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CDA3D5" w14:textId="77777777" w:rsidR="002E3509" w:rsidRDefault="002E3509" w:rsidP="002E3509"/>
    <w:p w14:paraId="0112EA50" w14:textId="77777777" w:rsidR="002E3509" w:rsidRDefault="002E3509" w:rsidP="002E3509">
      <w:r>
        <w:t>FOREWORD</w:t>
      </w:r>
    </w:p>
    <w:p w14:paraId="4DB3C0ED" w14:textId="77777777" w:rsidR="002E3509" w:rsidRDefault="002E3509" w:rsidP="002E3509">
      <w:r>
        <w:t>"Whatever your mind can conceive and believe it can achieve." - Napoleon Hill</w:t>
      </w:r>
    </w:p>
    <w:p w14:paraId="03FD10FB" w14:textId="77777777" w:rsidR="002E3509" w:rsidRDefault="002E3509" w:rsidP="002E3509">
      <w:r>
        <w:t xml:space="preserve"> American born Napoleon Hill is considered to have influenced more people</w:t>
      </w:r>
    </w:p>
    <w:p w14:paraId="1E8113B3" w14:textId="77777777" w:rsidR="002E3509" w:rsidRDefault="002E3509" w:rsidP="002E3509">
      <w:r>
        <w:t>into success than any other person in history. He has been perhaps the most</w:t>
      </w:r>
    </w:p>
    <w:p w14:paraId="58DD7B70" w14:textId="77777777" w:rsidR="002E3509" w:rsidRDefault="002E3509" w:rsidP="002E3509">
      <w:r>
        <w:t>influential man in the area of personal success technique development, primarily</w:t>
      </w:r>
    </w:p>
    <w:p w14:paraId="43D5677B" w14:textId="77777777" w:rsidR="002E3509" w:rsidRDefault="002E3509" w:rsidP="002E3509">
      <w:r>
        <w:t>through his classic book Think and Grow Rich which has helped million of the</w:t>
      </w:r>
    </w:p>
    <w:p w14:paraId="6CEFB3D2" w14:textId="77777777" w:rsidR="002E3509" w:rsidRDefault="002E3509" w:rsidP="002E3509">
      <w:r>
        <w:t>people and has been important in the life of many successful people such as W.</w:t>
      </w:r>
    </w:p>
    <w:p w14:paraId="42D26CD6" w14:textId="77777777" w:rsidR="002E3509" w:rsidRDefault="002E3509" w:rsidP="002E3509">
      <w:r>
        <w:t>Clement Stone and Og Mandino.</w:t>
      </w:r>
    </w:p>
    <w:p w14:paraId="1DA616CD" w14:textId="77777777" w:rsidR="002E3509" w:rsidRDefault="002E3509" w:rsidP="002E3509">
      <w:r>
        <w:t xml:space="preserve"> Napoleon Hill was born into poverty in 1883 in a one-room cabin on the Pound</w:t>
      </w:r>
    </w:p>
    <w:p w14:paraId="07C56DC6" w14:textId="77777777" w:rsidR="002E3509" w:rsidRDefault="002E3509" w:rsidP="002E3509">
      <w:r>
        <w:t>River in Wise County, Virginia. At the age of 10 his mother died, and two years</w:t>
      </w:r>
    </w:p>
    <w:p w14:paraId="3C10FA5B" w14:textId="77777777" w:rsidR="002E3509" w:rsidRDefault="002E3509" w:rsidP="002E3509">
      <w:r>
        <w:t>later his father remarried. He became a very rebellious boy, but grew up to be an</w:t>
      </w:r>
    </w:p>
    <w:p w14:paraId="72613C16" w14:textId="77777777" w:rsidR="002E3509" w:rsidRDefault="002E3509" w:rsidP="002E3509">
      <w:r>
        <w:t>incredible man. He began his writing career at age 13 as a "mountain reporter" for</w:t>
      </w:r>
    </w:p>
    <w:p w14:paraId="174B1FB1" w14:textId="77777777" w:rsidR="002E3509" w:rsidRDefault="002E3509" w:rsidP="002E3509">
      <w:r>
        <w:t>small town newspapers and went on to become America's most beloved</w:t>
      </w:r>
    </w:p>
    <w:p w14:paraId="380B7AFB" w14:textId="77777777" w:rsidR="002E3509" w:rsidRDefault="002E3509" w:rsidP="002E3509">
      <w:r>
        <w:t>motivational author. Fighting against all class of great disadvantages and</w:t>
      </w:r>
    </w:p>
    <w:p w14:paraId="2B79B312" w14:textId="77777777" w:rsidR="002E3509" w:rsidRDefault="002E3509" w:rsidP="002E3509">
      <w:r>
        <w:t>pressures, he dedicated more than 25 years of his life to define the reasons by</w:t>
      </w:r>
    </w:p>
    <w:p w14:paraId="76D782BE" w14:textId="77777777" w:rsidR="002E3509" w:rsidRDefault="002E3509" w:rsidP="002E3509">
      <w:r>
        <w:t>which so many people fail to achieve true financial success and happiness in their</w:t>
      </w:r>
    </w:p>
    <w:p w14:paraId="44BF9E9F" w14:textId="77777777" w:rsidR="002E3509" w:rsidRDefault="002E3509" w:rsidP="002E3509">
      <w:r>
        <w:t>life.</w:t>
      </w:r>
    </w:p>
    <w:p w14:paraId="06350D50" w14:textId="77777777" w:rsidR="002E3509" w:rsidRDefault="002E3509" w:rsidP="002E3509">
      <w:r>
        <w:t xml:space="preserve"> During this time he achieved great success as an attorney and journalist. His</w:t>
      </w:r>
    </w:p>
    <w:p w14:paraId="3C4C577B" w14:textId="77777777" w:rsidR="002E3509" w:rsidRDefault="002E3509" w:rsidP="002E3509">
      <w:r>
        <w:t>early career as a reporter helped finance his way through law school. He was</w:t>
      </w:r>
    </w:p>
    <w:p w14:paraId="57C4E3F9" w14:textId="77777777" w:rsidR="002E3509" w:rsidRDefault="002E3509" w:rsidP="002E3509">
      <w:r>
        <w:t>given an assignment to write a series of success stories of famous men, and his</w:t>
      </w:r>
    </w:p>
    <w:p w14:paraId="376A9C94" w14:textId="77777777" w:rsidR="002E3509" w:rsidRDefault="002E3509" w:rsidP="002E3509">
      <w:r>
        <w:t>big break came when he was asked to interview steel-magnate Andrew Carnegie.</w:t>
      </w:r>
    </w:p>
    <w:p w14:paraId="10059A6F" w14:textId="77777777" w:rsidR="002E3509" w:rsidRDefault="002E3509" w:rsidP="002E3509">
      <w:r>
        <w:t>Mr. Carnegie commissioned Hill to interview over 500 millionaires to find a</w:t>
      </w:r>
    </w:p>
    <w:p w14:paraId="42023E6F" w14:textId="77777777" w:rsidR="002E3509" w:rsidRDefault="002E3509" w:rsidP="002E3509">
      <w:r>
        <w:t>success formula that could be used by the average person. These included Thomas</w:t>
      </w:r>
    </w:p>
    <w:p w14:paraId="6B22054F" w14:textId="77777777" w:rsidR="002E3509" w:rsidRDefault="002E3509" w:rsidP="002E3509">
      <w:r>
        <w:t>Edison, Alexander Graham Bell, Henry Ford, Elmer Gates, Charles M. Schwab,</w:t>
      </w:r>
    </w:p>
    <w:p w14:paraId="13329180" w14:textId="77777777" w:rsidR="002E3509" w:rsidRDefault="002E3509" w:rsidP="002E3509">
      <w:r>
        <w:t>Theodore Roosevelt, William Wrigley Jr, John Wanamaker, WIlliam Jennings</w:t>
      </w:r>
    </w:p>
    <w:p w14:paraId="1604A143" w14:textId="77777777" w:rsidR="002E3509" w:rsidRDefault="002E3509" w:rsidP="002E3509">
      <w:r>
        <w:t>Bryan, George Eastman, Woodrow Wilson, William H. Taft, John D. Rockefeller,</w:t>
      </w:r>
    </w:p>
    <w:p w14:paraId="4AAB3EF0" w14:textId="77777777" w:rsidR="002E3509" w:rsidRDefault="002E3509" w:rsidP="002E3509">
      <w:r>
        <w:t>F. W. Woolworth, Jennings Randolph, among others.</w:t>
      </w:r>
    </w:p>
    <w:p w14:paraId="269A4E7D" w14:textId="77777777" w:rsidR="002E3509" w:rsidRDefault="002E3509" w:rsidP="002E3509">
      <w:r>
        <w:t xml:space="preserve"> He became an advisor to Andrew Carnegie, and with Carnegie's help he</w:t>
      </w:r>
    </w:p>
    <w:p w14:paraId="08C1C7F6" w14:textId="77777777" w:rsidR="002E3509" w:rsidRDefault="002E3509" w:rsidP="002E3509">
      <w:r>
        <w:t>formulated a philosophy of success, drawing on the thoughts and experience of a</w:t>
      </w:r>
    </w:p>
    <w:p w14:paraId="0D20E4D6" w14:textId="77777777" w:rsidR="002E3509" w:rsidRDefault="002E3509" w:rsidP="002E3509">
      <w:r>
        <w:t>multitude of rags-to-riches tycoons. It took Hill over 20 years to produce his</w:t>
      </w:r>
    </w:p>
    <w:p w14:paraId="41F7AF9F" w14:textId="77777777" w:rsidR="002E3509" w:rsidRDefault="002E3509" w:rsidP="002E3509">
      <w:r>
        <w:lastRenderedPageBreak/>
        <w:t>book, a classic in the Personal Development field called Think and Grow Rich.</w:t>
      </w:r>
    </w:p>
    <w:p w14:paraId="56194459" w14:textId="77777777" w:rsidR="002E3509" w:rsidRDefault="002E3509" w:rsidP="002E3509">
      <w:r>
        <w:t>This book has sold over 7 million copies and has helped thousands achieve</w:t>
      </w:r>
    </w:p>
    <w:p w14:paraId="225FDF27" w14:textId="77777777" w:rsidR="002E3509" w:rsidRDefault="002E3509" w:rsidP="002E3509">
      <w:r>
        <w:t>success.</w:t>
      </w:r>
    </w:p>
    <w:p w14:paraId="5300A652" w14:textId="77777777" w:rsidR="002E3509" w:rsidRDefault="002E3509" w:rsidP="002E3509">
      <w:r>
        <w:t>The secret to success is very simple but you'll have to read the book to find out</w:t>
      </w:r>
    </w:p>
    <w:p w14:paraId="5AF978BF" w14:textId="77777777" w:rsidR="002E3509" w:rsidRDefault="002E3509" w:rsidP="002E3509">
      <w:r>
        <w:t>what it is!</w:t>
      </w:r>
    </w:p>
    <w:p w14:paraId="2F9A12E0" w14:textId="77777777" w:rsidR="002E3509" w:rsidRDefault="002E3509" w:rsidP="002E3509">
      <w:r>
        <w:t xml:space="preserve"> Napoleon Hill passed away in November 1970 after a long and successful</w:t>
      </w:r>
    </w:p>
    <w:p w14:paraId="44D2ECE6" w14:textId="77777777" w:rsidR="002E3509" w:rsidRDefault="002E3509" w:rsidP="002E3509">
      <w:r>
        <w:t>career writing, teaching, and lecturing about the principles of success. His work</w:t>
      </w:r>
    </w:p>
    <w:p w14:paraId="6AD6FF01" w14:textId="77777777" w:rsidR="002E3509" w:rsidRDefault="002E3509" w:rsidP="002E3509">
      <w:r>
        <w:t>stands as a monument to individual achievement and is the cornerstone of modern</w:t>
      </w:r>
    </w:p>
    <w:p w14:paraId="5501C631" w14:textId="77777777" w:rsidR="002E3509" w:rsidRDefault="002E3509" w:rsidP="002E3509">
      <w:r>
        <w:t>motivation. His book, Think and Grow Rich, is the all time best-seller in the field.</w:t>
      </w:r>
    </w:p>
    <w:p w14:paraId="401D3751" w14:textId="77777777" w:rsidR="002E3509" w:rsidRDefault="002E3509" w:rsidP="002E3509">
      <w:r>
        <w:t xml:space="preserve"> Perhaps no other success book has influenced more people than Napoleon</w:t>
      </w:r>
    </w:p>
    <w:p w14:paraId="3BDFFF62" w14:textId="77777777" w:rsidR="002E3509" w:rsidRDefault="002E3509" w:rsidP="002E3509">
      <w:r>
        <w:t>Hill’s Classic Think and Grow Rich. Since it’s introduction in 1937, millions of</w:t>
      </w:r>
    </w:p>
    <w:p w14:paraId="1B552E17" w14:textId="77777777" w:rsidR="002E3509" w:rsidRDefault="002E3509" w:rsidP="002E3509">
      <w:r>
        <w:t>copies have been sold around the world. It still remains one of the top selling</w:t>
      </w:r>
    </w:p>
    <w:p w14:paraId="2DD5F9E1" w14:textId="77777777" w:rsidR="002E3509" w:rsidRDefault="002E3509" w:rsidP="002E3509">
      <w:r>
        <w:t>books of its kind.</w:t>
      </w:r>
    </w:p>
    <w:p w14:paraId="04DFF832" w14:textId="77777777" w:rsidR="002E3509" w:rsidRDefault="002E3509" w:rsidP="002E3509">
      <w:r>
        <w:t xml:space="preserve"> Several years ago I came across a biography of Hill on a PBS show and it was</w:t>
      </w:r>
    </w:p>
    <w:p w14:paraId="1F414645" w14:textId="77777777" w:rsidR="002E3509" w:rsidRDefault="002E3509" w:rsidP="002E3509">
      <w:r>
        <w:t>an eye-opening adventure into the life of a man whose days were not the smooth</w:t>
      </w:r>
    </w:p>
    <w:p w14:paraId="26319012" w14:textId="77777777" w:rsidR="002E3509" w:rsidRDefault="002E3509" w:rsidP="002E3509">
      <w:r>
        <w:t>sailing I had always assumed they were.</w:t>
      </w:r>
    </w:p>
    <w:p w14:paraId="5670D58F" w14:textId="77777777" w:rsidR="002E3509" w:rsidRDefault="002E3509" w:rsidP="002E3509">
      <w:r>
        <w:t xml:space="preserve"> Napoleon struggled against a myriad of obstacles throughout his life many of</w:t>
      </w:r>
    </w:p>
    <w:p w14:paraId="41BDB2AE" w14:textId="77777777" w:rsidR="002E3509" w:rsidRDefault="002E3509" w:rsidP="002E3509">
      <w:r>
        <w:t>which were brought on by some of the earlier choices he had made. I can’t count</w:t>
      </w:r>
    </w:p>
    <w:p w14:paraId="257C8DFC" w14:textId="77777777" w:rsidR="002E3509" w:rsidRDefault="002E3509" w:rsidP="002E3509">
      <w:r>
        <w:t>the number of times he became broke and penniless following a highly successful</w:t>
      </w:r>
    </w:p>
    <w:p w14:paraId="365FCF0B" w14:textId="77777777" w:rsidR="002E3509" w:rsidRDefault="002E3509" w:rsidP="002E3509">
      <w:r>
        <w:t>venture gone sour. His personal life was as spotted as his financial life and a</w:t>
      </w:r>
    </w:p>
    <w:p w14:paraId="1496B250" w14:textId="77777777" w:rsidR="002E3509" w:rsidRDefault="002E3509" w:rsidP="002E3509">
      <w:r>
        <w:t>recounting of that could easily consume a full book.</w:t>
      </w:r>
    </w:p>
    <w:p w14:paraId="74436E51" w14:textId="77777777" w:rsidR="002E3509" w:rsidRDefault="002E3509" w:rsidP="002E3509">
      <w:r>
        <w:t xml:space="preserve"> I would have thought that my discovery of his many flaws would cause me to</w:t>
      </w:r>
    </w:p>
    <w:p w14:paraId="59EC0FA9" w14:textId="77777777" w:rsidR="002E3509" w:rsidRDefault="002E3509" w:rsidP="002E3509">
      <w:r>
        <w:t>lose respect for him, and thus doubt the veracity of his teachings that have</w:t>
      </w:r>
    </w:p>
    <w:p w14:paraId="5021B882" w14:textId="77777777" w:rsidR="002E3509" w:rsidRDefault="002E3509" w:rsidP="002E3509">
      <w:r>
        <w:t>influenced me for more than twenty years. But it is quite the opposite. Having</w:t>
      </w:r>
    </w:p>
    <w:p w14:paraId="38B04591" w14:textId="77777777" w:rsidR="002E3509" w:rsidRDefault="002E3509" w:rsidP="002E3509">
      <w:r>
        <w:t>listened to the struggles of this very human man has given me a whole new</w:t>
      </w:r>
    </w:p>
    <w:p w14:paraId="5D69AC8E" w14:textId="77777777" w:rsidR="002E3509" w:rsidRDefault="002E3509" w:rsidP="002E3509">
      <w:r>
        <w:t>perspective of respect, even awe, of the incredible resilience and persistence that</w:t>
      </w:r>
    </w:p>
    <w:p w14:paraId="3A0DBE78" w14:textId="77777777" w:rsidR="002E3509" w:rsidRDefault="002E3509" w:rsidP="002E3509">
      <w:r>
        <w:t>he displayed repeatedly against sometimes massive odds.</w:t>
      </w:r>
    </w:p>
    <w:p w14:paraId="3C50D73D" w14:textId="77777777" w:rsidR="002E3509" w:rsidRDefault="002E3509" w:rsidP="002E3509">
      <w:r>
        <w:t xml:space="preserve"> I now understand that he didn’t write about some theory of how to think and</w:t>
      </w:r>
    </w:p>
    <w:p w14:paraId="045E0A3E" w14:textId="77777777" w:rsidR="002E3509" w:rsidRDefault="002E3509" w:rsidP="002E3509">
      <w:r>
        <w:t>grow rich. He wrote from experience his numerous experiences and the</w:t>
      </w:r>
    </w:p>
    <w:p w14:paraId="26BBA027" w14:textId="77777777" w:rsidR="002E3509" w:rsidRDefault="002E3509" w:rsidP="002E3509">
      <w:r>
        <w:t>experiences of America’s most successful.</w:t>
      </w:r>
    </w:p>
    <w:p w14:paraId="06FBB16B" w14:textId="77777777" w:rsidR="002E3509" w:rsidRDefault="002E3509" w:rsidP="002E3509">
      <w:r>
        <w:t xml:space="preserve"> While the casual observer would believe that this book is only about making</w:t>
      </w:r>
    </w:p>
    <w:p w14:paraId="00D200A9" w14:textId="77777777" w:rsidR="002E3509" w:rsidRDefault="002E3509" w:rsidP="002E3509">
      <w:r>
        <w:lastRenderedPageBreak/>
        <w:t>money, those of us who have studied it for years know otherwise. It’s about a</w:t>
      </w:r>
    </w:p>
    <w:p w14:paraId="136FFC02" w14:textId="77777777" w:rsidR="002E3509" w:rsidRDefault="002E3509" w:rsidP="002E3509">
      <w:r>
        <w:t>better way to live a rich life. And for that I am grateful that Napoleon gave so</w:t>
      </w:r>
    </w:p>
    <w:p w14:paraId="4A239D70" w14:textId="77777777" w:rsidR="002E3509" w:rsidRDefault="002E3509" w:rsidP="002E3509">
      <w:r>
        <w:t>much of himself in order that he might leave us with this incredible work.</w:t>
      </w:r>
    </w:p>
    <w:p w14:paraId="535BA651" w14:textId="77777777" w:rsidR="002E3509" w:rsidRDefault="002E3509" w:rsidP="002E3509">
      <w:r>
        <w:t>OpportunityInformer.com</w:t>
      </w:r>
    </w:p>
    <w:p w14:paraId="7E0864A9" w14:textId="77777777" w:rsidR="002E3509" w:rsidRDefault="002E3509" w:rsidP="002E3509"/>
    <w:p w14:paraId="230AB589" w14:textId="77777777" w:rsidR="002E3509" w:rsidRDefault="002E3509" w:rsidP="002E3509">
      <w:r>
        <w:t>THINK and</w:t>
      </w:r>
    </w:p>
    <w:p w14:paraId="6CE31246" w14:textId="77777777" w:rsidR="002E3509" w:rsidRDefault="002E3509" w:rsidP="002E3509">
      <w:r>
        <w:t>GROW RICH</w:t>
      </w:r>
    </w:p>
    <w:p w14:paraId="5E40E889" w14:textId="77777777" w:rsidR="002E3509" w:rsidRDefault="002E3509" w:rsidP="002E3509">
      <w:r>
        <w:t>Teaching, for the first time, the famous</w:t>
      </w:r>
    </w:p>
    <w:p w14:paraId="7B25B931" w14:textId="77777777" w:rsidR="002E3509" w:rsidRDefault="002E3509" w:rsidP="002E3509">
      <w:r>
        <w:t>Andrew Carnegie formula for money-making,</w:t>
      </w:r>
    </w:p>
    <w:p w14:paraId="713E7C71" w14:textId="77777777" w:rsidR="002E3509" w:rsidRDefault="002E3509" w:rsidP="002E3509">
      <w:r>
        <w:t>based upon the THIRTEEN PROVEN</w:t>
      </w:r>
    </w:p>
    <w:p w14:paraId="0538EDC5" w14:textId="77777777" w:rsidR="002E3509" w:rsidRDefault="002E3509" w:rsidP="002E3509">
      <w:r>
        <w:t>STEPS TO RICHES.</w:t>
      </w:r>
    </w:p>
    <w:p w14:paraId="740655A3" w14:textId="77777777" w:rsidR="002E3509" w:rsidRDefault="002E3509" w:rsidP="002E3509">
      <w:r>
        <w:t>Organized through 25 years of research,</w:t>
      </w:r>
    </w:p>
    <w:p w14:paraId="32103B76" w14:textId="77777777" w:rsidR="002E3509" w:rsidRDefault="002E3509" w:rsidP="002E3509">
      <w:r>
        <w:t>in collaboration with more than 500</w:t>
      </w:r>
    </w:p>
    <w:p w14:paraId="33C5F16A" w14:textId="77777777" w:rsidR="002E3509" w:rsidRDefault="002E3509" w:rsidP="002E3509">
      <w:r>
        <w:t>distinguished men of great wealth, who</w:t>
      </w:r>
    </w:p>
    <w:p w14:paraId="4BCB374A" w14:textId="77777777" w:rsidR="002E3509" w:rsidRDefault="002E3509" w:rsidP="002E3509">
      <w:r>
        <w:t>proved by their own achievements that</w:t>
      </w:r>
    </w:p>
    <w:p w14:paraId="4E14EC2C" w14:textId="77777777" w:rsidR="002E3509" w:rsidRDefault="002E3509" w:rsidP="002E3509">
      <w:r>
        <w:t>this philosophy is practical.</w:t>
      </w:r>
    </w:p>
    <w:p w14:paraId="13B5291B" w14:textId="77777777" w:rsidR="002E3509" w:rsidRDefault="002E3509" w:rsidP="002E3509">
      <w:r>
        <w:t>BY</w:t>
      </w:r>
    </w:p>
    <w:p w14:paraId="27F6B179" w14:textId="77777777" w:rsidR="002E3509" w:rsidRDefault="002E3509" w:rsidP="002E3509">
      <w:r>
        <w:t>NAPOLEON HILL</w:t>
      </w:r>
    </w:p>
    <w:p w14:paraId="3E033F6E" w14:textId="77777777" w:rsidR="002E3509" w:rsidRDefault="002E3509" w:rsidP="002E3509">
      <w:r>
        <w:t>Author of</w:t>
      </w:r>
    </w:p>
    <w:p w14:paraId="1DA53BF3" w14:textId="77777777" w:rsidR="002E3509" w:rsidRDefault="002E3509" w:rsidP="002E3509">
      <w:r>
        <w:t>THE LAW OF SUCCESS</w:t>
      </w:r>
    </w:p>
    <w:p w14:paraId="66F99CB6" w14:textId="77777777" w:rsidR="002E3509" w:rsidRDefault="002E3509" w:rsidP="002E3509">
      <w:r>
        <w:t>Philosophy</w:t>
      </w:r>
    </w:p>
    <w:p w14:paraId="10FDDE3E" w14:textId="77777777" w:rsidR="002E3509" w:rsidRDefault="002E3509" w:rsidP="002E3509">
      <w:r>
        <w:t>1938</w:t>
      </w:r>
    </w:p>
    <w:p w14:paraId="7643A81E" w14:textId="77777777" w:rsidR="002E3509" w:rsidRDefault="002E3509" w:rsidP="002E3509">
      <w:r>
        <w:t>Published by THE RALSTON SOCIETY, Meriden, Conn.</w:t>
      </w:r>
    </w:p>
    <w:p w14:paraId="1C957E90" w14:textId="77777777" w:rsidR="002E3509" w:rsidRDefault="002E3509" w:rsidP="002E3509">
      <w:r>
        <w:t>ELECTRONIC FACSIMILE EDITION</w:t>
      </w:r>
    </w:p>
    <w:p w14:paraId="2E2510F0" w14:textId="77777777" w:rsidR="002E3509" w:rsidRDefault="002E3509" w:rsidP="002E3509">
      <w:r>
        <w:t xml:space="preserve"> Published 2000</w:t>
      </w:r>
    </w:p>
    <w:p w14:paraId="5F078A9F" w14:textId="77777777" w:rsidR="002E3509" w:rsidRDefault="002E3509" w:rsidP="002E3509">
      <w:r>
        <w:t>With Original Foreword By</w:t>
      </w:r>
    </w:p>
    <w:p w14:paraId="3F5DE1E2" w14:textId="77777777" w:rsidR="002E3509" w:rsidRDefault="002E3509" w:rsidP="002E3509">
      <w:r>
        <w:t xml:space="preserve"> Tony Seruga</w:t>
      </w:r>
    </w:p>
    <w:p w14:paraId="0FAF7911" w14:textId="77777777" w:rsidR="002E3509" w:rsidRDefault="002E3509" w:rsidP="002E3509">
      <w:r>
        <w:t xml:space="preserve"> Distributed by</w:t>
      </w:r>
    </w:p>
    <w:p w14:paraId="59C42C1C" w14:textId="77777777" w:rsidR="002E3509" w:rsidRDefault="002E3509" w:rsidP="002E3509">
      <w:r>
        <w:t>OpportunityInformer.com</w:t>
      </w:r>
    </w:p>
    <w:p w14:paraId="55DD0B15" w14:textId="77777777" w:rsidR="002E3509" w:rsidRDefault="002E3509" w:rsidP="002E3509">
      <w:r>
        <w:t>While this eBook is optimized for viewing on screen, it may be</w:t>
      </w:r>
    </w:p>
    <w:p w14:paraId="1BFF0776" w14:textId="77777777" w:rsidR="002E3509" w:rsidRDefault="002E3509" w:rsidP="002E3509">
      <w:r>
        <w:t>printed out and assembled in booklet form. Because it is optimized</w:t>
      </w:r>
    </w:p>
    <w:p w14:paraId="21CE03C0" w14:textId="77777777" w:rsidR="002E3509" w:rsidRDefault="002E3509" w:rsidP="002E3509">
      <w:r>
        <w:lastRenderedPageBreak/>
        <w:t>for screen viewing it has larger than normal type when printed.</w:t>
      </w:r>
    </w:p>
    <w:p w14:paraId="777293F8" w14:textId="77777777" w:rsidR="002E3509" w:rsidRDefault="002E3509" w:rsidP="002E3509"/>
    <w:p w14:paraId="01A38C48" w14:textId="77777777" w:rsidR="002E3509" w:rsidRDefault="002E3509" w:rsidP="002E3509">
      <w:r>
        <w:t>COPYRIGHT, 1937, BY</w:t>
      </w:r>
    </w:p>
    <w:p w14:paraId="7A494AF1" w14:textId="77777777" w:rsidR="002E3509" w:rsidRDefault="002E3509" w:rsidP="002E3509">
      <w:r>
        <w:t>NAPOLEON HILL</w:t>
      </w:r>
    </w:p>
    <w:p w14:paraId="68CD06DF" w14:textId="77777777" w:rsidR="002E3509" w:rsidRDefault="002E3509" w:rsidP="002E3509">
      <w:r>
        <w:t>All Rights Reserved</w:t>
      </w:r>
    </w:p>
    <w:p w14:paraId="1C8D800A" w14:textId="77777777" w:rsidR="002E3509" w:rsidRDefault="002E3509" w:rsidP="002E3509">
      <w:r>
        <w:t>Printings</w:t>
      </w:r>
    </w:p>
    <w:p w14:paraId="7B75D01A" w14:textId="77777777" w:rsidR="002E3509" w:rsidRDefault="002E3509" w:rsidP="002E3509">
      <w:r>
        <w:t xml:space="preserve"> March, 1937 . .5000 Copies</w:t>
      </w:r>
    </w:p>
    <w:p w14:paraId="71BD78CB" w14:textId="77777777" w:rsidR="002E3509" w:rsidRDefault="002E3509" w:rsidP="002E3509">
      <w:r>
        <w:t>May, 1937 . . 10,000 Copies</w:t>
      </w:r>
    </w:p>
    <w:p w14:paraId="0CCFEDA0" w14:textId="77777777" w:rsidR="002E3509" w:rsidRDefault="002E3509" w:rsidP="002E3509">
      <w:r>
        <w:t>August, 1937 . . 20,000 Copies</w:t>
      </w:r>
    </w:p>
    <w:p w14:paraId="1FDBB991" w14:textId="77777777" w:rsidR="002E3509" w:rsidRDefault="002E3509" w:rsidP="002E3509">
      <w:r>
        <w:t>February, 1938 . . 20,000 Copies</w:t>
      </w:r>
    </w:p>
    <w:p w14:paraId="4B6AAA1F" w14:textId="77777777" w:rsidR="002E3509" w:rsidRDefault="002E3509" w:rsidP="002E3509">
      <w:r>
        <w:t>This book is an eBook reproduction of the complete and original 1937 version of Think and</w:t>
      </w:r>
    </w:p>
    <w:p w14:paraId="560D34D0" w14:textId="77777777" w:rsidR="002E3509" w:rsidRDefault="002E3509" w:rsidP="002E3509">
      <w:r>
        <w:t>Grow Rich by Napoleon Hill, originally published by The Ralston Society and now in the public</w:t>
      </w:r>
    </w:p>
    <w:p w14:paraId="53AFE953" w14:textId="77777777" w:rsidR="002E3509" w:rsidRDefault="002E3509" w:rsidP="002E3509">
      <w:r>
        <w:t>domain. This eBook edition published with an original cover design and an original foreword by</w:t>
      </w:r>
    </w:p>
    <w:p w14:paraId="1E970639" w14:textId="77777777" w:rsidR="002E3509" w:rsidRDefault="002E3509" w:rsidP="002E3509">
      <w:r>
        <w:t>Tony Seruga, is not sponsored or endorsed by, or otherwise affiliated with, Napoleon Hill or his</w:t>
      </w:r>
    </w:p>
    <w:p w14:paraId="22D66FDB" w14:textId="77777777" w:rsidR="002E3509" w:rsidRDefault="002E3509" w:rsidP="002E3509">
      <w:r>
        <w:t>family and heirs, the Napoleon Hill Foundation, The Ralston Society, or any other person or</w:t>
      </w:r>
    </w:p>
    <w:p w14:paraId="178DF269" w14:textId="77777777" w:rsidR="002E3509" w:rsidRDefault="002E3509" w:rsidP="002E3509">
      <w:r>
        <w:t>entity.</w:t>
      </w:r>
    </w:p>
    <w:p w14:paraId="3B99756B" w14:textId="77777777" w:rsidR="002E3509" w:rsidRDefault="002E3509" w:rsidP="002E3509">
      <w:r>
        <w:t xml:space="preserve"> 5</w:t>
      </w:r>
    </w:p>
    <w:p w14:paraId="093A6A75" w14:textId="77777777" w:rsidR="002E3509" w:rsidRDefault="002E3509" w:rsidP="002E3509">
      <w:r>
        <w:t>WHAT DO YOU WANT MOST?</w:t>
      </w:r>
    </w:p>
    <w:p w14:paraId="2112C327" w14:textId="77777777" w:rsidR="002E3509" w:rsidRDefault="002E3509" w:rsidP="002E3509">
      <w:r>
        <w:t>Is It Money, Fame, Power,</w:t>
      </w:r>
    </w:p>
    <w:p w14:paraId="67D56EEE" w14:textId="77777777" w:rsidR="002E3509" w:rsidRDefault="002E3509" w:rsidP="002E3509">
      <w:r>
        <w:t>Contentment, Personality,</w:t>
      </w:r>
    </w:p>
    <w:p w14:paraId="020D9068" w14:textId="77777777" w:rsidR="002E3509" w:rsidRDefault="002E3509" w:rsidP="002E3509">
      <w:r>
        <w:t>Peace of Mind, Happiness?</w:t>
      </w:r>
    </w:p>
    <w:p w14:paraId="5D69A77E" w14:textId="77777777" w:rsidR="002E3509" w:rsidRDefault="002E3509" w:rsidP="002E3509">
      <w:r>
        <w:t>The Thirteen Steps to Riches described in this book offer the</w:t>
      </w:r>
    </w:p>
    <w:p w14:paraId="394B7214" w14:textId="77777777" w:rsidR="002E3509" w:rsidRDefault="002E3509" w:rsidP="002E3509">
      <w:r>
        <w:t>shortest dependable philosophy of individual achievement ever</w:t>
      </w:r>
    </w:p>
    <w:p w14:paraId="1E6449ED" w14:textId="77777777" w:rsidR="002E3509" w:rsidRDefault="002E3509" w:rsidP="002E3509">
      <w:r>
        <w:t>presented for the benefit of the man or woman who is searching for</w:t>
      </w:r>
    </w:p>
    <w:p w14:paraId="0874C8B7" w14:textId="77777777" w:rsidR="002E3509" w:rsidRDefault="002E3509" w:rsidP="002E3509">
      <w:r>
        <w:t>a definite goal in life.</w:t>
      </w:r>
    </w:p>
    <w:p w14:paraId="0344D021" w14:textId="77777777" w:rsidR="002E3509" w:rsidRDefault="002E3509" w:rsidP="002E3509">
      <w:r>
        <w:t>Before beginning the book you will profit greatly if you</w:t>
      </w:r>
    </w:p>
    <w:p w14:paraId="01F12595" w14:textId="77777777" w:rsidR="002E3509" w:rsidRDefault="002E3509" w:rsidP="002E3509">
      <w:r>
        <w:t>recognize the fact that the book was not written to entertain. You</w:t>
      </w:r>
    </w:p>
    <w:p w14:paraId="1B3B8353" w14:textId="77777777" w:rsidR="002E3509" w:rsidRDefault="002E3509" w:rsidP="002E3509">
      <w:r>
        <w:t>cannot digest the contents properly in a week or a month.</w:t>
      </w:r>
    </w:p>
    <w:p w14:paraId="5529C87C" w14:textId="77777777" w:rsidR="002E3509" w:rsidRDefault="002E3509" w:rsidP="002E3509">
      <w:r>
        <w:t>After reading the book thoroughly, Dr. Miller Reese Hutchison,</w:t>
      </w:r>
    </w:p>
    <w:p w14:paraId="3EFD1E3B" w14:textId="77777777" w:rsidR="002E3509" w:rsidRDefault="002E3509" w:rsidP="002E3509">
      <w:r>
        <w:t>nationally known Consulting Engineer and long-time associate of</w:t>
      </w:r>
    </w:p>
    <w:p w14:paraId="0F7D8777" w14:textId="77777777" w:rsidR="002E3509" w:rsidRDefault="002E3509" w:rsidP="002E3509">
      <w:r>
        <w:t>Thomas A. Edison, said— “This is not a novel. It is a textbook on</w:t>
      </w:r>
    </w:p>
    <w:p w14:paraId="5DC2A563" w14:textId="77777777" w:rsidR="002E3509" w:rsidRDefault="002E3509" w:rsidP="002E3509">
      <w:r>
        <w:lastRenderedPageBreak/>
        <w:t>individual achievement that came directly from the experiences of</w:t>
      </w:r>
    </w:p>
    <w:p w14:paraId="0F4FB9E8" w14:textId="77777777" w:rsidR="002E3509" w:rsidRDefault="002E3509" w:rsidP="002E3509">
      <w:r>
        <w:t>hundreds of America’s most successful men. It should be studied,</w:t>
      </w:r>
    </w:p>
    <w:p w14:paraId="009BC530" w14:textId="77777777" w:rsidR="002E3509" w:rsidRDefault="002E3509" w:rsidP="002E3509">
      <w:r>
        <w:t>digested, and meditated upon. No more than one chapter should be</w:t>
      </w:r>
    </w:p>
    <w:p w14:paraId="72E875FC" w14:textId="77777777" w:rsidR="002E3509" w:rsidRDefault="002E3509" w:rsidP="002E3509">
      <w:r>
        <w:t>read in a single night. The reader should underline the sentences</w:t>
      </w:r>
    </w:p>
    <w:p w14:paraId="5B03438D" w14:textId="77777777" w:rsidR="002E3509" w:rsidRDefault="002E3509" w:rsidP="002E3509">
      <w:r>
        <w:t>which impress him most. Later, he should go back to these marked</w:t>
      </w:r>
    </w:p>
    <w:p w14:paraId="2743591B" w14:textId="77777777" w:rsidR="002E3509" w:rsidRDefault="002E3509" w:rsidP="002E3509">
      <w:r>
        <w:t>lines and read them again. A real student will not merely read this</w:t>
      </w:r>
    </w:p>
    <w:p w14:paraId="5DBE3554" w14:textId="77777777" w:rsidR="002E3509" w:rsidRDefault="002E3509" w:rsidP="002E3509">
      <w:r>
        <w:t>book, he will absorb its contents and make them his own. This book</w:t>
      </w:r>
    </w:p>
    <w:p w14:paraId="6510AD28" w14:textId="77777777" w:rsidR="002E3509" w:rsidRDefault="002E3509" w:rsidP="002E3509">
      <w:r>
        <w:t>should be adopted by all high schools and no boy or girl should be</w:t>
      </w:r>
    </w:p>
    <w:p w14:paraId="4BCFC8F9" w14:textId="77777777" w:rsidR="002E3509" w:rsidRDefault="002E3509" w:rsidP="002E3509">
      <w:r>
        <w:t>permitted to graduate without having satisfactorily passed an</w:t>
      </w:r>
    </w:p>
    <w:p w14:paraId="7D5DD271" w14:textId="77777777" w:rsidR="002E3509" w:rsidRDefault="002E3509" w:rsidP="002E3509">
      <w:r>
        <w:t>examination on it. This philosophy will not take the place of the</w:t>
      </w:r>
    </w:p>
    <w:p w14:paraId="135F3F07" w14:textId="77777777" w:rsidR="002E3509" w:rsidRDefault="002E3509" w:rsidP="002E3509">
      <w:r>
        <w:t>subjects taught in schools, but it will enable one to organize and</w:t>
      </w:r>
    </w:p>
    <w:p w14:paraId="48019A54" w14:textId="77777777" w:rsidR="002E3509" w:rsidRDefault="002E3509" w:rsidP="002E3509">
      <w:r>
        <w:t>apply the knowledge acquired, and convert it into useful service and</w:t>
      </w:r>
    </w:p>
    <w:p w14:paraId="008A577F" w14:textId="77777777" w:rsidR="002E3509" w:rsidRDefault="002E3509" w:rsidP="002E3509">
      <w:r>
        <w:t>adequate compensation without waste of time.</w:t>
      </w:r>
    </w:p>
    <w:p w14:paraId="564B417B" w14:textId="77777777" w:rsidR="002E3509" w:rsidRDefault="002E3509" w:rsidP="002E3509">
      <w:r>
        <w:t>Dr. John R. Turner, Dean of the College of The City of New</w:t>
      </w:r>
    </w:p>
    <w:p w14:paraId="201BFB2E" w14:textId="77777777" w:rsidR="002E3509" w:rsidRDefault="002E3509" w:rsidP="002E3509">
      <w:r>
        <w:t>York, after having read the book, said— “The very best example of</w:t>
      </w:r>
    </w:p>
    <w:p w14:paraId="6C7FDD70" w14:textId="77777777" w:rsidR="002E3509" w:rsidRDefault="002E3509" w:rsidP="002E3509">
      <w:r>
        <w:t>the soundness of this philosophy is your own son, Blair, whose</w:t>
      </w:r>
    </w:p>
    <w:p w14:paraId="005F07B4" w14:textId="77777777" w:rsidR="002E3509" w:rsidRDefault="002E3509" w:rsidP="002E3509">
      <w:r>
        <w:t>dramatic story you have outlined in the chapter on Desire.”</w:t>
      </w:r>
    </w:p>
    <w:p w14:paraId="58B73B29" w14:textId="77777777" w:rsidR="002E3509" w:rsidRDefault="002E3509" w:rsidP="002E3509">
      <w:r>
        <w:t>Dr. Turner had reference to the author’s son, who, born</w:t>
      </w:r>
    </w:p>
    <w:p w14:paraId="08658BA3" w14:textId="77777777" w:rsidR="002E3509" w:rsidRDefault="002E3509" w:rsidP="002E3509">
      <w:r>
        <w:t>without normal hearing capacity, not only avoided becoming a deaf</w:t>
      </w:r>
    </w:p>
    <w:p w14:paraId="3AAA91C1" w14:textId="77777777" w:rsidR="002E3509" w:rsidRDefault="002E3509" w:rsidP="002E3509">
      <w:r>
        <w:t>mute, but actually converted his handicap into a priceless asset by</w:t>
      </w:r>
    </w:p>
    <w:p w14:paraId="3CA67307" w14:textId="77777777" w:rsidR="002E3509" w:rsidRDefault="002E3509" w:rsidP="002E3509">
      <w:r>
        <w:t>applying the philosophy here described. After reading the story</w:t>
      </w:r>
    </w:p>
    <w:p w14:paraId="5897AC2F" w14:textId="77777777" w:rsidR="002E3509" w:rsidRDefault="002E3509" w:rsidP="002E3509">
      <w:r>
        <w:t>(starting on page 52), you will realize that you are about to come</w:t>
      </w:r>
    </w:p>
    <w:p w14:paraId="4DB55C58" w14:textId="77777777" w:rsidR="002E3509" w:rsidRDefault="002E3509" w:rsidP="002E3509">
      <w:r>
        <w:t xml:space="preserve"> 6</w:t>
      </w:r>
    </w:p>
    <w:p w14:paraId="41A46A92" w14:textId="77777777" w:rsidR="002E3509" w:rsidRDefault="002E3509" w:rsidP="002E3509">
      <w:r>
        <w:t>into possession of a philosophy which can be transmuted into</w:t>
      </w:r>
    </w:p>
    <w:p w14:paraId="5B992B45" w14:textId="77777777" w:rsidR="002E3509" w:rsidRDefault="002E3509" w:rsidP="002E3509">
      <w:r>
        <w:t>material wealth, or serve as readily to bring you peace of mind,</w:t>
      </w:r>
    </w:p>
    <w:p w14:paraId="1E1DD3CE" w14:textId="77777777" w:rsidR="002E3509" w:rsidRDefault="002E3509" w:rsidP="002E3509">
      <w:r>
        <w:t>understanding, spiritual harmony, and in some instances, as in the</w:t>
      </w:r>
    </w:p>
    <w:p w14:paraId="7953423A" w14:textId="77777777" w:rsidR="002E3509" w:rsidRDefault="002E3509" w:rsidP="002E3509">
      <w:r>
        <w:t>case of the author’s son, it can. help you master physical affliction.</w:t>
      </w:r>
    </w:p>
    <w:p w14:paraId="0A209459" w14:textId="77777777" w:rsidR="002E3509" w:rsidRDefault="002E3509" w:rsidP="002E3509">
      <w:r>
        <w:t>The author discovered, through personally analyzing hundreds</w:t>
      </w:r>
    </w:p>
    <w:p w14:paraId="1EE7D5C1" w14:textId="77777777" w:rsidR="002E3509" w:rsidRDefault="002E3509" w:rsidP="002E3509">
      <w:r>
        <w:t>of successful men, that all of them followed the habit of exchanging</w:t>
      </w:r>
    </w:p>
    <w:p w14:paraId="3F00022A" w14:textId="77777777" w:rsidR="002E3509" w:rsidRDefault="002E3509" w:rsidP="002E3509">
      <w:r>
        <w:t>ideas, through what is commonly called conferences. When they had</w:t>
      </w:r>
    </w:p>
    <w:p w14:paraId="7E5FCFCF" w14:textId="77777777" w:rsidR="002E3509" w:rsidRDefault="002E3509" w:rsidP="002E3509">
      <w:r>
        <w:t>problems to be solved they sat down together and talked freely until</w:t>
      </w:r>
    </w:p>
    <w:p w14:paraId="3CB42E23" w14:textId="77777777" w:rsidR="002E3509" w:rsidRDefault="002E3509" w:rsidP="002E3509">
      <w:r>
        <w:lastRenderedPageBreak/>
        <w:t>they discovered, from their joint contribution of ideas, a plan that</w:t>
      </w:r>
    </w:p>
    <w:p w14:paraId="675ACAF5" w14:textId="77777777" w:rsidR="002E3509" w:rsidRDefault="002E3509" w:rsidP="002E3509">
      <w:r>
        <w:t>would serve their purpose.</w:t>
      </w:r>
    </w:p>
    <w:p w14:paraId="2128F578" w14:textId="77777777" w:rsidR="002E3509" w:rsidRDefault="002E3509" w:rsidP="002E3509">
      <w:r>
        <w:t>You, who read this book, will get most out of it by putting into</w:t>
      </w:r>
    </w:p>
    <w:p w14:paraId="3B5DB59D" w14:textId="77777777" w:rsidR="002E3509" w:rsidRDefault="002E3509" w:rsidP="002E3509">
      <w:r>
        <w:t>practice the Master Mind principle described in the book. This you</w:t>
      </w:r>
    </w:p>
    <w:p w14:paraId="150D2AA5" w14:textId="77777777" w:rsidR="002E3509" w:rsidRDefault="002E3509" w:rsidP="002E3509">
      <w:r>
        <w:t>can do (as others are doing so successfully) by forming a study</w:t>
      </w:r>
    </w:p>
    <w:p w14:paraId="3529B0EB" w14:textId="77777777" w:rsidR="002E3509" w:rsidRDefault="002E3509" w:rsidP="002E3509">
      <w:r>
        <w:t>club, consisting of any desired number of people who are friendly</w:t>
      </w:r>
    </w:p>
    <w:p w14:paraId="1B74EAF5" w14:textId="77777777" w:rsidR="002E3509" w:rsidRDefault="002E3509" w:rsidP="002E3509">
      <w:r>
        <w:t>and harmonious. The club should have a meeting at regular</w:t>
      </w:r>
    </w:p>
    <w:p w14:paraId="6F668CB2" w14:textId="77777777" w:rsidR="002E3509" w:rsidRDefault="002E3509" w:rsidP="002E3509">
      <w:r>
        <w:t>periods, as often as once each week. The procedure should consist</w:t>
      </w:r>
    </w:p>
    <w:p w14:paraId="4C3084BF" w14:textId="77777777" w:rsidR="002E3509" w:rsidRDefault="002E3509" w:rsidP="002E3509">
      <w:r>
        <w:t>of reading one chapter of the book at each meeting, after which the</w:t>
      </w:r>
    </w:p>
    <w:p w14:paraId="7C61656E" w14:textId="77777777" w:rsidR="002E3509" w:rsidRDefault="002E3509" w:rsidP="002E3509">
      <w:r>
        <w:t>contents of the chapter should be freely discussed by all members.</w:t>
      </w:r>
    </w:p>
    <w:p w14:paraId="3F7D2931" w14:textId="77777777" w:rsidR="002E3509" w:rsidRDefault="002E3509" w:rsidP="002E3509">
      <w:r>
        <w:t>Each member should make notes, putting down ALL IDEAS OF HIS</w:t>
      </w:r>
    </w:p>
    <w:p w14:paraId="3FA21CEF" w14:textId="77777777" w:rsidR="002E3509" w:rsidRDefault="002E3509" w:rsidP="002E3509">
      <w:r>
        <w:t>OWN inspired by the discussion. Each member should carefully</w:t>
      </w:r>
    </w:p>
    <w:p w14:paraId="493CD863" w14:textId="77777777" w:rsidR="002E3509" w:rsidRDefault="002E3509" w:rsidP="002E3509">
      <w:r>
        <w:t>read and analyze each chapter several days prior to its open reading</w:t>
      </w:r>
    </w:p>
    <w:p w14:paraId="3E462675" w14:textId="77777777" w:rsidR="002E3509" w:rsidRDefault="002E3509" w:rsidP="002E3509">
      <w:r>
        <w:t>and joint discussion in the club. The reading at the club should be</w:t>
      </w:r>
    </w:p>
    <w:p w14:paraId="243E1DD6" w14:textId="77777777" w:rsidR="002E3509" w:rsidRDefault="002E3509" w:rsidP="002E3509">
      <w:r>
        <w:t>done by someone who reads well and understands how to put color</w:t>
      </w:r>
    </w:p>
    <w:p w14:paraId="7E0B7195" w14:textId="77777777" w:rsidR="002E3509" w:rsidRDefault="002E3509" w:rsidP="002E3509">
      <w:r>
        <w:t>and feeling into the lines.</w:t>
      </w:r>
    </w:p>
    <w:p w14:paraId="18114EFA" w14:textId="77777777" w:rsidR="002E3509" w:rsidRDefault="002E3509" w:rsidP="002E3509">
      <w:r>
        <w:t>By following this plan every reader will get from its pages, not</w:t>
      </w:r>
    </w:p>
    <w:p w14:paraId="6B0F8B62" w14:textId="77777777" w:rsidR="002E3509" w:rsidRDefault="002E3509" w:rsidP="002E3509">
      <w:r>
        <w:t>only the sum total of the best knowledge organized from the</w:t>
      </w:r>
    </w:p>
    <w:p w14:paraId="4E632224" w14:textId="77777777" w:rsidR="002E3509" w:rsidRDefault="002E3509" w:rsidP="002E3509">
      <w:r>
        <w:t>experiences of hundreds of successful men, but more important by</w:t>
      </w:r>
    </w:p>
    <w:p w14:paraId="4C219C83" w14:textId="77777777" w:rsidR="002E3509" w:rsidRDefault="002E3509" w:rsidP="002E3509">
      <w:r>
        <w:t>far, he will tap new sources of knowledge in his own mind as well as</w:t>
      </w:r>
    </w:p>
    <w:p w14:paraId="407E3AD6" w14:textId="77777777" w:rsidR="002E3509" w:rsidRDefault="002E3509" w:rsidP="002E3509">
      <w:r>
        <w:t>acquire knowledge of priceless value FROM EVERY OTHER PERSON</w:t>
      </w:r>
    </w:p>
    <w:p w14:paraId="45A3F723" w14:textId="77777777" w:rsidR="002E3509" w:rsidRDefault="002E3509" w:rsidP="002E3509">
      <w:r>
        <w:t>PRESENT.</w:t>
      </w:r>
    </w:p>
    <w:p w14:paraId="3E4CD9EC" w14:textId="77777777" w:rsidR="002E3509" w:rsidRDefault="002E3509" w:rsidP="002E3509">
      <w:r>
        <w:t>If you follow this plan persistently you will be almost certain to</w:t>
      </w:r>
    </w:p>
    <w:p w14:paraId="25511544" w14:textId="77777777" w:rsidR="002E3509" w:rsidRDefault="002E3509" w:rsidP="002E3509">
      <w:r>
        <w:t>uncover and appropriate the secret formula by which Andrew</w:t>
      </w:r>
    </w:p>
    <w:p w14:paraId="32A9A613" w14:textId="77777777" w:rsidR="002E3509" w:rsidRDefault="002E3509" w:rsidP="002E3509">
      <w:r>
        <w:t>Carnegie acquired his huge fortune, as referred to in the author’s</w:t>
      </w:r>
    </w:p>
    <w:p w14:paraId="3154EE9C" w14:textId="77777777" w:rsidR="002E3509" w:rsidRDefault="002E3509" w:rsidP="002E3509">
      <w:r>
        <w:t>introduction.</w:t>
      </w:r>
    </w:p>
    <w:p w14:paraId="2252A9FF" w14:textId="77777777" w:rsidR="002E3509" w:rsidRDefault="002E3509" w:rsidP="002E3509">
      <w:r>
        <w:t xml:space="preserve"> 7</w:t>
      </w:r>
    </w:p>
    <w:p w14:paraId="58504E83" w14:textId="77777777" w:rsidR="002E3509" w:rsidRDefault="002E3509" w:rsidP="002E3509">
      <w:r>
        <w:t>TRIBUTES TO THE AUTHOR</w:t>
      </w:r>
    </w:p>
    <w:p w14:paraId="1BE0DE3E" w14:textId="77777777" w:rsidR="002E3509" w:rsidRDefault="002E3509" w:rsidP="002E3509">
      <w:r>
        <w:t>From Great American Leaders</w:t>
      </w:r>
    </w:p>
    <w:p w14:paraId="1CBAC485" w14:textId="77777777" w:rsidR="002E3509" w:rsidRDefault="002E3509" w:rsidP="002E3509">
      <w:r>
        <w:t>“THINK AND GROW RICH” was 25 years in the making. It is</w:t>
      </w:r>
    </w:p>
    <w:p w14:paraId="4411ED8B" w14:textId="77777777" w:rsidR="002E3509" w:rsidRDefault="002E3509" w:rsidP="002E3509">
      <w:r>
        <w:t>Napoleon Hill’s newest book, based upon his famous Law of</w:t>
      </w:r>
    </w:p>
    <w:p w14:paraId="7ED2D56B" w14:textId="77777777" w:rsidR="002E3509" w:rsidRDefault="002E3509" w:rsidP="002E3509">
      <w:r>
        <w:lastRenderedPageBreak/>
        <w:t>Success Philosophy. His work and writings have been praised by</w:t>
      </w:r>
    </w:p>
    <w:p w14:paraId="79526799" w14:textId="77777777" w:rsidR="002E3509" w:rsidRDefault="002E3509" w:rsidP="002E3509">
      <w:r>
        <w:t>great leaders in Finance, Education, Politics, Government.</w:t>
      </w:r>
    </w:p>
    <w:p w14:paraId="695D50FD" w14:textId="77777777" w:rsidR="002E3509" w:rsidRDefault="002E3509" w:rsidP="002E3509">
      <w:r>
        <w:t>Supreme Court of the United States</w:t>
      </w:r>
    </w:p>
    <w:p w14:paraId="3BF8F637" w14:textId="77777777" w:rsidR="002E3509" w:rsidRDefault="002E3509" w:rsidP="002E3509">
      <w:r>
        <w:t>Washington, D.C.</w:t>
      </w:r>
    </w:p>
    <w:p w14:paraId="590A82EE" w14:textId="77777777" w:rsidR="002E3509" w:rsidRDefault="002E3509" w:rsidP="002E3509">
      <w:r>
        <w:t>Dear Mr. Hill:—</w:t>
      </w:r>
    </w:p>
    <w:p w14:paraId="034DD455" w14:textId="77777777" w:rsidR="002E3509" w:rsidRDefault="002E3509" w:rsidP="002E3509">
      <w:r>
        <w:t xml:space="preserve"> I have now had an opportunity to finish reading your Law of</w:t>
      </w:r>
    </w:p>
    <w:p w14:paraId="5BD77B9F" w14:textId="77777777" w:rsidR="002E3509" w:rsidRDefault="002E3509" w:rsidP="002E3509">
      <w:r>
        <w:t>Success textbooks and I wish to express my appreciation of the</w:t>
      </w:r>
    </w:p>
    <w:p w14:paraId="74AE6C2F" w14:textId="77777777" w:rsidR="002E3509" w:rsidRDefault="002E3509" w:rsidP="002E3509">
      <w:r>
        <w:t>splendid work you have done in the organization of this philosophy.</w:t>
      </w:r>
    </w:p>
    <w:p w14:paraId="62794DB8" w14:textId="77777777" w:rsidR="002E3509" w:rsidRDefault="002E3509" w:rsidP="002E3509">
      <w:r>
        <w:t>It would be helpful if every politician in the country would</w:t>
      </w:r>
    </w:p>
    <w:p w14:paraId="62A7756A" w14:textId="77777777" w:rsidR="002E3509" w:rsidRDefault="002E3509" w:rsidP="002E3509">
      <w:r>
        <w:t>assimilate and apply the 17 principles upon which your lessons are</w:t>
      </w:r>
    </w:p>
    <w:p w14:paraId="4D506116" w14:textId="77777777" w:rsidR="002E3509" w:rsidRDefault="002E3509" w:rsidP="002E3509">
      <w:r>
        <w:t>based. It contains some very fine material which every leader in</w:t>
      </w:r>
    </w:p>
    <w:p w14:paraId="1FA97351" w14:textId="77777777" w:rsidR="002E3509" w:rsidRDefault="002E3509" w:rsidP="002E3509">
      <w:r>
        <w:t>every walk of life should understand.</w:t>
      </w:r>
    </w:p>
    <w:p w14:paraId="42B9BA99" w14:textId="77777777" w:rsidR="002E3509" w:rsidRDefault="002E3509" w:rsidP="002E3509">
      <w:r>
        <w:t>I am happy to have had the privilege of rendering you some</w:t>
      </w:r>
    </w:p>
    <w:p w14:paraId="6A38670E" w14:textId="77777777" w:rsidR="002E3509" w:rsidRDefault="002E3509" w:rsidP="002E3509">
      <w:r>
        <w:t>slight measure of help in the organization of this splendid course of</w:t>
      </w:r>
    </w:p>
    <w:p w14:paraId="10D67E5F" w14:textId="77777777" w:rsidR="002E3509" w:rsidRDefault="002E3509" w:rsidP="002E3509">
      <w:r>
        <w:t>“common sense” philosophy.</w:t>
      </w:r>
    </w:p>
    <w:p w14:paraId="0FBAC6C6" w14:textId="77777777" w:rsidR="002E3509" w:rsidRDefault="002E3509" w:rsidP="002E3509">
      <w:r>
        <w:t>Sincerely yours</w:t>
      </w:r>
    </w:p>
    <w:p w14:paraId="0B685F9E" w14:textId="77777777" w:rsidR="002E3509" w:rsidRDefault="002E3509" w:rsidP="002E3509"/>
    <w:p w14:paraId="3E28E107" w14:textId="77777777" w:rsidR="002E3509" w:rsidRDefault="002E3509" w:rsidP="002E3509">
      <w:r>
        <w:t xml:space="preserve"> (Former President and former Chief Justice of the United States)</w:t>
      </w:r>
    </w:p>
    <w:p w14:paraId="414D9EF6" w14:textId="77777777" w:rsidR="002E3509" w:rsidRDefault="002E3509" w:rsidP="002E3509">
      <w:r>
        <w:t>KING OF THE 5 AND 10 CENT STORES</w:t>
      </w:r>
    </w:p>
    <w:p w14:paraId="59D81FE7" w14:textId="77777777" w:rsidR="002E3509" w:rsidRDefault="002E3509" w:rsidP="002E3509">
      <w:r>
        <w:t>“By applying many of the 17 fundamentals of the Law of</w:t>
      </w:r>
    </w:p>
    <w:p w14:paraId="534CC745" w14:textId="77777777" w:rsidR="002E3509" w:rsidRDefault="002E3509" w:rsidP="002E3509">
      <w:r>
        <w:t>Success philosophy we have built a great chain of successful stores.</w:t>
      </w:r>
    </w:p>
    <w:p w14:paraId="4385808D" w14:textId="77777777" w:rsidR="002E3509" w:rsidRDefault="002E3509" w:rsidP="002E3509">
      <w:r>
        <w:t>I presume it would be no exaggeration of fact if I said that the</w:t>
      </w:r>
    </w:p>
    <w:p w14:paraId="73A17CEF" w14:textId="77777777" w:rsidR="002E3509" w:rsidRDefault="002E3509" w:rsidP="002E3509">
      <w:r>
        <w:t>Woolworth Building might properly be called a monument to the</w:t>
      </w:r>
    </w:p>
    <w:p w14:paraId="1542C341" w14:textId="77777777" w:rsidR="002E3509" w:rsidRDefault="002E3509" w:rsidP="002E3509">
      <w:r>
        <w:t>soundness of these principles.”</w:t>
      </w:r>
    </w:p>
    <w:p w14:paraId="3D4953C7" w14:textId="77777777" w:rsidR="002E3509" w:rsidRDefault="002E3509" w:rsidP="002E3509">
      <w:r>
        <w:t>F. W. WOOLWORTH</w:t>
      </w:r>
    </w:p>
    <w:p w14:paraId="411FD7DA" w14:textId="77777777" w:rsidR="002E3509" w:rsidRDefault="002E3509" w:rsidP="002E3509">
      <w:r>
        <w:t xml:space="preserve"> 8</w:t>
      </w:r>
    </w:p>
    <w:p w14:paraId="7DA8A8DF" w14:textId="77777777" w:rsidR="002E3509" w:rsidRDefault="002E3509" w:rsidP="002E3509">
      <w:r>
        <w:t>A GREAT STEAMSHIP MAGNATE</w:t>
      </w:r>
    </w:p>
    <w:p w14:paraId="4A637BAE" w14:textId="77777777" w:rsidR="002E3509" w:rsidRDefault="002E3509" w:rsidP="002E3509">
      <w:r>
        <w:t>“I feel greatly indebted for the privilege of reading your Law of</w:t>
      </w:r>
    </w:p>
    <w:p w14:paraId="658CA809" w14:textId="77777777" w:rsidR="002E3509" w:rsidRDefault="002E3509" w:rsidP="002E3509">
      <w:r>
        <w:t>Success. If I had had this philosophy fifty years ago, I suppose I</w:t>
      </w:r>
    </w:p>
    <w:p w14:paraId="60175BB3" w14:textId="77777777" w:rsidR="002E3509" w:rsidRDefault="002E3509" w:rsidP="002E3509">
      <w:r>
        <w:t>could have accomplished all that I have done in less than half the</w:t>
      </w:r>
    </w:p>
    <w:p w14:paraId="7B25DA95" w14:textId="77777777" w:rsidR="002E3509" w:rsidRDefault="002E3509" w:rsidP="002E3509">
      <w:r>
        <w:t>time. I sincerely hope the world will discover and reward you.”</w:t>
      </w:r>
    </w:p>
    <w:p w14:paraId="763F904B" w14:textId="77777777" w:rsidR="002E3509" w:rsidRDefault="002E3509" w:rsidP="002E3509">
      <w:r>
        <w:lastRenderedPageBreak/>
        <w:t>ROBERT DOLLAR</w:t>
      </w:r>
    </w:p>
    <w:p w14:paraId="7F8F8B59" w14:textId="77777777" w:rsidR="002E3509" w:rsidRDefault="002E3509" w:rsidP="002E3509">
      <w:r>
        <w:t>FAMOUS AMERICAN LABOR LEADER</w:t>
      </w:r>
    </w:p>
    <w:p w14:paraId="40E1CA25" w14:textId="77777777" w:rsidR="002E3509" w:rsidRDefault="002E3509" w:rsidP="002E3509">
      <w:r>
        <w:t>“Mastery of the Law of Success philosophy is the equivalent of</w:t>
      </w:r>
    </w:p>
    <w:p w14:paraId="3114CE2D" w14:textId="77777777" w:rsidR="002E3509" w:rsidRDefault="002E3509" w:rsidP="002E3509">
      <w:r>
        <w:t>an insurance policy against failure.”</w:t>
      </w:r>
    </w:p>
    <w:p w14:paraId="06365AEF" w14:textId="77777777" w:rsidR="002E3509" w:rsidRDefault="002E3509" w:rsidP="002E3509">
      <w:r>
        <w:t>SAMUEL GOMPERS</w:t>
      </w:r>
    </w:p>
    <w:p w14:paraId="6E4B3A58" w14:textId="77777777" w:rsidR="002E3509" w:rsidRDefault="002E3509" w:rsidP="002E3509">
      <w:r>
        <w:t>A FORMER PRESIDENT OF THE UNITED STATES</w:t>
      </w:r>
    </w:p>
    <w:p w14:paraId="570A32A9" w14:textId="77777777" w:rsidR="002E3509" w:rsidRDefault="002E3509" w:rsidP="002E3509">
      <w:r>
        <w:t>“May I not congratulate you on your persistence. Any man who</w:t>
      </w:r>
    </w:p>
    <w:p w14:paraId="3D465E6D" w14:textId="77777777" w:rsidR="002E3509" w:rsidRDefault="002E3509" w:rsidP="002E3509">
      <w:r>
        <w:t>devotes that much time . . . must of necessity make discoveries of</w:t>
      </w:r>
    </w:p>
    <w:p w14:paraId="4FA15E0E" w14:textId="77777777" w:rsidR="002E3509" w:rsidRDefault="002E3509" w:rsidP="002E3509">
      <w:r>
        <w:t>great value to others. 1 am deeply impressed by your interpretation</w:t>
      </w:r>
    </w:p>
    <w:p w14:paraId="7CA20C7C" w14:textId="77777777" w:rsidR="002E3509" w:rsidRDefault="002E3509" w:rsidP="002E3509">
      <w:r>
        <w:t>of the ‘Master Mind’ principles which you have so clearly described.”</w:t>
      </w:r>
    </w:p>
    <w:p w14:paraId="6FC5E33C" w14:textId="77777777" w:rsidR="002E3509" w:rsidRDefault="002E3509" w:rsidP="002E3509">
      <w:r>
        <w:t>WOODROW WILSON</w:t>
      </w:r>
    </w:p>
    <w:p w14:paraId="15AB6E1C" w14:textId="77777777" w:rsidR="002E3509" w:rsidRDefault="002E3509" w:rsidP="002E3509">
      <w:r>
        <w:t>A MERCHANT PRINCE</w:t>
      </w:r>
    </w:p>
    <w:p w14:paraId="6CABDEA4" w14:textId="77777777" w:rsidR="002E3509" w:rsidRDefault="002E3509" w:rsidP="002E3509">
      <w:r>
        <w:t>“I know that your 17 fundamentals of success are sound</w:t>
      </w:r>
    </w:p>
    <w:p w14:paraId="18893BCE" w14:textId="77777777" w:rsidR="002E3509" w:rsidRDefault="002E3509" w:rsidP="002E3509">
      <w:r>
        <w:t>because I have been applying them in my business for more than</w:t>
      </w:r>
    </w:p>
    <w:p w14:paraId="63C81BFC" w14:textId="77777777" w:rsidR="002E3509" w:rsidRDefault="002E3509" w:rsidP="002E3509">
      <w:r>
        <w:t>30 years.”</w:t>
      </w:r>
    </w:p>
    <w:p w14:paraId="0EE67DB3" w14:textId="77777777" w:rsidR="002E3509" w:rsidRDefault="002E3509" w:rsidP="002E3509">
      <w:r>
        <w:t>JOHN WANAMAKER</w:t>
      </w:r>
    </w:p>
    <w:p w14:paraId="3B70E5C3" w14:textId="77777777" w:rsidR="002E3509" w:rsidRDefault="002E3509" w:rsidP="002E3509">
      <w:r>
        <w:t>WORLD’S LARGEST MAKER OF CAMERAS</w:t>
      </w:r>
    </w:p>
    <w:p w14:paraId="752B4A58" w14:textId="77777777" w:rsidR="002E3509" w:rsidRDefault="002E3509" w:rsidP="002E3509">
      <w:r>
        <w:t>“I know that you are doing a world of good with your Law of</w:t>
      </w:r>
    </w:p>
    <w:p w14:paraId="18D01060" w14:textId="77777777" w:rsidR="002E3509" w:rsidRDefault="002E3509" w:rsidP="002E3509">
      <w:r>
        <w:t>Success. I would not care to set a monetary value on this training</w:t>
      </w:r>
    </w:p>
    <w:p w14:paraId="0110F6D7" w14:textId="77777777" w:rsidR="002E3509" w:rsidRDefault="002E3509" w:rsidP="002E3509">
      <w:r>
        <w:t>because it brings to the student qualities which cannot be</w:t>
      </w:r>
    </w:p>
    <w:p w14:paraId="02DA3FEB" w14:textId="77777777" w:rsidR="002E3509" w:rsidRDefault="002E3509" w:rsidP="002E3509">
      <w:r>
        <w:t>measured by money, alone.”</w:t>
      </w:r>
    </w:p>
    <w:p w14:paraId="09D2DB7D" w14:textId="77777777" w:rsidR="002E3509" w:rsidRDefault="002E3509" w:rsidP="002E3509">
      <w:r>
        <w:t>GEORGE EASTMAN</w:t>
      </w:r>
    </w:p>
    <w:p w14:paraId="793B0376" w14:textId="77777777" w:rsidR="002E3509" w:rsidRDefault="002E3509" w:rsidP="002E3509">
      <w:r>
        <w:t xml:space="preserve"> 9</w:t>
      </w:r>
    </w:p>
    <w:p w14:paraId="6800CE82" w14:textId="77777777" w:rsidR="002E3509" w:rsidRDefault="002E3509" w:rsidP="002E3509">
      <w:r>
        <w:t>A NATIONALLY KNOWN BUSINESS CHIEF</w:t>
      </w:r>
    </w:p>
    <w:p w14:paraId="01FF2FB7" w14:textId="77777777" w:rsidR="002E3509" w:rsidRDefault="002E3509" w:rsidP="002E3509">
      <w:r>
        <w:t>“Whatever success I may have attained I owe, entirely, to the</w:t>
      </w:r>
    </w:p>
    <w:p w14:paraId="35D634D5" w14:textId="77777777" w:rsidR="002E3509" w:rsidRDefault="002E3509" w:rsidP="002E3509">
      <w:r>
        <w:t>application of your 17 fundamental principles of the Law of</w:t>
      </w:r>
    </w:p>
    <w:p w14:paraId="75B58F71" w14:textId="77777777" w:rsidR="002E3509" w:rsidRDefault="002E3509" w:rsidP="002E3509">
      <w:r>
        <w:t>Success. I believe I have the honor of being your first student.”</w:t>
      </w:r>
    </w:p>
    <w:p w14:paraId="514CDE82" w14:textId="77777777" w:rsidR="002E3509" w:rsidRDefault="002E3509" w:rsidP="002E3509">
      <w:r>
        <w:t>WM. WRIGLEY, JR.</w:t>
      </w:r>
    </w:p>
    <w:p w14:paraId="0D00EFD4" w14:textId="77777777" w:rsidR="002E3509" w:rsidRDefault="002E3509" w:rsidP="002E3509">
      <w:r>
        <w:t xml:space="preserve"> 10</w:t>
      </w:r>
    </w:p>
    <w:p w14:paraId="77FD603E" w14:textId="77777777" w:rsidR="002E3509" w:rsidRDefault="002E3509" w:rsidP="002E3509">
      <w:r>
        <w:t>PUBLISHER’S PREFACE</w:t>
      </w:r>
    </w:p>
    <w:p w14:paraId="4E622E9F" w14:textId="77777777" w:rsidR="002E3509" w:rsidRDefault="002E3509" w:rsidP="002E3509">
      <w:r>
        <w:t>THIS book conveys the experience of more than 500 men of</w:t>
      </w:r>
    </w:p>
    <w:p w14:paraId="27A36C98" w14:textId="77777777" w:rsidR="002E3509" w:rsidRDefault="002E3509" w:rsidP="002E3509">
      <w:r>
        <w:lastRenderedPageBreak/>
        <w:t>great wealth, who began at scratch, with nothing to give in return</w:t>
      </w:r>
    </w:p>
    <w:p w14:paraId="4389CD19" w14:textId="77777777" w:rsidR="002E3509" w:rsidRDefault="002E3509" w:rsidP="002E3509">
      <w:r>
        <w:t>for riches except THOUGHTS, IDEAS and ORGANIZED PLANS.</w:t>
      </w:r>
    </w:p>
    <w:p w14:paraId="188E15AC" w14:textId="77777777" w:rsidR="002E3509" w:rsidRDefault="002E3509" w:rsidP="002E3509">
      <w:r>
        <w:t>Here you have the entire philosophy of moneymaking, just as</w:t>
      </w:r>
    </w:p>
    <w:p w14:paraId="1DE215F1" w14:textId="77777777" w:rsidR="002E3509" w:rsidRDefault="002E3509" w:rsidP="002E3509">
      <w:r>
        <w:t>it was organized from the actual achievements of the most</w:t>
      </w:r>
    </w:p>
    <w:p w14:paraId="057089B5" w14:textId="77777777" w:rsidR="002E3509" w:rsidRDefault="002E3509" w:rsidP="002E3509">
      <w:r>
        <w:t>successful men known to the American people during the past fifty</w:t>
      </w:r>
    </w:p>
    <w:p w14:paraId="495F9F59" w14:textId="77777777" w:rsidR="002E3509" w:rsidRDefault="002E3509" w:rsidP="002E3509">
      <w:r>
        <w:t>years. It describes WHAT TO DO, also, HOW TO DO IT!</w:t>
      </w:r>
    </w:p>
    <w:p w14:paraId="7470F4D1" w14:textId="77777777" w:rsidR="002E3509" w:rsidRDefault="002E3509" w:rsidP="002E3509">
      <w:r>
        <w:t>It presents complete instructions on HOW TO SELL YOUR</w:t>
      </w:r>
    </w:p>
    <w:p w14:paraId="2C6CEDD0" w14:textId="77777777" w:rsidR="002E3509" w:rsidRDefault="002E3509" w:rsidP="002E3509">
      <w:r>
        <w:t>PERSONAL SERVICES.</w:t>
      </w:r>
    </w:p>
    <w:p w14:paraId="69EC1003" w14:textId="77777777" w:rsidR="002E3509" w:rsidRDefault="002E3509" w:rsidP="002E3509">
      <w:r>
        <w:t>It provides you with a perfect system of self-analysis that will</w:t>
      </w:r>
    </w:p>
    <w:p w14:paraId="202F3FEC" w14:textId="77777777" w:rsidR="002E3509" w:rsidRDefault="002E3509" w:rsidP="002E3509">
      <w:r>
        <w:t>readily disclose what has been standing between you and “the big</w:t>
      </w:r>
    </w:p>
    <w:p w14:paraId="4FB40BBD" w14:textId="77777777" w:rsidR="002E3509" w:rsidRDefault="002E3509" w:rsidP="002E3509">
      <w:r>
        <w:t>money” in the past.</w:t>
      </w:r>
    </w:p>
    <w:p w14:paraId="493324AE" w14:textId="77777777" w:rsidR="002E3509" w:rsidRDefault="002E3509" w:rsidP="002E3509">
      <w:r>
        <w:t>It describes the famous Andrew Carnegie formula of personal</w:t>
      </w:r>
    </w:p>
    <w:p w14:paraId="4A130AF1" w14:textId="77777777" w:rsidR="002E3509" w:rsidRDefault="002E3509" w:rsidP="002E3509">
      <w:r>
        <w:t>achievement by which he accumulated hundreds of millions of</w:t>
      </w:r>
    </w:p>
    <w:p w14:paraId="57979053" w14:textId="77777777" w:rsidR="002E3509" w:rsidRDefault="002E3509" w:rsidP="002E3509">
      <w:r>
        <w:t>dollars for himself and made no fewer than a score of millionaires of</w:t>
      </w:r>
    </w:p>
    <w:p w14:paraId="6C8892A5" w14:textId="77777777" w:rsidR="002E3509" w:rsidRDefault="002E3509" w:rsidP="002E3509">
      <w:r>
        <w:t>men to whom he taught his secret.</w:t>
      </w:r>
    </w:p>
    <w:p w14:paraId="4E6EC39E" w14:textId="77777777" w:rsidR="002E3509" w:rsidRDefault="002E3509" w:rsidP="002E3509">
      <w:r>
        <w:t>Perhaps you do not need all that is to be found in the book—</w:t>
      </w:r>
    </w:p>
    <w:p w14:paraId="0A537206" w14:textId="77777777" w:rsidR="002E3509" w:rsidRDefault="002E3509" w:rsidP="002E3509">
      <w:r>
        <w:t>no one of the 500 men from whose experiences it was written did—</w:t>
      </w:r>
    </w:p>
    <w:p w14:paraId="3E49F9B1" w14:textId="77777777" w:rsidR="002E3509" w:rsidRDefault="002E3509" w:rsidP="002E3509">
      <w:r>
        <w:t>but you may need ONE IDEA, PLAN OR SUGGESTION to start you</w:t>
      </w:r>
    </w:p>
    <w:p w14:paraId="36FCC6E8" w14:textId="77777777" w:rsidR="002E3509" w:rsidRDefault="002E3509" w:rsidP="002E3509">
      <w:r>
        <w:t>toward your goal. Somewhere in the book you will find this needed</w:t>
      </w:r>
    </w:p>
    <w:p w14:paraId="1A677053" w14:textId="77777777" w:rsidR="002E3509" w:rsidRDefault="002E3509" w:rsidP="002E3509">
      <w:r>
        <w:t>stimulus.</w:t>
      </w:r>
    </w:p>
    <w:p w14:paraId="0D4CE2EB" w14:textId="77777777" w:rsidR="002E3509" w:rsidRDefault="002E3509" w:rsidP="002E3509">
      <w:r>
        <w:t>The book was inspired by Andrew Carnegie, after he had made</w:t>
      </w:r>
    </w:p>
    <w:p w14:paraId="59A9FEC7" w14:textId="77777777" w:rsidR="002E3509" w:rsidRDefault="002E3509" w:rsidP="002E3509">
      <w:r>
        <w:t>his millions and retired. It was written by the man to whom</w:t>
      </w:r>
    </w:p>
    <w:p w14:paraId="699FF4FA" w14:textId="77777777" w:rsidR="002E3509" w:rsidRDefault="002E3509" w:rsidP="002E3509">
      <w:r>
        <w:t>Carnegie disclosed the astounding secret of his riches—the same</w:t>
      </w:r>
    </w:p>
    <w:p w14:paraId="38860F1C" w14:textId="77777777" w:rsidR="002E3509" w:rsidRDefault="002E3509" w:rsidP="002E3509">
      <w:r>
        <w:t>man to whom the 500 wealthy men revealed the source of their</w:t>
      </w:r>
    </w:p>
    <w:p w14:paraId="09FE7B6B" w14:textId="77777777" w:rsidR="002E3509" w:rsidRDefault="002E3509" w:rsidP="002E3509">
      <w:r>
        <w:t>riches.</w:t>
      </w:r>
    </w:p>
    <w:p w14:paraId="02D16DF9" w14:textId="77777777" w:rsidR="002E3509" w:rsidRDefault="002E3509" w:rsidP="002E3509">
      <w:r>
        <w:t>In this volume will be found the thirteen principles of moneymaking essential to every person who accumulates sufficient money</w:t>
      </w:r>
    </w:p>
    <w:p w14:paraId="3774A27A" w14:textId="77777777" w:rsidR="002E3509" w:rsidRDefault="002E3509" w:rsidP="002E3509">
      <w:r>
        <w:t>to guarantee financial independence. It is estimated that the</w:t>
      </w:r>
    </w:p>
    <w:p w14:paraId="108A04EE" w14:textId="77777777" w:rsidR="002E3509" w:rsidRDefault="002E3509" w:rsidP="002E3509">
      <w:r>
        <w:t>research which went into the preparation, before the book was</w:t>
      </w:r>
    </w:p>
    <w:p w14:paraId="19EBEA71" w14:textId="77777777" w:rsidR="002E3509" w:rsidRDefault="002E3509" w:rsidP="002E3509">
      <w:r>
        <w:t>written, or could be written—research covering more than twentyfive years of continuous effort—could not be duplicated at a cost of</w:t>
      </w:r>
    </w:p>
    <w:p w14:paraId="0A8DAB93" w14:textId="77777777" w:rsidR="002E3509" w:rsidRDefault="002E3509" w:rsidP="002E3509">
      <w:r>
        <w:t>less than $100,000.00.</w:t>
      </w:r>
    </w:p>
    <w:p w14:paraId="77FBD48E" w14:textId="77777777" w:rsidR="002E3509" w:rsidRDefault="002E3509" w:rsidP="002E3509">
      <w:r>
        <w:lastRenderedPageBreak/>
        <w:t>Moreover, the knowledge contained in the book never can be</w:t>
      </w:r>
    </w:p>
    <w:p w14:paraId="13164798" w14:textId="77777777" w:rsidR="002E3509" w:rsidRDefault="002E3509" w:rsidP="002E3509">
      <w:r>
        <w:t>duplicated, at any cost, for the reason that more than half of the</w:t>
      </w:r>
    </w:p>
    <w:p w14:paraId="58C55D5F" w14:textId="77777777" w:rsidR="002E3509" w:rsidRDefault="002E3509" w:rsidP="002E3509">
      <w:r>
        <w:t>500 men who supplied the information it brings have passed on.</w:t>
      </w:r>
    </w:p>
    <w:p w14:paraId="269BE679" w14:textId="77777777" w:rsidR="002E3509" w:rsidRDefault="002E3509" w:rsidP="002E3509">
      <w:r>
        <w:t>Riches cannot always be measured in money!</w:t>
      </w:r>
    </w:p>
    <w:p w14:paraId="45E56515" w14:textId="77777777" w:rsidR="002E3509" w:rsidRDefault="002E3509" w:rsidP="002E3509">
      <w:r>
        <w:t xml:space="preserve"> 11</w:t>
      </w:r>
    </w:p>
    <w:p w14:paraId="0C63A828" w14:textId="77777777" w:rsidR="002E3509" w:rsidRDefault="002E3509" w:rsidP="002E3509">
      <w:r>
        <w:t>Money and material things are essential for freedom of body</w:t>
      </w:r>
    </w:p>
    <w:p w14:paraId="6636AB9E" w14:textId="77777777" w:rsidR="002E3509" w:rsidRDefault="002E3509" w:rsidP="002E3509">
      <w:r>
        <w:t>and mind, but there are some who will feel that the greatest of all</w:t>
      </w:r>
    </w:p>
    <w:p w14:paraId="5A62C93A" w14:textId="77777777" w:rsidR="002E3509" w:rsidRDefault="002E3509" w:rsidP="002E3509">
      <w:r>
        <w:t>riches can be evaluated only in terms of lasting friendships,</w:t>
      </w:r>
    </w:p>
    <w:p w14:paraId="1ACEA770" w14:textId="77777777" w:rsidR="002E3509" w:rsidRDefault="002E3509" w:rsidP="002E3509">
      <w:r>
        <w:t>harmonious family relationships, sympathy and understanding</w:t>
      </w:r>
    </w:p>
    <w:p w14:paraId="04FA46B6" w14:textId="77777777" w:rsidR="002E3509" w:rsidRDefault="002E3509" w:rsidP="002E3509">
      <w:r>
        <w:t>between business associates, and introspective harmony which</w:t>
      </w:r>
    </w:p>
    <w:p w14:paraId="1077717D" w14:textId="77777777" w:rsidR="002E3509" w:rsidRDefault="002E3509" w:rsidP="002E3509">
      <w:r>
        <w:t>brings one peace of mind measurable only in spiritual values!</w:t>
      </w:r>
    </w:p>
    <w:p w14:paraId="514972D2" w14:textId="77777777" w:rsidR="002E3509" w:rsidRDefault="002E3509" w:rsidP="002E3509">
      <w:r>
        <w:t>All who read, understand and apply this philosophy will be</w:t>
      </w:r>
    </w:p>
    <w:p w14:paraId="09C6B4CA" w14:textId="77777777" w:rsidR="002E3509" w:rsidRDefault="002E3509" w:rsidP="002E3509">
      <w:r>
        <w:t>better prepared to attract and enjoy these higher estates which</w:t>
      </w:r>
    </w:p>
    <w:p w14:paraId="27125C56" w14:textId="77777777" w:rsidR="002E3509" w:rsidRDefault="002E3509" w:rsidP="002E3509">
      <w:r>
        <w:t>always have been and always will be denied to all except those who</w:t>
      </w:r>
    </w:p>
    <w:p w14:paraId="066D1681" w14:textId="77777777" w:rsidR="002E3509" w:rsidRDefault="002E3509" w:rsidP="002E3509">
      <w:r>
        <w:t>are ready for them.</w:t>
      </w:r>
    </w:p>
    <w:p w14:paraId="2204FC60" w14:textId="77777777" w:rsidR="002E3509" w:rsidRDefault="002E3509" w:rsidP="002E3509">
      <w:r>
        <w:t>Be prepared, therefore, when you expose yourself to the</w:t>
      </w:r>
    </w:p>
    <w:p w14:paraId="3452BA7B" w14:textId="77777777" w:rsidR="002E3509" w:rsidRDefault="002E3509" w:rsidP="002E3509">
      <w:r>
        <w:t>influence of this philosophy, to experience a CHANGED LIFE which</w:t>
      </w:r>
    </w:p>
    <w:p w14:paraId="64C8BEB9" w14:textId="77777777" w:rsidR="002E3509" w:rsidRDefault="002E3509" w:rsidP="002E3509">
      <w:r>
        <w:t>may help you not only to negotiate your way through life with</w:t>
      </w:r>
    </w:p>
    <w:p w14:paraId="0449A856" w14:textId="77777777" w:rsidR="002E3509" w:rsidRDefault="002E3509" w:rsidP="002E3509">
      <w:r>
        <w:t>harmony and understanding, but also to prepare you for the accumulation of material riches in abundance.</w:t>
      </w:r>
    </w:p>
    <w:p w14:paraId="18CB98A7" w14:textId="77777777" w:rsidR="002E3509" w:rsidRDefault="002E3509" w:rsidP="002E3509">
      <w:r>
        <w:t xml:space="preserve"> THE PUBLISHER.</w:t>
      </w:r>
    </w:p>
    <w:p w14:paraId="55ABF4FD" w14:textId="77777777" w:rsidR="002E3509" w:rsidRDefault="002E3509" w:rsidP="002E3509">
      <w:r>
        <w:t xml:space="preserve"> 12</w:t>
      </w:r>
    </w:p>
    <w:p w14:paraId="40E28233" w14:textId="77777777" w:rsidR="002E3509" w:rsidRDefault="002E3509" w:rsidP="002E3509">
      <w:r>
        <w:t>AUTHOR’S PREFACE</w:t>
      </w:r>
    </w:p>
    <w:p w14:paraId="4CA9B4C5" w14:textId="77777777" w:rsidR="002E3509" w:rsidRDefault="002E3509" w:rsidP="002E3509">
      <w:r>
        <w:t>IN EVERY chapter of this book, mention has been made of the</w:t>
      </w:r>
    </w:p>
    <w:p w14:paraId="2588C608" w14:textId="77777777" w:rsidR="002E3509" w:rsidRDefault="002E3509" w:rsidP="002E3509">
      <w:r>
        <w:t>money-making secret which has made fortunes for more than five</w:t>
      </w:r>
    </w:p>
    <w:p w14:paraId="0B21D9EE" w14:textId="77777777" w:rsidR="002E3509" w:rsidRDefault="002E3509" w:rsidP="002E3509">
      <w:r>
        <w:t>hundred exceedingly wealthy men whom I have carefully analyzed</w:t>
      </w:r>
    </w:p>
    <w:p w14:paraId="2CB23BB4" w14:textId="77777777" w:rsidR="002E3509" w:rsidRDefault="002E3509" w:rsidP="002E3509">
      <w:r>
        <w:t>over a long period of years.</w:t>
      </w:r>
    </w:p>
    <w:p w14:paraId="4CA943BA" w14:textId="77777777" w:rsidR="002E3509" w:rsidRDefault="002E3509" w:rsidP="002E3509">
      <w:r>
        <w:t>The secret was brought to my attention by Andrew Carnegie,</w:t>
      </w:r>
    </w:p>
    <w:p w14:paraId="14982086" w14:textId="77777777" w:rsidR="002E3509" w:rsidRDefault="002E3509" w:rsidP="002E3509">
      <w:r>
        <w:t>more than a quarter of a century ago. The canny, lovable old</w:t>
      </w:r>
    </w:p>
    <w:p w14:paraId="2B246203" w14:textId="77777777" w:rsidR="002E3509" w:rsidRDefault="002E3509" w:rsidP="002E3509">
      <w:r>
        <w:t>Scotsman carelessly tossed it into my mind, when I was but a boy.</w:t>
      </w:r>
    </w:p>
    <w:p w14:paraId="2DD0E2CF" w14:textId="77777777" w:rsidR="002E3509" w:rsidRDefault="002E3509" w:rsidP="002E3509">
      <w:r>
        <w:t>Then he sat back in his chair, with a merry twinkle in his eyes, and</w:t>
      </w:r>
    </w:p>
    <w:p w14:paraId="4199F13F" w14:textId="77777777" w:rsidR="002E3509" w:rsidRDefault="002E3509" w:rsidP="002E3509">
      <w:r>
        <w:lastRenderedPageBreak/>
        <w:t>watched carefully to see if I had brains enough to understand the</w:t>
      </w:r>
    </w:p>
    <w:p w14:paraId="49C8D3C1" w14:textId="77777777" w:rsidR="002E3509" w:rsidRDefault="002E3509" w:rsidP="002E3509">
      <w:r>
        <w:t>full significance of what he had said to me.</w:t>
      </w:r>
    </w:p>
    <w:p w14:paraId="38707319" w14:textId="77777777" w:rsidR="002E3509" w:rsidRDefault="002E3509" w:rsidP="002E3509">
      <w:r>
        <w:t>When he saw that I had grasped the idea, he asked if I would</w:t>
      </w:r>
    </w:p>
    <w:p w14:paraId="4CFC53B5" w14:textId="77777777" w:rsidR="002E3509" w:rsidRDefault="002E3509" w:rsidP="002E3509">
      <w:r>
        <w:t>be willing to spend twenty years or more, preparing myself to take it</w:t>
      </w:r>
    </w:p>
    <w:p w14:paraId="0724277D" w14:textId="77777777" w:rsidR="002E3509" w:rsidRDefault="002E3509" w:rsidP="002E3509">
      <w:r>
        <w:t>to the world, to men and women who, without the secret, might go</w:t>
      </w:r>
    </w:p>
    <w:p w14:paraId="110BACFF" w14:textId="77777777" w:rsidR="002E3509" w:rsidRDefault="002E3509" w:rsidP="002E3509">
      <w:r>
        <w:t>through life as failures. I said I would, and with Mr. Carnegie’s</w:t>
      </w:r>
    </w:p>
    <w:p w14:paraId="07F86A2A" w14:textId="77777777" w:rsidR="002E3509" w:rsidRDefault="002E3509" w:rsidP="002E3509">
      <w:r>
        <w:t>cooperation, I have kept my promise.</w:t>
      </w:r>
    </w:p>
    <w:p w14:paraId="600D7139" w14:textId="77777777" w:rsidR="002E3509" w:rsidRDefault="002E3509" w:rsidP="002E3509">
      <w:r>
        <w:t>This book contains the secret, after having been put to a</w:t>
      </w:r>
    </w:p>
    <w:p w14:paraId="7EBD78BC" w14:textId="77777777" w:rsidR="002E3509" w:rsidRDefault="002E3509" w:rsidP="002E3509">
      <w:r>
        <w:t>practical test by thousands of people, in almost every walk of life. It</w:t>
      </w:r>
    </w:p>
    <w:p w14:paraId="45CDCD1E" w14:textId="77777777" w:rsidR="002E3509" w:rsidRDefault="002E3509" w:rsidP="002E3509">
      <w:r>
        <w:t>was Mr. Carnegie’s idea that the magic formula, which gave him a</w:t>
      </w:r>
    </w:p>
    <w:p w14:paraId="0342C574" w14:textId="77777777" w:rsidR="002E3509" w:rsidRDefault="002E3509" w:rsidP="002E3509">
      <w:r>
        <w:t>stupendous fortune, ought to be placed within reach of people who</w:t>
      </w:r>
    </w:p>
    <w:p w14:paraId="339DA68B" w14:textId="77777777" w:rsidR="002E3509" w:rsidRDefault="002E3509" w:rsidP="002E3509">
      <w:r>
        <w:t>do not have time to investigate how men make money, and it was</w:t>
      </w:r>
    </w:p>
    <w:p w14:paraId="420AED34" w14:textId="77777777" w:rsidR="002E3509" w:rsidRDefault="002E3509" w:rsidP="002E3509">
      <w:r>
        <w:t>his hope that I might test and demonstrate the soundness of the</w:t>
      </w:r>
    </w:p>
    <w:p w14:paraId="383AB20B" w14:textId="77777777" w:rsidR="002E3509" w:rsidRDefault="002E3509" w:rsidP="002E3509">
      <w:r>
        <w:t>formula through the experience of men and women in every calling.</w:t>
      </w:r>
    </w:p>
    <w:p w14:paraId="3ECD14C8" w14:textId="77777777" w:rsidR="002E3509" w:rsidRDefault="002E3509" w:rsidP="002E3509">
      <w:r>
        <w:t>He believed the formula should be taught in all public schools and</w:t>
      </w:r>
    </w:p>
    <w:p w14:paraId="5CA30CC1" w14:textId="77777777" w:rsidR="002E3509" w:rsidRDefault="002E3509" w:rsidP="002E3509">
      <w:r>
        <w:t>colleges, and expressed the opinion that if it were properly taught it</w:t>
      </w:r>
    </w:p>
    <w:p w14:paraId="762D289E" w14:textId="77777777" w:rsidR="002E3509" w:rsidRDefault="002E3509" w:rsidP="002E3509">
      <w:r>
        <w:t>would so revolutionize the entire educational system that the time</w:t>
      </w:r>
    </w:p>
    <w:p w14:paraId="3D7C33CE" w14:textId="77777777" w:rsidR="002E3509" w:rsidRDefault="002E3509" w:rsidP="002E3509">
      <w:r>
        <w:t>spent in school could be reduced to less than half.</w:t>
      </w:r>
    </w:p>
    <w:p w14:paraId="60DC29CB" w14:textId="77777777" w:rsidR="002E3509" w:rsidRDefault="002E3509" w:rsidP="002E3509">
      <w:r>
        <w:t>His experience with Charles M. Schwab, and other young men</w:t>
      </w:r>
    </w:p>
    <w:p w14:paraId="793C4748" w14:textId="77777777" w:rsidR="002E3509" w:rsidRDefault="002E3509" w:rsidP="002E3509">
      <w:r>
        <w:t>of Mr. Schwab’s type, convinced Mr. Carnegie that much of that</w:t>
      </w:r>
    </w:p>
    <w:p w14:paraId="18877CA3" w14:textId="77777777" w:rsidR="002E3509" w:rsidRDefault="002E3509" w:rsidP="002E3509">
      <w:r>
        <w:t>which is taught in the schools is of no value whatsoever in</w:t>
      </w:r>
    </w:p>
    <w:p w14:paraId="20C526D9" w14:textId="77777777" w:rsidR="002E3509" w:rsidRDefault="002E3509" w:rsidP="002E3509">
      <w:r>
        <w:t>connection with the business of earning a living or accumulating</w:t>
      </w:r>
    </w:p>
    <w:p w14:paraId="46701E0F" w14:textId="77777777" w:rsidR="002E3509" w:rsidRDefault="002E3509" w:rsidP="002E3509">
      <w:r>
        <w:t>riches. He had arrived at this decision, because he had taken into</w:t>
      </w:r>
    </w:p>
    <w:p w14:paraId="563E0D60" w14:textId="77777777" w:rsidR="002E3509" w:rsidRDefault="002E3509" w:rsidP="002E3509">
      <w:r>
        <w:t>his business one young man after another, many of them with but</w:t>
      </w:r>
    </w:p>
    <w:p w14:paraId="2593F33E" w14:textId="77777777" w:rsidR="002E3509" w:rsidRDefault="002E3509" w:rsidP="002E3509">
      <w:r>
        <w:t>little schooling, and by coaching them in the use of this formula,</w:t>
      </w:r>
    </w:p>
    <w:p w14:paraId="37E7636C" w14:textId="77777777" w:rsidR="002E3509" w:rsidRDefault="002E3509" w:rsidP="002E3509">
      <w:r>
        <w:t>developed in them rare leadership. Moreover, his coaching made</w:t>
      </w:r>
    </w:p>
    <w:p w14:paraId="42DDEE2A" w14:textId="77777777" w:rsidR="002E3509" w:rsidRDefault="002E3509" w:rsidP="002E3509">
      <w:r>
        <w:t>fortunes for everyone of them who followed his instructions.</w:t>
      </w:r>
    </w:p>
    <w:p w14:paraId="5706A97B" w14:textId="77777777" w:rsidR="002E3509" w:rsidRDefault="002E3509" w:rsidP="002E3509">
      <w:r>
        <w:t>In the chapter on Faith, you will read the astounding story of</w:t>
      </w:r>
    </w:p>
    <w:p w14:paraId="35A0C6ED" w14:textId="77777777" w:rsidR="002E3509" w:rsidRDefault="002E3509" w:rsidP="002E3509">
      <w:r>
        <w:t>the organization of the giant United States Steel Corporation, as it</w:t>
      </w:r>
    </w:p>
    <w:p w14:paraId="73FC3382" w14:textId="77777777" w:rsidR="002E3509" w:rsidRDefault="002E3509" w:rsidP="002E3509">
      <w:r>
        <w:t xml:space="preserve"> 13</w:t>
      </w:r>
    </w:p>
    <w:p w14:paraId="2D50F205" w14:textId="77777777" w:rsidR="002E3509" w:rsidRDefault="002E3509" w:rsidP="002E3509">
      <w:r>
        <w:t>was conceived and carried out by one of the young men through</w:t>
      </w:r>
    </w:p>
    <w:p w14:paraId="156183F5" w14:textId="77777777" w:rsidR="002E3509" w:rsidRDefault="002E3509" w:rsidP="002E3509">
      <w:r>
        <w:lastRenderedPageBreak/>
        <w:t>whom Mr. Carnegie proved that his formula will work for all who are</w:t>
      </w:r>
    </w:p>
    <w:p w14:paraId="5910152F" w14:textId="77777777" w:rsidR="002E3509" w:rsidRDefault="002E3509" w:rsidP="002E3509">
      <w:r>
        <w:t>ready for it. This single application of the secret, by that young</w:t>
      </w:r>
    </w:p>
    <w:p w14:paraId="59099B57" w14:textId="77777777" w:rsidR="002E3509" w:rsidRDefault="002E3509" w:rsidP="002E3509">
      <w:r>
        <w:t>man—Charles M. Schwab—made him a huge fortune in both money</w:t>
      </w:r>
    </w:p>
    <w:p w14:paraId="60994EB1" w14:textId="77777777" w:rsidR="002E3509" w:rsidRDefault="002E3509" w:rsidP="002E3509">
      <w:r>
        <w:t>and OPPORTUNITY. Roughly speaking, this particular application of</w:t>
      </w:r>
    </w:p>
    <w:p w14:paraId="746CC054" w14:textId="77777777" w:rsidR="002E3509" w:rsidRDefault="002E3509" w:rsidP="002E3509">
      <w:r>
        <w:t>the formula was worth six hundred million dollars.</w:t>
      </w:r>
    </w:p>
    <w:p w14:paraId="0B1B432A" w14:textId="77777777" w:rsidR="002E3509" w:rsidRDefault="002E3509" w:rsidP="002E3509">
      <w:r>
        <w:t>These facts-and they are facts well known to almost everyone</w:t>
      </w:r>
    </w:p>
    <w:p w14:paraId="2FEC646C" w14:textId="77777777" w:rsidR="002E3509" w:rsidRDefault="002E3509" w:rsidP="002E3509">
      <w:r>
        <w:t>who knew Mr. Carnegie—give you a fair idea of what the reading of</w:t>
      </w:r>
    </w:p>
    <w:p w14:paraId="1AD545A0" w14:textId="77777777" w:rsidR="002E3509" w:rsidRDefault="002E3509" w:rsidP="002E3509">
      <w:r>
        <w:t>this book may bring to you, provided you KNOW WHAT IT IS THAT</w:t>
      </w:r>
    </w:p>
    <w:p w14:paraId="02DCBC0F" w14:textId="77777777" w:rsidR="002E3509" w:rsidRDefault="002E3509" w:rsidP="002E3509">
      <w:r>
        <w:t>YOU WANT.</w:t>
      </w:r>
    </w:p>
    <w:p w14:paraId="69273003" w14:textId="77777777" w:rsidR="002E3509" w:rsidRDefault="002E3509" w:rsidP="002E3509">
      <w:r>
        <w:t>Even before it had undergone twenty years of practical testing,</w:t>
      </w:r>
    </w:p>
    <w:p w14:paraId="1F69D583" w14:textId="77777777" w:rsidR="002E3509" w:rsidRDefault="002E3509" w:rsidP="002E3509">
      <w:r>
        <w:t>the secret was passed on to more than one hundred thousand men</w:t>
      </w:r>
    </w:p>
    <w:p w14:paraId="3A30B4B8" w14:textId="77777777" w:rsidR="002E3509" w:rsidRDefault="002E3509" w:rsidP="002E3509">
      <w:r>
        <w:t>and women who have used it for their personal benefit, as Mr. Carnegie planned that they should. Some have made fortunes with it.</w:t>
      </w:r>
    </w:p>
    <w:p w14:paraId="7991BE2C" w14:textId="77777777" w:rsidR="002E3509" w:rsidRDefault="002E3509" w:rsidP="002E3509">
      <w:r>
        <w:t>Others have used it successfully in creating harmony in their</w:t>
      </w:r>
    </w:p>
    <w:p w14:paraId="67399B30" w14:textId="77777777" w:rsidR="002E3509" w:rsidRDefault="002E3509" w:rsidP="002E3509">
      <w:r>
        <w:t>homes. A clergyman used it so effectively that it brought him an</w:t>
      </w:r>
    </w:p>
    <w:p w14:paraId="28036E5C" w14:textId="77777777" w:rsidR="002E3509" w:rsidRDefault="002E3509" w:rsidP="002E3509">
      <w:r>
        <w:t>income of upwards of $75,000.00 a year.</w:t>
      </w:r>
    </w:p>
    <w:p w14:paraId="26AD84CF" w14:textId="77777777" w:rsidR="002E3509" w:rsidRDefault="002E3509" w:rsidP="002E3509">
      <w:r>
        <w:t>Arthur Nash, a Cincinnati tailor, used his near-bankrupt</w:t>
      </w:r>
    </w:p>
    <w:p w14:paraId="69CCB451" w14:textId="77777777" w:rsidR="002E3509" w:rsidRDefault="002E3509" w:rsidP="002E3509">
      <w:r>
        <w:t>business as a “guinea pig” on which to test the formula. The</w:t>
      </w:r>
    </w:p>
    <w:p w14:paraId="6D2E6D53" w14:textId="77777777" w:rsidR="002E3509" w:rsidRDefault="002E3509" w:rsidP="002E3509">
      <w:r>
        <w:t>business came to life and made a fortune for its owners. It is still</w:t>
      </w:r>
    </w:p>
    <w:p w14:paraId="29250A8E" w14:textId="77777777" w:rsidR="002E3509" w:rsidRDefault="002E3509" w:rsidP="002E3509">
      <w:r>
        <w:t>thriving, although Mr. Nash has gone. The experiment was so</w:t>
      </w:r>
    </w:p>
    <w:p w14:paraId="0D12B7BD" w14:textId="77777777" w:rsidR="002E3509" w:rsidRDefault="002E3509" w:rsidP="002E3509">
      <w:r>
        <w:t>unique that newspapers and magazines, gave it more than a million</w:t>
      </w:r>
    </w:p>
    <w:p w14:paraId="221F9272" w14:textId="77777777" w:rsidR="002E3509" w:rsidRDefault="002E3509" w:rsidP="002E3509">
      <w:r>
        <w:t>dollars’ worth of laudatory publicity.</w:t>
      </w:r>
    </w:p>
    <w:p w14:paraId="3041EF84" w14:textId="77777777" w:rsidR="002E3509" w:rsidRDefault="002E3509" w:rsidP="002E3509">
      <w:r>
        <w:t>The secret was passed on to Stuart Austin Wier, of Dallas,</w:t>
      </w:r>
    </w:p>
    <w:p w14:paraId="6C8E5518" w14:textId="77777777" w:rsidR="002E3509" w:rsidRDefault="002E3509" w:rsidP="002E3509">
      <w:r>
        <w:t>Texas. He was ready for it—so ready that he gave up his profession</w:t>
      </w:r>
    </w:p>
    <w:p w14:paraId="2B637820" w14:textId="77777777" w:rsidR="002E3509" w:rsidRDefault="002E3509" w:rsidP="002E3509">
      <w:r>
        <w:t>and studied law. Did he succeed? That story is told too.</w:t>
      </w:r>
    </w:p>
    <w:p w14:paraId="22042796" w14:textId="77777777" w:rsidR="002E3509" w:rsidRDefault="002E3509" w:rsidP="002E3509">
      <w:r>
        <w:t>I gave the secret to Jennings Randolph, the day he graduated</w:t>
      </w:r>
    </w:p>
    <w:p w14:paraId="146F75AB" w14:textId="77777777" w:rsidR="002E3509" w:rsidRDefault="002E3509" w:rsidP="002E3509">
      <w:r>
        <w:t>from College, and he has used it so successfully that he is now</w:t>
      </w:r>
    </w:p>
    <w:p w14:paraId="1301E23D" w14:textId="77777777" w:rsidR="002E3509" w:rsidRDefault="002E3509" w:rsidP="002E3509">
      <w:r>
        <w:t>serving his third term as a Member of Congress, with an excellent</w:t>
      </w:r>
    </w:p>
    <w:p w14:paraId="4A50EBB7" w14:textId="77777777" w:rsidR="002E3509" w:rsidRDefault="002E3509" w:rsidP="002E3509">
      <w:r>
        <w:t>opportunity to keep on using it until it carries him to the White</w:t>
      </w:r>
    </w:p>
    <w:p w14:paraId="1D6FB61B" w14:textId="77777777" w:rsidR="002E3509" w:rsidRDefault="002E3509" w:rsidP="002E3509">
      <w:r>
        <w:t>House.</w:t>
      </w:r>
    </w:p>
    <w:p w14:paraId="61A9EF7D" w14:textId="77777777" w:rsidR="002E3509" w:rsidRDefault="002E3509" w:rsidP="002E3509">
      <w:r>
        <w:t>While serving as Advertising Manager of the La-Salle</w:t>
      </w:r>
    </w:p>
    <w:p w14:paraId="4F558BC4" w14:textId="77777777" w:rsidR="002E3509" w:rsidRDefault="002E3509" w:rsidP="002E3509">
      <w:r>
        <w:lastRenderedPageBreak/>
        <w:t>Extension University, when it was little more than a name, I had</w:t>
      </w:r>
    </w:p>
    <w:p w14:paraId="1FDFB3A0" w14:textId="77777777" w:rsidR="002E3509" w:rsidRDefault="002E3509" w:rsidP="002E3509">
      <w:r>
        <w:t>the privilege of seeing J. G. Chapline, President of the University,</w:t>
      </w:r>
    </w:p>
    <w:p w14:paraId="63FAB74C" w14:textId="77777777" w:rsidR="002E3509" w:rsidRDefault="002E3509" w:rsidP="002E3509">
      <w:r>
        <w:t>use the formula so effectively that he has since made the LaSalle</w:t>
      </w:r>
    </w:p>
    <w:p w14:paraId="2456C4F7" w14:textId="77777777" w:rsidR="002E3509" w:rsidRDefault="002E3509" w:rsidP="002E3509">
      <w:r>
        <w:t>one of the great extension schools of the country.</w:t>
      </w:r>
    </w:p>
    <w:p w14:paraId="2FCEEFDA" w14:textId="77777777" w:rsidR="002E3509" w:rsidRDefault="002E3509" w:rsidP="002E3509">
      <w:r>
        <w:t>The secret to which I refer has been mentioned no fewer than</w:t>
      </w:r>
    </w:p>
    <w:p w14:paraId="30D459E9" w14:textId="77777777" w:rsidR="002E3509" w:rsidRDefault="002E3509" w:rsidP="002E3509">
      <w:r>
        <w:t>a hundred times, throughout this book. It has not been directly</w:t>
      </w:r>
    </w:p>
    <w:p w14:paraId="5D89FFB5" w14:textId="77777777" w:rsidR="002E3509" w:rsidRDefault="002E3509" w:rsidP="002E3509">
      <w:r>
        <w:t>named, for it seems to work more successfully when it is merely uncovered and left in sight, where THOSE WHO ARE READY, and</w:t>
      </w:r>
    </w:p>
    <w:p w14:paraId="1223A836" w14:textId="77777777" w:rsidR="002E3509" w:rsidRDefault="002E3509" w:rsidP="002E3509">
      <w:r>
        <w:t xml:space="preserve"> 14</w:t>
      </w:r>
    </w:p>
    <w:p w14:paraId="7CF8D0D7" w14:textId="77777777" w:rsidR="002E3509" w:rsidRDefault="002E3509" w:rsidP="002E3509">
      <w:r>
        <w:t>SEARCHING FOR IT, may pick it up. That is why Mr. Carnegie</w:t>
      </w:r>
    </w:p>
    <w:p w14:paraId="7070D545" w14:textId="77777777" w:rsidR="002E3509" w:rsidRDefault="002E3509" w:rsidP="002E3509">
      <w:r>
        <w:t>tossed it to me so quietly, without giving me its specific name.</w:t>
      </w:r>
    </w:p>
    <w:p w14:paraId="33B29A00" w14:textId="77777777" w:rsidR="002E3509" w:rsidRDefault="002E3509" w:rsidP="002E3509">
      <w:r>
        <w:t>If you are READY to put it to use, you will recognize this secret</w:t>
      </w:r>
    </w:p>
    <w:p w14:paraId="65CAB50F" w14:textId="77777777" w:rsidR="002E3509" w:rsidRDefault="002E3509" w:rsidP="002E3509">
      <w:r>
        <w:t>at least once in every chapter. I wish I might feel privileged to tell</w:t>
      </w:r>
    </w:p>
    <w:p w14:paraId="2C90F018" w14:textId="77777777" w:rsidR="002E3509" w:rsidRDefault="002E3509" w:rsidP="002E3509">
      <w:r>
        <w:t>you how you will know if you are ready, but that would deprive you</w:t>
      </w:r>
    </w:p>
    <w:p w14:paraId="4F5794EC" w14:textId="77777777" w:rsidR="002E3509" w:rsidRDefault="002E3509" w:rsidP="002E3509">
      <w:r>
        <w:t>of much of the benefit you will receive when you make the discovery</w:t>
      </w:r>
    </w:p>
    <w:p w14:paraId="6DF8F128" w14:textId="77777777" w:rsidR="002E3509" w:rsidRDefault="002E3509" w:rsidP="002E3509">
      <w:r>
        <w:t>in your own way.</w:t>
      </w:r>
    </w:p>
    <w:p w14:paraId="02487A0E" w14:textId="77777777" w:rsidR="002E3509" w:rsidRDefault="002E3509" w:rsidP="002E3509">
      <w:r>
        <w:t>While this book was being written, my own son, who was then</w:t>
      </w:r>
    </w:p>
    <w:p w14:paraId="317F1B91" w14:textId="77777777" w:rsidR="002E3509" w:rsidRDefault="002E3509" w:rsidP="002E3509">
      <w:r>
        <w:t>finishing the last year of his college work, picked up the manuscript</w:t>
      </w:r>
    </w:p>
    <w:p w14:paraId="74515128" w14:textId="77777777" w:rsidR="002E3509" w:rsidRDefault="002E3509" w:rsidP="002E3509">
      <w:r>
        <w:t>of chapter two, read it, and discovered the secret for himself. He</w:t>
      </w:r>
    </w:p>
    <w:p w14:paraId="6EA3674F" w14:textId="77777777" w:rsidR="002E3509" w:rsidRDefault="002E3509" w:rsidP="002E3509">
      <w:r>
        <w:t>used the information so effectively that he went directly into a</w:t>
      </w:r>
    </w:p>
    <w:p w14:paraId="0DBF449A" w14:textId="77777777" w:rsidR="002E3509" w:rsidRDefault="002E3509" w:rsidP="002E3509">
      <w:r>
        <w:t>responsible position at a beginning salary greater than the average</w:t>
      </w:r>
    </w:p>
    <w:p w14:paraId="7DB78801" w14:textId="77777777" w:rsidR="002E3509" w:rsidRDefault="002E3509" w:rsidP="002E3509">
      <w:r>
        <w:t>man ever earns. His story has been briefly described in chapter two.</w:t>
      </w:r>
    </w:p>
    <w:p w14:paraId="04E99A2F" w14:textId="77777777" w:rsidR="002E3509" w:rsidRDefault="002E3509" w:rsidP="002E3509">
      <w:r>
        <w:t>When you read it, perhaps you will dismiss any feeling you may</w:t>
      </w:r>
    </w:p>
    <w:p w14:paraId="10CCAE75" w14:textId="77777777" w:rsidR="002E3509" w:rsidRDefault="002E3509" w:rsidP="002E3509">
      <w:r>
        <w:t>have had, at the beginning of the book, that it promised too much.</w:t>
      </w:r>
    </w:p>
    <w:p w14:paraId="174D6685" w14:textId="77777777" w:rsidR="002E3509" w:rsidRDefault="002E3509" w:rsidP="002E3509">
      <w:r>
        <w:t>And, too, if you have ever been discouraged, if you have had</w:t>
      </w:r>
    </w:p>
    <w:p w14:paraId="0F62AFA5" w14:textId="77777777" w:rsidR="002E3509" w:rsidRDefault="002E3509" w:rsidP="002E3509">
      <w:r>
        <w:t>difficulties to surmount which took the very soul out of you, if you</w:t>
      </w:r>
    </w:p>
    <w:p w14:paraId="57F910AD" w14:textId="77777777" w:rsidR="002E3509" w:rsidRDefault="002E3509" w:rsidP="002E3509">
      <w:r>
        <w:t>have tried and failed, if you were ever handicapped by illness or</w:t>
      </w:r>
    </w:p>
    <w:p w14:paraId="09019E7C" w14:textId="77777777" w:rsidR="002E3509" w:rsidRDefault="002E3509" w:rsidP="002E3509">
      <w:r>
        <w:t>physical affliction, this story of my son’s discovery and use of the</w:t>
      </w:r>
    </w:p>
    <w:p w14:paraId="1E29A229" w14:textId="77777777" w:rsidR="002E3509" w:rsidRDefault="002E3509" w:rsidP="002E3509">
      <w:r>
        <w:t>Carnegie formula may prove to be the oasis in the Desert of Lost</w:t>
      </w:r>
    </w:p>
    <w:p w14:paraId="3E3ED1B1" w14:textId="77777777" w:rsidR="002E3509" w:rsidRDefault="002E3509" w:rsidP="002E3509">
      <w:r>
        <w:t>Hope, for which you have been searching.</w:t>
      </w:r>
    </w:p>
    <w:p w14:paraId="0AFF4221" w14:textId="77777777" w:rsidR="002E3509" w:rsidRDefault="002E3509" w:rsidP="002E3509">
      <w:r>
        <w:t>This secret was extensively used by President Woodrow</w:t>
      </w:r>
    </w:p>
    <w:p w14:paraId="7D98A2C2" w14:textId="77777777" w:rsidR="002E3509" w:rsidRDefault="002E3509" w:rsidP="002E3509">
      <w:r>
        <w:lastRenderedPageBreak/>
        <w:t>Wilson, during the World War. It was passed on to every soldier who</w:t>
      </w:r>
    </w:p>
    <w:p w14:paraId="63A8E436" w14:textId="77777777" w:rsidR="002E3509" w:rsidRDefault="002E3509" w:rsidP="002E3509">
      <w:r>
        <w:t>fought in the war, carefully wrapped in the training received before</w:t>
      </w:r>
    </w:p>
    <w:p w14:paraId="6147CFA5" w14:textId="77777777" w:rsidR="002E3509" w:rsidRDefault="002E3509" w:rsidP="002E3509">
      <w:r>
        <w:t>going to the front. President Wilson told me it was a strong factor in</w:t>
      </w:r>
    </w:p>
    <w:p w14:paraId="1AF5D997" w14:textId="77777777" w:rsidR="002E3509" w:rsidRDefault="002E3509" w:rsidP="002E3509">
      <w:r>
        <w:t>raising the funds needed for the war.</w:t>
      </w:r>
    </w:p>
    <w:p w14:paraId="64A937DE" w14:textId="77777777" w:rsidR="002E3509" w:rsidRDefault="002E3509" w:rsidP="002E3509">
      <w:r>
        <w:t>More than twenty years ago, Hon. Manuel L. Quezon (then</w:t>
      </w:r>
    </w:p>
    <w:p w14:paraId="4AD11A76" w14:textId="77777777" w:rsidR="002E3509" w:rsidRDefault="002E3509" w:rsidP="002E3509">
      <w:r>
        <w:t>Resident Commissioner of the Philippine Islands), was inspired by</w:t>
      </w:r>
    </w:p>
    <w:p w14:paraId="52F10066" w14:textId="77777777" w:rsidR="002E3509" w:rsidRDefault="002E3509" w:rsidP="002E3509">
      <w:r>
        <w:t>the secret to gain freedom for his people. He has gained freedom for</w:t>
      </w:r>
    </w:p>
    <w:p w14:paraId="02A9399A" w14:textId="77777777" w:rsidR="002E3509" w:rsidRDefault="002E3509" w:rsidP="002E3509">
      <w:r>
        <w:t>the Philippines, and is the first President of the free state.</w:t>
      </w:r>
    </w:p>
    <w:p w14:paraId="311375AE" w14:textId="77777777" w:rsidR="002E3509" w:rsidRDefault="002E3509" w:rsidP="002E3509">
      <w:r>
        <w:t>A peculiar thing about this secret is that those who once</w:t>
      </w:r>
    </w:p>
    <w:p w14:paraId="5296588C" w14:textId="77777777" w:rsidR="002E3509" w:rsidRDefault="002E3509" w:rsidP="002E3509">
      <w:r>
        <w:t>acquire it and use it, find themselves literally swept on to success,</w:t>
      </w:r>
    </w:p>
    <w:p w14:paraId="6CCFD683" w14:textId="77777777" w:rsidR="002E3509" w:rsidRDefault="002E3509" w:rsidP="002E3509">
      <w:r>
        <w:t>with but little effort, and they never again submit to failure! If you</w:t>
      </w:r>
    </w:p>
    <w:p w14:paraId="7C654FC1" w14:textId="77777777" w:rsidR="002E3509" w:rsidRDefault="002E3509" w:rsidP="002E3509">
      <w:r>
        <w:t>doubt this, study the names of those who have used it, wherever</w:t>
      </w:r>
    </w:p>
    <w:p w14:paraId="55B19C2B" w14:textId="77777777" w:rsidR="002E3509" w:rsidRDefault="002E3509" w:rsidP="002E3509">
      <w:r>
        <w:t>they have been mentioned, check their records for yourself, and be</w:t>
      </w:r>
    </w:p>
    <w:p w14:paraId="19C0FD9B" w14:textId="77777777" w:rsidR="002E3509" w:rsidRDefault="002E3509" w:rsidP="002E3509">
      <w:r>
        <w:t>convinced.</w:t>
      </w:r>
    </w:p>
    <w:p w14:paraId="1BCDF0F0" w14:textId="77777777" w:rsidR="002E3509" w:rsidRDefault="002E3509" w:rsidP="002E3509">
      <w:r>
        <w:t>There is no such thing as SOMETHING FOR NOTHING!</w:t>
      </w:r>
    </w:p>
    <w:p w14:paraId="46A0E18E" w14:textId="77777777" w:rsidR="002E3509" w:rsidRDefault="002E3509" w:rsidP="002E3509">
      <w:r>
        <w:t>The secret to which I refer cannot be had without a price,</w:t>
      </w:r>
    </w:p>
    <w:p w14:paraId="24F9F189" w14:textId="77777777" w:rsidR="002E3509" w:rsidRDefault="002E3509" w:rsidP="002E3509">
      <w:r>
        <w:t>although the price is far less than its value. It cannot be had at any</w:t>
      </w:r>
    </w:p>
    <w:p w14:paraId="23B3CC4B" w14:textId="77777777" w:rsidR="002E3509" w:rsidRDefault="002E3509" w:rsidP="002E3509">
      <w:r>
        <w:t>price by those who are not intentionally searching for it. It cannot</w:t>
      </w:r>
    </w:p>
    <w:p w14:paraId="43B12393" w14:textId="77777777" w:rsidR="002E3509" w:rsidRDefault="002E3509" w:rsidP="002E3509">
      <w:r>
        <w:t xml:space="preserve"> 15</w:t>
      </w:r>
    </w:p>
    <w:p w14:paraId="7DAE9F6E" w14:textId="77777777" w:rsidR="002E3509" w:rsidRDefault="002E3509" w:rsidP="002E3509">
      <w:r>
        <w:t>be given away, it cannot be purchased for money, for the reason</w:t>
      </w:r>
    </w:p>
    <w:p w14:paraId="2F2747C8" w14:textId="77777777" w:rsidR="002E3509" w:rsidRDefault="002E3509" w:rsidP="002E3509">
      <w:r>
        <w:t>that it comes in two parts. One part is already in possession of</w:t>
      </w:r>
    </w:p>
    <w:p w14:paraId="10F99136" w14:textId="77777777" w:rsidR="002E3509" w:rsidRDefault="002E3509" w:rsidP="002E3509">
      <w:r>
        <w:t>those who are ready for it.</w:t>
      </w:r>
    </w:p>
    <w:p w14:paraId="51447804" w14:textId="77777777" w:rsidR="002E3509" w:rsidRDefault="002E3509" w:rsidP="002E3509">
      <w:r>
        <w:t>The secret serves equally well, all who are ready for it.</w:t>
      </w:r>
    </w:p>
    <w:p w14:paraId="4ABD2285" w14:textId="77777777" w:rsidR="002E3509" w:rsidRDefault="002E3509" w:rsidP="002E3509">
      <w:r>
        <w:t>Education has nothing to do with it. Long before I was born, the</w:t>
      </w:r>
    </w:p>
    <w:p w14:paraId="54E225D3" w14:textId="77777777" w:rsidR="002E3509" w:rsidRDefault="002E3509" w:rsidP="002E3509">
      <w:r>
        <w:t>secret had found its way into the possession of Thomas A. Edison,</w:t>
      </w:r>
    </w:p>
    <w:p w14:paraId="02D203DF" w14:textId="77777777" w:rsidR="002E3509" w:rsidRDefault="002E3509" w:rsidP="002E3509">
      <w:r>
        <w:t>and he used it so intelligently that he became the world’s leading</w:t>
      </w:r>
    </w:p>
    <w:p w14:paraId="4DEB2AEC" w14:textId="77777777" w:rsidR="002E3509" w:rsidRDefault="002E3509" w:rsidP="002E3509">
      <w:r>
        <w:t>inventor, although he had but three months of schooling.</w:t>
      </w:r>
    </w:p>
    <w:p w14:paraId="51DA8052" w14:textId="77777777" w:rsidR="002E3509" w:rsidRDefault="002E3509" w:rsidP="002E3509">
      <w:r>
        <w:t>The secret was passed on to a business associate of Mr.</w:t>
      </w:r>
    </w:p>
    <w:p w14:paraId="46799970" w14:textId="77777777" w:rsidR="002E3509" w:rsidRDefault="002E3509" w:rsidP="002E3509">
      <w:r>
        <w:t>Edison. He used it so effectively that, although he was then making</w:t>
      </w:r>
    </w:p>
    <w:p w14:paraId="42003AC0" w14:textId="77777777" w:rsidR="002E3509" w:rsidRDefault="002E3509" w:rsidP="002E3509">
      <w:r>
        <w:t>only $12,000 a year, he accumulated a great fortune, and retired</w:t>
      </w:r>
    </w:p>
    <w:p w14:paraId="1DDAA228" w14:textId="77777777" w:rsidR="002E3509" w:rsidRDefault="002E3509" w:rsidP="002E3509">
      <w:r>
        <w:t>from active business while still a young man. You will find his story</w:t>
      </w:r>
    </w:p>
    <w:p w14:paraId="678B9A2B" w14:textId="77777777" w:rsidR="002E3509" w:rsidRDefault="002E3509" w:rsidP="002E3509">
      <w:r>
        <w:lastRenderedPageBreak/>
        <w:t>at the beginning of the first chapter. It should convince you that</w:t>
      </w:r>
    </w:p>
    <w:p w14:paraId="71A641F4" w14:textId="77777777" w:rsidR="002E3509" w:rsidRDefault="002E3509" w:rsidP="002E3509">
      <w:r>
        <w:t>riches are not beyond your reach, that you can still be what you</w:t>
      </w:r>
    </w:p>
    <w:p w14:paraId="123D21C8" w14:textId="77777777" w:rsidR="002E3509" w:rsidRDefault="002E3509" w:rsidP="002E3509">
      <w:r>
        <w:t>wish to be, that money, fame, recognition and happiness can be</w:t>
      </w:r>
    </w:p>
    <w:p w14:paraId="4E45BE1D" w14:textId="77777777" w:rsidR="002E3509" w:rsidRDefault="002E3509" w:rsidP="002E3509">
      <w:r>
        <w:t>had by all who are ready and determined to have these blessings.</w:t>
      </w:r>
    </w:p>
    <w:p w14:paraId="649B2ACF" w14:textId="77777777" w:rsidR="002E3509" w:rsidRDefault="002E3509" w:rsidP="002E3509">
      <w:r>
        <w:t>How do I know these things? You should have the answer</w:t>
      </w:r>
    </w:p>
    <w:p w14:paraId="2FC643F5" w14:textId="77777777" w:rsidR="002E3509" w:rsidRDefault="002E3509" w:rsidP="002E3509">
      <w:r>
        <w:t>before you finish this book. You may find it in the very first chapter,</w:t>
      </w:r>
    </w:p>
    <w:p w14:paraId="6429D209" w14:textId="77777777" w:rsidR="002E3509" w:rsidRDefault="002E3509" w:rsidP="002E3509">
      <w:r>
        <w:t>or on the last page.</w:t>
      </w:r>
    </w:p>
    <w:p w14:paraId="336BA0C7" w14:textId="77777777" w:rsidR="002E3509" w:rsidRDefault="002E3509" w:rsidP="002E3509">
      <w:r>
        <w:t>While I was performing the twenty year task of research, which</w:t>
      </w:r>
    </w:p>
    <w:p w14:paraId="4303AF49" w14:textId="77777777" w:rsidR="002E3509" w:rsidRDefault="002E3509" w:rsidP="002E3509">
      <w:r>
        <w:t>I had undertaken at Mr. Carnegie’s request, I analyzed hundreds of</w:t>
      </w:r>
    </w:p>
    <w:p w14:paraId="7F6857CF" w14:textId="77777777" w:rsidR="002E3509" w:rsidRDefault="002E3509" w:rsidP="002E3509">
      <w:r>
        <w:t>well known men, many of whom admitted that they had</w:t>
      </w:r>
    </w:p>
    <w:p w14:paraId="60FDADAA" w14:textId="77777777" w:rsidR="002E3509" w:rsidRDefault="002E3509" w:rsidP="002E3509">
      <w:r>
        <w:t>accumulated their vast fortunes through the aid of the Carnegie</w:t>
      </w:r>
    </w:p>
    <w:p w14:paraId="7EFC2A32" w14:textId="77777777" w:rsidR="002E3509" w:rsidRDefault="002E3509" w:rsidP="002E3509">
      <w:r>
        <w:t>secret; among these men were: —</w:t>
      </w:r>
    </w:p>
    <w:p w14:paraId="2AEBBF65" w14:textId="77777777" w:rsidR="002E3509" w:rsidRDefault="002E3509" w:rsidP="002E3509">
      <w:r>
        <w:t>HENRY FORD</w:t>
      </w:r>
    </w:p>
    <w:p w14:paraId="311A49A7" w14:textId="77777777" w:rsidR="002E3509" w:rsidRDefault="002E3509" w:rsidP="002E3509">
      <w:r>
        <w:t>WILLIAM WRIGLEY JR.</w:t>
      </w:r>
    </w:p>
    <w:p w14:paraId="58885BD7" w14:textId="77777777" w:rsidR="002E3509" w:rsidRDefault="002E3509" w:rsidP="002E3509">
      <w:r>
        <w:t>JOHN WANAMAKER</w:t>
      </w:r>
    </w:p>
    <w:p w14:paraId="02382E96" w14:textId="77777777" w:rsidR="002E3509" w:rsidRDefault="002E3509" w:rsidP="002E3509">
      <w:r>
        <w:t>JAMES J. HILL</w:t>
      </w:r>
    </w:p>
    <w:p w14:paraId="405FDE0D" w14:textId="77777777" w:rsidR="002E3509" w:rsidRDefault="002E3509" w:rsidP="002E3509">
      <w:r>
        <w:t>GEORGE S. PARKER</w:t>
      </w:r>
    </w:p>
    <w:p w14:paraId="38D65CFC" w14:textId="77777777" w:rsidR="002E3509" w:rsidRDefault="002E3509" w:rsidP="002E3509">
      <w:r>
        <w:t>E. M. STATLER</w:t>
      </w:r>
    </w:p>
    <w:p w14:paraId="12BA0C3C" w14:textId="77777777" w:rsidR="002E3509" w:rsidRDefault="002E3509" w:rsidP="002E3509">
      <w:r>
        <w:t>HENRY L. DOHERTY</w:t>
      </w:r>
    </w:p>
    <w:p w14:paraId="067427BA" w14:textId="77777777" w:rsidR="002E3509" w:rsidRDefault="002E3509" w:rsidP="002E3509">
      <w:r>
        <w:t>CYRUS H. K. CURTIS</w:t>
      </w:r>
    </w:p>
    <w:p w14:paraId="3124BA73" w14:textId="77777777" w:rsidR="002E3509" w:rsidRDefault="002E3509" w:rsidP="002E3509">
      <w:r>
        <w:t>GEORGE EASTMAN</w:t>
      </w:r>
    </w:p>
    <w:p w14:paraId="6911AA3D" w14:textId="77777777" w:rsidR="002E3509" w:rsidRDefault="002E3509" w:rsidP="002E3509">
      <w:r>
        <w:t>THEODORE ROOSEVELT</w:t>
      </w:r>
    </w:p>
    <w:p w14:paraId="65BCC58B" w14:textId="77777777" w:rsidR="002E3509" w:rsidRDefault="002E3509" w:rsidP="002E3509">
      <w:r>
        <w:t>JOHN W. DAVIS</w:t>
      </w:r>
    </w:p>
    <w:p w14:paraId="15F3481B" w14:textId="77777777" w:rsidR="002E3509" w:rsidRDefault="002E3509" w:rsidP="002E3509">
      <w:r>
        <w:t>ELBERT HUBBARD</w:t>
      </w:r>
    </w:p>
    <w:p w14:paraId="3121E8C9" w14:textId="77777777" w:rsidR="002E3509" w:rsidRDefault="002E3509" w:rsidP="002E3509">
      <w:r>
        <w:t>WILBUR WRIGHT</w:t>
      </w:r>
    </w:p>
    <w:p w14:paraId="7CEC2A9A" w14:textId="77777777" w:rsidR="002E3509" w:rsidRDefault="002E3509" w:rsidP="002E3509">
      <w:r>
        <w:t>WILLIAM JENNINGS BRYAN</w:t>
      </w:r>
    </w:p>
    <w:p w14:paraId="0B2B5002" w14:textId="77777777" w:rsidR="002E3509" w:rsidRDefault="002E3509" w:rsidP="002E3509">
      <w:r>
        <w:t>DR. DMTID STARR JORDAN</w:t>
      </w:r>
    </w:p>
    <w:p w14:paraId="17A90C29" w14:textId="77777777" w:rsidR="002E3509" w:rsidRDefault="002E3509" w:rsidP="002E3509">
      <w:r>
        <w:t xml:space="preserve"> 16</w:t>
      </w:r>
    </w:p>
    <w:p w14:paraId="4B44338C" w14:textId="77777777" w:rsidR="002E3509" w:rsidRDefault="002E3509" w:rsidP="002E3509">
      <w:r>
        <w:t>J. ODGEN ARMOUR</w:t>
      </w:r>
    </w:p>
    <w:p w14:paraId="127A539C" w14:textId="77777777" w:rsidR="002E3509" w:rsidRDefault="002E3509" w:rsidP="002E3509">
      <w:r>
        <w:t>CHARLES M. SCHWAB</w:t>
      </w:r>
    </w:p>
    <w:p w14:paraId="79E641AA" w14:textId="77777777" w:rsidR="002E3509" w:rsidRDefault="002E3509" w:rsidP="002E3509">
      <w:r>
        <w:t>HARRIS F. WILLIAMS</w:t>
      </w:r>
    </w:p>
    <w:p w14:paraId="1172073A" w14:textId="77777777" w:rsidR="002E3509" w:rsidRDefault="002E3509" w:rsidP="002E3509">
      <w:r>
        <w:lastRenderedPageBreak/>
        <w:t>DR. FRANK GUNSAULUS</w:t>
      </w:r>
    </w:p>
    <w:p w14:paraId="5E8C0845" w14:textId="77777777" w:rsidR="002E3509" w:rsidRDefault="002E3509" w:rsidP="002E3509">
      <w:r>
        <w:t>DANIEL WILLARD</w:t>
      </w:r>
    </w:p>
    <w:p w14:paraId="3D2634DB" w14:textId="77777777" w:rsidR="002E3509" w:rsidRDefault="002E3509" w:rsidP="002E3509">
      <w:r>
        <w:t>KING GILLETTE</w:t>
      </w:r>
    </w:p>
    <w:p w14:paraId="7DC67DB6" w14:textId="77777777" w:rsidR="002E3509" w:rsidRDefault="002E3509" w:rsidP="002E3509">
      <w:r>
        <w:t>RALPH A. WEEKS</w:t>
      </w:r>
    </w:p>
    <w:p w14:paraId="42D1AC3F" w14:textId="77777777" w:rsidR="002E3509" w:rsidRDefault="002E3509" w:rsidP="002E3509">
      <w:r>
        <w:t>JUDGE DANIEL T. WRIGHT</w:t>
      </w:r>
    </w:p>
    <w:p w14:paraId="00C9D3EB" w14:textId="77777777" w:rsidR="002E3509" w:rsidRDefault="002E3509" w:rsidP="002E3509">
      <w:r>
        <w:t>JOHN D. ROCKEFELLER</w:t>
      </w:r>
    </w:p>
    <w:p w14:paraId="59D3887B" w14:textId="77777777" w:rsidR="002E3509" w:rsidRDefault="002E3509" w:rsidP="002E3509">
      <w:r>
        <w:t>THOMAS A. EDISON</w:t>
      </w:r>
    </w:p>
    <w:p w14:paraId="2327B3AC" w14:textId="77777777" w:rsidR="002E3509" w:rsidRDefault="002E3509" w:rsidP="002E3509">
      <w:r>
        <w:t>FRANK A. VANDERLIP</w:t>
      </w:r>
    </w:p>
    <w:p w14:paraId="45249C62" w14:textId="77777777" w:rsidR="002E3509" w:rsidRDefault="002E3509" w:rsidP="002E3509">
      <w:r>
        <w:t>F. W. WOOLWORTH</w:t>
      </w:r>
    </w:p>
    <w:p w14:paraId="28903FB5" w14:textId="77777777" w:rsidR="002E3509" w:rsidRDefault="002E3509" w:rsidP="002E3509">
      <w:r>
        <w:t>COL. ROBERT A. DOLLAR</w:t>
      </w:r>
    </w:p>
    <w:p w14:paraId="40E8D001" w14:textId="77777777" w:rsidR="002E3509" w:rsidRDefault="002E3509" w:rsidP="002E3509">
      <w:r>
        <w:t>EDWARD A. FILENE</w:t>
      </w:r>
    </w:p>
    <w:p w14:paraId="3E809A9E" w14:textId="77777777" w:rsidR="002E3509" w:rsidRDefault="002E3509" w:rsidP="002E3509">
      <w:r>
        <w:t>EDWIN C. BARNES</w:t>
      </w:r>
    </w:p>
    <w:p w14:paraId="66B87A96" w14:textId="77777777" w:rsidR="002E3509" w:rsidRDefault="002E3509" w:rsidP="002E3509">
      <w:r>
        <w:t>ARTHUR BRISBANE</w:t>
      </w:r>
    </w:p>
    <w:p w14:paraId="4E43A881" w14:textId="77777777" w:rsidR="002E3509" w:rsidRDefault="002E3509" w:rsidP="002E3509">
      <w:r>
        <w:t>WOODROW WILSON</w:t>
      </w:r>
    </w:p>
    <w:p w14:paraId="14A438CE" w14:textId="77777777" w:rsidR="002E3509" w:rsidRDefault="002E3509" w:rsidP="002E3509">
      <w:r>
        <w:t>WM. HOWARD TAFT</w:t>
      </w:r>
    </w:p>
    <w:p w14:paraId="7B23E570" w14:textId="77777777" w:rsidR="002E3509" w:rsidRDefault="002E3509" w:rsidP="002E3509">
      <w:r>
        <w:t>LUTHER BURBANK</w:t>
      </w:r>
    </w:p>
    <w:p w14:paraId="2B25F924" w14:textId="77777777" w:rsidR="002E3509" w:rsidRDefault="002E3509" w:rsidP="002E3509">
      <w:r>
        <w:t>EDWARD W. BOK</w:t>
      </w:r>
    </w:p>
    <w:p w14:paraId="6AD3B2DE" w14:textId="77777777" w:rsidR="002E3509" w:rsidRDefault="002E3509" w:rsidP="002E3509">
      <w:r>
        <w:t>FRANK A. MUNSEY</w:t>
      </w:r>
    </w:p>
    <w:p w14:paraId="5681D1DA" w14:textId="77777777" w:rsidR="002E3509" w:rsidRDefault="002E3509" w:rsidP="002E3509">
      <w:r>
        <w:t>ELBERT H. GARY</w:t>
      </w:r>
    </w:p>
    <w:p w14:paraId="4D5C84EA" w14:textId="77777777" w:rsidR="002E3509" w:rsidRDefault="002E3509" w:rsidP="002E3509">
      <w:r>
        <w:t>DR. ALEXANDER GRAHAM BELL</w:t>
      </w:r>
    </w:p>
    <w:p w14:paraId="7163F459" w14:textId="77777777" w:rsidR="002E3509" w:rsidRDefault="002E3509" w:rsidP="002E3509">
      <w:r>
        <w:t>JOHN H. PATTERSON</w:t>
      </w:r>
    </w:p>
    <w:p w14:paraId="22A1F764" w14:textId="77777777" w:rsidR="002E3509" w:rsidRDefault="002E3509" w:rsidP="002E3509">
      <w:r>
        <w:t>JULIUS ROSENWALD</w:t>
      </w:r>
    </w:p>
    <w:p w14:paraId="3A9C70F3" w14:textId="77777777" w:rsidR="002E3509" w:rsidRDefault="002E3509" w:rsidP="002E3509">
      <w:r>
        <w:t>STUART AUSTIN WIER</w:t>
      </w:r>
    </w:p>
    <w:p w14:paraId="1EA5E7E8" w14:textId="77777777" w:rsidR="002E3509" w:rsidRDefault="002E3509" w:rsidP="002E3509">
      <w:r>
        <w:t>DR. FRANK CRANE</w:t>
      </w:r>
    </w:p>
    <w:p w14:paraId="5DBE69A6" w14:textId="77777777" w:rsidR="002E3509" w:rsidRDefault="002E3509" w:rsidP="002E3509">
      <w:r>
        <w:t>GEORGE M. ALEXANDER</w:t>
      </w:r>
    </w:p>
    <w:p w14:paraId="6CE7F23F" w14:textId="77777777" w:rsidR="002E3509" w:rsidRDefault="002E3509" w:rsidP="002E3509">
      <w:r>
        <w:t>J. G. CHAPPLINE</w:t>
      </w:r>
    </w:p>
    <w:p w14:paraId="19455F23" w14:textId="77777777" w:rsidR="002E3509" w:rsidRDefault="002E3509" w:rsidP="002E3509">
      <w:r>
        <w:t>HON. JENNINGS RANDOLPH</w:t>
      </w:r>
    </w:p>
    <w:p w14:paraId="155F8C1F" w14:textId="77777777" w:rsidR="002E3509" w:rsidRDefault="002E3509" w:rsidP="002E3509">
      <w:r>
        <w:t>ARTHUR NASH</w:t>
      </w:r>
    </w:p>
    <w:p w14:paraId="0D8F42E7" w14:textId="77777777" w:rsidR="002E3509" w:rsidRDefault="002E3509" w:rsidP="002E3509">
      <w:r>
        <w:t>CLARENCE DARROW</w:t>
      </w:r>
    </w:p>
    <w:p w14:paraId="4C064FE4" w14:textId="77777777" w:rsidR="002E3509" w:rsidRDefault="002E3509" w:rsidP="002E3509">
      <w:r>
        <w:t>These names represent but a small fraction of the hundreds of</w:t>
      </w:r>
    </w:p>
    <w:p w14:paraId="2933AB9B" w14:textId="77777777" w:rsidR="002E3509" w:rsidRDefault="002E3509" w:rsidP="002E3509">
      <w:r>
        <w:t>well known Americans whose achievements, financially and</w:t>
      </w:r>
    </w:p>
    <w:p w14:paraId="3E4B219D" w14:textId="77777777" w:rsidR="002E3509" w:rsidRDefault="002E3509" w:rsidP="002E3509">
      <w:r>
        <w:lastRenderedPageBreak/>
        <w:t>otherwise, prove that those who understand and apply the Carnegie</w:t>
      </w:r>
    </w:p>
    <w:p w14:paraId="635568BD" w14:textId="77777777" w:rsidR="002E3509" w:rsidRDefault="002E3509" w:rsidP="002E3509">
      <w:r>
        <w:t>secret, reach high stations in life. I have never known anyone who</w:t>
      </w:r>
    </w:p>
    <w:p w14:paraId="5E9FF94B" w14:textId="77777777" w:rsidR="002E3509" w:rsidRDefault="002E3509" w:rsidP="002E3509">
      <w:r>
        <w:t>was inspired to use the secret, who did not achieve noteworthy</w:t>
      </w:r>
    </w:p>
    <w:p w14:paraId="3A2B9BE5" w14:textId="77777777" w:rsidR="002E3509" w:rsidRDefault="002E3509" w:rsidP="002E3509">
      <w:r>
        <w:t>success in his chosen calling. I have never known any person to</w:t>
      </w:r>
    </w:p>
    <w:p w14:paraId="36087E61" w14:textId="77777777" w:rsidR="002E3509" w:rsidRDefault="002E3509" w:rsidP="002E3509">
      <w:r>
        <w:t>distinguish himself, or to accumulate riches of any consequence,</w:t>
      </w:r>
    </w:p>
    <w:p w14:paraId="7EE50F13" w14:textId="77777777" w:rsidR="002E3509" w:rsidRDefault="002E3509" w:rsidP="002E3509">
      <w:r>
        <w:t xml:space="preserve"> 17</w:t>
      </w:r>
    </w:p>
    <w:p w14:paraId="348042D1" w14:textId="77777777" w:rsidR="002E3509" w:rsidRDefault="002E3509" w:rsidP="002E3509">
      <w:r>
        <w:t>without possession of the secret. From these two facts I draw the</w:t>
      </w:r>
    </w:p>
    <w:p w14:paraId="37900998" w14:textId="77777777" w:rsidR="002E3509" w:rsidRDefault="002E3509" w:rsidP="002E3509">
      <w:r>
        <w:t>conclusion that the secret is more important, as a part of the</w:t>
      </w:r>
    </w:p>
    <w:p w14:paraId="2BCCD281" w14:textId="77777777" w:rsidR="002E3509" w:rsidRDefault="002E3509" w:rsidP="002E3509">
      <w:r>
        <w:t>knowledge essential for self-determination, than any which one</w:t>
      </w:r>
    </w:p>
    <w:p w14:paraId="6BB460DF" w14:textId="77777777" w:rsidR="002E3509" w:rsidRDefault="002E3509" w:rsidP="002E3509">
      <w:r>
        <w:t>receives through what is popularly known as “education.”</w:t>
      </w:r>
    </w:p>
    <w:p w14:paraId="01F54C31" w14:textId="77777777" w:rsidR="002E3509" w:rsidRDefault="002E3509" w:rsidP="002E3509">
      <w:r>
        <w:t>What is EDUCATION, anyway? This has been answered in full</w:t>
      </w:r>
    </w:p>
    <w:p w14:paraId="3A78ACF9" w14:textId="77777777" w:rsidR="002E3509" w:rsidRDefault="002E3509" w:rsidP="002E3509">
      <w:r>
        <w:t>detail.</w:t>
      </w:r>
    </w:p>
    <w:p w14:paraId="429096A3" w14:textId="77777777" w:rsidR="002E3509" w:rsidRDefault="002E3509" w:rsidP="002E3509">
      <w:r>
        <w:t>As far as schooling is concerned, many of these men had very</w:t>
      </w:r>
    </w:p>
    <w:p w14:paraId="3FEFD550" w14:textId="77777777" w:rsidR="002E3509" w:rsidRDefault="002E3509" w:rsidP="002E3509">
      <w:r>
        <w:t>little. John Wanamaker once told me that what little schooling he</w:t>
      </w:r>
    </w:p>
    <w:p w14:paraId="6ED73FB1" w14:textId="77777777" w:rsidR="002E3509" w:rsidRDefault="002E3509" w:rsidP="002E3509">
      <w:r>
        <w:t>had, he acquired in very much the same manner as a modern locomotive takes on water, by “scooping it up as it runs.” Henry Ford</w:t>
      </w:r>
    </w:p>
    <w:p w14:paraId="52B35D24" w14:textId="77777777" w:rsidR="002E3509" w:rsidRDefault="002E3509" w:rsidP="002E3509">
      <w:r>
        <w:t>never reached high school, let alone college. I am not attempting to</w:t>
      </w:r>
    </w:p>
    <w:p w14:paraId="46090106" w14:textId="77777777" w:rsidR="002E3509" w:rsidRDefault="002E3509" w:rsidP="002E3509">
      <w:r>
        <w:t>minimize the value of schooling, but I am trying to express my</w:t>
      </w:r>
    </w:p>
    <w:p w14:paraId="62791FF0" w14:textId="77777777" w:rsidR="002E3509" w:rsidRDefault="002E3509" w:rsidP="002E3509">
      <w:r>
        <w:t>earnest belief that those who master and apply the secret will reach</w:t>
      </w:r>
    </w:p>
    <w:p w14:paraId="5BCB3571" w14:textId="77777777" w:rsidR="002E3509" w:rsidRDefault="002E3509" w:rsidP="002E3509">
      <w:r>
        <w:t>high stations, accumulate riches, and bargain with life on their own</w:t>
      </w:r>
    </w:p>
    <w:p w14:paraId="1DCE288A" w14:textId="77777777" w:rsidR="002E3509" w:rsidRDefault="002E3509" w:rsidP="002E3509">
      <w:r>
        <w:t>terms, even if their schooling has been meager.</w:t>
      </w:r>
    </w:p>
    <w:p w14:paraId="08F5EC9C" w14:textId="77777777" w:rsidR="002E3509" w:rsidRDefault="002E3509" w:rsidP="002E3509">
      <w:r>
        <w:t>Somewhere, as you read, the secret to which I refer will jump</w:t>
      </w:r>
    </w:p>
    <w:p w14:paraId="5D82D22B" w14:textId="77777777" w:rsidR="002E3509" w:rsidRDefault="002E3509" w:rsidP="002E3509">
      <w:r>
        <w:t>from the page and stand boldly before you, IF YOU ARE READY</w:t>
      </w:r>
    </w:p>
    <w:p w14:paraId="7EC5AFFB" w14:textId="77777777" w:rsidR="002E3509" w:rsidRDefault="002E3509" w:rsidP="002E3509">
      <w:r>
        <w:t>FOR IT! When it appears, you will recognize it. Whether you receive</w:t>
      </w:r>
    </w:p>
    <w:p w14:paraId="00FD33C3" w14:textId="77777777" w:rsidR="002E3509" w:rsidRDefault="002E3509" w:rsidP="002E3509">
      <w:r>
        <w:t>the sign in the first or the last chapter, stop for a moment when it</w:t>
      </w:r>
    </w:p>
    <w:p w14:paraId="0CB771D2" w14:textId="77777777" w:rsidR="002E3509" w:rsidRDefault="002E3509" w:rsidP="002E3509">
      <w:r>
        <w:t>presents itself, and turn down a glass, for that occasion will mark</w:t>
      </w:r>
    </w:p>
    <w:p w14:paraId="74963EAF" w14:textId="77777777" w:rsidR="002E3509" w:rsidRDefault="002E3509" w:rsidP="002E3509">
      <w:r>
        <w:t>the most important turning-point of your life.</w:t>
      </w:r>
    </w:p>
    <w:p w14:paraId="42EFAA29" w14:textId="77777777" w:rsidR="002E3509" w:rsidRDefault="002E3509" w:rsidP="002E3509">
      <w:r>
        <w:t>We pass now, to Chapter One, and to the story of my very dear</w:t>
      </w:r>
    </w:p>
    <w:p w14:paraId="7F5FBC62" w14:textId="77777777" w:rsidR="002E3509" w:rsidRDefault="002E3509" w:rsidP="002E3509">
      <w:r>
        <w:t>friend, who has generously acknowledged having seen the mystic</w:t>
      </w:r>
    </w:p>
    <w:p w14:paraId="16CB0579" w14:textId="77777777" w:rsidR="002E3509" w:rsidRDefault="002E3509" w:rsidP="002E3509">
      <w:r>
        <w:t>sign, and whose business achievements are evidence enough that</w:t>
      </w:r>
    </w:p>
    <w:p w14:paraId="059DAED4" w14:textId="77777777" w:rsidR="002E3509" w:rsidRDefault="002E3509" w:rsidP="002E3509">
      <w:r>
        <w:t>he turned down a glass. As you read his story, and the others,</w:t>
      </w:r>
    </w:p>
    <w:p w14:paraId="0D48B384" w14:textId="77777777" w:rsidR="002E3509" w:rsidRDefault="002E3509" w:rsidP="002E3509">
      <w:r>
        <w:lastRenderedPageBreak/>
        <w:t>remember that they deal with the important problems of life, such</w:t>
      </w:r>
    </w:p>
    <w:p w14:paraId="391B80C8" w14:textId="77777777" w:rsidR="002E3509" w:rsidRDefault="002E3509" w:rsidP="002E3509">
      <w:r>
        <w:t>as all men experience.</w:t>
      </w:r>
    </w:p>
    <w:p w14:paraId="6F284A7A" w14:textId="77777777" w:rsidR="002E3509" w:rsidRDefault="002E3509" w:rsidP="002E3509">
      <w:r>
        <w:t>The problems arising from one’s endeavor to earn a living, to</w:t>
      </w:r>
    </w:p>
    <w:p w14:paraId="77BE11A5" w14:textId="77777777" w:rsidR="002E3509" w:rsidRDefault="002E3509" w:rsidP="002E3509">
      <w:r>
        <w:t>find hope, courage, contentment and peace of mind; to accumulate</w:t>
      </w:r>
    </w:p>
    <w:p w14:paraId="51B7D35D" w14:textId="77777777" w:rsidR="002E3509" w:rsidRDefault="002E3509" w:rsidP="002E3509">
      <w:r>
        <w:t>riches and to enjoy freedom of body and spirit.</w:t>
      </w:r>
    </w:p>
    <w:p w14:paraId="14346A55" w14:textId="77777777" w:rsidR="002E3509" w:rsidRDefault="002E3509" w:rsidP="002E3509">
      <w:r>
        <w:t>Remember, too, as you go through the book, that it deals with</w:t>
      </w:r>
    </w:p>
    <w:p w14:paraId="39E006A9" w14:textId="77777777" w:rsidR="002E3509" w:rsidRDefault="002E3509" w:rsidP="002E3509">
      <w:r>
        <w:t>facts and not with fiction, its purpose being to convey a great</w:t>
      </w:r>
    </w:p>
    <w:p w14:paraId="626C5BAE" w14:textId="77777777" w:rsidR="002E3509" w:rsidRDefault="002E3509" w:rsidP="002E3509">
      <w:r>
        <w:t>universal truth through which all who are READY may learn, not</w:t>
      </w:r>
    </w:p>
    <w:p w14:paraId="72061DB1" w14:textId="77777777" w:rsidR="002E3509" w:rsidRDefault="002E3509" w:rsidP="002E3509">
      <w:r>
        <w:t>only WHAT TO DO, BUT ALSO HOW TO DO IT! and receive, as well,</w:t>
      </w:r>
    </w:p>
    <w:p w14:paraId="6FADF653" w14:textId="77777777" w:rsidR="002E3509" w:rsidRDefault="002E3509" w:rsidP="002E3509">
      <w:r>
        <w:t>THE NEEDED STIMULUS TO MAKE A START.</w:t>
      </w:r>
    </w:p>
    <w:p w14:paraId="7FCFC50F" w14:textId="77777777" w:rsidR="002E3509" w:rsidRDefault="002E3509" w:rsidP="002E3509">
      <w:r>
        <w:t>As a final word of preparation, before you begin the first</w:t>
      </w:r>
    </w:p>
    <w:p w14:paraId="60C7DAD7" w14:textId="77777777" w:rsidR="002E3509" w:rsidRDefault="002E3509" w:rsidP="002E3509">
      <w:r>
        <w:t>chapter, may I offer one brief suggestion which may provide a clue</w:t>
      </w:r>
    </w:p>
    <w:p w14:paraId="6E2356D3" w14:textId="77777777" w:rsidR="002E3509" w:rsidRDefault="002E3509" w:rsidP="002E3509">
      <w:r>
        <w:t>by which the Carnegie secret may be recognized? It is this—ALL</w:t>
      </w:r>
    </w:p>
    <w:p w14:paraId="5CC6CBFF" w14:textId="77777777" w:rsidR="002E3509" w:rsidRDefault="002E3509" w:rsidP="002E3509">
      <w:r>
        <w:t>ACHIEVEMENT, ALL EARNED RICHES, HAVE THEIR BEGINNING IN</w:t>
      </w:r>
    </w:p>
    <w:p w14:paraId="518CCC7A" w14:textId="77777777" w:rsidR="002E3509" w:rsidRDefault="002E3509" w:rsidP="002E3509">
      <w:r>
        <w:t>AN IDEA! If you are ready for the secret, you already possess one</w:t>
      </w:r>
    </w:p>
    <w:p w14:paraId="218D522B" w14:textId="77777777" w:rsidR="002E3509" w:rsidRDefault="002E3509" w:rsidP="002E3509">
      <w:r>
        <w:t xml:space="preserve"> 18</w:t>
      </w:r>
    </w:p>
    <w:p w14:paraId="4595FA09" w14:textId="77777777" w:rsidR="002E3509" w:rsidRDefault="002E3509" w:rsidP="002E3509">
      <w:r>
        <w:t>half of it, therefore, you will readily recognize the other half the</w:t>
      </w:r>
    </w:p>
    <w:p w14:paraId="25A610E0" w14:textId="77777777" w:rsidR="002E3509" w:rsidRDefault="002E3509" w:rsidP="002E3509">
      <w:r>
        <w:t>moment it reaches your mind.</w:t>
      </w:r>
    </w:p>
    <w:p w14:paraId="6EE22089" w14:textId="77777777" w:rsidR="002E3509" w:rsidRDefault="002E3509" w:rsidP="002E3509">
      <w:r>
        <w:t xml:space="preserve"> THE AUTHOR</w:t>
      </w:r>
    </w:p>
    <w:p w14:paraId="74072CB1" w14:textId="77777777" w:rsidR="002E3509" w:rsidRDefault="002E3509" w:rsidP="002E3509">
      <w:r>
        <w:t xml:space="preserve"> 19</w:t>
      </w:r>
    </w:p>
    <w:p w14:paraId="524A6521" w14:textId="77777777" w:rsidR="002E3509" w:rsidRDefault="002E3509" w:rsidP="002E3509">
      <w:r>
        <w:t>CHAPTER 1</w:t>
      </w:r>
    </w:p>
    <w:p w14:paraId="0B16934F" w14:textId="77777777" w:rsidR="002E3509" w:rsidRDefault="002E3509" w:rsidP="002E3509">
      <w:r>
        <w:t>INTRODUCTION</w:t>
      </w:r>
    </w:p>
    <w:p w14:paraId="7C1DFBE3" w14:textId="77777777" w:rsidR="002E3509" w:rsidRDefault="002E3509" w:rsidP="002E3509">
      <w:r>
        <w:t>THE MAN WHO “THOUGHT” HIS</w:t>
      </w:r>
    </w:p>
    <w:p w14:paraId="25552A87" w14:textId="77777777" w:rsidR="002E3509" w:rsidRDefault="002E3509" w:rsidP="002E3509">
      <w:r>
        <w:t>WAY INTO PARTNERSHIP WITH</w:t>
      </w:r>
    </w:p>
    <w:p w14:paraId="4F4D48A5" w14:textId="77777777" w:rsidR="002E3509" w:rsidRDefault="002E3509" w:rsidP="002E3509">
      <w:r>
        <w:t>THOMAS A. EDISON</w:t>
      </w:r>
    </w:p>
    <w:p w14:paraId="62E8C658" w14:textId="77777777" w:rsidR="002E3509" w:rsidRDefault="002E3509" w:rsidP="002E3509">
      <w:r>
        <w:t>TRULY, “thoughts are things,” and powerful things at that,</w:t>
      </w:r>
    </w:p>
    <w:p w14:paraId="170E0719" w14:textId="77777777" w:rsidR="002E3509" w:rsidRDefault="002E3509" w:rsidP="002E3509">
      <w:r>
        <w:t>when they are mixed with definiteness of purpose, persistence, and</w:t>
      </w:r>
    </w:p>
    <w:p w14:paraId="1032F77E" w14:textId="77777777" w:rsidR="002E3509" w:rsidRDefault="002E3509" w:rsidP="002E3509">
      <w:r>
        <w:t>a BURNING DESIRE for their translation into riches, or other</w:t>
      </w:r>
    </w:p>
    <w:p w14:paraId="0E4D531A" w14:textId="77777777" w:rsidR="002E3509" w:rsidRDefault="002E3509" w:rsidP="002E3509">
      <w:r>
        <w:t>material objects.</w:t>
      </w:r>
    </w:p>
    <w:p w14:paraId="4779B402" w14:textId="77777777" w:rsidR="002E3509" w:rsidRDefault="002E3509" w:rsidP="002E3509">
      <w:r>
        <w:t>A little more than thirty years ago, Edwin C. Barnes discovered</w:t>
      </w:r>
    </w:p>
    <w:p w14:paraId="22FB86F9" w14:textId="77777777" w:rsidR="002E3509" w:rsidRDefault="002E3509" w:rsidP="002E3509">
      <w:r>
        <w:t>how true it is that men really do THINK AND GROW RICH. His</w:t>
      </w:r>
    </w:p>
    <w:p w14:paraId="2675B48F" w14:textId="77777777" w:rsidR="002E3509" w:rsidRDefault="002E3509" w:rsidP="002E3509">
      <w:r>
        <w:lastRenderedPageBreak/>
        <w:t>discovery did not come about at one sitting. It came little by little,</w:t>
      </w:r>
    </w:p>
    <w:p w14:paraId="0C9C8AF9" w14:textId="77777777" w:rsidR="002E3509" w:rsidRDefault="002E3509" w:rsidP="002E3509">
      <w:r>
        <w:t>beginning with a BURNING DESIRE to become a business associate</w:t>
      </w:r>
    </w:p>
    <w:p w14:paraId="6C8C2EB2" w14:textId="77777777" w:rsidR="002E3509" w:rsidRDefault="002E3509" w:rsidP="002E3509">
      <w:r>
        <w:t>of the great Edison.</w:t>
      </w:r>
    </w:p>
    <w:p w14:paraId="58E8645D" w14:textId="77777777" w:rsidR="002E3509" w:rsidRDefault="002E3509" w:rsidP="002E3509">
      <w:r>
        <w:t>One of the chief characteristics of Barnes’ Desire was that it</w:t>
      </w:r>
    </w:p>
    <w:p w14:paraId="665F2DCF" w14:textId="77777777" w:rsidR="002E3509" w:rsidRDefault="002E3509" w:rsidP="002E3509">
      <w:r>
        <w:t>was definite. He wanted to work with Edison, not for him. Observe,</w:t>
      </w:r>
    </w:p>
    <w:p w14:paraId="6C6D38DC" w14:textId="77777777" w:rsidR="002E3509" w:rsidRDefault="002E3509" w:rsidP="002E3509">
      <w:r>
        <w:t>carefully, the description of how he went about translating his</w:t>
      </w:r>
    </w:p>
    <w:p w14:paraId="352B47E2" w14:textId="77777777" w:rsidR="002E3509" w:rsidRDefault="002E3509" w:rsidP="002E3509">
      <w:r>
        <w:t>DESIRE into reality, and you will have a better understanding of the</w:t>
      </w:r>
    </w:p>
    <w:p w14:paraId="58717B99" w14:textId="77777777" w:rsidR="002E3509" w:rsidRDefault="002E3509" w:rsidP="002E3509">
      <w:r>
        <w:t>thirteen principles which lead to riches.</w:t>
      </w:r>
    </w:p>
    <w:p w14:paraId="149F75E6" w14:textId="77777777" w:rsidR="002E3509" w:rsidRDefault="002E3509" w:rsidP="002E3509">
      <w:r>
        <w:t>When this DESIRE, or impulse of thought, first flashed into</w:t>
      </w:r>
    </w:p>
    <w:p w14:paraId="447ABFD0" w14:textId="77777777" w:rsidR="002E3509" w:rsidRDefault="002E3509" w:rsidP="002E3509">
      <w:r>
        <w:t>his mind he was in no position to act upon it. Two difficulties stood</w:t>
      </w:r>
    </w:p>
    <w:p w14:paraId="341D5E70" w14:textId="77777777" w:rsidR="002E3509" w:rsidRDefault="002E3509" w:rsidP="002E3509">
      <w:r>
        <w:t>in his way. He did not know Mr. Edison, and he did not have</w:t>
      </w:r>
    </w:p>
    <w:p w14:paraId="65BCBA4A" w14:textId="77777777" w:rsidR="002E3509" w:rsidRDefault="002E3509" w:rsidP="002E3509">
      <w:r>
        <w:t>enough money to pay his railroad fare to Orange, New Jersey.</w:t>
      </w:r>
    </w:p>
    <w:p w14:paraId="14438D4A" w14:textId="77777777" w:rsidR="002E3509" w:rsidRDefault="002E3509" w:rsidP="002E3509">
      <w:r>
        <w:t>These difficulties were sufficient to have discouraged the</w:t>
      </w:r>
    </w:p>
    <w:p w14:paraId="7E9012A4" w14:textId="77777777" w:rsidR="002E3509" w:rsidRDefault="002E3509" w:rsidP="002E3509">
      <w:r>
        <w:t>majority of men from making any attempt to carry out the desire.</w:t>
      </w:r>
    </w:p>
    <w:p w14:paraId="782817B5" w14:textId="77777777" w:rsidR="002E3509" w:rsidRDefault="002E3509" w:rsidP="002E3509">
      <w:r>
        <w:t>But his was no ordinary desire! He was so determined to find a way</w:t>
      </w:r>
    </w:p>
    <w:p w14:paraId="35227DF4" w14:textId="77777777" w:rsidR="002E3509" w:rsidRDefault="002E3509" w:rsidP="002E3509">
      <w:r>
        <w:t>to carry out his desire that he finally decided to travel by “blind</w:t>
      </w:r>
    </w:p>
    <w:p w14:paraId="0746D595" w14:textId="77777777" w:rsidR="002E3509" w:rsidRDefault="002E3509" w:rsidP="002E3509">
      <w:r>
        <w:t>baggage,” rather than be defeated. (To the uninitiated, this means</w:t>
      </w:r>
    </w:p>
    <w:p w14:paraId="437C63BC" w14:textId="77777777" w:rsidR="002E3509" w:rsidRDefault="002E3509" w:rsidP="002E3509">
      <w:r>
        <w:t>that he went to East Orange on a freight train).</w:t>
      </w:r>
    </w:p>
    <w:p w14:paraId="160AFC64" w14:textId="77777777" w:rsidR="002E3509" w:rsidRDefault="002E3509" w:rsidP="002E3509">
      <w:r>
        <w:t>He presented himself at Mr. Edison’s laboratory, and</w:t>
      </w:r>
    </w:p>
    <w:p w14:paraId="3E813AAE" w14:textId="77777777" w:rsidR="002E3509" w:rsidRDefault="002E3509" w:rsidP="002E3509">
      <w:r>
        <w:t>announced he had come to go into business with the inventor. In</w:t>
      </w:r>
    </w:p>
    <w:p w14:paraId="7EB50172" w14:textId="77777777" w:rsidR="002E3509" w:rsidRDefault="002E3509" w:rsidP="002E3509">
      <w:r>
        <w:t>speaking of the first meeting between Barnes and Edison, years</w:t>
      </w:r>
    </w:p>
    <w:p w14:paraId="01056343" w14:textId="77777777" w:rsidR="002E3509" w:rsidRDefault="002E3509" w:rsidP="002E3509">
      <w:r>
        <w:t>later, Mr. Edison said, “He stood there before me, looking like an</w:t>
      </w:r>
    </w:p>
    <w:p w14:paraId="46BDA3BB" w14:textId="77777777" w:rsidR="002E3509" w:rsidRDefault="002E3509" w:rsidP="002E3509">
      <w:r>
        <w:t>ordinary tramp, but there was something in the expression of his</w:t>
      </w:r>
    </w:p>
    <w:p w14:paraId="743F2515" w14:textId="77777777" w:rsidR="002E3509" w:rsidRDefault="002E3509" w:rsidP="002E3509">
      <w:r>
        <w:t>face which conveyed the impression that he was determined to get</w:t>
      </w:r>
    </w:p>
    <w:p w14:paraId="357E8E5E" w14:textId="77777777" w:rsidR="002E3509" w:rsidRDefault="002E3509" w:rsidP="002E3509">
      <w:r>
        <w:t>what he had come after. I had learned, from years of experience with</w:t>
      </w:r>
    </w:p>
    <w:p w14:paraId="532869D0" w14:textId="77777777" w:rsidR="002E3509" w:rsidRDefault="002E3509" w:rsidP="002E3509">
      <w:r>
        <w:t xml:space="preserve"> 20</w:t>
      </w:r>
    </w:p>
    <w:p w14:paraId="50703D35" w14:textId="77777777" w:rsidR="002E3509" w:rsidRDefault="002E3509" w:rsidP="002E3509">
      <w:r>
        <w:t>men, that when a man really DESIRES a thing so deeply that he is</w:t>
      </w:r>
    </w:p>
    <w:p w14:paraId="7CE902A0" w14:textId="77777777" w:rsidR="002E3509" w:rsidRDefault="002E3509" w:rsidP="002E3509">
      <w:r>
        <w:t>willing to stake his entire future on a single turn of the wheel in</w:t>
      </w:r>
    </w:p>
    <w:p w14:paraId="1216B54E" w14:textId="77777777" w:rsidR="002E3509" w:rsidRDefault="002E3509" w:rsidP="002E3509">
      <w:r>
        <w:t>order to get it, he is sure to win. I gave him the opportunity he</w:t>
      </w:r>
    </w:p>
    <w:p w14:paraId="0C362A82" w14:textId="77777777" w:rsidR="002E3509" w:rsidRDefault="002E3509" w:rsidP="002E3509">
      <w:r>
        <w:t>asked for, because I saw he had made up his mind to stand by until</w:t>
      </w:r>
    </w:p>
    <w:p w14:paraId="15098769" w14:textId="77777777" w:rsidR="002E3509" w:rsidRDefault="002E3509" w:rsidP="002E3509">
      <w:r>
        <w:t>he succeeded. Subsequent events proved that no mistake was</w:t>
      </w:r>
    </w:p>
    <w:p w14:paraId="299C73E1" w14:textId="77777777" w:rsidR="002E3509" w:rsidRDefault="002E3509" w:rsidP="002E3509">
      <w:r>
        <w:lastRenderedPageBreak/>
        <w:t>made.”</w:t>
      </w:r>
    </w:p>
    <w:p w14:paraId="72164312" w14:textId="77777777" w:rsidR="002E3509" w:rsidRDefault="002E3509" w:rsidP="002E3509">
      <w:r>
        <w:t>Just what young Barnes said to Mr. Edison on that occasion</w:t>
      </w:r>
    </w:p>
    <w:p w14:paraId="5B17FC8D" w14:textId="77777777" w:rsidR="002E3509" w:rsidRDefault="002E3509" w:rsidP="002E3509">
      <w:r>
        <w:t>was far less important than that which he thought. Edison, himself,</w:t>
      </w:r>
    </w:p>
    <w:p w14:paraId="4240A688" w14:textId="77777777" w:rsidR="002E3509" w:rsidRDefault="002E3509" w:rsidP="002E3509">
      <w:r>
        <w:t>said so! It could not have been the young man’s appearance which</w:t>
      </w:r>
    </w:p>
    <w:p w14:paraId="45418C2B" w14:textId="77777777" w:rsidR="002E3509" w:rsidRDefault="002E3509" w:rsidP="002E3509">
      <w:r>
        <w:t>got him his start in the Edison office, for that was definitely against</w:t>
      </w:r>
    </w:p>
    <w:p w14:paraId="7EAB2283" w14:textId="77777777" w:rsidR="002E3509" w:rsidRDefault="002E3509" w:rsidP="002E3509">
      <w:r>
        <w:t>him. It was what he THOUGHT that counted.</w:t>
      </w:r>
    </w:p>
    <w:p w14:paraId="0657F414" w14:textId="77777777" w:rsidR="002E3509" w:rsidRDefault="002E3509" w:rsidP="002E3509">
      <w:r>
        <w:t>If the significance of this statement could be conveyed to every</w:t>
      </w:r>
    </w:p>
    <w:p w14:paraId="773B59BC" w14:textId="77777777" w:rsidR="002E3509" w:rsidRDefault="002E3509" w:rsidP="002E3509">
      <w:r>
        <w:t>person who reads it, there would be no need for the remainder of</w:t>
      </w:r>
    </w:p>
    <w:p w14:paraId="3AEE8386" w14:textId="77777777" w:rsidR="002E3509" w:rsidRDefault="002E3509" w:rsidP="002E3509">
      <w:r>
        <w:t>this book.</w:t>
      </w:r>
    </w:p>
    <w:p w14:paraId="6B3879D4" w14:textId="77777777" w:rsidR="002E3509" w:rsidRDefault="002E3509" w:rsidP="002E3509">
      <w:r>
        <w:t>Barnes did not get his partnership with Edison on his first</w:t>
      </w:r>
    </w:p>
    <w:p w14:paraId="70A6A529" w14:textId="77777777" w:rsidR="002E3509" w:rsidRDefault="002E3509" w:rsidP="002E3509">
      <w:r>
        <w:t>interview. He did get a chance to work in the Edison offices, at a</w:t>
      </w:r>
    </w:p>
    <w:p w14:paraId="441B0C82" w14:textId="77777777" w:rsidR="002E3509" w:rsidRDefault="002E3509" w:rsidP="002E3509">
      <w:r>
        <w:t>very nominal wage, doing work that was unimportant to Edison,</w:t>
      </w:r>
    </w:p>
    <w:p w14:paraId="5CBB9F62" w14:textId="77777777" w:rsidR="002E3509" w:rsidRDefault="002E3509" w:rsidP="002E3509">
      <w:r>
        <w:t>but most important to Barnes, because it gave him an opportunity</w:t>
      </w:r>
    </w:p>
    <w:p w14:paraId="24DE495F" w14:textId="77777777" w:rsidR="002E3509" w:rsidRDefault="002E3509" w:rsidP="002E3509">
      <w:r>
        <w:t>to display his “merchandise” where his intended “partner” could see</w:t>
      </w:r>
    </w:p>
    <w:p w14:paraId="7EB18205" w14:textId="77777777" w:rsidR="002E3509" w:rsidRDefault="002E3509" w:rsidP="002E3509">
      <w:r>
        <w:t>it.</w:t>
      </w:r>
    </w:p>
    <w:p w14:paraId="7AD60913" w14:textId="77777777" w:rsidR="002E3509" w:rsidRDefault="002E3509" w:rsidP="002E3509">
      <w:r>
        <w:t>Months went by. Apparently nothing happened to bring the</w:t>
      </w:r>
    </w:p>
    <w:p w14:paraId="0027297F" w14:textId="77777777" w:rsidR="002E3509" w:rsidRDefault="002E3509" w:rsidP="002E3509">
      <w:r>
        <w:t>coveted goal which Barnes had set up in his mind as his DEFINITE</w:t>
      </w:r>
    </w:p>
    <w:p w14:paraId="796FAFE5" w14:textId="77777777" w:rsidR="002E3509" w:rsidRDefault="002E3509" w:rsidP="002E3509">
      <w:r>
        <w:t>MAJOR PURPOSE. But something important was happening in</w:t>
      </w:r>
    </w:p>
    <w:p w14:paraId="4CBBDE53" w14:textId="77777777" w:rsidR="002E3509" w:rsidRDefault="002E3509" w:rsidP="002E3509">
      <w:r>
        <w:t>Barnes’ mind. He was constantly intensifying his DESIRE to</w:t>
      </w:r>
    </w:p>
    <w:p w14:paraId="5E4D0139" w14:textId="77777777" w:rsidR="002E3509" w:rsidRDefault="002E3509" w:rsidP="002E3509">
      <w:r>
        <w:t>become the business associate of Edison.</w:t>
      </w:r>
    </w:p>
    <w:p w14:paraId="4B34D733" w14:textId="77777777" w:rsidR="002E3509" w:rsidRDefault="002E3509" w:rsidP="002E3509">
      <w:r>
        <w:t>Psychologists have correctly said that “when one is truly ready</w:t>
      </w:r>
    </w:p>
    <w:p w14:paraId="4530A428" w14:textId="77777777" w:rsidR="002E3509" w:rsidRDefault="002E3509" w:rsidP="002E3509">
      <w:r>
        <w:t>for a thing, it puts in its appearance.”</w:t>
      </w:r>
    </w:p>
    <w:p w14:paraId="76166A32" w14:textId="77777777" w:rsidR="002E3509" w:rsidRDefault="002E3509" w:rsidP="002E3509">
      <w:r>
        <w:t>Barnes was ready for a business association with Edison,</w:t>
      </w:r>
    </w:p>
    <w:p w14:paraId="54F4EDEF" w14:textId="77777777" w:rsidR="002E3509" w:rsidRDefault="002E3509" w:rsidP="002E3509">
      <w:r>
        <w:t>moreover, he was DETERMINED TO REMAIN READY UNTIL HE</w:t>
      </w:r>
    </w:p>
    <w:p w14:paraId="5358C7B5" w14:textId="77777777" w:rsidR="002E3509" w:rsidRDefault="002E3509" w:rsidP="002E3509">
      <w:r>
        <w:t>GOT THAT WHICH HE WAS SEEKING.</w:t>
      </w:r>
    </w:p>
    <w:p w14:paraId="0FF25B73" w14:textId="77777777" w:rsidR="002E3509" w:rsidRDefault="002E3509" w:rsidP="002E3509">
      <w:r>
        <w:t>He did not say to himself, “Ah well, what’s the use? I guess I’ll</w:t>
      </w:r>
    </w:p>
    <w:p w14:paraId="5FAB0572" w14:textId="77777777" w:rsidR="002E3509" w:rsidRDefault="002E3509" w:rsidP="002E3509">
      <w:r>
        <w:t>change my mind and try for a salesman’s job.” But, he did say, “I</w:t>
      </w:r>
    </w:p>
    <w:p w14:paraId="3EFCC8DF" w14:textId="77777777" w:rsidR="002E3509" w:rsidRDefault="002E3509" w:rsidP="002E3509">
      <w:r>
        <w:t>came here to go into business with Edison, and I’ll accomplish this</w:t>
      </w:r>
    </w:p>
    <w:p w14:paraId="02B2E06B" w14:textId="77777777" w:rsidR="002E3509" w:rsidRDefault="002E3509" w:rsidP="002E3509">
      <w:r>
        <w:t>end if it takes the remainder of my life.” He meant it! What a</w:t>
      </w:r>
    </w:p>
    <w:p w14:paraId="23580E56" w14:textId="77777777" w:rsidR="002E3509" w:rsidRDefault="002E3509" w:rsidP="002E3509">
      <w:r>
        <w:t>different story men would have to tell if only they would adopt a</w:t>
      </w:r>
    </w:p>
    <w:p w14:paraId="042ACC32" w14:textId="77777777" w:rsidR="002E3509" w:rsidRDefault="002E3509" w:rsidP="002E3509">
      <w:r>
        <w:t>DEFINITE PURPOSE, and stand by that purpose until it had time to</w:t>
      </w:r>
    </w:p>
    <w:p w14:paraId="78E84133" w14:textId="77777777" w:rsidR="002E3509" w:rsidRDefault="002E3509" w:rsidP="002E3509">
      <w:r>
        <w:lastRenderedPageBreak/>
        <w:t>become an all-consuming obsession!</w:t>
      </w:r>
    </w:p>
    <w:p w14:paraId="011A33B9" w14:textId="77777777" w:rsidR="002E3509" w:rsidRDefault="002E3509" w:rsidP="002E3509">
      <w:r>
        <w:t>Maybe young Barnes did not know it at the time, but his</w:t>
      </w:r>
    </w:p>
    <w:p w14:paraId="653EECCA" w14:textId="77777777" w:rsidR="002E3509" w:rsidRDefault="002E3509" w:rsidP="002E3509">
      <w:r>
        <w:t>bulldog determination, his persistence in standing back of a single</w:t>
      </w:r>
    </w:p>
    <w:p w14:paraId="3A0EDE25" w14:textId="77777777" w:rsidR="002E3509" w:rsidRDefault="002E3509" w:rsidP="002E3509">
      <w:r>
        <w:t>DESIRE, was destined to mow down all opposition, and bring him</w:t>
      </w:r>
    </w:p>
    <w:p w14:paraId="676D11CC" w14:textId="77777777" w:rsidR="002E3509" w:rsidRDefault="002E3509" w:rsidP="002E3509">
      <w:r>
        <w:t xml:space="preserve"> 21</w:t>
      </w:r>
    </w:p>
    <w:p w14:paraId="5E50AF93" w14:textId="77777777" w:rsidR="002E3509" w:rsidRDefault="002E3509" w:rsidP="002E3509">
      <w:r>
        <w:t>the opportunity he was seeking.</w:t>
      </w:r>
    </w:p>
    <w:p w14:paraId="586C8CE4" w14:textId="77777777" w:rsidR="002E3509" w:rsidRDefault="002E3509" w:rsidP="002E3509">
      <w:r>
        <w:t>When the opportunity came, it appeared in a different form,</w:t>
      </w:r>
    </w:p>
    <w:p w14:paraId="5765F5A5" w14:textId="77777777" w:rsidR="002E3509" w:rsidRDefault="002E3509" w:rsidP="002E3509">
      <w:r>
        <w:t>and from a different direction than Barnes had expected. That is</w:t>
      </w:r>
    </w:p>
    <w:p w14:paraId="7D8DAD94" w14:textId="77777777" w:rsidR="002E3509" w:rsidRDefault="002E3509" w:rsidP="002E3509">
      <w:r>
        <w:t>one of the tricks of opportunity. It has a sly habit of slipping in by</w:t>
      </w:r>
    </w:p>
    <w:p w14:paraId="3F490386" w14:textId="77777777" w:rsidR="002E3509" w:rsidRDefault="002E3509" w:rsidP="002E3509">
      <w:r>
        <w:t>the back door, and often it comes disguised in the form of</w:t>
      </w:r>
    </w:p>
    <w:p w14:paraId="6F18EFC9" w14:textId="77777777" w:rsidR="002E3509" w:rsidRDefault="002E3509" w:rsidP="002E3509">
      <w:r>
        <w:t>misfortune, or temporary defeat. Perhaps this is why so many fail to</w:t>
      </w:r>
    </w:p>
    <w:p w14:paraId="2AB3F67F" w14:textId="77777777" w:rsidR="002E3509" w:rsidRDefault="002E3509" w:rsidP="002E3509">
      <w:r>
        <w:t>recognize opportunity.</w:t>
      </w:r>
    </w:p>
    <w:p w14:paraId="55041F02" w14:textId="77777777" w:rsidR="002E3509" w:rsidRDefault="002E3509" w:rsidP="002E3509">
      <w:r>
        <w:t>Mr. Edison had just perfected a new office device, known at</w:t>
      </w:r>
    </w:p>
    <w:p w14:paraId="1A266466" w14:textId="77777777" w:rsidR="002E3509" w:rsidRDefault="002E3509" w:rsidP="002E3509">
      <w:r>
        <w:t>that time, as the Edison Dictating Machine (now the Ediphone). His</w:t>
      </w:r>
    </w:p>
    <w:p w14:paraId="4DE65A45" w14:textId="77777777" w:rsidR="002E3509" w:rsidRDefault="002E3509" w:rsidP="002E3509">
      <w:r>
        <w:t>salesmen were not enthusiastic over the machine. They did not</w:t>
      </w:r>
    </w:p>
    <w:p w14:paraId="1921F245" w14:textId="77777777" w:rsidR="002E3509" w:rsidRDefault="002E3509" w:rsidP="002E3509">
      <w:r>
        <w:t>believe it could be sold without great effort. Barnes saw his</w:t>
      </w:r>
    </w:p>
    <w:p w14:paraId="4657F571" w14:textId="77777777" w:rsidR="002E3509" w:rsidRDefault="002E3509" w:rsidP="002E3509">
      <w:r>
        <w:t>opportunity. It had crawled in quietly, hidden in a queer looking</w:t>
      </w:r>
    </w:p>
    <w:p w14:paraId="376FC89E" w14:textId="77777777" w:rsidR="002E3509" w:rsidRDefault="002E3509" w:rsidP="002E3509">
      <w:r>
        <w:t>machine which interested no one but Barnes and the inventor.</w:t>
      </w:r>
    </w:p>
    <w:p w14:paraId="567023B3" w14:textId="77777777" w:rsidR="002E3509" w:rsidRDefault="002E3509" w:rsidP="002E3509">
      <w:r>
        <w:t>Barnes knew he could sell the Edison Dictating Machine. He</w:t>
      </w:r>
    </w:p>
    <w:p w14:paraId="27165CC0" w14:textId="77777777" w:rsidR="002E3509" w:rsidRDefault="002E3509" w:rsidP="002E3509">
      <w:r>
        <w:t>suggested this to Edison, and promptly got his chance. He did sell</w:t>
      </w:r>
    </w:p>
    <w:p w14:paraId="1FF0F99C" w14:textId="77777777" w:rsidR="002E3509" w:rsidRDefault="002E3509" w:rsidP="002E3509">
      <w:r>
        <w:t>the machine. In fact, he sold it so successfully that Edison gave him</w:t>
      </w:r>
    </w:p>
    <w:p w14:paraId="7AA49090" w14:textId="77777777" w:rsidR="002E3509" w:rsidRDefault="002E3509" w:rsidP="002E3509">
      <w:r>
        <w:t>a contract to distribute and market it all over the nation. Out of</w:t>
      </w:r>
    </w:p>
    <w:p w14:paraId="164ADBAD" w14:textId="77777777" w:rsidR="002E3509" w:rsidRDefault="002E3509" w:rsidP="002E3509">
      <w:r>
        <w:t>that business association grew the slogan, “Made by Edison and</w:t>
      </w:r>
    </w:p>
    <w:p w14:paraId="50DA3CF6" w14:textId="77777777" w:rsidR="002E3509" w:rsidRDefault="002E3509" w:rsidP="002E3509">
      <w:r>
        <w:t>installed by Barnes.”</w:t>
      </w:r>
    </w:p>
    <w:p w14:paraId="5F617D49" w14:textId="77777777" w:rsidR="002E3509" w:rsidRDefault="002E3509" w:rsidP="002E3509">
      <w:r>
        <w:t>The business alliance has been in operation for more than</w:t>
      </w:r>
    </w:p>
    <w:p w14:paraId="3A104425" w14:textId="77777777" w:rsidR="002E3509" w:rsidRDefault="002E3509" w:rsidP="002E3509">
      <w:r>
        <w:t>thirty years. Out of it Barnes has made himself rich in money, but</w:t>
      </w:r>
    </w:p>
    <w:p w14:paraId="1D130521" w14:textId="77777777" w:rsidR="002E3509" w:rsidRDefault="002E3509" w:rsidP="002E3509">
      <w:r>
        <w:t>he has done something infinitely greater, he has proved that one</w:t>
      </w:r>
    </w:p>
    <w:p w14:paraId="7DB8739D" w14:textId="77777777" w:rsidR="002E3509" w:rsidRDefault="002E3509" w:rsidP="002E3509">
      <w:r>
        <w:t>really may “Think and Grow Rich.”</w:t>
      </w:r>
    </w:p>
    <w:p w14:paraId="283849D2" w14:textId="77777777" w:rsidR="002E3509" w:rsidRDefault="002E3509" w:rsidP="002E3509">
      <w:r>
        <w:t>How much actual cash that original DESIRE of Barnes’ has</w:t>
      </w:r>
    </w:p>
    <w:p w14:paraId="1274B377" w14:textId="77777777" w:rsidR="002E3509" w:rsidRDefault="002E3509" w:rsidP="002E3509">
      <w:r>
        <w:t>been worth to him, I have no way of knowing. Perhaps it has</w:t>
      </w:r>
    </w:p>
    <w:p w14:paraId="22159C39" w14:textId="77777777" w:rsidR="002E3509" w:rsidRDefault="002E3509" w:rsidP="002E3509">
      <w:r>
        <w:t>brought him two or three million dollars, but the amount, whatever</w:t>
      </w:r>
    </w:p>
    <w:p w14:paraId="3216EED4" w14:textId="77777777" w:rsidR="002E3509" w:rsidRDefault="002E3509" w:rsidP="002E3509">
      <w:r>
        <w:lastRenderedPageBreak/>
        <w:t>it is, becomes insignificant when compared with the greater asset</w:t>
      </w:r>
    </w:p>
    <w:p w14:paraId="34D516BB" w14:textId="77777777" w:rsidR="002E3509" w:rsidRDefault="002E3509" w:rsidP="002E3509">
      <w:r>
        <w:t>he acquired in the form of definite knowledge that an intangible</w:t>
      </w:r>
    </w:p>
    <w:p w14:paraId="6DD5C3FF" w14:textId="77777777" w:rsidR="002E3509" w:rsidRDefault="002E3509" w:rsidP="002E3509">
      <w:r>
        <w:t>impulse of thought can be transmuted into its physical counterpart by</w:t>
      </w:r>
    </w:p>
    <w:p w14:paraId="3CCCF317" w14:textId="77777777" w:rsidR="002E3509" w:rsidRDefault="002E3509" w:rsidP="002E3509">
      <w:r>
        <w:t>the application of known principles.</w:t>
      </w:r>
    </w:p>
    <w:p w14:paraId="1D969119" w14:textId="77777777" w:rsidR="002E3509" w:rsidRDefault="002E3509" w:rsidP="002E3509">
      <w:r>
        <w:t>Barnes literally thought himself into a partnership with the</w:t>
      </w:r>
    </w:p>
    <w:p w14:paraId="34493A75" w14:textId="77777777" w:rsidR="002E3509" w:rsidRDefault="002E3509" w:rsidP="002E3509">
      <w:r>
        <w:t>great Edison! He thought himself into a fortune. He had nothing to</w:t>
      </w:r>
    </w:p>
    <w:p w14:paraId="78547431" w14:textId="77777777" w:rsidR="002E3509" w:rsidRDefault="002E3509" w:rsidP="002E3509">
      <w:r>
        <w:t>start with, except the capacity to KNOW WHAT HE WANTED, AND</w:t>
      </w:r>
    </w:p>
    <w:p w14:paraId="5AFA65E6" w14:textId="77777777" w:rsidR="002E3509" w:rsidRDefault="002E3509" w:rsidP="002E3509">
      <w:r>
        <w:t>THE DETERMINATION TO STAND BY THAT DESIRE UNTIL HE</w:t>
      </w:r>
    </w:p>
    <w:p w14:paraId="53240A2F" w14:textId="77777777" w:rsidR="002E3509" w:rsidRDefault="002E3509" w:rsidP="002E3509">
      <w:r>
        <w:t>REALIZED IT.</w:t>
      </w:r>
    </w:p>
    <w:p w14:paraId="28A7A0EA" w14:textId="77777777" w:rsidR="002E3509" w:rsidRDefault="002E3509" w:rsidP="002E3509">
      <w:r>
        <w:t>He had no money to begin with. He had but little education.</w:t>
      </w:r>
    </w:p>
    <w:p w14:paraId="41D503CE" w14:textId="77777777" w:rsidR="002E3509" w:rsidRDefault="002E3509" w:rsidP="002E3509">
      <w:r>
        <w:t>He had no influence. But he did have initiative, faith, and the will to</w:t>
      </w:r>
    </w:p>
    <w:p w14:paraId="23FFC4AA" w14:textId="77777777" w:rsidR="002E3509" w:rsidRDefault="002E3509" w:rsidP="002E3509">
      <w:r>
        <w:t>win. With these intangible forces he made himself number one man</w:t>
      </w:r>
    </w:p>
    <w:p w14:paraId="26286488" w14:textId="77777777" w:rsidR="002E3509" w:rsidRDefault="002E3509" w:rsidP="002E3509">
      <w:r>
        <w:t>with the greatest inventor who ever lived.</w:t>
      </w:r>
    </w:p>
    <w:p w14:paraId="76A586C6" w14:textId="77777777" w:rsidR="002E3509" w:rsidRDefault="002E3509" w:rsidP="002E3509">
      <w:r>
        <w:t>Now, let us look at a different situation, and study a man who</w:t>
      </w:r>
    </w:p>
    <w:p w14:paraId="4730642C" w14:textId="77777777" w:rsidR="002E3509" w:rsidRDefault="002E3509" w:rsidP="002E3509">
      <w:r>
        <w:t xml:space="preserve"> 22</w:t>
      </w:r>
    </w:p>
    <w:p w14:paraId="267FCAC5" w14:textId="77777777" w:rsidR="002E3509" w:rsidRDefault="002E3509" w:rsidP="002E3509">
      <w:r>
        <w:t>had plenty of tangible evidence of riches, but lost it, because he</w:t>
      </w:r>
    </w:p>
    <w:p w14:paraId="0F92B8CB" w14:textId="77777777" w:rsidR="002E3509" w:rsidRDefault="002E3509" w:rsidP="002E3509">
      <w:r>
        <w:t>stopped three feet short of the goal he was seeking.</w:t>
      </w:r>
    </w:p>
    <w:p w14:paraId="0AC7F354" w14:textId="77777777" w:rsidR="002E3509" w:rsidRDefault="002E3509" w:rsidP="002E3509">
      <w:r>
        <w:t>THREE FEET FROM GOLD</w:t>
      </w:r>
    </w:p>
    <w:p w14:paraId="33CE9E1B" w14:textId="77777777" w:rsidR="002E3509" w:rsidRDefault="002E3509" w:rsidP="002E3509">
      <w:r>
        <w:t>One of the most common causes of failure is the habit of</w:t>
      </w:r>
    </w:p>
    <w:p w14:paraId="18943B51" w14:textId="77777777" w:rsidR="002E3509" w:rsidRDefault="002E3509" w:rsidP="002E3509">
      <w:r>
        <w:t>quitting when one is overtaken by temporary defeat. Every person is</w:t>
      </w:r>
    </w:p>
    <w:p w14:paraId="09B44D2C" w14:textId="77777777" w:rsidR="002E3509" w:rsidRDefault="002E3509" w:rsidP="002E3509">
      <w:r>
        <w:t>guilty of this mistake at one time or another.</w:t>
      </w:r>
    </w:p>
    <w:p w14:paraId="6501540B" w14:textId="77777777" w:rsidR="002E3509" w:rsidRDefault="002E3509" w:rsidP="002E3509">
      <w:r>
        <w:t>An uncle of R. U. Darby was caught by the “gold fever” in the</w:t>
      </w:r>
    </w:p>
    <w:p w14:paraId="7F0219A3" w14:textId="77777777" w:rsidR="002E3509" w:rsidRDefault="002E3509" w:rsidP="002E3509">
      <w:r>
        <w:t>gold-rush days, and went west to DIG AND GROW RICH. He had</w:t>
      </w:r>
    </w:p>
    <w:p w14:paraId="0E9E74C9" w14:textId="77777777" w:rsidR="002E3509" w:rsidRDefault="002E3509" w:rsidP="002E3509">
      <w:r>
        <w:t>never heard that more gold has been mined from the brains of men</w:t>
      </w:r>
    </w:p>
    <w:p w14:paraId="6FF2EC27" w14:textId="77777777" w:rsidR="002E3509" w:rsidRDefault="002E3509" w:rsidP="002E3509">
      <w:r>
        <w:t>than has ever been taken from the earth. He staked a claim and</w:t>
      </w:r>
    </w:p>
    <w:p w14:paraId="555A89A8" w14:textId="77777777" w:rsidR="002E3509" w:rsidRDefault="002E3509" w:rsidP="002E3509">
      <w:r>
        <w:t>went to work with pick and shovel. The going was hard, but his lust</w:t>
      </w:r>
    </w:p>
    <w:p w14:paraId="0D5FC4AE" w14:textId="77777777" w:rsidR="002E3509" w:rsidRDefault="002E3509" w:rsidP="002E3509">
      <w:r>
        <w:t>for gold was definite.</w:t>
      </w:r>
    </w:p>
    <w:p w14:paraId="2E09081A" w14:textId="77777777" w:rsidR="002E3509" w:rsidRDefault="002E3509" w:rsidP="002E3509">
      <w:r>
        <w:t>After weeks of labor, he was rewarded by the discovery of the</w:t>
      </w:r>
    </w:p>
    <w:p w14:paraId="2B888C76" w14:textId="77777777" w:rsidR="002E3509" w:rsidRDefault="002E3509" w:rsidP="002E3509">
      <w:r>
        <w:t>shining ore. He needed machinery to bring the ore to the surface.</w:t>
      </w:r>
    </w:p>
    <w:p w14:paraId="30815B7E" w14:textId="77777777" w:rsidR="002E3509" w:rsidRDefault="002E3509" w:rsidP="002E3509">
      <w:r>
        <w:t>Quietly, he covered up the mine, retraced his footsteps to his home</w:t>
      </w:r>
    </w:p>
    <w:p w14:paraId="6D9FB555" w14:textId="77777777" w:rsidR="002E3509" w:rsidRDefault="002E3509" w:rsidP="002E3509">
      <w:r>
        <w:t>in Williamsburg, Maryland, told his relatives and a few neighbors of</w:t>
      </w:r>
    </w:p>
    <w:p w14:paraId="22FC5F70" w14:textId="77777777" w:rsidR="002E3509" w:rsidRDefault="002E3509" w:rsidP="002E3509">
      <w:r>
        <w:lastRenderedPageBreak/>
        <w:t>the “strike.” They got together money for the needed machinery, had</w:t>
      </w:r>
    </w:p>
    <w:p w14:paraId="46E61258" w14:textId="77777777" w:rsidR="002E3509" w:rsidRDefault="002E3509" w:rsidP="002E3509">
      <w:r>
        <w:t>it shipped. The uncle and Darby went back to work the mine.</w:t>
      </w:r>
    </w:p>
    <w:p w14:paraId="035A9ED4" w14:textId="77777777" w:rsidR="002E3509" w:rsidRDefault="002E3509" w:rsidP="002E3509">
      <w:r>
        <w:t>The first car of ore was mined, and shipped to a smelter. The</w:t>
      </w:r>
    </w:p>
    <w:p w14:paraId="468BCADC" w14:textId="77777777" w:rsidR="002E3509" w:rsidRDefault="002E3509" w:rsidP="002E3509">
      <w:r>
        <w:t>returns proved they had one of the richest mines in Colorado! A few</w:t>
      </w:r>
    </w:p>
    <w:p w14:paraId="7BF23B53" w14:textId="77777777" w:rsidR="002E3509" w:rsidRDefault="002E3509" w:rsidP="002E3509">
      <w:r>
        <w:t>more cars of that ore would clear the debts. Then would come the</w:t>
      </w:r>
    </w:p>
    <w:p w14:paraId="16DAE474" w14:textId="77777777" w:rsidR="002E3509" w:rsidRDefault="002E3509" w:rsidP="002E3509">
      <w:r>
        <w:t>big killing in profits.</w:t>
      </w:r>
    </w:p>
    <w:p w14:paraId="667AEF02" w14:textId="77777777" w:rsidR="002E3509" w:rsidRDefault="002E3509" w:rsidP="002E3509">
      <w:r>
        <w:t>Down went the drills! Up went the hopes of Darby and Uncle!</w:t>
      </w:r>
    </w:p>
    <w:p w14:paraId="15301AC3" w14:textId="77777777" w:rsidR="002E3509" w:rsidRDefault="002E3509" w:rsidP="002E3509">
      <w:r>
        <w:t>Then something happened! The vein of gold ore disappeared! They</w:t>
      </w:r>
    </w:p>
    <w:p w14:paraId="717F680E" w14:textId="77777777" w:rsidR="002E3509" w:rsidRDefault="002E3509" w:rsidP="002E3509">
      <w:r>
        <w:t>had come to the end of the rainbow, and the pot of gold was no</w:t>
      </w:r>
    </w:p>
    <w:p w14:paraId="3FC7CA49" w14:textId="77777777" w:rsidR="002E3509" w:rsidRDefault="002E3509" w:rsidP="002E3509">
      <w:r>
        <w:t>longer there! They drilled on, desperately trying to pick up the vein</w:t>
      </w:r>
    </w:p>
    <w:p w14:paraId="6EA82D41" w14:textId="77777777" w:rsidR="002E3509" w:rsidRDefault="002E3509" w:rsidP="002E3509">
      <w:r>
        <w:t>again—all to no avail.</w:t>
      </w:r>
    </w:p>
    <w:p w14:paraId="44DD158B" w14:textId="77777777" w:rsidR="002E3509" w:rsidRDefault="002E3509" w:rsidP="002E3509">
      <w:r>
        <w:t>Finally, they decided to QUIT.</w:t>
      </w:r>
    </w:p>
    <w:p w14:paraId="709043F2" w14:textId="77777777" w:rsidR="002E3509" w:rsidRDefault="002E3509" w:rsidP="002E3509">
      <w:r>
        <w:t>They sold the machinery to a junk man for a few hundred</w:t>
      </w:r>
    </w:p>
    <w:p w14:paraId="698B7B92" w14:textId="77777777" w:rsidR="002E3509" w:rsidRDefault="002E3509" w:rsidP="002E3509">
      <w:r>
        <w:t>dollars, and took the train back home. Some “junk” men are dumb,</w:t>
      </w:r>
    </w:p>
    <w:p w14:paraId="2710762B" w14:textId="77777777" w:rsidR="002E3509" w:rsidRDefault="002E3509" w:rsidP="002E3509">
      <w:r>
        <w:t>but not this one! He called in a mining engineer to look at the mine</w:t>
      </w:r>
    </w:p>
    <w:p w14:paraId="3D921933" w14:textId="77777777" w:rsidR="002E3509" w:rsidRDefault="002E3509" w:rsidP="002E3509">
      <w:r>
        <w:t>and do a little calculating. The engineer advised that the project had</w:t>
      </w:r>
    </w:p>
    <w:p w14:paraId="28DDA19B" w14:textId="77777777" w:rsidR="002E3509" w:rsidRDefault="002E3509" w:rsidP="002E3509">
      <w:r>
        <w:t>failed, because the owners were not familiar with “fault lines.” His</w:t>
      </w:r>
    </w:p>
    <w:p w14:paraId="598D763F" w14:textId="77777777" w:rsidR="002E3509" w:rsidRDefault="002E3509" w:rsidP="002E3509">
      <w:r>
        <w:t>calculations showed that the vein would be found JUST THREE</w:t>
      </w:r>
    </w:p>
    <w:p w14:paraId="22FE3EE8" w14:textId="77777777" w:rsidR="002E3509" w:rsidRDefault="002E3509" w:rsidP="002E3509">
      <w:r>
        <w:t>FEET FROM WHERE THE DARBYS HAD STOPPED DRILLING! That</w:t>
      </w:r>
    </w:p>
    <w:p w14:paraId="0EC012F7" w14:textId="77777777" w:rsidR="002E3509" w:rsidRDefault="002E3509" w:rsidP="002E3509">
      <w:r>
        <w:t>is exactly where it was found!</w:t>
      </w:r>
    </w:p>
    <w:p w14:paraId="79A4488C" w14:textId="77777777" w:rsidR="002E3509" w:rsidRDefault="002E3509" w:rsidP="002E3509">
      <w:r>
        <w:t>The “Junk” man took millions of dollars in ore from the mine,</w:t>
      </w:r>
    </w:p>
    <w:p w14:paraId="2E801341" w14:textId="77777777" w:rsidR="002E3509" w:rsidRDefault="002E3509" w:rsidP="002E3509">
      <w:r>
        <w:t>because he knew enough to seek expert counsel before giving up.</w:t>
      </w:r>
    </w:p>
    <w:p w14:paraId="026F69C7" w14:textId="77777777" w:rsidR="002E3509" w:rsidRDefault="002E3509" w:rsidP="002E3509">
      <w:r>
        <w:t xml:space="preserve"> 23</w:t>
      </w:r>
    </w:p>
    <w:p w14:paraId="07399D83" w14:textId="77777777" w:rsidR="002E3509" w:rsidRDefault="002E3509" w:rsidP="002E3509">
      <w:r>
        <w:t>Most of the money which went into the machinery was</w:t>
      </w:r>
    </w:p>
    <w:p w14:paraId="485C5022" w14:textId="77777777" w:rsidR="002E3509" w:rsidRDefault="002E3509" w:rsidP="002E3509">
      <w:r>
        <w:t>procured through the efforts of R. U. Darby, who was then a very</w:t>
      </w:r>
    </w:p>
    <w:p w14:paraId="187AF2E6" w14:textId="77777777" w:rsidR="002E3509" w:rsidRDefault="002E3509" w:rsidP="002E3509">
      <w:r>
        <w:t>young man. The money came from his relatives and neighbors,</w:t>
      </w:r>
    </w:p>
    <w:p w14:paraId="3FC521D8" w14:textId="77777777" w:rsidR="002E3509" w:rsidRDefault="002E3509" w:rsidP="002E3509">
      <w:r>
        <w:t>because of their faith in him. He paid back every dollar of it,</w:t>
      </w:r>
    </w:p>
    <w:p w14:paraId="08B02F78" w14:textId="77777777" w:rsidR="002E3509" w:rsidRDefault="002E3509" w:rsidP="002E3509">
      <w:r>
        <w:t>although he was years in doing so.</w:t>
      </w:r>
    </w:p>
    <w:p w14:paraId="6A19B375" w14:textId="77777777" w:rsidR="002E3509" w:rsidRDefault="002E3509" w:rsidP="002E3509">
      <w:r>
        <w:t>Long afterward, Mr. Darby recouped his loss many times over,</w:t>
      </w:r>
    </w:p>
    <w:p w14:paraId="7706776D" w14:textId="77777777" w:rsidR="002E3509" w:rsidRDefault="002E3509" w:rsidP="002E3509">
      <w:r>
        <w:t>when he made the discovery that DESIRE can be transmuted into</w:t>
      </w:r>
    </w:p>
    <w:p w14:paraId="4E208E54" w14:textId="77777777" w:rsidR="002E3509" w:rsidRDefault="002E3509" w:rsidP="002E3509">
      <w:r>
        <w:t>gold. The discovery came after he went into the business of selling</w:t>
      </w:r>
    </w:p>
    <w:p w14:paraId="5200FE90" w14:textId="77777777" w:rsidR="002E3509" w:rsidRDefault="002E3509" w:rsidP="002E3509">
      <w:r>
        <w:lastRenderedPageBreak/>
        <w:t>life insurance.</w:t>
      </w:r>
    </w:p>
    <w:p w14:paraId="0B32B02F" w14:textId="77777777" w:rsidR="002E3509" w:rsidRDefault="002E3509" w:rsidP="002E3509">
      <w:r>
        <w:t>Remembering that he lost a huge fortune, because he</w:t>
      </w:r>
    </w:p>
    <w:p w14:paraId="329DB4B2" w14:textId="77777777" w:rsidR="002E3509" w:rsidRDefault="002E3509" w:rsidP="002E3509">
      <w:r>
        <w:t>STOPPED three feet from gold, Darby profited by the experience in</w:t>
      </w:r>
    </w:p>
    <w:p w14:paraId="6729DE4A" w14:textId="77777777" w:rsidR="002E3509" w:rsidRDefault="002E3509" w:rsidP="002E3509">
      <w:r>
        <w:t>his chosen work, by the simple method of saying to himself, “I</w:t>
      </w:r>
    </w:p>
    <w:p w14:paraId="4C419D9D" w14:textId="77777777" w:rsidR="002E3509" w:rsidRDefault="002E3509" w:rsidP="002E3509">
      <w:r>
        <w:t>stopped three feet from gold, but I will never stop because men say</w:t>
      </w:r>
    </w:p>
    <w:p w14:paraId="0C487CFC" w14:textId="77777777" w:rsidR="002E3509" w:rsidRDefault="002E3509" w:rsidP="002E3509">
      <w:r>
        <w:t>‘no’ when I ask them to buy insurance.”</w:t>
      </w:r>
    </w:p>
    <w:p w14:paraId="53EF8711" w14:textId="77777777" w:rsidR="002E3509" w:rsidRDefault="002E3509" w:rsidP="002E3509">
      <w:r>
        <w:t>Darby is one of a small group of fewer than fifty men who sell</w:t>
      </w:r>
    </w:p>
    <w:p w14:paraId="271D87DF" w14:textId="77777777" w:rsidR="002E3509" w:rsidRDefault="002E3509" w:rsidP="002E3509">
      <w:r>
        <w:t>more than a million dollars in life insurance annually. He owes his</w:t>
      </w:r>
    </w:p>
    <w:p w14:paraId="32F230AF" w14:textId="77777777" w:rsidR="002E3509" w:rsidRDefault="002E3509" w:rsidP="002E3509">
      <w:r>
        <w:t>“stickability” to the lesson he learned from his “quitability” in the</w:t>
      </w:r>
    </w:p>
    <w:p w14:paraId="104265AC" w14:textId="77777777" w:rsidR="002E3509" w:rsidRDefault="002E3509" w:rsidP="002E3509">
      <w:r>
        <w:t>gold mining business.</w:t>
      </w:r>
    </w:p>
    <w:p w14:paraId="5E431E85" w14:textId="77777777" w:rsidR="002E3509" w:rsidRDefault="002E3509" w:rsidP="002E3509">
      <w:r>
        <w:t>Before success comes in any man’s life, he is sure to meet with</w:t>
      </w:r>
    </w:p>
    <w:p w14:paraId="4FF6C682" w14:textId="77777777" w:rsidR="002E3509" w:rsidRDefault="002E3509" w:rsidP="002E3509">
      <w:r>
        <w:t>much temporary defeat, and, perhaps, some failure. When defeat</w:t>
      </w:r>
    </w:p>
    <w:p w14:paraId="492A3C2C" w14:textId="77777777" w:rsidR="002E3509" w:rsidRDefault="002E3509" w:rsidP="002E3509">
      <w:r>
        <w:t>overtakes a man, the easiest and most logical thing to do is to</w:t>
      </w:r>
    </w:p>
    <w:p w14:paraId="745340BE" w14:textId="77777777" w:rsidR="002E3509" w:rsidRDefault="002E3509" w:rsidP="002E3509">
      <w:r>
        <w:t>QUIT. That is exactly what the majority of men do.</w:t>
      </w:r>
    </w:p>
    <w:p w14:paraId="38E7B448" w14:textId="77777777" w:rsidR="002E3509" w:rsidRDefault="002E3509" w:rsidP="002E3509">
      <w:r>
        <w:t>More than five hundred of the most successful men this</w:t>
      </w:r>
    </w:p>
    <w:p w14:paraId="2BFC005B" w14:textId="77777777" w:rsidR="002E3509" w:rsidRDefault="002E3509" w:rsidP="002E3509">
      <w:r>
        <w:t>country has ever known, told the author their greatest success</w:t>
      </w:r>
    </w:p>
    <w:p w14:paraId="7DA6607F" w14:textId="77777777" w:rsidR="002E3509" w:rsidRDefault="002E3509" w:rsidP="002E3509">
      <w:r>
        <w:t>came just one step beyond the point at which defeat had overtaken</w:t>
      </w:r>
    </w:p>
    <w:p w14:paraId="72D0E63D" w14:textId="77777777" w:rsidR="002E3509" w:rsidRDefault="002E3509" w:rsidP="002E3509">
      <w:r>
        <w:t>them. Failure is a trickster with a keen sense of irony and cunning.</w:t>
      </w:r>
    </w:p>
    <w:p w14:paraId="531DA6F9" w14:textId="77777777" w:rsidR="002E3509" w:rsidRDefault="002E3509" w:rsidP="002E3509">
      <w:r>
        <w:t>It takes great delight in tripping one when success is almost within</w:t>
      </w:r>
    </w:p>
    <w:p w14:paraId="339B7F31" w14:textId="77777777" w:rsidR="002E3509" w:rsidRDefault="002E3509" w:rsidP="002E3509">
      <w:r>
        <w:t>reach.</w:t>
      </w:r>
    </w:p>
    <w:p w14:paraId="6F6B4161" w14:textId="77777777" w:rsidR="002E3509" w:rsidRDefault="002E3509" w:rsidP="002E3509">
      <w:r>
        <w:t>A FIFTY-CENT LESSON IN PERSISTENCE</w:t>
      </w:r>
    </w:p>
    <w:p w14:paraId="00B82A7E" w14:textId="77777777" w:rsidR="002E3509" w:rsidRDefault="002E3509" w:rsidP="002E3509">
      <w:r>
        <w:t>Shortly after Mr. Darby received his degree from the</w:t>
      </w:r>
    </w:p>
    <w:p w14:paraId="3442C7D1" w14:textId="77777777" w:rsidR="002E3509" w:rsidRDefault="002E3509" w:rsidP="002E3509">
      <w:r>
        <w:t>“University of Hard Knocks,” and had decided to profit by his</w:t>
      </w:r>
    </w:p>
    <w:p w14:paraId="00F85E91" w14:textId="77777777" w:rsidR="002E3509" w:rsidRDefault="002E3509" w:rsidP="002E3509">
      <w:r>
        <w:t>experience in the gold mining business, he had the good fortune to</w:t>
      </w:r>
    </w:p>
    <w:p w14:paraId="5350A426" w14:textId="77777777" w:rsidR="002E3509" w:rsidRDefault="002E3509" w:rsidP="002E3509">
      <w:r>
        <w:t>be present on an occasion that proved to him that “No” does not</w:t>
      </w:r>
    </w:p>
    <w:p w14:paraId="57B6223B" w14:textId="77777777" w:rsidR="002E3509" w:rsidRDefault="002E3509" w:rsidP="002E3509">
      <w:r>
        <w:t>necessarily mean no.</w:t>
      </w:r>
    </w:p>
    <w:p w14:paraId="014C05A8" w14:textId="77777777" w:rsidR="002E3509" w:rsidRDefault="002E3509" w:rsidP="002E3509">
      <w:r>
        <w:t>One afternoon he was helping his uncle grind wheat in an old</w:t>
      </w:r>
    </w:p>
    <w:p w14:paraId="5C81B7CD" w14:textId="77777777" w:rsidR="002E3509" w:rsidRDefault="002E3509" w:rsidP="002E3509">
      <w:r>
        <w:t>fashioned mill. The uncle operated a large farm on which a number</w:t>
      </w:r>
    </w:p>
    <w:p w14:paraId="77750F08" w14:textId="77777777" w:rsidR="002E3509" w:rsidRDefault="002E3509" w:rsidP="002E3509">
      <w:r>
        <w:t>of colored sharecrop farmers lived. Quietly, the door was opened,</w:t>
      </w:r>
    </w:p>
    <w:p w14:paraId="60CEB039" w14:textId="77777777" w:rsidR="002E3509" w:rsidRDefault="002E3509" w:rsidP="002E3509">
      <w:r>
        <w:t>and a small colored child, the daughter of a tenant, walked in and</w:t>
      </w:r>
    </w:p>
    <w:p w14:paraId="744B6088" w14:textId="77777777" w:rsidR="002E3509" w:rsidRDefault="002E3509" w:rsidP="002E3509">
      <w:r>
        <w:t xml:space="preserve"> 24</w:t>
      </w:r>
    </w:p>
    <w:p w14:paraId="0AC33BD8" w14:textId="77777777" w:rsidR="002E3509" w:rsidRDefault="002E3509" w:rsidP="002E3509">
      <w:r>
        <w:lastRenderedPageBreak/>
        <w:t>took her place near the door.</w:t>
      </w:r>
    </w:p>
    <w:p w14:paraId="7EDB7973" w14:textId="77777777" w:rsidR="002E3509" w:rsidRDefault="002E3509" w:rsidP="002E3509">
      <w:r>
        <w:t>The uncle looked up, saw the child, and barked at her roughly,</w:t>
      </w:r>
    </w:p>
    <w:p w14:paraId="44CF2285" w14:textId="77777777" w:rsidR="002E3509" w:rsidRDefault="002E3509" w:rsidP="002E3509">
      <w:r>
        <w:t>“what do you want?”</w:t>
      </w:r>
    </w:p>
    <w:p w14:paraId="596C17F7" w14:textId="77777777" w:rsidR="002E3509" w:rsidRDefault="002E3509" w:rsidP="002E3509">
      <w:r>
        <w:t>Meekly, the child replied, “My mammy say send her fifty</w:t>
      </w:r>
    </w:p>
    <w:p w14:paraId="22E03BCB" w14:textId="77777777" w:rsidR="002E3509" w:rsidRDefault="002E3509" w:rsidP="002E3509">
      <w:r>
        <w:t>cents.”</w:t>
      </w:r>
    </w:p>
    <w:p w14:paraId="0F62A527" w14:textId="77777777" w:rsidR="002E3509" w:rsidRDefault="002E3509" w:rsidP="002E3509">
      <w:r>
        <w:t>“I’ll not do it,” the uncle retorted, “Now you run on home.”</w:t>
      </w:r>
    </w:p>
    <w:p w14:paraId="56668ACE" w14:textId="77777777" w:rsidR="002E3509" w:rsidRDefault="002E3509" w:rsidP="002E3509">
      <w:r>
        <w:t>“Yas sah,” the child replied. But she did not move.</w:t>
      </w:r>
    </w:p>
    <w:p w14:paraId="36E7DF2C" w14:textId="77777777" w:rsidR="002E3509" w:rsidRDefault="002E3509" w:rsidP="002E3509">
      <w:r>
        <w:t>The uncle went ahead with his work, so busily engaged that he</w:t>
      </w:r>
    </w:p>
    <w:p w14:paraId="786968C2" w14:textId="77777777" w:rsidR="002E3509" w:rsidRDefault="002E3509" w:rsidP="002E3509">
      <w:r>
        <w:t>did not pay enough attention to the child to observe that she did</w:t>
      </w:r>
    </w:p>
    <w:p w14:paraId="7EE4C924" w14:textId="77777777" w:rsidR="002E3509" w:rsidRDefault="002E3509" w:rsidP="002E3509">
      <w:r>
        <w:t>not leave. When he looked up and saw her still standing there, he</w:t>
      </w:r>
    </w:p>
    <w:p w14:paraId="2A057539" w14:textId="77777777" w:rsidR="002E3509" w:rsidRDefault="002E3509" w:rsidP="002E3509">
      <w:r>
        <w:t>yelled at her, “I told you to go on home! Now go, or I’ll take a switch</w:t>
      </w:r>
    </w:p>
    <w:p w14:paraId="2E6ECB06" w14:textId="77777777" w:rsidR="002E3509" w:rsidRDefault="002E3509" w:rsidP="002E3509">
      <w:r>
        <w:t>to you.”</w:t>
      </w:r>
    </w:p>
    <w:p w14:paraId="6B6F6B4F" w14:textId="77777777" w:rsidR="002E3509" w:rsidRDefault="002E3509" w:rsidP="002E3509">
      <w:r>
        <w:t>The little girl said “yas sah,” but she did not budge an inch.</w:t>
      </w:r>
    </w:p>
    <w:p w14:paraId="2C74B681" w14:textId="77777777" w:rsidR="002E3509" w:rsidRDefault="002E3509" w:rsidP="002E3509">
      <w:r>
        <w:t>The uncle dropped a sack of grain he was about to pour into</w:t>
      </w:r>
    </w:p>
    <w:p w14:paraId="148A2FA2" w14:textId="77777777" w:rsidR="002E3509" w:rsidRDefault="002E3509" w:rsidP="002E3509">
      <w:r>
        <w:t>the mill hopper, picked up a barrel stave, and started toward the</w:t>
      </w:r>
    </w:p>
    <w:p w14:paraId="1452193E" w14:textId="77777777" w:rsidR="002E3509" w:rsidRDefault="002E3509" w:rsidP="002E3509">
      <w:r>
        <w:t>child with an expression on his face that indicated trouble.</w:t>
      </w:r>
    </w:p>
    <w:p w14:paraId="2C9F2CA0" w14:textId="77777777" w:rsidR="002E3509" w:rsidRDefault="002E3509" w:rsidP="002E3509">
      <w:r>
        <w:t>Darby held his breath. He was certain he was about to witness</w:t>
      </w:r>
    </w:p>
    <w:p w14:paraId="717FCC71" w14:textId="77777777" w:rsidR="002E3509" w:rsidRDefault="002E3509" w:rsidP="002E3509">
      <w:r>
        <w:t>a murder. He knew his uncle had a fierce temper. He knew that</w:t>
      </w:r>
    </w:p>
    <w:p w14:paraId="4ED2EE7B" w14:textId="77777777" w:rsidR="002E3509" w:rsidRDefault="002E3509" w:rsidP="002E3509">
      <w:r>
        <w:t>colored children were not supposed to defy white people in that part</w:t>
      </w:r>
    </w:p>
    <w:p w14:paraId="0D13C006" w14:textId="77777777" w:rsidR="002E3509" w:rsidRDefault="002E3509" w:rsidP="002E3509">
      <w:r>
        <w:t>of the country.</w:t>
      </w:r>
    </w:p>
    <w:p w14:paraId="49BA69C4" w14:textId="77777777" w:rsidR="002E3509" w:rsidRDefault="002E3509" w:rsidP="002E3509">
      <w:r>
        <w:t>When the uncle reached the spot where the child was</w:t>
      </w:r>
    </w:p>
    <w:p w14:paraId="0F7857E7" w14:textId="77777777" w:rsidR="002E3509" w:rsidRDefault="002E3509" w:rsidP="002E3509">
      <w:r>
        <w:t>standing, she quickly stepped forward one step, looked up into his</w:t>
      </w:r>
    </w:p>
    <w:p w14:paraId="16D0E847" w14:textId="77777777" w:rsidR="002E3509" w:rsidRDefault="002E3509" w:rsidP="002E3509">
      <w:r>
        <w:t>eyes, and screamed at the top of her shrill voice, “MY MAMMY’S</w:t>
      </w:r>
    </w:p>
    <w:p w14:paraId="676B9779" w14:textId="77777777" w:rsidR="002E3509" w:rsidRDefault="002E3509" w:rsidP="002E3509">
      <w:r>
        <w:t>GOTTA HAVE THAT FIFTY CENTS!”</w:t>
      </w:r>
    </w:p>
    <w:p w14:paraId="259EF931" w14:textId="77777777" w:rsidR="002E3509" w:rsidRDefault="002E3509" w:rsidP="002E3509">
      <w:r>
        <w:t>The uncle stopped, looked at her for a minute, then slowly laid</w:t>
      </w:r>
    </w:p>
    <w:p w14:paraId="5ECA866B" w14:textId="77777777" w:rsidR="002E3509" w:rsidRDefault="002E3509" w:rsidP="002E3509">
      <w:r>
        <w:t>the barrel stave on the floor, put his hand in his pocket, took out</w:t>
      </w:r>
    </w:p>
    <w:p w14:paraId="1A93AADD" w14:textId="77777777" w:rsidR="002E3509" w:rsidRDefault="002E3509" w:rsidP="002E3509">
      <w:r>
        <w:t>half a dollar, and gave it to her.</w:t>
      </w:r>
    </w:p>
    <w:p w14:paraId="2E0E9AA8" w14:textId="77777777" w:rsidR="002E3509" w:rsidRDefault="002E3509" w:rsidP="002E3509">
      <w:r>
        <w:t>The child took the money and slowly backed toward the door,</w:t>
      </w:r>
    </w:p>
    <w:p w14:paraId="014FE59E" w14:textId="77777777" w:rsidR="002E3509" w:rsidRDefault="002E3509" w:rsidP="002E3509">
      <w:r>
        <w:t>never taking her eyes off the man whom she had just conquered.</w:t>
      </w:r>
    </w:p>
    <w:p w14:paraId="712895EB" w14:textId="77777777" w:rsidR="002E3509" w:rsidRDefault="002E3509" w:rsidP="002E3509">
      <w:r>
        <w:t>After she had gone, the uncle sat down on a box and looked out the</w:t>
      </w:r>
    </w:p>
    <w:p w14:paraId="3D0C4911" w14:textId="77777777" w:rsidR="002E3509" w:rsidRDefault="002E3509" w:rsidP="002E3509">
      <w:r>
        <w:t>window into space for more than ten minutes. He was pondering,</w:t>
      </w:r>
    </w:p>
    <w:p w14:paraId="1B5BD763" w14:textId="77777777" w:rsidR="002E3509" w:rsidRDefault="002E3509" w:rsidP="002E3509">
      <w:r>
        <w:lastRenderedPageBreak/>
        <w:t>with awe, over the whipping he had just taken.</w:t>
      </w:r>
    </w:p>
    <w:p w14:paraId="2D62AC03" w14:textId="77777777" w:rsidR="002E3509" w:rsidRDefault="002E3509" w:rsidP="002E3509">
      <w:r>
        <w:t>Mr. Darby, too, was doing some thinking. That was the first</w:t>
      </w:r>
    </w:p>
    <w:p w14:paraId="3D6DA7A9" w14:textId="77777777" w:rsidR="002E3509" w:rsidRDefault="002E3509" w:rsidP="002E3509">
      <w:r>
        <w:t>time in all his experience that he had seen a colored child</w:t>
      </w:r>
    </w:p>
    <w:p w14:paraId="32C5DD8E" w14:textId="77777777" w:rsidR="002E3509" w:rsidRDefault="002E3509" w:rsidP="002E3509">
      <w:r>
        <w:t>deliberately master an adult white person. How did she do it? What</w:t>
      </w:r>
    </w:p>
    <w:p w14:paraId="6BD15E49" w14:textId="77777777" w:rsidR="002E3509" w:rsidRDefault="002E3509" w:rsidP="002E3509">
      <w:r>
        <w:t>happened to his uncle that caused him to lose his fierceness and</w:t>
      </w:r>
    </w:p>
    <w:p w14:paraId="5A1AFE38" w14:textId="77777777" w:rsidR="002E3509" w:rsidRDefault="002E3509" w:rsidP="002E3509">
      <w:r>
        <w:t>become as docile as a lamb? What strange power did this child use</w:t>
      </w:r>
    </w:p>
    <w:p w14:paraId="5897932B" w14:textId="77777777" w:rsidR="002E3509" w:rsidRDefault="002E3509" w:rsidP="002E3509">
      <w:r>
        <w:t>that made her master over her superior? These and other similar</w:t>
      </w:r>
    </w:p>
    <w:p w14:paraId="49F5B6E1" w14:textId="77777777" w:rsidR="002E3509" w:rsidRDefault="002E3509" w:rsidP="002E3509">
      <w:r>
        <w:t>questions flashed into Darby’s mind, but he did not find the answer</w:t>
      </w:r>
    </w:p>
    <w:p w14:paraId="7275C2E8" w14:textId="77777777" w:rsidR="002E3509" w:rsidRDefault="002E3509" w:rsidP="002E3509">
      <w:r>
        <w:t>until years later, when he told me the story.</w:t>
      </w:r>
    </w:p>
    <w:p w14:paraId="2AC33113" w14:textId="77777777" w:rsidR="002E3509" w:rsidRDefault="002E3509" w:rsidP="002E3509">
      <w:r>
        <w:t xml:space="preserve"> 25</w:t>
      </w:r>
    </w:p>
    <w:p w14:paraId="1D3E63DF" w14:textId="77777777" w:rsidR="002E3509" w:rsidRDefault="002E3509" w:rsidP="002E3509">
      <w:r>
        <w:t>Strangely, the story of this unusual experience was told to the</w:t>
      </w:r>
    </w:p>
    <w:p w14:paraId="7D8A1DCD" w14:textId="77777777" w:rsidR="002E3509" w:rsidRDefault="002E3509" w:rsidP="002E3509">
      <w:r>
        <w:t>author in the old mill, on the very spot where the uncle took his</w:t>
      </w:r>
    </w:p>
    <w:p w14:paraId="36A63FBA" w14:textId="77777777" w:rsidR="002E3509" w:rsidRDefault="002E3509" w:rsidP="002E3509">
      <w:r>
        <w:t>whipping. Strangely, too, I had devoted nearly a quarter of a</w:t>
      </w:r>
    </w:p>
    <w:p w14:paraId="22E79EF6" w14:textId="77777777" w:rsidR="002E3509" w:rsidRDefault="002E3509" w:rsidP="002E3509">
      <w:r>
        <w:t>century to the study of the power which enabled an ignorant,</w:t>
      </w:r>
    </w:p>
    <w:p w14:paraId="2AC9F56C" w14:textId="77777777" w:rsidR="002E3509" w:rsidRDefault="002E3509" w:rsidP="002E3509">
      <w:r>
        <w:t>illiterate colored child to conquer an intelligent man.</w:t>
      </w:r>
    </w:p>
    <w:p w14:paraId="20D8F09A" w14:textId="77777777" w:rsidR="002E3509" w:rsidRDefault="002E3509" w:rsidP="002E3509">
      <w:r>
        <w:t>As we stood there in that musty old mill, Mr. Darby repeated</w:t>
      </w:r>
    </w:p>
    <w:p w14:paraId="3D92F88C" w14:textId="77777777" w:rsidR="002E3509" w:rsidRDefault="002E3509" w:rsidP="002E3509">
      <w:r>
        <w:t>the story of the unusual conquest, and finished by asking, “What</w:t>
      </w:r>
    </w:p>
    <w:p w14:paraId="4A55D9F7" w14:textId="77777777" w:rsidR="002E3509" w:rsidRDefault="002E3509" w:rsidP="002E3509">
      <w:r>
        <w:t>can you make of it? What strange power did that child use, that so</w:t>
      </w:r>
    </w:p>
    <w:p w14:paraId="5A97C108" w14:textId="77777777" w:rsidR="002E3509" w:rsidRDefault="002E3509" w:rsidP="002E3509">
      <w:r>
        <w:t>completely whipped my uncle?”</w:t>
      </w:r>
    </w:p>
    <w:p w14:paraId="0AD523C1" w14:textId="77777777" w:rsidR="002E3509" w:rsidRDefault="002E3509" w:rsidP="002E3509">
      <w:r>
        <w:t>The answer to his question will be found in the principles</w:t>
      </w:r>
    </w:p>
    <w:p w14:paraId="2DC96068" w14:textId="77777777" w:rsidR="002E3509" w:rsidRDefault="002E3509" w:rsidP="002E3509">
      <w:r>
        <w:t>described in this book. The answer is full and complete. It contains</w:t>
      </w:r>
    </w:p>
    <w:p w14:paraId="21843F96" w14:textId="77777777" w:rsidR="002E3509" w:rsidRDefault="002E3509" w:rsidP="002E3509">
      <w:r>
        <w:t>details and instructions sufficient to enable anyone to understand,</w:t>
      </w:r>
    </w:p>
    <w:p w14:paraId="6988341B" w14:textId="77777777" w:rsidR="002E3509" w:rsidRDefault="002E3509" w:rsidP="002E3509">
      <w:r>
        <w:t>and apply the same force which the little child accidentally</w:t>
      </w:r>
    </w:p>
    <w:p w14:paraId="2943EF1D" w14:textId="77777777" w:rsidR="002E3509" w:rsidRDefault="002E3509" w:rsidP="002E3509">
      <w:r>
        <w:t>stumbled upon.</w:t>
      </w:r>
    </w:p>
    <w:p w14:paraId="2E38F651" w14:textId="77777777" w:rsidR="002E3509" w:rsidRDefault="002E3509" w:rsidP="002E3509">
      <w:r>
        <w:t>Keep your mind alert, and you will observe exactly what</w:t>
      </w:r>
    </w:p>
    <w:p w14:paraId="5A4E3F8A" w14:textId="77777777" w:rsidR="002E3509" w:rsidRDefault="002E3509" w:rsidP="002E3509">
      <w:r>
        <w:t>strange power came to the rescue of the child, you will catch a</w:t>
      </w:r>
    </w:p>
    <w:p w14:paraId="06E8813B" w14:textId="77777777" w:rsidR="002E3509" w:rsidRDefault="002E3509" w:rsidP="002E3509">
      <w:r>
        <w:t>glimpse of this power in the next chapter. Somewhere in the book</w:t>
      </w:r>
    </w:p>
    <w:p w14:paraId="20B25DB9" w14:textId="77777777" w:rsidR="002E3509" w:rsidRDefault="002E3509" w:rsidP="002E3509">
      <w:r>
        <w:t>you will find an idea that will quicken your receptive powers, and</w:t>
      </w:r>
    </w:p>
    <w:p w14:paraId="75C238E7" w14:textId="77777777" w:rsidR="002E3509" w:rsidRDefault="002E3509" w:rsidP="002E3509">
      <w:r>
        <w:t>place at your command, for your own benefit, this same irresistible</w:t>
      </w:r>
    </w:p>
    <w:p w14:paraId="370DE6B0" w14:textId="77777777" w:rsidR="002E3509" w:rsidRDefault="002E3509" w:rsidP="002E3509">
      <w:r>
        <w:t>power. The awareness of this power may come to you in the first</w:t>
      </w:r>
    </w:p>
    <w:p w14:paraId="2B57AFA7" w14:textId="77777777" w:rsidR="002E3509" w:rsidRDefault="002E3509" w:rsidP="002E3509">
      <w:r>
        <w:lastRenderedPageBreak/>
        <w:t>chapter, or it may flash into your mind in some subsequent chapter. It may come in the form of a single idea. Or, it may come in the</w:t>
      </w:r>
    </w:p>
    <w:p w14:paraId="5DFA589B" w14:textId="77777777" w:rsidR="002E3509" w:rsidRDefault="002E3509" w:rsidP="002E3509">
      <w:r>
        <w:t>nature of a plan, or a purpose. Again, it may cause you to go back</w:t>
      </w:r>
    </w:p>
    <w:p w14:paraId="68262253" w14:textId="77777777" w:rsidR="002E3509" w:rsidRDefault="002E3509" w:rsidP="002E3509">
      <w:r>
        <w:t>into your past experiences of failure or defeat, and bring to the</w:t>
      </w:r>
    </w:p>
    <w:p w14:paraId="19FFB933" w14:textId="77777777" w:rsidR="002E3509" w:rsidRDefault="002E3509" w:rsidP="002E3509">
      <w:r>
        <w:t>surface some lesson by which you can regain all that you lost</w:t>
      </w:r>
    </w:p>
    <w:p w14:paraId="0270945A" w14:textId="77777777" w:rsidR="002E3509" w:rsidRDefault="002E3509" w:rsidP="002E3509">
      <w:r>
        <w:t>through defeat.</w:t>
      </w:r>
    </w:p>
    <w:p w14:paraId="33F7E45D" w14:textId="77777777" w:rsidR="002E3509" w:rsidRDefault="002E3509" w:rsidP="002E3509">
      <w:r>
        <w:t>After I had described to Mr. Darby the power unwittingly used</w:t>
      </w:r>
    </w:p>
    <w:p w14:paraId="480088F2" w14:textId="77777777" w:rsidR="002E3509" w:rsidRDefault="002E3509" w:rsidP="002E3509">
      <w:r>
        <w:t>by the little colored child, he quickly retraced his thirty years of</w:t>
      </w:r>
    </w:p>
    <w:p w14:paraId="57928F7E" w14:textId="77777777" w:rsidR="002E3509" w:rsidRDefault="002E3509" w:rsidP="002E3509">
      <w:r>
        <w:t>experience as a life insurance salesman, and frankly acknowledged</w:t>
      </w:r>
    </w:p>
    <w:p w14:paraId="2C97BDF9" w14:textId="77777777" w:rsidR="002E3509" w:rsidRDefault="002E3509" w:rsidP="002E3509">
      <w:r>
        <w:t>that his success in that field was due, in no small degree, to the</w:t>
      </w:r>
    </w:p>
    <w:p w14:paraId="545FD432" w14:textId="77777777" w:rsidR="002E3509" w:rsidRDefault="002E3509" w:rsidP="002E3509">
      <w:r>
        <w:t>lesson he had learned from the child.</w:t>
      </w:r>
    </w:p>
    <w:p w14:paraId="7B5C5ABA" w14:textId="77777777" w:rsidR="002E3509" w:rsidRDefault="002E3509" w:rsidP="002E3509">
      <w:r>
        <w:t>Mr. Darby pointed out: “every time a prospect tried to bow me</w:t>
      </w:r>
    </w:p>
    <w:p w14:paraId="2111863C" w14:textId="77777777" w:rsidR="002E3509" w:rsidRDefault="002E3509" w:rsidP="002E3509">
      <w:r>
        <w:t>out, without buying, I saw that child standing there in the old mill,</w:t>
      </w:r>
    </w:p>
    <w:p w14:paraId="38577E98" w14:textId="77777777" w:rsidR="002E3509" w:rsidRDefault="002E3509" w:rsidP="002E3509">
      <w:r>
        <w:t>her big eyes glaring in defiance, and I said to myself, ‘I’ve gotta</w:t>
      </w:r>
    </w:p>
    <w:p w14:paraId="0FA05C0C" w14:textId="77777777" w:rsidR="002E3509" w:rsidRDefault="002E3509" w:rsidP="002E3509">
      <w:r>
        <w:t>make this sale.’ The better portion of all sales I have made, were</w:t>
      </w:r>
    </w:p>
    <w:p w14:paraId="15F7EF23" w14:textId="77777777" w:rsidR="002E3509" w:rsidRDefault="002E3509" w:rsidP="002E3509">
      <w:r>
        <w:t>made after people had said ‘NO’.”</w:t>
      </w:r>
    </w:p>
    <w:p w14:paraId="639DBCB9" w14:textId="77777777" w:rsidR="002E3509" w:rsidRDefault="002E3509" w:rsidP="002E3509">
      <w:r>
        <w:t>He recalled, too, his mistake in having stopped only three feet</w:t>
      </w:r>
    </w:p>
    <w:p w14:paraId="355DE916" w14:textId="77777777" w:rsidR="002E3509" w:rsidRDefault="002E3509" w:rsidP="002E3509">
      <w:r>
        <w:t>from gold, “but,” he said, “that experience was a blessing in</w:t>
      </w:r>
    </w:p>
    <w:p w14:paraId="6EC3CFB3" w14:textId="77777777" w:rsidR="002E3509" w:rsidRDefault="002E3509" w:rsidP="002E3509">
      <w:r>
        <w:t>disguise. It taught me to keep on keeping on, no matter how hard</w:t>
      </w:r>
    </w:p>
    <w:p w14:paraId="6903F6A4" w14:textId="77777777" w:rsidR="002E3509" w:rsidRDefault="002E3509" w:rsidP="002E3509">
      <w:r>
        <w:t>the going may be, a lesson I needed to learn before I could succeed</w:t>
      </w:r>
    </w:p>
    <w:p w14:paraId="5819F214" w14:textId="77777777" w:rsidR="002E3509" w:rsidRDefault="002E3509" w:rsidP="002E3509">
      <w:r>
        <w:t xml:space="preserve"> 26</w:t>
      </w:r>
    </w:p>
    <w:p w14:paraId="7668D6CF" w14:textId="77777777" w:rsidR="002E3509" w:rsidRDefault="002E3509" w:rsidP="002E3509">
      <w:r>
        <w:t>in anything.”</w:t>
      </w:r>
    </w:p>
    <w:p w14:paraId="2F05B278" w14:textId="77777777" w:rsidR="002E3509" w:rsidRDefault="002E3509" w:rsidP="002E3509">
      <w:r>
        <w:t>This story of Mr. Darby and his uncle, the colored child and</w:t>
      </w:r>
    </w:p>
    <w:p w14:paraId="089C7565" w14:textId="77777777" w:rsidR="002E3509" w:rsidRDefault="002E3509" w:rsidP="002E3509">
      <w:r>
        <w:t>the gold mine, doubtless will be read by hundreds of men who make</w:t>
      </w:r>
    </w:p>
    <w:p w14:paraId="75506853" w14:textId="77777777" w:rsidR="002E3509" w:rsidRDefault="002E3509" w:rsidP="002E3509">
      <w:r>
        <w:t>their living by selling life insurance, and to all of these, the author</w:t>
      </w:r>
    </w:p>
    <w:p w14:paraId="28BF20AE" w14:textId="77777777" w:rsidR="002E3509" w:rsidRDefault="002E3509" w:rsidP="002E3509">
      <w:r>
        <w:t>wishes to offer the suggestion that Darby owes to these two</w:t>
      </w:r>
    </w:p>
    <w:p w14:paraId="475575AC" w14:textId="77777777" w:rsidR="002E3509" w:rsidRDefault="002E3509" w:rsidP="002E3509">
      <w:r>
        <w:t>experiences his ability to sell more than a million dollars of life</w:t>
      </w:r>
    </w:p>
    <w:p w14:paraId="349025BF" w14:textId="77777777" w:rsidR="002E3509" w:rsidRDefault="002E3509" w:rsidP="002E3509">
      <w:r>
        <w:t>insurance every year.</w:t>
      </w:r>
    </w:p>
    <w:p w14:paraId="1904D732" w14:textId="77777777" w:rsidR="002E3509" w:rsidRDefault="002E3509" w:rsidP="002E3509">
      <w:r>
        <w:t>Life is strange, and often imponderable! Both the successes</w:t>
      </w:r>
    </w:p>
    <w:p w14:paraId="69C06597" w14:textId="77777777" w:rsidR="002E3509" w:rsidRDefault="002E3509" w:rsidP="002E3509">
      <w:r>
        <w:t>and the failures have their roots in simple experiences. Mr. Darby’s</w:t>
      </w:r>
    </w:p>
    <w:p w14:paraId="15063630" w14:textId="77777777" w:rsidR="002E3509" w:rsidRDefault="002E3509" w:rsidP="002E3509">
      <w:r>
        <w:t>experiences were commonplace and simple enough, yet they held</w:t>
      </w:r>
    </w:p>
    <w:p w14:paraId="2A598B3B" w14:textId="77777777" w:rsidR="002E3509" w:rsidRDefault="002E3509" w:rsidP="002E3509">
      <w:r>
        <w:lastRenderedPageBreak/>
        <w:t>the answer to his destiny in life, therefore they were as important</w:t>
      </w:r>
    </w:p>
    <w:p w14:paraId="483F2E53" w14:textId="77777777" w:rsidR="002E3509" w:rsidRDefault="002E3509" w:rsidP="002E3509">
      <w:r>
        <w:t>(to him) as life itself. He profited by these two dramatic experiences,</w:t>
      </w:r>
    </w:p>
    <w:p w14:paraId="3AE10277" w14:textId="77777777" w:rsidR="002E3509" w:rsidRDefault="002E3509" w:rsidP="002E3509">
      <w:r>
        <w:t>because he analyzed them, and found the lesson they taught. But</w:t>
      </w:r>
    </w:p>
    <w:p w14:paraId="652860AD" w14:textId="77777777" w:rsidR="002E3509" w:rsidRDefault="002E3509" w:rsidP="002E3509">
      <w:r>
        <w:t>what of the man who has neither the time, nor the inclination to</w:t>
      </w:r>
    </w:p>
    <w:p w14:paraId="5911B7B2" w14:textId="77777777" w:rsidR="002E3509" w:rsidRDefault="002E3509" w:rsidP="002E3509">
      <w:r>
        <w:t>study failure in search of knowledge that may lead to success?</w:t>
      </w:r>
    </w:p>
    <w:p w14:paraId="17C10241" w14:textId="77777777" w:rsidR="002E3509" w:rsidRDefault="002E3509" w:rsidP="002E3509">
      <w:r>
        <w:t>Where, and how is he to learn the art of converting defeat into</w:t>
      </w:r>
    </w:p>
    <w:p w14:paraId="6280423D" w14:textId="77777777" w:rsidR="002E3509" w:rsidRDefault="002E3509" w:rsidP="002E3509">
      <w:r>
        <w:t>stepping stones to opportunity?</w:t>
      </w:r>
    </w:p>
    <w:p w14:paraId="6D7A1B10" w14:textId="77777777" w:rsidR="002E3509" w:rsidRDefault="002E3509" w:rsidP="002E3509">
      <w:r>
        <w:t>In answer to these questions, this book was written.</w:t>
      </w:r>
    </w:p>
    <w:p w14:paraId="006D2D27" w14:textId="77777777" w:rsidR="002E3509" w:rsidRDefault="002E3509" w:rsidP="002E3509">
      <w:r>
        <w:t>The answer called for a description of thirteen principles, but</w:t>
      </w:r>
    </w:p>
    <w:p w14:paraId="7769D9DA" w14:textId="77777777" w:rsidR="002E3509" w:rsidRDefault="002E3509" w:rsidP="002E3509">
      <w:r>
        <w:t>remember, as you read, the answer you may be seeking, to the</w:t>
      </w:r>
    </w:p>
    <w:p w14:paraId="32D7723D" w14:textId="77777777" w:rsidR="002E3509" w:rsidRDefault="002E3509" w:rsidP="002E3509">
      <w:r>
        <w:t>questions which have caused you to ponder over the strangeness of</w:t>
      </w:r>
    </w:p>
    <w:p w14:paraId="0E465EB6" w14:textId="77777777" w:rsidR="002E3509" w:rsidRDefault="002E3509" w:rsidP="002E3509">
      <w:r>
        <w:t>life, may be found in your own mind, through some idea, plan, or</w:t>
      </w:r>
    </w:p>
    <w:p w14:paraId="3CAC29B5" w14:textId="77777777" w:rsidR="002E3509" w:rsidRDefault="002E3509" w:rsidP="002E3509">
      <w:r>
        <w:t>purpose which may spring into your mind as you read.</w:t>
      </w:r>
    </w:p>
    <w:p w14:paraId="33C8EA6F" w14:textId="77777777" w:rsidR="002E3509" w:rsidRDefault="002E3509" w:rsidP="002E3509">
      <w:r>
        <w:t>One sound idea is all that one needs to achieve success. The</w:t>
      </w:r>
    </w:p>
    <w:p w14:paraId="3DD66A75" w14:textId="77777777" w:rsidR="002E3509" w:rsidRDefault="002E3509" w:rsidP="002E3509">
      <w:r>
        <w:t>principles described in this book, contain the best, and the most</w:t>
      </w:r>
    </w:p>
    <w:p w14:paraId="65BEE4F1" w14:textId="77777777" w:rsidR="002E3509" w:rsidRDefault="002E3509" w:rsidP="002E3509">
      <w:r>
        <w:t>practical of all that is known, concerning ways and means of</w:t>
      </w:r>
    </w:p>
    <w:p w14:paraId="6761D49B" w14:textId="77777777" w:rsidR="002E3509" w:rsidRDefault="002E3509" w:rsidP="002E3509">
      <w:r>
        <w:t>creating useful ideas.</w:t>
      </w:r>
    </w:p>
    <w:p w14:paraId="2F261D18" w14:textId="77777777" w:rsidR="002E3509" w:rsidRDefault="002E3509" w:rsidP="002E3509">
      <w:r>
        <w:t>Before we go any further in our approach to the description of</w:t>
      </w:r>
    </w:p>
    <w:p w14:paraId="6436F2F0" w14:textId="77777777" w:rsidR="002E3509" w:rsidRDefault="002E3509" w:rsidP="002E3509">
      <w:r>
        <w:t>these principles, we believe you are entitled to receive this</w:t>
      </w:r>
    </w:p>
    <w:p w14:paraId="2B12DD7F" w14:textId="77777777" w:rsidR="002E3509" w:rsidRDefault="002E3509" w:rsidP="002E3509">
      <w:r>
        <w:t>important suggestion….WHEN RICHES BEGIN TO COME THEY</w:t>
      </w:r>
    </w:p>
    <w:p w14:paraId="0DC811BA" w14:textId="77777777" w:rsidR="002E3509" w:rsidRDefault="002E3509" w:rsidP="002E3509">
      <w:r>
        <w:t>COME SO QUICKLY, IN SUCH GREAT ABUNDANCE, THAT ONE</w:t>
      </w:r>
    </w:p>
    <w:p w14:paraId="4F5CD613" w14:textId="77777777" w:rsidR="002E3509" w:rsidRDefault="002E3509" w:rsidP="002E3509">
      <w:r>
        <w:t>WONDERS WHERE THEY HAVE BEEN HIDING DURING ALL</w:t>
      </w:r>
    </w:p>
    <w:p w14:paraId="378D7803" w14:textId="77777777" w:rsidR="002E3509" w:rsidRDefault="002E3509" w:rsidP="002E3509">
      <w:r>
        <w:t>THOSE LEAN YEARS. This is an astounding statement, and all the</w:t>
      </w:r>
    </w:p>
    <w:p w14:paraId="4941CE27" w14:textId="77777777" w:rsidR="002E3509" w:rsidRDefault="002E3509" w:rsidP="002E3509">
      <w:r>
        <w:t>more so, when we take into consideration the popular belief, that</w:t>
      </w:r>
    </w:p>
    <w:p w14:paraId="7C8E7772" w14:textId="77777777" w:rsidR="002E3509" w:rsidRDefault="002E3509" w:rsidP="002E3509">
      <w:r>
        <w:t>riches come only to those who work hard and long.</w:t>
      </w:r>
    </w:p>
    <w:p w14:paraId="008942FC" w14:textId="77777777" w:rsidR="002E3509" w:rsidRDefault="002E3509" w:rsidP="002E3509">
      <w:r>
        <w:t>When you begin to THINK AND GROW RICH, you will observe</w:t>
      </w:r>
    </w:p>
    <w:p w14:paraId="2CDB66AF" w14:textId="77777777" w:rsidR="002E3509" w:rsidRDefault="002E3509" w:rsidP="002E3509">
      <w:r>
        <w:t>that riches begin with a state of mind, with definiteness of purpose,</w:t>
      </w:r>
    </w:p>
    <w:p w14:paraId="77FF16B2" w14:textId="77777777" w:rsidR="002E3509" w:rsidRDefault="002E3509" w:rsidP="002E3509">
      <w:r>
        <w:t>with little or no hard work. You, and every other person, ought to be</w:t>
      </w:r>
    </w:p>
    <w:p w14:paraId="1016AF2E" w14:textId="77777777" w:rsidR="002E3509" w:rsidRDefault="002E3509" w:rsidP="002E3509">
      <w:r>
        <w:t>interested in knowing how to acquire that state of mind which will</w:t>
      </w:r>
    </w:p>
    <w:p w14:paraId="514B20FF" w14:textId="77777777" w:rsidR="002E3509" w:rsidRDefault="002E3509" w:rsidP="002E3509">
      <w:r>
        <w:t>attract riches. I spent twenty-five years in research, analyzing more</w:t>
      </w:r>
    </w:p>
    <w:p w14:paraId="4A3DB3B3" w14:textId="77777777" w:rsidR="002E3509" w:rsidRDefault="002E3509" w:rsidP="002E3509">
      <w:r>
        <w:t xml:space="preserve"> 27</w:t>
      </w:r>
    </w:p>
    <w:p w14:paraId="3C23A46F" w14:textId="77777777" w:rsidR="002E3509" w:rsidRDefault="002E3509" w:rsidP="002E3509">
      <w:r>
        <w:lastRenderedPageBreak/>
        <w:t>than 25,000 people, because I, too, wanted to know “how wealthy</w:t>
      </w:r>
    </w:p>
    <w:p w14:paraId="3E67F7F6" w14:textId="77777777" w:rsidR="002E3509" w:rsidRDefault="002E3509" w:rsidP="002E3509">
      <w:r>
        <w:t>men become that way.</w:t>
      </w:r>
    </w:p>
    <w:p w14:paraId="35A076B4" w14:textId="77777777" w:rsidR="002E3509" w:rsidRDefault="002E3509" w:rsidP="002E3509">
      <w:r>
        <w:t>Without that research, this book could not have been written.</w:t>
      </w:r>
    </w:p>
    <w:p w14:paraId="67F6A52A" w14:textId="77777777" w:rsidR="002E3509" w:rsidRDefault="002E3509" w:rsidP="002E3509">
      <w:r>
        <w:t>Here take notice of a very significant truth, viz:</w:t>
      </w:r>
    </w:p>
    <w:p w14:paraId="7C2B2AEC" w14:textId="77777777" w:rsidR="002E3509" w:rsidRDefault="002E3509" w:rsidP="002E3509">
      <w:r>
        <w:t>The business depression started in 1929, and continued on to</w:t>
      </w:r>
    </w:p>
    <w:p w14:paraId="1F1AAACE" w14:textId="77777777" w:rsidR="002E3509" w:rsidRDefault="002E3509" w:rsidP="002E3509">
      <w:r>
        <w:t>an all time record of destruction, until sometime after President</w:t>
      </w:r>
    </w:p>
    <w:p w14:paraId="5D17591B" w14:textId="77777777" w:rsidR="002E3509" w:rsidRDefault="002E3509" w:rsidP="002E3509">
      <w:r>
        <w:t>Roosevelt entered office. Then the depression began to fade into</w:t>
      </w:r>
    </w:p>
    <w:p w14:paraId="63C24A75" w14:textId="77777777" w:rsidR="002E3509" w:rsidRDefault="002E3509" w:rsidP="002E3509">
      <w:r>
        <w:t>nothingness. Just as an electrician in a theatre raises the lights so</w:t>
      </w:r>
    </w:p>
    <w:p w14:paraId="2FAF48B1" w14:textId="77777777" w:rsidR="002E3509" w:rsidRDefault="002E3509" w:rsidP="002E3509">
      <w:r>
        <w:t>gradually that darkness is transmuted into light before you realize</w:t>
      </w:r>
    </w:p>
    <w:p w14:paraId="72846E23" w14:textId="77777777" w:rsidR="002E3509" w:rsidRDefault="002E3509" w:rsidP="002E3509">
      <w:r>
        <w:t>it, so did the spell of fear in the minds of the people gradually fade</w:t>
      </w:r>
    </w:p>
    <w:p w14:paraId="5D822BA0" w14:textId="77777777" w:rsidR="002E3509" w:rsidRDefault="002E3509" w:rsidP="002E3509">
      <w:r>
        <w:t>away and become faith.</w:t>
      </w:r>
    </w:p>
    <w:p w14:paraId="65D07D27" w14:textId="77777777" w:rsidR="002E3509" w:rsidRDefault="002E3509" w:rsidP="002E3509">
      <w:r>
        <w:t>Observe very closely, as soon as you master the principles of</w:t>
      </w:r>
    </w:p>
    <w:p w14:paraId="0A5E2DD1" w14:textId="77777777" w:rsidR="002E3509" w:rsidRDefault="002E3509" w:rsidP="002E3509">
      <w:r>
        <w:t>this philosophy, and begin to follow the instructions for applying</w:t>
      </w:r>
    </w:p>
    <w:p w14:paraId="5A106CF0" w14:textId="77777777" w:rsidR="002E3509" w:rsidRDefault="002E3509" w:rsidP="002E3509">
      <w:r>
        <w:t>those principles, your financial status will begin to improve, and</w:t>
      </w:r>
    </w:p>
    <w:p w14:paraId="43300E00" w14:textId="77777777" w:rsidR="002E3509" w:rsidRDefault="002E3509" w:rsidP="002E3509">
      <w:r>
        <w:t>everything you touch will begin to transmute itself into an asset for</w:t>
      </w:r>
    </w:p>
    <w:p w14:paraId="2595F589" w14:textId="77777777" w:rsidR="002E3509" w:rsidRDefault="002E3509" w:rsidP="002E3509">
      <w:r>
        <w:t>your benefit. Impossible? Not at all!</w:t>
      </w:r>
    </w:p>
    <w:p w14:paraId="04F952F4" w14:textId="77777777" w:rsidR="002E3509" w:rsidRDefault="002E3509" w:rsidP="002E3509">
      <w:r>
        <w:t>One of the main weaknesses of mankind is the average man’s</w:t>
      </w:r>
    </w:p>
    <w:p w14:paraId="6BF0075F" w14:textId="77777777" w:rsidR="002E3509" w:rsidRDefault="002E3509" w:rsidP="002E3509">
      <w:r>
        <w:t>familiarity with the word “impossible.” He knows all the rules which</w:t>
      </w:r>
    </w:p>
    <w:p w14:paraId="7257B235" w14:textId="77777777" w:rsidR="002E3509" w:rsidRDefault="002E3509" w:rsidP="002E3509">
      <w:r>
        <w:t>will NOT work. He knows all the things which CANNOT be done.</w:t>
      </w:r>
    </w:p>
    <w:p w14:paraId="295C8E45" w14:textId="77777777" w:rsidR="002E3509" w:rsidRDefault="002E3509" w:rsidP="002E3509">
      <w:r>
        <w:t>This book was written for those who seek the rules which have</w:t>
      </w:r>
    </w:p>
    <w:p w14:paraId="5ECAC003" w14:textId="77777777" w:rsidR="002E3509" w:rsidRDefault="002E3509" w:rsidP="002E3509">
      <w:r>
        <w:t>made others successful, and are willing to stake everything on those</w:t>
      </w:r>
    </w:p>
    <w:p w14:paraId="23350FDA" w14:textId="77777777" w:rsidR="002E3509" w:rsidRDefault="002E3509" w:rsidP="002E3509">
      <w:r>
        <w:t>rules.</w:t>
      </w:r>
    </w:p>
    <w:p w14:paraId="45ADF317" w14:textId="77777777" w:rsidR="002E3509" w:rsidRDefault="002E3509" w:rsidP="002E3509">
      <w:r>
        <w:t>A great many years ago I purchased a fine dictionary. The first</w:t>
      </w:r>
    </w:p>
    <w:p w14:paraId="3D538B7A" w14:textId="77777777" w:rsidR="002E3509" w:rsidRDefault="002E3509" w:rsidP="002E3509">
      <w:r>
        <w:t>thing I did with it was to turn to the word “impossible,” and neatly</w:t>
      </w:r>
    </w:p>
    <w:p w14:paraId="491AA428" w14:textId="77777777" w:rsidR="002E3509" w:rsidRDefault="002E3509" w:rsidP="002E3509">
      <w:r>
        <w:t>clip it out of the book. That would not be an unwise thing for you to</w:t>
      </w:r>
    </w:p>
    <w:p w14:paraId="1E186E65" w14:textId="77777777" w:rsidR="002E3509" w:rsidRDefault="002E3509" w:rsidP="002E3509">
      <w:r>
        <w:t>do.</w:t>
      </w:r>
    </w:p>
    <w:p w14:paraId="2A4FE6B2" w14:textId="77777777" w:rsidR="002E3509" w:rsidRDefault="002E3509" w:rsidP="002E3509">
      <w:r>
        <w:t>Success comes to those who become SUCCESS CONSCIOUS.</w:t>
      </w:r>
    </w:p>
    <w:p w14:paraId="5651F183" w14:textId="77777777" w:rsidR="002E3509" w:rsidRDefault="002E3509" w:rsidP="002E3509">
      <w:r>
        <w:t>Failure comes to those who indifferently allow themselves to</w:t>
      </w:r>
    </w:p>
    <w:p w14:paraId="20AB06EF" w14:textId="77777777" w:rsidR="002E3509" w:rsidRDefault="002E3509" w:rsidP="002E3509">
      <w:r>
        <w:t>become FAILURE CONSCIOUS.</w:t>
      </w:r>
    </w:p>
    <w:p w14:paraId="5C35B838" w14:textId="77777777" w:rsidR="002E3509" w:rsidRDefault="002E3509" w:rsidP="002E3509">
      <w:r>
        <w:t>The object of this book is to help all who seek it, to learn the</w:t>
      </w:r>
    </w:p>
    <w:p w14:paraId="13E91B6E" w14:textId="77777777" w:rsidR="002E3509" w:rsidRDefault="002E3509" w:rsidP="002E3509">
      <w:r>
        <w:t>art of changing their minds from FAILURE CONSCIOUSNESS to</w:t>
      </w:r>
    </w:p>
    <w:p w14:paraId="70CE11B1" w14:textId="77777777" w:rsidR="002E3509" w:rsidRDefault="002E3509" w:rsidP="002E3509">
      <w:r>
        <w:lastRenderedPageBreak/>
        <w:t>SUCCESS CONSCIOUSNESS.</w:t>
      </w:r>
    </w:p>
    <w:p w14:paraId="2C899F20" w14:textId="77777777" w:rsidR="002E3509" w:rsidRDefault="002E3509" w:rsidP="002E3509">
      <w:r>
        <w:t>Another weakness found in altogether too many people, is the</w:t>
      </w:r>
    </w:p>
    <w:p w14:paraId="36AA50CA" w14:textId="77777777" w:rsidR="002E3509" w:rsidRDefault="002E3509" w:rsidP="002E3509">
      <w:r>
        <w:t>habit of measuring everything, and everyone, by their own</w:t>
      </w:r>
    </w:p>
    <w:p w14:paraId="3EEA17C5" w14:textId="77777777" w:rsidR="002E3509" w:rsidRDefault="002E3509" w:rsidP="002E3509">
      <w:r>
        <w:t>impressions and beliefs. Some who will read this, will believe that</w:t>
      </w:r>
    </w:p>
    <w:p w14:paraId="359EB7DC" w14:textId="77777777" w:rsidR="002E3509" w:rsidRDefault="002E3509" w:rsidP="002E3509">
      <w:r>
        <w:t>no one can THINK AND GROW RICH. They cannot think in terms of</w:t>
      </w:r>
    </w:p>
    <w:p w14:paraId="25003DDA" w14:textId="77777777" w:rsidR="002E3509" w:rsidRDefault="002E3509" w:rsidP="002E3509">
      <w:r>
        <w:t>riches, because their thought habits have been steeped in poverty,</w:t>
      </w:r>
    </w:p>
    <w:p w14:paraId="1551A040" w14:textId="77777777" w:rsidR="002E3509" w:rsidRDefault="002E3509" w:rsidP="002E3509">
      <w:r>
        <w:t>want, misery, failure, and defeat.</w:t>
      </w:r>
    </w:p>
    <w:p w14:paraId="777D78BC" w14:textId="77777777" w:rsidR="002E3509" w:rsidRDefault="002E3509" w:rsidP="002E3509">
      <w:r>
        <w:t>These unfortunate people remind me of a prominent Chinese,</w:t>
      </w:r>
    </w:p>
    <w:p w14:paraId="238DBB0F" w14:textId="77777777" w:rsidR="002E3509" w:rsidRDefault="002E3509" w:rsidP="002E3509">
      <w:r>
        <w:t>who came to America to be educated in American ways. He</w:t>
      </w:r>
    </w:p>
    <w:p w14:paraId="0F4E048C" w14:textId="77777777" w:rsidR="002E3509" w:rsidRDefault="002E3509" w:rsidP="002E3509">
      <w:r>
        <w:t xml:space="preserve"> 28</w:t>
      </w:r>
    </w:p>
    <w:p w14:paraId="3F111705" w14:textId="77777777" w:rsidR="002E3509" w:rsidRDefault="002E3509" w:rsidP="002E3509">
      <w:r>
        <w:t>attended the University of Chicago. One day President Harper met</w:t>
      </w:r>
    </w:p>
    <w:p w14:paraId="0DAD0272" w14:textId="77777777" w:rsidR="002E3509" w:rsidRDefault="002E3509" w:rsidP="002E3509">
      <w:r>
        <w:t>this young Oriental on the campus, stopped to chat with him for a</w:t>
      </w:r>
    </w:p>
    <w:p w14:paraId="41438AE8" w14:textId="77777777" w:rsidR="002E3509" w:rsidRDefault="002E3509" w:rsidP="002E3509">
      <w:r>
        <w:t>few minutes, and asked what had impressed him as being the most</w:t>
      </w:r>
    </w:p>
    <w:p w14:paraId="5734C8A9" w14:textId="77777777" w:rsidR="002E3509" w:rsidRDefault="002E3509" w:rsidP="002E3509">
      <w:r>
        <w:t>noticeable characteristic of the American people.</w:t>
      </w:r>
    </w:p>
    <w:p w14:paraId="1F02E831" w14:textId="77777777" w:rsidR="002E3509" w:rsidRDefault="002E3509" w:rsidP="002E3509">
      <w:r>
        <w:t>“Why,” the Chinaman exclaimed, “the queer slant of your eyes.</w:t>
      </w:r>
    </w:p>
    <w:p w14:paraId="4D926FC0" w14:textId="77777777" w:rsidR="002E3509" w:rsidRDefault="002E3509" w:rsidP="002E3509">
      <w:r>
        <w:t>Your eyes are off slant!”</w:t>
      </w:r>
    </w:p>
    <w:p w14:paraId="05D5EB53" w14:textId="77777777" w:rsidR="002E3509" w:rsidRDefault="002E3509" w:rsidP="002E3509">
      <w:r>
        <w:t>What do we say about the Chinese?</w:t>
      </w:r>
    </w:p>
    <w:p w14:paraId="7AB18912" w14:textId="77777777" w:rsidR="002E3509" w:rsidRDefault="002E3509" w:rsidP="002E3509">
      <w:r>
        <w:t>We refuse to believe that which we do not understand. We</w:t>
      </w:r>
    </w:p>
    <w:p w14:paraId="07E4610B" w14:textId="77777777" w:rsidR="002E3509" w:rsidRDefault="002E3509" w:rsidP="002E3509">
      <w:r>
        <w:t>foolishly believe that our own limitations are the proper measure of</w:t>
      </w:r>
    </w:p>
    <w:p w14:paraId="5F6B8CE1" w14:textId="77777777" w:rsidR="002E3509" w:rsidRDefault="002E3509" w:rsidP="002E3509">
      <w:r>
        <w:t>limitations. Sure, the other fellow’s eyes are “off slant,” BECAUSE</w:t>
      </w:r>
    </w:p>
    <w:p w14:paraId="3C08822F" w14:textId="77777777" w:rsidR="002E3509" w:rsidRDefault="002E3509" w:rsidP="002E3509">
      <w:r>
        <w:t>THEY ARE NOT THE SAME AS OUR OWN.</w:t>
      </w:r>
    </w:p>
    <w:p w14:paraId="2D7714E0" w14:textId="77777777" w:rsidR="002E3509" w:rsidRDefault="002E3509" w:rsidP="002E3509">
      <w:r>
        <w:t>Millions of people look at the achievements of Henry Ford,</w:t>
      </w:r>
    </w:p>
    <w:p w14:paraId="4C689A02" w14:textId="77777777" w:rsidR="002E3509" w:rsidRDefault="002E3509" w:rsidP="002E3509">
      <w:r>
        <w:t>after he has arrived, and envy him, because of his good fortune, or</w:t>
      </w:r>
    </w:p>
    <w:p w14:paraId="63E92740" w14:textId="77777777" w:rsidR="002E3509" w:rsidRDefault="002E3509" w:rsidP="002E3509">
      <w:r>
        <w:t>luck, or genius, or whatever it is that they credit for Ford’s fortune.</w:t>
      </w:r>
    </w:p>
    <w:p w14:paraId="0293AB01" w14:textId="77777777" w:rsidR="002E3509" w:rsidRDefault="002E3509" w:rsidP="002E3509">
      <w:r>
        <w:t>Perhaps one person in every hundred thousand knows the secret of</w:t>
      </w:r>
    </w:p>
    <w:p w14:paraId="7613F64A" w14:textId="77777777" w:rsidR="002E3509" w:rsidRDefault="002E3509" w:rsidP="002E3509">
      <w:r>
        <w:t>Ford’s success, and those who do know are too modest, or too</w:t>
      </w:r>
    </w:p>
    <w:p w14:paraId="76DC662C" w14:textId="77777777" w:rsidR="002E3509" w:rsidRDefault="002E3509" w:rsidP="002E3509">
      <w:r>
        <w:t>reluctant, to speak of it, because of its simplicity. A single</w:t>
      </w:r>
    </w:p>
    <w:p w14:paraId="0048AF7B" w14:textId="77777777" w:rsidR="002E3509" w:rsidRDefault="002E3509" w:rsidP="002E3509">
      <w:r>
        <w:t>transaction will illustrate the “secret” perfectly.</w:t>
      </w:r>
    </w:p>
    <w:p w14:paraId="7F80C125" w14:textId="77777777" w:rsidR="002E3509" w:rsidRDefault="002E3509" w:rsidP="002E3509">
      <w:r>
        <w:t>A few years back, Ford decided to produce his now famous V-8</w:t>
      </w:r>
    </w:p>
    <w:p w14:paraId="097EA2E1" w14:textId="77777777" w:rsidR="002E3509" w:rsidRDefault="002E3509" w:rsidP="002E3509">
      <w:r>
        <w:t>motor. He chose to build an engine with the entire eight cylinders</w:t>
      </w:r>
    </w:p>
    <w:p w14:paraId="5A3B4BF5" w14:textId="77777777" w:rsidR="002E3509" w:rsidRDefault="002E3509" w:rsidP="002E3509">
      <w:r>
        <w:t>cast in one block, and instructed his engineers to produce a design</w:t>
      </w:r>
    </w:p>
    <w:p w14:paraId="2FDDD504" w14:textId="77777777" w:rsidR="002E3509" w:rsidRDefault="002E3509" w:rsidP="002E3509">
      <w:r>
        <w:lastRenderedPageBreak/>
        <w:t>for the engine. The design was placed on paper, but the engineers</w:t>
      </w:r>
    </w:p>
    <w:p w14:paraId="6C41BA37" w14:textId="77777777" w:rsidR="002E3509" w:rsidRDefault="002E3509" w:rsidP="002E3509">
      <w:r>
        <w:t>agreed, to a man, that it was simply impossible to cast an eightcylinder gas engine block in one piece.</w:t>
      </w:r>
    </w:p>
    <w:p w14:paraId="3091BFED" w14:textId="77777777" w:rsidR="002E3509" w:rsidRDefault="002E3509" w:rsidP="002E3509">
      <w:r>
        <w:t>Ford said, “Produce it anyway.”</w:t>
      </w:r>
    </w:p>
    <w:p w14:paraId="627CA8F5" w14:textId="77777777" w:rsidR="002E3509" w:rsidRDefault="002E3509" w:rsidP="002E3509">
      <w:r>
        <w:t>“But,” they replied, “it’s impossible!”</w:t>
      </w:r>
    </w:p>
    <w:p w14:paraId="636AB23E" w14:textId="77777777" w:rsidR="002E3509" w:rsidRDefault="002E3509" w:rsidP="002E3509">
      <w:r>
        <w:t>“Go ahead,” Ford commanded, “and stay on the job until you</w:t>
      </w:r>
    </w:p>
    <w:p w14:paraId="0F44DC4D" w14:textId="77777777" w:rsidR="002E3509" w:rsidRDefault="002E3509" w:rsidP="002E3509">
      <w:r>
        <w:t>succeed no matter how much time is required.”</w:t>
      </w:r>
    </w:p>
    <w:p w14:paraId="5FC43F67" w14:textId="77777777" w:rsidR="002E3509" w:rsidRDefault="002E3509" w:rsidP="002E3509">
      <w:r>
        <w:t>The engineers went ahead. There was nothing else for them to</w:t>
      </w:r>
    </w:p>
    <w:p w14:paraId="06C12C8F" w14:textId="77777777" w:rsidR="002E3509" w:rsidRDefault="002E3509" w:rsidP="002E3509">
      <w:r>
        <w:t>do, if they were to remain on the Ford staff. Six months went by,</w:t>
      </w:r>
    </w:p>
    <w:p w14:paraId="3BD73122" w14:textId="77777777" w:rsidR="002E3509" w:rsidRDefault="002E3509" w:rsidP="002E3509">
      <w:r>
        <w:t>nothing happened. Another six months passed, and still nothing</w:t>
      </w:r>
    </w:p>
    <w:p w14:paraId="4984AE42" w14:textId="77777777" w:rsidR="002E3509" w:rsidRDefault="002E3509" w:rsidP="002E3509">
      <w:r>
        <w:t>happened. The engineers tried every conceivable plan to carry out</w:t>
      </w:r>
    </w:p>
    <w:p w14:paraId="021DE9B4" w14:textId="77777777" w:rsidR="002E3509" w:rsidRDefault="002E3509" w:rsidP="002E3509">
      <w:r>
        <w:t>the orders, but the thing seemed out of the question; “impossible!”</w:t>
      </w:r>
    </w:p>
    <w:p w14:paraId="509B5C0E" w14:textId="77777777" w:rsidR="002E3509" w:rsidRDefault="002E3509" w:rsidP="002E3509">
      <w:r>
        <w:t>At the end of the year Ford checked with his engineers, and</w:t>
      </w:r>
    </w:p>
    <w:p w14:paraId="732771BB" w14:textId="77777777" w:rsidR="002E3509" w:rsidRDefault="002E3509" w:rsidP="002E3509">
      <w:r>
        <w:t>again they informed him they had found no way to carry out his</w:t>
      </w:r>
    </w:p>
    <w:p w14:paraId="4B431250" w14:textId="77777777" w:rsidR="002E3509" w:rsidRDefault="002E3509" w:rsidP="002E3509">
      <w:r>
        <w:t>orders.</w:t>
      </w:r>
    </w:p>
    <w:p w14:paraId="672258CF" w14:textId="77777777" w:rsidR="002E3509" w:rsidRDefault="002E3509" w:rsidP="002E3509">
      <w:r>
        <w:t>“Go right ahead,” said Ford, “I want it, and I’ll have it.”</w:t>
      </w:r>
    </w:p>
    <w:p w14:paraId="2BB5DD8F" w14:textId="77777777" w:rsidR="002E3509" w:rsidRDefault="002E3509" w:rsidP="002E3509">
      <w:r>
        <w:t>They went ahead, and then, as if by a stroke of magic, the</w:t>
      </w:r>
    </w:p>
    <w:p w14:paraId="7B01810D" w14:textId="77777777" w:rsidR="002E3509" w:rsidRDefault="002E3509" w:rsidP="002E3509">
      <w:r>
        <w:t>secret was discovered.</w:t>
      </w:r>
    </w:p>
    <w:p w14:paraId="03C0C238" w14:textId="77777777" w:rsidR="002E3509" w:rsidRDefault="002E3509" w:rsidP="002E3509">
      <w:r>
        <w:t>The Ford DETERMINATION had won once more!</w:t>
      </w:r>
    </w:p>
    <w:p w14:paraId="14E78070" w14:textId="77777777" w:rsidR="002E3509" w:rsidRDefault="002E3509" w:rsidP="002E3509">
      <w:r>
        <w:t xml:space="preserve"> 29</w:t>
      </w:r>
    </w:p>
    <w:p w14:paraId="103714F8" w14:textId="77777777" w:rsidR="002E3509" w:rsidRDefault="002E3509" w:rsidP="002E3509">
      <w:r>
        <w:t>This story may not be described with minute accuracy, but the</w:t>
      </w:r>
    </w:p>
    <w:p w14:paraId="2C2C1E20" w14:textId="77777777" w:rsidR="002E3509" w:rsidRDefault="002E3509" w:rsidP="002E3509">
      <w:r>
        <w:t>sum and substance of it is correct. Deduce from it, you who wish to</w:t>
      </w:r>
    </w:p>
    <w:p w14:paraId="338C75A9" w14:textId="77777777" w:rsidR="002E3509" w:rsidRDefault="002E3509" w:rsidP="002E3509">
      <w:r>
        <w:t>THINK AND GROW RICH, the secret of the Ford millions, if you can.</w:t>
      </w:r>
    </w:p>
    <w:p w14:paraId="2E8AAB8A" w14:textId="77777777" w:rsidR="002E3509" w:rsidRDefault="002E3509" w:rsidP="002E3509">
      <w:r>
        <w:t>You’ll not have to look very far.</w:t>
      </w:r>
    </w:p>
    <w:p w14:paraId="18E38A21" w14:textId="77777777" w:rsidR="002E3509" w:rsidRDefault="002E3509" w:rsidP="002E3509">
      <w:r>
        <w:t>Henry Ford is a success, because he understands, and applies</w:t>
      </w:r>
    </w:p>
    <w:p w14:paraId="6C36C1EB" w14:textId="77777777" w:rsidR="002E3509" w:rsidRDefault="002E3509" w:rsidP="002E3509">
      <w:r>
        <w:t>the principles of success. One of these is DESIRE: knowing what</w:t>
      </w:r>
    </w:p>
    <w:p w14:paraId="0BBA3B7A" w14:textId="77777777" w:rsidR="002E3509" w:rsidRDefault="002E3509" w:rsidP="002E3509">
      <w:r>
        <w:t>one wants. Remember this Ford story as you read, and pick out the</w:t>
      </w:r>
    </w:p>
    <w:p w14:paraId="02886867" w14:textId="77777777" w:rsidR="002E3509" w:rsidRDefault="002E3509" w:rsidP="002E3509">
      <w:r>
        <w:t>lines in which the secret of his stupendous achievement have been</w:t>
      </w:r>
    </w:p>
    <w:p w14:paraId="4619E9EB" w14:textId="77777777" w:rsidR="002E3509" w:rsidRDefault="002E3509" w:rsidP="002E3509">
      <w:r>
        <w:t>described. If you can do this, if you can lay your finger on the</w:t>
      </w:r>
    </w:p>
    <w:p w14:paraId="6B2FC68B" w14:textId="77777777" w:rsidR="002E3509" w:rsidRDefault="002E3509" w:rsidP="002E3509">
      <w:r>
        <w:t>particular group of principles which made Henry Ford rich, you can</w:t>
      </w:r>
    </w:p>
    <w:p w14:paraId="22E0C21A" w14:textId="77777777" w:rsidR="002E3509" w:rsidRDefault="002E3509" w:rsidP="002E3509">
      <w:r>
        <w:t>equal his achievements in almost any calling for which you are</w:t>
      </w:r>
    </w:p>
    <w:p w14:paraId="23831FD0" w14:textId="77777777" w:rsidR="002E3509" w:rsidRDefault="002E3509" w:rsidP="002E3509">
      <w:r>
        <w:lastRenderedPageBreak/>
        <w:t>suited.</w:t>
      </w:r>
    </w:p>
    <w:p w14:paraId="78682329" w14:textId="77777777" w:rsidR="002E3509" w:rsidRDefault="002E3509" w:rsidP="002E3509">
      <w:r>
        <w:t>YOU ARE “THE MASTER OF YOUR FATE, THE CAPTAIN OF YOUR</w:t>
      </w:r>
    </w:p>
    <w:p w14:paraId="4E19C95D" w14:textId="77777777" w:rsidR="002E3509" w:rsidRDefault="002E3509" w:rsidP="002E3509">
      <w:r>
        <w:t>SOUL,” BECAUSE…</w:t>
      </w:r>
    </w:p>
    <w:p w14:paraId="4E4EDD29" w14:textId="77777777" w:rsidR="002E3509" w:rsidRDefault="002E3509" w:rsidP="002E3509">
      <w:r>
        <w:t>When Henley wrote the prophetic lines, “I am the Master of my</w:t>
      </w:r>
    </w:p>
    <w:p w14:paraId="428748B5" w14:textId="77777777" w:rsidR="002E3509" w:rsidRDefault="002E3509" w:rsidP="002E3509">
      <w:r>
        <w:t>Fate, I am the Captain of my Soul,” he should have informed us</w:t>
      </w:r>
    </w:p>
    <w:p w14:paraId="5AFD2749" w14:textId="77777777" w:rsidR="002E3509" w:rsidRDefault="002E3509" w:rsidP="002E3509">
      <w:r>
        <w:t>that we are the Masters of our Fate, the Captains of our Souls,</w:t>
      </w:r>
    </w:p>
    <w:p w14:paraId="3CD90C10" w14:textId="77777777" w:rsidR="002E3509" w:rsidRDefault="002E3509" w:rsidP="002E3509">
      <w:r>
        <w:t>because we have the power to control our thoughts.</w:t>
      </w:r>
    </w:p>
    <w:p w14:paraId="6DB094E8" w14:textId="77777777" w:rsidR="002E3509" w:rsidRDefault="002E3509" w:rsidP="002E3509">
      <w:r>
        <w:t>He should have told us that the ether in which this little earth</w:t>
      </w:r>
    </w:p>
    <w:p w14:paraId="2A4D72FB" w14:textId="77777777" w:rsidR="002E3509" w:rsidRDefault="002E3509" w:rsidP="002E3509">
      <w:r>
        <w:t>floats, in which we move and have our being, is a form of energy</w:t>
      </w:r>
    </w:p>
    <w:p w14:paraId="7840D3D5" w14:textId="77777777" w:rsidR="002E3509" w:rsidRDefault="002E3509" w:rsidP="002E3509">
      <w:r>
        <w:t>moving at an inconceivably high rate of vibration, and that the ether</w:t>
      </w:r>
    </w:p>
    <w:p w14:paraId="6A0B8B9C" w14:textId="77777777" w:rsidR="002E3509" w:rsidRDefault="002E3509" w:rsidP="002E3509">
      <w:r>
        <w:t>is filled with a form of universal power which ADAPTS itself to the</w:t>
      </w:r>
    </w:p>
    <w:p w14:paraId="57F7DBFA" w14:textId="77777777" w:rsidR="002E3509" w:rsidRDefault="002E3509" w:rsidP="002E3509">
      <w:r>
        <w:t>nature of the thoughts we hold in our minds; and INFLUENCES us,</w:t>
      </w:r>
    </w:p>
    <w:p w14:paraId="5ABEECC5" w14:textId="77777777" w:rsidR="002E3509" w:rsidRDefault="002E3509" w:rsidP="002E3509">
      <w:r>
        <w:t>in natural ways, to transmute our thoughts into their physical</w:t>
      </w:r>
    </w:p>
    <w:p w14:paraId="698E316F" w14:textId="77777777" w:rsidR="002E3509" w:rsidRDefault="002E3509" w:rsidP="002E3509">
      <w:r>
        <w:t>equivalent.</w:t>
      </w:r>
    </w:p>
    <w:p w14:paraId="0F0B506F" w14:textId="77777777" w:rsidR="002E3509" w:rsidRDefault="002E3509" w:rsidP="002E3509">
      <w:r>
        <w:t>If the poet had told us of this great truth, we would know WHY</w:t>
      </w:r>
    </w:p>
    <w:p w14:paraId="40197563" w14:textId="77777777" w:rsidR="002E3509" w:rsidRDefault="002E3509" w:rsidP="002E3509">
      <w:r>
        <w:t>IT IS that we are the Masters of our Fate, the Captains of our Souls.</w:t>
      </w:r>
    </w:p>
    <w:p w14:paraId="2BB9203F" w14:textId="77777777" w:rsidR="002E3509" w:rsidRDefault="002E3509" w:rsidP="002E3509">
      <w:r>
        <w:t>He should have told us, with great emphasis, that this power makes</w:t>
      </w:r>
    </w:p>
    <w:p w14:paraId="7816DD16" w14:textId="77777777" w:rsidR="002E3509" w:rsidRDefault="002E3509" w:rsidP="002E3509">
      <w:r>
        <w:t>no attempt to discriminate between destructive thoughts and</w:t>
      </w:r>
    </w:p>
    <w:p w14:paraId="202C8AC8" w14:textId="77777777" w:rsidR="002E3509" w:rsidRDefault="002E3509" w:rsidP="002E3509">
      <w:r>
        <w:t>constructive thoughts, that it will urge us to translate into physical</w:t>
      </w:r>
    </w:p>
    <w:p w14:paraId="67D4E2CF" w14:textId="77777777" w:rsidR="002E3509" w:rsidRDefault="002E3509" w:rsidP="002E3509">
      <w:r>
        <w:t>reality thoughts of poverty, just as quickly as it will influence us to</w:t>
      </w:r>
    </w:p>
    <w:p w14:paraId="6D0E1C54" w14:textId="77777777" w:rsidR="002E3509" w:rsidRDefault="002E3509" w:rsidP="002E3509">
      <w:r>
        <w:t>act upon thoughts of riches.</w:t>
      </w:r>
    </w:p>
    <w:p w14:paraId="5161A964" w14:textId="77777777" w:rsidR="002E3509" w:rsidRDefault="002E3509" w:rsidP="002E3509">
      <w:r>
        <w:t>He should have told us, too, that our brains become</w:t>
      </w:r>
    </w:p>
    <w:p w14:paraId="2AAC4A4E" w14:textId="77777777" w:rsidR="002E3509" w:rsidRDefault="002E3509" w:rsidP="002E3509">
      <w:r>
        <w:t>magnetized with the dominating thoughts which we hold in our</w:t>
      </w:r>
    </w:p>
    <w:p w14:paraId="2EAB582C" w14:textId="77777777" w:rsidR="002E3509" w:rsidRDefault="002E3509" w:rsidP="002E3509">
      <w:r>
        <w:t>minds, and, by means with which no man is familiar, these</w:t>
      </w:r>
    </w:p>
    <w:p w14:paraId="7E624E8C" w14:textId="77777777" w:rsidR="002E3509" w:rsidRDefault="002E3509" w:rsidP="002E3509">
      <w:r>
        <w:t>“magnets” attract to us the forces, the people, the circumstances of</w:t>
      </w:r>
    </w:p>
    <w:p w14:paraId="1C6C4467" w14:textId="77777777" w:rsidR="002E3509" w:rsidRDefault="002E3509" w:rsidP="002E3509">
      <w:r>
        <w:t>life which harmonize with the nature of our dominating thoughts.</w:t>
      </w:r>
    </w:p>
    <w:p w14:paraId="0088DA7F" w14:textId="77777777" w:rsidR="002E3509" w:rsidRDefault="002E3509" w:rsidP="002E3509">
      <w:r>
        <w:t>He should have told us, that before we can accumulate riches</w:t>
      </w:r>
    </w:p>
    <w:p w14:paraId="1D32DAA8" w14:textId="77777777" w:rsidR="002E3509" w:rsidRDefault="002E3509" w:rsidP="002E3509">
      <w:r>
        <w:t xml:space="preserve"> 30</w:t>
      </w:r>
    </w:p>
    <w:p w14:paraId="42FB326E" w14:textId="77777777" w:rsidR="002E3509" w:rsidRDefault="002E3509" w:rsidP="002E3509">
      <w:r>
        <w:t>in great abundance, we must magnetize our minds with intense</w:t>
      </w:r>
    </w:p>
    <w:p w14:paraId="39CA6B4F" w14:textId="77777777" w:rsidR="002E3509" w:rsidRDefault="002E3509" w:rsidP="002E3509">
      <w:r>
        <w:t>DESIRE for riches, that we must become “money conscious until</w:t>
      </w:r>
    </w:p>
    <w:p w14:paraId="2583807B" w14:textId="77777777" w:rsidR="002E3509" w:rsidRDefault="002E3509" w:rsidP="002E3509">
      <w:r>
        <w:t>the DESIRE for money drives us to create definite plans for</w:t>
      </w:r>
    </w:p>
    <w:p w14:paraId="40E4ACCD" w14:textId="77777777" w:rsidR="002E3509" w:rsidRDefault="002E3509" w:rsidP="002E3509">
      <w:r>
        <w:lastRenderedPageBreak/>
        <w:t>acquiring it.</w:t>
      </w:r>
    </w:p>
    <w:p w14:paraId="1FC5FE34" w14:textId="77777777" w:rsidR="002E3509" w:rsidRDefault="002E3509" w:rsidP="002E3509">
      <w:r>
        <w:t>But, being a poet, and not a philosopher, Henley contented</w:t>
      </w:r>
    </w:p>
    <w:p w14:paraId="09B5E08B" w14:textId="77777777" w:rsidR="002E3509" w:rsidRDefault="002E3509" w:rsidP="002E3509">
      <w:r>
        <w:t>himself by stating a great truth in poetic form, leaving those who</w:t>
      </w:r>
    </w:p>
    <w:p w14:paraId="2173EB32" w14:textId="77777777" w:rsidR="002E3509" w:rsidRDefault="002E3509" w:rsidP="002E3509">
      <w:r>
        <w:t>followed him to interpret the philosophical meaning of his lines.</w:t>
      </w:r>
    </w:p>
    <w:p w14:paraId="7712A791" w14:textId="77777777" w:rsidR="002E3509" w:rsidRDefault="002E3509" w:rsidP="002E3509">
      <w:r>
        <w:t>Little by little, the truth has unfolded itself, until it now</w:t>
      </w:r>
    </w:p>
    <w:p w14:paraId="21B34DAE" w14:textId="77777777" w:rsidR="002E3509" w:rsidRDefault="002E3509" w:rsidP="002E3509">
      <w:r>
        <w:t>appears certain that the principles described in this book, hold the</w:t>
      </w:r>
    </w:p>
    <w:p w14:paraId="76B7C42E" w14:textId="77777777" w:rsidR="002E3509" w:rsidRDefault="002E3509" w:rsidP="002E3509">
      <w:r>
        <w:t>secret of mastery over our economic fate.</w:t>
      </w:r>
    </w:p>
    <w:p w14:paraId="02EE0CDB" w14:textId="77777777" w:rsidR="002E3509" w:rsidRDefault="002E3509" w:rsidP="002E3509">
      <w:r>
        <w:t>We are now ready to examine the first of these principles.</w:t>
      </w:r>
    </w:p>
    <w:p w14:paraId="016FCFA8" w14:textId="77777777" w:rsidR="002E3509" w:rsidRDefault="002E3509" w:rsidP="002E3509">
      <w:r>
        <w:t>Maintain a spirit of open-mindedness, and remember as you read,</w:t>
      </w:r>
    </w:p>
    <w:p w14:paraId="397E05F3" w14:textId="77777777" w:rsidR="002E3509" w:rsidRDefault="002E3509" w:rsidP="002E3509">
      <w:r>
        <w:t>they are the invention of no one man. The principles were gathered</w:t>
      </w:r>
    </w:p>
    <w:p w14:paraId="32B7024E" w14:textId="77777777" w:rsidR="002E3509" w:rsidRDefault="002E3509" w:rsidP="002E3509">
      <w:r>
        <w:t>from the life experiences of more than 500 men who actually</w:t>
      </w:r>
    </w:p>
    <w:p w14:paraId="31E03890" w14:textId="77777777" w:rsidR="002E3509" w:rsidRDefault="002E3509" w:rsidP="002E3509">
      <w:r>
        <w:t>accumulated riches in huge amounts; men who began in poverty,</w:t>
      </w:r>
    </w:p>
    <w:p w14:paraId="01E6B812" w14:textId="77777777" w:rsidR="002E3509" w:rsidRDefault="002E3509" w:rsidP="002E3509">
      <w:r>
        <w:t>with but little education, without influence. The principles worked</w:t>
      </w:r>
    </w:p>
    <w:p w14:paraId="0B303028" w14:textId="77777777" w:rsidR="002E3509" w:rsidRDefault="002E3509" w:rsidP="002E3509">
      <w:r>
        <w:t>for these men. You can put them to work for your own enduring</w:t>
      </w:r>
    </w:p>
    <w:p w14:paraId="52B4290D" w14:textId="77777777" w:rsidR="002E3509" w:rsidRDefault="002E3509" w:rsidP="002E3509">
      <w:r>
        <w:t>benefit.</w:t>
      </w:r>
    </w:p>
    <w:p w14:paraId="6497C33C" w14:textId="77777777" w:rsidR="002E3509" w:rsidRDefault="002E3509" w:rsidP="002E3509">
      <w:r>
        <w:t>You will find it easy, not hard, to do.</w:t>
      </w:r>
    </w:p>
    <w:p w14:paraId="2D29B874" w14:textId="77777777" w:rsidR="002E3509" w:rsidRDefault="002E3509" w:rsidP="002E3509">
      <w:r>
        <w:t>Before you read the next chapter, I want you to know that it</w:t>
      </w:r>
    </w:p>
    <w:p w14:paraId="349603F2" w14:textId="77777777" w:rsidR="002E3509" w:rsidRDefault="002E3509" w:rsidP="002E3509">
      <w:r>
        <w:t>conveys factual information which might easily change your entire</w:t>
      </w:r>
    </w:p>
    <w:p w14:paraId="7A223187" w14:textId="77777777" w:rsidR="002E3509" w:rsidRDefault="002E3509" w:rsidP="002E3509">
      <w:r>
        <w:t>financial destiny, as it has so definitely brought changes of</w:t>
      </w:r>
    </w:p>
    <w:p w14:paraId="0CD30759" w14:textId="77777777" w:rsidR="002E3509" w:rsidRDefault="002E3509" w:rsidP="002E3509">
      <w:r>
        <w:t>stupendous proportions to two people described.</w:t>
      </w:r>
    </w:p>
    <w:p w14:paraId="16CDAC30" w14:textId="77777777" w:rsidR="002E3509" w:rsidRDefault="002E3509" w:rsidP="002E3509">
      <w:r>
        <w:t>I want you to know, also, that the relationship between these</w:t>
      </w:r>
    </w:p>
    <w:p w14:paraId="6B537285" w14:textId="77777777" w:rsidR="002E3509" w:rsidRDefault="002E3509" w:rsidP="002E3509">
      <w:r>
        <w:t>two men and myself, is such that I could have taken no liberties</w:t>
      </w:r>
    </w:p>
    <w:p w14:paraId="7B5D4449" w14:textId="77777777" w:rsidR="002E3509" w:rsidRDefault="002E3509" w:rsidP="002E3509">
      <w:r>
        <w:t>with the facts, even if I had wished to do so. One of them has been</w:t>
      </w:r>
    </w:p>
    <w:p w14:paraId="44119AFB" w14:textId="77777777" w:rsidR="002E3509" w:rsidRDefault="002E3509" w:rsidP="002E3509">
      <w:r>
        <w:t>my closest personal friend for almost twenty-five years, the other is</w:t>
      </w:r>
    </w:p>
    <w:p w14:paraId="72736FC3" w14:textId="77777777" w:rsidR="002E3509" w:rsidRDefault="002E3509" w:rsidP="002E3509">
      <w:r>
        <w:t>my own son. The unusual success of these two men, success which</w:t>
      </w:r>
    </w:p>
    <w:p w14:paraId="51939136" w14:textId="77777777" w:rsidR="002E3509" w:rsidRDefault="002E3509" w:rsidP="002E3509">
      <w:r>
        <w:t>they generously accredit to the principle described in the next</w:t>
      </w:r>
    </w:p>
    <w:p w14:paraId="2536AABF" w14:textId="77777777" w:rsidR="002E3509" w:rsidRDefault="002E3509" w:rsidP="002E3509">
      <w:r>
        <w:t>chapter, more than justifies this personal reference as a means of</w:t>
      </w:r>
    </w:p>
    <w:p w14:paraId="3D412AF7" w14:textId="77777777" w:rsidR="002E3509" w:rsidRDefault="002E3509" w:rsidP="002E3509">
      <w:r>
        <w:t>emphasizing the far-flung power of this principle.</w:t>
      </w:r>
    </w:p>
    <w:p w14:paraId="081A2DCF" w14:textId="77777777" w:rsidR="002E3509" w:rsidRDefault="002E3509" w:rsidP="002E3509">
      <w:r>
        <w:t>Almost fifteen years ago, I delivered the Commencement</w:t>
      </w:r>
    </w:p>
    <w:p w14:paraId="6F5C1D23" w14:textId="77777777" w:rsidR="002E3509" w:rsidRDefault="002E3509" w:rsidP="002E3509">
      <w:r>
        <w:t>Address at Salem College, Salem, West Virginia. I emphasized the</w:t>
      </w:r>
    </w:p>
    <w:p w14:paraId="3BD6B7BC" w14:textId="77777777" w:rsidR="002E3509" w:rsidRDefault="002E3509" w:rsidP="002E3509">
      <w:r>
        <w:t>principle described in the next chapter, with so much intensity that</w:t>
      </w:r>
    </w:p>
    <w:p w14:paraId="3753700E" w14:textId="77777777" w:rsidR="002E3509" w:rsidRDefault="002E3509" w:rsidP="002E3509">
      <w:r>
        <w:lastRenderedPageBreak/>
        <w:t>one of the members of the graduating class definitely appropriated</w:t>
      </w:r>
    </w:p>
    <w:p w14:paraId="16FE8AE0" w14:textId="77777777" w:rsidR="002E3509" w:rsidRDefault="002E3509" w:rsidP="002E3509">
      <w:r>
        <w:t>it, and made it a part of his own philosophy. The young man is now</w:t>
      </w:r>
    </w:p>
    <w:p w14:paraId="3E227949" w14:textId="77777777" w:rsidR="002E3509" w:rsidRDefault="002E3509" w:rsidP="002E3509">
      <w:r>
        <w:t>a Member of Congress, and an important factor in the present</w:t>
      </w:r>
    </w:p>
    <w:p w14:paraId="4B93AB0D" w14:textId="77777777" w:rsidR="002E3509" w:rsidRDefault="002E3509" w:rsidP="002E3509">
      <w:r>
        <w:t>administration. Just before this book went to the publisher, he</w:t>
      </w:r>
    </w:p>
    <w:p w14:paraId="7B160123" w14:textId="77777777" w:rsidR="002E3509" w:rsidRDefault="002E3509" w:rsidP="002E3509">
      <w:r>
        <w:t>wrote me a letter in which he so clearly stated his opinion of the</w:t>
      </w:r>
    </w:p>
    <w:p w14:paraId="16369FBE" w14:textId="77777777" w:rsidR="002E3509" w:rsidRDefault="002E3509" w:rsidP="002E3509">
      <w:r>
        <w:t>principle outlined in the next chapter, that I have chosen to publish</w:t>
      </w:r>
    </w:p>
    <w:p w14:paraId="489AF199" w14:textId="77777777" w:rsidR="002E3509" w:rsidRDefault="002E3509" w:rsidP="002E3509">
      <w:r>
        <w:t xml:space="preserve"> 31</w:t>
      </w:r>
    </w:p>
    <w:p w14:paraId="7B334F8C" w14:textId="77777777" w:rsidR="002E3509" w:rsidRDefault="002E3509" w:rsidP="002E3509">
      <w:r>
        <w:t>his letter as an introduction to that chapter.</w:t>
      </w:r>
    </w:p>
    <w:p w14:paraId="7A7FAD4F" w14:textId="77777777" w:rsidR="002E3509" w:rsidRDefault="002E3509" w:rsidP="002E3509">
      <w:r>
        <w:t>It gives you an idea of the rewards to come.</w:t>
      </w:r>
    </w:p>
    <w:p w14:paraId="0F28AEDB" w14:textId="77777777" w:rsidR="002E3509" w:rsidRDefault="002E3509" w:rsidP="002E3509">
      <w:r>
        <w:t>“My dear Napoleon:</w:t>
      </w:r>
    </w:p>
    <w:p w14:paraId="26C8C47A" w14:textId="77777777" w:rsidR="002E3509" w:rsidRDefault="002E3509" w:rsidP="002E3509">
      <w:r>
        <w:t xml:space="preserve"> “My service as a Member of Congress having given me an insight</w:t>
      </w:r>
    </w:p>
    <w:p w14:paraId="7F2649A5" w14:textId="77777777" w:rsidR="002E3509" w:rsidRDefault="002E3509" w:rsidP="002E3509">
      <w:r>
        <w:t>into the problems of men and women, I am writing to offer a</w:t>
      </w:r>
    </w:p>
    <w:p w14:paraId="7AE42A29" w14:textId="77777777" w:rsidR="002E3509" w:rsidRDefault="002E3509" w:rsidP="002E3509">
      <w:r>
        <w:t>suggestion which may become helpful to thousands of worthy</w:t>
      </w:r>
    </w:p>
    <w:p w14:paraId="1E326467" w14:textId="77777777" w:rsidR="002E3509" w:rsidRDefault="002E3509" w:rsidP="002E3509">
      <w:r>
        <w:t>people.</w:t>
      </w:r>
    </w:p>
    <w:p w14:paraId="0E42807D" w14:textId="77777777" w:rsidR="002E3509" w:rsidRDefault="002E3509" w:rsidP="002E3509">
      <w:r>
        <w:t xml:space="preserve"> “With apologies, I must state that the suggestion, if acted upon,</w:t>
      </w:r>
    </w:p>
    <w:p w14:paraId="2847F050" w14:textId="77777777" w:rsidR="002E3509" w:rsidRDefault="002E3509" w:rsidP="002E3509">
      <w:r>
        <w:t>will mean several years of labor and responsibility for you, but I am</w:t>
      </w:r>
    </w:p>
    <w:p w14:paraId="6ADAE9AD" w14:textId="77777777" w:rsidR="002E3509" w:rsidRDefault="002E3509" w:rsidP="002E3509">
      <w:r>
        <w:t>en-heartened to make the suggestion, because I know your great</w:t>
      </w:r>
    </w:p>
    <w:p w14:paraId="6B439006" w14:textId="77777777" w:rsidR="002E3509" w:rsidRDefault="002E3509" w:rsidP="002E3509">
      <w:r>
        <w:t>love for rendering useful service.</w:t>
      </w:r>
    </w:p>
    <w:p w14:paraId="19F931E4" w14:textId="77777777" w:rsidR="002E3509" w:rsidRDefault="002E3509" w:rsidP="002E3509">
      <w:r>
        <w:t xml:space="preserve"> “In 1922, you delivered the Commencement address at Salem</w:t>
      </w:r>
    </w:p>
    <w:p w14:paraId="07FBA71D" w14:textId="77777777" w:rsidR="002E3509" w:rsidRDefault="002E3509" w:rsidP="002E3509">
      <w:r>
        <w:t>College, when I was a member’ of the graduating class. In that</w:t>
      </w:r>
    </w:p>
    <w:p w14:paraId="5C46A840" w14:textId="77777777" w:rsidR="002E3509" w:rsidRDefault="002E3509" w:rsidP="002E3509">
      <w:r>
        <w:t>address, you planted in my mind an idea which has been</w:t>
      </w:r>
    </w:p>
    <w:p w14:paraId="1DB1793E" w14:textId="77777777" w:rsidR="002E3509" w:rsidRDefault="002E3509" w:rsidP="002E3509">
      <w:r>
        <w:t>responsible for the opportunity I now have to serve the people of my</w:t>
      </w:r>
    </w:p>
    <w:p w14:paraId="3C84F8C5" w14:textId="77777777" w:rsidR="002E3509" w:rsidRDefault="002E3509" w:rsidP="002E3509">
      <w:r>
        <w:t>State, and will be responsible, in a very large measure, for whatever</w:t>
      </w:r>
    </w:p>
    <w:p w14:paraId="54486EB6" w14:textId="77777777" w:rsidR="002E3509" w:rsidRDefault="002E3509" w:rsidP="002E3509">
      <w:r>
        <w:t>success I may have in the future.</w:t>
      </w:r>
    </w:p>
    <w:p w14:paraId="79CC3174" w14:textId="77777777" w:rsidR="002E3509" w:rsidRDefault="002E3509" w:rsidP="002E3509">
      <w:r>
        <w:t xml:space="preserve"> “The suggestion I have in mind is, that you put into a book the</w:t>
      </w:r>
    </w:p>
    <w:p w14:paraId="29921A37" w14:textId="77777777" w:rsidR="002E3509" w:rsidRDefault="002E3509" w:rsidP="002E3509">
      <w:r>
        <w:t>sum and substance of the address you delivered at Salem College,</w:t>
      </w:r>
    </w:p>
    <w:p w14:paraId="6504792F" w14:textId="77777777" w:rsidR="002E3509" w:rsidRDefault="002E3509" w:rsidP="002E3509">
      <w:r>
        <w:t>and in that way give the people of America an opportunity to profit</w:t>
      </w:r>
    </w:p>
    <w:p w14:paraId="77A9EBAB" w14:textId="77777777" w:rsidR="002E3509" w:rsidRDefault="002E3509" w:rsidP="002E3509">
      <w:r>
        <w:t>by your many years of experience and association with the men</w:t>
      </w:r>
    </w:p>
    <w:p w14:paraId="4CC2F907" w14:textId="77777777" w:rsidR="002E3509" w:rsidRDefault="002E3509" w:rsidP="002E3509">
      <w:r>
        <w:t>who, by their greatness, have made America the richest nation on</w:t>
      </w:r>
    </w:p>
    <w:p w14:paraId="6ED86FC3" w14:textId="77777777" w:rsidR="002E3509" w:rsidRDefault="002E3509" w:rsidP="002E3509">
      <w:r>
        <w:t>earth.</w:t>
      </w:r>
    </w:p>
    <w:p w14:paraId="00446D1A" w14:textId="77777777" w:rsidR="002E3509" w:rsidRDefault="002E3509" w:rsidP="002E3509">
      <w:r>
        <w:t xml:space="preserve"> “I recall, as though it were yesterday, the marvelous</w:t>
      </w:r>
    </w:p>
    <w:p w14:paraId="5C1A293A" w14:textId="77777777" w:rsidR="002E3509" w:rsidRDefault="002E3509" w:rsidP="002E3509">
      <w:r>
        <w:lastRenderedPageBreak/>
        <w:t>description you gave of the method by which Henry Ford, with but</w:t>
      </w:r>
    </w:p>
    <w:p w14:paraId="72AC8B68" w14:textId="77777777" w:rsidR="002E3509" w:rsidRDefault="002E3509" w:rsidP="002E3509">
      <w:r>
        <w:t>little schooling, without a dollar, with no influential friends, rose to</w:t>
      </w:r>
    </w:p>
    <w:p w14:paraId="606D0E3D" w14:textId="77777777" w:rsidR="002E3509" w:rsidRDefault="002E3509" w:rsidP="002E3509">
      <w:r>
        <w:t>great heights. I made up my mind then, even before you had</w:t>
      </w:r>
    </w:p>
    <w:p w14:paraId="52C824EF" w14:textId="77777777" w:rsidR="002E3509" w:rsidRDefault="002E3509" w:rsidP="002E3509">
      <w:r>
        <w:t>finished your speech, that I would make a place for myself, no</w:t>
      </w:r>
    </w:p>
    <w:p w14:paraId="633DB871" w14:textId="77777777" w:rsidR="002E3509" w:rsidRDefault="002E3509" w:rsidP="002E3509">
      <w:r>
        <w:t>matter how many difficulties I had to surmount.</w:t>
      </w:r>
    </w:p>
    <w:p w14:paraId="51D9BC2A" w14:textId="77777777" w:rsidR="002E3509" w:rsidRDefault="002E3509" w:rsidP="002E3509">
      <w:r>
        <w:t>“Thousands of young people will finish their schooling this</w:t>
      </w:r>
    </w:p>
    <w:p w14:paraId="29146D6D" w14:textId="77777777" w:rsidR="002E3509" w:rsidRDefault="002E3509" w:rsidP="002E3509">
      <w:r>
        <w:t>year, and within the next few years. Every one of them will be</w:t>
      </w:r>
    </w:p>
    <w:p w14:paraId="0FB6C418" w14:textId="77777777" w:rsidR="002E3509" w:rsidRDefault="002E3509" w:rsidP="002E3509">
      <w:r>
        <w:t>seeking just such a message of practical encouragement as the one</w:t>
      </w:r>
    </w:p>
    <w:p w14:paraId="718D89DC" w14:textId="77777777" w:rsidR="002E3509" w:rsidRDefault="002E3509" w:rsidP="002E3509">
      <w:r>
        <w:t>I received from you. They will want to know where to turn, what to</w:t>
      </w:r>
    </w:p>
    <w:p w14:paraId="5DEE9F27" w14:textId="77777777" w:rsidR="002E3509" w:rsidRDefault="002E3509" w:rsidP="002E3509">
      <w:r>
        <w:t>do, to get started in life. You can tell them, because you have helped</w:t>
      </w:r>
    </w:p>
    <w:p w14:paraId="265C7A1B" w14:textId="77777777" w:rsidR="002E3509" w:rsidRDefault="002E3509" w:rsidP="002E3509">
      <w:r>
        <w:t>to solve the problems of so many, many people.</w:t>
      </w:r>
    </w:p>
    <w:p w14:paraId="44C5169B" w14:textId="77777777" w:rsidR="002E3509" w:rsidRDefault="002E3509" w:rsidP="002E3509">
      <w:r>
        <w:t>“If there is any possible way that you can afford to render so</w:t>
      </w:r>
    </w:p>
    <w:p w14:paraId="58010602" w14:textId="77777777" w:rsidR="002E3509" w:rsidRDefault="002E3509" w:rsidP="002E3509">
      <w:r>
        <w:t>great a service, may I offer the suggestion that you include with</w:t>
      </w:r>
    </w:p>
    <w:p w14:paraId="3A50626E" w14:textId="77777777" w:rsidR="002E3509" w:rsidRDefault="002E3509" w:rsidP="002E3509">
      <w:r>
        <w:t>every book, one of your Personal Analysis Charts, in order that the</w:t>
      </w:r>
    </w:p>
    <w:p w14:paraId="38DCD86C" w14:textId="77777777" w:rsidR="002E3509" w:rsidRDefault="002E3509" w:rsidP="002E3509">
      <w:r>
        <w:t>purchaser of the book may have the benefit of a complete self-</w:t>
      </w:r>
    </w:p>
    <w:p w14:paraId="0B67857F" w14:textId="77777777" w:rsidR="002E3509" w:rsidRDefault="002E3509" w:rsidP="002E3509">
      <w:r>
        <w:t xml:space="preserve"> 32</w:t>
      </w:r>
    </w:p>
    <w:p w14:paraId="1D791FF2" w14:textId="77777777" w:rsidR="002E3509" w:rsidRDefault="002E3509" w:rsidP="002E3509">
      <w:r>
        <w:t>inventory, indicating, as you indicated to me years ago, exactly</w:t>
      </w:r>
    </w:p>
    <w:p w14:paraId="4ACB5357" w14:textId="77777777" w:rsidR="002E3509" w:rsidRDefault="002E3509" w:rsidP="002E3509">
      <w:r>
        <w:t>what is standing in the way of success.</w:t>
      </w:r>
    </w:p>
    <w:p w14:paraId="754914EE" w14:textId="77777777" w:rsidR="002E3509" w:rsidRDefault="002E3509" w:rsidP="002E3509">
      <w:r>
        <w:t>“Such a service as this, providing the readers of your book</w:t>
      </w:r>
    </w:p>
    <w:p w14:paraId="0FB4F6FC" w14:textId="77777777" w:rsidR="002E3509" w:rsidRDefault="002E3509" w:rsidP="002E3509">
      <w:r>
        <w:t>with a complete, unbiased picture of their faults and their virtues,</w:t>
      </w:r>
    </w:p>
    <w:p w14:paraId="2C73D33A" w14:textId="77777777" w:rsidR="002E3509" w:rsidRDefault="002E3509" w:rsidP="002E3509">
      <w:r>
        <w:t>would mean to them the difference between success and failure.</w:t>
      </w:r>
    </w:p>
    <w:p w14:paraId="727B1BF4" w14:textId="77777777" w:rsidR="002E3509" w:rsidRDefault="002E3509" w:rsidP="002E3509">
      <w:r>
        <w:t>The service would be priceless.</w:t>
      </w:r>
    </w:p>
    <w:p w14:paraId="77EC4F35" w14:textId="77777777" w:rsidR="002E3509" w:rsidRDefault="002E3509" w:rsidP="002E3509">
      <w:r>
        <w:t>“Millions of people are now facing the problem of staging a</w:t>
      </w:r>
    </w:p>
    <w:p w14:paraId="3FA78FED" w14:textId="77777777" w:rsidR="002E3509" w:rsidRDefault="002E3509" w:rsidP="002E3509">
      <w:r>
        <w:t>come-back, because of the depression, and I speak from personal</w:t>
      </w:r>
    </w:p>
    <w:p w14:paraId="1A4951B0" w14:textId="77777777" w:rsidR="002E3509" w:rsidRDefault="002E3509" w:rsidP="002E3509">
      <w:r>
        <w:t>experience when I say, I know these earnest people would welcome</w:t>
      </w:r>
    </w:p>
    <w:p w14:paraId="09CF9792" w14:textId="77777777" w:rsidR="002E3509" w:rsidRDefault="002E3509" w:rsidP="002E3509">
      <w:r>
        <w:t>the opportunity to tell you their problems, and to receive your</w:t>
      </w:r>
    </w:p>
    <w:p w14:paraId="7BF66C37" w14:textId="77777777" w:rsidR="002E3509" w:rsidRDefault="002E3509" w:rsidP="002E3509">
      <w:r>
        <w:t>suggestions for the solution.</w:t>
      </w:r>
    </w:p>
    <w:p w14:paraId="37A27251" w14:textId="77777777" w:rsidR="002E3509" w:rsidRDefault="002E3509" w:rsidP="002E3509">
      <w:r>
        <w:t>“You know the problems of those who face the necessity of</w:t>
      </w:r>
    </w:p>
    <w:p w14:paraId="6E085C79" w14:textId="77777777" w:rsidR="002E3509" w:rsidRDefault="002E3509" w:rsidP="002E3509">
      <w:r>
        <w:t>beginning all over again. There are thousands of people in America</w:t>
      </w:r>
    </w:p>
    <w:p w14:paraId="51D07FFF" w14:textId="77777777" w:rsidR="002E3509" w:rsidRDefault="002E3509" w:rsidP="002E3509">
      <w:r>
        <w:t>today who would like to know how they can convert ideas into</w:t>
      </w:r>
    </w:p>
    <w:p w14:paraId="46CB4529" w14:textId="77777777" w:rsidR="002E3509" w:rsidRDefault="002E3509" w:rsidP="002E3509">
      <w:r>
        <w:t>money, people who must start at scratch, without finances, and</w:t>
      </w:r>
    </w:p>
    <w:p w14:paraId="7F290278" w14:textId="77777777" w:rsidR="002E3509" w:rsidRDefault="002E3509" w:rsidP="002E3509">
      <w:r>
        <w:lastRenderedPageBreak/>
        <w:t>recoup their losses. If anyone can help them, you can.</w:t>
      </w:r>
    </w:p>
    <w:p w14:paraId="6350A7DC" w14:textId="77777777" w:rsidR="002E3509" w:rsidRDefault="002E3509" w:rsidP="002E3509">
      <w:r>
        <w:t>“If you publish the book, I would like to own the first copy that</w:t>
      </w:r>
    </w:p>
    <w:p w14:paraId="28447CEA" w14:textId="77777777" w:rsidR="002E3509" w:rsidRDefault="002E3509" w:rsidP="002E3509">
      <w:r>
        <w:t>comes from the press, personally autographed by you.</w:t>
      </w:r>
    </w:p>
    <w:p w14:paraId="6678D640" w14:textId="77777777" w:rsidR="002E3509" w:rsidRDefault="002E3509" w:rsidP="002E3509">
      <w:r>
        <w:t>“With best wishes, believe me,</w:t>
      </w:r>
    </w:p>
    <w:p w14:paraId="44C04CC3" w14:textId="77777777" w:rsidR="002E3509" w:rsidRDefault="002E3509" w:rsidP="002E3509">
      <w:r>
        <w:t>“Cordially yours,</w:t>
      </w:r>
    </w:p>
    <w:p w14:paraId="204DA3D1" w14:textId="77777777" w:rsidR="002E3509" w:rsidRDefault="002E3509" w:rsidP="002E3509">
      <w:r>
        <w:t>“JENNINGS RANDOLPH”</w:t>
      </w:r>
    </w:p>
    <w:p w14:paraId="5D924DA2" w14:textId="77777777" w:rsidR="002E3509" w:rsidRDefault="002E3509" w:rsidP="002E3509">
      <w:r>
        <w:t xml:space="preserve"> 33</w:t>
      </w:r>
    </w:p>
    <w:p w14:paraId="50B92F58" w14:textId="77777777" w:rsidR="002E3509" w:rsidRDefault="002E3509" w:rsidP="002E3509">
      <w:r>
        <w:t>CHAPTER 2</w:t>
      </w:r>
    </w:p>
    <w:p w14:paraId="6B5A2798" w14:textId="77777777" w:rsidR="002E3509" w:rsidRDefault="002E3509" w:rsidP="002E3509">
      <w:r>
        <w:t>DESIRE</w:t>
      </w:r>
    </w:p>
    <w:p w14:paraId="7CADF03F" w14:textId="77777777" w:rsidR="002E3509" w:rsidRDefault="002E3509" w:rsidP="002E3509">
      <w:r>
        <w:t>THE STARTING POINT OF</w:t>
      </w:r>
    </w:p>
    <w:p w14:paraId="37E68ECF" w14:textId="77777777" w:rsidR="002E3509" w:rsidRDefault="002E3509" w:rsidP="002E3509">
      <w:r>
        <w:t>ALL ACHIEVEMENT</w:t>
      </w:r>
    </w:p>
    <w:p w14:paraId="230160A9" w14:textId="77777777" w:rsidR="002E3509" w:rsidRDefault="002E3509" w:rsidP="002E3509">
      <w:r>
        <w:t>The First Step toward Riches</w:t>
      </w:r>
    </w:p>
    <w:p w14:paraId="06E5F57C" w14:textId="77777777" w:rsidR="002E3509" w:rsidRDefault="002E3509" w:rsidP="002E3509">
      <w:r>
        <w:t>WHEN Edwin C. Barnes climbed down from the freight train in</w:t>
      </w:r>
    </w:p>
    <w:p w14:paraId="3F075177" w14:textId="77777777" w:rsidR="002E3509" w:rsidRDefault="002E3509" w:rsidP="002E3509">
      <w:r>
        <w:t>Orange, N. J., more than thirty years ago, he may have resembled a</w:t>
      </w:r>
    </w:p>
    <w:p w14:paraId="16CD1DA5" w14:textId="77777777" w:rsidR="002E3509" w:rsidRDefault="002E3509" w:rsidP="002E3509">
      <w:r>
        <w:t>tramp, but his thoughts were those of a king!</w:t>
      </w:r>
    </w:p>
    <w:p w14:paraId="55F70D7E" w14:textId="77777777" w:rsidR="002E3509" w:rsidRDefault="002E3509" w:rsidP="002E3509">
      <w:r>
        <w:t>As he made his way from the railroad tracks to Thomas A.</w:t>
      </w:r>
    </w:p>
    <w:p w14:paraId="01CD90B7" w14:textId="77777777" w:rsidR="002E3509" w:rsidRDefault="002E3509" w:rsidP="002E3509">
      <w:r>
        <w:t>Edison’s office, his mind was at work. He saw himself standing in</w:t>
      </w:r>
    </w:p>
    <w:p w14:paraId="46356C36" w14:textId="77777777" w:rsidR="002E3509" w:rsidRDefault="002E3509" w:rsidP="002E3509">
      <w:r>
        <w:t>Edison’s presence. He heard himself asking Mr. Edison for an</w:t>
      </w:r>
    </w:p>
    <w:p w14:paraId="0A852226" w14:textId="77777777" w:rsidR="002E3509" w:rsidRDefault="002E3509" w:rsidP="002E3509">
      <w:r>
        <w:t>opportunity to carry out the one CONSUMING OBSESSION OF HIS</w:t>
      </w:r>
    </w:p>
    <w:p w14:paraId="307BBDB5" w14:textId="77777777" w:rsidR="002E3509" w:rsidRDefault="002E3509" w:rsidP="002E3509">
      <w:r>
        <w:t>LIFE, a BURNING DESIRE to become the business associate of the</w:t>
      </w:r>
    </w:p>
    <w:p w14:paraId="1629A18C" w14:textId="77777777" w:rsidR="002E3509" w:rsidRDefault="002E3509" w:rsidP="002E3509">
      <w:r>
        <w:t>great inventor.</w:t>
      </w:r>
    </w:p>
    <w:p w14:paraId="562734B3" w14:textId="77777777" w:rsidR="002E3509" w:rsidRDefault="002E3509" w:rsidP="002E3509">
      <w:r>
        <w:t>Barnes’ desire was not a hope! It was not a wish! It was a</w:t>
      </w:r>
    </w:p>
    <w:p w14:paraId="391DA3C0" w14:textId="77777777" w:rsidR="002E3509" w:rsidRDefault="002E3509" w:rsidP="002E3509">
      <w:r>
        <w:t>keen, pulsating DESIRE, which transcended everything else. It was</w:t>
      </w:r>
    </w:p>
    <w:p w14:paraId="411FC5BB" w14:textId="77777777" w:rsidR="002E3509" w:rsidRDefault="002E3509" w:rsidP="002E3509">
      <w:r>
        <w:t>DEFINITE.</w:t>
      </w:r>
    </w:p>
    <w:p w14:paraId="7AF16D9F" w14:textId="77777777" w:rsidR="002E3509" w:rsidRDefault="002E3509" w:rsidP="002E3509">
      <w:r>
        <w:t>The desire was not new when he approached Edison. It had</w:t>
      </w:r>
    </w:p>
    <w:p w14:paraId="1B077309" w14:textId="77777777" w:rsidR="002E3509" w:rsidRDefault="002E3509" w:rsidP="002E3509">
      <w:r>
        <w:t>been Barnes’ dominating desire for a long time. In the beginning,</w:t>
      </w:r>
    </w:p>
    <w:p w14:paraId="07D4E6EE" w14:textId="77777777" w:rsidR="002E3509" w:rsidRDefault="002E3509" w:rsidP="002E3509">
      <w:r>
        <w:t>when the desire first appeared in his mind, it may have been, probably was, only a wish, but it was no mere wish when he appeared</w:t>
      </w:r>
    </w:p>
    <w:p w14:paraId="0DABF6F4" w14:textId="77777777" w:rsidR="002E3509" w:rsidRDefault="002E3509" w:rsidP="002E3509">
      <w:r>
        <w:t>before Edison with it.</w:t>
      </w:r>
    </w:p>
    <w:p w14:paraId="192DB4DA" w14:textId="77777777" w:rsidR="002E3509" w:rsidRDefault="002E3509" w:rsidP="002E3509">
      <w:r>
        <w:t>A few years later, Edwin C. Barnes again stood before Edison,</w:t>
      </w:r>
    </w:p>
    <w:p w14:paraId="097FCA3E" w14:textId="77777777" w:rsidR="002E3509" w:rsidRDefault="002E3509" w:rsidP="002E3509">
      <w:r>
        <w:t>in the same office where he first met the inventor. This time his</w:t>
      </w:r>
    </w:p>
    <w:p w14:paraId="067E6519" w14:textId="77777777" w:rsidR="002E3509" w:rsidRDefault="002E3509" w:rsidP="002E3509">
      <w:r>
        <w:lastRenderedPageBreak/>
        <w:t>DESIRE had been translated into reality. He was in business with</w:t>
      </w:r>
    </w:p>
    <w:p w14:paraId="39F928E1" w14:textId="77777777" w:rsidR="002E3509" w:rsidRDefault="002E3509" w:rsidP="002E3509">
      <w:r>
        <w:t>Edison. The dominating DREAM OF HIS LIFE had become a reality.</w:t>
      </w:r>
    </w:p>
    <w:p w14:paraId="26A20D71" w14:textId="77777777" w:rsidR="002E3509" w:rsidRDefault="002E3509" w:rsidP="002E3509">
      <w:r>
        <w:t>Today, people who know Barnes envy him, because of the “break”</w:t>
      </w:r>
    </w:p>
    <w:p w14:paraId="31EA6964" w14:textId="77777777" w:rsidR="002E3509" w:rsidRDefault="002E3509" w:rsidP="002E3509">
      <w:r>
        <w:t>life yielded him. They see him in the days of his triumph, without</w:t>
      </w:r>
    </w:p>
    <w:p w14:paraId="08D9E3CB" w14:textId="77777777" w:rsidR="002E3509" w:rsidRDefault="002E3509" w:rsidP="002E3509">
      <w:r>
        <w:t>taking the trouble to investigate the cause of his success.</w:t>
      </w:r>
    </w:p>
    <w:p w14:paraId="2A049AA5" w14:textId="77777777" w:rsidR="002E3509" w:rsidRDefault="002E3509" w:rsidP="002E3509">
      <w:r>
        <w:t>Barnes succeeded because he chose a definite goal, placed all</w:t>
      </w:r>
    </w:p>
    <w:p w14:paraId="0DAD72C1" w14:textId="77777777" w:rsidR="002E3509" w:rsidRDefault="002E3509" w:rsidP="002E3509">
      <w:r>
        <w:t>his energy, all his will power, all his effort, everything back of that</w:t>
      </w:r>
    </w:p>
    <w:p w14:paraId="5217FC2D" w14:textId="77777777" w:rsidR="002E3509" w:rsidRDefault="002E3509" w:rsidP="002E3509">
      <w:r>
        <w:t>goal. He did not become the partner of Edison the day he arrived.</w:t>
      </w:r>
    </w:p>
    <w:p w14:paraId="7D322EAC" w14:textId="77777777" w:rsidR="002E3509" w:rsidRDefault="002E3509" w:rsidP="002E3509">
      <w:r>
        <w:t>He was content to start in the most menial work, as long as it</w:t>
      </w:r>
    </w:p>
    <w:p w14:paraId="09358502" w14:textId="77777777" w:rsidR="002E3509" w:rsidRDefault="002E3509" w:rsidP="002E3509">
      <w:r>
        <w:t>provided an opportunity to take even one step toward his cherished</w:t>
      </w:r>
    </w:p>
    <w:p w14:paraId="653C4F67" w14:textId="77777777" w:rsidR="002E3509" w:rsidRDefault="002E3509" w:rsidP="002E3509">
      <w:r>
        <w:t>goal.</w:t>
      </w:r>
    </w:p>
    <w:p w14:paraId="55BF0CAA" w14:textId="77777777" w:rsidR="002E3509" w:rsidRDefault="002E3509" w:rsidP="002E3509">
      <w:r>
        <w:t>Five years passed before the chance he had been seeking</w:t>
      </w:r>
    </w:p>
    <w:p w14:paraId="1D55C554" w14:textId="77777777" w:rsidR="002E3509" w:rsidRDefault="002E3509" w:rsidP="002E3509">
      <w:r>
        <w:t xml:space="preserve"> 34</w:t>
      </w:r>
    </w:p>
    <w:p w14:paraId="7E7FECBF" w14:textId="77777777" w:rsidR="002E3509" w:rsidRDefault="002E3509" w:rsidP="002E3509">
      <w:r>
        <w:t>made its appearance. During all those years not one ray of hope,</w:t>
      </w:r>
    </w:p>
    <w:p w14:paraId="0CAA554C" w14:textId="77777777" w:rsidR="002E3509" w:rsidRDefault="002E3509" w:rsidP="002E3509">
      <w:r>
        <w:t>not one promise of attainment of his DESIRE had been held out to</w:t>
      </w:r>
    </w:p>
    <w:p w14:paraId="7D970C76" w14:textId="77777777" w:rsidR="002E3509" w:rsidRDefault="002E3509" w:rsidP="002E3509">
      <w:r>
        <w:t>him. To everyone, except himself, he appeared only another cog in</w:t>
      </w:r>
    </w:p>
    <w:p w14:paraId="26C6127D" w14:textId="77777777" w:rsidR="002E3509" w:rsidRDefault="002E3509" w:rsidP="002E3509">
      <w:r>
        <w:t>the Edison business wheel, but in his own mind, HE WAS THE</w:t>
      </w:r>
    </w:p>
    <w:p w14:paraId="17C0168F" w14:textId="77777777" w:rsidR="002E3509" w:rsidRDefault="002E3509" w:rsidP="002E3509">
      <w:r>
        <w:t>PARTNER OF EDISON EVERY MINUTE OF THE TIME, from the</w:t>
      </w:r>
    </w:p>
    <w:p w14:paraId="3F2E3AED" w14:textId="77777777" w:rsidR="002E3509" w:rsidRDefault="002E3509" w:rsidP="002E3509">
      <w:r>
        <w:t>very day that he first went to work there.</w:t>
      </w:r>
    </w:p>
    <w:p w14:paraId="6B975ACE" w14:textId="77777777" w:rsidR="002E3509" w:rsidRDefault="002E3509" w:rsidP="002E3509">
      <w:r>
        <w:t>It is a remarkable illustration of the power of a DEFINITE</w:t>
      </w:r>
    </w:p>
    <w:p w14:paraId="28838055" w14:textId="77777777" w:rsidR="002E3509" w:rsidRDefault="002E3509" w:rsidP="002E3509">
      <w:r>
        <w:t>DESIRE. Barnes won his goal, because he wanted to be a business</w:t>
      </w:r>
    </w:p>
    <w:p w14:paraId="57DEFB25" w14:textId="77777777" w:rsidR="002E3509" w:rsidRDefault="002E3509" w:rsidP="002E3509">
      <w:r>
        <w:t>associate of Mr. Edison, more than he wanted anything else. He</w:t>
      </w:r>
    </w:p>
    <w:p w14:paraId="2055921C" w14:textId="77777777" w:rsidR="002E3509" w:rsidRDefault="002E3509" w:rsidP="002E3509">
      <w:r>
        <w:t>created a plan by which to attain that purpose. But</w:t>
      </w:r>
    </w:p>
    <w:p w14:paraId="0DD30395" w14:textId="77777777" w:rsidR="002E3509" w:rsidRDefault="002E3509" w:rsidP="002E3509">
      <w:r>
        <w:t>he BURNED ALL BRIDGES BEHIND HIM.</w:t>
      </w:r>
    </w:p>
    <w:p w14:paraId="733D2293" w14:textId="77777777" w:rsidR="002E3509" w:rsidRDefault="002E3509" w:rsidP="002E3509">
      <w:r>
        <w:t>He stood by his DESIRE until it became the dominating</w:t>
      </w:r>
    </w:p>
    <w:p w14:paraId="0B644B21" w14:textId="77777777" w:rsidR="002E3509" w:rsidRDefault="002E3509" w:rsidP="002E3509">
      <w:r>
        <w:t>obsession of his life—and—finally, a fact.</w:t>
      </w:r>
    </w:p>
    <w:p w14:paraId="21A2EFDB" w14:textId="77777777" w:rsidR="002E3509" w:rsidRDefault="002E3509" w:rsidP="002E3509">
      <w:r>
        <w:t>When he went to Orange, he did not say to himself, “I will try</w:t>
      </w:r>
    </w:p>
    <w:p w14:paraId="02D86740" w14:textId="77777777" w:rsidR="002E3509" w:rsidRDefault="002E3509" w:rsidP="002E3509">
      <w:r>
        <w:t>to induce Edison to give me a job of some soft.” He said, “I will see</w:t>
      </w:r>
    </w:p>
    <w:p w14:paraId="42FDA8B0" w14:textId="77777777" w:rsidR="002E3509" w:rsidRDefault="002E3509" w:rsidP="002E3509">
      <w:r>
        <w:t>Edison, and put him on notice that I have come to go into business</w:t>
      </w:r>
    </w:p>
    <w:p w14:paraId="183D48C0" w14:textId="77777777" w:rsidR="002E3509" w:rsidRDefault="002E3509" w:rsidP="002E3509">
      <w:r>
        <w:t>with him.</w:t>
      </w:r>
    </w:p>
    <w:p w14:paraId="021CABF2" w14:textId="77777777" w:rsidR="002E3509" w:rsidRDefault="002E3509" w:rsidP="002E3509">
      <w:r>
        <w:t>He did not say, “I will work there for a few months, and if I get</w:t>
      </w:r>
    </w:p>
    <w:p w14:paraId="20FD0D40" w14:textId="77777777" w:rsidR="002E3509" w:rsidRDefault="002E3509" w:rsidP="002E3509">
      <w:r>
        <w:lastRenderedPageBreak/>
        <w:t>no encouragement, I will quit and get a job somewhere else.” He did</w:t>
      </w:r>
    </w:p>
    <w:p w14:paraId="26F21BC8" w14:textId="77777777" w:rsidR="002E3509" w:rsidRDefault="002E3509" w:rsidP="002E3509">
      <w:r>
        <w:t>say, “I will start anywhere. I will do anything Edison tells me to do,</w:t>
      </w:r>
    </w:p>
    <w:p w14:paraId="312095BC" w14:textId="77777777" w:rsidR="002E3509" w:rsidRDefault="002E3509" w:rsidP="002E3509">
      <w:r>
        <w:t>but before I am through, I will be his associate.”</w:t>
      </w:r>
    </w:p>
    <w:p w14:paraId="4A1D0B1D" w14:textId="77777777" w:rsidR="002E3509" w:rsidRDefault="002E3509" w:rsidP="002E3509">
      <w:r>
        <w:t>He did not say, “I will keep my eyes open for another</w:t>
      </w:r>
    </w:p>
    <w:p w14:paraId="57402BC1" w14:textId="77777777" w:rsidR="002E3509" w:rsidRDefault="002E3509" w:rsidP="002E3509">
      <w:r>
        <w:t>opportunity, in case I fail to get what I want in the Edison</w:t>
      </w:r>
    </w:p>
    <w:p w14:paraId="53DB6B3F" w14:textId="77777777" w:rsidR="002E3509" w:rsidRDefault="002E3509" w:rsidP="002E3509">
      <w:r>
        <w:t>organization.” He said, “There is but ONE thing in this world that I</w:t>
      </w:r>
    </w:p>
    <w:p w14:paraId="23AE2B73" w14:textId="77777777" w:rsidR="002E3509" w:rsidRDefault="002E3509" w:rsidP="002E3509">
      <w:r>
        <w:t>am determined to have, and that is a business association with</w:t>
      </w:r>
    </w:p>
    <w:p w14:paraId="6BC5B344" w14:textId="77777777" w:rsidR="002E3509" w:rsidRDefault="002E3509" w:rsidP="002E3509">
      <w:r>
        <w:t>Thomas A. Edison. I will burn all bridges behind me, and stake my</w:t>
      </w:r>
    </w:p>
    <w:p w14:paraId="1A7B2567" w14:textId="77777777" w:rsidR="002E3509" w:rsidRDefault="002E3509" w:rsidP="002E3509">
      <w:r>
        <w:t>ENTIRE FUTURE on my ability to get what I want.”</w:t>
      </w:r>
    </w:p>
    <w:p w14:paraId="015690E7" w14:textId="77777777" w:rsidR="002E3509" w:rsidRDefault="002E3509" w:rsidP="002E3509">
      <w:r>
        <w:t>He left himself no possible way of retreat. He had to win or</w:t>
      </w:r>
    </w:p>
    <w:p w14:paraId="71018F09" w14:textId="77777777" w:rsidR="002E3509" w:rsidRDefault="002E3509" w:rsidP="002E3509">
      <w:r>
        <w:t>perish!</w:t>
      </w:r>
    </w:p>
    <w:p w14:paraId="63D9310C" w14:textId="77777777" w:rsidR="002E3509" w:rsidRDefault="002E3509" w:rsidP="002E3509">
      <w:r>
        <w:t>That is all there is to the Barnes story of success! A long while</w:t>
      </w:r>
    </w:p>
    <w:p w14:paraId="1E3B8A94" w14:textId="77777777" w:rsidR="002E3509" w:rsidRDefault="002E3509" w:rsidP="002E3509">
      <w:r>
        <w:t>ago, a great warrior faced a situation which made it necessary for</w:t>
      </w:r>
    </w:p>
    <w:p w14:paraId="6D4014D9" w14:textId="77777777" w:rsidR="002E3509" w:rsidRDefault="002E3509" w:rsidP="002E3509">
      <w:r>
        <w:t>him to make a decision which insured his success on the</w:t>
      </w:r>
    </w:p>
    <w:p w14:paraId="4E6CB4CE" w14:textId="77777777" w:rsidR="002E3509" w:rsidRDefault="002E3509" w:rsidP="002E3509">
      <w:r>
        <w:t>battlefield. He was about to send his armies against a powerful foe,</w:t>
      </w:r>
    </w:p>
    <w:p w14:paraId="3B6112EF" w14:textId="77777777" w:rsidR="002E3509" w:rsidRDefault="002E3509" w:rsidP="002E3509">
      <w:r>
        <w:t>whose men outnumbered his own. He loaded his soldiers into</w:t>
      </w:r>
    </w:p>
    <w:p w14:paraId="16203B56" w14:textId="77777777" w:rsidR="002E3509" w:rsidRDefault="002E3509" w:rsidP="002E3509">
      <w:r>
        <w:t>boats, sailed to the enemy’s country, unloaded soldiers and</w:t>
      </w:r>
    </w:p>
    <w:p w14:paraId="6D9103EB" w14:textId="77777777" w:rsidR="002E3509" w:rsidRDefault="002E3509" w:rsidP="002E3509">
      <w:r>
        <w:t>equipment, then gave the order to burn the ships that had carried</w:t>
      </w:r>
    </w:p>
    <w:p w14:paraId="6F50389E" w14:textId="77777777" w:rsidR="002E3509" w:rsidRDefault="002E3509" w:rsidP="002E3509">
      <w:r>
        <w:t>them. Addressing his men before the first battle, he said, “You see</w:t>
      </w:r>
    </w:p>
    <w:p w14:paraId="7398F51D" w14:textId="77777777" w:rsidR="002E3509" w:rsidRDefault="002E3509" w:rsidP="002E3509">
      <w:r>
        <w:t>the boats going up in smoke. That means that we cannot leave</w:t>
      </w:r>
    </w:p>
    <w:p w14:paraId="4E005325" w14:textId="77777777" w:rsidR="002E3509" w:rsidRDefault="002E3509" w:rsidP="002E3509">
      <w:r>
        <w:t>these shores alive unless we win! We now have no choice-we win—</w:t>
      </w:r>
    </w:p>
    <w:p w14:paraId="7D8284C9" w14:textId="77777777" w:rsidR="002E3509" w:rsidRDefault="002E3509" w:rsidP="002E3509">
      <w:r>
        <w:t>or we perish! They won.</w:t>
      </w:r>
    </w:p>
    <w:p w14:paraId="132D04C4" w14:textId="77777777" w:rsidR="002E3509" w:rsidRDefault="002E3509" w:rsidP="002E3509">
      <w:r>
        <w:t xml:space="preserve"> 35</w:t>
      </w:r>
    </w:p>
    <w:p w14:paraId="411C7C7D" w14:textId="77777777" w:rsidR="002E3509" w:rsidRDefault="002E3509" w:rsidP="002E3509">
      <w:r>
        <w:t>Every person who wins in any undertaking must be willing to</w:t>
      </w:r>
    </w:p>
    <w:p w14:paraId="7CE0A478" w14:textId="77777777" w:rsidR="002E3509" w:rsidRDefault="002E3509" w:rsidP="002E3509">
      <w:r>
        <w:t>burn his ships and cut all sources of retreat. Only by so doing can</w:t>
      </w:r>
    </w:p>
    <w:p w14:paraId="5112805C" w14:textId="77777777" w:rsidR="002E3509" w:rsidRDefault="002E3509" w:rsidP="002E3509">
      <w:r>
        <w:t>one be sure of maintaining that state of mind known as a BURNING</w:t>
      </w:r>
    </w:p>
    <w:p w14:paraId="4DD3317F" w14:textId="77777777" w:rsidR="002E3509" w:rsidRDefault="002E3509" w:rsidP="002E3509">
      <w:r>
        <w:t>DESIRE TO WIN, essential to success.</w:t>
      </w:r>
    </w:p>
    <w:p w14:paraId="3A1EBA71" w14:textId="77777777" w:rsidR="002E3509" w:rsidRDefault="002E3509" w:rsidP="002E3509">
      <w:r>
        <w:t>The morning after the great Chicago fire, a group of merchants</w:t>
      </w:r>
    </w:p>
    <w:p w14:paraId="47E34AB5" w14:textId="77777777" w:rsidR="002E3509" w:rsidRDefault="002E3509" w:rsidP="002E3509">
      <w:r>
        <w:t>stood on State Street, looking at the smoking remains of what had</w:t>
      </w:r>
    </w:p>
    <w:p w14:paraId="75B5CA6E" w14:textId="77777777" w:rsidR="002E3509" w:rsidRDefault="002E3509" w:rsidP="002E3509">
      <w:r>
        <w:t>been their stores. They went into a conference to decide if they</w:t>
      </w:r>
    </w:p>
    <w:p w14:paraId="5A23E581" w14:textId="77777777" w:rsidR="002E3509" w:rsidRDefault="002E3509" w:rsidP="002E3509">
      <w:r>
        <w:t>would try to rebuild, or leave Chicago and start over in a more</w:t>
      </w:r>
    </w:p>
    <w:p w14:paraId="2E287655" w14:textId="77777777" w:rsidR="002E3509" w:rsidRDefault="002E3509" w:rsidP="002E3509">
      <w:r>
        <w:lastRenderedPageBreak/>
        <w:t>promising section of the country. They reached a decision—all</w:t>
      </w:r>
    </w:p>
    <w:p w14:paraId="61506701" w14:textId="77777777" w:rsidR="002E3509" w:rsidRDefault="002E3509" w:rsidP="002E3509">
      <w:r>
        <w:t>except one-to leave Chicago.</w:t>
      </w:r>
    </w:p>
    <w:p w14:paraId="648C802E" w14:textId="77777777" w:rsidR="002E3509" w:rsidRDefault="002E3509" w:rsidP="002E3509">
      <w:r>
        <w:t>The merchant who decided to stay and rebuild pointed a finger</w:t>
      </w:r>
    </w:p>
    <w:p w14:paraId="7D1E5759" w14:textId="77777777" w:rsidR="002E3509" w:rsidRDefault="002E3509" w:rsidP="002E3509">
      <w:r>
        <w:t>at the remains of his store, and said, “Gentlemen, on that very spot</w:t>
      </w:r>
    </w:p>
    <w:p w14:paraId="1009EE17" w14:textId="77777777" w:rsidR="002E3509" w:rsidRDefault="002E3509" w:rsidP="002E3509">
      <w:r>
        <w:t>I will build the world’s greatest store, no matter how many times it</w:t>
      </w:r>
    </w:p>
    <w:p w14:paraId="67FFAC77" w14:textId="77777777" w:rsidR="002E3509" w:rsidRDefault="002E3509" w:rsidP="002E3509">
      <w:r>
        <w:t>may burn down.”</w:t>
      </w:r>
    </w:p>
    <w:p w14:paraId="56882F57" w14:textId="77777777" w:rsidR="002E3509" w:rsidRDefault="002E3509" w:rsidP="002E3509">
      <w:r>
        <w:t>That was more than fifty years ago. The store was built. It</w:t>
      </w:r>
    </w:p>
    <w:p w14:paraId="418CFBD7" w14:textId="77777777" w:rsidR="002E3509" w:rsidRDefault="002E3509" w:rsidP="002E3509">
      <w:r>
        <w:t>stands there today, a towering monument to the power of that state</w:t>
      </w:r>
    </w:p>
    <w:p w14:paraId="58A63BC6" w14:textId="77777777" w:rsidR="002E3509" w:rsidRDefault="002E3509" w:rsidP="002E3509">
      <w:r>
        <w:t>of mind known as a BURNING DESIRE. The easy thing for Marshal</w:t>
      </w:r>
    </w:p>
    <w:p w14:paraId="7C4FFE82" w14:textId="77777777" w:rsidR="002E3509" w:rsidRDefault="002E3509" w:rsidP="002E3509">
      <w:r>
        <w:t>Field to have done, would have been exactly what his fellow</w:t>
      </w:r>
    </w:p>
    <w:p w14:paraId="23E3AA6E" w14:textId="77777777" w:rsidR="002E3509" w:rsidRDefault="002E3509" w:rsidP="002E3509">
      <w:r>
        <w:t>merchants did. When the going was hard, and the future looked</w:t>
      </w:r>
    </w:p>
    <w:p w14:paraId="700DF255" w14:textId="77777777" w:rsidR="002E3509" w:rsidRDefault="002E3509" w:rsidP="002E3509">
      <w:r>
        <w:t>dismal, they pulled up and went where the going seemed easier.</w:t>
      </w:r>
    </w:p>
    <w:p w14:paraId="6216A5CE" w14:textId="77777777" w:rsidR="002E3509" w:rsidRDefault="002E3509" w:rsidP="002E3509">
      <w:r>
        <w:t>Mark well this difference between Marshal Field and the other</w:t>
      </w:r>
    </w:p>
    <w:p w14:paraId="19E3C4A7" w14:textId="77777777" w:rsidR="002E3509" w:rsidRDefault="002E3509" w:rsidP="002E3509">
      <w:r>
        <w:t>merchants, because it is the same difference which distinguishes</w:t>
      </w:r>
    </w:p>
    <w:p w14:paraId="51FBF4F6" w14:textId="77777777" w:rsidR="002E3509" w:rsidRDefault="002E3509" w:rsidP="002E3509">
      <w:r>
        <w:t>Edwin C. Barnes from thousands of other young men who have</w:t>
      </w:r>
    </w:p>
    <w:p w14:paraId="49F16758" w14:textId="77777777" w:rsidR="002E3509" w:rsidRDefault="002E3509" w:rsidP="002E3509">
      <w:r>
        <w:t>worked in the Edison organization. It is the same difference which</w:t>
      </w:r>
    </w:p>
    <w:p w14:paraId="4D167CF9" w14:textId="77777777" w:rsidR="002E3509" w:rsidRDefault="002E3509" w:rsidP="002E3509">
      <w:r>
        <w:t>distinguishes practically all who succeed from those who fail.</w:t>
      </w:r>
    </w:p>
    <w:p w14:paraId="72C54CC6" w14:textId="77777777" w:rsidR="002E3509" w:rsidRDefault="002E3509" w:rsidP="002E3509">
      <w:r>
        <w:t>Every human being who reaches the age of understanding of</w:t>
      </w:r>
    </w:p>
    <w:p w14:paraId="161F2C7D" w14:textId="77777777" w:rsidR="002E3509" w:rsidRDefault="002E3509" w:rsidP="002E3509">
      <w:r>
        <w:t>the purpose of money, wishes for it. Wishing will not bring riches.</w:t>
      </w:r>
    </w:p>
    <w:p w14:paraId="44FA61E5" w14:textId="77777777" w:rsidR="002E3509" w:rsidRDefault="002E3509" w:rsidP="002E3509">
      <w:r>
        <w:t>But desiring riches with a state of mind that becomes an obsession,</w:t>
      </w:r>
    </w:p>
    <w:p w14:paraId="548A67A8" w14:textId="77777777" w:rsidR="002E3509" w:rsidRDefault="002E3509" w:rsidP="002E3509">
      <w:r>
        <w:t>then planning definite ways and means to acquire riches, and</w:t>
      </w:r>
    </w:p>
    <w:p w14:paraId="5CB76D39" w14:textId="77777777" w:rsidR="002E3509" w:rsidRDefault="002E3509" w:rsidP="002E3509">
      <w:r>
        <w:t>backing those plans with persistence which does not recognize</w:t>
      </w:r>
    </w:p>
    <w:p w14:paraId="03E611B5" w14:textId="77777777" w:rsidR="002E3509" w:rsidRDefault="002E3509" w:rsidP="002E3509">
      <w:r>
        <w:t>failure, will bring riches.</w:t>
      </w:r>
    </w:p>
    <w:p w14:paraId="2C41F2BE" w14:textId="77777777" w:rsidR="002E3509" w:rsidRDefault="002E3509" w:rsidP="002E3509">
      <w:r>
        <w:t>The method by which DESIRE for riches can be transmuted</w:t>
      </w:r>
    </w:p>
    <w:p w14:paraId="790A4062" w14:textId="77777777" w:rsidR="002E3509" w:rsidRDefault="002E3509" w:rsidP="002E3509">
      <w:r>
        <w:t>into its financial equivalent, consists of six definite, practical steps,</w:t>
      </w:r>
    </w:p>
    <w:p w14:paraId="1954D5E2" w14:textId="77777777" w:rsidR="002E3509" w:rsidRDefault="002E3509" w:rsidP="002E3509">
      <w:r>
        <w:t>viz:</w:t>
      </w:r>
    </w:p>
    <w:p w14:paraId="669DF054" w14:textId="77777777" w:rsidR="002E3509" w:rsidRDefault="002E3509" w:rsidP="002E3509">
      <w:r>
        <w:t>First. Fix in your mind the exact amount of money you</w:t>
      </w:r>
    </w:p>
    <w:p w14:paraId="5419AD51" w14:textId="77777777" w:rsidR="002E3509" w:rsidRDefault="002E3509" w:rsidP="002E3509">
      <w:r>
        <w:t>desire. It is not sufficient merely to say “I want plenty of money.”</w:t>
      </w:r>
    </w:p>
    <w:p w14:paraId="781ADE5B" w14:textId="77777777" w:rsidR="002E3509" w:rsidRDefault="002E3509" w:rsidP="002E3509">
      <w:r>
        <w:t>Be definite as to the amount. (There is a psychological reason for</w:t>
      </w:r>
    </w:p>
    <w:p w14:paraId="39D13269" w14:textId="77777777" w:rsidR="002E3509" w:rsidRDefault="002E3509" w:rsidP="002E3509">
      <w:r>
        <w:t>definiteness which will be described in a subsequent chapter).</w:t>
      </w:r>
    </w:p>
    <w:p w14:paraId="2987A89C" w14:textId="77777777" w:rsidR="002E3509" w:rsidRDefault="002E3509" w:rsidP="002E3509">
      <w:r>
        <w:t xml:space="preserve"> 36</w:t>
      </w:r>
    </w:p>
    <w:p w14:paraId="545C2091" w14:textId="77777777" w:rsidR="002E3509" w:rsidRDefault="002E3509" w:rsidP="002E3509">
      <w:r>
        <w:lastRenderedPageBreak/>
        <w:t>Second. Determine exactly what you intend to give in</w:t>
      </w:r>
    </w:p>
    <w:p w14:paraId="6D5A47D8" w14:textId="77777777" w:rsidR="002E3509" w:rsidRDefault="002E3509" w:rsidP="002E3509">
      <w:r>
        <w:t>return for the money you desire. (There is no such reality as</w:t>
      </w:r>
    </w:p>
    <w:p w14:paraId="3B831C42" w14:textId="77777777" w:rsidR="002E3509" w:rsidRDefault="002E3509" w:rsidP="002E3509">
      <w:r>
        <w:t>“something for nothing.)</w:t>
      </w:r>
    </w:p>
    <w:p w14:paraId="2FDFF44F" w14:textId="77777777" w:rsidR="002E3509" w:rsidRDefault="002E3509" w:rsidP="002E3509">
      <w:r>
        <w:t>Third. Establish a definite date when you intend to possess</w:t>
      </w:r>
    </w:p>
    <w:p w14:paraId="3DAC367E" w14:textId="77777777" w:rsidR="002E3509" w:rsidRDefault="002E3509" w:rsidP="002E3509">
      <w:r>
        <w:t>the money you desire.</w:t>
      </w:r>
    </w:p>
    <w:p w14:paraId="12B357AB" w14:textId="77777777" w:rsidR="002E3509" w:rsidRDefault="002E3509" w:rsidP="002E3509">
      <w:r>
        <w:t>Fourth. Create a definite plan for carrying out your desire,</w:t>
      </w:r>
    </w:p>
    <w:p w14:paraId="0536F113" w14:textId="77777777" w:rsidR="002E3509" w:rsidRDefault="002E3509" w:rsidP="002E3509">
      <w:r>
        <w:t>and begin at once, whether you are ready or not, to put this plan</w:t>
      </w:r>
    </w:p>
    <w:p w14:paraId="27CB10FD" w14:textId="77777777" w:rsidR="002E3509" w:rsidRDefault="002E3509" w:rsidP="002E3509">
      <w:r>
        <w:t>into action.</w:t>
      </w:r>
    </w:p>
    <w:p w14:paraId="34577E65" w14:textId="77777777" w:rsidR="002E3509" w:rsidRDefault="002E3509" w:rsidP="002E3509">
      <w:r>
        <w:t>Fifth. Write out a clear, concise statement of the amount of</w:t>
      </w:r>
    </w:p>
    <w:p w14:paraId="1B98C348" w14:textId="77777777" w:rsidR="002E3509" w:rsidRDefault="002E3509" w:rsidP="002E3509">
      <w:r>
        <w:t>money you intend to acquire, name the time limit for its</w:t>
      </w:r>
    </w:p>
    <w:p w14:paraId="4E886BC9" w14:textId="77777777" w:rsidR="002E3509" w:rsidRDefault="002E3509" w:rsidP="002E3509">
      <w:r>
        <w:t>acquisition, state what you intend to give in return for the</w:t>
      </w:r>
    </w:p>
    <w:p w14:paraId="629BD48F" w14:textId="77777777" w:rsidR="002E3509" w:rsidRDefault="002E3509" w:rsidP="002E3509">
      <w:r>
        <w:t>money, and describe clearly the plan through which you intend</w:t>
      </w:r>
    </w:p>
    <w:p w14:paraId="0F366A4A" w14:textId="77777777" w:rsidR="002E3509" w:rsidRDefault="002E3509" w:rsidP="002E3509">
      <w:r>
        <w:t>to accumulate it.</w:t>
      </w:r>
    </w:p>
    <w:p w14:paraId="3598416C" w14:textId="77777777" w:rsidR="002E3509" w:rsidRDefault="002E3509" w:rsidP="002E3509">
      <w:r>
        <w:t>Sixth. Read your written statement aloud, twice daily, once</w:t>
      </w:r>
    </w:p>
    <w:p w14:paraId="2D1289FA" w14:textId="77777777" w:rsidR="002E3509" w:rsidRDefault="002E3509" w:rsidP="002E3509">
      <w:r>
        <w:t>just before retiring at night, and once after arising in the</w:t>
      </w:r>
    </w:p>
    <w:p w14:paraId="3B440912" w14:textId="77777777" w:rsidR="002E3509" w:rsidRDefault="002E3509" w:rsidP="002E3509">
      <w:r>
        <w:t>morning. AS YOU READ—SEE AND FEEL AND BELIEVE</w:t>
      </w:r>
    </w:p>
    <w:p w14:paraId="3C1CDBCB" w14:textId="77777777" w:rsidR="002E3509" w:rsidRDefault="002E3509" w:rsidP="002E3509">
      <w:r>
        <w:t>YOURSELF ALREADY IN POSSESSION OF THE MONEY.</w:t>
      </w:r>
    </w:p>
    <w:p w14:paraId="3A28D5EF" w14:textId="77777777" w:rsidR="002E3509" w:rsidRDefault="002E3509" w:rsidP="002E3509">
      <w:r>
        <w:t>It is important that you follow the instructions described in</w:t>
      </w:r>
    </w:p>
    <w:p w14:paraId="4BA40DD6" w14:textId="77777777" w:rsidR="002E3509" w:rsidRDefault="002E3509" w:rsidP="002E3509">
      <w:r>
        <w:t>these six steps. It is especially important that you observe, and</w:t>
      </w:r>
    </w:p>
    <w:p w14:paraId="6FB3A6AD" w14:textId="77777777" w:rsidR="002E3509" w:rsidRDefault="002E3509" w:rsidP="002E3509">
      <w:r>
        <w:t>follow the instructions in the sixth paragraph. You may complain</w:t>
      </w:r>
    </w:p>
    <w:p w14:paraId="5A0E362E" w14:textId="77777777" w:rsidR="002E3509" w:rsidRDefault="002E3509" w:rsidP="002E3509">
      <w:r>
        <w:t>that it is impossible for you to “see yourself in possession of money”</w:t>
      </w:r>
    </w:p>
    <w:p w14:paraId="6E415BF3" w14:textId="77777777" w:rsidR="002E3509" w:rsidRDefault="002E3509" w:rsidP="002E3509">
      <w:r>
        <w:t>before you actually have it. Here is where a BURNING DESIRE will</w:t>
      </w:r>
    </w:p>
    <w:p w14:paraId="5C715FED" w14:textId="77777777" w:rsidR="002E3509" w:rsidRDefault="002E3509" w:rsidP="002E3509">
      <w:r>
        <w:t>come to your aid. If you truly DESIRE money so keenly that your</w:t>
      </w:r>
    </w:p>
    <w:p w14:paraId="047A019C" w14:textId="77777777" w:rsidR="002E3509" w:rsidRDefault="002E3509" w:rsidP="002E3509">
      <w:r>
        <w:t>desire is an obsession, you will have no difficulty in convincing</w:t>
      </w:r>
    </w:p>
    <w:p w14:paraId="579C7079" w14:textId="77777777" w:rsidR="002E3509" w:rsidRDefault="002E3509" w:rsidP="002E3509">
      <w:r>
        <w:t>yourself that you will acquire it. The object is to want money, and to</w:t>
      </w:r>
    </w:p>
    <w:p w14:paraId="2793B1A4" w14:textId="77777777" w:rsidR="002E3509" w:rsidRDefault="002E3509" w:rsidP="002E3509">
      <w:r>
        <w:t>become so determined to have it that you CONVINCE yourself you</w:t>
      </w:r>
    </w:p>
    <w:p w14:paraId="6812B8B1" w14:textId="77777777" w:rsidR="002E3509" w:rsidRDefault="002E3509" w:rsidP="002E3509">
      <w:r>
        <w:t>will have it.</w:t>
      </w:r>
    </w:p>
    <w:p w14:paraId="31444F85" w14:textId="77777777" w:rsidR="002E3509" w:rsidRDefault="002E3509" w:rsidP="002E3509">
      <w:r>
        <w:t>Only those who become “money conscious” ever accumulate</w:t>
      </w:r>
    </w:p>
    <w:p w14:paraId="24AB6667" w14:textId="77777777" w:rsidR="002E3509" w:rsidRDefault="002E3509" w:rsidP="002E3509">
      <w:r>
        <w:t>great riches. “Money consciousness” means that the mind has</w:t>
      </w:r>
    </w:p>
    <w:p w14:paraId="5E844306" w14:textId="77777777" w:rsidR="002E3509" w:rsidRDefault="002E3509" w:rsidP="002E3509">
      <w:r>
        <w:t>become so thoroughly saturated with the DESIRE for money, that</w:t>
      </w:r>
    </w:p>
    <w:p w14:paraId="130C3392" w14:textId="77777777" w:rsidR="002E3509" w:rsidRDefault="002E3509" w:rsidP="002E3509">
      <w:r>
        <w:t>one can see one’s self already in possession of it.</w:t>
      </w:r>
    </w:p>
    <w:p w14:paraId="56231B37" w14:textId="77777777" w:rsidR="002E3509" w:rsidRDefault="002E3509" w:rsidP="002E3509">
      <w:r>
        <w:lastRenderedPageBreak/>
        <w:t>To the uninitiated, who has not been schooled in the working</w:t>
      </w:r>
    </w:p>
    <w:p w14:paraId="1BD7E925" w14:textId="77777777" w:rsidR="002E3509" w:rsidRDefault="002E3509" w:rsidP="002E3509">
      <w:r>
        <w:t>principles of the human mind, these instructions may appear</w:t>
      </w:r>
    </w:p>
    <w:p w14:paraId="4517F3F4" w14:textId="77777777" w:rsidR="002E3509" w:rsidRDefault="002E3509" w:rsidP="002E3509">
      <w:r>
        <w:t>impractical. It may be helpful, to all who fail to recognize the</w:t>
      </w:r>
    </w:p>
    <w:p w14:paraId="42F6A45E" w14:textId="77777777" w:rsidR="002E3509" w:rsidRDefault="002E3509" w:rsidP="002E3509">
      <w:r>
        <w:t>soundness of the six steps, to know that the information they</w:t>
      </w:r>
    </w:p>
    <w:p w14:paraId="0B0C83FE" w14:textId="77777777" w:rsidR="002E3509" w:rsidRDefault="002E3509" w:rsidP="002E3509">
      <w:r>
        <w:t xml:space="preserve"> 37</w:t>
      </w:r>
    </w:p>
    <w:p w14:paraId="7A305294" w14:textId="77777777" w:rsidR="002E3509" w:rsidRDefault="002E3509" w:rsidP="002E3509">
      <w:r>
        <w:t>convey, was received from Andrew Carnegie, who began as an</w:t>
      </w:r>
    </w:p>
    <w:p w14:paraId="2ADCF785" w14:textId="77777777" w:rsidR="002E3509" w:rsidRDefault="002E3509" w:rsidP="002E3509">
      <w:r>
        <w:t>ordinary laborer in the steel mills, but managed, despite his humble</w:t>
      </w:r>
    </w:p>
    <w:p w14:paraId="7A10779D" w14:textId="77777777" w:rsidR="002E3509" w:rsidRDefault="002E3509" w:rsidP="002E3509">
      <w:r>
        <w:t>beginning, to make these principles yield him a fortune of</w:t>
      </w:r>
    </w:p>
    <w:p w14:paraId="64C9BB1E" w14:textId="77777777" w:rsidR="002E3509" w:rsidRDefault="002E3509" w:rsidP="002E3509">
      <w:r>
        <w:t>considerably more than one hundred million dollars.</w:t>
      </w:r>
    </w:p>
    <w:p w14:paraId="2A1C5C1F" w14:textId="77777777" w:rsidR="002E3509" w:rsidRDefault="002E3509" w:rsidP="002E3509">
      <w:r>
        <w:t>It may be of further help to know that the six steps here</w:t>
      </w:r>
    </w:p>
    <w:p w14:paraId="1D06CC28" w14:textId="77777777" w:rsidR="002E3509" w:rsidRDefault="002E3509" w:rsidP="002E3509">
      <w:r>
        <w:t>recommended were carefully scrutinized by the late Thomas A.</w:t>
      </w:r>
    </w:p>
    <w:p w14:paraId="28D2EB88" w14:textId="77777777" w:rsidR="002E3509" w:rsidRDefault="002E3509" w:rsidP="002E3509">
      <w:r>
        <w:t>Edison, who placed his stamp of approval upon them as being, not</w:t>
      </w:r>
    </w:p>
    <w:p w14:paraId="3EA28172" w14:textId="77777777" w:rsidR="002E3509" w:rsidRDefault="002E3509" w:rsidP="002E3509">
      <w:r>
        <w:t>only the steps essential for the accumulation of money, but necessary for the attainment of any definite goal.</w:t>
      </w:r>
    </w:p>
    <w:p w14:paraId="7B4CBF5D" w14:textId="77777777" w:rsidR="002E3509" w:rsidRDefault="002E3509" w:rsidP="002E3509">
      <w:r>
        <w:t>The steps call for no “hard labor.” They call for no sacrifice.</w:t>
      </w:r>
    </w:p>
    <w:p w14:paraId="4A564187" w14:textId="77777777" w:rsidR="002E3509" w:rsidRDefault="002E3509" w:rsidP="002E3509">
      <w:r>
        <w:t>They do not require one to become ridiculous, or credulous. To</w:t>
      </w:r>
    </w:p>
    <w:p w14:paraId="6A1CC3DD" w14:textId="77777777" w:rsidR="002E3509" w:rsidRDefault="002E3509" w:rsidP="002E3509">
      <w:r>
        <w:t>apply them calls for no great amount of education. But the</w:t>
      </w:r>
    </w:p>
    <w:p w14:paraId="6C92DDBC" w14:textId="77777777" w:rsidR="002E3509" w:rsidRDefault="002E3509" w:rsidP="002E3509">
      <w:r>
        <w:t>successful application of these six steps does call for sufficient</w:t>
      </w:r>
    </w:p>
    <w:p w14:paraId="59515714" w14:textId="77777777" w:rsidR="002E3509" w:rsidRDefault="002E3509" w:rsidP="002E3509">
      <w:r>
        <w:t>imagination to enable one to see, and to understand, that</w:t>
      </w:r>
    </w:p>
    <w:p w14:paraId="208675C1" w14:textId="77777777" w:rsidR="002E3509" w:rsidRDefault="002E3509" w:rsidP="002E3509">
      <w:r>
        <w:t>accumulation of money cannot be left to chance, good fortune, and</w:t>
      </w:r>
    </w:p>
    <w:p w14:paraId="61603EA2" w14:textId="77777777" w:rsidR="002E3509" w:rsidRDefault="002E3509" w:rsidP="002E3509">
      <w:r>
        <w:t>luck. One must realize that all who have accumulated great</w:t>
      </w:r>
    </w:p>
    <w:p w14:paraId="444FBEAB" w14:textId="77777777" w:rsidR="002E3509" w:rsidRDefault="002E3509" w:rsidP="002E3509">
      <w:r>
        <w:t>fortunes, first did a certain amount of dreaming, hoping, wishing,</w:t>
      </w:r>
    </w:p>
    <w:p w14:paraId="42527C97" w14:textId="77777777" w:rsidR="002E3509" w:rsidRDefault="002E3509" w:rsidP="002E3509">
      <w:r>
        <w:t>DESIRING, and PLANNING before they acquired money.</w:t>
      </w:r>
    </w:p>
    <w:p w14:paraId="718277DB" w14:textId="77777777" w:rsidR="002E3509" w:rsidRDefault="002E3509" w:rsidP="002E3509">
      <w:r>
        <w:t>You may as well know, right here, that you can never have</w:t>
      </w:r>
    </w:p>
    <w:p w14:paraId="353D05F2" w14:textId="77777777" w:rsidR="002E3509" w:rsidRDefault="002E3509" w:rsidP="002E3509">
      <w:r>
        <w:t>riches in great quantities, UNLESS you can work yourself into a</w:t>
      </w:r>
    </w:p>
    <w:p w14:paraId="0119D249" w14:textId="77777777" w:rsidR="002E3509" w:rsidRDefault="002E3509" w:rsidP="002E3509">
      <w:r>
        <w:t>white heat of DESIRE for money, and actually BELIEVE you will</w:t>
      </w:r>
    </w:p>
    <w:p w14:paraId="56A4E4EE" w14:textId="77777777" w:rsidR="002E3509" w:rsidRDefault="002E3509" w:rsidP="002E3509">
      <w:r>
        <w:t>possess it.</w:t>
      </w:r>
    </w:p>
    <w:p w14:paraId="0EEF50F6" w14:textId="77777777" w:rsidR="002E3509" w:rsidRDefault="002E3509" w:rsidP="002E3509">
      <w:r>
        <w:t>You may as well know, also that every great leader, from the</w:t>
      </w:r>
    </w:p>
    <w:p w14:paraId="0E01ABC9" w14:textId="77777777" w:rsidR="002E3509" w:rsidRDefault="002E3509" w:rsidP="002E3509">
      <w:r>
        <w:t>dawn of civilization down to the present, was a dreamer.</w:t>
      </w:r>
    </w:p>
    <w:p w14:paraId="7127FD42" w14:textId="77777777" w:rsidR="002E3509" w:rsidRDefault="002E3509" w:rsidP="002E3509">
      <w:r>
        <w:t>Christianity is the greatest potential power in the world today,</w:t>
      </w:r>
    </w:p>
    <w:p w14:paraId="262BB282" w14:textId="77777777" w:rsidR="002E3509" w:rsidRDefault="002E3509" w:rsidP="002E3509">
      <w:r>
        <w:t>because its founder was an intense dreamer who had the vision and</w:t>
      </w:r>
    </w:p>
    <w:p w14:paraId="756BDD7F" w14:textId="77777777" w:rsidR="002E3509" w:rsidRDefault="002E3509" w:rsidP="002E3509">
      <w:r>
        <w:lastRenderedPageBreak/>
        <w:t>the imagination to see realities in their mental and spiritual form</w:t>
      </w:r>
    </w:p>
    <w:p w14:paraId="461D3AC9" w14:textId="77777777" w:rsidR="002E3509" w:rsidRDefault="002E3509" w:rsidP="002E3509">
      <w:r>
        <w:t>before they had been transmuted into physical form.</w:t>
      </w:r>
    </w:p>
    <w:p w14:paraId="6A650F5A" w14:textId="77777777" w:rsidR="002E3509" w:rsidRDefault="002E3509" w:rsidP="002E3509">
      <w:r>
        <w:t>If you do not see great riches in your imagination, you will</w:t>
      </w:r>
    </w:p>
    <w:p w14:paraId="420AE3D6" w14:textId="77777777" w:rsidR="002E3509" w:rsidRDefault="002E3509" w:rsidP="002E3509">
      <w:r>
        <w:t>never see them in your bank balance.</w:t>
      </w:r>
    </w:p>
    <w:p w14:paraId="36D3510D" w14:textId="77777777" w:rsidR="002E3509" w:rsidRDefault="002E3509" w:rsidP="002E3509">
      <w:r>
        <w:t>Never, in the history of America has there been so great an</w:t>
      </w:r>
    </w:p>
    <w:p w14:paraId="63D91E10" w14:textId="77777777" w:rsidR="002E3509" w:rsidRDefault="002E3509" w:rsidP="002E3509">
      <w:r>
        <w:t>opportunity for practical dreamers as now exists. The six year</w:t>
      </w:r>
    </w:p>
    <w:p w14:paraId="1B632A73" w14:textId="77777777" w:rsidR="002E3509" w:rsidRDefault="002E3509" w:rsidP="002E3509">
      <w:r>
        <w:t>economic collapse has reduced all men, substantially, to the same</w:t>
      </w:r>
    </w:p>
    <w:p w14:paraId="46604110" w14:textId="77777777" w:rsidR="002E3509" w:rsidRDefault="002E3509" w:rsidP="002E3509">
      <w:r>
        <w:t>level. A new race is about to be run. The stakes represent huge</w:t>
      </w:r>
    </w:p>
    <w:p w14:paraId="75ACE0FF" w14:textId="77777777" w:rsidR="002E3509" w:rsidRDefault="002E3509" w:rsidP="002E3509">
      <w:r>
        <w:t>fortunes which will be accumulated within the next ten years. The</w:t>
      </w:r>
    </w:p>
    <w:p w14:paraId="04407CD8" w14:textId="77777777" w:rsidR="002E3509" w:rsidRDefault="002E3509" w:rsidP="002E3509">
      <w:r>
        <w:t>rules of the race have changed, because we now live in a CHANGED</w:t>
      </w:r>
    </w:p>
    <w:p w14:paraId="390214A7" w14:textId="77777777" w:rsidR="002E3509" w:rsidRDefault="002E3509" w:rsidP="002E3509">
      <w:r>
        <w:t>WORLD that definitely favors the masses, those who had but little</w:t>
      </w:r>
    </w:p>
    <w:p w14:paraId="1FDF2EA0" w14:textId="77777777" w:rsidR="002E3509" w:rsidRDefault="002E3509" w:rsidP="002E3509">
      <w:r>
        <w:t>or no opportunity to win under the conditions existing during the</w:t>
      </w:r>
    </w:p>
    <w:p w14:paraId="500C6F70" w14:textId="77777777" w:rsidR="002E3509" w:rsidRDefault="002E3509" w:rsidP="002E3509">
      <w:r>
        <w:t>depression, when fear paralyzed growth and development.</w:t>
      </w:r>
    </w:p>
    <w:p w14:paraId="081C0830" w14:textId="77777777" w:rsidR="002E3509" w:rsidRDefault="002E3509" w:rsidP="002E3509">
      <w:r>
        <w:t>We who are in this race for riches, should be encouraged to</w:t>
      </w:r>
    </w:p>
    <w:p w14:paraId="3672CD83" w14:textId="77777777" w:rsidR="002E3509" w:rsidRDefault="002E3509" w:rsidP="002E3509">
      <w:r>
        <w:t xml:space="preserve"> 38</w:t>
      </w:r>
    </w:p>
    <w:p w14:paraId="6D42FDA5" w14:textId="77777777" w:rsidR="002E3509" w:rsidRDefault="002E3509" w:rsidP="002E3509">
      <w:r>
        <w:t>know that this changed world in which we live is demanding new</w:t>
      </w:r>
    </w:p>
    <w:p w14:paraId="3E0981BA" w14:textId="77777777" w:rsidR="002E3509" w:rsidRDefault="002E3509" w:rsidP="002E3509">
      <w:r>
        <w:t>ideas, new ways of doing things, new leaders, new inventions, new</w:t>
      </w:r>
    </w:p>
    <w:p w14:paraId="0DC28DDF" w14:textId="77777777" w:rsidR="002E3509" w:rsidRDefault="002E3509" w:rsidP="002E3509">
      <w:r>
        <w:t>methods of teaching, new methods of marketing, new books, new</w:t>
      </w:r>
    </w:p>
    <w:p w14:paraId="7BC95A8E" w14:textId="77777777" w:rsidR="002E3509" w:rsidRDefault="002E3509" w:rsidP="002E3509">
      <w:r>
        <w:t>literature, new features for the radio, new ideas for moving pictures.</w:t>
      </w:r>
    </w:p>
    <w:p w14:paraId="76A402C7" w14:textId="77777777" w:rsidR="002E3509" w:rsidRDefault="002E3509" w:rsidP="002E3509">
      <w:r>
        <w:t>Back of all this demand for new and better things, there is one</w:t>
      </w:r>
    </w:p>
    <w:p w14:paraId="0D0B7C9D" w14:textId="77777777" w:rsidR="002E3509" w:rsidRDefault="002E3509" w:rsidP="002E3509">
      <w:r>
        <w:t>quality which one must possess to win, and that is DEFINITENESS</w:t>
      </w:r>
    </w:p>
    <w:p w14:paraId="0CB8514E" w14:textId="77777777" w:rsidR="002E3509" w:rsidRDefault="002E3509" w:rsidP="002E3509">
      <w:r>
        <w:t>OF PURPOSE, the knowledge of what one wants, and a burning</w:t>
      </w:r>
    </w:p>
    <w:p w14:paraId="1613CEA4" w14:textId="77777777" w:rsidR="002E3509" w:rsidRDefault="002E3509" w:rsidP="002E3509">
      <w:r>
        <w:t>DESIRE to possess it.</w:t>
      </w:r>
    </w:p>
    <w:p w14:paraId="10EB30FD" w14:textId="77777777" w:rsidR="002E3509" w:rsidRDefault="002E3509" w:rsidP="002E3509">
      <w:r>
        <w:t>The business depression marked the death of one age, and the</w:t>
      </w:r>
    </w:p>
    <w:p w14:paraId="29C3115C" w14:textId="77777777" w:rsidR="002E3509" w:rsidRDefault="002E3509" w:rsidP="002E3509">
      <w:r>
        <w:t>birth of another. This changed world requires practical dreamers</w:t>
      </w:r>
    </w:p>
    <w:p w14:paraId="3B7DB9C8" w14:textId="77777777" w:rsidR="002E3509" w:rsidRDefault="002E3509" w:rsidP="002E3509">
      <w:r>
        <w:t>who can, and will put their dreams into action. The practical</w:t>
      </w:r>
    </w:p>
    <w:p w14:paraId="614D12CF" w14:textId="77777777" w:rsidR="002E3509" w:rsidRDefault="002E3509" w:rsidP="002E3509">
      <w:r>
        <w:t>dreamers have always been, and always will be the pattern-makers</w:t>
      </w:r>
    </w:p>
    <w:p w14:paraId="64D77147" w14:textId="77777777" w:rsidR="002E3509" w:rsidRDefault="002E3509" w:rsidP="002E3509">
      <w:r>
        <w:t>of civilization.</w:t>
      </w:r>
    </w:p>
    <w:p w14:paraId="3821A814" w14:textId="77777777" w:rsidR="002E3509" w:rsidRDefault="002E3509" w:rsidP="002E3509">
      <w:r>
        <w:t>We who desire to accumulate riches, should remember the</w:t>
      </w:r>
    </w:p>
    <w:p w14:paraId="7E39E7B2" w14:textId="77777777" w:rsidR="002E3509" w:rsidRDefault="002E3509" w:rsidP="002E3509">
      <w:r>
        <w:t>real leaders of the world always have been men who harnessed, and</w:t>
      </w:r>
    </w:p>
    <w:p w14:paraId="0E7A8F1A" w14:textId="77777777" w:rsidR="002E3509" w:rsidRDefault="002E3509" w:rsidP="002E3509">
      <w:r>
        <w:t>put into practical use, the intangible, unseen forces of unborn</w:t>
      </w:r>
    </w:p>
    <w:p w14:paraId="0ED0A09B" w14:textId="77777777" w:rsidR="002E3509" w:rsidRDefault="002E3509" w:rsidP="002E3509">
      <w:r>
        <w:lastRenderedPageBreak/>
        <w:t>opportunity, and have converted those forces, [or impulses of</w:t>
      </w:r>
    </w:p>
    <w:p w14:paraId="74AE0AB6" w14:textId="77777777" w:rsidR="002E3509" w:rsidRDefault="002E3509" w:rsidP="002E3509">
      <w:r>
        <w:t>thought], into sky-scrapers, cities, factories, airplanes, automobiles,</w:t>
      </w:r>
    </w:p>
    <w:p w14:paraId="53DDCEFE" w14:textId="77777777" w:rsidR="002E3509" w:rsidRDefault="002E3509" w:rsidP="002E3509">
      <w:r>
        <w:t>and every form of convenience that makes life more pleasant.</w:t>
      </w:r>
    </w:p>
    <w:p w14:paraId="7F5ACF3F" w14:textId="77777777" w:rsidR="002E3509" w:rsidRDefault="002E3509" w:rsidP="002E3509">
      <w:r>
        <w:t>Tolerance, and an open mind are practical necessities of the</w:t>
      </w:r>
    </w:p>
    <w:p w14:paraId="59CD9015" w14:textId="77777777" w:rsidR="002E3509" w:rsidRDefault="002E3509" w:rsidP="002E3509">
      <w:r>
        <w:t>dreamer of today. Those who are afraid of new ideas are doomed</w:t>
      </w:r>
    </w:p>
    <w:p w14:paraId="3E1D5A8F" w14:textId="77777777" w:rsidR="002E3509" w:rsidRDefault="002E3509" w:rsidP="002E3509">
      <w:r>
        <w:t>before they start. Never has there been a time more favorable to</w:t>
      </w:r>
    </w:p>
    <w:p w14:paraId="0727ED21" w14:textId="77777777" w:rsidR="002E3509" w:rsidRDefault="002E3509" w:rsidP="002E3509">
      <w:r>
        <w:t>pioneers than the present. True, there is no wild and woolly west to</w:t>
      </w:r>
    </w:p>
    <w:p w14:paraId="21C0C1EA" w14:textId="77777777" w:rsidR="002E3509" w:rsidRDefault="002E3509" w:rsidP="002E3509">
      <w:r>
        <w:t>be conquered, as in the days of the Covered Wagon; but there is a</w:t>
      </w:r>
    </w:p>
    <w:p w14:paraId="7ADBE6F3" w14:textId="77777777" w:rsidR="002E3509" w:rsidRDefault="002E3509" w:rsidP="002E3509">
      <w:r>
        <w:t>vast business, financial, and industrial world to be remoulded and</w:t>
      </w:r>
    </w:p>
    <w:p w14:paraId="6137FA47" w14:textId="77777777" w:rsidR="002E3509" w:rsidRDefault="002E3509" w:rsidP="002E3509">
      <w:r>
        <w:t>redirected along new and better lines.</w:t>
      </w:r>
    </w:p>
    <w:p w14:paraId="3B895554" w14:textId="77777777" w:rsidR="002E3509" w:rsidRDefault="002E3509" w:rsidP="002E3509">
      <w:r>
        <w:t>In planning to acquire your share of the riches, let no one</w:t>
      </w:r>
    </w:p>
    <w:p w14:paraId="1E9B41B2" w14:textId="77777777" w:rsidR="002E3509" w:rsidRDefault="002E3509" w:rsidP="002E3509">
      <w:r>
        <w:t>influence you to scorn the dreamer. To win the big stakes in this</w:t>
      </w:r>
    </w:p>
    <w:p w14:paraId="45341CC2" w14:textId="77777777" w:rsidR="002E3509" w:rsidRDefault="002E3509" w:rsidP="002E3509">
      <w:r>
        <w:t>changed world, you must catch the spirit of the great pioneers of</w:t>
      </w:r>
    </w:p>
    <w:p w14:paraId="7B40292C" w14:textId="77777777" w:rsidR="002E3509" w:rsidRDefault="002E3509" w:rsidP="002E3509">
      <w:r>
        <w:t>the past, whose dreams have given to civilization all that it has of</w:t>
      </w:r>
    </w:p>
    <w:p w14:paraId="67786FFF" w14:textId="77777777" w:rsidR="002E3509" w:rsidRDefault="002E3509" w:rsidP="002E3509">
      <w:r>
        <w:t>value, the spirit which serves as the life-blood of our own country—</w:t>
      </w:r>
    </w:p>
    <w:p w14:paraId="126D82F3" w14:textId="77777777" w:rsidR="002E3509" w:rsidRDefault="002E3509" w:rsidP="002E3509">
      <w:r>
        <w:t>your opportunity and mine, to develop and market our talents.</w:t>
      </w:r>
    </w:p>
    <w:p w14:paraId="0E455AAE" w14:textId="77777777" w:rsidR="002E3509" w:rsidRDefault="002E3509" w:rsidP="002E3509">
      <w:r>
        <w:t>Let us not forget, Columbus dreamed of an Unknown world,</w:t>
      </w:r>
    </w:p>
    <w:p w14:paraId="15B473BF" w14:textId="77777777" w:rsidR="002E3509" w:rsidRDefault="002E3509" w:rsidP="002E3509">
      <w:r>
        <w:t>staked his life on the existence of such a world, and discovered it!</w:t>
      </w:r>
    </w:p>
    <w:p w14:paraId="46C91225" w14:textId="77777777" w:rsidR="002E3509" w:rsidRDefault="002E3509" w:rsidP="002E3509">
      <w:r>
        <w:t>Copernicus, the great astronomer, dreamed of a multiplicity of</w:t>
      </w:r>
    </w:p>
    <w:p w14:paraId="2AC9F247" w14:textId="77777777" w:rsidR="002E3509" w:rsidRDefault="002E3509" w:rsidP="002E3509">
      <w:r>
        <w:t>worlds, and revealed them! No one denounced him as “impractical”</w:t>
      </w:r>
    </w:p>
    <w:p w14:paraId="206069A8" w14:textId="77777777" w:rsidR="002E3509" w:rsidRDefault="002E3509" w:rsidP="002E3509">
      <w:r>
        <w:t>after he had triumphed. Instead, the world worshipped at his</w:t>
      </w:r>
    </w:p>
    <w:p w14:paraId="2DC22008" w14:textId="77777777" w:rsidR="002E3509" w:rsidRDefault="002E3509" w:rsidP="002E3509">
      <w:r>
        <w:t>shrine, thus proving once more that “SUCCESS REQUIRES NO</w:t>
      </w:r>
    </w:p>
    <w:p w14:paraId="0B53B01F" w14:textId="77777777" w:rsidR="002E3509" w:rsidRDefault="002E3509" w:rsidP="002E3509">
      <w:r>
        <w:t>APOLOGIES, FAILURE PERMITS NO ALIBIS.”</w:t>
      </w:r>
    </w:p>
    <w:p w14:paraId="2498473E" w14:textId="77777777" w:rsidR="002E3509" w:rsidRDefault="002E3509" w:rsidP="002E3509">
      <w:r>
        <w:t>If the thing you wish to do is right, and you believe in it, go</w:t>
      </w:r>
    </w:p>
    <w:p w14:paraId="00F1CEEC" w14:textId="77777777" w:rsidR="002E3509" w:rsidRDefault="002E3509" w:rsidP="002E3509">
      <w:r>
        <w:t xml:space="preserve"> 39</w:t>
      </w:r>
    </w:p>
    <w:p w14:paraId="579BEC74" w14:textId="77777777" w:rsidR="002E3509" w:rsidRDefault="002E3509" w:rsidP="002E3509">
      <w:r>
        <w:t>ahead and do it! Put your dream across, and never mind what</w:t>
      </w:r>
    </w:p>
    <w:p w14:paraId="13CB0B3E" w14:textId="77777777" w:rsidR="002E3509" w:rsidRDefault="002E3509" w:rsidP="002E3509">
      <w:r>
        <w:t>“they” say if you meet with temporary defeat, for “they,” perhaps, do</w:t>
      </w:r>
    </w:p>
    <w:p w14:paraId="6F7AF415" w14:textId="77777777" w:rsidR="002E3509" w:rsidRDefault="002E3509" w:rsidP="002E3509">
      <w:r>
        <w:t>not know that EVERY FAILURE BRINGS WITH IT THE SEED OF AN</w:t>
      </w:r>
    </w:p>
    <w:p w14:paraId="5AF2AA0F" w14:textId="77777777" w:rsidR="002E3509" w:rsidRDefault="002E3509" w:rsidP="002E3509">
      <w:r>
        <w:t>EQUIVALENT SUCCESS.</w:t>
      </w:r>
    </w:p>
    <w:p w14:paraId="2A72F8F6" w14:textId="77777777" w:rsidR="002E3509" w:rsidRDefault="002E3509" w:rsidP="002E3509">
      <w:r>
        <w:t>Henry Ford, poor and uneducated, dreamed of a horseless</w:t>
      </w:r>
    </w:p>
    <w:p w14:paraId="17C5C458" w14:textId="77777777" w:rsidR="002E3509" w:rsidRDefault="002E3509" w:rsidP="002E3509">
      <w:r>
        <w:t>carriage, went to work with what tools he possessed, without</w:t>
      </w:r>
    </w:p>
    <w:p w14:paraId="190A28AE" w14:textId="77777777" w:rsidR="002E3509" w:rsidRDefault="002E3509" w:rsidP="002E3509">
      <w:r>
        <w:lastRenderedPageBreak/>
        <w:t>waiting for opportunity to favor him, and now evidence of his dream</w:t>
      </w:r>
    </w:p>
    <w:p w14:paraId="35C76458" w14:textId="77777777" w:rsidR="002E3509" w:rsidRDefault="002E3509" w:rsidP="002E3509">
      <w:r>
        <w:t>belts the entire earth. He has put more wheels into operation than</w:t>
      </w:r>
    </w:p>
    <w:p w14:paraId="3D61423C" w14:textId="77777777" w:rsidR="002E3509" w:rsidRDefault="002E3509" w:rsidP="002E3509">
      <w:r>
        <w:t>any man who ever lived, because he was not afraid to back his</w:t>
      </w:r>
    </w:p>
    <w:p w14:paraId="5736CF76" w14:textId="77777777" w:rsidR="002E3509" w:rsidRDefault="002E3509" w:rsidP="002E3509">
      <w:r>
        <w:t>dreams.</w:t>
      </w:r>
    </w:p>
    <w:p w14:paraId="6CC1CFA2" w14:textId="77777777" w:rsidR="002E3509" w:rsidRDefault="002E3509" w:rsidP="002E3509">
      <w:r>
        <w:t>Thomas Edison dreamed of a lamp that could be operated by</w:t>
      </w:r>
    </w:p>
    <w:p w14:paraId="62477E06" w14:textId="77777777" w:rsidR="002E3509" w:rsidRDefault="002E3509" w:rsidP="002E3509">
      <w:r>
        <w:t>electricity, began where he stood to put his dream into action, and</w:t>
      </w:r>
    </w:p>
    <w:p w14:paraId="6BBA95E7" w14:textId="77777777" w:rsidR="002E3509" w:rsidRDefault="002E3509" w:rsidP="002E3509">
      <w:r>
        <w:t>despite more than ten thousand failures, he stood by that dream</w:t>
      </w:r>
    </w:p>
    <w:p w14:paraId="7015A412" w14:textId="77777777" w:rsidR="002E3509" w:rsidRDefault="002E3509" w:rsidP="002E3509">
      <w:r>
        <w:t>until he made it a physical reality. Practical dreamers DO NOT</w:t>
      </w:r>
    </w:p>
    <w:p w14:paraId="094428C6" w14:textId="77777777" w:rsidR="002E3509" w:rsidRDefault="002E3509" w:rsidP="002E3509">
      <w:r>
        <w:t>QUIT!</w:t>
      </w:r>
    </w:p>
    <w:p w14:paraId="16DCEC81" w14:textId="77777777" w:rsidR="002E3509" w:rsidRDefault="002E3509" w:rsidP="002E3509">
      <w:r>
        <w:t>Whelan dreamed of a chain of cigar stores, transformed his</w:t>
      </w:r>
    </w:p>
    <w:p w14:paraId="3469C9A9" w14:textId="77777777" w:rsidR="002E3509" w:rsidRDefault="002E3509" w:rsidP="002E3509">
      <w:r>
        <w:t>dream into action, and now the United Cigar Stores occupy the best</w:t>
      </w:r>
    </w:p>
    <w:p w14:paraId="596A2618" w14:textId="77777777" w:rsidR="002E3509" w:rsidRDefault="002E3509" w:rsidP="002E3509">
      <w:r>
        <w:t>corners in America.</w:t>
      </w:r>
    </w:p>
    <w:p w14:paraId="58444E6B" w14:textId="77777777" w:rsidR="002E3509" w:rsidRDefault="002E3509" w:rsidP="002E3509">
      <w:r>
        <w:t>Lincoln dreamed of freedom for the black slaves, put his</w:t>
      </w:r>
    </w:p>
    <w:p w14:paraId="4F8147B2" w14:textId="77777777" w:rsidR="002E3509" w:rsidRDefault="002E3509" w:rsidP="002E3509">
      <w:r>
        <w:t>dream into action, and barely missed living to see a united North</w:t>
      </w:r>
    </w:p>
    <w:p w14:paraId="2DA855ED" w14:textId="77777777" w:rsidR="002E3509" w:rsidRDefault="002E3509" w:rsidP="002E3509">
      <w:r>
        <w:t>and South translate his dream into reality.</w:t>
      </w:r>
    </w:p>
    <w:p w14:paraId="2DF52BE8" w14:textId="77777777" w:rsidR="002E3509" w:rsidRDefault="002E3509" w:rsidP="002E3509">
      <w:r>
        <w:t>The Wright brothers dreamed of a machine that would fly</w:t>
      </w:r>
    </w:p>
    <w:p w14:paraId="31A22FB6" w14:textId="77777777" w:rsidR="002E3509" w:rsidRDefault="002E3509" w:rsidP="002E3509">
      <w:r>
        <w:t>through the air. Now one may see evidence all over the world, that</w:t>
      </w:r>
    </w:p>
    <w:p w14:paraId="360D1715" w14:textId="77777777" w:rsidR="002E3509" w:rsidRDefault="002E3509" w:rsidP="002E3509">
      <w:r>
        <w:t>they dreamed soundly.</w:t>
      </w:r>
    </w:p>
    <w:p w14:paraId="2F3B62C9" w14:textId="77777777" w:rsidR="002E3509" w:rsidRDefault="002E3509" w:rsidP="002E3509">
      <w:r>
        <w:t>Marconi dreamed of a system for harnessing the intangible</w:t>
      </w:r>
    </w:p>
    <w:p w14:paraId="144990EA" w14:textId="77777777" w:rsidR="002E3509" w:rsidRDefault="002E3509" w:rsidP="002E3509">
      <w:r>
        <w:t>forces of the ether. Evidence that he did not dream in vain, may be</w:t>
      </w:r>
    </w:p>
    <w:p w14:paraId="654916F4" w14:textId="77777777" w:rsidR="002E3509" w:rsidRDefault="002E3509" w:rsidP="002E3509">
      <w:r>
        <w:t>found in every wireless and radio in the world. Moreover, Marconi’s</w:t>
      </w:r>
    </w:p>
    <w:p w14:paraId="40028674" w14:textId="77777777" w:rsidR="002E3509" w:rsidRDefault="002E3509" w:rsidP="002E3509">
      <w:r>
        <w:t>dream brought the humblest cabin, and the most stately manor</w:t>
      </w:r>
    </w:p>
    <w:p w14:paraId="3BECD4A0" w14:textId="77777777" w:rsidR="002E3509" w:rsidRDefault="002E3509" w:rsidP="002E3509">
      <w:r>
        <w:t>house side by side. It made the people of every nation on earth</w:t>
      </w:r>
    </w:p>
    <w:p w14:paraId="07A5D8B8" w14:textId="77777777" w:rsidR="002E3509" w:rsidRDefault="002E3509" w:rsidP="002E3509">
      <w:r>
        <w:t>back-door neighbors. It gave the President of the United States a</w:t>
      </w:r>
    </w:p>
    <w:p w14:paraId="0077AF1D" w14:textId="77777777" w:rsidR="002E3509" w:rsidRDefault="002E3509" w:rsidP="002E3509">
      <w:r>
        <w:t>medium by which he may talk to all the people of America at one</w:t>
      </w:r>
    </w:p>
    <w:p w14:paraId="0A859BB8" w14:textId="77777777" w:rsidR="002E3509" w:rsidRDefault="002E3509" w:rsidP="002E3509">
      <w:r>
        <w:t>time, and on short notice. It may interest you to know that</w:t>
      </w:r>
    </w:p>
    <w:p w14:paraId="42B38D74" w14:textId="77777777" w:rsidR="002E3509" w:rsidRDefault="002E3509" w:rsidP="002E3509">
      <w:r>
        <w:t>Marconi’s “friends” had him taken into custody, and examined in a</w:t>
      </w:r>
    </w:p>
    <w:p w14:paraId="7D46758A" w14:textId="77777777" w:rsidR="002E3509" w:rsidRDefault="002E3509" w:rsidP="002E3509">
      <w:r>
        <w:t>psychopathic hospital, when he announced he had discovered a</w:t>
      </w:r>
    </w:p>
    <w:p w14:paraId="131821ED" w14:textId="77777777" w:rsidR="002E3509" w:rsidRDefault="002E3509" w:rsidP="002E3509">
      <w:r>
        <w:t>principle through which he could send messages through the air,</w:t>
      </w:r>
    </w:p>
    <w:p w14:paraId="1FDA3F11" w14:textId="77777777" w:rsidR="002E3509" w:rsidRDefault="002E3509" w:rsidP="002E3509">
      <w:r>
        <w:t>without the aid of wires, or other direct physical means of</w:t>
      </w:r>
    </w:p>
    <w:p w14:paraId="12B22AF9" w14:textId="77777777" w:rsidR="002E3509" w:rsidRDefault="002E3509" w:rsidP="002E3509">
      <w:r>
        <w:t>communication. The dreamers of today fare better.</w:t>
      </w:r>
    </w:p>
    <w:p w14:paraId="582743FC" w14:textId="77777777" w:rsidR="002E3509" w:rsidRDefault="002E3509" w:rsidP="002E3509">
      <w:r>
        <w:lastRenderedPageBreak/>
        <w:t>The world has become accustomed to new discoveries. Nay, it</w:t>
      </w:r>
    </w:p>
    <w:p w14:paraId="7567F6DB" w14:textId="77777777" w:rsidR="002E3509" w:rsidRDefault="002E3509" w:rsidP="002E3509">
      <w:r>
        <w:t>has shown a willingness to reward the dreamer who gives the world</w:t>
      </w:r>
    </w:p>
    <w:p w14:paraId="3076275F" w14:textId="77777777" w:rsidR="002E3509" w:rsidRDefault="002E3509" w:rsidP="002E3509">
      <w:r>
        <w:t>a new idea.</w:t>
      </w:r>
    </w:p>
    <w:p w14:paraId="3FD12C12" w14:textId="77777777" w:rsidR="002E3509" w:rsidRDefault="002E3509" w:rsidP="002E3509">
      <w:r>
        <w:t xml:space="preserve"> 40</w:t>
      </w:r>
    </w:p>
    <w:p w14:paraId="56949018" w14:textId="77777777" w:rsidR="002E3509" w:rsidRDefault="002E3509" w:rsidP="002E3509">
      <w:r>
        <w:t>“The greatest achievement was, at first, and for a time, but a</w:t>
      </w:r>
    </w:p>
    <w:p w14:paraId="1C68D598" w14:textId="77777777" w:rsidR="002E3509" w:rsidRDefault="002E3509" w:rsidP="002E3509">
      <w:r>
        <w:t>dream.”</w:t>
      </w:r>
    </w:p>
    <w:p w14:paraId="7CD6D8C5" w14:textId="77777777" w:rsidR="002E3509" w:rsidRDefault="002E3509" w:rsidP="002E3509">
      <w:r>
        <w:t>“The oak sleeps in the acorn. The bird waits in the egg, and in</w:t>
      </w:r>
    </w:p>
    <w:p w14:paraId="5946F261" w14:textId="77777777" w:rsidR="002E3509" w:rsidRDefault="002E3509" w:rsidP="002E3509">
      <w:r>
        <w:t>the highest vision of the soul, a waking angel stirs. DREAMS ARE</w:t>
      </w:r>
    </w:p>
    <w:p w14:paraId="11CD53F9" w14:textId="77777777" w:rsidR="002E3509" w:rsidRDefault="002E3509" w:rsidP="002E3509">
      <w:r>
        <w:t>THE SEEDLINGS OF REALITY.”</w:t>
      </w:r>
    </w:p>
    <w:p w14:paraId="0D1B3E0B" w14:textId="77777777" w:rsidR="002E3509" w:rsidRDefault="002E3509" w:rsidP="002E3509">
      <w:r>
        <w:t>Awake, arise, and assert yourself, you dreamers of the world.</w:t>
      </w:r>
    </w:p>
    <w:p w14:paraId="6927E384" w14:textId="77777777" w:rsidR="002E3509" w:rsidRDefault="002E3509" w:rsidP="002E3509">
      <w:r>
        <w:t>Your star is now in the ascendency. The world depression brought</w:t>
      </w:r>
    </w:p>
    <w:p w14:paraId="3A502FA5" w14:textId="77777777" w:rsidR="002E3509" w:rsidRDefault="002E3509" w:rsidP="002E3509">
      <w:r>
        <w:t>the opportunity you have been waiting for. It taught people</w:t>
      </w:r>
    </w:p>
    <w:p w14:paraId="3140ADFA" w14:textId="77777777" w:rsidR="002E3509" w:rsidRDefault="002E3509" w:rsidP="002E3509">
      <w:r>
        <w:t>humility, tolerance, and open-mindedness.</w:t>
      </w:r>
    </w:p>
    <w:p w14:paraId="195F0BEA" w14:textId="77777777" w:rsidR="002E3509" w:rsidRDefault="002E3509" w:rsidP="002E3509">
      <w:r>
        <w:t>The world is filled with an abundance of OPPORTUNITY which</w:t>
      </w:r>
    </w:p>
    <w:p w14:paraId="6E58DD68" w14:textId="77777777" w:rsidR="002E3509" w:rsidRDefault="002E3509" w:rsidP="002E3509">
      <w:r>
        <w:t>the dreamers of the past never knew.</w:t>
      </w:r>
    </w:p>
    <w:p w14:paraId="6232D0F8" w14:textId="77777777" w:rsidR="002E3509" w:rsidRDefault="002E3509" w:rsidP="002E3509">
      <w:r>
        <w:t>A BURNING DESIRE TO BE, AND TO DO is the starting point</w:t>
      </w:r>
    </w:p>
    <w:p w14:paraId="5287B367" w14:textId="77777777" w:rsidR="002E3509" w:rsidRDefault="002E3509" w:rsidP="002E3509">
      <w:r>
        <w:t>from which the dreamer must take off. Dreams are not born of</w:t>
      </w:r>
    </w:p>
    <w:p w14:paraId="3AFA532E" w14:textId="77777777" w:rsidR="002E3509" w:rsidRDefault="002E3509" w:rsidP="002E3509">
      <w:r>
        <w:t>indifference, laziness, or lack of ambition.</w:t>
      </w:r>
    </w:p>
    <w:p w14:paraId="3055E09B" w14:textId="77777777" w:rsidR="002E3509" w:rsidRDefault="002E3509" w:rsidP="002E3509">
      <w:r>
        <w:t>The world no longer scoffs at the dreamer, nor calls him</w:t>
      </w:r>
    </w:p>
    <w:p w14:paraId="69966C6E" w14:textId="77777777" w:rsidR="002E3509" w:rsidRDefault="002E3509" w:rsidP="002E3509">
      <w:r>
        <w:t>impractical. If you think it does, take a trip to Tennessee, and</w:t>
      </w:r>
    </w:p>
    <w:p w14:paraId="4ACA94CC" w14:textId="77777777" w:rsidR="002E3509" w:rsidRDefault="002E3509" w:rsidP="002E3509">
      <w:r>
        <w:t>witness what a dreamer President has done in the way of</w:t>
      </w:r>
    </w:p>
    <w:p w14:paraId="58BB31F8" w14:textId="77777777" w:rsidR="002E3509" w:rsidRDefault="002E3509" w:rsidP="002E3509">
      <w:r>
        <w:t>harnessing, and using the great water power of America. A score of</w:t>
      </w:r>
    </w:p>
    <w:p w14:paraId="2078EB76" w14:textId="77777777" w:rsidR="002E3509" w:rsidRDefault="002E3509" w:rsidP="002E3509">
      <w:r>
        <w:t>years ago, such a dream would have seemed like madness.</w:t>
      </w:r>
    </w:p>
    <w:p w14:paraId="59EDC4B7" w14:textId="77777777" w:rsidR="002E3509" w:rsidRDefault="002E3509" w:rsidP="002E3509">
      <w:r>
        <w:t>You have been disappointed, you have undergone defeat</w:t>
      </w:r>
    </w:p>
    <w:p w14:paraId="11A078D3" w14:textId="77777777" w:rsidR="002E3509" w:rsidRDefault="002E3509" w:rsidP="002E3509">
      <w:r>
        <w:t>during the depression, you have felt the great heart within you</w:t>
      </w:r>
    </w:p>
    <w:p w14:paraId="5447F00C" w14:textId="77777777" w:rsidR="002E3509" w:rsidRDefault="002E3509" w:rsidP="002E3509">
      <w:r>
        <w:t>crushed until it bled. Take courage, for these experiences have</w:t>
      </w:r>
    </w:p>
    <w:p w14:paraId="66D0DB71" w14:textId="77777777" w:rsidR="002E3509" w:rsidRDefault="002E3509" w:rsidP="002E3509">
      <w:r>
        <w:t>tempered the spiritual metal of which you are made-they are assets</w:t>
      </w:r>
    </w:p>
    <w:p w14:paraId="757F6B25" w14:textId="77777777" w:rsidR="002E3509" w:rsidRDefault="002E3509" w:rsidP="002E3509">
      <w:r>
        <w:t>of incomparable value.</w:t>
      </w:r>
    </w:p>
    <w:p w14:paraId="343E5644" w14:textId="77777777" w:rsidR="002E3509" w:rsidRDefault="002E3509" w:rsidP="002E3509">
      <w:r>
        <w:t>Remember, too, that all who succeed in life get off to a bad</w:t>
      </w:r>
    </w:p>
    <w:p w14:paraId="568030DD" w14:textId="77777777" w:rsidR="002E3509" w:rsidRDefault="002E3509" w:rsidP="002E3509">
      <w:r>
        <w:t>start, and pass through many heartbreaking struggles before they</w:t>
      </w:r>
    </w:p>
    <w:p w14:paraId="0EDF770A" w14:textId="77777777" w:rsidR="002E3509" w:rsidRDefault="002E3509" w:rsidP="002E3509">
      <w:r>
        <w:t>“arrive.” The turning point in the lives of those who succeed,</w:t>
      </w:r>
    </w:p>
    <w:p w14:paraId="2DE66B90" w14:textId="77777777" w:rsidR="002E3509" w:rsidRDefault="002E3509" w:rsidP="002E3509">
      <w:r>
        <w:lastRenderedPageBreak/>
        <w:t>usually comes at the moment of some crisis, through which they</w:t>
      </w:r>
    </w:p>
    <w:p w14:paraId="7BB93E3D" w14:textId="77777777" w:rsidR="002E3509" w:rsidRDefault="002E3509" w:rsidP="002E3509">
      <w:r>
        <w:t>are introduced to their “other selves.”</w:t>
      </w:r>
    </w:p>
    <w:p w14:paraId="0C959C94" w14:textId="77777777" w:rsidR="002E3509" w:rsidRDefault="002E3509" w:rsidP="002E3509">
      <w:r>
        <w:t>John Bunyan wrote the Pilgrim’s Progress, which is among the</w:t>
      </w:r>
    </w:p>
    <w:p w14:paraId="62A49B53" w14:textId="77777777" w:rsidR="002E3509" w:rsidRDefault="002E3509" w:rsidP="002E3509">
      <w:r>
        <w:t>finest of all English literature, after he had been confined in prison</w:t>
      </w:r>
    </w:p>
    <w:p w14:paraId="5FE7BCE1" w14:textId="77777777" w:rsidR="002E3509" w:rsidRDefault="002E3509" w:rsidP="002E3509">
      <w:r>
        <w:t>and sorely punished, because of his views on the subject of religion.</w:t>
      </w:r>
    </w:p>
    <w:p w14:paraId="5845FBFF" w14:textId="77777777" w:rsidR="002E3509" w:rsidRDefault="002E3509" w:rsidP="002E3509">
      <w:r>
        <w:t>0. Henry discovered the genius which slept within his brain,</w:t>
      </w:r>
    </w:p>
    <w:p w14:paraId="0FE153EF" w14:textId="77777777" w:rsidR="002E3509" w:rsidRDefault="002E3509" w:rsidP="002E3509">
      <w:r>
        <w:t>after he had met with great misfortune, and was confined in a</w:t>
      </w:r>
    </w:p>
    <w:p w14:paraId="525DB9AF" w14:textId="77777777" w:rsidR="002E3509" w:rsidRDefault="002E3509" w:rsidP="002E3509">
      <w:r>
        <w:t>prison cell, in Columbus, Ohio. Being FORCED, through</w:t>
      </w:r>
    </w:p>
    <w:p w14:paraId="70A961D0" w14:textId="77777777" w:rsidR="002E3509" w:rsidRDefault="002E3509" w:rsidP="002E3509">
      <w:r>
        <w:t>misfortune, to become acquainted with his “other self,” and to use</w:t>
      </w:r>
    </w:p>
    <w:p w14:paraId="2D1A5057" w14:textId="77777777" w:rsidR="002E3509" w:rsidRDefault="002E3509" w:rsidP="002E3509">
      <w:r>
        <w:t>his IMAGINATION, he discovered himself to be a great author</w:t>
      </w:r>
    </w:p>
    <w:p w14:paraId="6588E31C" w14:textId="77777777" w:rsidR="002E3509" w:rsidRDefault="002E3509" w:rsidP="002E3509">
      <w:r>
        <w:t>instead of a miserable criminal and outcast. Strange and varied are</w:t>
      </w:r>
    </w:p>
    <w:p w14:paraId="4F7D8A47" w14:textId="77777777" w:rsidR="002E3509" w:rsidRDefault="002E3509" w:rsidP="002E3509">
      <w:r>
        <w:t>the ways of life, and stranger still are the ways of Infinite</w:t>
      </w:r>
    </w:p>
    <w:p w14:paraId="1E2EAF38" w14:textId="77777777" w:rsidR="002E3509" w:rsidRDefault="002E3509" w:rsidP="002E3509">
      <w:r>
        <w:t>Intelligence, through which men are sometimes forced to undergo</w:t>
      </w:r>
    </w:p>
    <w:p w14:paraId="0004C0A1" w14:textId="77777777" w:rsidR="002E3509" w:rsidRDefault="002E3509" w:rsidP="002E3509">
      <w:r>
        <w:t xml:space="preserve"> 41</w:t>
      </w:r>
    </w:p>
    <w:p w14:paraId="515E8654" w14:textId="77777777" w:rsidR="002E3509" w:rsidRDefault="002E3509" w:rsidP="002E3509">
      <w:r>
        <w:t>all sorts of punishment before discovering their own brains, and</w:t>
      </w:r>
    </w:p>
    <w:p w14:paraId="325413F1" w14:textId="77777777" w:rsidR="002E3509" w:rsidRDefault="002E3509" w:rsidP="002E3509">
      <w:r>
        <w:t>their own capacity to create useful ideas through imagination.</w:t>
      </w:r>
    </w:p>
    <w:p w14:paraId="5E8DDA91" w14:textId="77777777" w:rsidR="002E3509" w:rsidRDefault="002E3509" w:rsidP="002E3509">
      <w:r>
        <w:t>Edison, the world’s greatest inventor and scientist, was a</w:t>
      </w:r>
    </w:p>
    <w:p w14:paraId="0306DA9A" w14:textId="77777777" w:rsidR="002E3509" w:rsidRDefault="002E3509" w:rsidP="002E3509">
      <w:r>
        <w:t>“tramp” telegraph operator, he failed innumerable times before he</w:t>
      </w:r>
    </w:p>
    <w:p w14:paraId="38FCE4F7" w14:textId="77777777" w:rsidR="002E3509" w:rsidRDefault="002E3509" w:rsidP="002E3509">
      <w:r>
        <w:t>was driven, finally, to the discovery of the genius which slept within</w:t>
      </w:r>
    </w:p>
    <w:p w14:paraId="58E8B937" w14:textId="77777777" w:rsidR="002E3509" w:rsidRDefault="002E3509" w:rsidP="002E3509">
      <w:r>
        <w:t>his brain.</w:t>
      </w:r>
    </w:p>
    <w:p w14:paraId="73164985" w14:textId="77777777" w:rsidR="002E3509" w:rsidRDefault="002E3509" w:rsidP="002E3509">
      <w:r>
        <w:t>Charles Dickens began by pasting labels on blacking pots. The</w:t>
      </w:r>
    </w:p>
    <w:p w14:paraId="390F6BA7" w14:textId="77777777" w:rsidR="002E3509" w:rsidRDefault="002E3509" w:rsidP="002E3509">
      <w:r>
        <w:t>tragedy of his first love penetrated the depths of his soul, and</w:t>
      </w:r>
    </w:p>
    <w:p w14:paraId="1FA1B4B8" w14:textId="77777777" w:rsidR="002E3509" w:rsidRDefault="002E3509" w:rsidP="002E3509">
      <w:r>
        <w:t>converted him into one of the world’s truly great authors. That</w:t>
      </w:r>
    </w:p>
    <w:p w14:paraId="199EC286" w14:textId="77777777" w:rsidR="002E3509" w:rsidRDefault="002E3509" w:rsidP="002E3509">
      <w:r>
        <w:t>tragedy produced, first, David Copperfield, then a succession of</w:t>
      </w:r>
    </w:p>
    <w:p w14:paraId="7A9953AF" w14:textId="77777777" w:rsidR="002E3509" w:rsidRDefault="002E3509" w:rsidP="002E3509">
      <w:r>
        <w:t>other works that made this a richer and better world for all who</w:t>
      </w:r>
    </w:p>
    <w:p w14:paraId="672C6BF0" w14:textId="77777777" w:rsidR="002E3509" w:rsidRDefault="002E3509" w:rsidP="002E3509">
      <w:r>
        <w:t>read his books. Disappointment over love affairs, generally has the</w:t>
      </w:r>
    </w:p>
    <w:p w14:paraId="2E35D0B2" w14:textId="77777777" w:rsidR="002E3509" w:rsidRDefault="002E3509" w:rsidP="002E3509">
      <w:r>
        <w:t>effect of driving men to drink, and women to ruin; and this, because</w:t>
      </w:r>
    </w:p>
    <w:p w14:paraId="619415D4" w14:textId="77777777" w:rsidR="002E3509" w:rsidRDefault="002E3509" w:rsidP="002E3509">
      <w:r>
        <w:t>most people never learn the art of transmuting their strongest</w:t>
      </w:r>
    </w:p>
    <w:p w14:paraId="091645B4" w14:textId="77777777" w:rsidR="002E3509" w:rsidRDefault="002E3509" w:rsidP="002E3509">
      <w:r>
        <w:t>emotions into dreams of a constructive nature.</w:t>
      </w:r>
    </w:p>
    <w:p w14:paraId="367CBC25" w14:textId="77777777" w:rsidR="002E3509" w:rsidRDefault="002E3509" w:rsidP="002E3509">
      <w:r>
        <w:t>Helen Keller became deaf, dumb, and blind shortly after birth.</w:t>
      </w:r>
    </w:p>
    <w:p w14:paraId="6A4AA24B" w14:textId="77777777" w:rsidR="002E3509" w:rsidRDefault="002E3509" w:rsidP="002E3509">
      <w:r>
        <w:t>Despite her greatest misfortune, she has written her name indelibly</w:t>
      </w:r>
    </w:p>
    <w:p w14:paraId="4C4102B1" w14:textId="77777777" w:rsidR="002E3509" w:rsidRDefault="002E3509" w:rsidP="002E3509">
      <w:r>
        <w:lastRenderedPageBreak/>
        <w:t>in the pages of the history of the great. Her entire life has served as</w:t>
      </w:r>
    </w:p>
    <w:p w14:paraId="75112C45" w14:textId="77777777" w:rsidR="002E3509" w:rsidRDefault="002E3509" w:rsidP="002E3509">
      <w:r>
        <w:t>evidence that no one ever is defeated until defeat has been accepted</w:t>
      </w:r>
    </w:p>
    <w:p w14:paraId="2EDC4974" w14:textId="77777777" w:rsidR="002E3509" w:rsidRDefault="002E3509" w:rsidP="002E3509">
      <w:r>
        <w:t>as a reality.</w:t>
      </w:r>
    </w:p>
    <w:p w14:paraId="53FAC0AE" w14:textId="77777777" w:rsidR="002E3509" w:rsidRDefault="002E3509" w:rsidP="002E3509">
      <w:r>
        <w:t>Robert Burns was an illiterate country lad, he was cursed by</w:t>
      </w:r>
    </w:p>
    <w:p w14:paraId="55BEAF5F" w14:textId="77777777" w:rsidR="002E3509" w:rsidRDefault="002E3509" w:rsidP="002E3509">
      <w:r>
        <w:t>poverty, and grew up to be a drunkard in the bargain. The world</w:t>
      </w:r>
    </w:p>
    <w:p w14:paraId="0F5AB964" w14:textId="77777777" w:rsidR="002E3509" w:rsidRDefault="002E3509" w:rsidP="002E3509">
      <w:r>
        <w:t>was made better for his having lived, because he clothed beautiful</w:t>
      </w:r>
    </w:p>
    <w:p w14:paraId="2686D7B1" w14:textId="77777777" w:rsidR="002E3509" w:rsidRDefault="002E3509" w:rsidP="002E3509">
      <w:r>
        <w:t>thoughts in poetry, and thereby plucked a thorn and planted a rose</w:t>
      </w:r>
    </w:p>
    <w:p w14:paraId="1E0D7B24" w14:textId="77777777" w:rsidR="002E3509" w:rsidRDefault="002E3509" w:rsidP="002E3509">
      <w:r>
        <w:t>in its place.</w:t>
      </w:r>
    </w:p>
    <w:p w14:paraId="0639E5C1" w14:textId="77777777" w:rsidR="002E3509" w:rsidRDefault="002E3509" w:rsidP="002E3509">
      <w:r>
        <w:t>Booker T. Washington was born in slavery, handicapped by</w:t>
      </w:r>
    </w:p>
    <w:p w14:paraId="762FD023" w14:textId="77777777" w:rsidR="002E3509" w:rsidRDefault="002E3509" w:rsidP="002E3509">
      <w:r>
        <w:t>race and color. Because he was tolerant, had an open mind at all</w:t>
      </w:r>
    </w:p>
    <w:p w14:paraId="2350C34E" w14:textId="77777777" w:rsidR="002E3509" w:rsidRDefault="002E3509" w:rsidP="002E3509">
      <w:r>
        <w:t>times, on all subjects, and was a DREAMER, he left his impress for</w:t>
      </w:r>
    </w:p>
    <w:p w14:paraId="6C615316" w14:textId="77777777" w:rsidR="002E3509" w:rsidRDefault="002E3509" w:rsidP="002E3509">
      <w:r>
        <w:t>good on an entire race.</w:t>
      </w:r>
    </w:p>
    <w:p w14:paraId="6CBD6555" w14:textId="77777777" w:rsidR="002E3509" w:rsidRDefault="002E3509" w:rsidP="002E3509">
      <w:r>
        <w:t>Beethoven was deaf, Milton was blind, but their names will</w:t>
      </w:r>
    </w:p>
    <w:p w14:paraId="38E54EE9" w14:textId="77777777" w:rsidR="002E3509" w:rsidRDefault="002E3509" w:rsidP="002E3509">
      <w:r>
        <w:t>last as long as time endures, because they dreamed and translated</w:t>
      </w:r>
    </w:p>
    <w:p w14:paraId="5011232D" w14:textId="77777777" w:rsidR="002E3509" w:rsidRDefault="002E3509" w:rsidP="002E3509">
      <w:r>
        <w:t>their dreams into organized thought.</w:t>
      </w:r>
    </w:p>
    <w:p w14:paraId="3C7F49B8" w14:textId="77777777" w:rsidR="002E3509" w:rsidRDefault="002E3509" w:rsidP="002E3509">
      <w:r>
        <w:t>Before passing to the next chapter, kindle anew in your mind</w:t>
      </w:r>
    </w:p>
    <w:p w14:paraId="7A3BDF8C" w14:textId="77777777" w:rsidR="002E3509" w:rsidRDefault="002E3509" w:rsidP="002E3509">
      <w:r>
        <w:t>the fire of hope, faith, courage, and tolerance. If you have these</w:t>
      </w:r>
    </w:p>
    <w:p w14:paraId="65FBF78A" w14:textId="77777777" w:rsidR="002E3509" w:rsidRDefault="002E3509" w:rsidP="002E3509">
      <w:r>
        <w:t>states of mind, and a working knowledge of the principles</w:t>
      </w:r>
    </w:p>
    <w:p w14:paraId="0E5468BD" w14:textId="77777777" w:rsidR="002E3509" w:rsidRDefault="002E3509" w:rsidP="002E3509">
      <w:r>
        <w:t>described, all else that you need will come to you, when you are</w:t>
      </w:r>
    </w:p>
    <w:p w14:paraId="5742DAF3" w14:textId="77777777" w:rsidR="002E3509" w:rsidRDefault="002E3509" w:rsidP="002E3509">
      <w:r>
        <w:t>READY for it. Let Emerson state the thought in these words, “Every</w:t>
      </w:r>
    </w:p>
    <w:p w14:paraId="3AD67046" w14:textId="77777777" w:rsidR="002E3509" w:rsidRDefault="002E3509" w:rsidP="002E3509">
      <w:r>
        <w:t>proverb, every book, every byword that belongs to thee for aid and</w:t>
      </w:r>
    </w:p>
    <w:p w14:paraId="4F9DF8A8" w14:textId="77777777" w:rsidR="002E3509" w:rsidRDefault="002E3509" w:rsidP="002E3509">
      <w:r>
        <w:t>comfort shall surely come home through open or winding passages.</w:t>
      </w:r>
    </w:p>
    <w:p w14:paraId="7A592CF4" w14:textId="77777777" w:rsidR="002E3509" w:rsidRDefault="002E3509" w:rsidP="002E3509">
      <w:r>
        <w:t>Every friend whom not thy fantastic will, but the great and tender</w:t>
      </w:r>
    </w:p>
    <w:p w14:paraId="4A1E8A5F" w14:textId="77777777" w:rsidR="002E3509" w:rsidRDefault="002E3509" w:rsidP="002E3509">
      <w:r>
        <w:t xml:space="preserve"> 42</w:t>
      </w:r>
    </w:p>
    <w:p w14:paraId="10AF3090" w14:textId="77777777" w:rsidR="002E3509" w:rsidRDefault="002E3509" w:rsidP="002E3509">
      <w:r>
        <w:t>soul in thee craveth, shall lock thee in his embrace.”</w:t>
      </w:r>
    </w:p>
    <w:p w14:paraId="2BE6B3D2" w14:textId="77777777" w:rsidR="002E3509" w:rsidRDefault="002E3509" w:rsidP="002E3509">
      <w:r>
        <w:t>There is a difference between WISHING for a thing and being</w:t>
      </w:r>
    </w:p>
    <w:p w14:paraId="4C8D38E9" w14:textId="77777777" w:rsidR="002E3509" w:rsidRDefault="002E3509" w:rsidP="002E3509">
      <w:r>
        <w:t>READY to receive it. No one is ready for a thing, until he believes he</w:t>
      </w:r>
    </w:p>
    <w:p w14:paraId="60CD1045" w14:textId="77777777" w:rsidR="002E3509" w:rsidRDefault="002E3509" w:rsidP="002E3509">
      <w:r>
        <w:t>can acquire it. The state of mind must be BELIEF, not mere hope or</w:t>
      </w:r>
    </w:p>
    <w:p w14:paraId="35F607CD" w14:textId="77777777" w:rsidR="002E3509" w:rsidRDefault="002E3509" w:rsidP="002E3509">
      <w:r>
        <w:t>wish. Open-mindedness is essential for belief. Closed minds do not</w:t>
      </w:r>
    </w:p>
    <w:p w14:paraId="3A960A0E" w14:textId="77777777" w:rsidR="002E3509" w:rsidRDefault="002E3509" w:rsidP="002E3509">
      <w:r>
        <w:t>inspire faith, courage, and belief.</w:t>
      </w:r>
    </w:p>
    <w:p w14:paraId="290C98F9" w14:textId="77777777" w:rsidR="002E3509" w:rsidRDefault="002E3509" w:rsidP="002E3509">
      <w:r>
        <w:t>Remember, no more effort is required to aim high in life, to</w:t>
      </w:r>
    </w:p>
    <w:p w14:paraId="635552C9" w14:textId="77777777" w:rsidR="002E3509" w:rsidRDefault="002E3509" w:rsidP="002E3509">
      <w:r>
        <w:lastRenderedPageBreak/>
        <w:t>demand abundance and prosperity, than is required to accept</w:t>
      </w:r>
    </w:p>
    <w:p w14:paraId="5B55CA0D" w14:textId="77777777" w:rsidR="002E3509" w:rsidRDefault="002E3509" w:rsidP="002E3509">
      <w:r>
        <w:t>misery and poverty. A great poet has correctly stated this universal</w:t>
      </w:r>
    </w:p>
    <w:p w14:paraId="0535372F" w14:textId="77777777" w:rsidR="002E3509" w:rsidRDefault="002E3509" w:rsidP="002E3509">
      <w:r>
        <w:t>truth through these lines:</w:t>
      </w:r>
    </w:p>
    <w:p w14:paraId="6592AD1C" w14:textId="77777777" w:rsidR="002E3509" w:rsidRDefault="002E3509" w:rsidP="002E3509">
      <w:r>
        <w:t>“I bargained with Life for a penny,</w:t>
      </w:r>
    </w:p>
    <w:p w14:paraId="4707FD5D" w14:textId="77777777" w:rsidR="002E3509" w:rsidRDefault="002E3509" w:rsidP="002E3509">
      <w:r>
        <w:t>And Life would pay no more,</w:t>
      </w:r>
    </w:p>
    <w:p w14:paraId="188FABBC" w14:textId="77777777" w:rsidR="002E3509" w:rsidRDefault="002E3509" w:rsidP="002E3509">
      <w:r>
        <w:t>However I begged at evening</w:t>
      </w:r>
    </w:p>
    <w:p w14:paraId="5ABC01B2" w14:textId="77777777" w:rsidR="002E3509" w:rsidRDefault="002E3509" w:rsidP="002E3509">
      <w:r>
        <w:t>When I counted my scanty store.</w:t>
      </w:r>
    </w:p>
    <w:p w14:paraId="7999DE8E" w14:textId="77777777" w:rsidR="002E3509" w:rsidRDefault="002E3509" w:rsidP="002E3509">
      <w:r>
        <w:t>“For Life is a just employer,</w:t>
      </w:r>
    </w:p>
    <w:p w14:paraId="1EFBE613" w14:textId="77777777" w:rsidR="002E3509" w:rsidRDefault="002E3509" w:rsidP="002E3509">
      <w:r>
        <w:t>He gives you what you ask,</w:t>
      </w:r>
    </w:p>
    <w:p w14:paraId="40B61D60" w14:textId="77777777" w:rsidR="002E3509" w:rsidRDefault="002E3509" w:rsidP="002E3509">
      <w:r>
        <w:t>But once you have set the wages,</w:t>
      </w:r>
    </w:p>
    <w:p w14:paraId="2591C7BD" w14:textId="77777777" w:rsidR="002E3509" w:rsidRDefault="002E3509" w:rsidP="002E3509">
      <w:r>
        <w:t>Why, you must bear the task.</w:t>
      </w:r>
    </w:p>
    <w:p w14:paraId="64A86BA9" w14:textId="77777777" w:rsidR="002E3509" w:rsidRDefault="002E3509" w:rsidP="002E3509">
      <w:r>
        <w:t>“I worked for a menial’s hire,</w:t>
      </w:r>
    </w:p>
    <w:p w14:paraId="2C370F9B" w14:textId="77777777" w:rsidR="002E3509" w:rsidRDefault="002E3509" w:rsidP="002E3509">
      <w:r>
        <w:t>Only to learn, dismayed,</w:t>
      </w:r>
    </w:p>
    <w:p w14:paraId="575E85A6" w14:textId="77777777" w:rsidR="002E3509" w:rsidRDefault="002E3509" w:rsidP="002E3509">
      <w:r>
        <w:t>That any wage I had asked of Life,</w:t>
      </w:r>
    </w:p>
    <w:p w14:paraId="603A1110" w14:textId="77777777" w:rsidR="002E3509" w:rsidRDefault="002E3509" w:rsidP="002E3509">
      <w:r>
        <w:t>Life would have willingly paid.”</w:t>
      </w:r>
    </w:p>
    <w:p w14:paraId="2EAD71E6" w14:textId="77777777" w:rsidR="002E3509" w:rsidRDefault="002E3509" w:rsidP="002E3509">
      <w:r>
        <w:t>DESIRE OUTWITS MOTHER NATURE</w:t>
      </w:r>
    </w:p>
    <w:p w14:paraId="4EF74B49" w14:textId="77777777" w:rsidR="002E3509" w:rsidRDefault="002E3509" w:rsidP="002E3509">
      <w:r>
        <w:t>As a fitting climax to this chapter, I wish to introduce one of</w:t>
      </w:r>
    </w:p>
    <w:p w14:paraId="00101B58" w14:textId="77777777" w:rsidR="002E3509" w:rsidRDefault="002E3509" w:rsidP="002E3509">
      <w:r>
        <w:t>the most unusual persons I have ever known. I first saw him</w:t>
      </w:r>
    </w:p>
    <w:p w14:paraId="04F5C10F" w14:textId="77777777" w:rsidR="002E3509" w:rsidRDefault="002E3509" w:rsidP="002E3509">
      <w:r>
        <w:t>twenty-four years ago, a few minutes after he was born. He came</w:t>
      </w:r>
    </w:p>
    <w:p w14:paraId="62FC17DE" w14:textId="77777777" w:rsidR="002E3509" w:rsidRDefault="002E3509" w:rsidP="002E3509">
      <w:r>
        <w:t>into the world without any physical sign of ears, and the doctor</w:t>
      </w:r>
    </w:p>
    <w:p w14:paraId="7C2C88B7" w14:textId="77777777" w:rsidR="002E3509" w:rsidRDefault="002E3509" w:rsidP="002E3509">
      <w:r>
        <w:t>admitted, when pressed for an opinion, that the child might be deaf,</w:t>
      </w:r>
    </w:p>
    <w:p w14:paraId="5385BFC7" w14:textId="77777777" w:rsidR="002E3509" w:rsidRDefault="002E3509" w:rsidP="002E3509">
      <w:r>
        <w:t>and mute for life.</w:t>
      </w:r>
    </w:p>
    <w:p w14:paraId="4D1B1354" w14:textId="77777777" w:rsidR="002E3509" w:rsidRDefault="002E3509" w:rsidP="002E3509">
      <w:r>
        <w:t>I challenged the doctor’s opinion. I had the right to do so, I</w:t>
      </w:r>
    </w:p>
    <w:p w14:paraId="22C155C9" w14:textId="77777777" w:rsidR="002E3509" w:rsidRDefault="002E3509" w:rsidP="002E3509">
      <w:r>
        <w:t>was the child’s father. I, too, reached a decision, and rendered an</w:t>
      </w:r>
    </w:p>
    <w:p w14:paraId="6E04B272" w14:textId="77777777" w:rsidR="002E3509" w:rsidRDefault="002E3509" w:rsidP="002E3509">
      <w:r>
        <w:t>opinion, but I expressed the opinion silently, in the secrecy of my</w:t>
      </w:r>
    </w:p>
    <w:p w14:paraId="453EA29E" w14:textId="77777777" w:rsidR="002E3509" w:rsidRDefault="002E3509" w:rsidP="002E3509">
      <w:r>
        <w:t>own heart. I decided that my son would hear and speak. Nature</w:t>
      </w:r>
    </w:p>
    <w:p w14:paraId="0EF1741F" w14:textId="77777777" w:rsidR="002E3509" w:rsidRDefault="002E3509" w:rsidP="002E3509">
      <w:r>
        <w:t>could send me a child without ears, but Nature could not induce me</w:t>
      </w:r>
    </w:p>
    <w:p w14:paraId="6000923E" w14:textId="77777777" w:rsidR="002E3509" w:rsidRDefault="002E3509" w:rsidP="002E3509">
      <w:r>
        <w:t>to accept the reality of the affliction.</w:t>
      </w:r>
    </w:p>
    <w:p w14:paraId="10F72B38" w14:textId="77777777" w:rsidR="002E3509" w:rsidRDefault="002E3509" w:rsidP="002E3509">
      <w:r>
        <w:t xml:space="preserve"> 43</w:t>
      </w:r>
    </w:p>
    <w:p w14:paraId="7541BCE3" w14:textId="77777777" w:rsidR="002E3509" w:rsidRDefault="002E3509" w:rsidP="002E3509">
      <w:r>
        <w:t>In my own mind I knew that my son would hear and speak.</w:t>
      </w:r>
    </w:p>
    <w:p w14:paraId="75F83D7C" w14:textId="77777777" w:rsidR="002E3509" w:rsidRDefault="002E3509" w:rsidP="002E3509">
      <w:r>
        <w:t>How? I was sure there must be a way, and I knew I would find it. I</w:t>
      </w:r>
    </w:p>
    <w:p w14:paraId="4F5BA2FA" w14:textId="77777777" w:rsidR="002E3509" w:rsidRDefault="002E3509" w:rsidP="002E3509">
      <w:r>
        <w:lastRenderedPageBreak/>
        <w:t>thought of the words of the immortal Emerson, “The whole course</w:t>
      </w:r>
    </w:p>
    <w:p w14:paraId="09881E13" w14:textId="77777777" w:rsidR="002E3509" w:rsidRDefault="002E3509" w:rsidP="002E3509">
      <w:r>
        <w:t>of things goes to teach us faith. We need only obey.</w:t>
      </w:r>
    </w:p>
    <w:p w14:paraId="45F67CCB" w14:textId="77777777" w:rsidR="002E3509" w:rsidRDefault="002E3509" w:rsidP="002E3509">
      <w:r>
        <w:t>There is guidance for each of us, and by lowly listening, we</w:t>
      </w:r>
    </w:p>
    <w:p w14:paraId="1C1E52F0" w14:textId="77777777" w:rsidR="002E3509" w:rsidRDefault="002E3509" w:rsidP="002E3509">
      <w:r>
        <w:t>shall hear the right word.”</w:t>
      </w:r>
    </w:p>
    <w:p w14:paraId="526076D6" w14:textId="77777777" w:rsidR="002E3509" w:rsidRDefault="002E3509" w:rsidP="002E3509">
      <w:r>
        <w:t>The right word? DESIRE! More than anything else, I DESIRED</w:t>
      </w:r>
    </w:p>
    <w:p w14:paraId="59BBCBAE" w14:textId="77777777" w:rsidR="002E3509" w:rsidRDefault="002E3509" w:rsidP="002E3509">
      <w:r>
        <w:t>that my son should not be a deaf mute. From that desire I never</w:t>
      </w:r>
    </w:p>
    <w:p w14:paraId="1481A72F" w14:textId="77777777" w:rsidR="002E3509" w:rsidRDefault="002E3509" w:rsidP="002E3509">
      <w:r>
        <w:t>receded, not for a second.</w:t>
      </w:r>
    </w:p>
    <w:p w14:paraId="4CF768CD" w14:textId="77777777" w:rsidR="002E3509" w:rsidRDefault="002E3509" w:rsidP="002E3509">
      <w:r>
        <w:t>Many years previously, I had written, “Our only limitations are</w:t>
      </w:r>
    </w:p>
    <w:p w14:paraId="4A7C5930" w14:textId="77777777" w:rsidR="002E3509" w:rsidRDefault="002E3509" w:rsidP="002E3509">
      <w:r>
        <w:t>those we set up in our own minds.” For the first time, I wondered if</w:t>
      </w:r>
    </w:p>
    <w:p w14:paraId="1F7662AD" w14:textId="77777777" w:rsidR="002E3509" w:rsidRDefault="002E3509" w:rsidP="002E3509">
      <w:r>
        <w:t>that statement were true. Lying on the bed in front of me was a</w:t>
      </w:r>
    </w:p>
    <w:p w14:paraId="1BB45154" w14:textId="77777777" w:rsidR="002E3509" w:rsidRDefault="002E3509" w:rsidP="002E3509">
      <w:r>
        <w:t>newly born child, without the natural equipment of hearing. Even</w:t>
      </w:r>
    </w:p>
    <w:p w14:paraId="6FA0CC1E" w14:textId="77777777" w:rsidR="002E3509" w:rsidRDefault="002E3509" w:rsidP="002E3509">
      <w:r>
        <w:t>though he might hear and speak, he was obviously disfigured for</w:t>
      </w:r>
    </w:p>
    <w:p w14:paraId="06C39B7B" w14:textId="77777777" w:rsidR="002E3509" w:rsidRDefault="002E3509" w:rsidP="002E3509">
      <w:r>
        <w:t>life. Surely, this was a limitation which that child had not set up in</w:t>
      </w:r>
    </w:p>
    <w:p w14:paraId="19306579" w14:textId="77777777" w:rsidR="002E3509" w:rsidRDefault="002E3509" w:rsidP="002E3509">
      <w:r>
        <w:t>his own mind.</w:t>
      </w:r>
    </w:p>
    <w:p w14:paraId="70B197BD" w14:textId="77777777" w:rsidR="002E3509" w:rsidRDefault="002E3509" w:rsidP="002E3509">
      <w:r>
        <w:t>What could I do about it? Somehow I would find a way to</w:t>
      </w:r>
    </w:p>
    <w:p w14:paraId="6817241F" w14:textId="77777777" w:rsidR="002E3509" w:rsidRDefault="002E3509" w:rsidP="002E3509">
      <w:r>
        <w:t>transplant into that child’s mind my own BURNING DESIRE for</w:t>
      </w:r>
    </w:p>
    <w:p w14:paraId="5AD199D8" w14:textId="77777777" w:rsidR="002E3509" w:rsidRDefault="002E3509" w:rsidP="002E3509">
      <w:r>
        <w:t>ways and means of conveying sound to his brain without the aid of</w:t>
      </w:r>
    </w:p>
    <w:p w14:paraId="3607D27B" w14:textId="77777777" w:rsidR="002E3509" w:rsidRDefault="002E3509" w:rsidP="002E3509">
      <w:r>
        <w:t>ears.</w:t>
      </w:r>
    </w:p>
    <w:p w14:paraId="65227872" w14:textId="77777777" w:rsidR="002E3509" w:rsidRDefault="002E3509" w:rsidP="002E3509">
      <w:r>
        <w:t>As soon as the child was old enough to cooperate, I would fill</w:t>
      </w:r>
    </w:p>
    <w:p w14:paraId="76739D5B" w14:textId="77777777" w:rsidR="002E3509" w:rsidRDefault="002E3509" w:rsidP="002E3509">
      <w:r>
        <w:t>his mind so completely with a BURNING DESIRE to hear, that</w:t>
      </w:r>
    </w:p>
    <w:p w14:paraId="4C689422" w14:textId="77777777" w:rsidR="002E3509" w:rsidRDefault="002E3509" w:rsidP="002E3509">
      <w:r>
        <w:t>Nature would, by methods of her own, translate it into physical</w:t>
      </w:r>
    </w:p>
    <w:p w14:paraId="6307C1BA" w14:textId="77777777" w:rsidR="002E3509" w:rsidRDefault="002E3509" w:rsidP="002E3509">
      <w:r>
        <w:t>reality.</w:t>
      </w:r>
    </w:p>
    <w:p w14:paraId="3B9FF38F" w14:textId="77777777" w:rsidR="002E3509" w:rsidRDefault="002E3509" w:rsidP="002E3509">
      <w:r>
        <w:t>All this thinking took place in my own mind, but I spoke of it</w:t>
      </w:r>
    </w:p>
    <w:p w14:paraId="024F7983" w14:textId="77777777" w:rsidR="002E3509" w:rsidRDefault="002E3509" w:rsidP="002E3509">
      <w:r>
        <w:t>to no one. Every day I renewed the pledge I bad made to myself, not</w:t>
      </w:r>
    </w:p>
    <w:p w14:paraId="3DF551C9" w14:textId="77777777" w:rsidR="002E3509" w:rsidRDefault="002E3509" w:rsidP="002E3509">
      <w:r>
        <w:t>to accept a deaf mute for a son.</w:t>
      </w:r>
    </w:p>
    <w:p w14:paraId="074F5288" w14:textId="77777777" w:rsidR="002E3509" w:rsidRDefault="002E3509" w:rsidP="002E3509">
      <w:r>
        <w:t>As he grew older, and began to take notice of things around</w:t>
      </w:r>
    </w:p>
    <w:p w14:paraId="091DF2F7" w14:textId="77777777" w:rsidR="002E3509" w:rsidRDefault="002E3509" w:rsidP="002E3509">
      <w:r>
        <w:t>him, we observed that he had a slight degree of hearing. When he</w:t>
      </w:r>
    </w:p>
    <w:p w14:paraId="5CFEB31D" w14:textId="77777777" w:rsidR="002E3509" w:rsidRDefault="002E3509" w:rsidP="002E3509">
      <w:r>
        <w:t>reached the age when children usually begin talking, he made no</w:t>
      </w:r>
    </w:p>
    <w:p w14:paraId="322A4105" w14:textId="77777777" w:rsidR="002E3509" w:rsidRDefault="002E3509" w:rsidP="002E3509">
      <w:r>
        <w:t>attempt to speak, but we could tell by his actions that he could</w:t>
      </w:r>
    </w:p>
    <w:p w14:paraId="1A0D1C5C" w14:textId="77777777" w:rsidR="002E3509" w:rsidRDefault="002E3509" w:rsidP="002E3509">
      <w:r>
        <w:t>hear certain sounds slightly. That was all I wanted to know! I was</w:t>
      </w:r>
    </w:p>
    <w:p w14:paraId="0405AA1A" w14:textId="77777777" w:rsidR="002E3509" w:rsidRDefault="002E3509" w:rsidP="002E3509">
      <w:r>
        <w:t>convinced that if he could hear, even slightly, he might develop still</w:t>
      </w:r>
    </w:p>
    <w:p w14:paraId="685B4F28" w14:textId="77777777" w:rsidR="002E3509" w:rsidRDefault="002E3509" w:rsidP="002E3509">
      <w:r>
        <w:lastRenderedPageBreak/>
        <w:t>greater hearing capacity. Then something happened which gave me</w:t>
      </w:r>
    </w:p>
    <w:p w14:paraId="11F895B7" w14:textId="77777777" w:rsidR="002E3509" w:rsidRDefault="002E3509" w:rsidP="002E3509">
      <w:r>
        <w:t>hope. It came from an entirely unexpected source.</w:t>
      </w:r>
    </w:p>
    <w:p w14:paraId="08943B57" w14:textId="77777777" w:rsidR="002E3509" w:rsidRDefault="002E3509" w:rsidP="002E3509">
      <w:r>
        <w:t>We bought a victrola. When the child heard the music for the</w:t>
      </w:r>
    </w:p>
    <w:p w14:paraId="39B53260" w14:textId="77777777" w:rsidR="002E3509" w:rsidRDefault="002E3509" w:rsidP="002E3509">
      <w:r>
        <w:t>first time, he went into ecstasies, and promptly appropriated the</w:t>
      </w:r>
    </w:p>
    <w:p w14:paraId="775A686F" w14:textId="77777777" w:rsidR="002E3509" w:rsidRDefault="002E3509" w:rsidP="002E3509">
      <w:r>
        <w:t>machine. He soon showed a preference for certain records, among</w:t>
      </w:r>
    </w:p>
    <w:p w14:paraId="6265692D" w14:textId="77777777" w:rsidR="002E3509" w:rsidRDefault="002E3509" w:rsidP="002E3509">
      <w:r>
        <w:t>them, “It’s a Long Way to Tipperary.” On one occasion, he played</w:t>
      </w:r>
    </w:p>
    <w:p w14:paraId="6780D11E" w14:textId="77777777" w:rsidR="002E3509" w:rsidRDefault="002E3509" w:rsidP="002E3509">
      <w:r>
        <w:t>that piece over and over, for almost two hours, standing in front of</w:t>
      </w:r>
    </w:p>
    <w:p w14:paraId="53E349B5" w14:textId="77777777" w:rsidR="002E3509" w:rsidRDefault="002E3509" w:rsidP="002E3509">
      <w:r>
        <w:t xml:space="preserve"> 44</w:t>
      </w:r>
    </w:p>
    <w:p w14:paraId="518F8E7A" w14:textId="77777777" w:rsidR="002E3509" w:rsidRDefault="002E3509" w:rsidP="002E3509">
      <w:r>
        <w:t>the victrola, with his teeth clamped on the edge of the case. The</w:t>
      </w:r>
    </w:p>
    <w:p w14:paraId="0B59C37A" w14:textId="77777777" w:rsidR="002E3509" w:rsidRDefault="002E3509" w:rsidP="002E3509">
      <w:r>
        <w:t>significance of this self-formed habit of his did not become clear to</w:t>
      </w:r>
    </w:p>
    <w:p w14:paraId="0DACDB0B" w14:textId="77777777" w:rsidR="002E3509" w:rsidRDefault="002E3509" w:rsidP="002E3509">
      <w:r>
        <w:t>us until years afterward, for we had never heard of the principle of</w:t>
      </w:r>
    </w:p>
    <w:p w14:paraId="3B5BDF8E" w14:textId="77777777" w:rsidR="002E3509" w:rsidRDefault="002E3509" w:rsidP="002E3509">
      <w:r>
        <w:t>“bone conduction” of sound at that time.</w:t>
      </w:r>
    </w:p>
    <w:p w14:paraId="4E9C2B05" w14:textId="77777777" w:rsidR="002E3509" w:rsidRDefault="002E3509" w:rsidP="002E3509">
      <w:r>
        <w:t>Shortly after he appropriated the victrola, I discovered that he</w:t>
      </w:r>
    </w:p>
    <w:p w14:paraId="582B2FE3" w14:textId="77777777" w:rsidR="002E3509" w:rsidRDefault="002E3509" w:rsidP="002E3509">
      <w:r>
        <w:t>could hear me quite clearly when I spoke with my lips touching his</w:t>
      </w:r>
    </w:p>
    <w:p w14:paraId="0BD905D6" w14:textId="77777777" w:rsidR="002E3509" w:rsidRDefault="002E3509" w:rsidP="002E3509">
      <w:r>
        <w:t>mastoid bone, or at the base of the brain. These discoveries placed</w:t>
      </w:r>
    </w:p>
    <w:p w14:paraId="1FC1AB93" w14:textId="77777777" w:rsidR="002E3509" w:rsidRDefault="002E3509" w:rsidP="002E3509">
      <w:r>
        <w:t>in my possession the necessary media by which I began to translate</w:t>
      </w:r>
    </w:p>
    <w:p w14:paraId="63DFEF28" w14:textId="77777777" w:rsidR="002E3509" w:rsidRDefault="002E3509" w:rsidP="002E3509">
      <w:r>
        <w:t>into reality my Burning Desire to help my son develop hearing and</w:t>
      </w:r>
    </w:p>
    <w:p w14:paraId="20E6B9AF" w14:textId="77777777" w:rsidR="002E3509" w:rsidRDefault="002E3509" w:rsidP="002E3509">
      <w:r>
        <w:t>speech. By that time he was making stabs at speaking certain</w:t>
      </w:r>
    </w:p>
    <w:p w14:paraId="4E6E347B" w14:textId="77777777" w:rsidR="002E3509" w:rsidRDefault="002E3509" w:rsidP="002E3509">
      <w:r>
        <w:t>words. The outlook was far from encouraging, but DESIRE BACKED</w:t>
      </w:r>
    </w:p>
    <w:p w14:paraId="74E03E94" w14:textId="77777777" w:rsidR="002E3509" w:rsidRDefault="002E3509" w:rsidP="002E3509">
      <w:r>
        <w:t>BY FAITH knows no such word as impossible.</w:t>
      </w:r>
    </w:p>
    <w:p w14:paraId="59CDA32F" w14:textId="77777777" w:rsidR="002E3509" w:rsidRDefault="002E3509" w:rsidP="002E3509">
      <w:r>
        <w:t>Having determined that he could hear the sound of my voice</w:t>
      </w:r>
    </w:p>
    <w:p w14:paraId="40FA1FCF" w14:textId="77777777" w:rsidR="002E3509" w:rsidRDefault="002E3509" w:rsidP="002E3509">
      <w:r>
        <w:t>plainly, I began, immediately, to transfer to his mind the desire to</w:t>
      </w:r>
    </w:p>
    <w:p w14:paraId="56A32AF4" w14:textId="77777777" w:rsidR="002E3509" w:rsidRDefault="002E3509" w:rsidP="002E3509">
      <w:r>
        <w:t>hear and speak. I soon discovered that the child enjoyed bedtime</w:t>
      </w:r>
    </w:p>
    <w:p w14:paraId="4CB3BBEA" w14:textId="77777777" w:rsidR="002E3509" w:rsidRDefault="002E3509" w:rsidP="002E3509">
      <w:r>
        <w:t>stories, so I went to work, creating stories designed to develop in</w:t>
      </w:r>
    </w:p>
    <w:p w14:paraId="263CE1B7" w14:textId="77777777" w:rsidR="002E3509" w:rsidRDefault="002E3509" w:rsidP="002E3509">
      <w:r>
        <w:t>him self-reliance, imagination, and a keen desire to hear and to be</w:t>
      </w:r>
    </w:p>
    <w:p w14:paraId="08ABFDEE" w14:textId="77777777" w:rsidR="002E3509" w:rsidRDefault="002E3509" w:rsidP="002E3509">
      <w:r>
        <w:t>normal.</w:t>
      </w:r>
    </w:p>
    <w:p w14:paraId="49393BC6" w14:textId="77777777" w:rsidR="002E3509" w:rsidRDefault="002E3509" w:rsidP="002E3509">
      <w:r>
        <w:t>There was one story in particular, which I emphasized by</w:t>
      </w:r>
    </w:p>
    <w:p w14:paraId="33B6EA21" w14:textId="77777777" w:rsidR="002E3509" w:rsidRDefault="002E3509" w:rsidP="002E3509">
      <w:r>
        <w:t>giving it some new and dramatic coloring each time it was told. It</w:t>
      </w:r>
    </w:p>
    <w:p w14:paraId="0B40CD9B" w14:textId="77777777" w:rsidR="002E3509" w:rsidRDefault="002E3509" w:rsidP="002E3509">
      <w:r>
        <w:t>was designed to plant in his mind the thought that his affliction</w:t>
      </w:r>
    </w:p>
    <w:p w14:paraId="501C7013" w14:textId="77777777" w:rsidR="002E3509" w:rsidRDefault="002E3509" w:rsidP="002E3509">
      <w:r>
        <w:t>was not a liability, but an asset of great value. Despite the fact that</w:t>
      </w:r>
    </w:p>
    <w:p w14:paraId="6E046EA7" w14:textId="77777777" w:rsidR="002E3509" w:rsidRDefault="002E3509" w:rsidP="002E3509">
      <w:r>
        <w:t>all the philosophy I had examined clearly indicated that EVERY</w:t>
      </w:r>
    </w:p>
    <w:p w14:paraId="3B15F022" w14:textId="77777777" w:rsidR="002E3509" w:rsidRDefault="002E3509" w:rsidP="002E3509">
      <w:r>
        <w:lastRenderedPageBreak/>
        <w:t>ADVERSITY BRINGS WITH IT THE SEED OF AN EQUIVALENT</w:t>
      </w:r>
    </w:p>
    <w:p w14:paraId="53AA1EBE" w14:textId="77777777" w:rsidR="002E3509" w:rsidRDefault="002E3509" w:rsidP="002E3509">
      <w:r>
        <w:t>ADVANTAGE, I must confess that I had not the slightest idea how</w:t>
      </w:r>
    </w:p>
    <w:p w14:paraId="406A496C" w14:textId="77777777" w:rsidR="002E3509" w:rsidRDefault="002E3509" w:rsidP="002E3509">
      <w:r>
        <w:t>this affliction could ever become an asset. However, I continued my</w:t>
      </w:r>
    </w:p>
    <w:p w14:paraId="488F8B60" w14:textId="77777777" w:rsidR="002E3509" w:rsidRDefault="002E3509" w:rsidP="002E3509">
      <w:r>
        <w:t>practice of wrapping that philosophy in bedtime stories, hoping the</w:t>
      </w:r>
    </w:p>
    <w:p w14:paraId="45E2C53B" w14:textId="77777777" w:rsidR="002E3509" w:rsidRDefault="002E3509" w:rsidP="002E3509">
      <w:r>
        <w:t>time would come when he would find some plan by which his</w:t>
      </w:r>
    </w:p>
    <w:p w14:paraId="27B53CBB" w14:textId="77777777" w:rsidR="002E3509" w:rsidRDefault="002E3509" w:rsidP="002E3509">
      <w:r>
        <w:t>handicap could be made to serve some useful purpose.</w:t>
      </w:r>
    </w:p>
    <w:p w14:paraId="6EE792AB" w14:textId="77777777" w:rsidR="002E3509" w:rsidRDefault="002E3509" w:rsidP="002E3509">
      <w:r>
        <w:t>Reason told me plainly, that there was no adequate</w:t>
      </w:r>
    </w:p>
    <w:p w14:paraId="44F2A7ED" w14:textId="77777777" w:rsidR="002E3509" w:rsidRDefault="002E3509" w:rsidP="002E3509">
      <w:r>
        <w:t>compensation for the lack of ears and natural hearing equipment.</w:t>
      </w:r>
    </w:p>
    <w:p w14:paraId="2C21080A" w14:textId="77777777" w:rsidR="002E3509" w:rsidRDefault="002E3509" w:rsidP="002E3509">
      <w:r>
        <w:t>DESIRE backed by FAITH, pushed reason aside, and inspired me to</w:t>
      </w:r>
    </w:p>
    <w:p w14:paraId="0A3E326A" w14:textId="77777777" w:rsidR="002E3509" w:rsidRDefault="002E3509" w:rsidP="002E3509">
      <w:r>
        <w:t>carry on.</w:t>
      </w:r>
    </w:p>
    <w:p w14:paraId="0F20CAA0" w14:textId="77777777" w:rsidR="002E3509" w:rsidRDefault="002E3509" w:rsidP="002E3509">
      <w:r>
        <w:t>As I analyze the experience in retrospect, I can see now, that</w:t>
      </w:r>
    </w:p>
    <w:p w14:paraId="780A25DA" w14:textId="77777777" w:rsidR="002E3509" w:rsidRDefault="002E3509" w:rsidP="002E3509">
      <w:r>
        <w:t>my son’s faith in me had much to do with the astounding results.</w:t>
      </w:r>
    </w:p>
    <w:p w14:paraId="385B1235" w14:textId="77777777" w:rsidR="002E3509" w:rsidRDefault="002E3509" w:rsidP="002E3509">
      <w:r>
        <w:t>He did not question anything I told him. I sold him the idea that he</w:t>
      </w:r>
    </w:p>
    <w:p w14:paraId="18D65864" w14:textId="77777777" w:rsidR="002E3509" w:rsidRDefault="002E3509" w:rsidP="002E3509">
      <w:r>
        <w:t>had a distinct advantage over his older brother, and that this</w:t>
      </w:r>
    </w:p>
    <w:p w14:paraId="7209C5B3" w14:textId="77777777" w:rsidR="002E3509" w:rsidRDefault="002E3509" w:rsidP="002E3509">
      <w:r>
        <w:t>advantage would reflect itself in many ways. For example, the</w:t>
      </w:r>
    </w:p>
    <w:p w14:paraId="7BF247E7" w14:textId="77777777" w:rsidR="002E3509" w:rsidRDefault="002E3509" w:rsidP="002E3509">
      <w:r>
        <w:t>teachers in school would observe that he had no ears, and, because</w:t>
      </w:r>
    </w:p>
    <w:p w14:paraId="18BD6E11" w14:textId="77777777" w:rsidR="002E3509" w:rsidRDefault="002E3509" w:rsidP="002E3509">
      <w:r>
        <w:t>of this, they would show him special attention and treat him with</w:t>
      </w:r>
    </w:p>
    <w:p w14:paraId="36345379" w14:textId="77777777" w:rsidR="002E3509" w:rsidRDefault="002E3509" w:rsidP="002E3509">
      <w:r>
        <w:t xml:space="preserve"> 45</w:t>
      </w:r>
    </w:p>
    <w:p w14:paraId="107325DF" w14:textId="77777777" w:rsidR="002E3509" w:rsidRDefault="002E3509" w:rsidP="002E3509">
      <w:r>
        <w:t>extraordinary kindness. They always did. His mother saw to that,</w:t>
      </w:r>
    </w:p>
    <w:p w14:paraId="2C80987B" w14:textId="77777777" w:rsidR="002E3509" w:rsidRDefault="002E3509" w:rsidP="002E3509">
      <w:r>
        <w:t>by visiting the teachers and arranging with them to give the child</w:t>
      </w:r>
    </w:p>
    <w:p w14:paraId="5C667090" w14:textId="77777777" w:rsidR="002E3509" w:rsidRDefault="002E3509" w:rsidP="002E3509">
      <w:r>
        <w:t>the extra attention necessary. I sold him the idea, too, that when he</w:t>
      </w:r>
    </w:p>
    <w:p w14:paraId="60F921E5" w14:textId="77777777" w:rsidR="002E3509" w:rsidRDefault="002E3509" w:rsidP="002E3509">
      <w:r>
        <w:t>became old enough to sell newspapers, (his older brother had</w:t>
      </w:r>
    </w:p>
    <w:p w14:paraId="5096495F" w14:textId="77777777" w:rsidR="002E3509" w:rsidRDefault="002E3509" w:rsidP="002E3509">
      <w:r>
        <w:t>already become a newspaper merchant), he would have a big</w:t>
      </w:r>
    </w:p>
    <w:p w14:paraId="3089B308" w14:textId="77777777" w:rsidR="002E3509" w:rsidRDefault="002E3509" w:rsidP="002E3509">
      <w:r>
        <w:t>advantage over his brother, for the reason that people would pay</w:t>
      </w:r>
    </w:p>
    <w:p w14:paraId="2DA5F480" w14:textId="77777777" w:rsidR="002E3509" w:rsidRDefault="002E3509" w:rsidP="002E3509">
      <w:r>
        <w:t>him extra money for his wares, because they could see that he was</w:t>
      </w:r>
    </w:p>
    <w:p w14:paraId="52A1ADFD" w14:textId="77777777" w:rsidR="002E3509" w:rsidRDefault="002E3509" w:rsidP="002E3509">
      <w:r>
        <w:t>a bright, industrious boy, despite the fact he had no ears.</w:t>
      </w:r>
    </w:p>
    <w:p w14:paraId="1F9C946F" w14:textId="77777777" w:rsidR="002E3509" w:rsidRDefault="002E3509" w:rsidP="002E3509">
      <w:r>
        <w:t>We could notice that, gradually, the child’s hearing was</w:t>
      </w:r>
    </w:p>
    <w:p w14:paraId="54F731C7" w14:textId="77777777" w:rsidR="002E3509" w:rsidRDefault="002E3509" w:rsidP="002E3509">
      <w:r>
        <w:t>improving. Moreover, he had not the slightest tendency to be selfconscious, because of his affliction. When he was about seven, he</w:t>
      </w:r>
    </w:p>
    <w:p w14:paraId="2A3D75C3" w14:textId="77777777" w:rsidR="002E3509" w:rsidRDefault="002E3509" w:rsidP="002E3509">
      <w:r>
        <w:t>showed the first evidence that our method of servicing his mind was</w:t>
      </w:r>
    </w:p>
    <w:p w14:paraId="12DB84D9" w14:textId="77777777" w:rsidR="002E3509" w:rsidRDefault="002E3509" w:rsidP="002E3509">
      <w:r>
        <w:t>bearing fruit. For several months he begged for the privilege of</w:t>
      </w:r>
    </w:p>
    <w:p w14:paraId="0A84257E" w14:textId="77777777" w:rsidR="002E3509" w:rsidRDefault="002E3509" w:rsidP="002E3509">
      <w:r>
        <w:lastRenderedPageBreak/>
        <w:t>selling newspapers, but his mother would not give her consent. She</w:t>
      </w:r>
    </w:p>
    <w:p w14:paraId="0A9F1025" w14:textId="77777777" w:rsidR="002E3509" w:rsidRDefault="002E3509" w:rsidP="002E3509">
      <w:r>
        <w:t>was afraid that his deafness made it unsafe for him to go on the</w:t>
      </w:r>
    </w:p>
    <w:p w14:paraId="133B05DB" w14:textId="77777777" w:rsidR="002E3509" w:rsidRDefault="002E3509" w:rsidP="002E3509">
      <w:r>
        <w:t>street alone.</w:t>
      </w:r>
    </w:p>
    <w:p w14:paraId="5A5C4EB1" w14:textId="77777777" w:rsidR="002E3509" w:rsidRDefault="002E3509" w:rsidP="002E3509">
      <w:r>
        <w:t>Finally, he took matters in his own hands. One afternoon,</w:t>
      </w:r>
    </w:p>
    <w:p w14:paraId="2243B59E" w14:textId="77777777" w:rsidR="002E3509" w:rsidRDefault="002E3509" w:rsidP="002E3509">
      <w:r>
        <w:t>when he was left at home with the servants, he climbed through the</w:t>
      </w:r>
    </w:p>
    <w:p w14:paraId="1A9B35A8" w14:textId="77777777" w:rsidR="002E3509" w:rsidRDefault="002E3509" w:rsidP="002E3509">
      <w:r>
        <w:t>kitchen window, shinnied to the ground, and set out on his own. He</w:t>
      </w:r>
    </w:p>
    <w:p w14:paraId="4F663DE7" w14:textId="77777777" w:rsidR="002E3509" w:rsidRDefault="002E3509" w:rsidP="002E3509">
      <w:r>
        <w:t>borrowed six cents in capital from the neighborhood shoemaker,</w:t>
      </w:r>
    </w:p>
    <w:p w14:paraId="2061B8E3" w14:textId="77777777" w:rsidR="002E3509" w:rsidRDefault="002E3509" w:rsidP="002E3509">
      <w:r>
        <w:t>invested it in papers, sold out, reinvested, and kept repeating until</w:t>
      </w:r>
    </w:p>
    <w:p w14:paraId="5FFE9A81" w14:textId="77777777" w:rsidR="002E3509" w:rsidRDefault="002E3509" w:rsidP="002E3509">
      <w:r>
        <w:t>late in the evening. After balancing his accounts, and paying back</w:t>
      </w:r>
    </w:p>
    <w:p w14:paraId="457A2FFD" w14:textId="77777777" w:rsidR="002E3509" w:rsidRDefault="002E3509" w:rsidP="002E3509">
      <w:r>
        <w:t>the six cents he had borrowed from his banker, he had a net profit</w:t>
      </w:r>
    </w:p>
    <w:p w14:paraId="7B8FD0AD" w14:textId="77777777" w:rsidR="002E3509" w:rsidRDefault="002E3509" w:rsidP="002E3509">
      <w:r>
        <w:t>of forty-two cents. When we got home that night, we found him in</w:t>
      </w:r>
    </w:p>
    <w:p w14:paraId="57457FE5" w14:textId="77777777" w:rsidR="002E3509" w:rsidRDefault="002E3509" w:rsidP="002E3509">
      <w:r>
        <w:t>bed asleep, with the money tightly clenched in his hand.</w:t>
      </w:r>
    </w:p>
    <w:p w14:paraId="2048688F" w14:textId="77777777" w:rsidR="002E3509" w:rsidRDefault="002E3509" w:rsidP="002E3509">
      <w:r>
        <w:t>His mother opened his hand, removed the coins, and cried. Of</w:t>
      </w:r>
    </w:p>
    <w:p w14:paraId="14DFECCD" w14:textId="77777777" w:rsidR="002E3509" w:rsidRDefault="002E3509" w:rsidP="002E3509">
      <w:r>
        <w:t>all things! Crying over her son’s first victory seemed so</w:t>
      </w:r>
    </w:p>
    <w:p w14:paraId="6D8C2673" w14:textId="77777777" w:rsidR="002E3509" w:rsidRDefault="002E3509" w:rsidP="002E3509">
      <w:r>
        <w:t>inappropriate. My reaction was the reverse. I laughed heartily, for I</w:t>
      </w:r>
    </w:p>
    <w:p w14:paraId="34ABE989" w14:textId="77777777" w:rsidR="002E3509" w:rsidRDefault="002E3509" w:rsidP="002E3509">
      <w:r>
        <w:t>knew that my endeavor to plant in the child’s mind an attitude of</w:t>
      </w:r>
    </w:p>
    <w:p w14:paraId="422B0C01" w14:textId="77777777" w:rsidR="002E3509" w:rsidRDefault="002E3509" w:rsidP="002E3509">
      <w:r>
        <w:t>faith in himself had been successful.</w:t>
      </w:r>
    </w:p>
    <w:p w14:paraId="08785709" w14:textId="77777777" w:rsidR="002E3509" w:rsidRDefault="002E3509" w:rsidP="002E3509">
      <w:r>
        <w:t>His mother saw, in his first business venture, a little deaf boy</w:t>
      </w:r>
    </w:p>
    <w:p w14:paraId="0BAFB17D" w14:textId="77777777" w:rsidR="002E3509" w:rsidRDefault="002E3509" w:rsidP="002E3509">
      <w:r>
        <w:t>who had gone out in the streets and risked his life to earn money. I</w:t>
      </w:r>
    </w:p>
    <w:p w14:paraId="6E38CB3E" w14:textId="77777777" w:rsidR="002E3509" w:rsidRDefault="002E3509" w:rsidP="002E3509">
      <w:r>
        <w:t>saw a brave, ambitious, self-reliant little business man whose stock</w:t>
      </w:r>
    </w:p>
    <w:p w14:paraId="13DA0AA1" w14:textId="77777777" w:rsidR="002E3509" w:rsidRDefault="002E3509" w:rsidP="002E3509">
      <w:r>
        <w:t>in himself had been increased a hundred percent, because he had</w:t>
      </w:r>
    </w:p>
    <w:p w14:paraId="2ED674C4" w14:textId="77777777" w:rsidR="002E3509" w:rsidRDefault="002E3509" w:rsidP="002E3509">
      <w:r>
        <w:t>gone into business on his own initiative, and had won. The</w:t>
      </w:r>
    </w:p>
    <w:p w14:paraId="744A5878" w14:textId="77777777" w:rsidR="002E3509" w:rsidRDefault="002E3509" w:rsidP="002E3509">
      <w:r>
        <w:t>transaction pleased me, because I knew that he had given evidence</w:t>
      </w:r>
    </w:p>
    <w:p w14:paraId="6330E88E" w14:textId="77777777" w:rsidR="002E3509" w:rsidRDefault="002E3509" w:rsidP="002E3509">
      <w:r>
        <w:t>of a trait of resourcefulness that would go with him all through life.</w:t>
      </w:r>
    </w:p>
    <w:p w14:paraId="66567E41" w14:textId="77777777" w:rsidR="002E3509" w:rsidRDefault="002E3509" w:rsidP="002E3509">
      <w:r>
        <w:t>Later events proved this to be true. When his older brother wanted</w:t>
      </w:r>
    </w:p>
    <w:p w14:paraId="1F366852" w14:textId="77777777" w:rsidR="002E3509" w:rsidRDefault="002E3509" w:rsidP="002E3509">
      <w:r>
        <w:t>something, he would lie down on the floor, kick his feet in the air,</w:t>
      </w:r>
    </w:p>
    <w:p w14:paraId="054CCA10" w14:textId="77777777" w:rsidR="002E3509" w:rsidRDefault="002E3509" w:rsidP="002E3509">
      <w:r>
        <w:t>cry for it—and get it. When the “little deaf boy” wanted something,</w:t>
      </w:r>
    </w:p>
    <w:p w14:paraId="6DF08B18" w14:textId="77777777" w:rsidR="002E3509" w:rsidRDefault="002E3509" w:rsidP="002E3509">
      <w:r>
        <w:t xml:space="preserve"> 46</w:t>
      </w:r>
    </w:p>
    <w:p w14:paraId="40151C44" w14:textId="77777777" w:rsidR="002E3509" w:rsidRDefault="002E3509" w:rsidP="002E3509">
      <w:r>
        <w:t>he would plan a way to earn the money, then buy it for himself. He</w:t>
      </w:r>
    </w:p>
    <w:p w14:paraId="04EA42FC" w14:textId="77777777" w:rsidR="002E3509" w:rsidRDefault="002E3509" w:rsidP="002E3509">
      <w:r>
        <w:t>still follows that plan!</w:t>
      </w:r>
    </w:p>
    <w:p w14:paraId="2A186EB4" w14:textId="77777777" w:rsidR="002E3509" w:rsidRDefault="002E3509" w:rsidP="002E3509">
      <w:r>
        <w:t>Truly, my own son has taught me that handicaps can be</w:t>
      </w:r>
    </w:p>
    <w:p w14:paraId="065BA8DD" w14:textId="77777777" w:rsidR="002E3509" w:rsidRDefault="002E3509" w:rsidP="002E3509">
      <w:r>
        <w:lastRenderedPageBreak/>
        <w:t>converted into stepping stones on which one may climb toward</w:t>
      </w:r>
    </w:p>
    <w:p w14:paraId="0569E5FA" w14:textId="77777777" w:rsidR="002E3509" w:rsidRDefault="002E3509" w:rsidP="002E3509">
      <w:r>
        <w:t>some worthy goal, unless they are accepted as obstacles, and used</w:t>
      </w:r>
    </w:p>
    <w:p w14:paraId="4AA86A6E" w14:textId="77777777" w:rsidR="002E3509" w:rsidRDefault="002E3509" w:rsidP="002E3509">
      <w:r>
        <w:t>as alibis.</w:t>
      </w:r>
    </w:p>
    <w:p w14:paraId="3A07EA28" w14:textId="77777777" w:rsidR="002E3509" w:rsidRDefault="002E3509" w:rsidP="002E3509">
      <w:r>
        <w:t>The little deaf boy went through the grades, high school, and</w:t>
      </w:r>
    </w:p>
    <w:p w14:paraId="5CAEE575" w14:textId="77777777" w:rsidR="002E3509" w:rsidRDefault="002E3509" w:rsidP="002E3509">
      <w:r>
        <w:t>college without being able to hear his teachers, excepting when they</w:t>
      </w:r>
    </w:p>
    <w:p w14:paraId="3CA5AD0B" w14:textId="77777777" w:rsidR="002E3509" w:rsidRDefault="002E3509" w:rsidP="002E3509">
      <w:r>
        <w:t>shouted loudly, at close range. He did not go to a school for the</w:t>
      </w:r>
    </w:p>
    <w:p w14:paraId="3AEC5C48" w14:textId="77777777" w:rsidR="002E3509" w:rsidRDefault="002E3509" w:rsidP="002E3509">
      <w:r>
        <w:t>deaf.</w:t>
      </w:r>
    </w:p>
    <w:p w14:paraId="189D1578" w14:textId="77777777" w:rsidR="002E3509" w:rsidRDefault="002E3509" w:rsidP="002E3509">
      <w:r>
        <w:t>WE WOULD NOT PERMIT HIM TO LEARN THE SIGN</w:t>
      </w:r>
    </w:p>
    <w:p w14:paraId="5D4D51DE" w14:textId="77777777" w:rsidR="002E3509" w:rsidRDefault="002E3509" w:rsidP="002E3509">
      <w:r>
        <w:t>LANGUAGE. We were determined that he should live a normal life,</w:t>
      </w:r>
    </w:p>
    <w:p w14:paraId="7A4A911B" w14:textId="77777777" w:rsidR="002E3509" w:rsidRDefault="002E3509" w:rsidP="002E3509">
      <w:r>
        <w:t>and associate with normal children, and we stood by that decision,</w:t>
      </w:r>
    </w:p>
    <w:p w14:paraId="19ADA263" w14:textId="77777777" w:rsidR="002E3509" w:rsidRDefault="002E3509" w:rsidP="002E3509">
      <w:r>
        <w:t>although it cost us many heated debates with school officials.</w:t>
      </w:r>
    </w:p>
    <w:p w14:paraId="353B60E5" w14:textId="77777777" w:rsidR="002E3509" w:rsidRDefault="002E3509" w:rsidP="002E3509">
      <w:r>
        <w:t>While he was in high school, he tried an electrical hearing aid,</w:t>
      </w:r>
    </w:p>
    <w:p w14:paraId="4200FC1F" w14:textId="77777777" w:rsidR="002E3509" w:rsidRDefault="002E3509" w:rsidP="002E3509">
      <w:r>
        <w:t>but it was of no value to him; due, we believed, to a condition that</w:t>
      </w:r>
    </w:p>
    <w:p w14:paraId="3AD4FD51" w14:textId="77777777" w:rsidR="002E3509" w:rsidRDefault="002E3509" w:rsidP="002E3509">
      <w:r>
        <w:t>was disclosed when the child was six, by Dr. J. Gordon Wilson, of</w:t>
      </w:r>
    </w:p>
    <w:p w14:paraId="1806CDEA" w14:textId="77777777" w:rsidR="002E3509" w:rsidRDefault="002E3509" w:rsidP="002E3509">
      <w:r>
        <w:t>Chicago, when he operated on one side of the boy’s head, and</w:t>
      </w:r>
    </w:p>
    <w:p w14:paraId="58165A68" w14:textId="77777777" w:rsidR="002E3509" w:rsidRDefault="002E3509" w:rsidP="002E3509">
      <w:r>
        <w:t>discovered that there was no sign of natural hearing equipment.</w:t>
      </w:r>
    </w:p>
    <w:p w14:paraId="6C971DCC" w14:textId="77777777" w:rsidR="002E3509" w:rsidRDefault="002E3509" w:rsidP="002E3509">
      <w:r>
        <w:t>During his last week in college, (eighteen years after the</w:t>
      </w:r>
    </w:p>
    <w:p w14:paraId="7C5F0907" w14:textId="77777777" w:rsidR="002E3509" w:rsidRDefault="002E3509" w:rsidP="002E3509">
      <w:r>
        <w:t>operation), something happened which marked the most important</w:t>
      </w:r>
    </w:p>
    <w:p w14:paraId="64EA3D5D" w14:textId="77777777" w:rsidR="002E3509" w:rsidRDefault="002E3509" w:rsidP="002E3509">
      <w:r>
        <w:t>turning-point of his life. Through what seemed to be mere chance,</w:t>
      </w:r>
    </w:p>
    <w:p w14:paraId="09410150" w14:textId="77777777" w:rsidR="002E3509" w:rsidRDefault="002E3509" w:rsidP="002E3509">
      <w:r>
        <w:t>he came into possession of another electrical hearing device, which</w:t>
      </w:r>
    </w:p>
    <w:p w14:paraId="1DDC1C74" w14:textId="77777777" w:rsidR="002E3509" w:rsidRDefault="002E3509" w:rsidP="002E3509">
      <w:r>
        <w:t>was sent to him on trial. He was slow about testing it, due to his</w:t>
      </w:r>
    </w:p>
    <w:p w14:paraId="203C3F12" w14:textId="77777777" w:rsidR="002E3509" w:rsidRDefault="002E3509" w:rsidP="002E3509">
      <w:r>
        <w:t>disappointment with a similar device. Finally he picked the</w:t>
      </w:r>
    </w:p>
    <w:p w14:paraId="424C6078" w14:textId="77777777" w:rsidR="002E3509" w:rsidRDefault="002E3509" w:rsidP="002E3509">
      <w:r>
        <w:t>instrument up, and more or less carelessly, placed it on his head,</w:t>
      </w:r>
    </w:p>
    <w:p w14:paraId="071DA7A6" w14:textId="77777777" w:rsidR="002E3509" w:rsidRDefault="002E3509" w:rsidP="002E3509">
      <w:r>
        <w:t>hooked up the battery, and lo! as if by a stroke of magic, his lifelong</w:t>
      </w:r>
    </w:p>
    <w:p w14:paraId="17B54CCB" w14:textId="77777777" w:rsidR="002E3509" w:rsidRDefault="002E3509" w:rsidP="002E3509">
      <w:r>
        <w:t>DESIRE FOR NORMAL HEARING BECAME A REALITY! For the first</w:t>
      </w:r>
    </w:p>
    <w:p w14:paraId="214FD825" w14:textId="77777777" w:rsidR="002E3509" w:rsidRDefault="002E3509" w:rsidP="002E3509">
      <w:r>
        <w:t>time in his life he heard practically as well as any person with</w:t>
      </w:r>
    </w:p>
    <w:p w14:paraId="0F23D976" w14:textId="77777777" w:rsidR="002E3509" w:rsidRDefault="002E3509" w:rsidP="002E3509">
      <w:r>
        <w:t>normal hearing. “God moves in mysterious ways, His wonders to</w:t>
      </w:r>
    </w:p>
    <w:p w14:paraId="6D5A4B6C" w14:textId="77777777" w:rsidR="002E3509" w:rsidRDefault="002E3509" w:rsidP="002E3509">
      <w:r>
        <w:t>perform.”</w:t>
      </w:r>
    </w:p>
    <w:p w14:paraId="3C0C59FB" w14:textId="77777777" w:rsidR="002E3509" w:rsidRDefault="002E3509" w:rsidP="002E3509">
      <w:r>
        <w:t>Overjoyed because of the Changed World which had been</w:t>
      </w:r>
    </w:p>
    <w:p w14:paraId="40E4D3D1" w14:textId="77777777" w:rsidR="002E3509" w:rsidRDefault="002E3509" w:rsidP="002E3509">
      <w:r>
        <w:t>brought to him through his hearing device, he rushed to the</w:t>
      </w:r>
    </w:p>
    <w:p w14:paraId="259EC667" w14:textId="77777777" w:rsidR="002E3509" w:rsidRDefault="002E3509" w:rsidP="002E3509">
      <w:r>
        <w:t>telephone, called his mother, and heard her voice perfectly. The</w:t>
      </w:r>
    </w:p>
    <w:p w14:paraId="572E3036" w14:textId="77777777" w:rsidR="002E3509" w:rsidRDefault="002E3509" w:rsidP="002E3509">
      <w:r>
        <w:lastRenderedPageBreak/>
        <w:t>next day he plainly heard the voices of his professors in class, for</w:t>
      </w:r>
    </w:p>
    <w:p w14:paraId="21FC7CCF" w14:textId="77777777" w:rsidR="002E3509" w:rsidRDefault="002E3509" w:rsidP="002E3509">
      <w:r>
        <w:t>the first time in his life! Previously he could hear them only when</w:t>
      </w:r>
    </w:p>
    <w:p w14:paraId="6E4CC7F8" w14:textId="77777777" w:rsidR="002E3509" w:rsidRDefault="002E3509" w:rsidP="002E3509">
      <w:r>
        <w:t>they shouted, at short range. He heard the radio. He heard the</w:t>
      </w:r>
    </w:p>
    <w:p w14:paraId="12A06CD5" w14:textId="77777777" w:rsidR="002E3509" w:rsidRDefault="002E3509" w:rsidP="002E3509">
      <w:r>
        <w:t>talking pictures. For the first time in his life, he could converse</w:t>
      </w:r>
    </w:p>
    <w:p w14:paraId="2F7BE50C" w14:textId="77777777" w:rsidR="002E3509" w:rsidRDefault="002E3509" w:rsidP="002E3509">
      <w:r>
        <w:t>freely with other people, without the necessity of their having to</w:t>
      </w:r>
    </w:p>
    <w:p w14:paraId="3F0EC3A4" w14:textId="77777777" w:rsidR="002E3509" w:rsidRDefault="002E3509" w:rsidP="002E3509">
      <w:r>
        <w:t>speak loudly. Truly, he had come into possession of a Changed</w:t>
      </w:r>
    </w:p>
    <w:p w14:paraId="347452F4" w14:textId="77777777" w:rsidR="002E3509" w:rsidRDefault="002E3509" w:rsidP="002E3509">
      <w:r>
        <w:t xml:space="preserve"> 47</w:t>
      </w:r>
    </w:p>
    <w:p w14:paraId="6D9F3574" w14:textId="77777777" w:rsidR="002E3509" w:rsidRDefault="002E3509" w:rsidP="002E3509">
      <w:r>
        <w:t>World. We had refused to accept Nature’s error, and, by</w:t>
      </w:r>
    </w:p>
    <w:p w14:paraId="0FD282AD" w14:textId="77777777" w:rsidR="002E3509" w:rsidRDefault="002E3509" w:rsidP="002E3509">
      <w:r>
        <w:t>PERSISTENT DESIRE, we had induced Nature to correct that error,</w:t>
      </w:r>
    </w:p>
    <w:p w14:paraId="19EBF11B" w14:textId="77777777" w:rsidR="002E3509" w:rsidRDefault="002E3509" w:rsidP="002E3509">
      <w:r>
        <w:t>through the only practical means available.</w:t>
      </w:r>
    </w:p>
    <w:p w14:paraId="0B8D4C83" w14:textId="77777777" w:rsidR="002E3509" w:rsidRDefault="002E3509" w:rsidP="002E3509">
      <w:r>
        <w:t>DESIRE had commenced to pay dividends, but the victory was</w:t>
      </w:r>
    </w:p>
    <w:p w14:paraId="46BCFDCE" w14:textId="77777777" w:rsidR="002E3509" w:rsidRDefault="002E3509" w:rsidP="002E3509">
      <w:r>
        <w:t>not yet complete. The boy still had to find a definite and practical</w:t>
      </w:r>
    </w:p>
    <w:p w14:paraId="5B6194DC" w14:textId="77777777" w:rsidR="002E3509" w:rsidRDefault="002E3509" w:rsidP="002E3509">
      <w:r>
        <w:t>way to convert his handicap into an equivalent asset.</w:t>
      </w:r>
    </w:p>
    <w:p w14:paraId="4998B1A2" w14:textId="77777777" w:rsidR="002E3509" w:rsidRDefault="002E3509" w:rsidP="002E3509">
      <w:r>
        <w:t>Hardly realizing the significance of what had already been</w:t>
      </w:r>
    </w:p>
    <w:p w14:paraId="01E37B68" w14:textId="77777777" w:rsidR="002E3509" w:rsidRDefault="002E3509" w:rsidP="002E3509">
      <w:r>
        <w:t>accomplished, but intoxicated with the joy of his newly discovered</w:t>
      </w:r>
    </w:p>
    <w:p w14:paraId="0F01F94F" w14:textId="77777777" w:rsidR="002E3509" w:rsidRDefault="002E3509" w:rsidP="002E3509">
      <w:r>
        <w:t>world of sound, he wrote a letter to the manufacturer of the</w:t>
      </w:r>
    </w:p>
    <w:p w14:paraId="59C60BD7" w14:textId="77777777" w:rsidR="002E3509" w:rsidRDefault="002E3509" w:rsidP="002E3509">
      <w:r>
        <w:t>hearing-aid, enthusiastically describing his experience. Something</w:t>
      </w:r>
    </w:p>
    <w:p w14:paraId="1DC1142B" w14:textId="77777777" w:rsidR="002E3509" w:rsidRDefault="002E3509" w:rsidP="002E3509">
      <w:r>
        <w:t>in his letter; something, perhaps which was not written on the</w:t>
      </w:r>
    </w:p>
    <w:p w14:paraId="132F8007" w14:textId="77777777" w:rsidR="002E3509" w:rsidRDefault="002E3509" w:rsidP="002E3509">
      <w:r>
        <w:t>lines, but back of them; caused the company to invite him to New</w:t>
      </w:r>
    </w:p>
    <w:p w14:paraId="204F4E2F" w14:textId="77777777" w:rsidR="002E3509" w:rsidRDefault="002E3509" w:rsidP="002E3509">
      <w:r>
        <w:t>York. When be arrived, he was escorted through the factory, and</w:t>
      </w:r>
    </w:p>
    <w:p w14:paraId="1D77190C" w14:textId="77777777" w:rsidR="002E3509" w:rsidRDefault="002E3509" w:rsidP="002E3509">
      <w:r>
        <w:t>while talking with the Chief Engineer, telling him about his changed</w:t>
      </w:r>
    </w:p>
    <w:p w14:paraId="7D08AF22" w14:textId="77777777" w:rsidR="002E3509" w:rsidRDefault="002E3509" w:rsidP="002E3509">
      <w:r>
        <w:t>world, a hunch, an idea, or an inspiration—call it what you wish—</w:t>
      </w:r>
    </w:p>
    <w:p w14:paraId="51339A05" w14:textId="77777777" w:rsidR="002E3509" w:rsidRDefault="002E3509" w:rsidP="002E3509">
      <w:r>
        <w:t>flashed into his mind. It was this impulse of thought which converted his affliction into an asset, destined to pay dividends in both</w:t>
      </w:r>
    </w:p>
    <w:p w14:paraId="43A89698" w14:textId="77777777" w:rsidR="002E3509" w:rsidRDefault="002E3509" w:rsidP="002E3509">
      <w:r>
        <w:t>money and happiness to thousands for all time to come.</w:t>
      </w:r>
    </w:p>
    <w:p w14:paraId="35A62AD3" w14:textId="77777777" w:rsidR="002E3509" w:rsidRDefault="002E3509" w:rsidP="002E3509">
      <w:r>
        <w:t>The sum and substance of that impulse of thought was this: It</w:t>
      </w:r>
    </w:p>
    <w:p w14:paraId="42C59FD1" w14:textId="77777777" w:rsidR="002E3509" w:rsidRDefault="002E3509" w:rsidP="002E3509">
      <w:r>
        <w:t>occurred to him that he might be of help to the millions of deafened</w:t>
      </w:r>
    </w:p>
    <w:p w14:paraId="3290F37D" w14:textId="77777777" w:rsidR="002E3509" w:rsidRDefault="002E3509" w:rsidP="002E3509">
      <w:r>
        <w:t>people who go through life without the benefit of hearing devices, if</w:t>
      </w:r>
    </w:p>
    <w:p w14:paraId="7DD9BEB9" w14:textId="77777777" w:rsidR="002E3509" w:rsidRDefault="002E3509" w:rsidP="002E3509">
      <w:r>
        <w:t>he could find a way to tell them the story of his Changed World.</w:t>
      </w:r>
    </w:p>
    <w:p w14:paraId="2576C7E1" w14:textId="77777777" w:rsidR="002E3509" w:rsidRDefault="002E3509" w:rsidP="002E3509">
      <w:r>
        <w:t>Then and there, he reached a decision to devote the remainder of</w:t>
      </w:r>
    </w:p>
    <w:p w14:paraId="58DEC234" w14:textId="77777777" w:rsidR="002E3509" w:rsidRDefault="002E3509" w:rsidP="002E3509">
      <w:r>
        <w:t>his life to rendering useful service to the hard of hearing.</w:t>
      </w:r>
    </w:p>
    <w:p w14:paraId="74CD18F5" w14:textId="77777777" w:rsidR="002E3509" w:rsidRDefault="002E3509" w:rsidP="002E3509">
      <w:r>
        <w:lastRenderedPageBreak/>
        <w:t>For an entire month, he carried on an intensive research,</w:t>
      </w:r>
    </w:p>
    <w:p w14:paraId="7B43678F" w14:textId="77777777" w:rsidR="002E3509" w:rsidRDefault="002E3509" w:rsidP="002E3509">
      <w:r>
        <w:t>during which he analyzed the entire marketing system of the</w:t>
      </w:r>
    </w:p>
    <w:p w14:paraId="63E8E331" w14:textId="77777777" w:rsidR="002E3509" w:rsidRDefault="002E3509" w:rsidP="002E3509">
      <w:r>
        <w:t>manufacturer of the hearing device, and created ways and means of</w:t>
      </w:r>
    </w:p>
    <w:p w14:paraId="7860AD95" w14:textId="77777777" w:rsidR="002E3509" w:rsidRDefault="002E3509" w:rsidP="002E3509">
      <w:r>
        <w:t>communicating with the hard of hearing all over the world for the</w:t>
      </w:r>
    </w:p>
    <w:p w14:paraId="2FF024B7" w14:textId="77777777" w:rsidR="002E3509" w:rsidRDefault="002E3509" w:rsidP="002E3509">
      <w:r>
        <w:t>purpose of sharing with them his newly discovered “Changed</w:t>
      </w:r>
    </w:p>
    <w:p w14:paraId="2ABD566D" w14:textId="77777777" w:rsidR="002E3509" w:rsidRDefault="002E3509" w:rsidP="002E3509">
      <w:r>
        <w:t>World.” When this was done, he put in writing a two-year plan,</w:t>
      </w:r>
    </w:p>
    <w:p w14:paraId="3CA95430" w14:textId="77777777" w:rsidR="002E3509" w:rsidRDefault="002E3509" w:rsidP="002E3509">
      <w:r>
        <w:t>based upon his findings. When he presented the plan to the company, he was instantly given a position, for the purpose of carrying</w:t>
      </w:r>
    </w:p>
    <w:p w14:paraId="470F7EF1" w14:textId="77777777" w:rsidR="002E3509" w:rsidRDefault="002E3509" w:rsidP="002E3509">
      <w:r>
        <w:t>out his ambition.</w:t>
      </w:r>
    </w:p>
    <w:p w14:paraId="3885C4A9" w14:textId="77777777" w:rsidR="002E3509" w:rsidRDefault="002E3509" w:rsidP="002E3509">
      <w:r>
        <w:t>Little did he dream, when he went to work, that he was</w:t>
      </w:r>
    </w:p>
    <w:p w14:paraId="7ED64A74" w14:textId="77777777" w:rsidR="002E3509" w:rsidRDefault="002E3509" w:rsidP="002E3509">
      <w:r>
        <w:t>destined to bring hope and practical relief to thousands of deafened</w:t>
      </w:r>
    </w:p>
    <w:p w14:paraId="7DF333C8" w14:textId="77777777" w:rsidR="002E3509" w:rsidRDefault="002E3509" w:rsidP="002E3509">
      <w:r>
        <w:t>people who, without his help, would have been doomed forever to</w:t>
      </w:r>
    </w:p>
    <w:p w14:paraId="7616725E" w14:textId="77777777" w:rsidR="002E3509" w:rsidRDefault="002E3509" w:rsidP="002E3509">
      <w:r>
        <w:t>deaf mutism.</w:t>
      </w:r>
    </w:p>
    <w:p w14:paraId="562E83F2" w14:textId="77777777" w:rsidR="002E3509" w:rsidRDefault="002E3509" w:rsidP="002E3509">
      <w:r>
        <w:t>Shortly after he became associated with the manufacturer of</w:t>
      </w:r>
    </w:p>
    <w:p w14:paraId="5188C83C" w14:textId="77777777" w:rsidR="002E3509" w:rsidRDefault="002E3509" w:rsidP="002E3509">
      <w:r>
        <w:t>his hearing aid, he invited me to attend a class conducted by his</w:t>
      </w:r>
    </w:p>
    <w:p w14:paraId="0776802A" w14:textId="77777777" w:rsidR="002E3509" w:rsidRDefault="002E3509" w:rsidP="002E3509">
      <w:r>
        <w:t>company, for the purpose of teaching deaf mutes to hear, and to</w:t>
      </w:r>
    </w:p>
    <w:p w14:paraId="681F80FB" w14:textId="77777777" w:rsidR="002E3509" w:rsidRDefault="002E3509" w:rsidP="002E3509">
      <w:r>
        <w:t xml:space="preserve"> 48</w:t>
      </w:r>
    </w:p>
    <w:p w14:paraId="1BA40017" w14:textId="77777777" w:rsidR="002E3509" w:rsidRDefault="002E3509" w:rsidP="002E3509">
      <w:r>
        <w:t>speak. I had never heard of such a form of education, therefore I</w:t>
      </w:r>
    </w:p>
    <w:p w14:paraId="7DA44333" w14:textId="77777777" w:rsidR="002E3509" w:rsidRDefault="002E3509" w:rsidP="002E3509">
      <w:r>
        <w:t>visited the class, skeptical but hopeful that my time would not be</w:t>
      </w:r>
    </w:p>
    <w:p w14:paraId="21B2FB5B" w14:textId="77777777" w:rsidR="002E3509" w:rsidRDefault="002E3509" w:rsidP="002E3509">
      <w:r>
        <w:t>entirely wasted. Here I saw a demonstration which gave me a</w:t>
      </w:r>
    </w:p>
    <w:p w14:paraId="6A61A766" w14:textId="77777777" w:rsidR="002E3509" w:rsidRDefault="002E3509" w:rsidP="002E3509">
      <w:r>
        <w:t>greatly enlarged vision of what I had done to arouse and keep alive</w:t>
      </w:r>
    </w:p>
    <w:p w14:paraId="3F5FEFFD" w14:textId="77777777" w:rsidR="002E3509" w:rsidRDefault="002E3509" w:rsidP="002E3509">
      <w:r>
        <w:t>in my son’s mind the DESIRE for normal hearing. I saw deaf mutes</w:t>
      </w:r>
    </w:p>
    <w:p w14:paraId="5E868105" w14:textId="77777777" w:rsidR="002E3509" w:rsidRDefault="002E3509" w:rsidP="002E3509">
      <w:r>
        <w:t>actually being taught to hear and to speak, through application of</w:t>
      </w:r>
    </w:p>
    <w:p w14:paraId="69107AED" w14:textId="77777777" w:rsidR="002E3509" w:rsidRDefault="002E3509" w:rsidP="002E3509">
      <w:r>
        <w:t>the self-same principle I had used, more than twenty years</w:t>
      </w:r>
    </w:p>
    <w:p w14:paraId="3848B555" w14:textId="77777777" w:rsidR="002E3509" w:rsidRDefault="002E3509" w:rsidP="002E3509">
      <w:r>
        <w:t>previously, in saving my son from deaf mutism.</w:t>
      </w:r>
    </w:p>
    <w:p w14:paraId="5861528C" w14:textId="77777777" w:rsidR="002E3509" w:rsidRDefault="002E3509" w:rsidP="002E3509">
      <w:r>
        <w:t>Thus, through some strange turn of the Wheel of Fate, my son,</w:t>
      </w:r>
    </w:p>
    <w:p w14:paraId="28A8A871" w14:textId="77777777" w:rsidR="002E3509" w:rsidRDefault="002E3509" w:rsidP="002E3509">
      <w:r>
        <w:t>Blair, and I have been destined to aid in correcting deaf mutism for</w:t>
      </w:r>
    </w:p>
    <w:p w14:paraId="6952B9E2" w14:textId="77777777" w:rsidR="002E3509" w:rsidRDefault="002E3509" w:rsidP="002E3509">
      <w:r>
        <w:t>those as yet unborn, because we are the only living human beings,</w:t>
      </w:r>
    </w:p>
    <w:p w14:paraId="25B21434" w14:textId="77777777" w:rsidR="002E3509" w:rsidRDefault="002E3509" w:rsidP="002E3509">
      <w:r>
        <w:t>as far as I know, who have established definitely the fact that deaf</w:t>
      </w:r>
    </w:p>
    <w:p w14:paraId="3BBDE775" w14:textId="77777777" w:rsidR="002E3509" w:rsidRDefault="002E3509" w:rsidP="002E3509">
      <w:r>
        <w:t>mutism can be corrected to the extent of restoring to normal life</w:t>
      </w:r>
    </w:p>
    <w:p w14:paraId="7F6541CD" w14:textId="77777777" w:rsidR="002E3509" w:rsidRDefault="002E3509" w:rsidP="002E3509">
      <w:r>
        <w:t>those who suffer with this affliction. It has been done for one; it will</w:t>
      </w:r>
    </w:p>
    <w:p w14:paraId="6A9A4E8E" w14:textId="77777777" w:rsidR="002E3509" w:rsidRDefault="002E3509" w:rsidP="002E3509">
      <w:r>
        <w:lastRenderedPageBreak/>
        <w:t>be done for others.</w:t>
      </w:r>
    </w:p>
    <w:p w14:paraId="3CC48BCE" w14:textId="77777777" w:rsidR="002E3509" w:rsidRDefault="002E3509" w:rsidP="002E3509">
      <w:r>
        <w:t>There is no doubt in my mind that Blair would have been a</w:t>
      </w:r>
    </w:p>
    <w:p w14:paraId="5B343F17" w14:textId="77777777" w:rsidR="002E3509" w:rsidRDefault="002E3509" w:rsidP="002E3509">
      <w:r>
        <w:t>deaf mute all his life, if his mother and I had not managed to shape</w:t>
      </w:r>
    </w:p>
    <w:p w14:paraId="7E654CB6" w14:textId="77777777" w:rsidR="002E3509" w:rsidRDefault="002E3509" w:rsidP="002E3509">
      <w:r>
        <w:t>his mind as we did. The doctor who attended at his birth told us,</w:t>
      </w:r>
    </w:p>
    <w:p w14:paraId="0F3CEFE3" w14:textId="77777777" w:rsidR="002E3509" w:rsidRDefault="002E3509" w:rsidP="002E3509">
      <w:r>
        <w:t>confidentially, the child might never hear or speak. A few weeks</w:t>
      </w:r>
    </w:p>
    <w:p w14:paraId="2FCB7E0E" w14:textId="77777777" w:rsidR="002E3509" w:rsidRDefault="002E3509" w:rsidP="002E3509">
      <w:r>
        <w:t>ago, Dr. Irving Voorhees, a noted specialist on such cases,</w:t>
      </w:r>
    </w:p>
    <w:p w14:paraId="2CAFA778" w14:textId="77777777" w:rsidR="002E3509" w:rsidRDefault="002E3509" w:rsidP="002E3509">
      <w:r>
        <w:t>examined Blair very thoroughly. He was astounded when he learned</w:t>
      </w:r>
    </w:p>
    <w:p w14:paraId="69B86BE6" w14:textId="77777777" w:rsidR="002E3509" w:rsidRDefault="002E3509" w:rsidP="002E3509">
      <w:r>
        <w:t>how well my son now hears, and speaks, and said his examination</w:t>
      </w:r>
    </w:p>
    <w:p w14:paraId="6310576E" w14:textId="77777777" w:rsidR="002E3509" w:rsidRDefault="002E3509" w:rsidP="002E3509">
      <w:r>
        <w:t>indicated that “theoretically, the boy should not be able to hear at</w:t>
      </w:r>
    </w:p>
    <w:p w14:paraId="04F700FD" w14:textId="77777777" w:rsidR="002E3509" w:rsidRDefault="002E3509" w:rsidP="002E3509">
      <w:r>
        <w:t>all.” But the lad does hear, despite the fact that X-ray pictures show</w:t>
      </w:r>
    </w:p>
    <w:p w14:paraId="12ED9E37" w14:textId="77777777" w:rsidR="002E3509" w:rsidRDefault="002E3509" w:rsidP="002E3509">
      <w:r>
        <w:t>there is no opening in the skull, whatsoever, from where his ears</w:t>
      </w:r>
    </w:p>
    <w:p w14:paraId="40DB4F37" w14:textId="77777777" w:rsidR="002E3509" w:rsidRDefault="002E3509" w:rsidP="002E3509">
      <w:r>
        <w:t>should be to the brain.</w:t>
      </w:r>
    </w:p>
    <w:p w14:paraId="387AC367" w14:textId="77777777" w:rsidR="002E3509" w:rsidRDefault="002E3509" w:rsidP="002E3509">
      <w:r>
        <w:t>When I planted in his mind the DESIRE to hear and talk, and</w:t>
      </w:r>
    </w:p>
    <w:p w14:paraId="58A718C3" w14:textId="77777777" w:rsidR="002E3509" w:rsidRDefault="002E3509" w:rsidP="002E3509">
      <w:r>
        <w:t>live as a normal person, there went with that impulse some strange</w:t>
      </w:r>
    </w:p>
    <w:p w14:paraId="1D6DE295" w14:textId="77777777" w:rsidR="002E3509" w:rsidRDefault="002E3509" w:rsidP="002E3509">
      <w:r>
        <w:t>influence which caused Nature to become bridge-builder, and span</w:t>
      </w:r>
    </w:p>
    <w:p w14:paraId="1B9A3DA1" w14:textId="77777777" w:rsidR="002E3509" w:rsidRDefault="002E3509" w:rsidP="002E3509">
      <w:r>
        <w:t>the gulf of silence between his brain and the outer world, by some</w:t>
      </w:r>
    </w:p>
    <w:p w14:paraId="073B189E" w14:textId="77777777" w:rsidR="002E3509" w:rsidRDefault="002E3509" w:rsidP="002E3509">
      <w:r>
        <w:t>means which the keenest medical specialists have not been able to</w:t>
      </w:r>
    </w:p>
    <w:p w14:paraId="012C11AF" w14:textId="77777777" w:rsidR="002E3509" w:rsidRDefault="002E3509" w:rsidP="002E3509">
      <w:r>
        <w:t>interpret. It would be sacrilege for me to even conjecture as to how</w:t>
      </w:r>
    </w:p>
    <w:p w14:paraId="12AF2777" w14:textId="77777777" w:rsidR="002E3509" w:rsidRDefault="002E3509" w:rsidP="002E3509">
      <w:r>
        <w:t>Nature performed this miracle. It would be unforgivable if I</w:t>
      </w:r>
    </w:p>
    <w:p w14:paraId="6489BF3F" w14:textId="77777777" w:rsidR="002E3509" w:rsidRDefault="002E3509" w:rsidP="002E3509">
      <w:r>
        <w:t>neglected to tell the world as much as I know of the humble part I</w:t>
      </w:r>
    </w:p>
    <w:p w14:paraId="137AB004" w14:textId="77777777" w:rsidR="002E3509" w:rsidRDefault="002E3509" w:rsidP="002E3509">
      <w:r>
        <w:t>assumed in the strange experience. It is my duty, and a privilege to</w:t>
      </w:r>
    </w:p>
    <w:p w14:paraId="64BF3642" w14:textId="77777777" w:rsidR="002E3509" w:rsidRDefault="002E3509" w:rsidP="002E3509">
      <w:r>
        <w:t>say I believe, and not without reason, that nothing is impossible to</w:t>
      </w:r>
    </w:p>
    <w:p w14:paraId="169173A5" w14:textId="77777777" w:rsidR="002E3509" w:rsidRDefault="002E3509" w:rsidP="002E3509">
      <w:r>
        <w:t>the person who backs DESIRE with enduring FAITH.</w:t>
      </w:r>
    </w:p>
    <w:p w14:paraId="650E4978" w14:textId="77777777" w:rsidR="002E3509" w:rsidRDefault="002E3509" w:rsidP="002E3509">
      <w:r>
        <w:t>Verily, a BURNING DESIRE has devious ways of transmuting</w:t>
      </w:r>
    </w:p>
    <w:p w14:paraId="70257A33" w14:textId="77777777" w:rsidR="002E3509" w:rsidRDefault="002E3509" w:rsidP="002E3509">
      <w:r>
        <w:t>itself into its physical equivalent. Blair DESIRED normal hearing;</w:t>
      </w:r>
    </w:p>
    <w:p w14:paraId="68CDEF29" w14:textId="77777777" w:rsidR="002E3509" w:rsidRDefault="002E3509" w:rsidP="002E3509">
      <w:r>
        <w:t>now he has it! He was born with a handicap which might easily</w:t>
      </w:r>
    </w:p>
    <w:p w14:paraId="3F5CE2D1" w14:textId="77777777" w:rsidR="002E3509" w:rsidRDefault="002E3509" w:rsidP="002E3509">
      <w:r>
        <w:t xml:space="preserve"> 49</w:t>
      </w:r>
    </w:p>
    <w:p w14:paraId="69764D7B" w14:textId="77777777" w:rsidR="002E3509" w:rsidRDefault="002E3509" w:rsidP="002E3509">
      <w:r>
        <w:t>have sent one with a less defined DESIRE to the street with a</w:t>
      </w:r>
    </w:p>
    <w:p w14:paraId="7A87548D" w14:textId="77777777" w:rsidR="002E3509" w:rsidRDefault="002E3509" w:rsidP="002E3509">
      <w:r>
        <w:t>bundle of pencils and a tin cup. That handicap now promises to</w:t>
      </w:r>
    </w:p>
    <w:p w14:paraId="34C3A281" w14:textId="77777777" w:rsidR="002E3509" w:rsidRDefault="002E3509" w:rsidP="002E3509">
      <w:r>
        <w:t>serve as the medium by which he will render useful service to many</w:t>
      </w:r>
    </w:p>
    <w:p w14:paraId="503DFD50" w14:textId="77777777" w:rsidR="002E3509" w:rsidRDefault="002E3509" w:rsidP="002E3509">
      <w:r>
        <w:t>millions of hard of hearing, also, to give him useful employment at</w:t>
      </w:r>
    </w:p>
    <w:p w14:paraId="752BC6B8" w14:textId="77777777" w:rsidR="002E3509" w:rsidRDefault="002E3509" w:rsidP="002E3509">
      <w:r>
        <w:lastRenderedPageBreak/>
        <w:t>adequate financial compensation the remainder of his life.</w:t>
      </w:r>
    </w:p>
    <w:p w14:paraId="2B7366D3" w14:textId="77777777" w:rsidR="002E3509" w:rsidRDefault="002E3509" w:rsidP="002E3509">
      <w:r>
        <w:t>The little “white lies” I planted in his mind when he was a</w:t>
      </w:r>
    </w:p>
    <w:p w14:paraId="053C6860" w14:textId="77777777" w:rsidR="002E3509" w:rsidRDefault="002E3509" w:rsidP="002E3509">
      <w:r>
        <w:t>child, by leading him to BELIEVE his affliction would become a</w:t>
      </w:r>
    </w:p>
    <w:p w14:paraId="797CD56E" w14:textId="77777777" w:rsidR="002E3509" w:rsidRDefault="002E3509" w:rsidP="002E3509">
      <w:r>
        <w:t>great asset, which he could capitalize, has justified itself. Verily,</w:t>
      </w:r>
    </w:p>
    <w:p w14:paraId="4514E3C2" w14:textId="77777777" w:rsidR="002E3509" w:rsidRDefault="002E3509" w:rsidP="002E3509">
      <w:r>
        <w:t>there is nothing, right or wrong, which BELIEF, plus BURNING</w:t>
      </w:r>
    </w:p>
    <w:p w14:paraId="4D725AA0" w14:textId="77777777" w:rsidR="002E3509" w:rsidRDefault="002E3509" w:rsidP="002E3509">
      <w:r>
        <w:t>DESIRE, cannot make real. These qualities are free to everyone.</w:t>
      </w:r>
    </w:p>
    <w:p w14:paraId="370B7B1A" w14:textId="77777777" w:rsidR="002E3509" w:rsidRDefault="002E3509" w:rsidP="002E3509">
      <w:r>
        <w:t>In all my experience in dealing with men and women who had</w:t>
      </w:r>
    </w:p>
    <w:p w14:paraId="4E7E5927" w14:textId="77777777" w:rsidR="002E3509" w:rsidRDefault="002E3509" w:rsidP="002E3509">
      <w:r>
        <w:t>personal problems, I never handled a single case which more</w:t>
      </w:r>
    </w:p>
    <w:p w14:paraId="602F1CA9" w14:textId="77777777" w:rsidR="002E3509" w:rsidRDefault="002E3509" w:rsidP="002E3509">
      <w:r>
        <w:t>definitely demonstrates the power of DESIRE. Authors sometimes</w:t>
      </w:r>
    </w:p>
    <w:p w14:paraId="0A6B6407" w14:textId="77777777" w:rsidR="002E3509" w:rsidRDefault="002E3509" w:rsidP="002E3509">
      <w:r>
        <w:t>make the mistake of writing of subjects of which they have but</w:t>
      </w:r>
    </w:p>
    <w:p w14:paraId="54E911D8" w14:textId="77777777" w:rsidR="002E3509" w:rsidRDefault="002E3509" w:rsidP="002E3509">
      <w:r>
        <w:t>superficial, or very elementary knowledge. It has been my good</w:t>
      </w:r>
    </w:p>
    <w:p w14:paraId="0C5E793E" w14:textId="77777777" w:rsidR="002E3509" w:rsidRDefault="002E3509" w:rsidP="002E3509">
      <w:r>
        <w:t>fortune to have had the privilege of testing the soundness of the</w:t>
      </w:r>
    </w:p>
    <w:p w14:paraId="1F5DF6F9" w14:textId="77777777" w:rsidR="002E3509" w:rsidRDefault="002E3509" w:rsidP="002E3509">
      <w:r>
        <w:t>POWER OF DESIRE, through the affliction of my own son. Perhaps</w:t>
      </w:r>
    </w:p>
    <w:p w14:paraId="72D871D1" w14:textId="77777777" w:rsidR="002E3509" w:rsidRDefault="002E3509" w:rsidP="002E3509">
      <w:r>
        <w:t>it was providential that the experience came as it did, for surely no</w:t>
      </w:r>
    </w:p>
    <w:p w14:paraId="74934413" w14:textId="77777777" w:rsidR="002E3509" w:rsidRDefault="002E3509" w:rsidP="002E3509">
      <w:r>
        <w:t>one is better prepared than he, to serve as an example of what</w:t>
      </w:r>
    </w:p>
    <w:p w14:paraId="50A7957F" w14:textId="77777777" w:rsidR="002E3509" w:rsidRDefault="002E3509" w:rsidP="002E3509">
      <w:r>
        <w:t>happens when DESIRE is put to the test. If Mother Nature bends to</w:t>
      </w:r>
    </w:p>
    <w:p w14:paraId="481F0812" w14:textId="77777777" w:rsidR="002E3509" w:rsidRDefault="002E3509" w:rsidP="002E3509">
      <w:r>
        <w:t>the will of desire, is it logical that mere men can defeat a burning</w:t>
      </w:r>
    </w:p>
    <w:p w14:paraId="698579B2" w14:textId="77777777" w:rsidR="002E3509" w:rsidRDefault="002E3509" w:rsidP="002E3509">
      <w:r>
        <w:t>desire?</w:t>
      </w:r>
    </w:p>
    <w:p w14:paraId="409A95BA" w14:textId="77777777" w:rsidR="002E3509" w:rsidRDefault="002E3509" w:rsidP="002E3509">
      <w:r>
        <w:t>Strange and imponderable is the power of the human mind!</w:t>
      </w:r>
    </w:p>
    <w:p w14:paraId="056EE846" w14:textId="77777777" w:rsidR="002E3509" w:rsidRDefault="002E3509" w:rsidP="002E3509">
      <w:r>
        <w:t>We do not understand the method by which it uses every</w:t>
      </w:r>
    </w:p>
    <w:p w14:paraId="0AD187E5" w14:textId="77777777" w:rsidR="002E3509" w:rsidRDefault="002E3509" w:rsidP="002E3509">
      <w:r>
        <w:t>circumstance, every individual, every physical thing within its</w:t>
      </w:r>
    </w:p>
    <w:p w14:paraId="23571417" w14:textId="77777777" w:rsidR="002E3509" w:rsidRDefault="002E3509" w:rsidP="002E3509">
      <w:r>
        <w:t>reach, as a means of transmuting DESIRE into its physical</w:t>
      </w:r>
    </w:p>
    <w:p w14:paraId="5EAA7D29" w14:textId="77777777" w:rsidR="002E3509" w:rsidRDefault="002E3509" w:rsidP="002E3509">
      <w:r>
        <w:t>counterpart. Perhaps science will uncover this secret.</w:t>
      </w:r>
    </w:p>
    <w:p w14:paraId="4D9080AF" w14:textId="77777777" w:rsidR="002E3509" w:rsidRDefault="002E3509" w:rsidP="002E3509">
      <w:r>
        <w:t>I planted in my son’s mind the DESIRE to hear and to speak</w:t>
      </w:r>
    </w:p>
    <w:p w14:paraId="3BA59DE7" w14:textId="77777777" w:rsidR="002E3509" w:rsidRDefault="002E3509" w:rsidP="002E3509">
      <w:r>
        <w:t>as any normal person hears and speaks. That DESIRE has now</w:t>
      </w:r>
    </w:p>
    <w:p w14:paraId="5BA78913" w14:textId="77777777" w:rsidR="002E3509" w:rsidRDefault="002E3509" w:rsidP="002E3509">
      <w:r>
        <w:t>become a reality. I planted in his mind the DESIRE to convert his</w:t>
      </w:r>
    </w:p>
    <w:p w14:paraId="454275CB" w14:textId="77777777" w:rsidR="002E3509" w:rsidRDefault="002E3509" w:rsidP="002E3509">
      <w:r>
        <w:t>greatest handicap into his greatest asset. That DESIRE has been</w:t>
      </w:r>
    </w:p>
    <w:p w14:paraId="21ADC90F" w14:textId="77777777" w:rsidR="002E3509" w:rsidRDefault="002E3509" w:rsidP="002E3509">
      <w:r>
        <w:t>realized. The modus operandi by which this astounding result was</w:t>
      </w:r>
    </w:p>
    <w:p w14:paraId="230715E6" w14:textId="77777777" w:rsidR="002E3509" w:rsidRDefault="002E3509" w:rsidP="002E3509">
      <w:r>
        <w:t>achieved is not hard to describe. It consisted of three very definite</w:t>
      </w:r>
    </w:p>
    <w:p w14:paraId="61DFDD0A" w14:textId="77777777" w:rsidR="002E3509" w:rsidRDefault="002E3509" w:rsidP="002E3509">
      <w:r>
        <w:t>facts; first, I MIXED FAITH with the DESIRE for normal hearing,</w:t>
      </w:r>
    </w:p>
    <w:p w14:paraId="642FA338" w14:textId="77777777" w:rsidR="002E3509" w:rsidRDefault="002E3509" w:rsidP="002E3509">
      <w:r>
        <w:t>which I passed on to my son. Second, I communicated my desire to</w:t>
      </w:r>
    </w:p>
    <w:p w14:paraId="12958C57" w14:textId="77777777" w:rsidR="002E3509" w:rsidRDefault="002E3509" w:rsidP="002E3509">
      <w:r>
        <w:lastRenderedPageBreak/>
        <w:t>him in every conceivable way available, through persistent,</w:t>
      </w:r>
    </w:p>
    <w:p w14:paraId="0E3595CA" w14:textId="77777777" w:rsidR="002E3509" w:rsidRDefault="002E3509" w:rsidP="002E3509">
      <w:r>
        <w:t>continuous effort, over a period of years. Third, HE BELIEVED ME!</w:t>
      </w:r>
    </w:p>
    <w:p w14:paraId="38C011FE" w14:textId="77777777" w:rsidR="002E3509" w:rsidRDefault="002E3509" w:rsidP="002E3509">
      <w:r>
        <w:t>As this chapter was being completed, news came of the death</w:t>
      </w:r>
    </w:p>
    <w:p w14:paraId="3B7F0C2C" w14:textId="77777777" w:rsidR="002E3509" w:rsidRDefault="002E3509" w:rsidP="002E3509">
      <w:r>
        <w:t>of Mme. Schuman-Heink. One short paragraph in the news</w:t>
      </w:r>
    </w:p>
    <w:p w14:paraId="1402D817" w14:textId="77777777" w:rsidR="002E3509" w:rsidRDefault="002E3509" w:rsidP="002E3509">
      <w:r>
        <w:t>dispatch gives the clue to this unusual woman’s stupendous</w:t>
      </w:r>
    </w:p>
    <w:p w14:paraId="4C28B79B" w14:textId="77777777" w:rsidR="002E3509" w:rsidRDefault="002E3509" w:rsidP="002E3509">
      <w:r>
        <w:t xml:space="preserve"> 50</w:t>
      </w:r>
    </w:p>
    <w:p w14:paraId="51189990" w14:textId="77777777" w:rsidR="002E3509" w:rsidRDefault="002E3509" w:rsidP="002E3509">
      <w:r>
        <w:t>success as a singer. I quote the paragraph, because the clue it</w:t>
      </w:r>
    </w:p>
    <w:p w14:paraId="37C80480" w14:textId="77777777" w:rsidR="002E3509" w:rsidRDefault="002E3509" w:rsidP="002E3509">
      <w:r>
        <w:t>contains is none other than DESIRE.</w:t>
      </w:r>
    </w:p>
    <w:p w14:paraId="0F617E84" w14:textId="77777777" w:rsidR="002E3509" w:rsidRDefault="002E3509" w:rsidP="002E3509">
      <w:r>
        <w:t>Early in her career, Mme. Schuman-Heink visited the director</w:t>
      </w:r>
    </w:p>
    <w:p w14:paraId="2A3F4387" w14:textId="77777777" w:rsidR="002E3509" w:rsidRDefault="002E3509" w:rsidP="002E3509">
      <w:r>
        <w:t>of the Vienna Court Opera, to have him test her voice. But, he did</w:t>
      </w:r>
    </w:p>
    <w:p w14:paraId="580E6703" w14:textId="77777777" w:rsidR="002E3509" w:rsidRDefault="002E3509" w:rsidP="002E3509">
      <w:r>
        <w:t>not test it. After taking one look at the awkward and poorly dressed</w:t>
      </w:r>
    </w:p>
    <w:p w14:paraId="3B92B72E" w14:textId="77777777" w:rsidR="002E3509" w:rsidRDefault="002E3509" w:rsidP="002E3509">
      <w:r>
        <w:t>girl, he exclaimed, none too gently, “With such a face, and with no</w:t>
      </w:r>
    </w:p>
    <w:p w14:paraId="068A386E" w14:textId="77777777" w:rsidR="002E3509" w:rsidRDefault="002E3509" w:rsidP="002E3509">
      <w:r>
        <w:t>personality at all, how can you ever expect to succeed in opera? My</w:t>
      </w:r>
    </w:p>
    <w:p w14:paraId="7FA389D5" w14:textId="77777777" w:rsidR="002E3509" w:rsidRDefault="002E3509" w:rsidP="002E3509">
      <w:r>
        <w:t>good child, give up the idea. Buy a sewing machine, and go to work.</w:t>
      </w:r>
    </w:p>
    <w:p w14:paraId="3FEBA139" w14:textId="77777777" w:rsidR="002E3509" w:rsidRDefault="002E3509" w:rsidP="002E3509">
      <w:r>
        <w:t>YOU CAN NEVER BE A SINGER.”</w:t>
      </w:r>
    </w:p>
    <w:p w14:paraId="4D94D076" w14:textId="77777777" w:rsidR="002E3509" w:rsidRDefault="002E3509" w:rsidP="002E3509">
      <w:r>
        <w:t>Never is a long time! The director of the Vienna Court Opera</w:t>
      </w:r>
    </w:p>
    <w:p w14:paraId="610E2704" w14:textId="77777777" w:rsidR="002E3509" w:rsidRDefault="002E3509" w:rsidP="002E3509">
      <w:r>
        <w:t>knew much about the technique of singing. He knew little about the</w:t>
      </w:r>
    </w:p>
    <w:p w14:paraId="76FBB0B9" w14:textId="77777777" w:rsidR="002E3509" w:rsidRDefault="002E3509" w:rsidP="002E3509">
      <w:r>
        <w:t>power of desire, when it assumes the proportion of an obsession. If</w:t>
      </w:r>
    </w:p>
    <w:p w14:paraId="30B7951B" w14:textId="77777777" w:rsidR="002E3509" w:rsidRDefault="002E3509" w:rsidP="002E3509">
      <w:r>
        <w:t>he had known more of that power, he would not have made the</w:t>
      </w:r>
    </w:p>
    <w:p w14:paraId="0DDFF5DE" w14:textId="77777777" w:rsidR="002E3509" w:rsidRDefault="002E3509" w:rsidP="002E3509">
      <w:r>
        <w:t>mistake of condemning genius without giving it an opportunity.</w:t>
      </w:r>
    </w:p>
    <w:p w14:paraId="63E7FCF2" w14:textId="77777777" w:rsidR="002E3509" w:rsidRDefault="002E3509" w:rsidP="002E3509">
      <w:r>
        <w:t>Several years ago, one of my business associates became ill.</w:t>
      </w:r>
    </w:p>
    <w:p w14:paraId="55DFABB3" w14:textId="77777777" w:rsidR="002E3509" w:rsidRDefault="002E3509" w:rsidP="002E3509">
      <w:r>
        <w:t>He became worse as time went on, and finally was taken to the</w:t>
      </w:r>
    </w:p>
    <w:p w14:paraId="00CADF6D" w14:textId="77777777" w:rsidR="002E3509" w:rsidRDefault="002E3509" w:rsidP="002E3509">
      <w:r>
        <w:t>hospital for an operation. Just before he was wheeled into the</w:t>
      </w:r>
    </w:p>
    <w:p w14:paraId="01EA1392" w14:textId="77777777" w:rsidR="002E3509" w:rsidRDefault="002E3509" w:rsidP="002E3509">
      <w:r>
        <w:t>operating room, I took a look at him, and wondered how anyone as</w:t>
      </w:r>
    </w:p>
    <w:p w14:paraId="0BFD79A5" w14:textId="77777777" w:rsidR="002E3509" w:rsidRDefault="002E3509" w:rsidP="002E3509">
      <w:r>
        <w:t>thin and emaciated as he, could possibly go through a major</w:t>
      </w:r>
    </w:p>
    <w:p w14:paraId="1630775C" w14:textId="77777777" w:rsidR="002E3509" w:rsidRDefault="002E3509" w:rsidP="002E3509">
      <w:r>
        <w:t>operation successfully. The doctor warned me that there was little if</w:t>
      </w:r>
    </w:p>
    <w:p w14:paraId="5C5FC967" w14:textId="77777777" w:rsidR="002E3509" w:rsidRDefault="002E3509" w:rsidP="002E3509">
      <w:r>
        <w:t>any chance of my ever seeing him alive again. But that was the</w:t>
      </w:r>
    </w:p>
    <w:p w14:paraId="61BE5200" w14:textId="77777777" w:rsidR="002E3509" w:rsidRDefault="002E3509" w:rsidP="002E3509">
      <w:r>
        <w:t>DOCTOR’S OPINION. It was not the opinion of the patient. Just</w:t>
      </w:r>
    </w:p>
    <w:p w14:paraId="5D5CC52E" w14:textId="77777777" w:rsidR="002E3509" w:rsidRDefault="002E3509" w:rsidP="002E3509">
      <w:r>
        <w:t>before he was wheeled away, he whispered feebly, “Do not be</w:t>
      </w:r>
    </w:p>
    <w:p w14:paraId="4B05673A" w14:textId="77777777" w:rsidR="002E3509" w:rsidRDefault="002E3509" w:rsidP="002E3509">
      <w:r>
        <w:t>disturbed, Chief, I will be out of here in a few days.” The attending</w:t>
      </w:r>
    </w:p>
    <w:p w14:paraId="2955FD07" w14:textId="77777777" w:rsidR="002E3509" w:rsidRDefault="002E3509" w:rsidP="002E3509">
      <w:r>
        <w:t>nurse looked at me with pity. But the patient did come through</w:t>
      </w:r>
    </w:p>
    <w:p w14:paraId="62D8D107" w14:textId="77777777" w:rsidR="002E3509" w:rsidRDefault="002E3509" w:rsidP="002E3509">
      <w:r>
        <w:lastRenderedPageBreak/>
        <w:t>safely. After it was all over, his physician said, “Nothing but his own</w:t>
      </w:r>
    </w:p>
    <w:p w14:paraId="32D7F16E" w14:textId="77777777" w:rsidR="002E3509" w:rsidRDefault="002E3509" w:rsidP="002E3509">
      <w:r>
        <w:t>desire to live saved him. He never would have pulled through if he</w:t>
      </w:r>
    </w:p>
    <w:p w14:paraId="2155D46A" w14:textId="77777777" w:rsidR="002E3509" w:rsidRDefault="002E3509" w:rsidP="002E3509">
      <w:r>
        <w:t>had not refused to accept the possibility of death.”</w:t>
      </w:r>
    </w:p>
    <w:p w14:paraId="74C2BCF9" w14:textId="77777777" w:rsidR="002E3509" w:rsidRDefault="002E3509" w:rsidP="002E3509">
      <w:r>
        <w:t>I believe in the power of DESIRE backed by FAITH, because I</w:t>
      </w:r>
    </w:p>
    <w:p w14:paraId="6DD88DD2" w14:textId="77777777" w:rsidR="002E3509" w:rsidRDefault="002E3509" w:rsidP="002E3509">
      <w:r>
        <w:t>have seen this power lift men from lowly beginnings to places of</w:t>
      </w:r>
    </w:p>
    <w:p w14:paraId="27C5AAC0" w14:textId="77777777" w:rsidR="002E3509" w:rsidRDefault="002E3509" w:rsidP="002E3509">
      <w:r>
        <w:t>power and wealth; I have seen it rob the grave of its victims; I have</w:t>
      </w:r>
    </w:p>
    <w:p w14:paraId="65344C28" w14:textId="77777777" w:rsidR="002E3509" w:rsidRDefault="002E3509" w:rsidP="002E3509">
      <w:r>
        <w:t>seen it serve as the medium by which men staged a comeback after</w:t>
      </w:r>
    </w:p>
    <w:p w14:paraId="225A9484" w14:textId="77777777" w:rsidR="002E3509" w:rsidRDefault="002E3509" w:rsidP="002E3509">
      <w:r>
        <w:t>having been defeated in a hundred different ways; I have seen it</w:t>
      </w:r>
    </w:p>
    <w:p w14:paraId="08005AB5" w14:textId="77777777" w:rsidR="002E3509" w:rsidRDefault="002E3509" w:rsidP="002E3509">
      <w:r>
        <w:t>provide my own son with a normal, happy, successful life, despite</w:t>
      </w:r>
    </w:p>
    <w:p w14:paraId="10A48190" w14:textId="77777777" w:rsidR="002E3509" w:rsidRDefault="002E3509" w:rsidP="002E3509">
      <w:r>
        <w:t>Nature’s having sent him into the world without ears.</w:t>
      </w:r>
    </w:p>
    <w:p w14:paraId="120B2072" w14:textId="77777777" w:rsidR="002E3509" w:rsidRDefault="002E3509" w:rsidP="002E3509">
      <w:r>
        <w:t>How can one harness and use the power of DESIRE? This has</w:t>
      </w:r>
    </w:p>
    <w:p w14:paraId="4FE8728E" w14:textId="77777777" w:rsidR="002E3509" w:rsidRDefault="002E3509" w:rsidP="002E3509">
      <w:r>
        <w:t>been answered through this, and the subsequent chapters of this</w:t>
      </w:r>
    </w:p>
    <w:p w14:paraId="237F93D2" w14:textId="77777777" w:rsidR="002E3509" w:rsidRDefault="002E3509" w:rsidP="002E3509">
      <w:r>
        <w:t>book. This message is going out to the world at the end of the</w:t>
      </w:r>
    </w:p>
    <w:p w14:paraId="705697C8" w14:textId="77777777" w:rsidR="002E3509" w:rsidRDefault="002E3509" w:rsidP="002E3509">
      <w:r>
        <w:t>longest, and perhaps, the most devastating depression America has</w:t>
      </w:r>
    </w:p>
    <w:p w14:paraId="4509D236" w14:textId="77777777" w:rsidR="002E3509" w:rsidRDefault="002E3509" w:rsidP="002E3509">
      <w:r>
        <w:t>ever known. It is reasonable to presume that the message may</w:t>
      </w:r>
    </w:p>
    <w:p w14:paraId="24D23384" w14:textId="77777777" w:rsidR="002E3509" w:rsidRDefault="002E3509" w:rsidP="002E3509">
      <w:r>
        <w:t xml:space="preserve"> 51</w:t>
      </w:r>
    </w:p>
    <w:p w14:paraId="2F0F16E3" w14:textId="77777777" w:rsidR="002E3509" w:rsidRDefault="002E3509" w:rsidP="002E3509">
      <w:r>
        <w:t>come to the attention of many who have been wounded by the</w:t>
      </w:r>
    </w:p>
    <w:p w14:paraId="70EDC453" w14:textId="77777777" w:rsidR="002E3509" w:rsidRDefault="002E3509" w:rsidP="002E3509">
      <w:r>
        <w:t>depression, those who have lost their fortunes, others who have lost</w:t>
      </w:r>
    </w:p>
    <w:p w14:paraId="6C919764" w14:textId="77777777" w:rsidR="002E3509" w:rsidRDefault="002E3509" w:rsidP="002E3509">
      <w:r>
        <w:t>their positions, and great numbers who must reorganize their plans</w:t>
      </w:r>
    </w:p>
    <w:p w14:paraId="2869BF41" w14:textId="77777777" w:rsidR="002E3509" w:rsidRDefault="002E3509" w:rsidP="002E3509">
      <w:r>
        <w:t>and stage a comeback. To all these I wish to convey the thought</w:t>
      </w:r>
    </w:p>
    <w:p w14:paraId="7BDAF80D" w14:textId="77777777" w:rsidR="002E3509" w:rsidRDefault="002E3509" w:rsidP="002E3509">
      <w:r>
        <w:t>that all achievement, no matter what may be its nature, or its purpose, must begin with an intense, BURNING DESIRE for something</w:t>
      </w:r>
    </w:p>
    <w:p w14:paraId="1A6B09F4" w14:textId="77777777" w:rsidR="002E3509" w:rsidRDefault="002E3509" w:rsidP="002E3509">
      <w:r>
        <w:t>definite.</w:t>
      </w:r>
    </w:p>
    <w:p w14:paraId="1769999A" w14:textId="77777777" w:rsidR="002E3509" w:rsidRDefault="002E3509" w:rsidP="002E3509">
      <w:r>
        <w:t>Through some strange and powerful principle of “mental</w:t>
      </w:r>
    </w:p>
    <w:p w14:paraId="4936791E" w14:textId="77777777" w:rsidR="002E3509" w:rsidRDefault="002E3509" w:rsidP="002E3509">
      <w:r>
        <w:t>chemistry” which she has never divulged, Nature wraps up in the</w:t>
      </w:r>
    </w:p>
    <w:p w14:paraId="49D15B60" w14:textId="77777777" w:rsidR="002E3509" w:rsidRDefault="002E3509" w:rsidP="002E3509">
      <w:r>
        <w:t>impulse of STRONG DESIRE “that something” which recognizes no</w:t>
      </w:r>
    </w:p>
    <w:p w14:paraId="7FAB45CB" w14:textId="77777777" w:rsidR="002E3509" w:rsidRDefault="002E3509" w:rsidP="002E3509">
      <w:r>
        <w:t>such word as impossible, and accepts no such reality as failure.</w:t>
      </w:r>
    </w:p>
    <w:p w14:paraId="68A1675E" w14:textId="77777777" w:rsidR="002E3509" w:rsidRDefault="002E3509" w:rsidP="002E3509">
      <w:r>
        <w:t xml:space="preserve"> 52</w:t>
      </w:r>
    </w:p>
    <w:p w14:paraId="13076D46" w14:textId="77777777" w:rsidR="002E3509" w:rsidRDefault="002E3509" w:rsidP="002E3509">
      <w:r>
        <w:t>CHAPTER 3</w:t>
      </w:r>
    </w:p>
    <w:p w14:paraId="1EF7CE07" w14:textId="77777777" w:rsidR="002E3509" w:rsidRDefault="002E3509" w:rsidP="002E3509">
      <w:r>
        <w:t>FAITH</w:t>
      </w:r>
    </w:p>
    <w:p w14:paraId="23A7B3D8" w14:textId="77777777" w:rsidR="002E3509" w:rsidRDefault="002E3509" w:rsidP="002E3509">
      <w:r>
        <w:t>VISUALIZATION OF, AND BELIEF</w:t>
      </w:r>
    </w:p>
    <w:p w14:paraId="73AB1C04" w14:textId="77777777" w:rsidR="002E3509" w:rsidRDefault="002E3509" w:rsidP="002E3509">
      <w:r>
        <w:lastRenderedPageBreak/>
        <w:t>IN ATTAINMENT OF DESIRE</w:t>
      </w:r>
    </w:p>
    <w:p w14:paraId="065EA84A" w14:textId="77777777" w:rsidR="002E3509" w:rsidRDefault="002E3509" w:rsidP="002E3509">
      <w:r>
        <w:t>The Second Step toward Riches</w:t>
      </w:r>
    </w:p>
    <w:p w14:paraId="786AC278" w14:textId="77777777" w:rsidR="002E3509" w:rsidRDefault="002E3509" w:rsidP="002E3509">
      <w:r>
        <w:t>FAITH is the head chemist of the mind. When FAITH is</w:t>
      </w:r>
    </w:p>
    <w:p w14:paraId="32B38083" w14:textId="77777777" w:rsidR="002E3509" w:rsidRDefault="002E3509" w:rsidP="002E3509">
      <w:r>
        <w:t>blended with the vibration of thought, the subconscious mind</w:t>
      </w:r>
    </w:p>
    <w:p w14:paraId="2B55F270" w14:textId="77777777" w:rsidR="002E3509" w:rsidRDefault="002E3509" w:rsidP="002E3509">
      <w:r>
        <w:t>instantly picks up the vibration, translates it into its spiritual</w:t>
      </w:r>
    </w:p>
    <w:p w14:paraId="1B428C28" w14:textId="77777777" w:rsidR="002E3509" w:rsidRDefault="002E3509" w:rsidP="002E3509">
      <w:r>
        <w:t>equivalent, and transmits it to Infinite Intelligence, as in the case of</w:t>
      </w:r>
    </w:p>
    <w:p w14:paraId="6307895C" w14:textId="77777777" w:rsidR="002E3509" w:rsidRDefault="002E3509" w:rsidP="002E3509">
      <w:r>
        <w:t>prayer.</w:t>
      </w:r>
    </w:p>
    <w:p w14:paraId="332D7C6B" w14:textId="77777777" w:rsidR="002E3509" w:rsidRDefault="002E3509" w:rsidP="002E3509">
      <w:r>
        <w:t>The emotions of FAITH, LOVE, and SEX are the most powerful</w:t>
      </w:r>
    </w:p>
    <w:p w14:paraId="730AE138" w14:textId="77777777" w:rsidR="002E3509" w:rsidRDefault="002E3509" w:rsidP="002E3509">
      <w:r>
        <w:t>of all the major positive emotions. When the three are blended, they</w:t>
      </w:r>
    </w:p>
    <w:p w14:paraId="036F2512" w14:textId="77777777" w:rsidR="002E3509" w:rsidRDefault="002E3509" w:rsidP="002E3509">
      <w:r>
        <w:t>have the effect of “coloring” the vibration of thought in such a way</w:t>
      </w:r>
    </w:p>
    <w:p w14:paraId="59EDE39A" w14:textId="77777777" w:rsidR="002E3509" w:rsidRDefault="002E3509" w:rsidP="002E3509">
      <w:r>
        <w:t>that it instantly reaches the subconscious mind, where it is</w:t>
      </w:r>
    </w:p>
    <w:p w14:paraId="16417067" w14:textId="77777777" w:rsidR="002E3509" w:rsidRDefault="002E3509" w:rsidP="002E3509">
      <w:r>
        <w:t>changed into its spiritual equivalent, the only form that induces a</w:t>
      </w:r>
    </w:p>
    <w:p w14:paraId="6781D0A5" w14:textId="77777777" w:rsidR="002E3509" w:rsidRDefault="002E3509" w:rsidP="002E3509">
      <w:r>
        <w:t>response from Infinite Intelligence.</w:t>
      </w:r>
    </w:p>
    <w:p w14:paraId="7A2E30BD" w14:textId="77777777" w:rsidR="002E3509" w:rsidRDefault="002E3509" w:rsidP="002E3509">
      <w:r>
        <w:t>Love and faith are psychic; related to the spiritual side of man.</w:t>
      </w:r>
    </w:p>
    <w:p w14:paraId="5910CAF4" w14:textId="77777777" w:rsidR="002E3509" w:rsidRDefault="002E3509" w:rsidP="002E3509">
      <w:r>
        <w:t>Sex is purely biological, and related only to the physical. The</w:t>
      </w:r>
    </w:p>
    <w:p w14:paraId="7446DC10" w14:textId="77777777" w:rsidR="002E3509" w:rsidRDefault="002E3509" w:rsidP="002E3509">
      <w:r>
        <w:t>mixing, or blending, of these three emotions has the effect of</w:t>
      </w:r>
    </w:p>
    <w:p w14:paraId="5D754174" w14:textId="77777777" w:rsidR="002E3509" w:rsidRDefault="002E3509" w:rsidP="002E3509">
      <w:r>
        <w:t>opening a direct line of communication between the finite, thinking</w:t>
      </w:r>
    </w:p>
    <w:p w14:paraId="765CF1DA" w14:textId="77777777" w:rsidR="002E3509" w:rsidRDefault="002E3509" w:rsidP="002E3509">
      <w:r>
        <w:t>mind of man, and Infinite Intelligence.</w:t>
      </w:r>
    </w:p>
    <w:p w14:paraId="66B73BEB" w14:textId="77777777" w:rsidR="002E3509" w:rsidRDefault="002E3509" w:rsidP="002E3509">
      <w:r>
        <w:t>How To Develop Faith</w:t>
      </w:r>
    </w:p>
    <w:p w14:paraId="1E828CCD" w14:textId="77777777" w:rsidR="002E3509" w:rsidRDefault="002E3509" w:rsidP="002E3509">
      <w:r>
        <w:t>There comes, now, a statement which will give a better</w:t>
      </w:r>
    </w:p>
    <w:p w14:paraId="11605391" w14:textId="77777777" w:rsidR="002E3509" w:rsidRDefault="002E3509" w:rsidP="002E3509">
      <w:r>
        <w:t>understanding of the importance the principle of auto-suggestion</w:t>
      </w:r>
    </w:p>
    <w:p w14:paraId="377292E8" w14:textId="77777777" w:rsidR="002E3509" w:rsidRDefault="002E3509" w:rsidP="002E3509">
      <w:r>
        <w:t>assumes in the transmutation of desire into its physical, or</w:t>
      </w:r>
    </w:p>
    <w:p w14:paraId="417A8EB8" w14:textId="77777777" w:rsidR="002E3509" w:rsidRDefault="002E3509" w:rsidP="002E3509">
      <w:r>
        <w:t>monetary equivalent; namely: FAITH is a state of mind which may</w:t>
      </w:r>
    </w:p>
    <w:p w14:paraId="15C20AC7" w14:textId="77777777" w:rsidR="002E3509" w:rsidRDefault="002E3509" w:rsidP="002E3509">
      <w:r>
        <w:t>be induced, or created, by affirmation or repeated instructions to</w:t>
      </w:r>
    </w:p>
    <w:p w14:paraId="50243747" w14:textId="77777777" w:rsidR="002E3509" w:rsidRDefault="002E3509" w:rsidP="002E3509">
      <w:r>
        <w:t>the subconscious mind, through the principle of auto-suggestion.</w:t>
      </w:r>
    </w:p>
    <w:p w14:paraId="18698778" w14:textId="77777777" w:rsidR="002E3509" w:rsidRDefault="002E3509" w:rsidP="002E3509">
      <w:r>
        <w:t>As an illustration, consider the purpose for which you are,</w:t>
      </w:r>
    </w:p>
    <w:p w14:paraId="237ED6EB" w14:textId="77777777" w:rsidR="002E3509" w:rsidRDefault="002E3509" w:rsidP="002E3509">
      <w:r>
        <w:t>presumably, reading this book. The object is, naturally, to acquire</w:t>
      </w:r>
    </w:p>
    <w:p w14:paraId="5407C46B" w14:textId="77777777" w:rsidR="002E3509" w:rsidRDefault="002E3509" w:rsidP="002E3509">
      <w:r>
        <w:t>the ability to transmute the intangible thought impulse of DESIRE</w:t>
      </w:r>
    </w:p>
    <w:p w14:paraId="49072EE9" w14:textId="77777777" w:rsidR="002E3509" w:rsidRDefault="002E3509" w:rsidP="002E3509">
      <w:r>
        <w:t>into its physical counterpart, money. By following the instructions</w:t>
      </w:r>
    </w:p>
    <w:p w14:paraId="339F8C05" w14:textId="77777777" w:rsidR="002E3509" w:rsidRDefault="002E3509" w:rsidP="002E3509">
      <w:r>
        <w:t>laid down in the chapters on auto-suggestion, and the</w:t>
      </w:r>
    </w:p>
    <w:p w14:paraId="0ACB5A76" w14:textId="77777777" w:rsidR="002E3509" w:rsidRDefault="002E3509" w:rsidP="002E3509">
      <w:r>
        <w:t>subconscious mind, as summarized in the chapter on auto-</w:t>
      </w:r>
    </w:p>
    <w:p w14:paraId="365A0EA6" w14:textId="77777777" w:rsidR="002E3509" w:rsidRDefault="002E3509" w:rsidP="002E3509">
      <w:r>
        <w:lastRenderedPageBreak/>
        <w:t xml:space="preserve"> 53</w:t>
      </w:r>
    </w:p>
    <w:p w14:paraId="37F0CF78" w14:textId="77777777" w:rsidR="002E3509" w:rsidRDefault="002E3509" w:rsidP="002E3509">
      <w:r>
        <w:t>suggestion, you may CONVINCE the subconscious mind that you</w:t>
      </w:r>
    </w:p>
    <w:p w14:paraId="2C540E47" w14:textId="77777777" w:rsidR="002E3509" w:rsidRDefault="002E3509" w:rsidP="002E3509">
      <w:r>
        <w:t>believe you will receive that for which you ask, and it will act upon</w:t>
      </w:r>
    </w:p>
    <w:p w14:paraId="2FB491E9" w14:textId="77777777" w:rsidR="002E3509" w:rsidRDefault="002E3509" w:rsidP="002E3509">
      <w:r>
        <w:t>that belief, which your subconscious mind passes back to you in</w:t>
      </w:r>
    </w:p>
    <w:p w14:paraId="3D4E6280" w14:textId="77777777" w:rsidR="002E3509" w:rsidRDefault="002E3509" w:rsidP="002E3509">
      <w:r>
        <w:t>the form of “FAITH,” followed by definite plans for procuring that</w:t>
      </w:r>
    </w:p>
    <w:p w14:paraId="03258D97" w14:textId="77777777" w:rsidR="002E3509" w:rsidRDefault="002E3509" w:rsidP="002E3509">
      <w:r>
        <w:t>which you desire.</w:t>
      </w:r>
    </w:p>
    <w:p w14:paraId="52B5791A" w14:textId="77777777" w:rsidR="002E3509" w:rsidRDefault="002E3509" w:rsidP="002E3509">
      <w:r>
        <w:t>The method by which one develops FAITH, where it does not</w:t>
      </w:r>
    </w:p>
    <w:p w14:paraId="16F3AA79" w14:textId="77777777" w:rsidR="002E3509" w:rsidRDefault="002E3509" w:rsidP="002E3509">
      <w:r>
        <w:t>already exist, is extremely difficult to describe, almost as difficult, in</w:t>
      </w:r>
    </w:p>
    <w:p w14:paraId="1CDFAE23" w14:textId="77777777" w:rsidR="002E3509" w:rsidRDefault="002E3509" w:rsidP="002E3509">
      <w:r>
        <w:t>fact, as it would be to describe the color of red to a blind man who</w:t>
      </w:r>
    </w:p>
    <w:p w14:paraId="4C2847CF" w14:textId="77777777" w:rsidR="002E3509" w:rsidRDefault="002E3509" w:rsidP="002E3509">
      <w:r>
        <w:t>has never seen color, and has nothing with which to compare what</w:t>
      </w:r>
    </w:p>
    <w:p w14:paraId="4057BAE6" w14:textId="77777777" w:rsidR="002E3509" w:rsidRDefault="002E3509" w:rsidP="002E3509">
      <w:r>
        <w:t>you describe to him. Faith is a state of mind which you may develop</w:t>
      </w:r>
    </w:p>
    <w:p w14:paraId="00A9D636" w14:textId="77777777" w:rsidR="002E3509" w:rsidRDefault="002E3509" w:rsidP="002E3509">
      <w:r>
        <w:t>at will, after you have mastered the thirteen principles, because it is</w:t>
      </w:r>
    </w:p>
    <w:p w14:paraId="0E8B8221" w14:textId="77777777" w:rsidR="002E3509" w:rsidRDefault="002E3509" w:rsidP="002E3509">
      <w:r>
        <w:t>a state of mind which develops voluntarily, through application and</w:t>
      </w:r>
    </w:p>
    <w:p w14:paraId="190BDB6C" w14:textId="77777777" w:rsidR="002E3509" w:rsidRDefault="002E3509" w:rsidP="002E3509">
      <w:r>
        <w:t>use of these principles.</w:t>
      </w:r>
    </w:p>
    <w:p w14:paraId="76ED7C62" w14:textId="77777777" w:rsidR="002E3509" w:rsidRDefault="002E3509" w:rsidP="002E3509">
      <w:r>
        <w:t>Repetition of affirmation of orders to your subconscious mind i5</w:t>
      </w:r>
    </w:p>
    <w:p w14:paraId="0FC9C25D" w14:textId="77777777" w:rsidR="002E3509" w:rsidRDefault="002E3509" w:rsidP="002E3509">
      <w:r>
        <w:t>the only known method of voluntary development of the emotion of</w:t>
      </w:r>
    </w:p>
    <w:p w14:paraId="4A32244E" w14:textId="77777777" w:rsidR="002E3509" w:rsidRDefault="002E3509" w:rsidP="002E3509">
      <w:r>
        <w:t>faith.</w:t>
      </w:r>
    </w:p>
    <w:p w14:paraId="00A798DC" w14:textId="77777777" w:rsidR="002E3509" w:rsidRDefault="002E3509" w:rsidP="002E3509">
      <w:r>
        <w:t>Perhaps the meaning may be made clearer through the</w:t>
      </w:r>
    </w:p>
    <w:p w14:paraId="389FDF34" w14:textId="77777777" w:rsidR="002E3509" w:rsidRDefault="002E3509" w:rsidP="002E3509">
      <w:r>
        <w:t>following explanation as to the way men sometimes become</w:t>
      </w:r>
    </w:p>
    <w:p w14:paraId="684298F8" w14:textId="77777777" w:rsidR="002E3509" w:rsidRDefault="002E3509" w:rsidP="002E3509">
      <w:r>
        <w:t>criminals. Stated in the words of a famous criminologist, “When</w:t>
      </w:r>
    </w:p>
    <w:p w14:paraId="5DF3478C" w14:textId="77777777" w:rsidR="002E3509" w:rsidRDefault="002E3509" w:rsidP="002E3509">
      <w:r>
        <w:t>men first come into contact with crime, they abhor it. If they remain</w:t>
      </w:r>
    </w:p>
    <w:p w14:paraId="590C9D73" w14:textId="77777777" w:rsidR="002E3509" w:rsidRDefault="002E3509" w:rsidP="002E3509">
      <w:r>
        <w:t>in contact with crime for a time, they become accustomed to it, and</w:t>
      </w:r>
    </w:p>
    <w:p w14:paraId="54012B94" w14:textId="77777777" w:rsidR="002E3509" w:rsidRDefault="002E3509" w:rsidP="002E3509">
      <w:r>
        <w:t>endure it. If they remain in contact with it long enough, they finally</w:t>
      </w:r>
    </w:p>
    <w:p w14:paraId="4BF1AEB2" w14:textId="77777777" w:rsidR="002E3509" w:rsidRDefault="002E3509" w:rsidP="002E3509">
      <w:r>
        <w:t>embrace it, and become influenced by it.”</w:t>
      </w:r>
    </w:p>
    <w:p w14:paraId="11C7CC04" w14:textId="77777777" w:rsidR="002E3509" w:rsidRDefault="002E3509" w:rsidP="002E3509">
      <w:r>
        <w:t>This is the equivalent of saying that any impulse of thought</w:t>
      </w:r>
    </w:p>
    <w:p w14:paraId="38EA77C4" w14:textId="77777777" w:rsidR="002E3509" w:rsidRDefault="002E3509" w:rsidP="002E3509">
      <w:r>
        <w:t>which is repeatedly passed on to the subconscious mind is, finally,</w:t>
      </w:r>
    </w:p>
    <w:p w14:paraId="16016A87" w14:textId="77777777" w:rsidR="002E3509" w:rsidRDefault="002E3509" w:rsidP="002E3509">
      <w:r>
        <w:t>accepted and acted upon by the subconscious mind, which</w:t>
      </w:r>
    </w:p>
    <w:p w14:paraId="4F608C17" w14:textId="77777777" w:rsidR="002E3509" w:rsidRDefault="002E3509" w:rsidP="002E3509">
      <w:r>
        <w:t>proceeds to translate that impulse into its physical equivalent, by</w:t>
      </w:r>
    </w:p>
    <w:p w14:paraId="45EB4065" w14:textId="77777777" w:rsidR="002E3509" w:rsidRDefault="002E3509" w:rsidP="002E3509">
      <w:r>
        <w:t>the most practical procedure available.</w:t>
      </w:r>
    </w:p>
    <w:p w14:paraId="6D124E10" w14:textId="77777777" w:rsidR="002E3509" w:rsidRDefault="002E3509" w:rsidP="002E3509">
      <w:r>
        <w:t>In connection with this, consider again the statement, ALL</w:t>
      </w:r>
    </w:p>
    <w:p w14:paraId="7249A0D0" w14:textId="77777777" w:rsidR="002E3509" w:rsidRDefault="002E3509" w:rsidP="002E3509">
      <w:r>
        <w:t>THOUGHTS WHICH HAVE BEEN EMOTIONALIZED, (given feeling)</w:t>
      </w:r>
    </w:p>
    <w:p w14:paraId="0DAB4613" w14:textId="77777777" w:rsidR="002E3509" w:rsidRDefault="002E3509" w:rsidP="002E3509">
      <w:r>
        <w:lastRenderedPageBreak/>
        <w:t>AND MIXED WITH FAITH, begin immediately to translate</w:t>
      </w:r>
    </w:p>
    <w:p w14:paraId="7EABF9C6" w14:textId="77777777" w:rsidR="002E3509" w:rsidRDefault="002E3509" w:rsidP="002E3509">
      <w:r>
        <w:t>themselves into their physical equivalent or counterpart.</w:t>
      </w:r>
    </w:p>
    <w:p w14:paraId="269A2DF2" w14:textId="77777777" w:rsidR="002E3509" w:rsidRDefault="002E3509" w:rsidP="002E3509">
      <w:r>
        <w:t>The emotions, or the “feeling” portion of thoughts, are the</w:t>
      </w:r>
    </w:p>
    <w:p w14:paraId="03E17110" w14:textId="77777777" w:rsidR="002E3509" w:rsidRDefault="002E3509" w:rsidP="002E3509">
      <w:r>
        <w:t>factors which give thoughts vitality, life, and action. The emotions of</w:t>
      </w:r>
    </w:p>
    <w:p w14:paraId="7ABB259C" w14:textId="77777777" w:rsidR="002E3509" w:rsidRDefault="002E3509" w:rsidP="002E3509">
      <w:r>
        <w:t>Faith, Love, and Sex, when mixed with any thought impulse, give it</w:t>
      </w:r>
    </w:p>
    <w:p w14:paraId="789ED7B7" w14:textId="77777777" w:rsidR="002E3509" w:rsidRDefault="002E3509" w:rsidP="002E3509">
      <w:r>
        <w:t>greater action than any of these emotions can do singly.</w:t>
      </w:r>
    </w:p>
    <w:p w14:paraId="00C6860A" w14:textId="77777777" w:rsidR="002E3509" w:rsidRDefault="002E3509" w:rsidP="002E3509">
      <w:r>
        <w:t>Not only thought impulses which have been mixed with</w:t>
      </w:r>
    </w:p>
    <w:p w14:paraId="5B10D92A" w14:textId="77777777" w:rsidR="002E3509" w:rsidRDefault="002E3509" w:rsidP="002E3509">
      <w:r>
        <w:t>FAITH, but those which have been mixed with any of the positive</w:t>
      </w:r>
    </w:p>
    <w:p w14:paraId="30680E8E" w14:textId="77777777" w:rsidR="002E3509" w:rsidRDefault="002E3509" w:rsidP="002E3509">
      <w:r>
        <w:t>emotions, or any of the negative emotions, may reach, and influence</w:t>
      </w:r>
    </w:p>
    <w:p w14:paraId="23032AEA" w14:textId="77777777" w:rsidR="002E3509" w:rsidRDefault="002E3509" w:rsidP="002E3509">
      <w:r>
        <w:t>the subconscious mind.</w:t>
      </w:r>
    </w:p>
    <w:p w14:paraId="4B9217DE" w14:textId="77777777" w:rsidR="002E3509" w:rsidRDefault="002E3509" w:rsidP="002E3509">
      <w:r>
        <w:t xml:space="preserve"> 54</w:t>
      </w:r>
    </w:p>
    <w:p w14:paraId="3EAA76B7" w14:textId="77777777" w:rsidR="002E3509" w:rsidRDefault="002E3509" w:rsidP="002E3509">
      <w:r>
        <w:t>From this statement, you will understand that the</w:t>
      </w:r>
    </w:p>
    <w:p w14:paraId="2C9926DE" w14:textId="77777777" w:rsidR="002E3509" w:rsidRDefault="002E3509" w:rsidP="002E3509">
      <w:r>
        <w:t>subconscious mind will translate into its physical equivalent, a</w:t>
      </w:r>
    </w:p>
    <w:p w14:paraId="0A74EB11" w14:textId="77777777" w:rsidR="002E3509" w:rsidRDefault="002E3509" w:rsidP="002E3509">
      <w:r>
        <w:t>thought impulse of a negative or destructive nature, just as readily</w:t>
      </w:r>
    </w:p>
    <w:p w14:paraId="426AAB8A" w14:textId="77777777" w:rsidR="002E3509" w:rsidRDefault="002E3509" w:rsidP="002E3509">
      <w:r>
        <w:t>as it will act upon thought impulses of a positive or constructive nature. This accounts for the strange phenomenon which so many</w:t>
      </w:r>
    </w:p>
    <w:p w14:paraId="1143A819" w14:textId="77777777" w:rsidR="002E3509" w:rsidRDefault="002E3509" w:rsidP="002E3509">
      <w:r>
        <w:t>millions of people experience, referred to as “misfortune,” or “bad</w:t>
      </w:r>
    </w:p>
    <w:p w14:paraId="6B948E30" w14:textId="77777777" w:rsidR="002E3509" w:rsidRDefault="002E3509" w:rsidP="002E3509">
      <w:r>
        <w:t>luck.”</w:t>
      </w:r>
    </w:p>
    <w:p w14:paraId="3D1FAFBD" w14:textId="77777777" w:rsidR="002E3509" w:rsidRDefault="002E3509" w:rsidP="002E3509">
      <w:r>
        <w:t>There are millions of people who BELIEVE themselves</w:t>
      </w:r>
    </w:p>
    <w:p w14:paraId="03A5B982" w14:textId="77777777" w:rsidR="002E3509" w:rsidRDefault="002E3509" w:rsidP="002E3509">
      <w:r>
        <w:t>“doomed” to poverty and failure, because of some strange force over</w:t>
      </w:r>
    </w:p>
    <w:p w14:paraId="07CA6D86" w14:textId="77777777" w:rsidR="002E3509" w:rsidRDefault="002E3509" w:rsidP="002E3509">
      <w:r>
        <w:t>which they BELIEVE they have no control. They are the creators of</w:t>
      </w:r>
    </w:p>
    <w:p w14:paraId="7BD8511E" w14:textId="77777777" w:rsidR="002E3509" w:rsidRDefault="002E3509" w:rsidP="002E3509">
      <w:r>
        <w:t>their own “misfortunes,” because of this negative BELIEF, which is</w:t>
      </w:r>
    </w:p>
    <w:p w14:paraId="34ACE8E1" w14:textId="77777777" w:rsidR="002E3509" w:rsidRDefault="002E3509" w:rsidP="002E3509">
      <w:r>
        <w:t>picked up by the subconscious mind, and translated into its</w:t>
      </w:r>
    </w:p>
    <w:p w14:paraId="686ED8AD" w14:textId="77777777" w:rsidR="002E3509" w:rsidRDefault="002E3509" w:rsidP="002E3509">
      <w:r>
        <w:t>physical equivalent.</w:t>
      </w:r>
    </w:p>
    <w:p w14:paraId="7F7B55FC" w14:textId="77777777" w:rsidR="002E3509" w:rsidRDefault="002E3509" w:rsidP="002E3509">
      <w:r>
        <w:t>This is an appropriate place at which to suggest again that you</w:t>
      </w:r>
    </w:p>
    <w:p w14:paraId="399EAF64" w14:textId="77777777" w:rsidR="002E3509" w:rsidRDefault="002E3509" w:rsidP="002E3509">
      <w:r>
        <w:t>may benefit, by passing on to your subconscious mind, any DESIRE</w:t>
      </w:r>
    </w:p>
    <w:p w14:paraId="17BB5923" w14:textId="77777777" w:rsidR="002E3509" w:rsidRDefault="002E3509" w:rsidP="002E3509">
      <w:r>
        <w:t>which you wish translated into its physical, or monetary equivalent,</w:t>
      </w:r>
    </w:p>
    <w:p w14:paraId="095743F9" w14:textId="77777777" w:rsidR="002E3509" w:rsidRDefault="002E3509" w:rsidP="002E3509">
      <w:r>
        <w:t>in a state of expectancy or BELIEF that the transmutation will</w:t>
      </w:r>
    </w:p>
    <w:p w14:paraId="73D75A08" w14:textId="77777777" w:rsidR="002E3509" w:rsidRDefault="002E3509" w:rsidP="002E3509">
      <w:r>
        <w:t>actually take place. Your BELIEF, or FAITH, is the element which</w:t>
      </w:r>
    </w:p>
    <w:p w14:paraId="27A5D60D" w14:textId="77777777" w:rsidR="002E3509" w:rsidRDefault="002E3509" w:rsidP="002E3509">
      <w:r>
        <w:t>determines the action of your subconscious mind. There is nothing</w:t>
      </w:r>
    </w:p>
    <w:p w14:paraId="20116EFE" w14:textId="77777777" w:rsidR="002E3509" w:rsidRDefault="002E3509" w:rsidP="002E3509">
      <w:r>
        <w:t>to hinder you from “deceiving” your subconscious mind when giving</w:t>
      </w:r>
    </w:p>
    <w:p w14:paraId="57DBB793" w14:textId="77777777" w:rsidR="002E3509" w:rsidRDefault="002E3509" w:rsidP="002E3509">
      <w:r>
        <w:lastRenderedPageBreak/>
        <w:t>it instructions through autosuggestion, as I deceived my son’s</w:t>
      </w:r>
    </w:p>
    <w:p w14:paraId="231E702D" w14:textId="77777777" w:rsidR="002E3509" w:rsidRDefault="002E3509" w:rsidP="002E3509">
      <w:r>
        <w:t>subconscious mind.</w:t>
      </w:r>
    </w:p>
    <w:p w14:paraId="61C225CB" w14:textId="77777777" w:rsidR="002E3509" w:rsidRDefault="002E3509" w:rsidP="002E3509">
      <w:r>
        <w:t>To make this “deceit” more realistic, conduct yourself just as</w:t>
      </w:r>
    </w:p>
    <w:p w14:paraId="7030C678" w14:textId="77777777" w:rsidR="002E3509" w:rsidRDefault="002E3509" w:rsidP="002E3509">
      <w:r>
        <w:t>you would, if you were ALREADY IN POSSESSION OF THE</w:t>
      </w:r>
    </w:p>
    <w:p w14:paraId="1A3ACEC0" w14:textId="77777777" w:rsidR="002E3509" w:rsidRDefault="002E3509" w:rsidP="002E3509">
      <w:r>
        <w:t>MATERIAL THING WHICH YOU ARE DEMANDING, when you call</w:t>
      </w:r>
    </w:p>
    <w:p w14:paraId="5D1A579E" w14:textId="77777777" w:rsidR="002E3509" w:rsidRDefault="002E3509" w:rsidP="002E3509">
      <w:r>
        <w:t>upon your subconscious mind.</w:t>
      </w:r>
    </w:p>
    <w:p w14:paraId="56A02742" w14:textId="77777777" w:rsidR="002E3509" w:rsidRDefault="002E3509" w:rsidP="002E3509">
      <w:r>
        <w:t>The subconscious mind will transmute into its physical</w:t>
      </w:r>
    </w:p>
    <w:p w14:paraId="590EE72A" w14:textId="77777777" w:rsidR="002E3509" w:rsidRDefault="002E3509" w:rsidP="002E3509">
      <w:r>
        <w:t>equivalent, by the most direct and practical media available, any</w:t>
      </w:r>
    </w:p>
    <w:p w14:paraId="2BC72E72" w14:textId="77777777" w:rsidR="002E3509" w:rsidRDefault="002E3509" w:rsidP="002E3509">
      <w:r>
        <w:t>order which is given to it in a state of BELIEF, or FAITH that the</w:t>
      </w:r>
    </w:p>
    <w:p w14:paraId="134D8C61" w14:textId="77777777" w:rsidR="002E3509" w:rsidRDefault="002E3509" w:rsidP="002E3509">
      <w:r>
        <w:t>order will be carried out.</w:t>
      </w:r>
    </w:p>
    <w:p w14:paraId="210F2B39" w14:textId="77777777" w:rsidR="002E3509" w:rsidRDefault="002E3509" w:rsidP="002E3509">
      <w:r>
        <w:t>Surely, enough has been stated to give a starting point from</w:t>
      </w:r>
    </w:p>
    <w:p w14:paraId="5DF9F635" w14:textId="77777777" w:rsidR="002E3509" w:rsidRDefault="002E3509" w:rsidP="002E3509">
      <w:r>
        <w:t>which one may, through experiment and practice, acquire the</w:t>
      </w:r>
    </w:p>
    <w:p w14:paraId="59673A8D" w14:textId="77777777" w:rsidR="002E3509" w:rsidRDefault="002E3509" w:rsidP="002E3509">
      <w:r>
        <w:t>ability to mix FAITH with any order given to the subconscious mind.</w:t>
      </w:r>
    </w:p>
    <w:p w14:paraId="683E1141" w14:textId="77777777" w:rsidR="002E3509" w:rsidRDefault="002E3509" w:rsidP="002E3509">
      <w:r>
        <w:t>Perfection will come through practice. It cannot come by merely</w:t>
      </w:r>
    </w:p>
    <w:p w14:paraId="3028E93E" w14:textId="77777777" w:rsidR="002E3509" w:rsidRDefault="002E3509" w:rsidP="002E3509">
      <w:r>
        <w:t>reading instructions.</w:t>
      </w:r>
    </w:p>
    <w:p w14:paraId="2C88C851" w14:textId="77777777" w:rsidR="002E3509" w:rsidRDefault="002E3509" w:rsidP="002E3509">
      <w:r>
        <w:t>If it be true that one may become a criminal by association</w:t>
      </w:r>
    </w:p>
    <w:p w14:paraId="16798845" w14:textId="77777777" w:rsidR="002E3509" w:rsidRDefault="002E3509" w:rsidP="002E3509">
      <w:r>
        <w:t>with crime, (and this is a known fact), it is equally true that one</w:t>
      </w:r>
    </w:p>
    <w:p w14:paraId="4F6D856C" w14:textId="77777777" w:rsidR="002E3509" w:rsidRDefault="002E3509" w:rsidP="002E3509">
      <w:r>
        <w:t>may develop faith by voluntarily suggesting to the subconscious</w:t>
      </w:r>
    </w:p>
    <w:p w14:paraId="37A46F94" w14:textId="77777777" w:rsidR="002E3509" w:rsidRDefault="002E3509" w:rsidP="002E3509">
      <w:r>
        <w:t>mind that one has faith. The mind comes, finally, to take on the</w:t>
      </w:r>
    </w:p>
    <w:p w14:paraId="3A595775" w14:textId="77777777" w:rsidR="002E3509" w:rsidRDefault="002E3509" w:rsidP="002E3509">
      <w:r>
        <w:t>nature of the influences which dominate it. Understand this truth,</w:t>
      </w:r>
    </w:p>
    <w:p w14:paraId="107D036A" w14:textId="77777777" w:rsidR="002E3509" w:rsidRDefault="002E3509" w:rsidP="002E3509">
      <w:r>
        <w:t xml:space="preserve"> 55</w:t>
      </w:r>
    </w:p>
    <w:p w14:paraId="26F8C02B" w14:textId="77777777" w:rsidR="002E3509" w:rsidRDefault="002E3509" w:rsidP="002E3509">
      <w:r>
        <w:t>and you will know why it is essential for you to encourage the</w:t>
      </w:r>
    </w:p>
    <w:p w14:paraId="2FF0F01D" w14:textId="77777777" w:rsidR="002E3509" w:rsidRDefault="002E3509" w:rsidP="002E3509">
      <w:r>
        <w:t>positive emotions as dominating forces of your mind, and discourage</w:t>
      </w:r>
    </w:p>
    <w:p w14:paraId="49384EBE" w14:textId="77777777" w:rsidR="002E3509" w:rsidRDefault="002E3509" w:rsidP="002E3509">
      <w:r>
        <w:t>— and eliminate negative emotions.</w:t>
      </w:r>
    </w:p>
    <w:p w14:paraId="1031B06F" w14:textId="77777777" w:rsidR="002E3509" w:rsidRDefault="002E3509" w:rsidP="002E3509">
      <w:r>
        <w:t>A mind dominated by positive emotions, becomes a favorable</w:t>
      </w:r>
    </w:p>
    <w:p w14:paraId="5D4A4AE5" w14:textId="77777777" w:rsidR="002E3509" w:rsidRDefault="002E3509" w:rsidP="002E3509">
      <w:r>
        <w:t>abode for the state of mind known as faith. A mind so dominated</w:t>
      </w:r>
    </w:p>
    <w:p w14:paraId="0628125B" w14:textId="77777777" w:rsidR="002E3509" w:rsidRDefault="002E3509" w:rsidP="002E3509">
      <w:r>
        <w:t>may, at will, give the subconscious mind instructions, which it will</w:t>
      </w:r>
    </w:p>
    <w:p w14:paraId="4A54D465" w14:textId="77777777" w:rsidR="002E3509" w:rsidRDefault="002E3509" w:rsidP="002E3509">
      <w:r>
        <w:t>accept and act upon immediately.</w:t>
      </w:r>
    </w:p>
    <w:p w14:paraId="33650E65" w14:textId="77777777" w:rsidR="002E3509" w:rsidRDefault="002E3509" w:rsidP="002E3509">
      <w:r>
        <w:t>FAITH IS A STATE OF MIND WHICH MAY BE</w:t>
      </w:r>
    </w:p>
    <w:p w14:paraId="46E5FB27" w14:textId="77777777" w:rsidR="002E3509" w:rsidRDefault="002E3509" w:rsidP="002E3509">
      <w:r>
        <w:t>INDUCED BY AUTO-SUGGESTION</w:t>
      </w:r>
    </w:p>
    <w:p w14:paraId="7FE0E56D" w14:textId="77777777" w:rsidR="002E3509" w:rsidRDefault="002E3509" w:rsidP="002E3509">
      <w:r>
        <w:t>All down the ages, the religionists have admonished struggling</w:t>
      </w:r>
    </w:p>
    <w:p w14:paraId="71CE73C4" w14:textId="77777777" w:rsidR="002E3509" w:rsidRDefault="002E3509" w:rsidP="002E3509">
      <w:r>
        <w:lastRenderedPageBreak/>
        <w:t>humanity to “have faith” in this, that, and the other dogma or</w:t>
      </w:r>
    </w:p>
    <w:p w14:paraId="183C1912" w14:textId="77777777" w:rsidR="002E3509" w:rsidRDefault="002E3509" w:rsidP="002E3509">
      <w:r>
        <w:t>creed, but they have failed to tell people HOW to have faith. They</w:t>
      </w:r>
    </w:p>
    <w:p w14:paraId="549A8C8C" w14:textId="77777777" w:rsidR="002E3509" w:rsidRDefault="002E3509" w:rsidP="002E3509">
      <w:r>
        <w:t>have not stated that “faith is a state of mind, and that it may be</w:t>
      </w:r>
    </w:p>
    <w:p w14:paraId="480EBBDD" w14:textId="77777777" w:rsidR="002E3509" w:rsidRDefault="002E3509" w:rsidP="002E3509">
      <w:r>
        <w:t>induced by self-suggestion.”</w:t>
      </w:r>
    </w:p>
    <w:p w14:paraId="7849E16D" w14:textId="77777777" w:rsidR="002E3509" w:rsidRDefault="002E3509" w:rsidP="002E3509">
      <w:r>
        <w:t>In language which any normal human being can understand,</w:t>
      </w:r>
    </w:p>
    <w:p w14:paraId="455A1220" w14:textId="77777777" w:rsidR="002E3509" w:rsidRDefault="002E3509" w:rsidP="002E3509">
      <w:r>
        <w:t>we will describe all that is known about the principle through which</w:t>
      </w:r>
    </w:p>
    <w:p w14:paraId="2B763576" w14:textId="77777777" w:rsidR="002E3509" w:rsidRDefault="002E3509" w:rsidP="002E3509">
      <w:r>
        <w:t>FAITH may be developed, where it does not already exist.</w:t>
      </w:r>
    </w:p>
    <w:p w14:paraId="70EDAF8E" w14:textId="77777777" w:rsidR="002E3509" w:rsidRDefault="002E3509" w:rsidP="002E3509">
      <w:r>
        <w:t>Have Faith in yourself; Faith in the Infinite.</w:t>
      </w:r>
    </w:p>
    <w:p w14:paraId="6974C38F" w14:textId="77777777" w:rsidR="002E3509" w:rsidRDefault="002E3509" w:rsidP="002E3509">
      <w:r>
        <w:t>Before we begin, you should be reminded again that:</w:t>
      </w:r>
    </w:p>
    <w:p w14:paraId="3F7F3139" w14:textId="77777777" w:rsidR="002E3509" w:rsidRDefault="002E3509" w:rsidP="002E3509">
      <w:r>
        <w:t>FAITH is the “eternal elixir” which gives life, power, and action</w:t>
      </w:r>
    </w:p>
    <w:p w14:paraId="0D901D3E" w14:textId="77777777" w:rsidR="002E3509" w:rsidRDefault="002E3509" w:rsidP="002E3509">
      <w:r>
        <w:t>to the impulse of thought!</w:t>
      </w:r>
    </w:p>
    <w:p w14:paraId="6CBE9C93" w14:textId="77777777" w:rsidR="002E3509" w:rsidRDefault="002E3509" w:rsidP="002E3509">
      <w:r>
        <w:t>The foregoing sentence is worth reading a second time, and a</w:t>
      </w:r>
    </w:p>
    <w:p w14:paraId="6789B76D" w14:textId="77777777" w:rsidR="002E3509" w:rsidRDefault="002E3509" w:rsidP="002E3509">
      <w:r>
        <w:t>third, and a fourth. It is worth reading aloud!</w:t>
      </w:r>
    </w:p>
    <w:p w14:paraId="294EAC89" w14:textId="77777777" w:rsidR="002E3509" w:rsidRDefault="002E3509" w:rsidP="002E3509">
      <w:r>
        <w:t>FAITH is the starting point of all accumulation of riches!</w:t>
      </w:r>
    </w:p>
    <w:p w14:paraId="4A3DD8BD" w14:textId="77777777" w:rsidR="002E3509" w:rsidRDefault="002E3509" w:rsidP="002E3509">
      <w:r>
        <w:t>FAITH is the basis of all “miracles,” and all mysteries which</w:t>
      </w:r>
    </w:p>
    <w:p w14:paraId="41B0A3C0" w14:textId="77777777" w:rsidR="002E3509" w:rsidRDefault="002E3509" w:rsidP="002E3509">
      <w:r>
        <w:t>cannot be analyzed by the rules of science!</w:t>
      </w:r>
    </w:p>
    <w:p w14:paraId="3086D577" w14:textId="77777777" w:rsidR="002E3509" w:rsidRDefault="002E3509" w:rsidP="002E3509">
      <w:r>
        <w:t>FAITH is the only known antidote for FAILURE!</w:t>
      </w:r>
    </w:p>
    <w:p w14:paraId="3FB81278" w14:textId="77777777" w:rsidR="002E3509" w:rsidRDefault="002E3509" w:rsidP="002E3509">
      <w:r>
        <w:t>FAITH is the element, the “chemical” which, when mixed with</w:t>
      </w:r>
    </w:p>
    <w:p w14:paraId="13A95013" w14:textId="77777777" w:rsidR="002E3509" w:rsidRDefault="002E3509" w:rsidP="002E3509">
      <w:r>
        <w:t>prayer, gives one direct communication with Infinite Intelligence.</w:t>
      </w:r>
    </w:p>
    <w:p w14:paraId="6171B182" w14:textId="77777777" w:rsidR="002E3509" w:rsidRDefault="002E3509" w:rsidP="002E3509">
      <w:r>
        <w:t>FAITH is the element which transforms the ordinary vibration</w:t>
      </w:r>
    </w:p>
    <w:p w14:paraId="61B3A270" w14:textId="77777777" w:rsidR="002E3509" w:rsidRDefault="002E3509" w:rsidP="002E3509">
      <w:r>
        <w:t>of thought, created by the finite mind of man, into the spiritual</w:t>
      </w:r>
    </w:p>
    <w:p w14:paraId="436B9733" w14:textId="77777777" w:rsidR="002E3509" w:rsidRDefault="002E3509" w:rsidP="002E3509">
      <w:r>
        <w:t>equivalent.</w:t>
      </w:r>
    </w:p>
    <w:p w14:paraId="11946AAE" w14:textId="77777777" w:rsidR="002E3509" w:rsidRDefault="002E3509" w:rsidP="002E3509">
      <w:r>
        <w:t>FAITH is the only agency through which the cosmic force of</w:t>
      </w:r>
    </w:p>
    <w:p w14:paraId="05CD3EF3" w14:textId="77777777" w:rsidR="002E3509" w:rsidRDefault="002E3509" w:rsidP="002E3509">
      <w:r>
        <w:t>Infinite Intelligence can be harnessed and used by man.</w:t>
      </w:r>
    </w:p>
    <w:p w14:paraId="2DF4AA6C" w14:textId="77777777" w:rsidR="002E3509" w:rsidRDefault="002E3509" w:rsidP="002E3509">
      <w:r>
        <w:t>EVERY ONE OF THE FOREGOING STATEMENTS IS CAPABLE</w:t>
      </w:r>
    </w:p>
    <w:p w14:paraId="1E3AC947" w14:textId="77777777" w:rsidR="002E3509" w:rsidRDefault="002E3509" w:rsidP="002E3509">
      <w:r>
        <w:t>OF PROOF!</w:t>
      </w:r>
    </w:p>
    <w:p w14:paraId="50486CAD" w14:textId="77777777" w:rsidR="002E3509" w:rsidRDefault="002E3509" w:rsidP="002E3509">
      <w:r>
        <w:t>The proof is simple and easily demonstrated. It is wrapped up</w:t>
      </w:r>
    </w:p>
    <w:p w14:paraId="057E186B" w14:textId="77777777" w:rsidR="002E3509" w:rsidRDefault="002E3509" w:rsidP="002E3509">
      <w:r>
        <w:t>in the principle of auto-suggestion. Let us center our attention,</w:t>
      </w:r>
    </w:p>
    <w:p w14:paraId="517B861B" w14:textId="77777777" w:rsidR="002E3509" w:rsidRDefault="002E3509" w:rsidP="002E3509">
      <w:r>
        <w:t xml:space="preserve"> 56</w:t>
      </w:r>
    </w:p>
    <w:p w14:paraId="0AD48D5B" w14:textId="77777777" w:rsidR="002E3509" w:rsidRDefault="002E3509" w:rsidP="002E3509">
      <w:r>
        <w:t>therefore, upon the subject of self-suggestion, and find out what it</w:t>
      </w:r>
    </w:p>
    <w:p w14:paraId="173FA3D8" w14:textId="77777777" w:rsidR="002E3509" w:rsidRDefault="002E3509" w:rsidP="002E3509">
      <w:r>
        <w:t>is, and what it is capable of achieving.</w:t>
      </w:r>
    </w:p>
    <w:p w14:paraId="7F7D4964" w14:textId="77777777" w:rsidR="002E3509" w:rsidRDefault="002E3509" w:rsidP="002E3509">
      <w:r>
        <w:lastRenderedPageBreak/>
        <w:t>It is a well known fact that one comes, finally, to BELIEVE</w:t>
      </w:r>
    </w:p>
    <w:p w14:paraId="04757CD0" w14:textId="77777777" w:rsidR="002E3509" w:rsidRDefault="002E3509" w:rsidP="002E3509">
      <w:r>
        <w:t>whatever one repeats to one’s self, whether the statement be true or</w:t>
      </w:r>
    </w:p>
    <w:p w14:paraId="2A41F83A" w14:textId="77777777" w:rsidR="002E3509" w:rsidRDefault="002E3509" w:rsidP="002E3509">
      <w:r>
        <w:t>false. If a man repeats a lie over and over, he will eventually accept</w:t>
      </w:r>
    </w:p>
    <w:p w14:paraId="3FDC998B" w14:textId="77777777" w:rsidR="002E3509" w:rsidRDefault="002E3509" w:rsidP="002E3509">
      <w:r>
        <w:t>the lie as truth. Moreover, he will BELIEVE it to be the truth. Every</w:t>
      </w:r>
    </w:p>
    <w:p w14:paraId="0CFB467C" w14:textId="77777777" w:rsidR="002E3509" w:rsidRDefault="002E3509" w:rsidP="002E3509">
      <w:r>
        <w:t>man is what he is, because of the DOMINATING THOUGHTS which</w:t>
      </w:r>
    </w:p>
    <w:p w14:paraId="1ECBC67C" w14:textId="77777777" w:rsidR="002E3509" w:rsidRDefault="002E3509" w:rsidP="002E3509">
      <w:r>
        <w:t>he permits to occupy his mind. Thoughts which a man deliberately</w:t>
      </w:r>
    </w:p>
    <w:p w14:paraId="0A8A48CF" w14:textId="77777777" w:rsidR="002E3509" w:rsidRDefault="002E3509" w:rsidP="002E3509">
      <w:r>
        <w:t>places in his own mind, and encourages with sympathy, and with</w:t>
      </w:r>
    </w:p>
    <w:p w14:paraId="7617E4CB" w14:textId="77777777" w:rsidR="002E3509" w:rsidRDefault="002E3509" w:rsidP="002E3509">
      <w:r>
        <w:t>which he mixes any one or more of the emotions, constitute the</w:t>
      </w:r>
    </w:p>
    <w:p w14:paraId="0DB13769" w14:textId="77777777" w:rsidR="002E3509" w:rsidRDefault="002E3509" w:rsidP="002E3509">
      <w:r>
        <w:t>motivating forces, which direct and control his every movement, act,</w:t>
      </w:r>
    </w:p>
    <w:p w14:paraId="62A76DC4" w14:textId="77777777" w:rsidR="002E3509" w:rsidRDefault="002E3509" w:rsidP="002E3509">
      <w:r>
        <w:t>and deed!</w:t>
      </w:r>
    </w:p>
    <w:p w14:paraId="4C2AE200" w14:textId="77777777" w:rsidR="002E3509" w:rsidRDefault="002E3509" w:rsidP="002E3509">
      <w:r>
        <w:t>Comes, now, a very significant statement of truth:</w:t>
      </w:r>
    </w:p>
    <w:p w14:paraId="242D0620" w14:textId="77777777" w:rsidR="002E3509" w:rsidRDefault="002E3509" w:rsidP="002E3509">
      <w:r>
        <w:t>THOUGHTS WHICH ARE MIXED WITH ANY OF THE</w:t>
      </w:r>
    </w:p>
    <w:p w14:paraId="6E50B138" w14:textId="77777777" w:rsidR="002E3509" w:rsidRDefault="002E3509" w:rsidP="002E3509">
      <w:r>
        <w:t>FEELINGS OF EMOTIONS, CONSTITUTE A “MAGNETIC” FORCE</w:t>
      </w:r>
    </w:p>
    <w:p w14:paraId="28ABA902" w14:textId="77777777" w:rsidR="002E3509" w:rsidRDefault="002E3509" w:rsidP="002E3509">
      <w:r>
        <w:t>WHICH ATTRACTS, FROM THE VIBRATIONS OF THE ETHER,</w:t>
      </w:r>
    </w:p>
    <w:p w14:paraId="5C7F6859" w14:textId="77777777" w:rsidR="002E3509" w:rsidRDefault="002E3509" w:rsidP="002E3509">
      <w:r>
        <w:t>OTHER SIMILAR, OR RELATED THOUGHTS. A thought thus</w:t>
      </w:r>
    </w:p>
    <w:p w14:paraId="1ED30822" w14:textId="77777777" w:rsidR="002E3509" w:rsidRDefault="002E3509" w:rsidP="002E3509">
      <w:r>
        <w:t>“magnetized” with emotion may be compared to a seed which, when</w:t>
      </w:r>
    </w:p>
    <w:p w14:paraId="20EBC61D" w14:textId="77777777" w:rsidR="002E3509" w:rsidRDefault="002E3509" w:rsidP="002E3509">
      <w:r>
        <w:t>planted in fertile soil, germinates, grows, and multiplies itself over</w:t>
      </w:r>
    </w:p>
    <w:p w14:paraId="101BFE23" w14:textId="77777777" w:rsidR="002E3509" w:rsidRDefault="002E3509" w:rsidP="002E3509">
      <w:r>
        <w:t>and over again, until that which was originally one small seed, becomes countless millions of seeds of the SAME BRAND!</w:t>
      </w:r>
    </w:p>
    <w:p w14:paraId="1CF12FA7" w14:textId="77777777" w:rsidR="002E3509" w:rsidRDefault="002E3509" w:rsidP="002E3509">
      <w:r>
        <w:t>The ether is a great cosmic mass of eternal forces of vibration.</w:t>
      </w:r>
    </w:p>
    <w:p w14:paraId="6BBDD037" w14:textId="77777777" w:rsidR="002E3509" w:rsidRDefault="002E3509" w:rsidP="002E3509">
      <w:r>
        <w:t>It is made up of both destructive vibrations and constructive</w:t>
      </w:r>
    </w:p>
    <w:p w14:paraId="6BE9B0CF" w14:textId="77777777" w:rsidR="002E3509" w:rsidRDefault="002E3509" w:rsidP="002E3509">
      <w:r>
        <w:t>vibrations. It carries, at all times, vibrations of fear, poverty,</w:t>
      </w:r>
    </w:p>
    <w:p w14:paraId="7F30E583" w14:textId="77777777" w:rsidR="002E3509" w:rsidRDefault="002E3509" w:rsidP="002E3509">
      <w:r>
        <w:t>disease, failure, misery; and vibrations of prosperity, health,</w:t>
      </w:r>
    </w:p>
    <w:p w14:paraId="11E1DD96" w14:textId="77777777" w:rsidR="002E3509" w:rsidRDefault="002E3509" w:rsidP="002E3509">
      <w:r>
        <w:t>success, and happiness, just as surely as it carries the sound of</w:t>
      </w:r>
    </w:p>
    <w:p w14:paraId="20FE74DF" w14:textId="77777777" w:rsidR="002E3509" w:rsidRDefault="002E3509" w:rsidP="002E3509">
      <w:r>
        <w:t>hundreds of orchestrations of music, and hundreds of human</w:t>
      </w:r>
    </w:p>
    <w:p w14:paraId="5CD65D63" w14:textId="77777777" w:rsidR="002E3509" w:rsidRDefault="002E3509" w:rsidP="002E3509">
      <w:r>
        <w:t>voices, all of which maintain their own individuality, and means of</w:t>
      </w:r>
    </w:p>
    <w:p w14:paraId="26C978A8" w14:textId="77777777" w:rsidR="002E3509" w:rsidRDefault="002E3509" w:rsidP="002E3509">
      <w:r>
        <w:t>identification, through the medium of radio.</w:t>
      </w:r>
    </w:p>
    <w:p w14:paraId="1A2688C5" w14:textId="77777777" w:rsidR="002E3509" w:rsidRDefault="002E3509" w:rsidP="002E3509">
      <w:r>
        <w:t>From the great storehouse of the ether, the human mind is</w:t>
      </w:r>
    </w:p>
    <w:p w14:paraId="5359A8D5" w14:textId="77777777" w:rsidR="002E3509" w:rsidRDefault="002E3509" w:rsidP="002E3509">
      <w:r>
        <w:t>constantly attracting vibrations which harmonize with that which</w:t>
      </w:r>
    </w:p>
    <w:p w14:paraId="31AEE738" w14:textId="77777777" w:rsidR="002E3509" w:rsidRDefault="002E3509" w:rsidP="002E3509">
      <w:r>
        <w:t>DOMINATES the human mind. Any thought, idea, plan, or purpose</w:t>
      </w:r>
    </w:p>
    <w:p w14:paraId="1DE92224" w14:textId="77777777" w:rsidR="002E3509" w:rsidRDefault="002E3509" w:rsidP="002E3509">
      <w:r>
        <w:t>which one holds in one’s mind attracts, from the vibrations of the</w:t>
      </w:r>
    </w:p>
    <w:p w14:paraId="13CF8DE8" w14:textId="77777777" w:rsidR="002E3509" w:rsidRDefault="002E3509" w:rsidP="002E3509">
      <w:r>
        <w:lastRenderedPageBreak/>
        <w:t>ether, a host of its relatives, adds these “relatives” to its own force,</w:t>
      </w:r>
    </w:p>
    <w:p w14:paraId="1C83B40E" w14:textId="77777777" w:rsidR="002E3509" w:rsidRDefault="002E3509" w:rsidP="002E3509">
      <w:r>
        <w:t>and grows until it becomes the dominating, MOTIVATING MASTER</w:t>
      </w:r>
    </w:p>
    <w:p w14:paraId="039F4E76" w14:textId="77777777" w:rsidR="002E3509" w:rsidRDefault="002E3509" w:rsidP="002E3509">
      <w:r>
        <w:t>of the individual in whose mind it has been housed.</w:t>
      </w:r>
    </w:p>
    <w:p w14:paraId="1191C263" w14:textId="77777777" w:rsidR="002E3509" w:rsidRDefault="002E3509" w:rsidP="002E3509">
      <w:r>
        <w:t>Now, let us go back to the starting point, and become informed</w:t>
      </w:r>
    </w:p>
    <w:p w14:paraId="1FDB0850" w14:textId="77777777" w:rsidR="002E3509" w:rsidRDefault="002E3509" w:rsidP="002E3509">
      <w:r>
        <w:t>as to how the original seed of an idea, plan, or purpose may be</w:t>
      </w:r>
    </w:p>
    <w:p w14:paraId="30DAAF51" w14:textId="77777777" w:rsidR="002E3509" w:rsidRDefault="002E3509" w:rsidP="002E3509">
      <w:r>
        <w:t>planted in the mind. The information is easily conveyed: any idea,</w:t>
      </w:r>
    </w:p>
    <w:p w14:paraId="5084907D" w14:textId="77777777" w:rsidR="002E3509" w:rsidRDefault="002E3509" w:rsidP="002E3509">
      <w:r>
        <w:t>plan, or purpose may be placed in the mind through repetition of</w:t>
      </w:r>
    </w:p>
    <w:p w14:paraId="08A7F1FE" w14:textId="77777777" w:rsidR="002E3509" w:rsidRDefault="002E3509" w:rsidP="002E3509">
      <w:r>
        <w:t xml:space="preserve"> 57</w:t>
      </w:r>
    </w:p>
    <w:p w14:paraId="2DFB43F0" w14:textId="77777777" w:rsidR="002E3509" w:rsidRDefault="002E3509" w:rsidP="002E3509">
      <w:r>
        <w:t>thought. This is why you are asked to write out a statement of your</w:t>
      </w:r>
    </w:p>
    <w:p w14:paraId="1B6A1D8A" w14:textId="77777777" w:rsidR="002E3509" w:rsidRDefault="002E3509" w:rsidP="002E3509">
      <w:r>
        <w:t>major purpose, or Definite Chief Aim, commit it to memory, and</w:t>
      </w:r>
    </w:p>
    <w:p w14:paraId="50FBF852" w14:textId="77777777" w:rsidR="002E3509" w:rsidRDefault="002E3509" w:rsidP="002E3509">
      <w:r>
        <w:t>repeat it, in audible words, day after day, until these vibrations of</w:t>
      </w:r>
    </w:p>
    <w:p w14:paraId="6D723CAD" w14:textId="77777777" w:rsidR="002E3509" w:rsidRDefault="002E3509" w:rsidP="002E3509">
      <w:r>
        <w:t>sound have reached your subconscious mind.</w:t>
      </w:r>
    </w:p>
    <w:p w14:paraId="528E9F59" w14:textId="77777777" w:rsidR="002E3509" w:rsidRDefault="002E3509" w:rsidP="002E3509">
      <w:r>
        <w:t>We are what we are, because of the vibrations of thought</w:t>
      </w:r>
    </w:p>
    <w:p w14:paraId="448405C1" w14:textId="77777777" w:rsidR="002E3509" w:rsidRDefault="002E3509" w:rsidP="002E3509">
      <w:r>
        <w:t>which we pick up and register, through the stimuli of our daily</w:t>
      </w:r>
    </w:p>
    <w:p w14:paraId="17DD9096" w14:textId="77777777" w:rsidR="002E3509" w:rsidRDefault="002E3509" w:rsidP="002E3509">
      <w:r>
        <w:t>environment.</w:t>
      </w:r>
    </w:p>
    <w:p w14:paraId="2A008B4F" w14:textId="77777777" w:rsidR="002E3509" w:rsidRDefault="002E3509" w:rsidP="002E3509">
      <w:r>
        <w:t>Resolve to throw off the influences of any unfortunate</w:t>
      </w:r>
    </w:p>
    <w:p w14:paraId="71ED0DBE" w14:textId="77777777" w:rsidR="002E3509" w:rsidRDefault="002E3509" w:rsidP="002E3509">
      <w:r>
        <w:t>environment, and to build your own life to ORDER. Taking</w:t>
      </w:r>
    </w:p>
    <w:p w14:paraId="2E352D22" w14:textId="77777777" w:rsidR="002E3509" w:rsidRDefault="002E3509" w:rsidP="002E3509">
      <w:r>
        <w:t>inventory of mental assets and liabilities, you will discover that your</w:t>
      </w:r>
    </w:p>
    <w:p w14:paraId="4911359C" w14:textId="77777777" w:rsidR="002E3509" w:rsidRDefault="002E3509" w:rsidP="002E3509">
      <w:r>
        <w:t>greatest weakness is lack of self-confidence. This handicap can be</w:t>
      </w:r>
    </w:p>
    <w:p w14:paraId="34428DB8" w14:textId="77777777" w:rsidR="002E3509" w:rsidRDefault="002E3509" w:rsidP="002E3509">
      <w:r>
        <w:t>surmounted, and timidity translated into courage, through the aid</w:t>
      </w:r>
    </w:p>
    <w:p w14:paraId="7843A2D5" w14:textId="77777777" w:rsidR="002E3509" w:rsidRDefault="002E3509" w:rsidP="002E3509">
      <w:r>
        <w:t>of the principle of autosuggestion. The application of this principle</w:t>
      </w:r>
    </w:p>
    <w:p w14:paraId="55CAC129" w14:textId="77777777" w:rsidR="002E3509" w:rsidRDefault="002E3509" w:rsidP="002E3509">
      <w:r>
        <w:t>may be made through a simple arrangement of positive thought</w:t>
      </w:r>
    </w:p>
    <w:p w14:paraId="5E611E6E" w14:textId="77777777" w:rsidR="002E3509" w:rsidRDefault="002E3509" w:rsidP="002E3509">
      <w:r>
        <w:t>impulses stated in writing, memorized, and repeated, until they</w:t>
      </w:r>
    </w:p>
    <w:p w14:paraId="4ED94850" w14:textId="77777777" w:rsidR="002E3509" w:rsidRDefault="002E3509" w:rsidP="002E3509">
      <w:r>
        <w:t>become a part of the working equipment of the subconscious</w:t>
      </w:r>
    </w:p>
    <w:p w14:paraId="00B8038D" w14:textId="77777777" w:rsidR="002E3509" w:rsidRDefault="002E3509" w:rsidP="002E3509">
      <w:r>
        <w:t>faculty of your mind.</w:t>
      </w:r>
    </w:p>
    <w:p w14:paraId="2E6CED93" w14:textId="77777777" w:rsidR="002E3509" w:rsidRDefault="002E3509" w:rsidP="002E3509">
      <w:r>
        <w:t>SELF-CONFIDENCE FORMULA</w:t>
      </w:r>
    </w:p>
    <w:p w14:paraId="23E2E078" w14:textId="77777777" w:rsidR="002E3509" w:rsidRDefault="002E3509" w:rsidP="002E3509">
      <w:r>
        <w:t>First. I know that I have the ability to achieve the object of</w:t>
      </w:r>
    </w:p>
    <w:p w14:paraId="51CA262F" w14:textId="77777777" w:rsidR="002E3509" w:rsidRDefault="002E3509" w:rsidP="002E3509">
      <w:r>
        <w:t>my Definite Purpose in life, therefore, I DEMAND of myself</w:t>
      </w:r>
    </w:p>
    <w:p w14:paraId="5327BF50" w14:textId="77777777" w:rsidR="002E3509" w:rsidRDefault="002E3509" w:rsidP="002E3509">
      <w:r>
        <w:t>persistent, continuous action toward its attainment, and I here</w:t>
      </w:r>
    </w:p>
    <w:p w14:paraId="36E34751" w14:textId="77777777" w:rsidR="002E3509" w:rsidRDefault="002E3509" w:rsidP="002E3509">
      <w:r>
        <w:t>and now promise to render such action.</w:t>
      </w:r>
    </w:p>
    <w:p w14:paraId="4833AD71" w14:textId="77777777" w:rsidR="002E3509" w:rsidRDefault="002E3509" w:rsidP="002E3509">
      <w:r>
        <w:t>Second. I realize the dominating thoughts of my mind will</w:t>
      </w:r>
    </w:p>
    <w:p w14:paraId="019198AE" w14:textId="77777777" w:rsidR="002E3509" w:rsidRDefault="002E3509" w:rsidP="002E3509">
      <w:r>
        <w:lastRenderedPageBreak/>
        <w:t>eventually reproduce themselves in outward, physical action,</w:t>
      </w:r>
    </w:p>
    <w:p w14:paraId="499AE968" w14:textId="77777777" w:rsidR="002E3509" w:rsidRDefault="002E3509" w:rsidP="002E3509">
      <w:r>
        <w:t>and gradually transform themselves into physical reality, therefore, I will concentrate my thoughts for thirty minutes daily,</w:t>
      </w:r>
    </w:p>
    <w:p w14:paraId="56F91C57" w14:textId="77777777" w:rsidR="002E3509" w:rsidRDefault="002E3509" w:rsidP="002E3509">
      <w:r>
        <w:t>upon the task of thinking of the person I intend to become,</w:t>
      </w:r>
    </w:p>
    <w:p w14:paraId="2DC10794" w14:textId="77777777" w:rsidR="002E3509" w:rsidRDefault="002E3509" w:rsidP="002E3509">
      <w:r>
        <w:t>thereby creating in my mind a clear mental picture of that</w:t>
      </w:r>
    </w:p>
    <w:p w14:paraId="614C87AA" w14:textId="77777777" w:rsidR="002E3509" w:rsidRDefault="002E3509" w:rsidP="002E3509">
      <w:r>
        <w:t>person.</w:t>
      </w:r>
    </w:p>
    <w:p w14:paraId="4FFD68DD" w14:textId="77777777" w:rsidR="002E3509" w:rsidRDefault="002E3509" w:rsidP="002E3509">
      <w:r>
        <w:t>Third. I know through the principle of auto-suggestion, any</w:t>
      </w:r>
    </w:p>
    <w:p w14:paraId="47ACB389" w14:textId="77777777" w:rsidR="002E3509" w:rsidRDefault="002E3509" w:rsidP="002E3509">
      <w:r>
        <w:t>desire that I persistently hold in my mind will eventually seek</w:t>
      </w:r>
    </w:p>
    <w:p w14:paraId="47707306" w14:textId="77777777" w:rsidR="002E3509" w:rsidRDefault="002E3509" w:rsidP="002E3509">
      <w:r>
        <w:t>expression through some practical means of attaining the object</w:t>
      </w:r>
    </w:p>
    <w:p w14:paraId="3FF9885E" w14:textId="77777777" w:rsidR="002E3509" w:rsidRDefault="002E3509" w:rsidP="002E3509">
      <w:r>
        <w:t>back of it, therefore, I will devote ten minutes daily to</w:t>
      </w:r>
    </w:p>
    <w:p w14:paraId="62F15A29" w14:textId="77777777" w:rsidR="002E3509" w:rsidRDefault="002E3509" w:rsidP="002E3509">
      <w:r>
        <w:t>demanding of myself the development of SELF-CONFIDENCE.</w:t>
      </w:r>
    </w:p>
    <w:p w14:paraId="601CB2D4" w14:textId="77777777" w:rsidR="002E3509" w:rsidRDefault="002E3509" w:rsidP="002E3509">
      <w:r>
        <w:t>Fourth. I have clearly written down a description of my</w:t>
      </w:r>
    </w:p>
    <w:p w14:paraId="48056A59" w14:textId="77777777" w:rsidR="002E3509" w:rsidRDefault="002E3509" w:rsidP="002E3509">
      <w:r>
        <w:t xml:space="preserve"> 58</w:t>
      </w:r>
    </w:p>
    <w:p w14:paraId="12CDB16D" w14:textId="77777777" w:rsidR="002E3509" w:rsidRDefault="002E3509" w:rsidP="002E3509">
      <w:r>
        <w:t>DEFINITE CHIEF AIM in life, and I will never stop trying, until I</w:t>
      </w:r>
    </w:p>
    <w:p w14:paraId="781C54F2" w14:textId="77777777" w:rsidR="002E3509" w:rsidRDefault="002E3509" w:rsidP="002E3509">
      <w:r>
        <w:t>shall have developed sufficient self-confidence for its attainment.</w:t>
      </w:r>
    </w:p>
    <w:p w14:paraId="71F3CA83" w14:textId="77777777" w:rsidR="002E3509" w:rsidRDefault="002E3509" w:rsidP="002E3509">
      <w:r>
        <w:t>Fifth. I fully realize that no wealth or position can long</w:t>
      </w:r>
    </w:p>
    <w:p w14:paraId="30ACF482" w14:textId="77777777" w:rsidR="002E3509" w:rsidRDefault="002E3509" w:rsidP="002E3509">
      <w:r>
        <w:t>endure, unless built upon truth and justice, therefore, I will</w:t>
      </w:r>
    </w:p>
    <w:p w14:paraId="762CEEDF" w14:textId="77777777" w:rsidR="002E3509" w:rsidRDefault="002E3509" w:rsidP="002E3509">
      <w:r>
        <w:t>engage in no transaction which does not benefit all whom it</w:t>
      </w:r>
    </w:p>
    <w:p w14:paraId="34D4E470" w14:textId="77777777" w:rsidR="002E3509" w:rsidRDefault="002E3509" w:rsidP="002E3509">
      <w:r>
        <w:t>affects. I will succeed by attracting to myself the forces I wish to</w:t>
      </w:r>
    </w:p>
    <w:p w14:paraId="664C673D" w14:textId="77777777" w:rsidR="002E3509" w:rsidRDefault="002E3509" w:rsidP="002E3509">
      <w:r>
        <w:t>use, and the cooperation of other people. I will induce others to</w:t>
      </w:r>
    </w:p>
    <w:p w14:paraId="1C21851A" w14:textId="77777777" w:rsidR="002E3509" w:rsidRDefault="002E3509" w:rsidP="002E3509">
      <w:r>
        <w:t>serve me, because of my willingness to serve others. I will</w:t>
      </w:r>
    </w:p>
    <w:p w14:paraId="4CFBE62D" w14:textId="77777777" w:rsidR="002E3509" w:rsidRDefault="002E3509" w:rsidP="002E3509">
      <w:r>
        <w:t>eliminate hatred, envy, jealousy, selfishness, and cynicism, by</w:t>
      </w:r>
    </w:p>
    <w:p w14:paraId="76BA1ADF" w14:textId="77777777" w:rsidR="002E3509" w:rsidRDefault="002E3509" w:rsidP="002E3509">
      <w:r>
        <w:t>developing love for all humanity, because I know that a negative</w:t>
      </w:r>
    </w:p>
    <w:p w14:paraId="5CA5C4A3" w14:textId="77777777" w:rsidR="002E3509" w:rsidRDefault="002E3509" w:rsidP="002E3509">
      <w:r>
        <w:t>attitude toward others can never bring me success. I will cause</w:t>
      </w:r>
    </w:p>
    <w:p w14:paraId="5E758325" w14:textId="77777777" w:rsidR="002E3509" w:rsidRDefault="002E3509" w:rsidP="002E3509">
      <w:r>
        <w:t>others to believe in me, because I will believe in them, and in</w:t>
      </w:r>
    </w:p>
    <w:p w14:paraId="5D350BCA" w14:textId="77777777" w:rsidR="002E3509" w:rsidRDefault="002E3509" w:rsidP="002E3509">
      <w:r>
        <w:t>myself.</w:t>
      </w:r>
    </w:p>
    <w:p w14:paraId="57122D0E" w14:textId="77777777" w:rsidR="002E3509" w:rsidRDefault="002E3509" w:rsidP="002E3509">
      <w:r>
        <w:t>I will sign my name to this formula, commit it to memory,</w:t>
      </w:r>
    </w:p>
    <w:p w14:paraId="6F5768C5" w14:textId="77777777" w:rsidR="002E3509" w:rsidRDefault="002E3509" w:rsidP="002E3509">
      <w:r>
        <w:t>and repeat it aloud once a day, with full FAITH that it will</w:t>
      </w:r>
    </w:p>
    <w:p w14:paraId="075B42FC" w14:textId="77777777" w:rsidR="002E3509" w:rsidRDefault="002E3509" w:rsidP="002E3509">
      <w:r>
        <w:t>gradually influence my THOUGHTS and ACTIONS so that I will</w:t>
      </w:r>
    </w:p>
    <w:p w14:paraId="532562EF" w14:textId="77777777" w:rsidR="002E3509" w:rsidRDefault="002E3509" w:rsidP="002E3509">
      <w:r>
        <w:t>become a self-reliant, and successful person.</w:t>
      </w:r>
    </w:p>
    <w:p w14:paraId="5C515D2A" w14:textId="77777777" w:rsidR="002E3509" w:rsidRDefault="002E3509" w:rsidP="002E3509">
      <w:r>
        <w:t>Back of this formula is a law of Nature which no man has yet</w:t>
      </w:r>
    </w:p>
    <w:p w14:paraId="386FF524" w14:textId="77777777" w:rsidR="002E3509" w:rsidRDefault="002E3509" w:rsidP="002E3509">
      <w:r>
        <w:lastRenderedPageBreak/>
        <w:t>been able to explain. It has baffled the scientists of all ages. The</w:t>
      </w:r>
    </w:p>
    <w:p w14:paraId="3A1C3A99" w14:textId="77777777" w:rsidR="002E3509" w:rsidRDefault="002E3509" w:rsidP="002E3509">
      <w:r>
        <w:t>psychologists have named this law “auto-suggestion,” and let it go</w:t>
      </w:r>
    </w:p>
    <w:p w14:paraId="6800D539" w14:textId="77777777" w:rsidR="002E3509" w:rsidRDefault="002E3509" w:rsidP="002E3509">
      <w:r>
        <w:t>at that.</w:t>
      </w:r>
    </w:p>
    <w:p w14:paraId="0300DD27" w14:textId="77777777" w:rsidR="002E3509" w:rsidRDefault="002E3509" w:rsidP="002E3509">
      <w:r>
        <w:t>The name by which one calls this law is of little importance.</w:t>
      </w:r>
    </w:p>
    <w:p w14:paraId="5330D4CB" w14:textId="77777777" w:rsidR="002E3509" w:rsidRDefault="002E3509" w:rsidP="002E3509">
      <w:r>
        <w:t>The important fact about it is—it WORKS for the glory and success</w:t>
      </w:r>
    </w:p>
    <w:p w14:paraId="13604F5C" w14:textId="77777777" w:rsidR="002E3509" w:rsidRDefault="002E3509" w:rsidP="002E3509">
      <w:r>
        <w:t>of mankind, IF it is used constructively. On the other hand, if used</w:t>
      </w:r>
    </w:p>
    <w:p w14:paraId="70D13E35" w14:textId="77777777" w:rsidR="002E3509" w:rsidRDefault="002E3509" w:rsidP="002E3509">
      <w:r>
        <w:t>destructively, it will destroy just as readily. In this statement may</w:t>
      </w:r>
    </w:p>
    <w:p w14:paraId="264C6387" w14:textId="77777777" w:rsidR="002E3509" w:rsidRDefault="002E3509" w:rsidP="002E3509">
      <w:r>
        <w:t>be found a very significant truth, namely; that those who go down</w:t>
      </w:r>
    </w:p>
    <w:p w14:paraId="5B92F7A6" w14:textId="77777777" w:rsidR="002E3509" w:rsidRDefault="002E3509" w:rsidP="002E3509">
      <w:r>
        <w:t>in defeat, and end their lives in poverty, misery, and distress, do so</w:t>
      </w:r>
    </w:p>
    <w:p w14:paraId="303391B1" w14:textId="77777777" w:rsidR="002E3509" w:rsidRDefault="002E3509" w:rsidP="002E3509">
      <w:r>
        <w:t>because of negative application of the principle of auto-suggestion.</w:t>
      </w:r>
    </w:p>
    <w:p w14:paraId="45690CD7" w14:textId="77777777" w:rsidR="002E3509" w:rsidRDefault="002E3509" w:rsidP="002E3509">
      <w:r>
        <w:t>The cause may be found in the fact that ALL IMPULSES OF</w:t>
      </w:r>
    </w:p>
    <w:p w14:paraId="6A1E7044" w14:textId="77777777" w:rsidR="002E3509" w:rsidRDefault="002E3509" w:rsidP="002E3509">
      <w:r>
        <w:t>THOUGHT HAVE A TENDENCY TO CLOTHE THEMSELVES IN</w:t>
      </w:r>
    </w:p>
    <w:p w14:paraId="2CC5CA94" w14:textId="77777777" w:rsidR="002E3509" w:rsidRDefault="002E3509" w:rsidP="002E3509">
      <w:r>
        <w:t>THEIR PHYSICAL EQUIVALENT.</w:t>
      </w:r>
    </w:p>
    <w:p w14:paraId="3AF95C7E" w14:textId="77777777" w:rsidR="002E3509" w:rsidRDefault="002E3509" w:rsidP="002E3509">
      <w:r>
        <w:t>The subconscious mind, (the chemical laboratory in which all</w:t>
      </w:r>
    </w:p>
    <w:p w14:paraId="0B5E279E" w14:textId="77777777" w:rsidR="002E3509" w:rsidRDefault="002E3509" w:rsidP="002E3509">
      <w:r>
        <w:t>thought impulses are combined, and made ready for translation</w:t>
      </w:r>
    </w:p>
    <w:p w14:paraId="362283B5" w14:textId="77777777" w:rsidR="002E3509" w:rsidRDefault="002E3509" w:rsidP="002E3509">
      <w:r>
        <w:t>into physical reality), makes no distinction between constructive</w:t>
      </w:r>
    </w:p>
    <w:p w14:paraId="65239024" w14:textId="77777777" w:rsidR="002E3509" w:rsidRDefault="002E3509" w:rsidP="002E3509">
      <w:r>
        <w:t>and destructive thought impulses. It works with the material we</w:t>
      </w:r>
    </w:p>
    <w:p w14:paraId="205DA9AB" w14:textId="77777777" w:rsidR="002E3509" w:rsidRDefault="002E3509" w:rsidP="002E3509">
      <w:r>
        <w:t>feed it, through our thought impulses. The subconscious mind will</w:t>
      </w:r>
    </w:p>
    <w:p w14:paraId="4442D0E0" w14:textId="77777777" w:rsidR="002E3509" w:rsidRDefault="002E3509" w:rsidP="002E3509">
      <w:r>
        <w:t>translate into reality a thought driven by FEAR just as readily as it</w:t>
      </w:r>
    </w:p>
    <w:p w14:paraId="5253ED5A" w14:textId="77777777" w:rsidR="002E3509" w:rsidRDefault="002E3509" w:rsidP="002E3509">
      <w:r>
        <w:t>will translate into reality a thought driven by COURAGE, or FAITH.</w:t>
      </w:r>
    </w:p>
    <w:p w14:paraId="78C57693" w14:textId="77777777" w:rsidR="002E3509" w:rsidRDefault="002E3509" w:rsidP="002E3509">
      <w:r>
        <w:t xml:space="preserve"> 59</w:t>
      </w:r>
    </w:p>
    <w:p w14:paraId="4A62E049" w14:textId="77777777" w:rsidR="002E3509" w:rsidRDefault="002E3509" w:rsidP="002E3509">
      <w:r>
        <w:t>The pages of medical history are rich with illustrations of</w:t>
      </w:r>
    </w:p>
    <w:p w14:paraId="4E432629" w14:textId="77777777" w:rsidR="002E3509" w:rsidRDefault="002E3509" w:rsidP="002E3509">
      <w:r>
        <w:t>cases of “suggestive suicide.” A man may commit suicide through</w:t>
      </w:r>
    </w:p>
    <w:p w14:paraId="011BE457" w14:textId="77777777" w:rsidR="002E3509" w:rsidRDefault="002E3509" w:rsidP="002E3509">
      <w:r>
        <w:t>negative suggestion, just as effectively as by any other means. In a</w:t>
      </w:r>
    </w:p>
    <w:p w14:paraId="2613913C" w14:textId="77777777" w:rsidR="002E3509" w:rsidRDefault="002E3509" w:rsidP="002E3509">
      <w:r>
        <w:t>midwestern city, a man by the name of Joseph Grant, a bank</w:t>
      </w:r>
    </w:p>
    <w:p w14:paraId="57B7640B" w14:textId="77777777" w:rsidR="002E3509" w:rsidRDefault="002E3509" w:rsidP="002E3509">
      <w:r>
        <w:t>official, “borrowed” a large sum of the bank’s money, without the</w:t>
      </w:r>
    </w:p>
    <w:p w14:paraId="3185D6A5" w14:textId="77777777" w:rsidR="002E3509" w:rsidRDefault="002E3509" w:rsidP="002E3509">
      <w:r>
        <w:t>consent of the directors. He lost the money through gambling. One</w:t>
      </w:r>
    </w:p>
    <w:p w14:paraId="76885599" w14:textId="77777777" w:rsidR="002E3509" w:rsidRDefault="002E3509" w:rsidP="002E3509">
      <w:r>
        <w:t>afternoon, the Bank Examiner came and began to check the</w:t>
      </w:r>
    </w:p>
    <w:p w14:paraId="6748D0BB" w14:textId="77777777" w:rsidR="002E3509" w:rsidRDefault="002E3509" w:rsidP="002E3509">
      <w:r>
        <w:t>accounts. Grant left the bank, took a room in a local hotel, and</w:t>
      </w:r>
    </w:p>
    <w:p w14:paraId="6F7C8367" w14:textId="77777777" w:rsidR="002E3509" w:rsidRDefault="002E3509" w:rsidP="002E3509">
      <w:r>
        <w:t>when they found him, three days later, he was lying in bed, wailing</w:t>
      </w:r>
    </w:p>
    <w:p w14:paraId="16C9EEB9" w14:textId="77777777" w:rsidR="002E3509" w:rsidRDefault="002E3509" w:rsidP="002E3509">
      <w:r>
        <w:t>and moaning, repeating over and over these words, “My God, this</w:t>
      </w:r>
    </w:p>
    <w:p w14:paraId="5BD7DCB0" w14:textId="77777777" w:rsidR="002E3509" w:rsidRDefault="002E3509" w:rsidP="002E3509">
      <w:r>
        <w:lastRenderedPageBreak/>
        <w:t>will kill me! I cannot stand the disgrace.” In a short time he was</w:t>
      </w:r>
    </w:p>
    <w:p w14:paraId="033A2F99" w14:textId="77777777" w:rsidR="002E3509" w:rsidRDefault="002E3509" w:rsidP="002E3509">
      <w:r>
        <w:t>dead. The doctors pronounced the case one of “mental suicide.”</w:t>
      </w:r>
    </w:p>
    <w:p w14:paraId="6A40A405" w14:textId="77777777" w:rsidR="002E3509" w:rsidRDefault="002E3509" w:rsidP="002E3509">
      <w:r>
        <w:t>Just as electricity will turn the wheels of industry, and render</w:t>
      </w:r>
    </w:p>
    <w:p w14:paraId="4CE150CC" w14:textId="77777777" w:rsidR="002E3509" w:rsidRDefault="002E3509" w:rsidP="002E3509">
      <w:r>
        <w:t>useful service if used constructively; or snuff out life if wrongly</w:t>
      </w:r>
    </w:p>
    <w:p w14:paraId="7AE5920D" w14:textId="77777777" w:rsidR="002E3509" w:rsidRDefault="002E3509" w:rsidP="002E3509">
      <w:r>
        <w:t>used, so will the law of auto-suggestion lead you to peace and</w:t>
      </w:r>
    </w:p>
    <w:p w14:paraId="5420E4CC" w14:textId="77777777" w:rsidR="002E3509" w:rsidRDefault="002E3509" w:rsidP="002E3509">
      <w:r>
        <w:t>prosperity. or down into the valley of misery, failure, and death,</w:t>
      </w:r>
    </w:p>
    <w:p w14:paraId="0CF64B7E" w14:textId="77777777" w:rsidR="002E3509" w:rsidRDefault="002E3509" w:rsidP="002E3509">
      <w:r>
        <w:t>according to your degree of understanding and application of it.</w:t>
      </w:r>
    </w:p>
    <w:p w14:paraId="5FBACB08" w14:textId="77777777" w:rsidR="002E3509" w:rsidRDefault="002E3509" w:rsidP="002E3509">
      <w:r>
        <w:t>If you fill your mind with FEAR, doubt and unbelief in your</w:t>
      </w:r>
    </w:p>
    <w:p w14:paraId="1C0BDCD5" w14:textId="77777777" w:rsidR="002E3509" w:rsidRDefault="002E3509" w:rsidP="002E3509">
      <w:r>
        <w:t>ability to connect with, and use the forces of Infinite Intelligence,</w:t>
      </w:r>
    </w:p>
    <w:p w14:paraId="0E239293" w14:textId="77777777" w:rsidR="002E3509" w:rsidRDefault="002E3509" w:rsidP="002E3509">
      <w:r>
        <w:t>the law of auto—suggestion will take this spirit of unbelief and use</w:t>
      </w:r>
    </w:p>
    <w:p w14:paraId="05BAD7EA" w14:textId="77777777" w:rsidR="002E3509" w:rsidRDefault="002E3509" w:rsidP="002E3509">
      <w:r>
        <w:t>it as a pattern by which your subconscious mind will translate it</w:t>
      </w:r>
    </w:p>
    <w:p w14:paraId="6BF9DC8F" w14:textId="77777777" w:rsidR="002E3509" w:rsidRDefault="002E3509" w:rsidP="002E3509">
      <w:r>
        <w:t>into its physical equivalent.</w:t>
      </w:r>
    </w:p>
    <w:p w14:paraId="6B8F4EC3" w14:textId="77777777" w:rsidR="002E3509" w:rsidRDefault="002E3509" w:rsidP="002E3509">
      <w:r>
        <w:t>THIS STATEMENT IS AS TRUE AS THE STATEMENT THAT</w:t>
      </w:r>
    </w:p>
    <w:p w14:paraId="73CD6F92" w14:textId="77777777" w:rsidR="002E3509" w:rsidRDefault="002E3509" w:rsidP="002E3509">
      <w:r>
        <w:t>TWO AND TWO ARE FOUR!</w:t>
      </w:r>
    </w:p>
    <w:p w14:paraId="2B3E2110" w14:textId="77777777" w:rsidR="002E3509" w:rsidRDefault="002E3509" w:rsidP="002E3509">
      <w:r>
        <w:t>Like the wind which carries one ship East, and another West,</w:t>
      </w:r>
    </w:p>
    <w:p w14:paraId="09872162" w14:textId="77777777" w:rsidR="002E3509" w:rsidRDefault="002E3509" w:rsidP="002E3509">
      <w:r>
        <w:t>the law of auto-suggestion will lift you up or pull you down,</w:t>
      </w:r>
    </w:p>
    <w:p w14:paraId="2018536B" w14:textId="77777777" w:rsidR="002E3509" w:rsidRDefault="002E3509" w:rsidP="002E3509">
      <w:r>
        <w:t>according to the way you set your sails of THOUGHT.</w:t>
      </w:r>
    </w:p>
    <w:p w14:paraId="6044E6CB" w14:textId="77777777" w:rsidR="002E3509" w:rsidRDefault="002E3509" w:rsidP="002E3509">
      <w:r>
        <w:t>The law of auto-suggestion, through which any person may</w:t>
      </w:r>
    </w:p>
    <w:p w14:paraId="4E56D90E" w14:textId="77777777" w:rsidR="002E3509" w:rsidRDefault="002E3509" w:rsidP="002E3509">
      <w:r>
        <w:t>rise to altitudes of achievement which stagger the imagination, is</w:t>
      </w:r>
    </w:p>
    <w:p w14:paraId="74D1C9B8" w14:textId="77777777" w:rsidR="002E3509" w:rsidRDefault="002E3509" w:rsidP="002E3509">
      <w:r>
        <w:t>well described in the following verse:</w:t>
      </w:r>
    </w:p>
    <w:p w14:paraId="2F349DAB" w14:textId="77777777" w:rsidR="002E3509" w:rsidRDefault="002E3509" w:rsidP="002E3509">
      <w:r>
        <w:t>“If you think you are beaten, you are,</w:t>
      </w:r>
    </w:p>
    <w:p w14:paraId="10916C7C" w14:textId="77777777" w:rsidR="002E3509" w:rsidRDefault="002E3509" w:rsidP="002E3509">
      <w:r>
        <w:t>If you think you dare not, you don’t</w:t>
      </w:r>
    </w:p>
    <w:p w14:paraId="35FB8FD6" w14:textId="77777777" w:rsidR="002E3509" w:rsidRDefault="002E3509" w:rsidP="002E3509">
      <w:r>
        <w:t>If you like to win, but you think you can’t,</w:t>
      </w:r>
    </w:p>
    <w:p w14:paraId="0EC9E6D4" w14:textId="77777777" w:rsidR="002E3509" w:rsidRDefault="002E3509" w:rsidP="002E3509">
      <w:r>
        <w:t>It is almost certain you won’t.</w:t>
      </w:r>
    </w:p>
    <w:p w14:paraId="72A8FD92" w14:textId="77777777" w:rsidR="002E3509" w:rsidRDefault="002E3509" w:rsidP="002E3509">
      <w:r>
        <w:t>“If you think you’ll lose, you’re lost</w:t>
      </w:r>
    </w:p>
    <w:p w14:paraId="5814D0D5" w14:textId="77777777" w:rsidR="002E3509" w:rsidRDefault="002E3509" w:rsidP="002E3509">
      <w:r>
        <w:t>For out of the world we find,</w:t>
      </w:r>
    </w:p>
    <w:p w14:paraId="319C72E4" w14:textId="77777777" w:rsidR="002E3509" w:rsidRDefault="002E3509" w:rsidP="002E3509">
      <w:r>
        <w:t>Success begins with a fellow’s will—</w:t>
      </w:r>
    </w:p>
    <w:p w14:paraId="59F063CD" w14:textId="77777777" w:rsidR="002E3509" w:rsidRDefault="002E3509" w:rsidP="002E3509">
      <w:r>
        <w:t>It’s all in the state of mind.</w:t>
      </w:r>
    </w:p>
    <w:p w14:paraId="76319A8B" w14:textId="77777777" w:rsidR="002E3509" w:rsidRDefault="002E3509" w:rsidP="002E3509">
      <w:r>
        <w:t xml:space="preserve"> 60</w:t>
      </w:r>
    </w:p>
    <w:p w14:paraId="6802B5FD" w14:textId="77777777" w:rsidR="002E3509" w:rsidRDefault="002E3509" w:rsidP="002E3509">
      <w:r>
        <w:t>“If you think you are outclassed, you are,</w:t>
      </w:r>
    </w:p>
    <w:p w14:paraId="4B0C8F8A" w14:textId="77777777" w:rsidR="002E3509" w:rsidRDefault="002E3509" w:rsidP="002E3509">
      <w:r>
        <w:t>You’ve got to think high to rise,</w:t>
      </w:r>
    </w:p>
    <w:p w14:paraId="3BEB78CD" w14:textId="77777777" w:rsidR="002E3509" w:rsidRDefault="002E3509" w:rsidP="002E3509">
      <w:r>
        <w:lastRenderedPageBreak/>
        <w:t>You’ve got to be sure of yourself before</w:t>
      </w:r>
    </w:p>
    <w:p w14:paraId="538617E1" w14:textId="77777777" w:rsidR="002E3509" w:rsidRDefault="002E3509" w:rsidP="002E3509">
      <w:r>
        <w:t>You can ever win a prize.</w:t>
      </w:r>
    </w:p>
    <w:p w14:paraId="5A4EF08C" w14:textId="77777777" w:rsidR="002E3509" w:rsidRDefault="002E3509" w:rsidP="002E3509">
      <w:r>
        <w:t>“Life’s battles don’t always go</w:t>
      </w:r>
    </w:p>
    <w:p w14:paraId="216F1496" w14:textId="77777777" w:rsidR="002E3509" w:rsidRDefault="002E3509" w:rsidP="002E3509">
      <w:r>
        <w:t>To the stronger or faster man,</w:t>
      </w:r>
    </w:p>
    <w:p w14:paraId="3D757D48" w14:textId="77777777" w:rsidR="002E3509" w:rsidRDefault="002E3509" w:rsidP="002E3509">
      <w:r>
        <w:t>But soon or late the man who wins</w:t>
      </w:r>
    </w:p>
    <w:p w14:paraId="5F54153C" w14:textId="77777777" w:rsidR="002E3509" w:rsidRDefault="002E3509" w:rsidP="002E3509">
      <w:r>
        <w:t>Is the man WHO THINKS HE CAN!”</w:t>
      </w:r>
    </w:p>
    <w:p w14:paraId="37BF9615" w14:textId="77777777" w:rsidR="002E3509" w:rsidRDefault="002E3509" w:rsidP="002E3509">
      <w:r>
        <w:t>Observe the words which have been emphasized, and you will</w:t>
      </w:r>
    </w:p>
    <w:p w14:paraId="4BED8410" w14:textId="77777777" w:rsidR="002E3509" w:rsidRDefault="002E3509" w:rsidP="002E3509">
      <w:r>
        <w:t>catch the deep meaning which the poet had in mind.</w:t>
      </w:r>
    </w:p>
    <w:p w14:paraId="71F02AE2" w14:textId="77777777" w:rsidR="002E3509" w:rsidRDefault="002E3509" w:rsidP="002E3509">
      <w:r>
        <w:t>Somewhere in your make-up (perhaps in the cells of your</w:t>
      </w:r>
    </w:p>
    <w:p w14:paraId="25AA0E79" w14:textId="77777777" w:rsidR="002E3509" w:rsidRDefault="002E3509" w:rsidP="002E3509">
      <w:r>
        <w:t>brain) there lies sleeping, the seed of achievement which, if aroused</w:t>
      </w:r>
    </w:p>
    <w:p w14:paraId="07FA00DE" w14:textId="77777777" w:rsidR="002E3509" w:rsidRDefault="002E3509" w:rsidP="002E3509">
      <w:r>
        <w:t>and put into action, would carry you to heights, such as you may</w:t>
      </w:r>
    </w:p>
    <w:p w14:paraId="1CFFEE03" w14:textId="77777777" w:rsidR="002E3509" w:rsidRDefault="002E3509" w:rsidP="002E3509">
      <w:r>
        <w:t>never have hoped to attain.</w:t>
      </w:r>
    </w:p>
    <w:p w14:paraId="215AA6C2" w14:textId="77777777" w:rsidR="002E3509" w:rsidRDefault="002E3509" w:rsidP="002E3509">
      <w:r>
        <w:t>Just as a master musician may cause the most beautiful</w:t>
      </w:r>
    </w:p>
    <w:p w14:paraId="2DBC26C3" w14:textId="77777777" w:rsidR="002E3509" w:rsidRDefault="002E3509" w:rsidP="002E3509">
      <w:r>
        <w:t>strains of music to pour forth from the strings of a violin, so may</w:t>
      </w:r>
    </w:p>
    <w:p w14:paraId="2627C8DB" w14:textId="77777777" w:rsidR="002E3509" w:rsidRDefault="002E3509" w:rsidP="002E3509">
      <w:r>
        <w:t>you arouse the genius which lies asleep in your brain, and cause it</w:t>
      </w:r>
    </w:p>
    <w:p w14:paraId="5F512E02" w14:textId="77777777" w:rsidR="002E3509" w:rsidRDefault="002E3509" w:rsidP="002E3509">
      <w:r>
        <w:t>to drive you upward to whatever goal you may wish to achieve.</w:t>
      </w:r>
    </w:p>
    <w:p w14:paraId="485EE243" w14:textId="77777777" w:rsidR="002E3509" w:rsidRDefault="002E3509" w:rsidP="002E3509">
      <w:r>
        <w:t>Abraham Lincoln was a failure at everything he tried, until he</w:t>
      </w:r>
    </w:p>
    <w:p w14:paraId="7B1AEE84" w14:textId="77777777" w:rsidR="002E3509" w:rsidRDefault="002E3509" w:rsidP="002E3509">
      <w:r>
        <w:t>was well past the age of forty. He was a Mr. Nobody from Nowhere,</w:t>
      </w:r>
    </w:p>
    <w:p w14:paraId="533D3769" w14:textId="77777777" w:rsidR="002E3509" w:rsidRDefault="002E3509" w:rsidP="002E3509">
      <w:r>
        <w:t>until a great experience came into his life, aroused the sleeping</w:t>
      </w:r>
    </w:p>
    <w:p w14:paraId="6E83A1EA" w14:textId="77777777" w:rsidR="002E3509" w:rsidRDefault="002E3509" w:rsidP="002E3509">
      <w:r>
        <w:t>genius within his heart and brain, and gave the world one of its</w:t>
      </w:r>
    </w:p>
    <w:p w14:paraId="4AE787FE" w14:textId="77777777" w:rsidR="002E3509" w:rsidRDefault="002E3509" w:rsidP="002E3509">
      <w:r>
        <w:t>really great men. That “experience” was mixed with the emotions of</w:t>
      </w:r>
    </w:p>
    <w:p w14:paraId="2F58EA06" w14:textId="77777777" w:rsidR="002E3509" w:rsidRDefault="002E3509" w:rsidP="002E3509">
      <w:r>
        <w:t>sorrow and LOVE. It came to him through Anne Rutledge, the only</w:t>
      </w:r>
    </w:p>
    <w:p w14:paraId="0116BE5A" w14:textId="77777777" w:rsidR="002E3509" w:rsidRDefault="002E3509" w:rsidP="002E3509">
      <w:r>
        <w:t>woman whom he ever truly loved.</w:t>
      </w:r>
    </w:p>
    <w:p w14:paraId="609131D3" w14:textId="77777777" w:rsidR="002E3509" w:rsidRDefault="002E3509" w:rsidP="002E3509">
      <w:r>
        <w:t>It is a known fact that the emotion of LOVE is closely akin to</w:t>
      </w:r>
    </w:p>
    <w:p w14:paraId="3D314F29" w14:textId="77777777" w:rsidR="002E3509" w:rsidRDefault="002E3509" w:rsidP="002E3509">
      <w:r>
        <w:t>the state of mind known as FAITH, and this for the reason that Love</w:t>
      </w:r>
    </w:p>
    <w:p w14:paraId="27B69F3A" w14:textId="77777777" w:rsidR="002E3509" w:rsidRDefault="002E3509" w:rsidP="002E3509">
      <w:r>
        <w:t>comes very near to translating one’s thought impulses into their</w:t>
      </w:r>
    </w:p>
    <w:p w14:paraId="24074AEA" w14:textId="77777777" w:rsidR="002E3509" w:rsidRDefault="002E3509" w:rsidP="002E3509">
      <w:r>
        <w:t>spiritual equivalent. During his work of research, the author</w:t>
      </w:r>
    </w:p>
    <w:p w14:paraId="46D1BA7D" w14:textId="77777777" w:rsidR="002E3509" w:rsidRDefault="002E3509" w:rsidP="002E3509">
      <w:r>
        <w:t>discovered, from the analysis of the life-work and achievements of</w:t>
      </w:r>
    </w:p>
    <w:p w14:paraId="76EC3230" w14:textId="77777777" w:rsidR="002E3509" w:rsidRDefault="002E3509" w:rsidP="002E3509">
      <w:r>
        <w:t>hundreds of men of outstanding accomplishment, that there was</w:t>
      </w:r>
    </w:p>
    <w:p w14:paraId="5E4E410A" w14:textId="77777777" w:rsidR="002E3509" w:rsidRDefault="002E3509" w:rsidP="002E3509">
      <w:r>
        <w:t>the influence of a woman’s love back of nearly EVERY ONE OF</w:t>
      </w:r>
    </w:p>
    <w:p w14:paraId="7B220228" w14:textId="77777777" w:rsidR="002E3509" w:rsidRDefault="002E3509" w:rsidP="002E3509">
      <w:r>
        <w:t>THEM. The emotion of love, in the human heart and brain, creates</w:t>
      </w:r>
    </w:p>
    <w:p w14:paraId="62B9BD74" w14:textId="77777777" w:rsidR="002E3509" w:rsidRDefault="002E3509" w:rsidP="002E3509">
      <w:r>
        <w:lastRenderedPageBreak/>
        <w:t>a favorable field of magnetic attraction, which causes an influx of</w:t>
      </w:r>
    </w:p>
    <w:p w14:paraId="0AA5EDFA" w14:textId="77777777" w:rsidR="002E3509" w:rsidRDefault="002E3509" w:rsidP="002E3509">
      <w:r>
        <w:t>the higher and finer vibrations which are afloat in the ether.</w:t>
      </w:r>
    </w:p>
    <w:p w14:paraId="1AA73357" w14:textId="77777777" w:rsidR="002E3509" w:rsidRDefault="002E3509" w:rsidP="002E3509">
      <w:r>
        <w:t>If you wish evidence of the power of FAITH, study the</w:t>
      </w:r>
    </w:p>
    <w:p w14:paraId="1B6947D5" w14:textId="77777777" w:rsidR="002E3509" w:rsidRDefault="002E3509" w:rsidP="002E3509">
      <w:r>
        <w:t>achievements of men and women who have employed it. At the head</w:t>
      </w:r>
    </w:p>
    <w:p w14:paraId="30F564D6" w14:textId="77777777" w:rsidR="002E3509" w:rsidRDefault="002E3509" w:rsidP="002E3509">
      <w:r>
        <w:t xml:space="preserve"> 61</w:t>
      </w:r>
    </w:p>
    <w:p w14:paraId="512A30E5" w14:textId="77777777" w:rsidR="002E3509" w:rsidRDefault="002E3509" w:rsidP="002E3509">
      <w:r>
        <w:t>of the list comes the Nazarene. Christianity is the greatest single</w:t>
      </w:r>
    </w:p>
    <w:p w14:paraId="5AA2A226" w14:textId="77777777" w:rsidR="002E3509" w:rsidRDefault="002E3509" w:rsidP="002E3509">
      <w:r>
        <w:t>force which influences the minds of men. The basis of Christianity</w:t>
      </w:r>
    </w:p>
    <w:p w14:paraId="2C33674B" w14:textId="77777777" w:rsidR="002E3509" w:rsidRDefault="002E3509" w:rsidP="002E3509">
      <w:r>
        <w:t>is FAITH, no matter how many people may have perverted, or</w:t>
      </w:r>
    </w:p>
    <w:p w14:paraId="4B0E79C5" w14:textId="77777777" w:rsidR="002E3509" w:rsidRDefault="002E3509" w:rsidP="002E3509">
      <w:r>
        <w:t>misinterpreted the meaning of this great force, and no matter how</w:t>
      </w:r>
    </w:p>
    <w:p w14:paraId="05624606" w14:textId="77777777" w:rsidR="002E3509" w:rsidRDefault="002E3509" w:rsidP="002E3509">
      <w:r>
        <w:t>many dogmas and creeds have been created in its name, which do</w:t>
      </w:r>
    </w:p>
    <w:p w14:paraId="26250449" w14:textId="77777777" w:rsidR="002E3509" w:rsidRDefault="002E3509" w:rsidP="002E3509">
      <w:r>
        <w:t>not reflect its tenets.</w:t>
      </w:r>
    </w:p>
    <w:p w14:paraId="75222F85" w14:textId="77777777" w:rsidR="002E3509" w:rsidRDefault="002E3509" w:rsidP="002E3509">
      <w:r>
        <w:t>The sum and substance of the teachings and the</w:t>
      </w:r>
    </w:p>
    <w:p w14:paraId="3B85FAB3" w14:textId="77777777" w:rsidR="002E3509" w:rsidRDefault="002E3509" w:rsidP="002E3509">
      <w:r>
        <w:t>achievements of Christ, which may have been interpreted as</w:t>
      </w:r>
    </w:p>
    <w:p w14:paraId="1DEF88C2" w14:textId="77777777" w:rsidR="002E3509" w:rsidRDefault="002E3509" w:rsidP="002E3509">
      <w:r>
        <w:t>“miracles,” were nothing more nor less than FAITH. If there are any</w:t>
      </w:r>
    </w:p>
    <w:p w14:paraId="095E4B41" w14:textId="77777777" w:rsidR="002E3509" w:rsidRDefault="002E3509" w:rsidP="002E3509">
      <w:r>
        <w:t>such phenomena as “miracles” they are produced only through the</w:t>
      </w:r>
    </w:p>
    <w:p w14:paraId="0179A8C0" w14:textId="77777777" w:rsidR="002E3509" w:rsidRDefault="002E3509" w:rsidP="002E3509">
      <w:r>
        <w:t>state of mind known as FAITH! Some teachers of religion, and many</w:t>
      </w:r>
    </w:p>
    <w:p w14:paraId="334B80B4" w14:textId="77777777" w:rsidR="002E3509" w:rsidRDefault="002E3509" w:rsidP="002E3509">
      <w:r>
        <w:t>who call themselves Christians, neither understand nor practice</w:t>
      </w:r>
    </w:p>
    <w:p w14:paraId="729540A5" w14:textId="77777777" w:rsidR="002E3509" w:rsidRDefault="002E3509" w:rsidP="002E3509">
      <w:r>
        <w:t>FAITH.</w:t>
      </w:r>
    </w:p>
    <w:p w14:paraId="62DDFBAE" w14:textId="77777777" w:rsidR="002E3509" w:rsidRDefault="002E3509" w:rsidP="002E3509">
      <w:r>
        <w:t>Let us consider the power of FAITH, as it is now being</w:t>
      </w:r>
    </w:p>
    <w:p w14:paraId="790D1C7F" w14:textId="77777777" w:rsidR="002E3509" w:rsidRDefault="002E3509" w:rsidP="002E3509">
      <w:r>
        <w:t>demonstrated, by a man who is well known to all of civilization,</w:t>
      </w:r>
    </w:p>
    <w:p w14:paraId="070B2F9F" w14:textId="77777777" w:rsidR="002E3509" w:rsidRDefault="002E3509" w:rsidP="002E3509">
      <w:r>
        <w:t>Mahatma Gandhi, of India. In this man the world has one of the</w:t>
      </w:r>
    </w:p>
    <w:p w14:paraId="532EA76D" w14:textId="77777777" w:rsidR="002E3509" w:rsidRDefault="002E3509" w:rsidP="002E3509">
      <w:r>
        <w:t>most astounding examples known to civilization, of the possibilities</w:t>
      </w:r>
    </w:p>
    <w:p w14:paraId="3FD9D112" w14:textId="77777777" w:rsidR="002E3509" w:rsidRDefault="002E3509" w:rsidP="002E3509">
      <w:r>
        <w:t>of FAITH. Gandhi wields more potential power than any man living</w:t>
      </w:r>
    </w:p>
    <w:p w14:paraId="22367C87" w14:textId="77777777" w:rsidR="002E3509" w:rsidRDefault="002E3509" w:rsidP="002E3509">
      <w:r>
        <w:t>at this time, and this, despite the fact that he has none of the orthodox tools of power, such as money, battle ships, soldiers, and</w:t>
      </w:r>
    </w:p>
    <w:p w14:paraId="1F540A7B" w14:textId="77777777" w:rsidR="002E3509" w:rsidRDefault="002E3509" w:rsidP="002E3509">
      <w:r>
        <w:t>materials of warfare. Gandhi has no money, he has no home, he</w:t>
      </w:r>
    </w:p>
    <w:p w14:paraId="7622D670" w14:textId="77777777" w:rsidR="002E3509" w:rsidRDefault="002E3509" w:rsidP="002E3509">
      <w:r>
        <w:t>does not own a suit of clothes, but HE DOES HAVE POWER. How</w:t>
      </w:r>
    </w:p>
    <w:p w14:paraId="31898B03" w14:textId="77777777" w:rsidR="002E3509" w:rsidRDefault="002E3509" w:rsidP="002E3509">
      <w:r>
        <w:t>does he come by that power?</w:t>
      </w:r>
    </w:p>
    <w:p w14:paraId="04A6C38A" w14:textId="77777777" w:rsidR="002E3509" w:rsidRDefault="002E3509" w:rsidP="002E3509">
      <w:r>
        <w:t>HE CREATED IT OUT OF HIS UNDERSTANDING OF THE</w:t>
      </w:r>
    </w:p>
    <w:p w14:paraId="0CA8499F" w14:textId="77777777" w:rsidR="002E3509" w:rsidRDefault="002E3509" w:rsidP="002E3509">
      <w:r>
        <w:t>PRINCIPLE OF FAITH, AND THROUGH HIS ABILITY TO TRANSPLANT THAT FAITH INTO THE MINDS OF TWO HUNDRED</w:t>
      </w:r>
    </w:p>
    <w:p w14:paraId="2F1D0CFD" w14:textId="77777777" w:rsidR="002E3509" w:rsidRDefault="002E3509" w:rsidP="002E3509">
      <w:r>
        <w:t>MILLION PEOPLE.</w:t>
      </w:r>
    </w:p>
    <w:p w14:paraId="0888108B" w14:textId="77777777" w:rsidR="002E3509" w:rsidRDefault="002E3509" w:rsidP="002E3509">
      <w:r>
        <w:lastRenderedPageBreak/>
        <w:t>Gandhi has accomplished, through the influence of FAITH,</w:t>
      </w:r>
    </w:p>
    <w:p w14:paraId="66EF54AC" w14:textId="77777777" w:rsidR="002E3509" w:rsidRDefault="002E3509" w:rsidP="002E3509">
      <w:r>
        <w:t>that which the strongest military power on earth could not, and</w:t>
      </w:r>
    </w:p>
    <w:p w14:paraId="069042D3" w14:textId="77777777" w:rsidR="002E3509" w:rsidRDefault="002E3509" w:rsidP="002E3509">
      <w:r>
        <w:t>never will accomplish through soldiers and military equipment. He</w:t>
      </w:r>
    </w:p>
    <w:p w14:paraId="67604130" w14:textId="77777777" w:rsidR="002E3509" w:rsidRDefault="002E3509" w:rsidP="002E3509">
      <w:r>
        <w:t>has accomplished the astounding feat of INFLUENCING two</w:t>
      </w:r>
    </w:p>
    <w:p w14:paraId="72B1B28A" w14:textId="77777777" w:rsidR="002E3509" w:rsidRDefault="002E3509" w:rsidP="002E3509">
      <w:r>
        <w:t>hundred million minds to COALESCE AND MOVE IN UNISON, AS A</w:t>
      </w:r>
    </w:p>
    <w:p w14:paraId="261B4BC0" w14:textId="77777777" w:rsidR="002E3509" w:rsidRDefault="002E3509" w:rsidP="002E3509">
      <w:r>
        <w:t>SINGLE MIND.</w:t>
      </w:r>
    </w:p>
    <w:p w14:paraId="0035C2B8" w14:textId="77777777" w:rsidR="002E3509" w:rsidRDefault="002E3509" w:rsidP="002E3509">
      <w:r>
        <w:t>What other force on earth, except FAITH could do as much?</w:t>
      </w:r>
    </w:p>
    <w:p w14:paraId="297BC8A3" w14:textId="77777777" w:rsidR="002E3509" w:rsidRDefault="002E3509" w:rsidP="002E3509">
      <w:r>
        <w:t>There will come a day when employees as well as employers</w:t>
      </w:r>
    </w:p>
    <w:p w14:paraId="0CCCED1C" w14:textId="77777777" w:rsidR="002E3509" w:rsidRDefault="002E3509" w:rsidP="002E3509">
      <w:r>
        <w:t>will discover the possibilities of FAITH. That day is dawning. The</w:t>
      </w:r>
    </w:p>
    <w:p w14:paraId="2CB10F82" w14:textId="77777777" w:rsidR="002E3509" w:rsidRDefault="002E3509" w:rsidP="002E3509">
      <w:r>
        <w:t>whole world has had ample opportunity, during the recent business</w:t>
      </w:r>
    </w:p>
    <w:p w14:paraId="1FACBAE1" w14:textId="77777777" w:rsidR="002E3509" w:rsidRDefault="002E3509" w:rsidP="002E3509">
      <w:r>
        <w:t>depression, to witness what the LACK OF FAITH will do to business.</w:t>
      </w:r>
    </w:p>
    <w:p w14:paraId="408A1C9C" w14:textId="77777777" w:rsidR="002E3509" w:rsidRDefault="002E3509" w:rsidP="002E3509">
      <w:r>
        <w:t>Surely, civilization has produced a sufficient number of</w:t>
      </w:r>
    </w:p>
    <w:p w14:paraId="0D786278" w14:textId="77777777" w:rsidR="002E3509" w:rsidRDefault="002E3509" w:rsidP="002E3509">
      <w:r>
        <w:t>intelligent human beings to make use of this great lesson which the</w:t>
      </w:r>
    </w:p>
    <w:p w14:paraId="5E66483E" w14:textId="77777777" w:rsidR="002E3509" w:rsidRDefault="002E3509" w:rsidP="002E3509">
      <w:r>
        <w:t xml:space="preserve"> 62</w:t>
      </w:r>
    </w:p>
    <w:p w14:paraId="14EE6AA3" w14:textId="77777777" w:rsidR="002E3509" w:rsidRDefault="002E3509" w:rsidP="002E3509">
      <w:r>
        <w:t>depression has taught the world. During this depression, the world</w:t>
      </w:r>
    </w:p>
    <w:p w14:paraId="197DA936" w14:textId="77777777" w:rsidR="002E3509" w:rsidRDefault="002E3509" w:rsidP="002E3509">
      <w:r>
        <w:t>had evidence in abundance that widespread FEAR will paralyze the</w:t>
      </w:r>
    </w:p>
    <w:p w14:paraId="04D146BA" w14:textId="77777777" w:rsidR="002E3509" w:rsidRDefault="002E3509" w:rsidP="002E3509">
      <w:r>
        <w:t>wheels of industry and business. Out of this experience will arise</w:t>
      </w:r>
    </w:p>
    <w:p w14:paraId="6B92F355" w14:textId="77777777" w:rsidR="002E3509" w:rsidRDefault="002E3509" w:rsidP="002E3509">
      <w:r>
        <w:t>leaders in business and industry who will profit by the example</w:t>
      </w:r>
    </w:p>
    <w:p w14:paraId="7F8DF2B2" w14:textId="77777777" w:rsidR="002E3509" w:rsidRDefault="002E3509" w:rsidP="002E3509">
      <w:r>
        <w:t>which Gandhi has set for the world, and they will apply to business</w:t>
      </w:r>
    </w:p>
    <w:p w14:paraId="03A48962" w14:textId="77777777" w:rsidR="002E3509" w:rsidRDefault="002E3509" w:rsidP="002E3509">
      <w:r>
        <w:t>the same tactics which he has used in building the greatest</w:t>
      </w:r>
    </w:p>
    <w:p w14:paraId="5A372BAC" w14:textId="77777777" w:rsidR="002E3509" w:rsidRDefault="002E3509" w:rsidP="002E3509">
      <w:r>
        <w:t>following known in the history of the world. These leaders will come</w:t>
      </w:r>
    </w:p>
    <w:p w14:paraId="119352BC" w14:textId="77777777" w:rsidR="002E3509" w:rsidRDefault="002E3509" w:rsidP="002E3509">
      <w:r>
        <w:t>from the rank and file of the unknown men, who now labor in the</w:t>
      </w:r>
    </w:p>
    <w:p w14:paraId="5BD9A354" w14:textId="77777777" w:rsidR="002E3509" w:rsidRDefault="002E3509" w:rsidP="002E3509">
      <w:r>
        <w:t>steel plants, the coal mines, the automobile factories, and in the</w:t>
      </w:r>
    </w:p>
    <w:p w14:paraId="475BADB9" w14:textId="77777777" w:rsidR="002E3509" w:rsidRDefault="002E3509" w:rsidP="002E3509">
      <w:r>
        <w:t>small towns and cities of America.</w:t>
      </w:r>
    </w:p>
    <w:p w14:paraId="232474BD" w14:textId="77777777" w:rsidR="002E3509" w:rsidRDefault="002E3509" w:rsidP="002E3509">
      <w:r>
        <w:t>Business is due for a reform, make no mistake about this! The</w:t>
      </w:r>
    </w:p>
    <w:p w14:paraId="489F4B07" w14:textId="77777777" w:rsidR="002E3509" w:rsidRDefault="002E3509" w:rsidP="002E3509">
      <w:r>
        <w:t>methods of the past, based upon economic combinations of FORCE</w:t>
      </w:r>
    </w:p>
    <w:p w14:paraId="220E399D" w14:textId="77777777" w:rsidR="002E3509" w:rsidRDefault="002E3509" w:rsidP="002E3509">
      <w:r>
        <w:t>and FEAR, will be supplanted by the better principles of FAITH and</w:t>
      </w:r>
    </w:p>
    <w:p w14:paraId="16C50F5C" w14:textId="77777777" w:rsidR="002E3509" w:rsidRDefault="002E3509" w:rsidP="002E3509">
      <w:r>
        <w:t>cooperation. Men who labor will receive more than daily wages; they</w:t>
      </w:r>
    </w:p>
    <w:p w14:paraId="20EAEF4D" w14:textId="77777777" w:rsidR="002E3509" w:rsidRDefault="002E3509" w:rsidP="002E3509">
      <w:r>
        <w:t>will receive dividends from the business, the same as those who</w:t>
      </w:r>
    </w:p>
    <w:p w14:paraId="6FEB1D42" w14:textId="77777777" w:rsidR="002E3509" w:rsidRDefault="002E3509" w:rsidP="002E3509">
      <w:r>
        <w:t>supply the capital for business; but, first they must GIVE MORE TO</w:t>
      </w:r>
    </w:p>
    <w:p w14:paraId="29CE6756" w14:textId="77777777" w:rsidR="002E3509" w:rsidRDefault="002E3509" w:rsidP="002E3509">
      <w:r>
        <w:t>THEIR EMPLOYERS, and stop this bickering and bargaining by</w:t>
      </w:r>
    </w:p>
    <w:p w14:paraId="6E5F198B" w14:textId="77777777" w:rsidR="002E3509" w:rsidRDefault="002E3509" w:rsidP="002E3509">
      <w:r>
        <w:lastRenderedPageBreak/>
        <w:t>force, at the expense of the public. They must earn the right to</w:t>
      </w:r>
    </w:p>
    <w:p w14:paraId="5163D864" w14:textId="77777777" w:rsidR="002E3509" w:rsidRDefault="002E3509" w:rsidP="002E3509">
      <w:r>
        <w:t>dividends!</w:t>
      </w:r>
    </w:p>
    <w:p w14:paraId="7E714792" w14:textId="77777777" w:rsidR="002E3509" w:rsidRDefault="002E3509" w:rsidP="002E3509">
      <w:r>
        <w:t>Moreover, and this is the most important thing of all—THEY</w:t>
      </w:r>
    </w:p>
    <w:p w14:paraId="5AD3A4AC" w14:textId="77777777" w:rsidR="002E3509" w:rsidRDefault="002E3509" w:rsidP="002E3509">
      <w:r>
        <w:t>WILL BE LED BY LEADERS WHO WILL UNDERSTAND AND APPLY</w:t>
      </w:r>
    </w:p>
    <w:p w14:paraId="04614569" w14:textId="77777777" w:rsidR="002E3509" w:rsidRDefault="002E3509" w:rsidP="002E3509">
      <w:r>
        <w:t>THE PRINCIPLES EMPLOYED BY MAHATMA GANDHI. Only in this</w:t>
      </w:r>
    </w:p>
    <w:p w14:paraId="22B08857" w14:textId="77777777" w:rsidR="002E3509" w:rsidRDefault="002E3509" w:rsidP="002E3509">
      <w:r>
        <w:t>way may leaders get from their followers the spirit of FULL</w:t>
      </w:r>
    </w:p>
    <w:p w14:paraId="696B381C" w14:textId="77777777" w:rsidR="002E3509" w:rsidRDefault="002E3509" w:rsidP="002E3509">
      <w:r>
        <w:t>cooperation which constitutes power in its highest and most</w:t>
      </w:r>
    </w:p>
    <w:p w14:paraId="51548774" w14:textId="77777777" w:rsidR="002E3509" w:rsidRDefault="002E3509" w:rsidP="002E3509">
      <w:r>
        <w:t>enduring form.</w:t>
      </w:r>
    </w:p>
    <w:p w14:paraId="32DD3B97" w14:textId="77777777" w:rsidR="002E3509" w:rsidRDefault="002E3509" w:rsidP="002E3509">
      <w:r>
        <w:t>This stupendous machine age in which we live, and from</w:t>
      </w:r>
    </w:p>
    <w:p w14:paraId="6C43F083" w14:textId="77777777" w:rsidR="002E3509" w:rsidRDefault="002E3509" w:rsidP="002E3509">
      <w:r>
        <w:t>which we are just emerging, has taken the soul out of men. Its</w:t>
      </w:r>
    </w:p>
    <w:p w14:paraId="056EB792" w14:textId="77777777" w:rsidR="002E3509" w:rsidRDefault="002E3509" w:rsidP="002E3509">
      <w:r>
        <w:t>leaders have driven men as though they were pieces of cold</w:t>
      </w:r>
    </w:p>
    <w:p w14:paraId="038517C3" w14:textId="77777777" w:rsidR="002E3509" w:rsidRDefault="002E3509" w:rsidP="002E3509">
      <w:r>
        <w:t>machinery; they were forced to do so by the employees who have</w:t>
      </w:r>
    </w:p>
    <w:p w14:paraId="23ED3E67" w14:textId="77777777" w:rsidR="002E3509" w:rsidRDefault="002E3509" w:rsidP="002E3509">
      <w:r>
        <w:t>bargained, at the expense of all concerned, to get and not to give.</w:t>
      </w:r>
    </w:p>
    <w:p w14:paraId="5F7FAF7C" w14:textId="77777777" w:rsidR="002E3509" w:rsidRDefault="002E3509" w:rsidP="002E3509">
      <w:r>
        <w:t>The watchword of the future will be HUMAN HAPPINESS AND</w:t>
      </w:r>
    </w:p>
    <w:p w14:paraId="407C1F7C" w14:textId="77777777" w:rsidR="002E3509" w:rsidRDefault="002E3509" w:rsidP="002E3509">
      <w:r>
        <w:t>CONTENTMENT, and when this state of mind shall have been</w:t>
      </w:r>
    </w:p>
    <w:p w14:paraId="74D0A00D" w14:textId="77777777" w:rsidR="002E3509" w:rsidRDefault="002E3509" w:rsidP="002E3509">
      <w:r>
        <w:t>attained, the production will take care of itself, more effectively than</w:t>
      </w:r>
    </w:p>
    <w:p w14:paraId="029901EC" w14:textId="77777777" w:rsidR="002E3509" w:rsidRDefault="002E3509" w:rsidP="002E3509">
      <w:r>
        <w:t>anything that has ever been accomplished where men did not, and</w:t>
      </w:r>
    </w:p>
    <w:p w14:paraId="42EB5D20" w14:textId="77777777" w:rsidR="002E3509" w:rsidRDefault="002E3509" w:rsidP="002E3509">
      <w:r>
        <w:t>could not mix FAITH and individual interest with their labor.</w:t>
      </w:r>
    </w:p>
    <w:p w14:paraId="5A607CC7" w14:textId="77777777" w:rsidR="002E3509" w:rsidRDefault="002E3509" w:rsidP="002E3509">
      <w:r>
        <w:t>Because of the need for faith and cooperation in operating</w:t>
      </w:r>
    </w:p>
    <w:p w14:paraId="429FBB34" w14:textId="77777777" w:rsidR="002E3509" w:rsidRDefault="002E3509" w:rsidP="002E3509">
      <w:r>
        <w:t>business and industry, it will be both interesting and profitable to</w:t>
      </w:r>
    </w:p>
    <w:p w14:paraId="04DD9CBA" w14:textId="77777777" w:rsidR="002E3509" w:rsidRDefault="002E3509" w:rsidP="002E3509">
      <w:r>
        <w:t>analyze an event which provides an excellent understanding of the</w:t>
      </w:r>
    </w:p>
    <w:p w14:paraId="44D22F16" w14:textId="77777777" w:rsidR="002E3509" w:rsidRDefault="002E3509" w:rsidP="002E3509">
      <w:r>
        <w:t>method by which industrialists and business men accumulate great</w:t>
      </w:r>
    </w:p>
    <w:p w14:paraId="4E653C94" w14:textId="77777777" w:rsidR="002E3509" w:rsidRDefault="002E3509" w:rsidP="002E3509">
      <w:r>
        <w:t>fortunes, by giving before they try to get.</w:t>
      </w:r>
    </w:p>
    <w:p w14:paraId="1CD1CE96" w14:textId="77777777" w:rsidR="002E3509" w:rsidRDefault="002E3509" w:rsidP="002E3509">
      <w:r>
        <w:t xml:space="preserve"> 63</w:t>
      </w:r>
    </w:p>
    <w:p w14:paraId="37EF1BA5" w14:textId="77777777" w:rsidR="002E3509" w:rsidRDefault="002E3509" w:rsidP="002E3509">
      <w:r>
        <w:t>The event chosen for this illustration dates back to 1900,</w:t>
      </w:r>
    </w:p>
    <w:p w14:paraId="6B0469E5" w14:textId="77777777" w:rsidR="002E3509" w:rsidRDefault="002E3509" w:rsidP="002E3509">
      <w:r>
        <w:t>when the United States Steel Corporation was being formed. As you</w:t>
      </w:r>
    </w:p>
    <w:p w14:paraId="235F780B" w14:textId="77777777" w:rsidR="002E3509" w:rsidRDefault="002E3509" w:rsidP="002E3509">
      <w:r>
        <w:t>read the story, keep in mind these fundamental facts and you will</w:t>
      </w:r>
    </w:p>
    <w:p w14:paraId="208D0F98" w14:textId="77777777" w:rsidR="002E3509" w:rsidRDefault="002E3509" w:rsidP="002E3509">
      <w:r>
        <w:t>understand how IDEAS have been converted into huge fortunes.</w:t>
      </w:r>
    </w:p>
    <w:p w14:paraId="5E9C0CA3" w14:textId="77777777" w:rsidR="002E3509" w:rsidRDefault="002E3509" w:rsidP="002E3509">
      <w:r>
        <w:t>First, the huge United States Steel Corporation was born in</w:t>
      </w:r>
    </w:p>
    <w:p w14:paraId="239DC1ED" w14:textId="77777777" w:rsidR="002E3509" w:rsidRDefault="002E3509" w:rsidP="002E3509">
      <w:r>
        <w:t>the mind of Charles M. Schwab, in the form of an IDEA he created</w:t>
      </w:r>
    </w:p>
    <w:p w14:paraId="76256C79" w14:textId="77777777" w:rsidR="002E3509" w:rsidRDefault="002E3509" w:rsidP="002E3509">
      <w:r>
        <w:t>through his IMAGINATION! Second, he mixed FAITH with his IDEA.</w:t>
      </w:r>
    </w:p>
    <w:p w14:paraId="14BF53D2" w14:textId="77777777" w:rsidR="002E3509" w:rsidRDefault="002E3509" w:rsidP="002E3509">
      <w:r>
        <w:lastRenderedPageBreak/>
        <w:t>Third, he formulated a PLAN for the transformation of his IDEA into</w:t>
      </w:r>
    </w:p>
    <w:p w14:paraId="0AFF6E7E" w14:textId="77777777" w:rsidR="002E3509" w:rsidRDefault="002E3509" w:rsidP="002E3509">
      <w:r>
        <w:t>physical and financial reality. Fourth, he put his plan into action</w:t>
      </w:r>
    </w:p>
    <w:p w14:paraId="043E8B07" w14:textId="77777777" w:rsidR="002E3509" w:rsidRDefault="002E3509" w:rsidP="002E3509">
      <w:r>
        <w:t>with his famous speech at the University Club. Fifth, he applied,</w:t>
      </w:r>
    </w:p>
    <w:p w14:paraId="6E68484F" w14:textId="77777777" w:rsidR="002E3509" w:rsidRDefault="002E3509" w:rsidP="002E3509">
      <w:r>
        <w:t>and followed-through on his PLAN with PERSISTENCE, and backed</w:t>
      </w:r>
    </w:p>
    <w:p w14:paraId="31AAE474" w14:textId="77777777" w:rsidR="002E3509" w:rsidRDefault="002E3509" w:rsidP="002E3509">
      <w:r>
        <w:t>it with firm DECISION until it had been fully carried out. Sixth, he</w:t>
      </w:r>
    </w:p>
    <w:p w14:paraId="040B0365" w14:textId="77777777" w:rsidR="002E3509" w:rsidRDefault="002E3509" w:rsidP="002E3509">
      <w:r>
        <w:t>prepared the way for success by a BURNING DESIRE for success.</w:t>
      </w:r>
    </w:p>
    <w:p w14:paraId="358DF795" w14:textId="77777777" w:rsidR="002E3509" w:rsidRDefault="002E3509" w:rsidP="002E3509">
      <w:r>
        <w:t>If you are one of those who have often wondered how great</w:t>
      </w:r>
    </w:p>
    <w:p w14:paraId="225FEA52" w14:textId="77777777" w:rsidR="002E3509" w:rsidRDefault="002E3509" w:rsidP="002E3509">
      <w:r>
        <w:t>fortunes are accumulated, this story of the creation of the United</w:t>
      </w:r>
    </w:p>
    <w:p w14:paraId="54AD0170" w14:textId="77777777" w:rsidR="002E3509" w:rsidRDefault="002E3509" w:rsidP="002E3509">
      <w:r>
        <w:t>States Steel Corporation will be enlightening. If you have any doubt</w:t>
      </w:r>
    </w:p>
    <w:p w14:paraId="0C1D01A1" w14:textId="77777777" w:rsidR="002E3509" w:rsidRDefault="002E3509" w:rsidP="002E3509">
      <w:r>
        <w:t>that men can THINK AND GROW RICH, this story should dispel</w:t>
      </w:r>
    </w:p>
    <w:p w14:paraId="4FD42C18" w14:textId="77777777" w:rsidR="002E3509" w:rsidRDefault="002E3509" w:rsidP="002E3509">
      <w:r>
        <w:t>that doubt, because you can plainly see in the story of the United</w:t>
      </w:r>
    </w:p>
    <w:p w14:paraId="19AC6DD0" w14:textId="77777777" w:rsidR="002E3509" w:rsidRDefault="002E3509" w:rsidP="002E3509">
      <w:r>
        <w:t>States Steel, the application of a major portion of the thirteen principles described in this book.</w:t>
      </w:r>
    </w:p>
    <w:p w14:paraId="06FD76EB" w14:textId="77777777" w:rsidR="002E3509" w:rsidRDefault="002E3509" w:rsidP="002E3509">
      <w:r>
        <w:t>This astounding description of the power of an IDEA was</w:t>
      </w:r>
    </w:p>
    <w:p w14:paraId="44C7CB3F" w14:textId="77777777" w:rsidR="002E3509" w:rsidRDefault="002E3509" w:rsidP="002E3509">
      <w:r>
        <w:t>dramatically told by John Lowell, in the New York World-Telegram,</w:t>
      </w:r>
    </w:p>
    <w:p w14:paraId="3FCCFA5E" w14:textId="77777777" w:rsidR="002E3509" w:rsidRDefault="002E3509" w:rsidP="002E3509">
      <w:r>
        <w:t>with whose courtesy it is here reprinted.</w:t>
      </w:r>
    </w:p>
    <w:p w14:paraId="35ADB0C1" w14:textId="77777777" w:rsidR="002E3509" w:rsidRDefault="002E3509" w:rsidP="002E3509">
      <w:r>
        <w:t>“A PRETTY AFTER-DINNER SPEECH FOR A</w:t>
      </w:r>
    </w:p>
    <w:p w14:paraId="6362B653" w14:textId="77777777" w:rsidR="002E3509" w:rsidRDefault="002E3509" w:rsidP="002E3509">
      <w:r>
        <w:t>BILLION DOLLARS</w:t>
      </w:r>
    </w:p>
    <w:p w14:paraId="5CF982AA" w14:textId="77777777" w:rsidR="002E3509" w:rsidRDefault="002E3509" w:rsidP="002E3509">
      <w:r>
        <w:t>“When, on the evening of December 12, 1900, some eighty of</w:t>
      </w:r>
    </w:p>
    <w:p w14:paraId="6B169EE7" w14:textId="77777777" w:rsidR="002E3509" w:rsidRDefault="002E3509" w:rsidP="002E3509">
      <w:r>
        <w:t>the nation’s financial nobility gathered in the banquet hail of the</w:t>
      </w:r>
    </w:p>
    <w:p w14:paraId="5DDAFA61" w14:textId="77777777" w:rsidR="002E3509" w:rsidRDefault="002E3509" w:rsidP="002E3509">
      <w:r>
        <w:t>University Club on Fifth Avenue to do honor to a young man from</w:t>
      </w:r>
    </w:p>
    <w:p w14:paraId="34C43BD2" w14:textId="77777777" w:rsidR="002E3509" w:rsidRDefault="002E3509" w:rsidP="002E3509">
      <w:r>
        <w:t>out of the West, not half a dozen of the guests realized they were to</w:t>
      </w:r>
    </w:p>
    <w:p w14:paraId="6737C64C" w14:textId="77777777" w:rsidR="002E3509" w:rsidRDefault="002E3509" w:rsidP="002E3509">
      <w:r>
        <w:t>witness the most significant episode in American industrial history.</w:t>
      </w:r>
    </w:p>
    <w:p w14:paraId="61BF37BC" w14:textId="77777777" w:rsidR="002E3509" w:rsidRDefault="002E3509" w:rsidP="002E3509">
      <w:r>
        <w:t>“J. Edward Simmons and Charles Stewart Smith, their hearts</w:t>
      </w:r>
    </w:p>
    <w:p w14:paraId="7FCA173C" w14:textId="77777777" w:rsidR="002E3509" w:rsidRDefault="002E3509" w:rsidP="002E3509">
      <w:r>
        <w:t>full of gratitude for the lavish hospitality bestowed on them by</w:t>
      </w:r>
    </w:p>
    <w:p w14:paraId="06EA673D" w14:textId="77777777" w:rsidR="002E3509" w:rsidRDefault="002E3509" w:rsidP="002E3509">
      <w:r>
        <w:t>Charles M. Schwab during a recent visit to Pittsburgh, had</w:t>
      </w:r>
    </w:p>
    <w:p w14:paraId="69874E2C" w14:textId="77777777" w:rsidR="002E3509" w:rsidRDefault="002E3509" w:rsidP="002E3509">
      <w:r>
        <w:t>arranged the dinner to introduce the thirty-eight-year-old steel man</w:t>
      </w:r>
    </w:p>
    <w:p w14:paraId="06CEE4F9" w14:textId="77777777" w:rsidR="002E3509" w:rsidRDefault="002E3509" w:rsidP="002E3509">
      <w:r>
        <w:t>to eastern banking society. But they didn’t expect him to stampede</w:t>
      </w:r>
    </w:p>
    <w:p w14:paraId="4A32E904" w14:textId="77777777" w:rsidR="002E3509" w:rsidRDefault="002E3509" w:rsidP="002E3509">
      <w:r>
        <w:t>the convention. They warned him, in fact, that the bosoms within</w:t>
      </w:r>
    </w:p>
    <w:p w14:paraId="1E222003" w14:textId="77777777" w:rsidR="002E3509" w:rsidRDefault="002E3509" w:rsidP="002E3509">
      <w:r>
        <w:t>New York’s stuffed shirts would not be responsive to oratory, and</w:t>
      </w:r>
    </w:p>
    <w:p w14:paraId="1E32D99A" w14:textId="77777777" w:rsidR="002E3509" w:rsidRDefault="002E3509" w:rsidP="002E3509">
      <w:r>
        <w:t>that, if he didn’t want to bore the Stilhnans and Harrimans and</w:t>
      </w:r>
    </w:p>
    <w:p w14:paraId="1FD29980" w14:textId="77777777" w:rsidR="002E3509" w:rsidRDefault="002E3509" w:rsidP="002E3509">
      <w:r>
        <w:t xml:space="preserve"> 64</w:t>
      </w:r>
    </w:p>
    <w:p w14:paraId="6D5791F3" w14:textId="77777777" w:rsidR="002E3509" w:rsidRDefault="002E3509" w:rsidP="002E3509">
      <w:r>
        <w:lastRenderedPageBreak/>
        <w:t>Vanderbilts, he had better limit himself to fifteen or twenty minutes</w:t>
      </w:r>
    </w:p>
    <w:p w14:paraId="5386F7EF" w14:textId="77777777" w:rsidR="002E3509" w:rsidRDefault="002E3509" w:rsidP="002E3509">
      <w:r>
        <w:t>of polite vaporings and let it go at that.</w:t>
      </w:r>
    </w:p>
    <w:p w14:paraId="7BE271F3" w14:textId="77777777" w:rsidR="002E3509" w:rsidRDefault="002E3509" w:rsidP="002E3509">
      <w:r>
        <w:t>“Even John Pierpont Morgan, sitting on the right hand of</w:t>
      </w:r>
    </w:p>
    <w:p w14:paraId="393A6739" w14:textId="77777777" w:rsidR="002E3509" w:rsidRDefault="002E3509" w:rsidP="002E3509">
      <w:r>
        <w:t>Schwab as became his imperial dignity, intended to grace the</w:t>
      </w:r>
    </w:p>
    <w:p w14:paraId="1096B792" w14:textId="77777777" w:rsidR="002E3509" w:rsidRDefault="002E3509" w:rsidP="002E3509">
      <w:r>
        <w:t>banquet table with his presence only briefly. And so far as the press</w:t>
      </w:r>
    </w:p>
    <w:p w14:paraId="010D28EB" w14:textId="77777777" w:rsidR="002E3509" w:rsidRDefault="002E3509" w:rsidP="002E3509">
      <w:r>
        <w:t>and public were concerned, the whole affair was of so little moment</w:t>
      </w:r>
    </w:p>
    <w:p w14:paraId="70E780C8" w14:textId="77777777" w:rsidR="002E3509" w:rsidRDefault="002E3509" w:rsidP="002E3509">
      <w:r>
        <w:t>that no mention of it found its way into print the next day.</w:t>
      </w:r>
    </w:p>
    <w:p w14:paraId="7C446872" w14:textId="77777777" w:rsidR="002E3509" w:rsidRDefault="002E3509" w:rsidP="002E3509">
      <w:r>
        <w:t>“So the two hosts and their distinguished guests ate their way</w:t>
      </w:r>
    </w:p>
    <w:p w14:paraId="6767E974" w14:textId="77777777" w:rsidR="002E3509" w:rsidRDefault="002E3509" w:rsidP="002E3509">
      <w:r>
        <w:t>through the usual seven or eight courses. There was little</w:t>
      </w:r>
    </w:p>
    <w:p w14:paraId="1873F3B7" w14:textId="77777777" w:rsidR="002E3509" w:rsidRDefault="002E3509" w:rsidP="002E3509">
      <w:r>
        <w:t>conversation and what there was of it was restrained. Few of the</w:t>
      </w:r>
    </w:p>
    <w:p w14:paraId="33596E86" w14:textId="77777777" w:rsidR="002E3509" w:rsidRDefault="002E3509" w:rsidP="002E3509">
      <w:r>
        <w:t>bankers and brokers had met Schwab, whose career had flowered</w:t>
      </w:r>
    </w:p>
    <w:p w14:paraId="08F1E99E" w14:textId="77777777" w:rsidR="002E3509" w:rsidRDefault="002E3509" w:rsidP="002E3509">
      <w:r>
        <w:t>along the banks of the Monongahela, and none knew him well. But</w:t>
      </w:r>
    </w:p>
    <w:p w14:paraId="439C0B32" w14:textId="77777777" w:rsidR="002E3509" w:rsidRDefault="002E3509" w:rsidP="002E3509">
      <w:r>
        <w:t>before the evening was over, they—and with them Money Master</w:t>
      </w:r>
    </w:p>
    <w:p w14:paraId="54664ADD" w14:textId="77777777" w:rsidR="002E3509" w:rsidRDefault="002E3509" w:rsidP="002E3509">
      <w:r>
        <w:t>Morgan — were to be swept off their feet, and a billion dollar baby,</w:t>
      </w:r>
    </w:p>
    <w:p w14:paraId="7352E7FC" w14:textId="77777777" w:rsidR="002E3509" w:rsidRDefault="002E3509" w:rsidP="002E3509">
      <w:r>
        <w:t>the United States Steel Corporation, was to be conceived.</w:t>
      </w:r>
    </w:p>
    <w:p w14:paraId="4E9A975F" w14:textId="77777777" w:rsidR="002E3509" w:rsidRDefault="002E3509" w:rsidP="002E3509">
      <w:r>
        <w:t>“It is perhaps unfortunate, for the sake of history, that no</w:t>
      </w:r>
    </w:p>
    <w:p w14:paraId="1BADF5D9" w14:textId="77777777" w:rsidR="002E3509" w:rsidRDefault="002E3509" w:rsidP="002E3509">
      <w:r>
        <w:t>record of Charlie Schwab’s speech at the dinner ever was made. He</w:t>
      </w:r>
    </w:p>
    <w:p w14:paraId="7BBD539B" w14:textId="77777777" w:rsidR="002E3509" w:rsidRDefault="002E3509" w:rsidP="002E3509">
      <w:r>
        <w:t>repeated some parts of it at a later date during a similar meeting of</w:t>
      </w:r>
    </w:p>
    <w:p w14:paraId="293D4FFB" w14:textId="77777777" w:rsidR="002E3509" w:rsidRDefault="002E3509" w:rsidP="002E3509">
      <w:r>
        <w:t>Chicago bankers. And still later, when the Government brought suit</w:t>
      </w:r>
    </w:p>
    <w:p w14:paraId="30320E9A" w14:textId="77777777" w:rsidR="002E3509" w:rsidRDefault="002E3509" w:rsidP="002E3509">
      <w:r>
        <w:t>to dissolve the Steel Trust, he gave his own version, from the</w:t>
      </w:r>
    </w:p>
    <w:p w14:paraId="0B66E930" w14:textId="77777777" w:rsidR="002E3509" w:rsidRDefault="002E3509" w:rsidP="002E3509">
      <w:r>
        <w:t>witness stand, of the remarks that stimulated Morgan into a frenzy</w:t>
      </w:r>
    </w:p>
    <w:p w14:paraId="060C959B" w14:textId="77777777" w:rsidR="002E3509" w:rsidRDefault="002E3509" w:rsidP="002E3509">
      <w:r>
        <w:t>of financial activity.</w:t>
      </w:r>
    </w:p>
    <w:p w14:paraId="2BD41382" w14:textId="77777777" w:rsidR="002E3509" w:rsidRDefault="002E3509" w:rsidP="002E3509">
      <w:r>
        <w:t>“It is probable, however, that it was a ‘homely’ speech,</w:t>
      </w:r>
    </w:p>
    <w:p w14:paraId="01FD1E8C" w14:textId="77777777" w:rsidR="002E3509" w:rsidRDefault="002E3509" w:rsidP="002E3509">
      <w:r>
        <w:t>somewhat ungrammatical (for the niceties of language never</w:t>
      </w:r>
    </w:p>
    <w:p w14:paraId="66899CCD" w14:textId="77777777" w:rsidR="002E3509" w:rsidRDefault="002E3509" w:rsidP="002E3509">
      <w:r>
        <w:t>bothered Schwab), full of epigram and threaded with wit. But aside</w:t>
      </w:r>
    </w:p>
    <w:p w14:paraId="48514A4D" w14:textId="77777777" w:rsidR="002E3509" w:rsidRDefault="002E3509" w:rsidP="002E3509">
      <w:r>
        <w:t>from that it had a galvanic force and effect upon the five billions of</w:t>
      </w:r>
    </w:p>
    <w:p w14:paraId="719C570B" w14:textId="77777777" w:rsidR="002E3509" w:rsidRDefault="002E3509" w:rsidP="002E3509">
      <w:r>
        <w:t>estimated capital that was represented by the diners. After it was</w:t>
      </w:r>
    </w:p>
    <w:p w14:paraId="15C4307E" w14:textId="77777777" w:rsidR="002E3509" w:rsidRDefault="002E3509" w:rsidP="002E3509">
      <w:r>
        <w:t>over and the gathering was still under its spell, although Schwab</w:t>
      </w:r>
    </w:p>
    <w:p w14:paraId="2285100A" w14:textId="77777777" w:rsidR="002E3509" w:rsidRDefault="002E3509" w:rsidP="002E3509">
      <w:r>
        <w:t>had talked for ninety minutes, Morgan led the orator to a recessed</w:t>
      </w:r>
    </w:p>
    <w:p w14:paraId="65C5274C" w14:textId="77777777" w:rsidR="002E3509" w:rsidRDefault="002E3509" w:rsidP="002E3509">
      <w:r>
        <w:t>window where, dangling their legs from the high, uncomfortable</w:t>
      </w:r>
    </w:p>
    <w:p w14:paraId="57817C61" w14:textId="77777777" w:rsidR="002E3509" w:rsidRDefault="002E3509" w:rsidP="002E3509">
      <w:r>
        <w:t>seat, they talked for an hour more.</w:t>
      </w:r>
    </w:p>
    <w:p w14:paraId="1D8D730D" w14:textId="77777777" w:rsidR="002E3509" w:rsidRDefault="002E3509" w:rsidP="002E3509">
      <w:r>
        <w:lastRenderedPageBreak/>
        <w:t>“The magic of the Schwab personality had been turned on, full</w:t>
      </w:r>
    </w:p>
    <w:p w14:paraId="56837D15" w14:textId="77777777" w:rsidR="002E3509" w:rsidRDefault="002E3509" w:rsidP="002E3509">
      <w:r>
        <w:t>force, but what was more important and lasting was the fullfledged, clear-cut program he laid down for the aggrandizement of</w:t>
      </w:r>
    </w:p>
    <w:p w14:paraId="0D6273C9" w14:textId="77777777" w:rsidR="002E3509" w:rsidRDefault="002E3509" w:rsidP="002E3509">
      <w:r>
        <w:t>Steel. Many other men had tried to interest Morgan in slapping</w:t>
      </w:r>
    </w:p>
    <w:p w14:paraId="1500A1BE" w14:textId="77777777" w:rsidR="002E3509" w:rsidRDefault="002E3509" w:rsidP="002E3509">
      <w:r>
        <w:t>together a steel trust after the pattern of the biscuit, wire and hoop,</w:t>
      </w:r>
    </w:p>
    <w:p w14:paraId="5449A095" w14:textId="77777777" w:rsidR="002E3509" w:rsidRDefault="002E3509" w:rsidP="002E3509">
      <w:r>
        <w:t>sugar, rubber, whisky, oil or chewing gum combinations. John W.</w:t>
      </w:r>
    </w:p>
    <w:p w14:paraId="27A25490" w14:textId="77777777" w:rsidR="002E3509" w:rsidRDefault="002E3509" w:rsidP="002E3509">
      <w:r>
        <w:t>Gates, the gambler, had urged it, but Morgan distrusted him. The</w:t>
      </w:r>
    </w:p>
    <w:p w14:paraId="1992E963" w14:textId="77777777" w:rsidR="002E3509" w:rsidRDefault="002E3509" w:rsidP="002E3509">
      <w:r>
        <w:t>Moore boys, Bill and Jim, Chicago stock jobbers who had glued</w:t>
      </w:r>
    </w:p>
    <w:p w14:paraId="341042F9" w14:textId="77777777" w:rsidR="002E3509" w:rsidRDefault="002E3509" w:rsidP="002E3509">
      <w:r>
        <w:t>together a match trust and a cracker corporation, had urged it and</w:t>
      </w:r>
    </w:p>
    <w:p w14:paraId="6EE61349" w14:textId="77777777" w:rsidR="002E3509" w:rsidRDefault="002E3509" w:rsidP="002E3509">
      <w:r>
        <w:t xml:space="preserve"> 65</w:t>
      </w:r>
    </w:p>
    <w:p w14:paraId="0B7EC6A4" w14:textId="77777777" w:rsidR="002E3509" w:rsidRDefault="002E3509" w:rsidP="002E3509">
      <w:r>
        <w:t>failed. Elbert H. Gary, the sanctimonious country lawyer, wanted to</w:t>
      </w:r>
    </w:p>
    <w:p w14:paraId="19974371" w14:textId="77777777" w:rsidR="002E3509" w:rsidRDefault="002E3509" w:rsidP="002E3509">
      <w:r>
        <w:t>foster it, but he wasn’t big enough to be impressive. Until Schwab’s</w:t>
      </w:r>
    </w:p>
    <w:p w14:paraId="5B0312ED" w14:textId="77777777" w:rsidR="002E3509" w:rsidRDefault="002E3509" w:rsidP="002E3509">
      <w:r>
        <w:t>eloquence took J. P. Morgan to the heights from which he could</w:t>
      </w:r>
    </w:p>
    <w:p w14:paraId="1FF9F5E0" w14:textId="77777777" w:rsidR="002E3509" w:rsidRDefault="002E3509" w:rsidP="002E3509">
      <w:r>
        <w:t>visualize the solid results of the most daring financial undertaking</w:t>
      </w:r>
    </w:p>
    <w:p w14:paraId="535A5BCE" w14:textId="77777777" w:rsidR="002E3509" w:rsidRDefault="002E3509" w:rsidP="002E3509">
      <w:r>
        <w:t>ever conceived, the project was regarded as a delirious dream of</w:t>
      </w:r>
    </w:p>
    <w:p w14:paraId="4C80C7F9" w14:textId="77777777" w:rsidR="002E3509" w:rsidRDefault="002E3509" w:rsidP="002E3509">
      <w:r>
        <w:t>easy-money crackpots.</w:t>
      </w:r>
    </w:p>
    <w:p w14:paraId="03848902" w14:textId="77777777" w:rsidR="002E3509" w:rsidRDefault="002E3509" w:rsidP="002E3509">
      <w:r>
        <w:t>“The financial magnetism that began, a generation ago, to</w:t>
      </w:r>
    </w:p>
    <w:p w14:paraId="0E88B446" w14:textId="77777777" w:rsidR="002E3509" w:rsidRDefault="002E3509" w:rsidP="002E3509">
      <w:r>
        <w:t>attract thousands of small and sometimes inefficiently managed</w:t>
      </w:r>
    </w:p>
    <w:p w14:paraId="2D788ACB" w14:textId="77777777" w:rsidR="002E3509" w:rsidRDefault="002E3509" w:rsidP="002E3509">
      <w:r>
        <w:t>companies into large and competition-crushing combinations, had</w:t>
      </w:r>
    </w:p>
    <w:p w14:paraId="04714B6B" w14:textId="77777777" w:rsidR="002E3509" w:rsidRDefault="002E3509" w:rsidP="002E3509">
      <w:r>
        <w:t>become operative in the steel world through the devices of that</w:t>
      </w:r>
    </w:p>
    <w:p w14:paraId="0966E7CB" w14:textId="77777777" w:rsidR="002E3509" w:rsidRDefault="002E3509" w:rsidP="002E3509">
      <w:r>
        <w:t>jovial business pirate, John W. Gates. Gates already had formed the</w:t>
      </w:r>
    </w:p>
    <w:p w14:paraId="4BD718C2" w14:textId="77777777" w:rsidR="002E3509" w:rsidRDefault="002E3509" w:rsidP="002E3509">
      <w:r>
        <w:t>American Steel and Wire Company out of a chain of small concerns,</w:t>
      </w:r>
    </w:p>
    <w:p w14:paraId="15DDA54B" w14:textId="77777777" w:rsidR="002E3509" w:rsidRDefault="002E3509" w:rsidP="002E3509">
      <w:r>
        <w:t>and together with Morgan had created the Federal Steel Company.</w:t>
      </w:r>
    </w:p>
    <w:p w14:paraId="731AE76A" w14:textId="77777777" w:rsidR="002E3509" w:rsidRDefault="002E3509" w:rsidP="002E3509">
      <w:r>
        <w:t>The National Tube and American Bridge companies were two more</w:t>
      </w:r>
    </w:p>
    <w:p w14:paraId="6A2CBE0C" w14:textId="77777777" w:rsidR="002E3509" w:rsidRDefault="002E3509" w:rsidP="002E3509">
      <w:r>
        <w:t>Morgan concerns, and the Moore Brothers had forsaken the match</w:t>
      </w:r>
    </w:p>
    <w:p w14:paraId="5183CBF8" w14:textId="77777777" w:rsidR="002E3509" w:rsidRDefault="002E3509" w:rsidP="002E3509">
      <w:r>
        <w:t>and cookie business to form the ‘American’ group— Tin Plate, Steel</w:t>
      </w:r>
    </w:p>
    <w:p w14:paraId="4834BB5D" w14:textId="77777777" w:rsidR="002E3509" w:rsidRDefault="002E3509" w:rsidP="002E3509">
      <w:r>
        <w:t>Hoop, Sheet Steel—and the National Steel Company.</w:t>
      </w:r>
    </w:p>
    <w:p w14:paraId="2A04C98F" w14:textId="77777777" w:rsidR="002E3509" w:rsidRDefault="002E3509" w:rsidP="002E3509">
      <w:r>
        <w:t>“But by the side of Andrew Carnegie’s gigantic vertical trust, a</w:t>
      </w:r>
    </w:p>
    <w:p w14:paraId="14B54692" w14:textId="77777777" w:rsidR="002E3509" w:rsidRDefault="002E3509" w:rsidP="002E3509">
      <w:r>
        <w:t>trust owned and operated by fifty-three partners, those other</w:t>
      </w:r>
    </w:p>
    <w:p w14:paraId="09611DCB" w14:textId="77777777" w:rsidR="002E3509" w:rsidRDefault="002E3509" w:rsidP="002E3509">
      <w:r>
        <w:t>combinations were picayune. They might combine to their heart’s</w:t>
      </w:r>
    </w:p>
    <w:p w14:paraId="6DC0A48C" w14:textId="77777777" w:rsidR="002E3509" w:rsidRDefault="002E3509" w:rsidP="002E3509">
      <w:r>
        <w:t>content but the whole lot of them couldn’t make a dent in the</w:t>
      </w:r>
    </w:p>
    <w:p w14:paraId="12758AB8" w14:textId="77777777" w:rsidR="002E3509" w:rsidRDefault="002E3509" w:rsidP="002E3509">
      <w:r>
        <w:lastRenderedPageBreak/>
        <w:t>Carnegie organization, and Morgan knew it.</w:t>
      </w:r>
    </w:p>
    <w:p w14:paraId="4257720F" w14:textId="77777777" w:rsidR="002E3509" w:rsidRDefault="002E3509" w:rsidP="002E3509">
      <w:r>
        <w:t>“The eccentric old Scot knew it, too. From the magnificent</w:t>
      </w:r>
    </w:p>
    <w:p w14:paraId="2FBF92A6" w14:textId="77777777" w:rsidR="002E3509" w:rsidRDefault="002E3509" w:rsidP="002E3509">
      <w:r>
        <w:t>heights of Skibo Castle he had viewed, first with amusement and</w:t>
      </w:r>
    </w:p>
    <w:p w14:paraId="6369C50A" w14:textId="77777777" w:rsidR="002E3509" w:rsidRDefault="002E3509" w:rsidP="002E3509">
      <w:r>
        <w:t>then with resentment, the attempts of Morgan’s smaller companies</w:t>
      </w:r>
    </w:p>
    <w:p w14:paraId="6BB90F8F" w14:textId="77777777" w:rsidR="002E3509" w:rsidRDefault="002E3509" w:rsidP="002E3509">
      <w:r>
        <w:t>to cut into his business. When the attempts became too bold,</w:t>
      </w:r>
    </w:p>
    <w:p w14:paraId="3596D59D" w14:textId="77777777" w:rsidR="002E3509" w:rsidRDefault="002E3509" w:rsidP="002E3509">
      <w:r>
        <w:t>Carnegie’s temper was translated into anger and retaliation. He</w:t>
      </w:r>
    </w:p>
    <w:p w14:paraId="768DBAD4" w14:textId="77777777" w:rsidR="002E3509" w:rsidRDefault="002E3509" w:rsidP="002E3509">
      <w:r>
        <w:t>decided to duplicate every mill owned by his rivals. Hitherto, he</w:t>
      </w:r>
    </w:p>
    <w:p w14:paraId="36454C34" w14:textId="77777777" w:rsidR="002E3509" w:rsidRDefault="002E3509" w:rsidP="002E3509">
      <w:r>
        <w:t>hadn’t been interested in wire, pipe, hoops, or sheet. Instead, he</w:t>
      </w:r>
    </w:p>
    <w:p w14:paraId="1B894407" w14:textId="77777777" w:rsidR="002E3509" w:rsidRDefault="002E3509" w:rsidP="002E3509">
      <w:r>
        <w:t>was content to sell such companies the raw steel and let them work</w:t>
      </w:r>
    </w:p>
    <w:p w14:paraId="7C0391E9" w14:textId="77777777" w:rsidR="002E3509" w:rsidRDefault="002E3509" w:rsidP="002E3509">
      <w:r>
        <w:t>it into whatever shape they wanted. Now, with Schwab as his chief</w:t>
      </w:r>
    </w:p>
    <w:p w14:paraId="3001A1E3" w14:textId="77777777" w:rsidR="002E3509" w:rsidRDefault="002E3509" w:rsidP="002E3509">
      <w:r>
        <w:t>and able lieutenant, he planned to drive his enemies to the wall.</w:t>
      </w:r>
    </w:p>
    <w:p w14:paraId="49AC6040" w14:textId="77777777" w:rsidR="002E3509" w:rsidRDefault="002E3509" w:rsidP="002E3509">
      <w:r>
        <w:t>“So it was that in the speech of Charles M. Schwab, Morgan</w:t>
      </w:r>
    </w:p>
    <w:p w14:paraId="74F54878" w14:textId="77777777" w:rsidR="002E3509" w:rsidRDefault="002E3509" w:rsidP="002E3509">
      <w:r>
        <w:t>saw the answer to his problem of combination. A trust without</w:t>
      </w:r>
    </w:p>
    <w:p w14:paraId="00EA1FE7" w14:textId="77777777" w:rsidR="002E3509" w:rsidRDefault="002E3509" w:rsidP="002E3509">
      <w:r>
        <w:t>Carnegie-giant of them all—would be no trust at all, a plum</w:t>
      </w:r>
    </w:p>
    <w:p w14:paraId="30D6A195" w14:textId="77777777" w:rsidR="002E3509" w:rsidRDefault="002E3509" w:rsidP="002E3509">
      <w:r>
        <w:t>pudding, as one writer said, without the plums.</w:t>
      </w:r>
    </w:p>
    <w:p w14:paraId="3501A19B" w14:textId="77777777" w:rsidR="002E3509" w:rsidRDefault="002E3509" w:rsidP="002E3509">
      <w:r>
        <w:t>“Schwab’s speech on the night of December 12, 1900,</w:t>
      </w:r>
    </w:p>
    <w:p w14:paraId="1AA1796F" w14:textId="77777777" w:rsidR="002E3509" w:rsidRDefault="002E3509" w:rsidP="002E3509">
      <w:r>
        <w:t>undoubtedly carried the inference, though not the pledge, that the</w:t>
      </w:r>
    </w:p>
    <w:p w14:paraId="3FBC6969" w14:textId="77777777" w:rsidR="002E3509" w:rsidRDefault="002E3509" w:rsidP="002E3509">
      <w:r>
        <w:t>vast Carnegie enterprise could be brought under the Morgan tent.</w:t>
      </w:r>
    </w:p>
    <w:p w14:paraId="3A24A751" w14:textId="77777777" w:rsidR="002E3509" w:rsidRDefault="002E3509" w:rsidP="002E3509">
      <w:r>
        <w:t>He talked of the world future for steel, of reorganization for</w:t>
      </w:r>
    </w:p>
    <w:p w14:paraId="2B339935" w14:textId="77777777" w:rsidR="002E3509" w:rsidRDefault="002E3509" w:rsidP="002E3509">
      <w:r>
        <w:t xml:space="preserve"> 66</w:t>
      </w:r>
    </w:p>
    <w:p w14:paraId="7589445E" w14:textId="77777777" w:rsidR="002E3509" w:rsidRDefault="002E3509" w:rsidP="002E3509">
      <w:r>
        <w:t>efficiency, of specialization, of the scrapping of unsuccessful mills</w:t>
      </w:r>
    </w:p>
    <w:p w14:paraId="2E10BA3E" w14:textId="77777777" w:rsidR="002E3509" w:rsidRDefault="002E3509" w:rsidP="002E3509">
      <w:r>
        <w:t>and concentration of effort on the flourishing properties, of</w:t>
      </w:r>
    </w:p>
    <w:p w14:paraId="52C5AC2C" w14:textId="77777777" w:rsidR="002E3509" w:rsidRDefault="002E3509" w:rsidP="002E3509">
      <w:r>
        <w:t>economies in the ore traffic, of economies in overhead and</w:t>
      </w:r>
    </w:p>
    <w:p w14:paraId="046AF10D" w14:textId="77777777" w:rsidR="002E3509" w:rsidRDefault="002E3509" w:rsidP="002E3509">
      <w:r>
        <w:t>administrative departments, of capturing foreign markets.</w:t>
      </w:r>
    </w:p>
    <w:p w14:paraId="15AE23C4" w14:textId="77777777" w:rsidR="002E3509" w:rsidRDefault="002E3509" w:rsidP="002E3509">
      <w:r>
        <w:t>“More than that, he told the buccaneers among them wherein</w:t>
      </w:r>
    </w:p>
    <w:p w14:paraId="549ED7D7" w14:textId="77777777" w:rsidR="002E3509" w:rsidRDefault="002E3509" w:rsidP="002E3509">
      <w:r>
        <w:t>lay the errors of their customary piracy. Their purposes, he inferred,</w:t>
      </w:r>
    </w:p>
    <w:p w14:paraId="6CCB3170" w14:textId="77777777" w:rsidR="002E3509" w:rsidRDefault="002E3509" w:rsidP="002E3509">
      <w:r>
        <w:t>bad been to create monopolies, raise prices, and pay themselves fat</w:t>
      </w:r>
    </w:p>
    <w:p w14:paraId="4A3489D3" w14:textId="77777777" w:rsidR="002E3509" w:rsidRDefault="002E3509" w:rsidP="002E3509">
      <w:r>
        <w:t>dividends out of privilege. Schwab condemned the system in his</w:t>
      </w:r>
    </w:p>
    <w:p w14:paraId="5C985278" w14:textId="77777777" w:rsidR="002E3509" w:rsidRDefault="002E3509" w:rsidP="002E3509">
      <w:r>
        <w:t>heartiest manner. The shortsightedness of such a policy, he told his</w:t>
      </w:r>
    </w:p>
    <w:p w14:paraId="5AA0B83C" w14:textId="77777777" w:rsidR="002E3509" w:rsidRDefault="002E3509" w:rsidP="002E3509">
      <w:r>
        <w:t>hearers, lay in the fact that it restricted the market in an era when</w:t>
      </w:r>
    </w:p>
    <w:p w14:paraId="62C8AC30" w14:textId="77777777" w:rsidR="002E3509" w:rsidRDefault="002E3509" w:rsidP="002E3509">
      <w:r>
        <w:t>everything cried for expansion. By cheapening the cost of steel, he</w:t>
      </w:r>
    </w:p>
    <w:p w14:paraId="478297D6" w14:textId="77777777" w:rsidR="002E3509" w:rsidRDefault="002E3509" w:rsidP="002E3509">
      <w:r>
        <w:lastRenderedPageBreak/>
        <w:t>argued, an ever-expanding market would be created; more uses for</w:t>
      </w:r>
    </w:p>
    <w:p w14:paraId="7807C3E1" w14:textId="77777777" w:rsidR="002E3509" w:rsidRDefault="002E3509" w:rsidP="002E3509">
      <w:r>
        <w:t>steel would be devised, and a goodly portion of the world trade</w:t>
      </w:r>
    </w:p>
    <w:p w14:paraId="5CF29874" w14:textId="77777777" w:rsidR="002E3509" w:rsidRDefault="002E3509" w:rsidP="002E3509">
      <w:r>
        <w:t>could be captured. Actually, though he did not know it, Schwab</w:t>
      </w:r>
    </w:p>
    <w:p w14:paraId="61CF94F2" w14:textId="77777777" w:rsidR="002E3509" w:rsidRDefault="002E3509" w:rsidP="002E3509">
      <w:r>
        <w:t>was an apostle of modern mass production.</w:t>
      </w:r>
    </w:p>
    <w:p w14:paraId="7391FCF3" w14:textId="77777777" w:rsidR="002E3509" w:rsidRDefault="002E3509" w:rsidP="002E3509">
      <w:r>
        <w:t>“So the dinner at the University Club came to an end. Morgan</w:t>
      </w:r>
    </w:p>
    <w:p w14:paraId="42A1EBD7" w14:textId="77777777" w:rsidR="002E3509" w:rsidRDefault="002E3509" w:rsidP="002E3509">
      <w:r>
        <w:t>went home, to think about Schwab’s rosy predictions. Schwab went</w:t>
      </w:r>
    </w:p>
    <w:p w14:paraId="58E170CB" w14:textId="77777777" w:rsidR="002E3509" w:rsidRDefault="002E3509" w:rsidP="002E3509">
      <w:r>
        <w:t>back to Pittsburgh to run the steel business for ‘Wee Andra</w:t>
      </w:r>
    </w:p>
    <w:p w14:paraId="5BB105D8" w14:textId="77777777" w:rsidR="002E3509" w:rsidRDefault="002E3509" w:rsidP="002E3509">
      <w:r>
        <w:t>Carnegie,’ while Gary and the rest went back to their stock tickers,</w:t>
      </w:r>
    </w:p>
    <w:p w14:paraId="313A111A" w14:textId="77777777" w:rsidR="002E3509" w:rsidRDefault="002E3509" w:rsidP="002E3509">
      <w:r>
        <w:t>to fiddle around in anticipation of the next move.</w:t>
      </w:r>
    </w:p>
    <w:p w14:paraId="1BAEDFEC" w14:textId="77777777" w:rsidR="002E3509" w:rsidRDefault="002E3509" w:rsidP="002E3509">
      <w:r>
        <w:t>“It was not long coming. It took Morgan about one week to</w:t>
      </w:r>
    </w:p>
    <w:p w14:paraId="1ED13388" w14:textId="77777777" w:rsidR="002E3509" w:rsidRDefault="002E3509" w:rsidP="002E3509">
      <w:r>
        <w:t>digest the feast of reason Schwab had placed before him. When he</w:t>
      </w:r>
    </w:p>
    <w:p w14:paraId="5AB2B73B" w14:textId="77777777" w:rsidR="002E3509" w:rsidRDefault="002E3509" w:rsidP="002E3509">
      <w:r>
        <w:t>had assured himself that no financial indigestion was to result, he</w:t>
      </w:r>
    </w:p>
    <w:p w14:paraId="152C2F93" w14:textId="77777777" w:rsidR="002E3509" w:rsidRDefault="002E3509" w:rsidP="002E3509">
      <w:r>
        <w:t>sent for Schwab-and found that young man rather coy. Mr.</w:t>
      </w:r>
    </w:p>
    <w:p w14:paraId="5B29C569" w14:textId="77777777" w:rsidR="002E3509" w:rsidRDefault="002E3509" w:rsidP="002E3509">
      <w:r>
        <w:t>Carnegie, Schwab indicated, might not like it if he found his trusted</w:t>
      </w:r>
    </w:p>
    <w:p w14:paraId="6C873106" w14:textId="77777777" w:rsidR="002E3509" w:rsidRDefault="002E3509" w:rsidP="002E3509">
      <w:r>
        <w:t>company president had been flirting with the Emperor of Wall</w:t>
      </w:r>
    </w:p>
    <w:p w14:paraId="197091E4" w14:textId="77777777" w:rsidR="002E3509" w:rsidRDefault="002E3509" w:rsidP="002E3509">
      <w:r>
        <w:t>Street, the Street upon which Carnegie was resolved never to tread.</w:t>
      </w:r>
    </w:p>
    <w:p w14:paraId="0E99A216" w14:textId="77777777" w:rsidR="002E3509" w:rsidRDefault="002E3509" w:rsidP="002E3509">
      <w:r>
        <w:t>Then it was suggested by John W. Gates the go-between, that if</w:t>
      </w:r>
    </w:p>
    <w:p w14:paraId="36EBD9B2" w14:textId="77777777" w:rsidR="002E3509" w:rsidRDefault="002E3509" w:rsidP="002E3509">
      <w:r>
        <w:t>Schwab ‘happened’ to be in the Bellevue Hotel in Philadelphia, J. P.</w:t>
      </w:r>
    </w:p>
    <w:p w14:paraId="110B41E1" w14:textId="77777777" w:rsidR="002E3509" w:rsidRDefault="002E3509" w:rsidP="002E3509">
      <w:r>
        <w:t>Morgan might also ‘happen’ to be there. When Schwab arrived,</w:t>
      </w:r>
    </w:p>
    <w:p w14:paraId="77EB21C3" w14:textId="77777777" w:rsidR="002E3509" w:rsidRDefault="002E3509" w:rsidP="002E3509">
      <w:r>
        <w:t>however, Morgan was inconveniently ill at his New York home, and</w:t>
      </w:r>
    </w:p>
    <w:p w14:paraId="127B2B8E" w14:textId="77777777" w:rsidR="002E3509" w:rsidRDefault="002E3509" w:rsidP="002E3509">
      <w:r>
        <w:t>so, on the elder man’s pressing invitation, Schwab went to New</w:t>
      </w:r>
    </w:p>
    <w:p w14:paraId="1A42A7DA" w14:textId="77777777" w:rsidR="002E3509" w:rsidRDefault="002E3509" w:rsidP="002E3509">
      <w:r>
        <w:t>York and presented himself at the door of the financier’s library.</w:t>
      </w:r>
    </w:p>
    <w:p w14:paraId="0A2E11B1" w14:textId="77777777" w:rsidR="002E3509" w:rsidRDefault="002E3509" w:rsidP="002E3509">
      <w:r>
        <w:t>“Now certain economic historians have professed the belief</w:t>
      </w:r>
    </w:p>
    <w:p w14:paraId="24696F52" w14:textId="77777777" w:rsidR="002E3509" w:rsidRDefault="002E3509" w:rsidP="002E3509">
      <w:r>
        <w:t>that from the beginning to the end of the drama, the stage was set</w:t>
      </w:r>
    </w:p>
    <w:p w14:paraId="7BE06338" w14:textId="77777777" w:rsidR="002E3509" w:rsidRDefault="002E3509" w:rsidP="002E3509">
      <w:r>
        <w:t>by Andrew Carnegie—that the dinner to Schwab, the famous</w:t>
      </w:r>
    </w:p>
    <w:p w14:paraId="6A4B51A7" w14:textId="77777777" w:rsidR="002E3509" w:rsidRDefault="002E3509" w:rsidP="002E3509">
      <w:r>
        <w:t>speech, the Sunday night conference between Schwab and the</w:t>
      </w:r>
    </w:p>
    <w:p w14:paraId="66886CAD" w14:textId="77777777" w:rsidR="002E3509" w:rsidRDefault="002E3509" w:rsidP="002E3509">
      <w:r>
        <w:t>Money King, were events arranged by the canny Scot. The truth is</w:t>
      </w:r>
    </w:p>
    <w:p w14:paraId="1ABE101A" w14:textId="77777777" w:rsidR="002E3509" w:rsidRDefault="002E3509" w:rsidP="002E3509">
      <w:r>
        <w:t>exactly the opposite. When Schwab was called in to consummate</w:t>
      </w:r>
    </w:p>
    <w:p w14:paraId="087C7477" w14:textId="77777777" w:rsidR="002E3509" w:rsidRDefault="002E3509" w:rsidP="002E3509">
      <w:r>
        <w:t>the deal, he didn’t even know whether ‘the little boss,’ as Andrew</w:t>
      </w:r>
    </w:p>
    <w:p w14:paraId="298CA37E" w14:textId="77777777" w:rsidR="002E3509" w:rsidRDefault="002E3509" w:rsidP="002E3509">
      <w:r>
        <w:t xml:space="preserve"> 67</w:t>
      </w:r>
    </w:p>
    <w:p w14:paraId="1368DD56" w14:textId="77777777" w:rsidR="002E3509" w:rsidRDefault="002E3509" w:rsidP="002E3509">
      <w:r>
        <w:t>was called, would so much as listen to an offer to sell, particularly</w:t>
      </w:r>
    </w:p>
    <w:p w14:paraId="38FFE770" w14:textId="77777777" w:rsidR="002E3509" w:rsidRDefault="002E3509" w:rsidP="002E3509">
      <w:r>
        <w:lastRenderedPageBreak/>
        <w:t>to a group of men whom Andrew regarded as being endowed with</w:t>
      </w:r>
    </w:p>
    <w:p w14:paraId="4C5E7A32" w14:textId="77777777" w:rsidR="002E3509" w:rsidRDefault="002E3509" w:rsidP="002E3509">
      <w:r>
        <w:t>something less than holiness. But Schwab did take into the</w:t>
      </w:r>
    </w:p>
    <w:p w14:paraId="5F82A714" w14:textId="77777777" w:rsidR="002E3509" w:rsidRDefault="002E3509" w:rsidP="002E3509">
      <w:r>
        <w:t>conference with him, in his own handwriting, six sheets of copperplate figures, representing to his mind the physical worth and the</w:t>
      </w:r>
    </w:p>
    <w:p w14:paraId="32509F14" w14:textId="77777777" w:rsidR="002E3509" w:rsidRDefault="002E3509" w:rsidP="002E3509">
      <w:r>
        <w:t>potential earning capacity of every steel company he regarded as an</w:t>
      </w:r>
    </w:p>
    <w:p w14:paraId="59F3A2EC" w14:textId="77777777" w:rsidR="002E3509" w:rsidRDefault="002E3509" w:rsidP="002E3509">
      <w:r>
        <w:t>essential star in the new metal firmament.</w:t>
      </w:r>
    </w:p>
    <w:p w14:paraId="72BE1DB6" w14:textId="77777777" w:rsidR="002E3509" w:rsidRDefault="002E3509" w:rsidP="002E3509">
      <w:r>
        <w:t>“Four men pondered over these figures all night. The chief, of</w:t>
      </w:r>
    </w:p>
    <w:p w14:paraId="0286B121" w14:textId="77777777" w:rsidR="002E3509" w:rsidRDefault="002E3509" w:rsidP="002E3509">
      <w:r>
        <w:t>course, was Morgan, steadfast in his belief in the Divine Right of</w:t>
      </w:r>
    </w:p>
    <w:p w14:paraId="0445E295" w14:textId="77777777" w:rsidR="002E3509" w:rsidRDefault="002E3509" w:rsidP="002E3509">
      <w:r>
        <w:t>Money. With him was his aristocratic partner, Robert Bacon, a</w:t>
      </w:r>
    </w:p>
    <w:p w14:paraId="08122C53" w14:textId="77777777" w:rsidR="002E3509" w:rsidRDefault="002E3509" w:rsidP="002E3509">
      <w:r>
        <w:t>scholar and a gentleman. The third was John W. Gates whom</w:t>
      </w:r>
    </w:p>
    <w:p w14:paraId="3C3B2D7B" w14:textId="77777777" w:rsidR="002E3509" w:rsidRDefault="002E3509" w:rsidP="002E3509">
      <w:r>
        <w:t>Morgan scorned as a gambler and used as a tool. The fourth was</w:t>
      </w:r>
    </w:p>
    <w:p w14:paraId="454CA140" w14:textId="77777777" w:rsidR="002E3509" w:rsidRDefault="002E3509" w:rsidP="002E3509">
      <w:r>
        <w:t>Schwab, who knew more about the processes of making and selling</w:t>
      </w:r>
    </w:p>
    <w:p w14:paraId="27D2F7D5" w14:textId="77777777" w:rsidR="002E3509" w:rsidRDefault="002E3509" w:rsidP="002E3509">
      <w:r>
        <w:t>steel than any whole group of men then living. Throughout that</w:t>
      </w:r>
    </w:p>
    <w:p w14:paraId="637A6937" w14:textId="77777777" w:rsidR="002E3509" w:rsidRDefault="002E3509" w:rsidP="002E3509">
      <w:r>
        <w:t>conference, the Pittsburgher’s figures were never questioned. If he</w:t>
      </w:r>
    </w:p>
    <w:p w14:paraId="6A233DB7" w14:textId="77777777" w:rsidR="002E3509" w:rsidRDefault="002E3509" w:rsidP="002E3509">
      <w:r>
        <w:t>said a company was worth so much, then it was worth that much</w:t>
      </w:r>
    </w:p>
    <w:p w14:paraId="65039468" w14:textId="77777777" w:rsidR="002E3509" w:rsidRDefault="002E3509" w:rsidP="002E3509">
      <w:r>
        <w:t>and no more. He was insistent, too, upon including in the combination only those concerns he nominated. He had conceived a</w:t>
      </w:r>
    </w:p>
    <w:p w14:paraId="55614E72" w14:textId="77777777" w:rsidR="002E3509" w:rsidRDefault="002E3509" w:rsidP="002E3509">
      <w:r>
        <w:t>corporation in which there would be no duplication, not even to</w:t>
      </w:r>
    </w:p>
    <w:p w14:paraId="110B3E23" w14:textId="77777777" w:rsidR="002E3509" w:rsidRDefault="002E3509" w:rsidP="002E3509">
      <w:r>
        <w:t>satisfy the greed of friends who wanted to unload their companies</w:t>
      </w:r>
    </w:p>
    <w:p w14:paraId="775B8C91" w14:textId="77777777" w:rsidR="002E3509" w:rsidRDefault="002E3509" w:rsidP="002E3509">
      <w:r>
        <w:t>upon the broad Morgan shoulders. Thus he left out, by design, a</w:t>
      </w:r>
    </w:p>
    <w:p w14:paraId="0E2C9E4D" w14:textId="77777777" w:rsidR="002E3509" w:rsidRDefault="002E3509" w:rsidP="002E3509">
      <w:r>
        <w:t>number of the larger concerns upon which the Walruses and</w:t>
      </w:r>
    </w:p>
    <w:p w14:paraId="60C19AC1" w14:textId="77777777" w:rsidR="002E3509" w:rsidRDefault="002E3509" w:rsidP="002E3509">
      <w:r>
        <w:t>Carpenters of Wall Street had cast hungry eyes.</w:t>
      </w:r>
    </w:p>
    <w:p w14:paraId="7E5AD373" w14:textId="77777777" w:rsidR="002E3509" w:rsidRDefault="002E3509" w:rsidP="002E3509">
      <w:r>
        <w:t xml:space="preserve"> “When dawn came, Morgan rose and straightened his back.</w:t>
      </w:r>
    </w:p>
    <w:p w14:paraId="7D6ECDD9" w14:textId="77777777" w:rsidR="002E3509" w:rsidRDefault="002E3509" w:rsidP="002E3509">
      <w:r>
        <w:t>Only one question remained.</w:t>
      </w:r>
    </w:p>
    <w:p w14:paraId="1EDBED67" w14:textId="77777777" w:rsidR="002E3509" w:rsidRDefault="002E3509" w:rsidP="002E3509">
      <w:r>
        <w:t>“‘Do you think you can persuade Andrew Carnegie to sell?’ he</w:t>
      </w:r>
    </w:p>
    <w:p w14:paraId="762F4DB9" w14:textId="77777777" w:rsidR="002E3509" w:rsidRDefault="002E3509" w:rsidP="002E3509">
      <w:r>
        <w:t>asked.</w:t>
      </w:r>
    </w:p>
    <w:p w14:paraId="0FC5B316" w14:textId="77777777" w:rsidR="002E3509" w:rsidRDefault="002E3509" w:rsidP="002E3509">
      <w:r>
        <w:t>“‘I can try,’ said Schwab.</w:t>
      </w:r>
    </w:p>
    <w:p w14:paraId="2E7416A7" w14:textId="77777777" w:rsidR="002E3509" w:rsidRDefault="002E3509" w:rsidP="002E3509">
      <w:r>
        <w:t>“‘If you can get him to sell, I will undertake the matter,’ said</w:t>
      </w:r>
    </w:p>
    <w:p w14:paraId="3695DF55" w14:textId="77777777" w:rsidR="002E3509" w:rsidRDefault="002E3509" w:rsidP="002E3509">
      <w:r>
        <w:t>Morgan.</w:t>
      </w:r>
    </w:p>
    <w:p w14:paraId="2EA5917A" w14:textId="77777777" w:rsidR="002E3509" w:rsidRDefault="002E3509" w:rsidP="002E3509">
      <w:r>
        <w:t>“So far so good. But would Carnegie sell? How much would he</w:t>
      </w:r>
    </w:p>
    <w:p w14:paraId="20CAC7BE" w14:textId="77777777" w:rsidR="002E3509" w:rsidRDefault="002E3509" w:rsidP="002E3509">
      <w:r>
        <w:t>demand? (Schwab thought about $320,000,000). What would he</w:t>
      </w:r>
    </w:p>
    <w:p w14:paraId="1E5D965F" w14:textId="77777777" w:rsidR="002E3509" w:rsidRDefault="002E3509" w:rsidP="002E3509">
      <w:r>
        <w:lastRenderedPageBreak/>
        <w:t>take payment in? Common or preferred stocks? Bonds? Cash? Nobody could raise a third of a billion dollars in cash.</w:t>
      </w:r>
    </w:p>
    <w:p w14:paraId="075E85E5" w14:textId="77777777" w:rsidR="002E3509" w:rsidRDefault="002E3509" w:rsidP="002E3509">
      <w:r>
        <w:t>“There was a golf game in January on the frost-cracking heath</w:t>
      </w:r>
    </w:p>
    <w:p w14:paraId="50434B54" w14:textId="77777777" w:rsidR="002E3509" w:rsidRDefault="002E3509" w:rsidP="002E3509">
      <w:r>
        <w:t>of the St. Andrews links in Westchester, with Andrew bundled up in</w:t>
      </w:r>
    </w:p>
    <w:p w14:paraId="40ADA4A4" w14:textId="77777777" w:rsidR="002E3509" w:rsidRDefault="002E3509" w:rsidP="002E3509">
      <w:r>
        <w:t>sweaters against the cold, and Charlie talking volubly, as usual, to</w:t>
      </w:r>
    </w:p>
    <w:p w14:paraId="6091FA39" w14:textId="77777777" w:rsidR="002E3509" w:rsidRDefault="002E3509" w:rsidP="002E3509">
      <w:r>
        <w:t>keep his spirits up. But no word of business was mentioned until</w:t>
      </w:r>
    </w:p>
    <w:p w14:paraId="5B3943F5" w14:textId="77777777" w:rsidR="002E3509" w:rsidRDefault="002E3509" w:rsidP="002E3509">
      <w:r>
        <w:t>the pair sat down in the cozy warmth of the Carnegie cottage hard</w:t>
      </w:r>
    </w:p>
    <w:p w14:paraId="3EF0F362" w14:textId="77777777" w:rsidR="002E3509" w:rsidRDefault="002E3509" w:rsidP="002E3509">
      <w:r>
        <w:t>by. Then, with the same persuasiveness that had hypnotized eighty</w:t>
      </w:r>
    </w:p>
    <w:p w14:paraId="3CB5C73A" w14:textId="77777777" w:rsidR="002E3509" w:rsidRDefault="002E3509" w:rsidP="002E3509">
      <w:r>
        <w:t xml:space="preserve"> 68</w:t>
      </w:r>
    </w:p>
    <w:p w14:paraId="24A8C0A2" w14:textId="77777777" w:rsidR="002E3509" w:rsidRDefault="002E3509" w:rsidP="002E3509">
      <w:r>
        <w:t>millionaires at the University Club, Schwab poured out the</w:t>
      </w:r>
    </w:p>
    <w:p w14:paraId="78F2C20B" w14:textId="77777777" w:rsidR="002E3509" w:rsidRDefault="002E3509" w:rsidP="002E3509">
      <w:r>
        <w:t>glittering promises of retirement in comfort, of untold millions to</w:t>
      </w:r>
    </w:p>
    <w:p w14:paraId="140B0CDF" w14:textId="77777777" w:rsidR="002E3509" w:rsidRDefault="002E3509" w:rsidP="002E3509">
      <w:r>
        <w:t>satisfy the old man’s social caprices. Carnegie capitulated, wrote a</w:t>
      </w:r>
    </w:p>
    <w:p w14:paraId="06F977A5" w14:textId="77777777" w:rsidR="002E3509" w:rsidRDefault="002E3509" w:rsidP="002E3509">
      <w:r>
        <w:t>figure on a slip of paper, handed it to Schwab and said, ‘all right,</w:t>
      </w:r>
    </w:p>
    <w:p w14:paraId="2B6FA3FF" w14:textId="77777777" w:rsidR="002E3509" w:rsidRDefault="002E3509" w:rsidP="002E3509">
      <w:r>
        <w:t>that’s what we’ll sell for.’</w:t>
      </w:r>
    </w:p>
    <w:p w14:paraId="74F34A2C" w14:textId="77777777" w:rsidR="002E3509" w:rsidRDefault="002E3509" w:rsidP="002E3509">
      <w:r>
        <w:t>“The figure was approximately $400,000,000, and was reached</w:t>
      </w:r>
    </w:p>
    <w:p w14:paraId="34716056" w14:textId="77777777" w:rsidR="002E3509" w:rsidRDefault="002E3509" w:rsidP="002E3509">
      <w:r>
        <w:t>by taking the $320,000,000 mentioned by Schwab as a basic figure,</w:t>
      </w:r>
    </w:p>
    <w:p w14:paraId="7C89A1E0" w14:textId="77777777" w:rsidR="002E3509" w:rsidRDefault="002E3509" w:rsidP="002E3509">
      <w:r>
        <w:t>and adding to it $80,000,000 to represent the increased capital</w:t>
      </w:r>
    </w:p>
    <w:p w14:paraId="4713F806" w14:textId="77777777" w:rsidR="002E3509" w:rsidRDefault="002E3509" w:rsidP="002E3509">
      <w:r>
        <w:t>value over the previous two years.</w:t>
      </w:r>
    </w:p>
    <w:p w14:paraId="641EDC83" w14:textId="77777777" w:rsidR="002E3509" w:rsidRDefault="002E3509" w:rsidP="002E3509">
      <w:r>
        <w:t>“Later, on the deck of a trans-Atlantic liner, the Scotsman said</w:t>
      </w:r>
    </w:p>
    <w:p w14:paraId="0EFE81BB" w14:textId="77777777" w:rsidR="002E3509" w:rsidRDefault="002E3509" w:rsidP="002E3509">
      <w:r>
        <w:t>ruefully to Morgan, ‘I wish I had asked you for $100,000,000 more.’</w:t>
      </w:r>
    </w:p>
    <w:p w14:paraId="54C3AB3D" w14:textId="77777777" w:rsidR="002E3509" w:rsidRDefault="002E3509" w:rsidP="002E3509">
      <w:r>
        <w:t>“‘If you had asked for it, you’d have gotten it,’ Morgan told him</w:t>
      </w:r>
    </w:p>
    <w:p w14:paraId="718D27DC" w14:textId="77777777" w:rsidR="002E3509" w:rsidRDefault="002E3509" w:rsidP="002E3509">
      <w:r>
        <w:t>cheerfully.</w:t>
      </w:r>
    </w:p>
    <w:p w14:paraId="4F3F27EB" w14:textId="77777777" w:rsidR="002E3509" w:rsidRDefault="002E3509" w:rsidP="002E3509">
      <w:r>
        <w:t>* * * * * * *</w:t>
      </w:r>
    </w:p>
    <w:p w14:paraId="44EB4C18" w14:textId="77777777" w:rsidR="002E3509" w:rsidRDefault="002E3509" w:rsidP="002E3509">
      <w:r>
        <w:t>“There was an uproar, of course. A British correspondent</w:t>
      </w:r>
    </w:p>
    <w:p w14:paraId="11D319E0" w14:textId="77777777" w:rsidR="002E3509" w:rsidRDefault="002E3509" w:rsidP="002E3509">
      <w:r>
        <w:t>cabled that the foreign steel world was ‘appalled’ by the gigantic</w:t>
      </w:r>
    </w:p>
    <w:p w14:paraId="6A946217" w14:textId="77777777" w:rsidR="002E3509" w:rsidRDefault="002E3509" w:rsidP="002E3509">
      <w:r>
        <w:t>combination. President Hadley, of Yale, declared that unless trusts</w:t>
      </w:r>
    </w:p>
    <w:p w14:paraId="598403A4" w14:textId="77777777" w:rsidR="002E3509" w:rsidRDefault="002E3509" w:rsidP="002E3509">
      <w:r>
        <w:t>were regulated the country might expect ‘an emperor in Washington</w:t>
      </w:r>
    </w:p>
    <w:p w14:paraId="388C8B03" w14:textId="77777777" w:rsidR="002E3509" w:rsidRDefault="002E3509" w:rsidP="002E3509">
      <w:r>
        <w:t>within the next twenty-five years.’ But that able stock manipulator,</w:t>
      </w:r>
    </w:p>
    <w:p w14:paraId="02BDC32B" w14:textId="77777777" w:rsidR="002E3509" w:rsidRDefault="002E3509" w:rsidP="002E3509">
      <w:r>
        <w:t>Keene, went at his work of shoving the new stock at the public so</w:t>
      </w:r>
    </w:p>
    <w:p w14:paraId="44F4EA44" w14:textId="77777777" w:rsidR="002E3509" w:rsidRDefault="002E3509" w:rsidP="002E3509">
      <w:r>
        <w:t>vigorously that all the excess water—estimated by some at nearly</w:t>
      </w:r>
    </w:p>
    <w:p w14:paraId="02CBFB8A" w14:textId="77777777" w:rsidR="002E3509" w:rsidRDefault="002E3509" w:rsidP="002E3509">
      <w:r>
        <w:t>$600,000,000—was absorbed in a twinkling. So Carnegie had his</w:t>
      </w:r>
    </w:p>
    <w:p w14:paraId="667D9687" w14:textId="77777777" w:rsidR="002E3509" w:rsidRDefault="002E3509" w:rsidP="002E3509">
      <w:r>
        <w:lastRenderedPageBreak/>
        <w:t>millions, and the Morgan syndicate had $62,000,000 for all its</w:t>
      </w:r>
    </w:p>
    <w:p w14:paraId="7B049820" w14:textId="77777777" w:rsidR="002E3509" w:rsidRDefault="002E3509" w:rsidP="002E3509">
      <w:r>
        <w:t>‘trouble,’ and all the ‘boys,’ from Gates to Gary, had their millions.</w:t>
      </w:r>
    </w:p>
    <w:p w14:paraId="7A4D07B8" w14:textId="77777777" w:rsidR="002E3509" w:rsidRDefault="002E3509" w:rsidP="002E3509">
      <w:r>
        <w:t>* * * * * * *</w:t>
      </w:r>
    </w:p>
    <w:p w14:paraId="782E2709" w14:textId="77777777" w:rsidR="002E3509" w:rsidRDefault="002E3509" w:rsidP="002E3509">
      <w:r>
        <w:t>“The thirty-eight-year-old Schwab had his reward. He was</w:t>
      </w:r>
    </w:p>
    <w:p w14:paraId="1D9C7497" w14:textId="77777777" w:rsidR="002E3509" w:rsidRDefault="002E3509" w:rsidP="002E3509">
      <w:r>
        <w:t>made president of the new corporation and remained in control</w:t>
      </w:r>
    </w:p>
    <w:p w14:paraId="16318320" w14:textId="77777777" w:rsidR="002E3509" w:rsidRDefault="002E3509" w:rsidP="002E3509">
      <w:r>
        <w:t>until 1930.”</w:t>
      </w:r>
    </w:p>
    <w:p w14:paraId="048013EF" w14:textId="77777777" w:rsidR="002E3509" w:rsidRDefault="002E3509" w:rsidP="002E3509">
      <w:r>
        <w:t>The dramatic story of “Big Business” which you have just</w:t>
      </w:r>
    </w:p>
    <w:p w14:paraId="408958DE" w14:textId="77777777" w:rsidR="002E3509" w:rsidRDefault="002E3509" w:rsidP="002E3509">
      <w:r>
        <w:t>finished, was included in this book, because it is a perfect</w:t>
      </w:r>
    </w:p>
    <w:p w14:paraId="70231A75" w14:textId="77777777" w:rsidR="002E3509" w:rsidRDefault="002E3509" w:rsidP="002E3509">
      <w:r>
        <w:t>illustration of the method by which DESIRE CAN BE TRANSMUTED</w:t>
      </w:r>
    </w:p>
    <w:p w14:paraId="0DBAE43B" w14:textId="77777777" w:rsidR="002E3509" w:rsidRDefault="002E3509" w:rsidP="002E3509">
      <w:r>
        <w:t>INTO ITS PHYSICAL EQUIVALENT!</w:t>
      </w:r>
    </w:p>
    <w:p w14:paraId="55D26A4C" w14:textId="77777777" w:rsidR="002E3509" w:rsidRDefault="002E3509" w:rsidP="002E3509">
      <w:r>
        <w:t>I imagine some readers will question the statement that a</w:t>
      </w:r>
    </w:p>
    <w:p w14:paraId="0444CEAA" w14:textId="77777777" w:rsidR="002E3509" w:rsidRDefault="002E3509" w:rsidP="002E3509">
      <w:r>
        <w:t>mere, intangible DESIRE can be converted into its physical</w:t>
      </w:r>
    </w:p>
    <w:p w14:paraId="5EB8F632" w14:textId="77777777" w:rsidR="002E3509" w:rsidRDefault="002E3509" w:rsidP="002E3509">
      <w:r>
        <w:t>equivalent. Doubtless some will say, “You cannot convert NOTHING</w:t>
      </w:r>
    </w:p>
    <w:p w14:paraId="78C9BCF8" w14:textId="77777777" w:rsidR="002E3509" w:rsidRDefault="002E3509" w:rsidP="002E3509">
      <w:r>
        <w:t>into SOMETHING!” The answer is in the story of United States</w:t>
      </w:r>
    </w:p>
    <w:p w14:paraId="6E636A01" w14:textId="77777777" w:rsidR="002E3509" w:rsidRDefault="002E3509" w:rsidP="002E3509">
      <w:r>
        <w:t xml:space="preserve"> 69</w:t>
      </w:r>
    </w:p>
    <w:p w14:paraId="76E6A890" w14:textId="77777777" w:rsidR="002E3509" w:rsidRDefault="002E3509" w:rsidP="002E3509">
      <w:r>
        <w:t>Steel.</w:t>
      </w:r>
    </w:p>
    <w:p w14:paraId="09DD946D" w14:textId="77777777" w:rsidR="002E3509" w:rsidRDefault="002E3509" w:rsidP="002E3509">
      <w:r>
        <w:t>That giant organization was created in the mind of one man.</w:t>
      </w:r>
    </w:p>
    <w:p w14:paraId="1493D3AC" w14:textId="77777777" w:rsidR="002E3509" w:rsidRDefault="002E3509" w:rsidP="002E3509">
      <w:r>
        <w:t>The plan by which the organization was provided with the steel</w:t>
      </w:r>
    </w:p>
    <w:p w14:paraId="062C1833" w14:textId="77777777" w:rsidR="002E3509" w:rsidRDefault="002E3509" w:rsidP="002E3509">
      <w:r>
        <w:t>mills that gave it financial stability was created in the mind of the</w:t>
      </w:r>
    </w:p>
    <w:p w14:paraId="64A8FE2B" w14:textId="77777777" w:rsidR="002E3509" w:rsidRDefault="002E3509" w:rsidP="002E3509">
      <w:r>
        <w:t>same man. His FAITH, his DESIRE, his IMAGINATION, his</w:t>
      </w:r>
    </w:p>
    <w:p w14:paraId="422BA6D1" w14:textId="77777777" w:rsidR="002E3509" w:rsidRDefault="002E3509" w:rsidP="002E3509">
      <w:r>
        <w:t>PERSISTENCE were the real ingredients that went into United</w:t>
      </w:r>
    </w:p>
    <w:p w14:paraId="1FAB68AF" w14:textId="77777777" w:rsidR="002E3509" w:rsidRDefault="002E3509" w:rsidP="002E3509">
      <w:r>
        <w:t>States Steel. The steel mills and mechanical equipment acquired by</w:t>
      </w:r>
    </w:p>
    <w:p w14:paraId="0DDBC35D" w14:textId="77777777" w:rsidR="002E3509" w:rsidRDefault="002E3509" w:rsidP="002E3509">
      <w:r>
        <w:t>the corporation, AFTER IT HAD BEEN BROUGHT INTO LEGAL</w:t>
      </w:r>
    </w:p>
    <w:p w14:paraId="42E28CB2" w14:textId="77777777" w:rsidR="002E3509" w:rsidRDefault="002E3509" w:rsidP="002E3509">
      <w:r>
        <w:t>EXISTENCE, were incidental, but careful analysis will disclose the</w:t>
      </w:r>
    </w:p>
    <w:p w14:paraId="083C4E34" w14:textId="77777777" w:rsidR="002E3509" w:rsidRDefault="002E3509" w:rsidP="002E3509">
      <w:r>
        <w:t>fact that the appraised value of the properties acquired by the</w:t>
      </w:r>
    </w:p>
    <w:p w14:paraId="0C90C396" w14:textId="77777777" w:rsidR="002E3509" w:rsidRDefault="002E3509" w:rsidP="002E3509">
      <w:r>
        <w:t>corporation increased in value by an estimated SIX HUNDRED</w:t>
      </w:r>
    </w:p>
    <w:p w14:paraId="28AC08CB" w14:textId="77777777" w:rsidR="002E3509" w:rsidRDefault="002E3509" w:rsidP="002E3509">
      <w:r>
        <w:t>MILLION DOLLARS, by the mere transaction which consolidated</w:t>
      </w:r>
    </w:p>
    <w:p w14:paraId="6ADA092B" w14:textId="77777777" w:rsidR="002E3509" w:rsidRDefault="002E3509" w:rsidP="002E3509">
      <w:r>
        <w:t>them under one management.</w:t>
      </w:r>
    </w:p>
    <w:p w14:paraId="499EA404" w14:textId="77777777" w:rsidR="002E3509" w:rsidRDefault="002E3509" w:rsidP="002E3509">
      <w:r>
        <w:t>In other words, Charles M. Schwab’s IDEA, plus the FAITH</w:t>
      </w:r>
    </w:p>
    <w:p w14:paraId="66070EC8" w14:textId="77777777" w:rsidR="002E3509" w:rsidRDefault="002E3509" w:rsidP="002E3509">
      <w:r>
        <w:t>with which he conveyed it to the minds of J. P. Morgan and the</w:t>
      </w:r>
    </w:p>
    <w:p w14:paraId="37CF0CFC" w14:textId="77777777" w:rsidR="002E3509" w:rsidRDefault="002E3509" w:rsidP="002E3509">
      <w:r>
        <w:t>others, was marketed for a profit of approximately $600,000,000.</w:t>
      </w:r>
    </w:p>
    <w:p w14:paraId="1D3202D4" w14:textId="77777777" w:rsidR="002E3509" w:rsidRDefault="002E3509" w:rsidP="002E3509">
      <w:r>
        <w:lastRenderedPageBreak/>
        <w:t>Not an insignificant sum for a single IDEA!</w:t>
      </w:r>
    </w:p>
    <w:p w14:paraId="22A34C58" w14:textId="77777777" w:rsidR="002E3509" w:rsidRDefault="002E3509" w:rsidP="002E3509">
      <w:r>
        <w:t>What happened to some of the men who took their share of the</w:t>
      </w:r>
    </w:p>
    <w:p w14:paraId="6DB490D3" w14:textId="77777777" w:rsidR="002E3509" w:rsidRDefault="002E3509" w:rsidP="002E3509">
      <w:r>
        <w:t>millions of dollars of profit made by this transaction, is a matter</w:t>
      </w:r>
    </w:p>
    <w:p w14:paraId="4324EC15" w14:textId="77777777" w:rsidR="002E3509" w:rsidRDefault="002E3509" w:rsidP="002E3509">
      <w:r>
        <w:t>with which we are not now concerned. The important feature of the</w:t>
      </w:r>
    </w:p>
    <w:p w14:paraId="7A81BE29" w14:textId="77777777" w:rsidR="002E3509" w:rsidRDefault="002E3509" w:rsidP="002E3509">
      <w:r>
        <w:t>astounding achievement is that it serves as unquestionable</w:t>
      </w:r>
    </w:p>
    <w:p w14:paraId="5E69379C" w14:textId="77777777" w:rsidR="002E3509" w:rsidRDefault="002E3509" w:rsidP="002E3509">
      <w:r>
        <w:t>evidence of the soundness of the philosophy described in this book,</w:t>
      </w:r>
    </w:p>
    <w:p w14:paraId="05873A4F" w14:textId="77777777" w:rsidR="002E3509" w:rsidRDefault="002E3509" w:rsidP="002E3509">
      <w:r>
        <w:t>because this philosophy was the warp and the woof of the entire</w:t>
      </w:r>
    </w:p>
    <w:p w14:paraId="2FD4ABFC" w14:textId="77777777" w:rsidR="002E3509" w:rsidRDefault="002E3509" w:rsidP="002E3509">
      <w:r>
        <w:t>transaction. Moreover, the practicability of the philosophy has been</w:t>
      </w:r>
    </w:p>
    <w:p w14:paraId="0CD6C0BC" w14:textId="77777777" w:rsidR="002E3509" w:rsidRDefault="002E3509" w:rsidP="002E3509">
      <w:r>
        <w:t>established by the fact that the United States Steel Corporation</w:t>
      </w:r>
    </w:p>
    <w:p w14:paraId="25ACAC23" w14:textId="77777777" w:rsidR="002E3509" w:rsidRDefault="002E3509" w:rsidP="002E3509">
      <w:r>
        <w:t>prospered, and became one of the richest and most powerful</w:t>
      </w:r>
    </w:p>
    <w:p w14:paraId="6C548B43" w14:textId="77777777" w:rsidR="002E3509" w:rsidRDefault="002E3509" w:rsidP="002E3509">
      <w:r>
        <w:t>corporations in America, employing thousands of people, developing</w:t>
      </w:r>
    </w:p>
    <w:p w14:paraId="026F6D4C" w14:textId="77777777" w:rsidR="002E3509" w:rsidRDefault="002E3509" w:rsidP="002E3509">
      <w:r>
        <w:t>new uses for steel, and opening new markets; thus proving that the</w:t>
      </w:r>
    </w:p>
    <w:p w14:paraId="07C0BC14" w14:textId="77777777" w:rsidR="002E3509" w:rsidRDefault="002E3509" w:rsidP="002E3509">
      <w:r>
        <w:t>$600,000,000 in profit which the Schwab IDEA produced was</w:t>
      </w:r>
    </w:p>
    <w:p w14:paraId="07FBF8FA" w14:textId="77777777" w:rsidR="002E3509" w:rsidRDefault="002E3509" w:rsidP="002E3509">
      <w:r>
        <w:t>earned.</w:t>
      </w:r>
    </w:p>
    <w:p w14:paraId="688B51A5" w14:textId="77777777" w:rsidR="002E3509" w:rsidRDefault="002E3509" w:rsidP="002E3509">
      <w:r>
        <w:t>RICHES begin in the form of THOUGHT!</w:t>
      </w:r>
    </w:p>
    <w:p w14:paraId="43C818C9" w14:textId="77777777" w:rsidR="002E3509" w:rsidRDefault="002E3509" w:rsidP="002E3509">
      <w:r>
        <w:t>The amount is limited only by the person in whose mind the</w:t>
      </w:r>
    </w:p>
    <w:p w14:paraId="6E6BB4E7" w14:textId="77777777" w:rsidR="002E3509" w:rsidRDefault="002E3509" w:rsidP="002E3509">
      <w:r>
        <w:t>THOUGHT is put into motion. FAITH removes limitations!</w:t>
      </w:r>
    </w:p>
    <w:p w14:paraId="3507F29C" w14:textId="77777777" w:rsidR="002E3509" w:rsidRDefault="002E3509" w:rsidP="002E3509">
      <w:r>
        <w:t>Remember this when you are ready to bargain with Life for</w:t>
      </w:r>
    </w:p>
    <w:p w14:paraId="0CF32BB5" w14:textId="77777777" w:rsidR="002E3509" w:rsidRDefault="002E3509" w:rsidP="002E3509">
      <w:r>
        <w:t>whatever it is that you ask as your price for having passed this way.</w:t>
      </w:r>
    </w:p>
    <w:p w14:paraId="67E07AD8" w14:textId="77777777" w:rsidR="002E3509" w:rsidRDefault="002E3509" w:rsidP="002E3509">
      <w:r>
        <w:t>Remember, also, that the man who created the United States</w:t>
      </w:r>
    </w:p>
    <w:p w14:paraId="29D5A43C" w14:textId="77777777" w:rsidR="002E3509" w:rsidRDefault="002E3509" w:rsidP="002E3509">
      <w:r>
        <w:t>Steel Corporation was practically unknown at the time. He was</w:t>
      </w:r>
    </w:p>
    <w:p w14:paraId="040A5DA1" w14:textId="77777777" w:rsidR="002E3509" w:rsidRDefault="002E3509" w:rsidP="002E3509">
      <w:r>
        <w:t>merely Andrew Carnegie’s “Man Friday” until he gave birth to his</w:t>
      </w:r>
    </w:p>
    <w:p w14:paraId="1CB69613" w14:textId="77777777" w:rsidR="002E3509" w:rsidRDefault="002E3509" w:rsidP="002E3509">
      <w:r>
        <w:t>famous IDEA. After that he quickly rose to a position of power,</w:t>
      </w:r>
    </w:p>
    <w:p w14:paraId="23A80D4D" w14:textId="77777777" w:rsidR="002E3509" w:rsidRDefault="002E3509" w:rsidP="002E3509">
      <w:r>
        <w:t>fame, and riches.</w:t>
      </w:r>
    </w:p>
    <w:p w14:paraId="011317DF" w14:textId="77777777" w:rsidR="002E3509" w:rsidRDefault="002E3509" w:rsidP="002E3509">
      <w:r>
        <w:t xml:space="preserve"> 70</w:t>
      </w:r>
    </w:p>
    <w:p w14:paraId="548771C5" w14:textId="77777777" w:rsidR="002E3509" w:rsidRDefault="002E3509" w:rsidP="002E3509">
      <w:r>
        <w:t>THERE ARE NO LIMITATIONS</w:t>
      </w:r>
    </w:p>
    <w:p w14:paraId="6B246F67" w14:textId="77777777" w:rsidR="002E3509" w:rsidRDefault="002E3509" w:rsidP="002E3509">
      <w:r>
        <w:t>TO THE MIND EXCEPT THOSE</w:t>
      </w:r>
    </w:p>
    <w:p w14:paraId="6FD2A9BE" w14:textId="77777777" w:rsidR="002E3509" w:rsidRDefault="002E3509" w:rsidP="002E3509">
      <w:r>
        <w:t>WE ACKNOWLEDGE</w:t>
      </w:r>
    </w:p>
    <w:p w14:paraId="7FC6CA71" w14:textId="77777777" w:rsidR="002E3509" w:rsidRDefault="002E3509" w:rsidP="002E3509">
      <w:r>
        <w:t>BOTH POVERTY AND RICHES ARE THE</w:t>
      </w:r>
    </w:p>
    <w:p w14:paraId="08514AF6" w14:textId="77777777" w:rsidR="002E3509" w:rsidRDefault="002E3509" w:rsidP="002E3509">
      <w:r>
        <w:t>OFFSPRING OF THOUGHT</w:t>
      </w:r>
    </w:p>
    <w:p w14:paraId="31B5873A" w14:textId="77777777" w:rsidR="002E3509" w:rsidRDefault="002E3509" w:rsidP="002E3509">
      <w:r>
        <w:t xml:space="preserve"> 71</w:t>
      </w:r>
    </w:p>
    <w:p w14:paraId="1C1176F7" w14:textId="77777777" w:rsidR="002E3509" w:rsidRDefault="002E3509" w:rsidP="002E3509">
      <w:r>
        <w:lastRenderedPageBreak/>
        <w:t>CHAPTER 4</w:t>
      </w:r>
    </w:p>
    <w:p w14:paraId="650DB2BA" w14:textId="77777777" w:rsidR="002E3509" w:rsidRDefault="002E3509" w:rsidP="002E3509">
      <w:r>
        <w:t>AUTO-SUGGESTION</w:t>
      </w:r>
    </w:p>
    <w:p w14:paraId="598E70F8" w14:textId="77777777" w:rsidR="002E3509" w:rsidRDefault="002E3509" w:rsidP="002E3509">
      <w:r>
        <w:t>THE MEDIUM FOR INFLUENCING</w:t>
      </w:r>
    </w:p>
    <w:p w14:paraId="4890CD68" w14:textId="77777777" w:rsidR="002E3509" w:rsidRDefault="002E3509" w:rsidP="002E3509">
      <w:r>
        <w:t>THE SUBCONSCIOUS MIND</w:t>
      </w:r>
    </w:p>
    <w:p w14:paraId="7624FD86" w14:textId="77777777" w:rsidR="002E3509" w:rsidRDefault="002E3509" w:rsidP="002E3509">
      <w:r>
        <w:t>The Third Step toward Riches</w:t>
      </w:r>
    </w:p>
    <w:p w14:paraId="041EE95B" w14:textId="77777777" w:rsidR="002E3509" w:rsidRDefault="002E3509" w:rsidP="002E3509">
      <w:r>
        <w:t>AUTO-SUGGESTION is a term which applies to al1</w:t>
      </w:r>
    </w:p>
    <w:p w14:paraId="30EAFC49" w14:textId="77777777" w:rsidR="002E3509" w:rsidRDefault="002E3509" w:rsidP="002E3509">
      <w:r>
        <w:t>suggestions and all self-administered stimuli which reach one’s</w:t>
      </w:r>
    </w:p>
    <w:p w14:paraId="41DD4726" w14:textId="77777777" w:rsidR="002E3509" w:rsidRDefault="002E3509" w:rsidP="002E3509">
      <w:r>
        <w:t>mind through the five senses. Stated in another way, autosuggestion is self-suggestion. It is the agency of communication</w:t>
      </w:r>
    </w:p>
    <w:p w14:paraId="60FF5358" w14:textId="77777777" w:rsidR="002E3509" w:rsidRDefault="002E3509" w:rsidP="002E3509">
      <w:r>
        <w:t>between that part of the mind where conscious thought takes place,</w:t>
      </w:r>
    </w:p>
    <w:p w14:paraId="3E2D4F4E" w14:textId="77777777" w:rsidR="002E3509" w:rsidRDefault="002E3509" w:rsidP="002E3509">
      <w:r>
        <w:t>and that which serves as the seat of action for the subconscious</w:t>
      </w:r>
    </w:p>
    <w:p w14:paraId="6B48323C" w14:textId="77777777" w:rsidR="002E3509" w:rsidRDefault="002E3509" w:rsidP="002E3509">
      <w:r>
        <w:t>mind.</w:t>
      </w:r>
    </w:p>
    <w:p w14:paraId="4BBC0BE7" w14:textId="77777777" w:rsidR="002E3509" w:rsidRDefault="002E3509" w:rsidP="002E3509">
      <w:r>
        <w:t>Through the dominating thoughts which one permits to remain</w:t>
      </w:r>
    </w:p>
    <w:p w14:paraId="08216A2C" w14:textId="77777777" w:rsidR="002E3509" w:rsidRDefault="002E3509" w:rsidP="002E3509">
      <w:r>
        <w:t>in the conscious mind, (whether these thoughts be negative or</w:t>
      </w:r>
    </w:p>
    <w:p w14:paraId="04F2D7E1" w14:textId="77777777" w:rsidR="002E3509" w:rsidRDefault="002E3509" w:rsidP="002E3509">
      <w:r>
        <w:t>positive, is immaterial), the principle of auto-suggestion voluntarily</w:t>
      </w:r>
    </w:p>
    <w:p w14:paraId="7350878F" w14:textId="77777777" w:rsidR="002E3509" w:rsidRDefault="002E3509" w:rsidP="002E3509">
      <w:r>
        <w:t>reaches the subconscious mind and influences it with these</w:t>
      </w:r>
    </w:p>
    <w:p w14:paraId="736D7B52" w14:textId="77777777" w:rsidR="002E3509" w:rsidRDefault="002E3509" w:rsidP="002E3509">
      <w:r>
        <w:t>thoughts.</w:t>
      </w:r>
    </w:p>
    <w:p w14:paraId="4A20FB17" w14:textId="77777777" w:rsidR="002E3509" w:rsidRDefault="002E3509" w:rsidP="002E3509">
      <w:r>
        <w:t>NO THOUGHT, whether it be negative or positive, CAN ENTER</w:t>
      </w:r>
    </w:p>
    <w:p w14:paraId="6E4D7666" w14:textId="77777777" w:rsidR="002E3509" w:rsidRDefault="002E3509" w:rsidP="002E3509">
      <w:r>
        <w:t>THE SUBCONSCIOUS MIND WITHOUT THE AID OF THE</w:t>
      </w:r>
    </w:p>
    <w:p w14:paraId="2CC4071D" w14:textId="77777777" w:rsidR="002E3509" w:rsidRDefault="002E3509" w:rsidP="002E3509">
      <w:r>
        <w:t>PRINCIPLE OF AUTO-SUGGESTION, with the exception of thoughts</w:t>
      </w:r>
    </w:p>
    <w:p w14:paraId="7751B847" w14:textId="77777777" w:rsidR="002E3509" w:rsidRDefault="002E3509" w:rsidP="002E3509">
      <w:r>
        <w:t>picked up from the ether. Stated differently, all sense impressions</w:t>
      </w:r>
    </w:p>
    <w:p w14:paraId="15176658" w14:textId="77777777" w:rsidR="002E3509" w:rsidRDefault="002E3509" w:rsidP="002E3509">
      <w:r>
        <w:t>which are perceived through the five senses, are stopped by the</w:t>
      </w:r>
    </w:p>
    <w:p w14:paraId="3DBDFCD6" w14:textId="77777777" w:rsidR="002E3509" w:rsidRDefault="002E3509" w:rsidP="002E3509">
      <w:r>
        <w:t>CONSCIOUS thinking mind, and may be either passed on to the</w:t>
      </w:r>
    </w:p>
    <w:p w14:paraId="3C99606E" w14:textId="77777777" w:rsidR="002E3509" w:rsidRDefault="002E3509" w:rsidP="002E3509">
      <w:r>
        <w:t>subconscious mind, or rejected, at will. The conscious faculty</w:t>
      </w:r>
    </w:p>
    <w:p w14:paraId="631528C3" w14:textId="77777777" w:rsidR="002E3509" w:rsidRDefault="002E3509" w:rsidP="002E3509">
      <w:r>
        <w:t>serves, therefore, as an outer-guard to the approach of the</w:t>
      </w:r>
    </w:p>
    <w:p w14:paraId="3DC9A1A6" w14:textId="77777777" w:rsidR="002E3509" w:rsidRDefault="002E3509" w:rsidP="002E3509">
      <w:r>
        <w:t>subconscious.</w:t>
      </w:r>
    </w:p>
    <w:p w14:paraId="7B4B2ADA" w14:textId="77777777" w:rsidR="002E3509" w:rsidRDefault="002E3509" w:rsidP="002E3509">
      <w:r>
        <w:t xml:space="preserve"> Nature has so built man that he has ABSOLUTE CONTROL</w:t>
      </w:r>
    </w:p>
    <w:p w14:paraId="0DB7ED53" w14:textId="77777777" w:rsidR="002E3509" w:rsidRDefault="002E3509" w:rsidP="002E3509">
      <w:r>
        <w:t>over the material which reaches his subconscious mind, through</w:t>
      </w:r>
    </w:p>
    <w:p w14:paraId="64185401" w14:textId="77777777" w:rsidR="002E3509" w:rsidRDefault="002E3509" w:rsidP="002E3509">
      <w:r>
        <w:t>his five senses, although this is not meant to be construed as a</w:t>
      </w:r>
    </w:p>
    <w:p w14:paraId="145B95D0" w14:textId="77777777" w:rsidR="002E3509" w:rsidRDefault="002E3509" w:rsidP="002E3509">
      <w:r>
        <w:t>statement that man always EXERCISES this control. In the great</w:t>
      </w:r>
    </w:p>
    <w:p w14:paraId="188F122C" w14:textId="77777777" w:rsidR="002E3509" w:rsidRDefault="002E3509" w:rsidP="002E3509">
      <w:r>
        <w:t>majority of instances, he does NOT exercise it, which explains why</w:t>
      </w:r>
    </w:p>
    <w:p w14:paraId="43B8F202" w14:textId="77777777" w:rsidR="002E3509" w:rsidRDefault="002E3509" w:rsidP="002E3509">
      <w:r>
        <w:lastRenderedPageBreak/>
        <w:t>so many people go through life in poverty.</w:t>
      </w:r>
    </w:p>
    <w:p w14:paraId="29291045" w14:textId="77777777" w:rsidR="002E3509" w:rsidRDefault="002E3509" w:rsidP="002E3509">
      <w:r>
        <w:t>Recall what has been said about the subconscious mind</w:t>
      </w:r>
    </w:p>
    <w:p w14:paraId="2761DCDE" w14:textId="77777777" w:rsidR="002E3509" w:rsidRDefault="002E3509" w:rsidP="002E3509">
      <w:r>
        <w:t>resembling a fertile garden spot, in which weeds will grow in</w:t>
      </w:r>
    </w:p>
    <w:p w14:paraId="7062F428" w14:textId="77777777" w:rsidR="002E3509" w:rsidRDefault="002E3509" w:rsidP="002E3509">
      <w:r>
        <w:t>abundance, if the seeds of more desirable crops are not sown</w:t>
      </w:r>
    </w:p>
    <w:p w14:paraId="1F3D95A0" w14:textId="77777777" w:rsidR="002E3509" w:rsidRDefault="002E3509" w:rsidP="002E3509">
      <w:r>
        <w:t xml:space="preserve"> 72</w:t>
      </w:r>
    </w:p>
    <w:p w14:paraId="18A1CE9A" w14:textId="77777777" w:rsidR="002E3509" w:rsidRDefault="002E3509" w:rsidP="002E3509">
      <w:r>
        <w:t>therein. AUTOSUGGESTION is the agency of control through which</w:t>
      </w:r>
    </w:p>
    <w:p w14:paraId="127FBB9F" w14:textId="77777777" w:rsidR="002E3509" w:rsidRDefault="002E3509" w:rsidP="002E3509">
      <w:r>
        <w:t>an individual may voluntarily feed his subconscious mind on</w:t>
      </w:r>
    </w:p>
    <w:p w14:paraId="494D75CA" w14:textId="77777777" w:rsidR="002E3509" w:rsidRDefault="002E3509" w:rsidP="002E3509">
      <w:r>
        <w:t>thoughts of a creative nature, or, by neglect, permit thoughts of a</w:t>
      </w:r>
    </w:p>
    <w:p w14:paraId="3BAC949C" w14:textId="77777777" w:rsidR="002E3509" w:rsidRDefault="002E3509" w:rsidP="002E3509">
      <w:r>
        <w:t>destructive nature to find their way into this rich garden of the</w:t>
      </w:r>
    </w:p>
    <w:p w14:paraId="66CDF06C" w14:textId="77777777" w:rsidR="002E3509" w:rsidRDefault="002E3509" w:rsidP="002E3509">
      <w:r>
        <w:t>mind.</w:t>
      </w:r>
    </w:p>
    <w:p w14:paraId="058D5194" w14:textId="77777777" w:rsidR="002E3509" w:rsidRDefault="002E3509" w:rsidP="002E3509">
      <w:r>
        <w:t>You were instructed, in the last of the six steps described in</w:t>
      </w:r>
    </w:p>
    <w:p w14:paraId="197F554A" w14:textId="77777777" w:rsidR="002E3509" w:rsidRDefault="002E3509" w:rsidP="002E3509">
      <w:r>
        <w:t>the chapter on Desire, to read ALOUD twice daily the WRITTEN</w:t>
      </w:r>
    </w:p>
    <w:p w14:paraId="44F7A60A" w14:textId="77777777" w:rsidR="002E3509" w:rsidRDefault="002E3509" w:rsidP="002E3509">
      <w:r>
        <w:t>statement of your DESIRE FOR MONEY, and to SEE AND FEEL</w:t>
      </w:r>
    </w:p>
    <w:p w14:paraId="6BA9A346" w14:textId="77777777" w:rsidR="002E3509" w:rsidRDefault="002E3509" w:rsidP="002E3509">
      <w:r>
        <w:t>yourself ALREADY in possession of the money! By following these</w:t>
      </w:r>
    </w:p>
    <w:p w14:paraId="65E9A5DF" w14:textId="77777777" w:rsidR="002E3509" w:rsidRDefault="002E3509" w:rsidP="002E3509">
      <w:r>
        <w:t>instructions, you communicate the object of your DESIRE directly</w:t>
      </w:r>
    </w:p>
    <w:p w14:paraId="4F8D3626" w14:textId="77777777" w:rsidR="002E3509" w:rsidRDefault="002E3509" w:rsidP="002E3509">
      <w:r>
        <w:t>to your SUBCONSCIOUS mind in a spirit of absolute FAITH.</w:t>
      </w:r>
    </w:p>
    <w:p w14:paraId="77633D59" w14:textId="77777777" w:rsidR="002E3509" w:rsidRDefault="002E3509" w:rsidP="002E3509">
      <w:r>
        <w:t>Through repetition of this procedure, you voluntarily create thought</w:t>
      </w:r>
    </w:p>
    <w:p w14:paraId="35356E9A" w14:textId="77777777" w:rsidR="002E3509" w:rsidRDefault="002E3509" w:rsidP="002E3509">
      <w:r>
        <w:t>habits which are favorable to your efforts to transmute desire into</w:t>
      </w:r>
    </w:p>
    <w:p w14:paraId="5DE0D9BE" w14:textId="77777777" w:rsidR="002E3509" w:rsidRDefault="002E3509" w:rsidP="002E3509">
      <w:r>
        <w:t>its monetary equivalent.</w:t>
      </w:r>
    </w:p>
    <w:p w14:paraId="160E3906" w14:textId="77777777" w:rsidR="002E3509" w:rsidRDefault="002E3509" w:rsidP="002E3509">
      <w:r>
        <w:t>Go back to these six steps described in chapter two, and read</w:t>
      </w:r>
    </w:p>
    <w:p w14:paraId="3AAE5D58" w14:textId="77777777" w:rsidR="002E3509" w:rsidRDefault="002E3509" w:rsidP="002E3509">
      <w:r>
        <w:t>them again, very carefully, before you proceed further. Then (when</w:t>
      </w:r>
    </w:p>
    <w:p w14:paraId="4E3FBB5B" w14:textId="77777777" w:rsidR="002E3509" w:rsidRDefault="002E3509" w:rsidP="002E3509">
      <w:r>
        <w:t>you come to it), read very carefully the four instructions for the</w:t>
      </w:r>
    </w:p>
    <w:p w14:paraId="7E036959" w14:textId="77777777" w:rsidR="002E3509" w:rsidRDefault="002E3509" w:rsidP="002E3509">
      <w:r>
        <w:t>organization of your “Master Mind” group, described in the chapter</w:t>
      </w:r>
    </w:p>
    <w:p w14:paraId="63ED6C9F" w14:textId="77777777" w:rsidR="002E3509" w:rsidRDefault="002E3509" w:rsidP="002E3509">
      <w:r>
        <w:t>on Organized Planning. By comparing these two sets of instructions</w:t>
      </w:r>
    </w:p>
    <w:p w14:paraId="266D022E" w14:textId="77777777" w:rsidR="002E3509" w:rsidRDefault="002E3509" w:rsidP="002E3509">
      <w:r>
        <w:t>with that which has been stated on auto-suggestion, you, of course,</w:t>
      </w:r>
    </w:p>
    <w:p w14:paraId="3EF96033" w14:textId="77777777" w:rsidR="002E3509" w:rsidRDefault="002E3509" w:rsidP="002E3509">
      <w:r>
        <w:t>will see that the instructions involve the application of the principle</w:t>
      </w:r>
    </w:p>
    <w:p w14:paraId="7FEC54EC" w14:textId="77777777" w:rsidR="002E3509" w:rsidRDefault="002E3509" w:rsidP="002E3509">
      <w:r>
        <w:t>of auto-suggestion.</w:t>
      </w:r>
    </w:p>
    <w:p w14:paraId="2882DE1E" w14:textId="77777777" w:rsidR="002E3509" w:rsidRDefault="002E3509" w:rsidP="002E3509">
      <w:r>
        <w:t>Remember, therefore, when reading aloud the statement of</w:t>
      </w:r>
    </w:p>
    <w:p w14:paraId="3F8FEC75" w14:textId="77777777" w:rsidR="002E3509" w:rsidRDefault="002E3509" w:rsidP="002E3509">
      <w:r>
        <w:t>your desire (through which you are endeavoring to develop a</w:t>
      </w:r>
    </w:p>
    <w:p w14:paraId="0F6F09E4" w14:textId="77777777" w:rsidR="002E3509" w:rsidRDefault="002E3509" w:rsidP="002E3509">
      <w:r>
        <w:t>“money consciousness”), that the mere reading of the words is of</w:t>
      </w:r>
    </w:p>
    <w:p w14:paraId="31DB2AF3" w14:textId="77777777" w:rsidR="002E3509" w:rsidRDefault="002E3509" w:rsidP="002E3509">
      <w:r>
        <w:t>NO CONSEQUENCE—UNLESS you mix emotion, or feeling with</w:t>
      </w:r>
    </w:p>
    <w:p w14:paraId="400B6BD1" w14:textId="77777777" w:rsidR="002E3509" w:rsidRDefault="002E3509" w:rsidP="002E3509">
      <w:r>
        <w:lastRenderedPageBreak/>
        <w:t>your words. If you repeat a million times the famous Emil Coué</w:t>
      </w:r>
    </w:p>
    <w:p w14:paraId="11340BF8" w14:textId="77777777" w:rsidR="002E3509" w:rsidRDefault="002E3509" w:rsidP="002E3509">
      <w:r>
        <w:t>formula, “Day by day, in every way, I am getting better and better,”</w:t>
      </w:r>
    </w:p>
    <w:p w14:paraId="14BBD0CF" w14:textId="77777777" w:rsidR="002E3509" w:rsidRDefault="002E3509" w:rsidP="002E3509">
      <w:r>
        <w:t>without mixing emotion and FAITH with your words, you will</w:t>
      </w:r>
    </w:p>
    <w:p w14:paraId="04465305" w14:textId="77777777" w:rsidR="002E3509" w:rsidRDefault="002E3509" w:rsidP="002E3509">
      <w:r>
        <w:t>experience no desirable results. Your subconscious mind recognizes</w:t>
      </w:r>
    </w:p>
    <w:p w14:paraId="18EB94AD" w14:textId="77777777" w:rsidR="002E3509" w:rsidRDefault="002E3509" w:rsidP="002E3509">
      <w:r>
        <w:t>and acts upon ONLY thoughts which have been well-mixed with</w:t>
      </w:r>
    </w:p>
    <w:p w14:paraId="20B36A9F" w14:textId="77777777" w:rsidR="002E3509" w:rsidRDefault="002E3509" w:rsidP="002E3509">
      <w:r>
        <w:t>emotion or feeling.</w:t>
      </w:r>
    </w:p>
    <w:p w14:paraId="1E0E0AF7" w14:textId="77777777" w:rsidR="002E3509" w:rsidRDefault="002E3509" w:rsidP="002E3509">
      <w:r>
        <w:t>This is a fact of such importance as to warrant repetition in</w:t>
      </w:r>
    </w:p>
    <w:p w14:paraId="1BC757DC" w14:textId="77777777" w:rsidR="002E3509" w:rsidRDefault="002E3509" w:rsidP="002E3509">
      <w:r>
        <w:t>practically every chapter, because the lack of understanding of this</w:t>
      </w:r>
    </w:p>
    <w:p w14:paraId="49825A41" w14:textId="77777777" w:rsidR="002E3509" w:rsidRDefault="002E3509" w:rsidP="002E3509">
      <w:r>
        <w:t>is the main reason the majority of people who try to apply the principle of auto-suggestion get no desirable results.</w:t>
      </w:r>
    </w:p>
    <w:p w14:paraId="28CD4675" w14:textId="77777777" w:rsidR="002E3509" w:rsidRDefault="002E3509" w:rsidP="002E3509">
      <w:r>
        <w:t>Plain, unemotional words do not influence the subconscious</w:t>
      </w:r>
    </w:p>
    <w:p w14:paraId="6614BDFC" w14:textId="77777777" w:rsidR="002E3509" w:rsidRDefault="002E3509" w:rsidP="002E3509">
      <w:r>
        <w:t>mind. You will get no appreciable results until you learn to reach</w:t>
      </w:r>
    </w:p>
    <w:p w14:paraId="44C95153" w14:textId="77777777" w:rsidR="002E3509" w:rsidRDefault="002E3509" w:rsidP="002E3509">
      <w:r>
        <w:t>your subconscious mind with thoughts, or spoken words which</w:t>
      </w:r>
    </w:p>
    <w:p w14:paraId="7A41C2C0" w14:textId="77777777" w:rsidR="002E3509" w:rsidRDefault="002E3509" w:rsidP="002E3509">
      <w:r>
        <w:t>have been well emotionalized with BELIEF.</w:t>
      </w:r>
    </w:p>
    <w:p w14:paraId="47D94BA4" w14:textId="77777777" w:rsidR="002E3509" w:rsidRDefault="002E3509" w:rsidP="002E3509">
      <w:r>
        <w:t xml:space="preserve"> 73</w:t>
      </w:r>
    </w:p>
    <w:p w14:paraId="7637B136" w14:textId="77777777" w:rsidR="002E3509" w:rsidRDefault="002E3509" w:rsidP="002E3509">
      <w:r>
        <w:t>Do not become discouraged, if you cannot control and direct</w:t>
      </w:r>
    </w:p>
    <w:p w14:paraId="51964E44" w14:textId="77777777" w:rsidR="002E3509" w:rsidRDefault="002E3509" w:rsidP="002E3509">
      <w:r>
        <w:t>your emotions the first time you try to do so. Remember, there is no</w:t>
      </w:r>
    </w:p>
    <w:p w14:paraId="0E45650B" w14:textId="77777777" w:rsidR="002E3509" w:rsidRDefault="002E3509" w:rsidP="002E3509">
      <w:r>
        <w:t>such possibility as SOMETHING FOR NOTHING. Ability to reach,</w:t>
      </w:r>
    </w:p>
    <w:p w14:paraId="1741FE69" w14:textId="77777777" w:rsidR="002E3509" w:rsidRDefault="002E3509" w:rsidP="002E3509">
      <w:r>
        <w:t>and influence your subconscious mind has its price, and you MUST</w:t>
      </w:r>
    </w:p>
    <w:p w14:paraId="59C9CA73" w14:textId="77777777" w:rsidR="002E3509" w:rsidRDefault="002E3509" w:rsidP="002E3509">
      <w:r>
        <w:t>PAY THAT PRICE. You cannot cheat, even if you desire to do so. The</w:t>
      </w:r>
    </w:p>
    <w:p w14:paraId="2D68827C" w14:textId="77777777" w:rsidR="002E3509" w:rsidRDefault="002E3509" w:rsidP="002E3509">
      <w:r>
        <w:t>price of ability to influence your subconscious mind is everlasting</w:t>
      </w:r>
    </w:p>
    <w:p w14:paraId="1D628752" w14:textId="77777777" w:rsidR="002E3509" w:rsidRDefault="002E3509" w:rsidP="002E3509">
      <w:r>
        <w:t>PERSISTENCE in applying the principles described here. You</w:t>
      </w:r>
    </w:p>
    <w:p w14:paraId="67EE1813" w14:textId="77777777" w:rsidR="002E3509" w:rsidRDefault="002E3509" w:rsidP="002E3509">
      <w:r>
        <w:t>cannot develop the desired ability for a lower price. You, and YOU</w:t>
      </w:r>
    </w:p>
    <w:p w14:paraId="341E6F17" w14:textId="77777777" w:rsidR="002E3509" w:rsidRDefault="002E3509" w:rsidP="002E3509">
      <w:r>
        <w:t>ALONE, must decide whether or not the reward for which you are</w:t>
      </w:r>
    </w:p>
    <w:p w14:paraId="0E988533" w14:textId="77777777" w:rsidR="002E3509" w:rsidRDefault="002E3509" w:rsidP="002E3509">
      <w:r>
        <w:t>striving (the “money consciousness”), is worth the price you must</w:t>
      </w:r>
    </w:p>
    <w:p w14:paraId="0C3A9FB7" w14:textId="77777777" w:rsidR="002E3509" w:rsidRDefault="002E3509" w:rsidP="002E3509">
      <w:r>
        <w:t>pay for it in effort.</w:t>
      </w:r>
    </w:p>
    <w:p w14:paraId="400DED12" w14:textId="77777777" w:rsidR="002E3509" w:rsidRDefault="002E3509" w:rsidP="002E3509">
      <w:r>
        <w:t>Wisdom and “cleverness” alone, will not attract and retain</w:t>
      </w:r>
    </w:p>
    <w:p w14:paraId="714CB137" w14:textId="77777777" w:rsidR="002E3509" w:rsidRDefault="002E3509" w:rsidP="002E3509">
      <w:r>
        <w:t>money except in a few very rare instances, where the law of</w:t>
      </w:r>
    </w:p>
    <w:p w14:paraId="2637777B" w14:textId="77777777" w:rsidR="002E3509" w:rsidRDefault="002E3509" w:rsidP="002E3509">
      <w:r>
        <w:t>averages favors the attraction of money through these sources. The</w:t>
      </w:r>
    </w:p>
    <w:p w14:paraId="38EF5DC2" w14:textId="77777777" w:rsidR="002E3509" w:rsidRDefault="002E3509" w:rsidP="002E3509">
      <w:r>
        <w:t>method of attracting money described here, does not depend upon</w:t>
      </w:r>
    </w:p>
    <w:p w14:paraId="51ECBE88" w14:textId="77777777" w:rsidR="002E3509" w:rsidRDefault="002E3509" w:rsidP="002E3509">
      <w:r>
        <w:t>the law of averages. Moreover, the method plays no favorites. It will</w:t>
      </w:r>
    </w:p>
    <w:p w14:paraId="02564632" w14:textId="77777777" w:rsidR="002E3509" w:rsidRDefault="002E3509" w:rsidP="002E3509">
      <w:r>
        <w:lastRenderedPageBreak/>
        <w:t>work for one person as effectively as it will for another. Where</w:t>
      </w:r>
    </w:p>
    <w:p w14:paraId="42CF9706" w14:textId="77777777" w:rsidR="002E3509" w:rsidRDefault="002E3509" w:rsidP="002E3509">
      <w:r>
        <w:t>failure is experienced, it is the individual, not the method, which has</w:t>
      </w:r>
    </w:p>
    <w:p w14:paraId="30E19720" w14:textId="77777777" w:rsidR="002E3509" w:rsidRDefault="002E3509" w:rsidP="002E3509">
      <w:r>
        <w:t>failed. If you try and fail, make another effort, and still another,</w:t>
      </w:r>
    </w:p>
    <w:p w14:paraId="596F7E37" w14:textId="77777777" w:rsidR="002E3509" w:rsidRDefault="002E3509" w:rsidP="002E3509">
      <w:r>
        <w:t>until you succeed.</w:t>
      </w:r>
    </w:p>
    <w:p w14:paraId="2549EAC9" w14:textId="77777777" w:rsidR="002E3509" w:rsidRDefault="002E3509" w:rsidP="002E3509">
      <w:r>
        <w:t>Your ability to use the principle of auto-suggestion will</w:t>
      </w:r>
    </w:p>
    <w:p w14:paraId="1FC0DC97" w14:textId="77777777" w:rsidR="002E3509" w:rsidRDefault="002E3509" w:rsidP="002E3509">
      <w:r>
        <w:t>depend, very largely, upon your capacity to CONCENTRATE upon a</w:t>
      </w:r>
    </w:p>
    <w:p w14:paraId="44DB4FD7" w14:textId="77777777" w:rsidR="002E3509" w:rsidRDefault="002E3509" w:rsidP="002E3509">
      <w:r>
        <w:t>given DESIRE until that desire becomes a BURNING OBSESSION.</w:t>
      </w:r>
    </w:p>
    <w:p w14:paraId="2C92D3C8" w14:textId="77777777" w:rsidR="002E3509" w:rsidRDefault="002E3509" w:rsidP="002E3509">
      <w:r>
        <w:t>When you begin to carry out the instructions in connection</w:t>
      </w:r>
    </w:p>
    <w:p w14:paraId="17D36FFB" w14:textId="77777777" w:rsidR="002E3509" w:rsidRDefault="002E3509" w:rsidP="002E3509">
      <w:r>
        <w:t>with the six steps described in the second chapter, it will be</w:t>
      </w:r>
    </w:p>
    <w:p w14:paraId="257BBF3C" w14:textId="77777777" w:rsidR="002E3509" w:rsidRDefault="002E3509" w:rsidP="002E3509">
      <w:r>
        <w:t>necessary for you to make use of the principle of CONCENTRATION.</w:t>
      </w:r>
    </w:p>
    <w:p w14:paraId="17642C7A" w14:textId="77777777" w:rsidR="002E3509" w:rsidRDefault="002E3509" w:rsidP="002E3509">
      <w:r>
        <w:t>Let us here offer suggestions for the effective use of</w:t>
      </w:r>
    </w:p>
    <w:p w14:paraId="790B0953" w14:textId="77777777" w:rsidR="002E3509" w:rsidRDefault="002E3509" w:rsidP="002E3509">
      <w:r>
        <w:t>concentration. When you begin to carry out the first of the six steps,</w:t>
      </w:r>
    </w:p>
    <w:p w14:paraId="3771C085" w14:textId="77777777" w:rsidR="002E3509" w:rsidRDefault="002E3509" w:rsidP="002E3509">
      <w:r>
        <w:t>which instructs you to “fix in your own mind the EXACT amount of</w:t>
      </w:r>
    </w:p>
    <w:p w14:paraId="21F38277" w14:textId="77777777" w:rsidR="002E3509" w:rsidRDefault="002E3509" w:rsidP="002E3509">
      <w:r>
        <w:t>money you desire,” hold your thoughts on that amount of money by</w:t>
      </w:r>
    </w:p>
    <w:p w14:paraId="15E0C209" w14:textId="77777777" w:rsidR="002E3509" w:rsidRDefault="002E3509" w:rsidP="002E3509">
      <w:r>
        <w:t>CONCENTRATION, or fixation of attention, with your eyes closed,</w:t>
      </w:r>
    </w:p>
    <w:p w14:paraId="6A808C96" w14:textId="77777777" w:rsidR="002E3509" w:rsidRDefault="002E3509" w:rsidP="002E3509">
      <w:r>
        <w:t>until you can ACTUALLY SEE the physical appearance of the</w:t>
      </w:r>
    </w:p>
    <w:p w14:paraId="609E54F8" w14:textId="77777777" w:rsidR="002E3509" w:rsidRDefault="002E3509" w:rsidP="002E3509">
      <w:r>
        <w:t>money. Do this at least once each day. As you go through these</w:t>
      </w:r>
    </w:p>
    <w:p w14:paraId="352E9F50" w14:textId="77777777" w:rsidR="002E3509" w:rsidRDefault="002E3509" w:rsidP="002E3509">
      <w:r>
        <w:t>exercises, follow the instructions given in the chapter on FAITH,</w:t>
      </w:r>
    </w:p>
    <w:p w14:paraId="58A28525" w14:textId="77777777" w:rsidR="002E3509" w:rsidRDefault="002E3509" w:rsidP="002E3509">
      <w:r>
        <w:t>and see yourself actually IN POSSESSION OF THE MONEY!</w:t>
      </w:r>
    </w:p>
    <w:p w14:paraId="6DDAC869" w14:textId="77777777" w:rsidR="002E3509" w:rsidRDefault="002E3509" w:rsidP="002E3509">
      <w:r>
        <w:t>Here is a most significant fact—the subconscious mind takes</w:t>
      </w:r>
    </w:p>
    <w:p w14:paraId="7D475A87" w14:textId="77777777" w:rsidR="002E3509" w:rsidRDefault="002E3509" w:rsidP="002E3509">
      <w:r>
        <w:t>any orders given it in a spirit of absolute FAITH, and acts upon</w:t>
      </w:r>
    </w:p>
    <w:p w14:paraId="3568ECF2" w14:textId="77777777" w:rsidR="002E3509" w:rsidRDefault="002E3509" w:rsidP="002E3509">
      <w:r>
        <w:t>those orders, although the orders often have to be presented over</w:t>
      </w:r>
    </w:p>
    <w:p w14:paraId="1556DC27" w14:textId="77777777" w:rsidR="002E3509" w:rsidRDefault="002E3509" w:rsidP="002E3509">
      <w:r>
        <w:t>and over again, through repetition, before they are interpreted by</w:t>
      </w:r>
    </w:p>
    <w:p w14:paraId="40488EA6" w14:textId="77777777" w:rsidR="002E3509" w:rsidRDefault="002E3509" w:rsidP="002E3509">
      <w:r>
        <w:t>the subconscious mind. Following the preceding statement,</w:t>
      </w:r>
    </w:p>
    <w:p w14:paraId="3A953EE9" w14:textId="77777777" w:rsidR="002E3509" w:rsidRDefault="002E3509" w:rsidP="002E3509">
      <w:r>
        <w:t xml:space="preserve"> 74</w:t>
      </w:r>
    </w:p>
    <w:p w14:paraId="0A9B4ADD" w14:textId="77777777" w:rsidR="002E3509" w:rsidRDefault="002E3509" w:rsidP="002E3509">
      <w:r>
        <w:t>consider the possibility of playing a perfectly legitimate “trick” on</w:t>
      </w:r>
    </w:p>
    <w:p w14:paraId="0293A813" w14:textId="77777777" w:rsidR="002E3509" w:rsidRDefault="002E3509" w:rsidP="002E3509">
      <w:r>
        <w:t>your subconscious mind, by making it believe, because you believe</w:t>
      </w:r>
    </w:p>
    <w:p w14:paraId="75A3A5AF" w14:textId="77777777" w:rsidR="002E3509" w:rsidRDefault="002E3509" w:rsidP="002E3509">
      <w:r>
        <w:t>it, that you must have the amount of money you are visualizing,</w:t>
      </w:r>
    </w:p>
    <w:p w14:paraId="2218210A" w14:textId="77777777" w:rsidR="002E3509" w:rsidRDefault="002E3509" w:rsidP="002E3509">
      <w:r>
        <w:t>that this money is already awaiting your claim, that the</w:t>
      </w:r>
    </w:p>
    <w:p w14:paraId="12B84DC9" w14:textId="77777777" w:rsidR="002E3509" w:rsidRDefault="002E3509" w:rsidP="002E3509">
      <w:r>
        <w:t>subconscious mind MUST hand over to you practical plans for</w:t>
      </w:r>
    </w:p>
    <w:p w14:paraId="438CC0A1" w14:textId="77777777" w:rsidR="002E3509" w:rsidRDefault="002E3509" w:rsidP="002E3509">
      <w:r>
        <w:t>acquiring the money which is yours.</w:t>
      </w:r>
    </w:p>
    <w:p w14:paraId="09C6CB90" w14:textId="77777777" w:rsidR="002E3509" w:rsidRDefault="002E3509" w:rsidP="002E3509">
      <w:r>
        <w:lastRenderedPageBreak/>
        <w:t>Hand over the thought suggested in the preceding paragraph</w:t>
      </w:r>
    </w:p>
    <w:p w14:paraId="2A7C1C72" w14:textId="77777777" w:rsidR="002E3509" w:rsidRDefault="002E3509" w:rsidP="002E3509">
      <w:r>
        <w:t>to your IMAGINATION, and see what your imagination can, or will</w:t>
      </w:r>
    </w:p>
    <w:p w14:paraId="765BFFAD" w14:textId="77777777" w:rsidR="002E3509" w:rsidRDefault="002E3509" w:rsidP="002E3509">
      <w:r>
        <w:t>do, to create practical plans for the accumulation of money through</w:t>
      </w:r>
    </w:p>
    <w:p w14:paraId="426C8DE1" w14:textId="77777777" w:rsidR="002E3509" w:rsidRDefault="002E3509" w:rsidP="002E3509">
      <w:r>
        <w:t>transmutation of your desire.</w:t>
      </w:r>
    </w:p>
    <w:p w14:paraId="598BB84B" w14:textId="77777777" w:rsidR="002E3509" w:rsidRDefault="002E3509" w:rsidP="002E3509">
      <w:r>
        <w:t>DO NOT WAIT for a definite plan, through which you intend to</w:t>
      </w:r>
    </w:p>
    <w:p w14:paraId="602A00FE" w14:textId="77777777" w:rsidR="002E3509" w:rsidRDefault="002E3509" w:rsidP="002E3509">
      <w:r>
        <w:t>exchange services or merchandise in return for the money you are</w:t>
      </w:r>
    </w:p>
    <w:p w14:paraId="4674F1C1" w14:textId="77777777" w:rsidR="002E3509" w:rsidRDefault="002E3509" w:rsidP="002E3509">
      <w:r>
        <w:t>visualizing, but begin at once to see yourself in possession of the</w:t>
      </w:r>
    </w:p>
    <w:p w14:paraId="0F6B5F05" w14:textId="77777777" w:rsidR="002E3509" w:rsidRDefault="002E3509" w:rsidP="002E3509">
      <w:r>
        <w:t>money, DEMANDING and EXPECTING meanwhile, that your</w:t>
      </w:r>
    </w:p>
    <w:p w14:paraId="2528F77E" w14:textId="77777777" w:rsidR="002E3509" w:rsidRDefault="002E3509" w:rsidP="002E3509">
      <w:r>
        <w:t>subconscious mind will hand over the plan, or plans you need. Be</w:t>
      </w:r>
    </w:p>
    <w:p w14:paraId="2FAB6ADA" w14:textId="77777777" w:rsidR="002E3509" w:rsidRDefault="002E3509" w:rsidP="002E3509">
      <w:r>
        <w:t>on the alert for these plans, and when they appear, put them into</w:t>
      </w:r>
    </w:p>
    <w:p w14:paraId="5E2EEB02" w14:textId="77777777" w:rsidR="002E3509" w:rsidRDefault="002E3509" w:rsidP="002E3509">
      <w:r>
        <w:t>ACTION IMMEDIATELY. When the plans appear, they will probably</w:t>
      </w:r>
    </w:p>
    <w:p w14:paraId="48FAA64F" w14:textId="77777777" w:rsidR="002E3509" w:rsidRDefault="002E3509" w:rsidP="002E3509">
      <w:r>
        <w:t>“flash” into your mind through the sixth sense, in the form of an</w:t>
      </w:r>
    </w:p>
    <w:p w14:paraId="52CB04D5" w14:textId="77777777" w:rsidR="002E3509" w:rsidRDefault="002E3509" w:rsidP="002E3509">
      <w:r>
        <w:t>“inspiration.” This inspiration may be considered a direct</w:t>
      </w:r>
    </w:p>
    <w:p w14:paraId="51853AF1" w14:textId="77777777" w:rsidR="002E3509" w:rsidRDefault="002E3509" w:rsidP="002E3509">
      <w:r>
        <w:t>“telegram,” or message from Infinite Intelligence. Treat it with</w:t>
      </w:r>
    </w:p>
    <w:p w14:paraId="7F33080A" w14:textId="77777777" w:rsidR="002E3509" w:rsidRDefault="002E3509" w:rsidP="002E3509">
      <w:r>
        <w:t>respect, and act upon it as soon as you receive it. Failure to do this</w:t>
      </w:r>
    </w:p>
    <w:p w14:paraId="63C85553" w14:textId="77777777" w:rsidR="002E3509" w:rsidRDefault="002E3509" w:rsidP="002E3509">
      <w:r>
        <w:t>will be FATAL to your success.</w:t>
      </w:r>
    </w:p>
    <w:p w14:paraId="177E4E5C" w14:textId="77777777" w:rsidR="002E3509" w:rsidRDefault="002E3509" w:rsidP="002E3509">
      <w:r>
        <w:t>In the fourth of the six steps, you were instructed to “Create a</w:t>
      </w:r>
    </w:p>
    <w:p w14:paraId="6390E6E7" w14:textId="77777777" w:rsidR="002E3509" w:rsidRDefault="002E3509" w:rsidP="002E3509">
      <w:r>
        <w:t>definite plan for carrying out your desire, and begin at once to put</w:t>
      </w:r>
    </w:p>
    <w:p w14:paraId="48F710B2" w14:textId="77777777" w:rsidR="002E3509" w:rsidRDefault="002E3509" w:rsidP="002E3509">
      <w:r>
        <w:t>this plan into action.” You should follow this instruction in the</w:t>
      </w:r>
    </w:p>
    <w:p w14:paraId="49486244" w14:textId="77777777" w:rsidR="002E3509" w:rsidRDefault="002E3509" w:rsidP="002E3509">
      <w:r>
        <w:t>manner described in the preceding paragraph. Do not trust to your</w:t>
      </w:r>
    </w:p>
    <w:p w14:paraId="78EEB03A" w14:textId="77777777" w:rsidR="002E3509" w:rsidRDefault="002E3509" w:rsidP="002E3509">
      <w:r>
        <w:t>“reason when creating your plan for accumulating money through</w:t>
      </w:r>
    </w:p>
    <w:p w14:paraId="77EBA5FD" w14:textId="77777777" w:rsidR="002E3509" w:rsidRDefault="002E3509" w:rsidP="002E3509">
      <w:r>
        <w:t>the transmutation of desire. Your reason is faulty. Moreover, your</w:t>
      </w:r>
    </w:p>
    <w:p w14:paraId="264BE41B" w14:textId="77777777" w:rsidR="002E3509" w:rsidRDefault="002E3509" w:rsidP="002E3509">
      <w:r>
        <w:t>reasoning faculty may be lazy, and, if you depend entirely upon it to</w:t>
      </w:r>
    </w:p>
    <w:p w14:paraId="487AA9C3" w14:textId="77777777" w:rsidR="002E3509" w:rsidRDefault="002E3509" w:rsidP="002E3509">
      <w:r>
        <w:t>serve you, it may disappoint you.</w:t>
      </w:r>
    </w:p>
    <w:p w14:paraId="24CF8265" w14:textId="77777777" w:rsidR="002E3509" w:rsidRDefault="002E3509" w:rsidP="002E3509">
      <w:r>
        <w:t>When visualizing the money you intend to accumulate, (with</w:t>
      </w:r>
    </w:p>
    <w:p w14:paraId="47CA2D64" w14:textId="77777777" w:rsidR="002E3509" w:rsidRDefault="002E3509" w:rsidP="002E3509">
      <w:r>
        <w:t>closed eyes), see yourself rendering the service, or delivering the</w:t>
      </w:r>
    </w:p>
    <w:p w14:paraId="323C20DB" w14:textId="77777777" w:rsidR="002E3509" w:rsidRDefault="002E3509" w:rsidP="002E3509">
      <w:r>
        <w:t>merchandise you intend to give in return for this money. This is</w:t>
      </w:r>
    </w:p>
    <w:p w14:paraId="47C54EFE" w14:textId="77777777" w:rsidR="002E3509" w:rsidRDefault="002E3509" w:rsidP="002E3509">
      <w:r>
        <w:t>important!</w:t>
      </w:r>
    </w:p>
    <w:p w14:paraId="77745384" w14:textId="77777777" w:rsidR="002E3509" w:rsidRDefault="002E3509" w:rsidP="002E3509">
      <w:r>
        <w:t>SUMMARY OF INSTRUCTIONS</w:t>
      </w:r>
    </w:p>
    <w:p w14:paraId="44B4E8B6" w14:textId="77777777" w:rsidR="002E3509" w:rsidRDefault="002E3509" w:rsidP="002E3509">
      <w:r>
        <w:t>The fact that you are reading this book is an indication that</w:t>
      </w:r>
    </w:p>
    <w:p w14:paraId="6B506E66" w14:textId="77777777" w:rsidR="002E3509" w:rsidRDefault="002E3509" w:rsidP="002E3509">
      <w:r>
        <w:t>you earnestly seek knowledge. It is also an indication that you are a</w:t>
      </w:r>
    </w:p>
    <w:p w14:paraId="07A8288F" w14:textId="77777777" w:rsidR="002E3509" w:rsidRDefault="002E3509" w:rsidP="002E3509">
      <w:r>
        <w:lastRenderedPageBreak/>
        <w:t>student of this subject. If you are only a student, there is a chance</w:t>
      </w:r>
    </w:p>
    <w:p w14:paraId="59289FD5" w14:textId="77777777" w:rsidR="002E3509" w:rsidRDefault="002E3509" w:rsidP="002E3509">
      <w:r>
        <w:t xml:space="preserve"> 75</w:t>
      </w:r>
    </w:p>
    <w:p w14:paraId="06889CD4" w14:textId="77777777" w:rsidR="002E3509" w:rsidRDefault="002E3509" w:rsidP="002E3509">
      <w:r>
        <w:t>that you may learn much that you did not know, but you will learn</w:t>
      </w:r>
    </w:p>
    <w:p w14:paraId="41F51A74" w14:textId="77777777" w:rsidR="002E3509" w:rsidRDefault="002E3509" w:rsidP="002E3509">
      <w:r>
        <w:t>only by assuming an attitude of humility. If you choose to follow</w:t>
      </w:r>
    </w:p>
    <w:p w14:paraId="730498C6" w14:textId="77777777" w:rsidR="002E3509" w:rsidRDefault="002E3509" w:rsidP="002E3509">
      <w:r>
        <w:t>some of the instructions but neglect, or refuse to follow others-you</w:t>
      </w:r>
    </w:p>
    <w:p w14:paraId="1265CC75" w14:textId="77777777" w:rsidR="002E3509" w:rsidRDefault="002E3509" w:rsidP="002E3509">
      <w:r>
        <w:t>will fail! To get satisfactory results, you must follow ALL</w:t>
      </w:r>
    </w:p>
    <w:p w14:paraId="666166F7" w14:textId="77777777" w:rsidR="002E3509" w:rsidRDefault="002E3509" w:rsidP="002E3509">
      <w:r>
        <w:t>instructions in a spirit of FAITH.</w:t>
      </w:r>
    </w:p>
    <w:p w14:paraId="41B7EFFE" w14:textId="77777777" w:rsidR="002E3509" w:rsidRDefault="002E3509" w:rsidP="002E3509">
      <w:r>
        <w:t>The instructions given in connection with the six steps in the</w:t>
      </w:r>
    </w:p>
    <w:p w14:paraId="487EAA15" w14:textId="77777777" w:rsidR="002E3509" w:rsidRDefault="002E3509" w:rsidP="002E3509">
      <w:r>
        <w:t>second chapter will now be summarized, and blended with the</w:t>
      </w:r>
    </w:p>
    <w:p w14:paraId="3E4FB40E" w14:textId="77777777" w:rsidR="002E3509" w:rsidRDefault="002E3509" w:rsidP="002E3509">
      <w:r>
        <w:t>principles covered by this chapter, as follows:</w:t>
      </w:r>
    </w:p>
    <w:p w14:paraId="12BB616B" w14:textId="77777777" w:rsidR="002E3509" w:rsidRDefault="002E3509" w:rsidP="002E3509">
      <w:r>
        <w:t>First. Go into some quiet spot (preferably in bed at night)</w:t>
      </w:r>
    </w:p>
    <w:p w14:paraId="399501AA" w14:textId="77777777" w:rsidR="002E3509" w:rsidRDefault="002E3509" w:rsidP="002E3509">
      <w:r>
        <w:t>where you will not be disturbed or interrupted, close your eyes,</w:t>
      </w:r>
    </w:p>
    <w:p w14:paraId="246DAEA7" w14:textId="77777777" w:rsidR="002E3509" w:rsidRDefault="002E3509" w:rsidP="002E3509">
      <w:r>
        <w:t>and repeat aloud, (so you may hear your own words) the written</w:t>
      </w:r>
    </w:p>
    <w:p w14:paraId="1ED1F29E" w14:textId="77777777" w:rsidR="002E3509" w:rsidRDefault="002E3509" w:rsidP="002E3509">
      <w:r>
        <w:t>statement of the amount of money you intend to accumulate,</w:t>
      </w:r>
    </w:p>
    <w:p w14:paraId="775568D8" w14:textId="77777777" w:rsidR="002E3509" w:rsidRDefault="002E3509" w:rsidP="002E3509">
      <w:r>
        <w:t>the time limit for its accumulation, and a description of the</w:t>
      </w:r>
    </w:p>
    <w:p w14:paraId="22A41152" w14:textId="77777777" w:rsidR="002E3509" w:rsidRDefault="002E3509" w:rsidP="002E3509">
      <w:r>
        <w:t>service or merchandise you intend to give in return for the</w:t>
      </w:r>
    </w:p>
    <w:p w14:paraId="0B392B2B" w14:textId="77777777" w:rsidR="002E3509" w:rsidRDefault="002E3509" w:rsidP="002E3509">
      <w:r>
        <w:t>money. As you carry out these instructions, SEE YOURSELF</w:t>
      </w:r>
    </w:p>
    <w:p w14:paraId="2B39C2D3" w14:textId="77777777" w:rsidR="002E3509" w:rsidRDefault="002E3509" w:rsidP="002E3509">
      <w:r>
        <w:t>ALREADY IN POSSESSION OF THE MONEY.</w:t>
      </w:r>
    </w:p>
    <w:p w14:paraId="61F3E6F3" w14:textId="77777777" w:rsidR="002E3509" w:rsidRDefault="002E3509" w:rsidP="002E3509">
      <w:r>
        <w:t>For example :—Suppose that you intend to accumulate</w:t>
      </w:r>
    </w:p>
    <w:p w14:paraId="64EFF15C" w14:textId="77777777" w:rsidR="002E3509" w:rsidRDefault="002E3509" w:rsidP="002E3509">
      <w:r>
        <w:t>$50,000 by the first of January, five years hence, that you</w:t>
      </w:r>
    </w:p>
    <w:p w14:paraId="640B44A4" w14:textId="77777777" w:rsidR="002E3509" w:rsidRDefault="002E3509" w:rsidP="002E3509">
      <w:r>
        <w:t>intend to give personal services in return for the money, in the</w:t>
      </w:r>
    </w:p>
    <w:p w14:paraId="1F5528D6" w14:textId="77777777" w:rsidR="002E3509" w:rsidRDefault="002E3509" w:rsidP="002E3509">
      <w:r>
        <w:t>Capacity of a salesman. Your written statement of your purpose</w:t>
      </w:r>
    </w:p>
    <w:p w14:paraId="210C6ABE" w14:textId="77777777" w:rsidR="002E3509" w:rsidRDefault="002E3509" w:rsidP="002E3509">
      <w:r>
        <w:t>should be similar to the following:</w:t>
      </w:r>
    </w:p>
    <w:p w14:paraId="7467BC0F" w14:textId="77777777" w:rsidR="002E3509" w:rsidRDefault="002E3509" w:rsidP="002E3509">
      <w:r>
        <w:t>“By the first day of January, 19.., I will have in my</w:t>
      </w:r>
    </w:p>
    <w:p w14:paraId="4AA67EC3" w14:textId="77777777" w:rsidR="002E3509" w:rsidRDefault="002E3509" w:rsidP="002E3509">
      <w:r>
        <w:t>possession $50,000, which will come to me in various amounts</w:t>
      </w:r>
    </w:p>
    <w:p w14:paraId="7059EDA8" w14:textId="77777777" w:rsidR="002E3509" w:rsidRDefault="002E3509" w:rsidP="002E3509">
      <w:r>
        <w:t>from time to time during the interim.</w:t>
      </w:r>
    </w:p>
    <w:p w14:paraId="44FF38AC" w14:textId="77777777" w:rsidR="002E3509" w:rsidRDefault="002E3509" w:rsidP="002E3509">
      <w:r>
        <w:t>“In return for this money I will give the most efficient</w:t>
      </w:r>
    </w:p>
    <w:p w14:paraId="0E2DF508" w14:textId="77777777" w:rsidR="002E3509" w:rsidRDefault="002E3509" w:rsidP="002E3509">
      <w:r>
        <w:t>service of which I am capable, rendering the fullest possible</w:t>
      </w:r>
    </w:p>
    <w:p w14:paraId="141DDF84" w14:textId="77777777" w:rsidR="002E3509" w:rsidRDefault="002E3509" w:rsidP="002E3509">
      <w:r>
        <w:t>quantity, and the best possible quality of service in the capacity</w:t>
      </w:r>
    </w:p>
    <w:p w14:paraId="591499DA" w14:textId="77777777" w:rsidR="002E3509" w:rsidRDefault="002E3509" w:rsidP="002E3509">
      <w:r>
        <w:t>of salesman of (describe the service or merchandise you intend</w:t>
      </w:r>
    </w:p>
    <w:p w14:paraId="065F244E" w14:textId="77777777" w:rsidR="002E3509" w:rsidRDefault="002E3509" w:rsidP="002E3509">
      <w:r>
        <w:t>to sell).</w:t>
      </w:r>
    </w:p>
    <w:p w14:paraId="0B006B3A" w14:textId="77777777" w:rsidR="002E3509" w:rsidRDefault="002E3509" w:rsidP="002E3509">
      <w:r>
        <w:lastRenderedPageBreak/>
        <w:t>“I believe that I will have this money in my possession. My</w:t>
      </w:r>
    </w:p>
    <w:p w14:paraId="2A1E4DF6" w14:textId="77777777" w:rsidR="002E3509" w:rsidRDefault="002E3509" w:rsidP="002E3509">
      <w:r>
        <w:t>faith is so strong that I can now see this money before my eyes. I</w:t>
      </w:r>
    </w:p>
    <w:p w14:paraId="67A1B18E" w14:textId="77777777" w:rsidR="002E3509" w:rsidRDefault="002E3509" w:rsidP="002E3509">
      <w:r>
        <w:t>can touch it with my hands. It is now awaiting transfer to me at</w:t>
      </w:r>
    </w:p>
    <w:p w14:paraId="41257099" w14:textId="77777777" w:rsidR="002E3509" w:rsidRDefault="002E3509" w:rsidP="002E3509">
      <w:r>
        <w:t>the time, and in the proportion that I deliver the service I intend</w:t>
      </w:r>
    </w:p>
    <w:p w14:paraId="545D7985" w14:textId="77777777" w:rsidR="002E3509" w:rsidRDefault="002E3509" w:rsidP="002E3509">
      <w:r>
        <w:t>to render in return for it. I am awaiting a plan by which to</w:t>
      </w:r>
    </w:p>
    <w:p w14:paraId="210BB84A" w14:textId="77777777" w:rsidR="002E3509" w:rsidRDefault="002E3509" w:rsidP="002E3509">
      <w:r>
        <w:t>accumulate this money, and I will follow that plan, when it is</w:t>
      </w:r>
    </w:p>
    <w:p w14:paraId="59A9A19C" w14:textId="77777777" w:rsidR="002E3509" w:rsidRDefault="002E3509" w:rsidP="002E3509">
      <w:r>
        <w:t>received.”</w:t>
      </w:r>
    </w:p>
    <w:p w14:paraId="5BA9B663" w14:textId="77777777" w:rsidR="002E3509" w:rsidRDefault="002E3509" w:rsidP="002E3509">
      <w:r>
        <w:t>Second. Repeat this program night and morning until you</w:t>
      </w:r>
    </w:p>
    <w:p w14:paraId="18C6D034" w14:textId="77777777" w:rsidR="002E3509" w:rsidRDefault="002E3509" w:rsidP="002E3509">
      <w:r>
        <w:t>can see, (in your imagination) the money you intend to</w:t>
      </w:r>
    </w:p>
    <w:p w14:paraId="1E2E255F" w14:textId="77777777" w:rsidR="002E3509" w:rsidRDefault="002E3509" w:rsidP="002E3509">
      <w:r>
        <w:t xml:space="preserve"> 76</w:t>
      </w:r>
    </w:p>
    <w:p w14:paraId="6B5C761D" w14:textId="77777777" w:rsidR="002E3509" w:rsidRDefault="002E3509" w:rsidP="002E3509">
      <w:r>
        <w:t>accumulate.</w:t>
      </w:r>
    </w:p>
    <w:p w14:paraId="552C371C" w14:textId="77777777" w:rsidR="002E3509" w:rsidRDefault="002E3509" w:rsidP="002E3509">
      <w:r>
        <w:t>Third. Place a written copy of your statement where you</w:t>
      </w:r>
    </w:p>
    <w:p w14:paraId="1C4B21B0" w14:textId="77777777" w:rsidR="002E3509" w:rsidRDefault="002E3509" w:rsidP="002E3509">
      <w:r>
        <w:t>can see it night and morning, and read it just before retiring,</w:t>
      </w:r>
    </w:p>
    <w:p w14:paraId="095821BA" w14:textId="77777777" w:rsidR="002E3509" w:rsidRDefault="002E3509" w:rsidP="002E3509">
      <w:r>
        <w:t>and upon arising until it has been memorized.</w:t>
      </w:r>
    </w:p>
    <w:p w14:paraId="1512864F" w14:textId="77777777" w:rsidR="002E3509" w:rsidRDefault="002E3509" w:rsidP="002E3509">
      <w:r>
        <w:t>Remember, as you carry out these instructions, that you are</w:t>
      </w:r>
    </w:p>
    <w:p w14:paraId="02B73ED9" w14:textId="77777777" w:rsidR="002E3509" w:rsidRDefault="002E3509" w:rsidP="002E3509">
      <w:r>
        <w:t>applying the principle of auto-suggestion, for the purpose of giving</w:t>
      </w:r>
    </w:p>
    <w:p w14:paraId="4AF2BC82" w14:textId="77777777" w:rsidR="002E3509" w:rsidRDefault="002E3509" w:rsidP="002E3509">
      <w:r>
        <w:t>orders to your subconscious mind. Remember, also, that your</w:t>
      </w:r>
    </w:p>
    <w:p w14:paraId="5D36B17A" w14:textId="77777777" w:rsidR="002E3509" w:rsidRDefault="002E3509" w:rsidP="002E3509">
      <w:r>
        <w:t>subconscious mind will act ONLY upon instructions which are</w:t>
      </w:r>
    </w:p>
    <w:p w14:paraId="16437588" w14:textId="77777777" w:rsidR="002E3509" w:rsidRDefault="002E3509" w:rsidP="002E3509">
      <w:r>
        <w:t>emotionalized, and handed over to it with “feeling.” FAITH is the</w:t>
      </w:r>
    </w:p>
    <w:p w14:paraId="35009E93" w14:textId="77777777" w:rsidR="002E3509" w:rsidRDefault="002E3509" w:rsidP="002E3509">
      <w:r>
        <w:t>strongest, and most productive of the emotions. Follow the</w:t>
      </w:r>
    </w:p>
    <w:p w14:paraId="73D041C5" w14:textId="77777777" w:rsidR="002E3509" w:rsidRDefault="002E3509" w:rsidP="002E3509">
      <w:r>
        <w:t>instructions given in the chapter on FAITH.</w:t>
      </w:r>
    </w:p>
    <w:p w14:paraId="177810A4" w14:textId="77777777" w:rsidR="002E3509" w:rsidRDefault="002E3509" w:rsidP="002E3509">
      <w:r>
        <w:t>These instructions may, at first, seem abstract. Do not let this</w:t>
      </w:r>
    </w:p>
    <w:p w14:paraId="7423109B" w14:textId="77777777" w:rsidR="002E3509" w:rsidRDefault="002E3509" w:rsidP="002E3509">
      <w:r>
        <w:t>disturb you. Follow the instructions, no matter how abstract or</w:t>
      </w:r>
    </w:p>
    <w:p w14:paraId="004110E2" w14:textId="77777777" w:rsidR="002E3509" w:rsidRDefault="002E3509" w:rsidP="002E3509">
      <w:r>
        <w:t>impractical they may, at first, appear to be. The time will soon</w:t>
      </w:r>
    </w:p>
    <w:p w14:paraId="5B316A45" w14:textId="77777777" w:rsidR="002E3509" w:rsidRDefault="002E3509" w:rsidP="002E3509">
      <w:r>
        <w:t>come, if you do as you have been instructed, in spirit as well as in</w:t>
      </w:r>
    </w:p>
    <w:p w14:paraId="11C6AD71" w14:textId="77777777" w:rsidR="002E3509" w:rsidRDefault="002E3509" w:rsidP="002E3509">
      <w:r>
        <w:t>act, when a whole new universe of power will unfold to you.</w:t>
      </w:r>
    </w:p>
    <w:p w14:paraId="0DF877C9" w14:textId="77777777" w:rsidR="002E3509" w:rsidRDefault="002E3509" w:rsidP="002E3509">
      <w:r>
        <w:t>Scepticism, in connection with ALL new ideas, is characteristic</w:t>
      </w:r>
    </w:p>
    <w:p w14:paraId="1018022F" w14:textId="77777777" w:rsidR="002E3509" w:rsidRDefault="002E3509" w:rsidP="002E3509">
      <w:r>
        <w:t>of all human beings. But if you follow the instructions outlined,</w:t>
      </w:r>
    </w:p>
    <w:p w14:paraId="04188657" w14:textId="77777777" w:rsidR="002E3509" w:rsidRDefault="002E3509" w:rsidP="002E3509">
      <w:r>
        <w:t>your scepticism will soon be replaced by belief, and this, in turn,</w:t>
      </w:r>
    </w:p>
    <w:p w14:paraId="3BE67319" w14:textId="77777777" w:rsidR="002E3509" w:rsidRDefault="002E3509" w:rsidP="002E3509">
      <w:r>
        <w:t>will soon become crystallized into ABSOLUTE FAITH. Then you will</w:t>
      </w:r>
    </w:p>
    <w:p w14:paraId="12DA6877" w14:textId="77777777" w:rsidR="002E3509" w:rsidRDefault="002E3509" w:rsidP="002E3509">
      <w:r>
        <w:t>have arrived at the point where you may truly say, “I am the master</w:t>
      </w:r>
    </w:p>
    <w:p w14:paraId="5FE663A9" w14:textId="77777777" w:rsidR="002E3509" w:rsidRDefault="002E3509" w:rsidP="002E3509">
      <w:r>
        <w:lastRenderedPageBreak/>
        <w:t>of my fate, I am the captain of my soul!”</w:t>
      </w:r>
    </w:p>
    <w:p w14:paraId="248A40B5" w14:textId="77777777" w:rsidR="002E3509" w:rsidRDefault="002E3509" w:rsidP="002E3509">
      <w:r>
        <w:t>Many philosophers have made the statement, that man is the</w:t>
      </w:r>
    </w:p>
    <w:p w14:paraId="66E13253" w14:textId="77777777" w:rsidR="002E3509" w:rsidRDefault="002E3509" w:rsidP="002E3509">
      <w:r>
        <w:t>master of his own earthly destiny, but most of them have failed to</w:t>
      </w:r>
    </w:p>
    <w:p w14:paraId="68547A6F" w14:textId="77777777" w:rsidR="002E3509" w:rsidRDefault="002E3509" w:rsidP="002E3509">
      <w:r>
        <w:t>say why he is the master. The reason that man may be the master</w:t>
      </w:r>
    </w:p>
    <w:p w14:paraId="0BE9DDD4" w14:textId="77777777" w:rsidR="002E3509" w:rsidRDefault="002E3509" w:rsidP="002E3509">
      <w:r>
        <w:t>of his own earthly status, and especially his financial status, is</w:t>
      </w:r>
    </w:p>
    <w:p w14:paraId="25EFB7E7" w14:textId="77777777" w:rsidR="002E3509" w:rsidRDefault="002E3509" w:rsidP="002E3509">
      <w:r>
        <w:t>thoroughly explained in this chapter. Man may become the master</w:t>
      </w:r>
    </w:p>
    <w:p w14:paraId="786EE0FF" w14:textId="77777777" w:rsidR="002E3509" w:rsidRDefault="002E3509" w:rsidP="002E3509">
      <w:r>
        <w:t>of himself, and of his environment, because he has the POWER TO</w:t>
      </w:r>
    </w:p>
    <w:p w14:paraId="50BA8CCC" w14:textId="77777777" w:rsidR="002E3509" w:rsidRDefault="002E3509" w:rsidP="002E3509">
      <w:r>
        <w:t>INFLUENCE HIS OWN SUBCONSCIOUS MIND, and through it, gain</w:t>
      </w:r>
    </w:p>
    <w:p w14:paraId="1FB8592F" w14:textId="77777777" w:rsidR="002E3509" w:rsidRDefault="002E3509" w:rsidP="002E3509">
      <w:r>
        <w:t>the cooperation of Infinite Intelligence.</w:t>
      </w:r>
    </w:p>
    <w:p w14:paraId="7E422933" w14:textId="77777777" w:rsidR="002E3509" w:rsidRDefault="002E3509" w:rsidP="002E3509">
      <w:r>
        <w:t>You are now reading the chapter which represents the</w:t>
      </w:r>
    </w:p>
    <w:p w14:paraId="4B339485" w14:textId="77777777" w:rsidR="002E3509" w:rsidRDefault="002E3509" w:rsidP="002E3509">
      <w:r>
        <w:t>keystone to the arch of this philosophy. The instructions contained</w:t>
      </w:r>
    </w:p>
    <w:p w14:paraId="14D58A0F" w14:textId="77777777" w:rsidR="002E3509" w:rsidRDefault="002E3509" w:rsidP="002E3509">
      <w:r>
        <w:t>in this chapter must be understood and APPLIED WITH</w:t>
      </w:r>
    </w:p>
    <w:p w14:paraId="5F1E2FD3" w14:textId="77777777" w:rsidR="002E3509" w:rsidRDefault="002E3509" w:rsidP="002E3509">
      <w:r>
        <w:t>PERSISTENCE, if you succeed in transmuting desire into money.</w:t>
      </w:r>
    </w:p>
    <w:p w14:paraId="241D8B58" w14:textId="77777777" w:rsidR="002E3509" w:rsidRDefault="002E3509" w:rsidP="002E3509">
      <w:r>
        <w:t>The actual performance of transmuting DESIRE into money,</w:t>
      </w:r>
    </w:p>
    <w:p w14:paraId="1C7772B5" w14:textId="77777777" w:rsidR="002E3509" w:rsidRDefault="002E3509" w:rsidP="002E3509">
      <w:r>
        <w:t>involves the use of auto-suggestion as an agency by which one may</w:t>
      </w:r>
    </w:p>
    <w:p w14:paraId="2D784506" w14:textId="77777777" w:rsidR="002E3509" w:rsidRDefault="002E3509" w:rsidP="002E3509">
      <w:r>
        <w:t>reach, and influence, the subconscious mind. The other principles</w:t>
      </w:r>
    </w:p>
    <w:p w14:paraId="79FCC4A7" w14:textId="77777777" w:rsidR="002E3509" w:rsidRDefault="002E3509" w:rsidP="002E3509">
      <w:r>
        <w:t>are simply tools with which to apply auto-suggestion. Keep this</w:t>
      </w:r>
    </w:p>
    <w:p w14:paraId="711133D3" w14:textId="77777777" w:rsidR="002E3509" w:rsidRDefault="002E3509" w:rsidP="002E3509">
      <w:r>
        <w:t xml:space="preserve"> 77</w:t>
      </w:r>
    </w:p>
    <w:p w14:paraId="3BFE1AEA" w14:textId="77777777" w:rsidR="002E3509" w:rsidRDefault="002E3509" w:rsidP="002E3509">
      <w:r>
        <w:t>thought in mind, and you will, at all times, be conscious of the</w:t>
      </w:r>
    </w:p>
    <w:p w14:paraId="1E5B6730" w14:textId="77777777" w:rsidR="002E3509" w:rsidRDefault="002E3509" w:rsidP="002E3509">
      <w:r>
        <w:t>important part the principle of auto-suggestion is to play in your</w:t>
      </w:r>
    </w:p>
    <w:p w14:paraId="339270A8" w14:textId="77777777" w:rsidR="002E3509" w:rsidRDefault="002E3509" w:rsidP="002E3509">
      <w:r>
        <w:t>efforts to accumulate money through the methods described in this</w:t>
      </w:r>
    </w:p>
    <w:p w14:paraId="13F8BD2B" w14:textId="77777777" w:rsidR="002E3509" w:rsidRDefault="002E3509" w:rsidP="002E3509">
      <w:r>
        <w:t>book.</w:t>
      </w:r>
    </w:p>
    <w:p w14:paraId="487DCFD2" w14:textId="77777777" w:rsidR="002E3509" w:rsidRDefault="002E3509" w:rsidP="002E3509">
      <w:r>
        <w:t>Carry out these instructions as though you were a small child.</w:t>
      </w:r>
    </w:p>
    <w:p w14:paraId="1D9A83C8" w14:textId="77777777" w:rsidR="002E3509" w:rsidRDefault="002E3509" w:rsidP="002E3509">
      <w:r>
        <w:t>Inject into your efforts something of the FAITH of a child. The</w:t>
      </w:r>
    </w:p>
    <w:p w14:paraId="4BBE56FD" w14:textId="77777777" w:rsidR="002E3509" w:rsidRDefault="002E3509" w:rsidP="002E3509">
      <w:r>
        <w:t>author has been most careful, to see that no impractical</w:t>
      </w:r>
    </w:p>
    <w:p w14:paraId="601BFEC0" w14:textId="77777777" w:rsidR="002E3509" w:rsidRDefault="002E3509" w:rsidP="002E3509">
      <w:r>
        <w:t>instructions were included, because of his sincere desire to be</w:t>
      </w:r>
    </w:p>
    <w:p w14:paraId="2D08F999" w14:textId="77777777" w:rsidR="002E3509" w:rsidRDefault="002E3509" w:rsidP="002E3509">
      <w:r>
        <w:t>helpful.</w:t>
      </w:r>
    </w:p>
    <w:p w14:paraId="4C5C20FF" w14:textId="77777777" w:rsidR="002E3509" w:rsidRDefault="002E3509" w:rsidP="002E3509">
      <w:r>
        <w:t>After you have read the entire book, come back to this</w:t>
      </w:r>
    </w:p>
    <w:p w14:paraId="056ABC3E" w14:textId="77777777" w:rsidR="002E3509" w:rsidRDefault="002E3509" w:rsidP="002E3509">
      <w:r>
        <w:t>chapter, and follow in spirit, and in action, this instruction:</w:t>
      </w:r>
    </w:p>
    <w:p w14:paraId="6AC455B0" w14:textId="77777777" w:rsidR="002E3509" w:rsidRDefault="002E3509" w:rsidP="002E3509">
      <w:r>
        <w:t>READ THE ENTIRE CHAPTER ALOUD ONCE EVERY NIGHT,</w:t>
      </w:r>
    </w:p>
    <w:p w14:paraId="09181F80" w14:textId="77777777" w:rsidR="002E3509" w:rsidRDefault="002E3509" w:rsidP="002E3509">
      <w:r>
        <w:t>UNTIL YOU BECOME THOROUGHLY CONVINCED THAT THE</w:t>
      </w:r>
    </w:p>
    <w:p w14:paraId="7D7D2DD0" w14:textId="77777777" w:rsidR="002E3509" w:rsidRDefault="002E3509" w:rsidP="002E3509">
      <w:r>
        <w:lastRenderedPageBreak/>
        <w:t>PRINCIPLE OF AUTO-SUGGESTION IS SOUND, THAT IT WILL</w:t>
      </w:r>
    </w:p>
    <w:p w14:paraId="46538D3B" w14:textId="77777777" w:rsidR="002E3509" w:rsidRDefault="002E3509" w:rsidP="002E3509">
      <w:r>
        <w:t>ACCOMPLISH FOR YOU ALL THAT HAS BEEN CLAIMED FOR IT.</w:t>
      </w:r>
    </w:p>
    <w:p w14:paraId="0E5DF644" w14:textId="77777777" w:rsidR="002E3509" w:rsidRDefault="002E3509" w:rsidP="002E3509">
      <w:r>
        <w:t>AS YOU READ, UNDERSCORE WITH A PENCIL EVERY SENTENCE</w:t>
      </w:r>
    </w:p>
    <w:p w14:paraId="45BD3C69" w14:textId="77777777" w:rsidR="002E3509" w:rsidRDefault="002E3509" w:rsidP="002E3509">
      <w:r>
        <w:t>WHICH IMPRESSES YOU FAVORABLY.</w:t>
      </w:r>
    </w:p>
    <w:p w14:paraId="07C35A58" w14:textId="77777777" w:rsidR="002E3509" w:rsidRDefault="002E3509" w:rsidP="002E3509">
      <w:r>
        <w:t>Follow the foregoing instruction to the letter, and it will open</w:t>
      </w:r>
    </w:p>
    <w:p w14:paraId="6C6D9F68" w14:textId="77777777" w:rsidR="002E3509" w:rsidRDefault="002E3509" w:rsidP="002E3509">
      <w:r>
        <w:t>the way for a complete understanding, and mastery of the</w:t>
      </w:r>
    </w:p>
    <w:p w14:paraId="448956E3" w14:textId="77777777" w:rsidR="002E3509" w:rsidRDefault="002E3509" w:rsidP="002E3509">
      <w:r>
        <w:t>principles of success.</w:t>
      </w:r>
    </w:p>
    <w:p w14:paraId="63D710EA" w14:textId="77777777" w:rsidR="002E3509" w:rsidRDefault="002E3509" w:rsidP="002E3509">
      <w:r>
        <w:t xml:space="preserve"> 78</w:t>
      </w:r>
    </w:p>
    <w:p w14:paraId="4CB0C1AA" w14:textId="77777777" w:rsidR="002E3509" w:rsidRDefault="002E3509" w:rsidP="002E3509">
      <w:r>
        <w:t>CHAPTER 5</w:t>
      </w:r>
    </w:p>
    <w:p w14:paraId="34027CBC" w14:textId="77777777" w:rsidR="002E3509" w:rsidRDefault="002E3509" w:rsidP="002E3509">
      <w:r>
        <w:t>SPECIALIZED KNOWLEDGE</w:t>
      </w:r>
    </w:p>
    <w:p w14:paraId="5E781A4D" w14:textId="77777777" w:rsidR="002E3509" w:rsidRDefault="002E3509" w:rsidP="002E3509">
      <w:r>
        <w:t>PERSONAL EXPERIENCES OR</w:t>
      </w:r>
    </w:p>
    <w:p w14:paraId="4095EC4A" w14:textId="77777777" w:rsidR="002E3509" w:rsidRDefault="002E3509" w:rsidP="002E3509">
      <w:r>
        <w:t>OBSERVATIONS</w:t>
      </w:r>
    </w:p>
    <w:p w14:paraId="5296B770" w14:textId="77777777" w:rsidR="002E3509" w:rsidRDefault="002E3509" w:rsidP="002E3509">
      <w:r>
        <w:t>The Fourth Step toward Riches</w:t>
      </w:r>
    </w:p>
    <w:p w14:paraId="7B081462" w14:textId="77777777" w:rsidR="002E3509" w:rsidRDefault="002E3509" w:rsidP="002E3509">
      <w:r>
        <w:t>THERE are two kinds of knowledge. One is general, the other</w:t>
      </w:r>
    </w:p>
    <w:p w14:paraId="0002E57F" w14:textId="77777777" w:rsidR="002E3509" w:rsidRDefault="002E3509" w:rsidP="002E3509">
      <w:r>
        <w:t>is specialized. General knowledge, no matter how great in quantity</w:t>
      </w:r>
    </w:p>
    <w:p w14:paraId="0A2AF036" w14:textId="77777777" w:rsidR="002E3509" w:rsidRDefault="002E3509" w:rsidP="002E3509">
      <w:r>
        <w:t>or variety it may be, is of but little use in the accumulation of</w:t>
      </w:r>
    </w:p>
    <w:p w14:paraId="2C4E0E81" w14:textId="77777777" w:rsidR="002E3509" w:rsidRDefault="002E3509" w:rsidP="002E3509">
      <w:r>
        <w:t>money. The faculties of the great universities possess, in the</w:t>
      </w:r>
    </w:p>
    <w:p w14:paraId="498F25BB" w14:textId="77777777" w:rsidR="002E3509" w:rsidRDefault="002E3509" w:rsidP="002E3509">
      <w:r>
        <w:t>aggregate, practically every form of general knowledge known to</w:t>
      </w:r>
    </w:p>
    <w:p w14:paraId="13A74084" w14:textId="77777777" w:rsidR="002E3509" w:rsidRDefault="002E3509" w:rsidP="002E3509">
      <w:r>
        <w:t>civilization. Most of the professors have but little or no money. They</w:t>
      </w:r>
    </w:p>
    <w:p w14:paraId="1262C9AB" w14:textId="77777777" w:rsidR="002E3509" w:rsidRDefault="002E3509" w:rsidP="002E3509">
      <w:r>
        <w:t>specialize on teaching knowledge, but they do not specialize on the</w:t>
      </w:r>
    </w:p>
    <w:p w14:paraId="72DF640F" w14:textId="77777777" w:rsidR="002E3509" w:rsidRDefault="002E3509" w:rsidP="002E3509">
      <w:r>
        <w:t>organization, or the use of knowledge.</w:t>
      </w:r>
    </w:p>
    <w:p w14:paraId="7F0E8377" w14:textId="77777777" w:rsidR="002E3509" w:rsidRDefault="002E3509" w:rsidP="002E3509">
      <w:r>
        <w:t>KNOWLEDGE will not attract money, unless it is organized,</w:t>
      </w:r>
    </w:p>
    <w:p w14:paraId="6AD65B59" w14:textId="77777777" w:rsidR="002E3509" w:rsidRDefault="002E3509" w:rsidP="002E3509">
      <w:r>
        <w:t>and intelligently directed, through practical PLANS OF ACTION, to</w:t>
      </w:r>
    </w:p>
    <w:p w14:paraId="3C7B4D8F" w14:textId="77777777" w:rsidR="002E3509" w:rsidRDefault="002E3509" w:rsidP="002E3509">
      <w:r>
        <w:t>the DEFINITE END of accumulation of money. Lack of understanding of this fact has been the source of confusion to millions of</w:t>
      </w:r>
    </w:p>
    <w:p w14:paraId="615B33E6" w14:textId="77777777" w:rsidR="002E3509" w:rsidRDefault="002E3509" w:rsidP="002E3509">
      <w:r>
        <w:t>people who falsely believe that “knowledge is power.” It is nothing of</w:t>
      </w:r>
    </w:p>
    <w:p w14:paraId="02E2ED4E" w14:textId="77777777" w:rsidR="002E3509" w:rsidRDefault="002E3509" w:rsidP="002E3509">
      <w:r>
        <w:t>the sort! Knowledge is only potential power. It becomes power only</w:t>
      </w:r>
    </w:p>
    <w:p w14:paraId="56B66848" w14:textId="77777777" w:rsidR="002E3509" w:rsidRDefault="002E3509" w:rsidP="002E3509">
      <w:r>
        <w:t>when, and if, it is organized into definite plans of action, and</w:t>
      </w:r>
    </w:p>
    <w:p w14:paraId="2ECB6CAC" w14:textId="77777777" w:rsidR="002E3509" w:rsidRDefault="002E3509" w:rsidP="002E3509">
      <w:r>
        <w:t>directed to a definite end.</w:t>
      </w:r>
    </w:p>
    <w:p w14:paraId="4D14DD26" w14:textId="77777777" w:rsidR="002E3509" w:rsidRDefault="002E3509" w:rsidP="002E3509">
      <w:r>
        <w:t>This “missing link” in all systems of education known to</w:t>
      </w:r>
    </w:p>
    <w:p w14:paraId="3474CC67" w14:textId="77777777" w:rsidR="002E3509" w:rsidRDefault="002E3509" w:rsidP="002E3509">
      <w:r>
        <w:t>civilization today, may be found in the failure of educational</w:t>
      </w:r>
    </w:p>
    <w:p w14:paraId="7FD25DD6" w14:textId="77777777" w:rsidR="002E3509" w:rsidRDefault="002E3509" w:rsidP="002E3509">
      <w:r>
        <w:lastRenderedPageBreak/>
        <w:t>institutions to teach their students HOW TO ORGANIZE AND USE</w:t>
      </w:r>
    </w:p>
    <w:p w14:paraId="4466D374" w14:textId="77777777" w:rsidR="002E3509" w:rsidRDefault="002E3509" w:rsidP="002E3509">
      <w:r>
        <w:t>KNOWLEDGE AFTER THEY ACQUIRE IT.</w:t>
      </w:r>
    </w:p>
    <w:p w14:paraId="37CAD498" w14:textId="77777777" w:rsidR="002E3509" w:rsidRDefault="002E3509" w:rsidP="002E3509">
      <w:r>
        <w:t>Many people make the mistake of assuming that, because</w:t>
      </w:r>
    </w:p>
    <w:p w14:paraId="7B4AA1AF" w14:textId="77777777" w:rsidR="002E3509" w:rsidRDefault="002E3509" w:rsidP="002E3509">
      <w:r>
        <w:t>Henry Ford had but little “schooling,” he is not a man of</w:t>
      </w:r>
    </w:p>
    <w:p w14:paraId="7929A7F0" w14:textId="77777777" w:rsidR="002E3509" w:rsidRDefault="002E3509" w:rsidP="002E3509">
      <w:r>
        <w:t>“education.” Those who make this mistake do not know Henry Ford,</w:t>
      </w:r>
    </w:p>
    <w:p w14:paraId="4E1C9BA5" w14:textId="77777777" w:rsidR="002E3509" w:rsidRDefault="002E3509" w:rsidP="002E3509">
      <w:r>
        <w:t>nor do they understand the real meaning of the word “educate.”</w:t>
      </w:r>
    </w:p>
    <w:p w14:paraId="3A8BF3B7" w14:textId="77777777" w:rsidR="002E3509" w:rsidRDefault="002E3509" w:rsidP="002E3509">
      <w:r>
        <w:t>That word is derived from the Latin word “educo,” meaning to</w:t>
      </w:r>
    </w:p>
    <w:p w14:paraId="2611871A" w14:textId="77777777" w:rsidR="002E3509" w:rsidRDefault="002E3509" w:rsidP="002E3509">
      <w:r>
        <w:t>educe, to draw out, to DEVELOP FROM WITHIN.</w:t>
      </w:r>
    </w:p>
    <w:p w14:paraId="0978BF33" w14:textId="77777777" w:rsidR="002E3509" w:rsidRDefault="002E3509" w:rsidP="002E3509">
      <w:r>
        <w:t>An educated man is not, necessarily, one who has an</w:t>
      </w:r>
    </w:p>
    <w:p w14:paraId="784BB754" w14:textId="77777777" w:rsidR="002E3509" w:rsidRDefault="002E3509" w:rsidP="002E3509">
      <w:r>
        <w:t>abundance of general or specialized knowledge. An educated man is</w:t>
      </w:r>
    </w:p>
    <w:p w14:paraId="0BC50D60" w14:textId="77777777" w:rsidR="002E3509" w:rsidRDefault="002E3509" w:rsidP="002E3509">
      <w:r>
        <w:t>one who has so developed the faculties of his mind that he may</w:t>
      </w:r>
    </w:p>
    <w:p w14:paraId="219ED918" w14:textId="77777777" w:rsidR="002E3509" w:rsidRDefault="002E3509" w:rsidP="002E3509">
      <w:r>
        <w:t>acquire anything he wants, or its equivalent, without violating the</w:t>
      </w:r>
    </w:p>
    <w:p w14:paraId="65FB308E" w14:textId="77777777" w:rsidR="002E3509" w:rsidRDefault="002E3509" w:rsidP="002E3509">
      <w:r>
        <w:t>rights of others. Henry Ford comes well within the meaning of this</w:t>
      </w:r>
    </w:p>
    <w:p w14:paraId="70829252" w14:textId="77777777" w:rsidR="002E3509" w:rsidRDefault="002E3509" w:rsidP="002E3509">
      <w:r>
        <w:t xml:space="preserve"> 79</w:t>
      </w:r>
    </w:p>
    <w:p w14:paraId="5C3452B7" w14:textId="77777777" w:rsidR="002E3509" w:rsidRDefault="002E3509" w:rsidP="002E3509">
      <w:r>
        <w:t>definition.</w:t>
      </w:r>
    </w:p>
    <w:p w14:paraId="5E562B4B" w14:textId="77777777" w:rsidR="002E3509" w:rsidRDefault="002E3509" w:rsidP="002E3509">
      <w:r>
        <w:t>During the world war, a Chicago newspaper published certain</w:t>
      </w:r>
    </w:p>
    <w:p w14:paraId="2AC7BCE8" w14:textId="77777777" w:rsidR="002E3509" w:rsidRDefault="002E3509" w:rsidP="002E3509">
      <w:r>
        <w:t>editorials in which, among other statements, Henry Ford was called</w:t>
      </w:r>
    </w:p>
    <w:p w14:paraId="4BA6CFE5" w14:textId="77777777" w:rsidR="002E3509" w:rsidRDefault="002E3509" w:rsidP="002E3509">
      <w:r>
        <w:t>“an ignorant pacifist.” Mr. Ford objected to the statements, and</w:t>
      </w:r>
    </w:p>
    <w:p w14:paraId="59826632" w14:textId="77777777" w:rsidR="002E3509" w:rsidRDefault="002E3509" w:rsidP="002E3509">
      <w:r>
        <w:t>brought suit against the paper for libeling him. When the suit was</w:t>
      </w:r>
    </w:p>
    <w:p w14:paraId="7A977C7A" w14:textId="77777777" w:rsidR="002E3509" w:rsidRDefault="002E3509" w:rsidP="002E3509">
      <w:r>
        <w:t>tried in the Courts, the attorneys for the paper pleaded justification,</w:t>
      </w:r>
    </w:p>
    <w:p w14:paraId="208F5F3D" w14:textId="77777777" w:rsidR="002E3509" w:rsidRDefault="002E3509" w:rsidP="002E3509">
      <w:r>
        <w:t>and placed Mr. Ford, himself, on the witness stand, for the purpose</w:t>
      </w:r>
    </w:p>
    <w:p w14:paraId="37457802" w14:textId="77777777" w:rsidR="002E3509" w:rsidRDefault="002E3509" w:rsidP="002E3509">
      <w:r>
        <w:t>of proving to the jury that he was ignorant. The attorneys asked Mr.</w:t>
      </w:r>
    </w:p>
    <w:p w14:paraId="7F19BE30" w14:textId="77777777" w:rsidR="002E3509" w:rsidRDefault="002E3509" w:rsidP="002E3509">
      <w:r>
        <w:t>Ford a great variety of questions, all of them intended to prove, by</w:t>
      </w:r>
    </w:p>
    <w:p w14:paraId="19A232FF" w14:textId="77777777" w:rsidR="002E3509" w:rsidRDefault="002E3509" w:rsidP="002E3509">
      <w:r>
        <w:t>his own evidence, that, while he might possess considerable</w:t>
      </w:r>
    </w:p>
    <w:p w14:paraId="7E8B2857" w14:textId="77777777" w:rsidR="002E3509" w:rsidRDefault="002E3509" w:rsidP="002E3509">
      <w:r>
        <w:t>specialized knowledge pertaining to the manufacture of automobiles, he was, in the main, ignorant.</w:t>
      </w:r>
    </w:p>
    <w:p w14:paraId="3B978B4A" w14:textId="77777777" w:rsidR="002E3509" w:rsidRDefault="002E3509" w:rsidP="002E3509">
      <w:r>
        <w:t>Mr. Ford was plied with such questions as the following:</w:t>
      </w:r>
    </w:p>
    <w:p w14:paraId="3FC76F1F" w14:textId="77777777" w:rsidR="002E3509" w:rsidRDefault="002E3509" w:rsidP="002E3509">
      <w:r>
        <w:t>“Who was Benedict Arnold?” and “How many soldiers did the</w:t>
      </w:r>
    </w:p>
    <w:p w14:paraId="60FEDEE9" w14:textId="77777777" w:rsidR="002E3509" w:rsidRDefault="002E3509" w:rsidP="002E3509">
      <w:r>
        <w:t>British send over to America to put down the Rebellion of 1776?” In</w:t>
      </w:r>
    </w:p>
    <w:p w14:paraId="2CBA8B01" w14:textId="77777777" w:rsidR="002E3509" w:rsidRDefault="002E3509" w:rsidP="002E3509">
      <w:r>
        <w:t>answer to the last question, Mr. Ford replied, “I do not know the</w:t>
      </w:r>
    </w:p>
    <w:p w14:paraId="0B737098" w14:textId="77777777" w:rsidR="002E3509" w:rsidRDefault="002E3509" w:rsidP="002E3509">
      <w:r>
        <w:t>exact number of soldiers the British sent over, but I have heard that</w:t>
      </w:r>
    </w:p>
    <w:p w14:paraId="66B338C7" w14:textId="77777777" w:rsidR="002E3509" w:rsidRDefault="002E3509" w:rsidP="002E3509">
      <w:r>
        <w:t>it was a considerably larger number than ever went back.”</w:t>
      </w:r>
    </w:p>
    <w:p w14:paraId="04962807" w14:textId="77777777" w:rsidR="002E3509" w:rsidRDefault="002E3509" w:rsidP="002E3509">
      <w:r>
        <w:lastRenderedPageBreak/>
        <w:t>Finally, Mr. Ford became tired of this line of questioning, and</w:t>
      </w:r>
    </w:p>
    <w:p w14:paraId="0F8A4014" w14:textId="77777777" w:rsidR="002E3509" w:rsidRDefault="002E3509" w:rsidP="002E3509">
      <w:r>
        <w:t>in reply to a particularly offensive question, he leaned over, pointed</w:t>
      </w:r>
    </w:p>
    <w:p w14:paraId="45C90732" w14:textId="77777777" w:rsidR="002E3509" w:rsidRDefault="002E3509" w:rsidP="002E3509">
      <w:r>
        <w:t>his finger at the lawyer who had asked the question, and said, “If I</w:t>
      </w:r>
    </w:p>
    <w:p w14:paraId="4C25F164" w14:textId="77777777" w:rsidR="002E3509" w:rsidRDefault="002E3509" w:rsidP="002E3509">
      <w:r>
        <w:t>should really WANT to answer the foolish question you have just</w:t>
      </w:r>
    </w:p>
    <w:p w14:paraId="66AA5634" w14:textId="77777777" w:rsidR="002E3509" w:rsidRDefault="002E3509" w:rsidP="002E3509">
      <w:r>
        <w:t>asked, or any of the other questions you have been asking me, let</w:t>
      </w:r>
    </w:p>
    <w:p w14:paraId="2FB9F0AB" w14:textId="77777777" w:rsidR="002E3509" w:rsidRDefault="002E3509" w:rsidP="002E3509">
      <w:r>
        <w:t>me remind you that I have a row of electric push-buttons on my</w:t>
      </w:r>
    </w:p>
    <w:p w14:paraId="0B52998E" w14:textId="77777777" w:rsidR="002E3509" w:rsidRDefault="002E3509" w:rsidP="002E3509">
      <w:r>
        <w:t>desk, and by pushing the right button, I can summon to my aid</w:t>
      </w:r>
    </w:p>
    <w:p w14:paraId="7AD9905C" w14:textId="77777777" w:rsidR="002E3509" w:rsidRDefault="002E3509" w:rsidP="002E3509">
      <w:r>
        <w:t>men who can answer ANY question I desire to ask concerning the</w:t>
      </w:r>
    </w:p>
    <w:p w14:paraId="078406F9" w14:textId="77777777" w:rsidR="002E3509" w:rsidRDefault="002E3509" w:rsidP="002E3509">
      <w:r>
        <w:t>business to which I am devoting most of my efforts. Now, will you</w:t>
      </w:r>
    </w:p>
    <w:p w14:paraId="6F0C2125" w14:textId="77777777" w:rsidR="002E3509" w:rsidRDefault="002E3509" w:rsidP="002E3509">
      <w:r>
        <w:t>kindly tell me, WHY I should clutter up my mind with general</w:t>
      </w:r>
    </w:p>
    <w:p w14:paraId="3F608C77" w14:textId="77777777" w:rsidR="002E3509" w:rsidRDefault="002E3509" w:rsidP="002E3509">
      <w:r>
        <w:t>knowledge, for the purpose of being able to answer questions, when</w:t>
      </w:r>
    </w:p>
    <w:p w14:paraId="75F98D2A" w14:textId="77777777" w:rsidR="002E3509" w:rsidRDefault="002E3509" w:rsidP="002E3509">
      <w:r>
        <w:t>I have men around me who can supply any knowledge I require?”</w:t>
      </w:r>
    </w:p>
    <w:p w14:paraId="01A97F98" w14:textId="77777777" w:rsidR="002E3509" w:rsidRDefault="002E3509" w:rsidP="002E3509">
      <w:r>
        <w:t>There certainly was good logic to that reply.</w:t>
      </w:r>
    </w:p>
    <w:p w14:paraId="5E909D18" w14:textId="77777777" w:rsidR="002E3509" w:rsidRDefault="002E3509" w:rsidP="002E3509">
      <w:r>
        <w:t>That answer floored the lawyer. Every person in the courtroom</w:t>
      </w:r>
    </w:p>
    <w:p w14:paraId="6CE7885F" w14:textId="77777777" w:rsidR="002E3509" w:rsidRDefault="002E3509" w:rsidP="002E3509">
      <w:r>
        <w:t>realized it was the answer, not of an ignorant man, but of a man of</w:t>
      </w:r>
    </w:p>
    <w:p w14:paraId="096783F9" w14:textId="77777777" w:rsidR="002E3509" w:rsidRDefault="002E3509" w:rsidP="002E3509">
      <w:r>
        <w:t>EDUCATION. Any man is educated who knows where to get knowledge when he needs it, and how to organize that knowledge into</w:t>
      </w:r>
    </w:p>
    <w:p w14:paraId="633EAAD1" w14:textId="77777777" w:rsidR="002E3509" w:rsidRDefault="002E3509" w:rsidP="002E3509">
      <w:r>
        <w:t>definite plans of action. Through the assistance of his “Master</w:t>
      </w:r>
    </w:p>
    <w:p w14:paraId="762BF913" w14:textId="77777777" w:rsidR="002E3509" w:rsidRDefault="002E3509" w:rsidP="002E3509">
      <w:r>
        <w:t>Mind” group, Henry Ford had at his command all the specialized</w:t>
      </w:r>
    </w:p>
    <w:p w14:paraId="0FFF565A" w14:textId="77777777" w:rsidR="002E3509" w:rsidRDefault="002E3509" w:rsidP="002E3509">
      <w:r>
        <w:t>knowledge he needed to enable him to become one of the wealthiest</w:t>
      </w:r>
    </w:p>
    <w:p w14:paraId="51A06554" w14:textId="77777777" w:rsidR="002E3509" w:rsidRDefault="002E3509" w:rsidP="002E3509">
      <w:r>
        <w:t>men in America. It was not essential that he have this knowledge in</w:t>
      </w:r>
    </w:p>
    <w:p w14:paraId="115C2EEB" w14:textId="77777777" w:rsidR="002E3509" w:rsidRDefault="002E3509" w:rsidP="002E3509">
      <w:r>
        <w:t>his own mind. Surely no person who has sufficient inclination and</w:t>
      </w:r>
    </w:p>
    <w:p w14:paraId="1880BA53" w14:textId="77777777" w:rsidR="002E3509" w:rsidRDefault="002E3509" w:rsidP="002E3509">
      <w:r>
        <w:t xml:space="preserve"> 80</w:t>
      </w:r>
    </w:p>
    <w:p w14:paraId="1D78CA89" w14:textId="77777777" w:rsidR="002E3509" w:rsidRDefault="002E3509" w:rsidP="002E3509">
      <w:r>
        <w:t>intelligence to read a book of this nature can possibly miss the</w:t>
      </w:r>
    </w:p>
    <w:p w14:paraId="3DFEAF14" w14:textId="77777777" w:rsidR="002E3509" w:rsidRDefault="002E3509" w:rsidP="002E3509">
      <w:r>
        <w:t>significance of this illustration.</w:t>
      </w:r>
    </w:p>
    <w:p w14:paraId="6E8F6CC7" w14:textId="77777777" w:rsidR="002E3509" w:rsidRDefault="002E3509" w:rsidP="002E3509">
      <w:r>
        <w:t>Before you can be sure of your ability to transmute DESIRE</w:t>
      </w:r>
    </w:p>
    <w:p w14:paraId="0F4CF852" w14:textId="77777777" w:rsidR="002E3509" w:rsidRDefault="002E3509" w:rsidP="002E3509">
      <w:r>
        <w:t>into its monetary equivalent, you will require SPECIALIZED</w:t>
      </w:r>
    </w:p>
    <w:p w14:paraId="16DF162B" w14:textId="77777777" w:rsidR="002E3509" w:rsidRDefault="002E3509" w:rsidP="002E3509">
      <w:r>
        <w:t>KNOWLEDGE of the service, merchandise, or profession which you</w:t>
      </w:r>
    </w:p>
    <w:p w14:paraId="076221D4" w14:textId="77777777" w:rsidR="002E3509" w:rsidRDefault="002E3509" w:rsidP="002E3509">
      <w:r>
        <w:t>intend to offer in return for fortune. Perhaps you may need much</w:t>
      </w:r>
    </w:p>
    <w:p w14:paraId="5AB869F3" w14:textId="77777777" w:rsidR="002E3509" w:rsidRDefault="002E3509" w:rsidP="002E3509">
      <w:r>
        <w:t>more specialized knowledge than you have the ability or the</w:t>
      </w:r>
    </w:p>
    <w:p w14:paraId="6FC5885C" w14:textId="77777777" w:rsidR="002E3509" w:rsidRDefault="002E3509" w:rsidP="002E3509">
      <w:r>
        <w:t>inclination to acquire, and if this should be true, you may bridge</w:t>
      </w:r>
    </w:p>
    <w:p w14:paraId="080D1FA5" w14:textId="77777777" w:rsidR="002E3509" w:rsidRDefault="002E3509" w:rsidP="002E3509">
      <w:r>
        <w:lastRenderedPageBreak/>
        <w:t>your weakness through the aid of your “Master Mind” group.</w:t>
      </w:r>
    </w:p>
    <w:p w14:paraId="7A83B7E8" w14:textId="77777777" w:rsidR="002E3509" w:rsidRDefault="002E3509" w:rsidP="002E3509">
      <w:r>
        <w:t>Andrew Carnegie stated that he, personally, knew nothing</w:t>
      </w:r>
    </w:p>
    <w:p w14:paraId="2A333D9D" w14:textId="77777777" w:rsidR="002E3509" w:rsidRDefault="002E3509" w:rsidP="002E3509">
      <w:r>
        <w:t>about the technical end of the steel business; moreover, he did not</w:t>
      </w:r>
    </w:p>
    <w:p w14:paraId="0ACF6D1B" w14:textId="77777777" w:rsidR="002E3509" w:rsidRDefault="002E3509" w:rsidP="002E3509">
      <w:r>
        <w:t>particularly care to know anything about it. The specialized</w:t>
      </w:r>
    </w:p>
    <w:p w14:paraId="529959B5" w14:textId="77777777" w:rsidR="002E3509" w:rsidRDefault="002E3509" w:rsidP="002E3509">
      <w:r>
        <w:t>knowledge which he required for the manufacture and marketing of</w:t>
      </w:r>
    </w:p>
    <w:p w14:paraId="601357BC" w14:textId="77777777" w:rsidR="002E3509" w:rsidRDefault="002E3509" w:rsidP="002E3509">
      <w:r>
        <w:t>steel, he found available through the individual units of his</w:t>
      </w:r>
    </w:p>
    <w:p w14:paraId="61199F1C" w14:textId="77777777" w:rsidR="002E3509" w:rsidRDefault="002E3509" w:rsidP="002E3509">
      <w:r>
        <w:t>MASTER MIND GROUP.</w:t>
      </w:r>
    </w:p>
    <w:p w14:paraId="2EF9F0E1" w14:textId="77777777" w:rsidR="002E3509" w:rsidRDefault="002E3509" w:rsidP="002E3509">
      <w:r>
        <w:t>The accumulation of great fortunes calls for POWER, and</w:t>
      </w:r>
    </w:p>
    <w:p w14:paraId="459ABD4E" w14:textId="77777777" w:rsidR="002E3509" w:rsidRDefault="002E3509" w:rsidP="002E3509">
      <w:r>
        <w:t>power is acquired through highly organized and intelligently</w:t>
      </w:r>
    </w:p>
    <w:p w14:paraId="5C5D43CF" w14:textId="77777777" w:rsidR="002E3509" w:rsidRDefault="002E3509" w:rsidP="002E3509">
      <w:r>
        <w:t>directed specialized knowledge, but that knowledge does not,</w:t>
      </w:r>
    </w:p>
    <w:p w14:paraId="00FF3A50" w14:textId="77777777" w:rsidR="002E3509" w:rsidRDefault="002E3509" w:rsidP="002E3509">
      <w:r>
        <w:t>necessarily, have to be in the possession of the man who accumulates the fortune.</w:t>
      </w:r>
    </w:p>
    <w:p w14:paraId="5A6CC7EF" w14:textId="77777777" w:rsidR="002E3509" w:rsidRDefault="002E3509" w:rsidP="002E3509">
      <w:r>
        <w:t>The preceding paragraph should give hope and encouragement</w:t>
      </w:r>
    </w:p>
    <w:p w14:paraId="1A3EF07F" w14:textId="77777777" w:rsidR="002E3509" w:rsidRDefault="002E3509" w:rsidP="002E3509">
      <w:r>
        <w:t>to the man with ambition to accumulate a fortune, who has not</w:t>
      </w:r>
    </w:p>
    <w:p w14:paraId="7B9D00D0" w14:textId="77777777" w:rsidR="002E3509" w:rsidRDefault="002E3509" w:rsidP="002E3509">
      <w:r>
        <w:t>possessed himself of the necessary “education” to supply such</w:t>
      </w:r>
    </w:p>
    <w:p w14:paraId="5135331B" w14:textId="77777777" w:rsidR="002E3509" w:rsidRDefault="002E3509" w:rsidP="002E3509">
      <w:r>
        <w:t>specialized knowledge as he may require. Men sometimes go</w:t>
      </w:r>
    </w:p>
    <w:p w14:paraId="00F68348" w14:textId="77777777" w:rsidR="002E3509" w:rsidRDefault="002E3509" w:rsidP="002E3509">
      <w:r>
        <w:t>through life suffering from “inferiority complexes,” because they are</w:t>
      </w:r>
    </w:p>
    <w:p w14:paraId="0C1706EC" w14:textId="77777777" w:rsidR="002E3509" w:rsidRDefault="002E3509" w:rsidP="002E3509">
      <w:r>
        <w:t>not men of “education.” The man who can organize and direct a</w:t>
      </w:r>
    </w:p>
    <w:p w14:paraId="6A715430" w14:textId="77777777" w:rsidR="002E3509" w:rsidRDefault="002E3509" w:rsidP="002E3509">
      <w:r>
        <w:t>“Master Mind” group of men who possess knowledge useful in the</w:t>
      </w:r>
    </w:p>
    <w:p w14:paraId="18B7B395" w14:textId="77777777" w:rsidR="002E3509" w:rsidRDefault="002E3509" w:rsidP="002E3509">
      <w:r>
        <w:t>accumulation of money, is just as much a man of education as any</w:t>
      </w:r>
    </w:p>
    <w:p w14:paraId="5A7119C5" w14:textId="77777777" w:rsidR="002E3509" w:rsidRDefault="002E3509" w:rsidP="002E3509">
      <w:r>
        <w:t>man in the group. REMEMBER THIS, if you suffer from a feeling of</w:t>
      </w:r>
    </w:p>
    <w:p w14:paraId="3FF66EB6" w14:textId="77777777" w:rsidR="002E3509" w:rsidRDefault="002E3509" w:rsidP="002E3509">
      <w:r>
        <w:t>inferiority, because your schooling has been limited.</w:t>
      </w:r>
    </w:p>
    <w:p w14:paraId="6C021548" w14:textId="77777777" w:rsidR="002E3509" w:rsidRDefault="002E3509" w:rsidP="002E3509">
      <w:r>
        <w:t>Thomas A. Edison had only three months of “schooling” during</w:t>
      </w:r>
    </w:p>
    <w:p w14:paraId="26F74AD7" w14:textId="77777777" w:rsidR="002E3509" w:rsidRDefault="002E3509" w:rsidP="002E3509">
      <w:r>
        <w:t>his entire life. He did not lack education, neither did he die poor.</w:t>
      </w:r>
    </w:p>
    <w:p w14:paraId="77FEF24B" w14:textId="77777777" w:rsidR="002E3509" w:rsidRDefault="002E3509" w:rsidP="002E3509">
      <w:r>
        <w:t>Henry Ford had less than a sixth grade “schooling” but he has</w:t>
      </w:r>
    </w:p>
    <w:p w14:paraId="0AA21F6F" w14:textId="77777777" w:rsidR="002E3509" w:rsidRDefault="002E3509" w:rsidP="002E3509">
      <w:r>
        <w:t>managed to do pretty well by himself, financially.</w:t>
      </w:r>
    </w:p>
    <w:p w14:paraId="089CA64A" w14:textId="77777777" w:rsidR="002E3509" w:rsidRDefault="002E3509" w:rsidP="002E3509">
      <w:r>
        <w:t>SPECIALIZED KNOWLEDGE is among the most plentiful, and</w:t>
      </w:r>
    </w:p>
    <w:p w14:paraId="7CA42ADD" w14:textId="77777777" w:rsidR="002E3509" w:rsidRDefault="002E3509" w:rsidP="002E3509">
      <w:r>
        <w:t>the cheapest forms of service which may be had! If you doubt this,</w:t>
      </w:r>
    </w:p>
    <w:p w14:paraId="410D5327" w14:textId="77777777" w:rsidR="002E3509" w:rsidRDefault="002E3509" w:rsidP="002E3509">
      <w:r>
        <w:t>consult the payroll of any university.</w:t>
      </w:r>
    </w:p>
    <w:p w14:paraId="373BC42E" w14:textId="77777777" w:rsidR="002E3509" w:rsidRDefault="002E3509" w:rsidP="002E3509">
      <w:r>
        <w:t xml:space="preserve"> 81</w:t>
      </w:r>
    </w:p>
    <w:p w14:paraId="0AE1D75B" w14:textId="77777777" w:rsidR="002E3509" w:rsidRDefault="002E3509" w:rsidP="002E3509">
      <w:r>
        <w:t>IT PAYS TO KNOW HOW TO PURCHASE KNOWLEDGE</w:t>
      </w:r>
    </w:p>
    <w:p w14:paraId="150F6BD8" w14:textId="77777777" w:rsidR="002E3509" w:rsidRDefault="002E3509" w:rsidP="002E3509">
      <w:r>
        <w:t>First of all, decide the sort of specialized knowledge you</w:t>
      </w:r>
    </w:p>
    <w:p w14:paraId="0BA8F046" w14:textId="77777777" w:rsidR="002E3509" w:rsidRDefault="002E3509" w:rsidP="002E3509">
      <w:r>
        <w:lastRenderedPageBreak/>
        <w:t>require, and the purpose for which it is needed. To a large extent</w:t>
      </w:r>
    </w:p>
    <w:p w14:paraId="6B1666BF" w14:textId="77777777" w:rsidR="002E3509" w:rsidRDefault="002E3509" w:rsidP="002E3509">
      <w:r>
        <w:t>your major purpose in life, the goal toward which you are working,</w:t>
      </w:r>
    </w:p>
    <w:p w14:paraId="5570ABDD" w14:textId="77777777" w:rsidR="002E3509" w:rsidRDefault="002E3509" w:rsidP="002E3509">
      <w:r>
        <w:t>will help determine what knowledge you need. With this question</w:t>
      </w:r>
    </w:p>
    <w:p w14:paraId="5E7E2E80" w14:textId="77777777" w:rsidR="002E3509" w:rsidRDefault="002E3509" w:rsidP="002E3509">
      <w:r>
        <w:t>settled, your next move requires that you have accurate information</w:t>
      </w:r>
    </w:p>
    <w:p w14:paraId="29CACFF3" w14:textId="77777777" w:rsidR="002E3509" w:rsidRDefault="002E3509" w:rsidP="002E3509">
      <w:r>
        <w:t>concerning dependable sources of knowledge. The more important</w:t>
      </w:r>
    </w:p>
    <w:p w14:paraId="649862E2" w14:textId="77777777" w:rsidR="002E3509" w:rsidRDefault="002E3509" w:rsidP="002E3509">
      <w:r>
        <w:t>of these are:</w:t>
      </w:r>
    </w:p>
    <w:p w14:paraId="45166E7D" w14:textId="77777777" w:rsidR="002E3509" w:rsidRDefault="002E3509" w:rsidP="002E3509">
      <w:r>
        <w:t>(a) One’s own experience and education</w:t>
      </w:r>
    </w:p>
    <w:p w14:paraId="08998AF4" w14:textId="77777777" w:rsidR="002E3509" w:rsidRDefault="002E3509" w:rsidP="002E3509">
      <w:r>
        <w:t>(b) Experience and education available through</w:t>
      </w:r>
    </w:p>
    <w:p w14:paraId="05746871" w14:textId="77777777" w:rsidR="002E3509" w:rsidRDefault="002E3509" w:rsidP="002E3509">
      <w:r>
        <w:t>cooperation of others (Master Mind Alliance)</w:t>
      </w:r>
    </w:p>
    <w:p w14:paraId="5DD77A8F" w14:textId="77777777" w:rsidR="002E3509" w:rsidRDefault="002E3509" w:rsidP="002E3509">
      <w:r>
        <w:t>(c) Colleges and Universities</w:t>
      </w:r>
    </w:p>
    <w:p w14:paraId="2E85B30A" w14:textId="77777777" w:rsidR="002E3509" w:rsidRDefault="002E3509" w:rsidP="002E3509">
      <w:r>
        <w:t>(d) Public Libraries (Through books and periodicals in</w:t>
      </w:r>
    </w:p>
    <w:p w14:paraId="5A326078" w14:textId="77777777" w:rsidR="002E3509" w:rsidRDefault="002E3509" w:rsidP="002E3509">
      <w:r>
        <w:t>which may be found all the knowledge organized by</w:t>
      </w:r>
    </w:p>
    <w:p w14:paraId="59ABD3A1" w14:textId="77777777" w:rsidR="002E3509" w:rsidRDefault="002E3509" w:rsidP="002E3509">
      <w:r>
        <w:t>civilization)</w:t>
      </w:r>
    </w:p>
    <w:p w14:paraId="2FE2A0E1" w14:textId="77777777" w:rsidR="002E3509" w:rsidRDefault="002E3509" w:rsidP="002E3509">
      <w:r>
        <w:t>(e) Special Training Courses (Through night schools</w:t>
      </w:r>
    </w:p>
    <w:p w14:paraId="2442A5F7" w14:textId="77777777" w:rsidR="002E3509" w:rsidRDefault="002E3509" w:rsidP="002E3509">
      <w:r>
        <w:t>and home study schools in particular.)</w:t>
      </w:r>
    </w:p>
    <w:p w14:paraId="2BE5C07C" w14:textId="77777777" w:rsidR="002E3509" w:rsidRDefault="002E3509" w:rsidP="002E3509">
      <w:r>
        <w:t>As knowledge is acquired it must be organized and put into</w:t>
      </w:r>
    </w:p>
    <w:p w14:paraId="28162107" w14:textId="77777777" w:rsidR="002E3509" w:rsidRDefault="002E3509" w:rsidP="002E3509">
      <w:r>
        <w:t>use, for a definite purpose, through practical plans. Knowledge has</w:t>
      </w:r>
    </w:p>
    <w:p w14:paraId="73FDC40F" w14:textId="77777777" w:rsidR="002E3509" w:rsidRDefault="002E3509" w:rsidP="002E3509">
      <w:r>
        <w:t>no value except that which can be gained from its application toward some worthy end. This is one reason why college degrees are</w:t>
      </w:r>
    </w:p>
    <w:p w14:paraId="69576E54" w14:textId="77777777" w:rsidR="002E3509" w:rsidRDefault="002E3509" w:rsidP="002E3509">
      <w:r>
        <w:t>not valued more highly. They represent nothing but miscellaneous</w:t>
      </w:r>
    </w:p>
    <w:p w14:paraId="5A308885" w14:textId="77777777" w:rsidR="002E3509" w:rsidRDefault="002E3509" w:rsidP="002E3509">
      <w:r>
        <w:t>knowledge.</w:t>
      </w:r>
    </w:p>
    <w:p w14:paraId="12F247C3" w14:textId="77777777" w:rsidR="002E3509" w:rsidRDefault="002E3509" w:rsidP="002E3509">
      <w:r>
        <w:t>If you contemplate taking additional schooling, first determine</w:t>
      </w:r>
    </w:p>
    <w:p w14:paraId="73B7B776" w14:textId="77777777" w:rsidR="002E3509" w:rsidRDefault="002E3509" w:rsidP="002E3509">
      <w:r>
        <w:t>the purpose for which you want the knowledge you are seeking,</w:t>
      </w:r>
    </w:p>
    <w:p w14:paraId="6A062FD6" w14:textId="77777777" w:rsidR="002E3509" w:rsidRDefault="002E3509" w:rsidP="002E3509">
      <w:r>
        <w:t>then learn where this particular sort of knowledge can be obtained,</w:t>
      </w:r>
    </w:p>
    <w:p w14:paraId="0A661C42" w14:textId="77777777" w:rsidR="002E3509" w:rsidRDefault="002E3509" w:rsidP="002E3509">
      <w:r>
        <w:t>from reliable sources.</w:t>
      </w:r>
    </w:p>
    <w:p w14:paraId="0A56B897" w14:textId="77777777" w:rsidR="002E3509" w:rsidRDefault="002E3509" w:rsidP="002E3509">
      <w:r>
        <w:t>Successful men, in all callings, never stop acquiring</w:t>
      </w:r>
    </w:p>
    <w:p w14:paraId="3BF43D91" w14:textId="77777777" w:rsidR="002E3509" w:rsidRDefault="002E3509" w:rsidP="002E3509">
      <w:r>
        <w:t>specialized knowledge related to their major purpose, business, or</w:t>
      </w:r>
    </w:p>
    <w:p w14:paraId="23EAACCF" w14:textId="77777777" w:rsidR="002E3509" w:rsidRDefault="002E3509" w:rsidP="002E3509">
      <w:r>
        <w:t>profession. Those who are not successful usually make the mistake</w:t>
      </w:r>
    </w:p>
    <w:p w14:paraId="7CF43F76" w14:textId="77777777" w:rsidR="002E3509" w:rsidRDefault="002E3509" w:rsidP="002E3509">
      <w:r>
        <w:t>of believing that the knowledge acquiring period ends when one</w:t>
      </w:r>
    </w:p>
    <w:p w14:paraId="41338FE6" w14:textId="77777777" w:rsidR="002E3509" w:rsidRDefault="002E3509" w:rsidP="002E3509">
      <w:r>
        <w:t>finishes school. The truth is that schooling does but little more</w:t>
      </w:r>
    </w:p>
    <w:p w14:paraId="7224321C" w14:textId="77777777" w:rsidR="002E3509" w:rsidRDefault="002E3509" w:rsidP="002E3509">
      <w:r>
        <w:t>than to put one in the way of learning how to acquire practical</w:t>
      </w:r>
    </w:p>
    <w:p w14:paraId="71A347EB" w14:textId="77777777" w:rsidR="002E3509" w:rsidRDefault="002E3509" w:rsidP="002E3509">
      <w:r>
        <w:lastRenderedPageBreak/>
        <w:t>knowledge.</w:t>
      </w:r>
    </w:p>
    <w:p w14:paraId="200AE401" w14:textId="77777777" w:rsidR="002E3509" w:rsidRDefault="002E3509" w:rsidP="002E3509">
      <w:r>
        <w:t>With this Changed World which began at the end of the</w:t>
      </w:r>
    </w:p>
    <w:p w14:paraId="5CD9C7EA" w14:textId="77777777" w:rsidR="002E3509" w:rsidRDefault="002E3509" w:rsidP="002E3509">
      <w:r>
        <w:t>economic collapse, came also astounding changes in educational</w:t>
      </w:r>
    </w:p>
    <w:p w14:paraId="29D735C6" w14:textId="77777777" w:rsidR="002E3509" w:rsidRDefault="002E3509" w:rsidP="002E3509">
      <w:r>
        <w:t>requirements. The order of the day is SPECIALIZATION! This truth</w:t>
      </w:r>
    </w:p>
    <w:p w14:paraId="4036B7A2" w14:textId="77777777" w:rsidR="002E3509" w:rsidRDefault="002E3509" w:rsidP="002E3509">
      <w:r>
        <w:t xml:space="preserve"> 82</w:t>
      </w:r>
    </w:p>
    <w:p w14:paraId="0E2F9F5E" w14:textId="77777777" w:rsidR="002E3509" w:rsidRDefault="002E3509" w:rsidP="002E3509">
      <w:r>
        <w:t>was emphasized by Robert P. Moore, secretary of appointments of</w:t>
      </w:r>
    </w:p>
    <w:p w14:paraId="540180A2" w14:textId="77777777" w:rsidR="002E3509" w:rsidRDefault="002E3509" w:rsidP="002E3509">
      <w:r>
        <w:t>Columbia University.</w:t>
      </w:r>
    </w:p>
    <w:p w14:paraId="58B0BC7D" w14:textId="77777777" w:rsidR="002E3509" w:rsidRDefault="002E3509" w:rsidP="002E3509">
      <w:r>
        <w:t>“SPECIALISTS MOST SOUGHT</w:t>
      </w:r>
    </w:p>
    <w:p w14:paraId="0F3BE7FF" w14:textId="77777777" w:rsidR="002E3509" w:rsidRDefault="002E3509" w:rsidP="002E3509">
      <w:r>
        <w:t>“Particularly sought after by employing companies are</w:t>
      </w:r>
    </w:p>
    <w:p w14:paraId="083FDA49" w14:textId="77777777" w:rsidR="002E3509" w:rsidRDefault="002E3509" w:rsidP="002E3509">
      <w:r>
        <w:t>candidates who have specialized in some field—business-school</w:t>
      </w:r>
    </w:p>
    <w:p w14:paraId="14A5E249" w14:textId="77777777" w:rsidR="002E3509" w:rsidRDefault="002E3509" w:rsidP="002E3509">
      <w:r>
        <w:t>graduates with training in accounting and statistics, engineers of all</w:t>
      </w:r>
    </w:p>
    <w:p w14:paraId="3AE6D41A" w14:textId="77777777" w:rsidR="002E3509" w:rsidRDefault="002E3509" w:rsidP="002E3509">
      <w:r>
        <w:t>varieties, journalists, architects, chemists, and also outstanding</w:t>
      </w:r>
    </w:p>
    <w:p w14:paraId="4463AB28" w14:textId="77777777" w:rsidR="002E3509" w:rsidRDefault="002E3509" w:rsidP="002E3509">
      <w:r>
        <w:t>leaders and activity men of the senior class.</w:t>
      </w:r>
    </w:p>
    <w:p w14:paraId="3EAA02D6" w14:textId="77777777" w:rsidR="002E3509" w:rsidRDefault="002E3509" w:rsidP="002E3509">
      <w:r>
        <w:t>“The man who has been active on the campus, whose</w:t>
      </w:r>
    </w:p>
    <w:p w14:paraId="1B3B9566" w14:textId="77777777" w:rsidR="002E3509" w:rsidRDefault="002E3509" w:rsidP="002E3509">
      <w:r>
        <w:t>personality is such that he gets along with all kinds of people and</w:t>
      </w:r>
    </w:p>
    <w:p w14:paraId="57DF32BC" w14:textId="77777777" w:rsidR="002E3509" w:rsidRDefault="002E3509" w:rsidP="002E3509">
      <w:r>
        <w:t>who has done an adequate job with his studies has a most decided</w:t>
      </w:r>
    </w:p>
    <w:p w14:paraId="28AA377B" w14:textId="77777777" w:rsidR="002E3509" w:rsidRDefault="002E3509" w:rsidP="002E3509">
      <w:r>
        <w:t>edge over the strictly academic student. Some of these, because of</w:t>
      </w:r>
    </w:p>
    <w:p w14:paraId="251F33B7" w14:textId="77777777" w:rsidR="002E3509" w:rsidRDefault="002E3509" w:rsidP="002E3509">
      <w:r>
        <w:t>their all-around qualifications, have received several offers of</w:t>
      </w:r>
    </w:p>
    <w:p w14:paraId="390FB8A4" w14:textId="77777777" w:rsidR="002E3509" w:rsidRDefault="002E3509" w:rsidP="002E3509">
      <w:r>
        <w:t>positions, a few of them as many as six.</w:t>
      </w:r>
    </w:p>
    <w:p w14:paraId="2B2B3828" w14:textId="77777777" w:rsidR="002E3509" w:rsidRDefault="002E3509" w:rsidP="002E3509">
      <w:r>
        <w:t>“In departing from the conception that the ‘straight A’ student</w:t>
      </w:r>
    </w:p>
    <w:p w14:paraId="3416226F" w14:textId="77777777" w:rsidR="002E3509" w:rsidRDefault="002E3509" w:rsidP="002E3509">
      <w:r>
        <w:t>was invariably the one to get the choice of the better jobs, Mr.</w:t>
      </w:r>
    </w:p>
    <w:p w14:paraId="5033D63D" w14:textId="77777777" w:rsidR="002E3509" w:rsidRDefault="002E3509" w:rsidP="002E3509">
      <w:r>
        <w:t>Moore said that most companies look not only to academic records</w:t>
      </w:r>
    </w:p>
    <w:p w14:paraId="6FAEBACC" w14:textId="77777777" w:rsidR="002E3509" w:rsidRDefault="002E3509" w:rsidP="002E3509">
      <w:r>
        <w:t>but to activity records and personalities of the students.</w:t>
      </w:r>
    </w:p>
    <w:p w14:paraId="1D411FBE" w14:textId="77777777" w:rsidR="002E3509" w:rsidRDefault="002E3509" w:rsidP="002E3509">
      <w:r>
        <w:t>“One of the largest industrial companies, the leader in its field,</w:t>
      </w:r>
    </w:p>
    <w:p w14:paraId="666B8AC5" w14:textId="77777777" w:rsidR="002E3509" w:rsidRDefault="002E3509" w:rsidP="002E3509">
      <w:r>
        <w:t>in writing to Mr. Moore concerning prospective seniors at the</w:t>
      </w:r>
    </w:p>
    <w:p w14:paraId="46B7A419" w14:textId="77777777" w:rsidR="002E3509" w:rsidRDefault="002E3509" w:rsidP="002E3509">
      <w:r>
        <w:t>college, said:</w:t>
      </w:r>
    </w:p>
    <w:p w14:paraId="0E1F2894" w14:textId="77777777" w:rsidR="002E3509" w:rsidRDefault="002E3509" w:rsidP="002E3509">
      <w:r>
        <w:t>“‘We are interested primarily in finding men who can make</w:t>
      </w:r>
    </w:p>
    <w:p w14:paraId="5C6472E8" w14:textId="77777777" w:rsidR="002E3509" w:rsidRDefault="002E3509" w:rsidP="002E3509">
      <w:r>
        <w:t>exceptional progress in management work. For this reason we</w:t>
      </w:r>
    </w:p>
    <w:p w14:paraId="14991084" w14:textId="77777777" w:rsidR="002E3509" w:rsidRDefault="002E3509" w:rsidP="002E3509">
      <w:r>
        <w:t>emphasize qualities of character, intelligence and personality far</w:t>
      </w:r>
    </w:p>
    <w:p w14:paraId="4F1B5073" w14:textId="77777777" w:rsidR="002E3509" w:rsidRDefault="002E3509" w:rsidP="002E3509">
      <w:r>
        <w:t>more than specific educational background.’</w:t>
      </w:r>
    </w:p>
    <w:p w14:paraId="65EA23F7" w14:textId="77777777" w:rsidR="002E3509" w:rsidRDefault="002E3509" w:rsidP="002E3509">
      <w:r>
        <w:t>“APPRENTICESHIP’ PROPOSED</w:t>
      </w:r>
    </w:p>
    <w:p w14:paraId="6272B2EA" w14:textId="77777777" w:rsidR="002E3509" w:rsidRDefault="002E3509" w:rsidP="002E3509">
      <w:r>
        <w:lastRenderedPageBreak/>
        <w:t>“Proposing a system of ‘apprenticing’ students in offices, stores</w:t>
      </w:r>
    </w:p>
    <w:p w14:paraId="6546A255" w14:textId="77777777" w:rsidR="002E3509" w:rsidRDefault="002E3509" w:rsidP="002E3509">
      <w:r>
        <w:t>and industrial occupations during the summer vacation, Mr. Moore</w:t>
      </w:r>
    </w:p>
    <w:p w14:paraId="61CE8339" w14:textId="77777777" w:rsidR="002E3509" w:rsidRDefault="002E3509" w:rsidP="002E3509">
      <w:r>
        <w:t>asserts that after the first two or three years of college, every</w:t>
      </w:r>
    </w:p>
    <w:p w14:paraId="4A8D1492" w14:textId="77777777" w:rsidR="002E3509" w:rsidRDefault="002E3509" w:rsidP="002E3509">
      <w:r>
        <w:t>student should be asked ‘to choose a definite future course and to</w:t>
      </w:r>
    </w:p>
    <w:p w14:paraId="215B1057" w14:textId="77777777" w:rsidR="002E3509" w:rsidRDefault="002E3509" w:rsidP="002E3509">
      <w:r>
        <w:t>call a halt if he has been merely pleasantly drifting without purpose</w:t>
      </w:r>
    </w:p>
    <w:p w14:paraId="3D8E9147" w14:textId="77777777" w:rsidR="002E3509" w:rsidRDefault="002E3509" w:rsidP="002E3509">
      <w:r>
        <w:t>through an unspecialized academic curriculum.’</w:t>
      </w:r>
    </w:p>
    <w:p w14:paraId="21682910" w14:textId="77777777" w:rsidR="002E3509" w:rsidRDefault="002E3509" w:rsidP="002E3509">
      <w:r>
        <w:t>“Colleges and universities must face the practical</w:t>
      </w:r>
    </w:p>
    <w:p w14:paraId="33FBFD3E" w14:textId="77777777" w:rsidR="002E3509" w:rsidRDefault="002E3509" w:rsidP="002E3509">
      <w:r>
        <w:t>consideration that all professions and occupations now demand</w:t>
      </w:r>
    </w:p>
    <w:p w14:paraId="652EF05D" w14:textId="77777777" w:rsidR="002E3509" w:rsidRDefault="002E3509" w:rsidP="002E3509">
      <w:r>
        <w:t>specialists,” he said, urging that educational institutions accept</w:t>
      </w:r>
    </w:p>
    <w:p w14:paraId="54C80C81" w14:textId="77777777" w:rsidR="002E3509" w:rsidRDefault="002E3509" w:rsidP="002E3509">
      <w:r>
        <w:t>more direct responsibility for vocational guidance. One of the</w:t>
      </w:r>
    </w:p>
    <w:p w14:paraId="1994A036" w14:textId="77777777" w:rsidR="002E3509" w:rsidRDefault="002E3509" w:rsidP="002E3509">
      <w:r>
        <w:t xml:space="preserve"> 83</w:t>
      </w:r>
    </w:p>
    <w:p w14:paraId="75D2E7F1" w14:textId="77777777" w:rsidR="002E3509" w:rsidRDefault="002E3509" w:rsidP="002E3509">
      <w:r>
        <w:t>most reliable and practical sources of knowledge available to</w:t>
      </w:r>
    </w:p>
    <w:p w14:paraId="37190ED3" w14:textId="77777777" w:rsidR="002E3509" w:rsidRDefault="002E3509" w:rsidP="002E3509">
      <w:r>
        <w:t>those who need specialized schooling, is the night schools</w:t>
      </w:r>
    </w:p>
    <w:p w14:paraId="575A7B4F" w14:textId="77777777" w:rsidR="002E3509" w:rsidRDefault="002E3509" w:rsidP="002E3509">
      <w:r>
        <w:t>operated in most large cities. The correspondence schools give</w:t>
      </w:r>
    </w:p>
    <w:p w14:paraId="45396A8D" w14:textId="77777777" w:rsidR="002E3509" w:rsidRDefault="002E3509" w:rsidP="002E3509">
      <w:r>
        <w:t>specialized training anywhere the U. S. mails go, on all subjects</w:t>
      </w:r>
    </w:p>
    <w:p w14:paraId="46B98FCB" w14:textId="77777777" w:rsidR="002E3509" w:rsidRDefault="002E3509" w:rsidP="002E3509">
      <w:r>
        <w:t>that can be taught by the extension method. One advantage of</w:t>
      </w:r>
    </w:p>
    <w:p w14:paraId="57CE4027" w14:textId="77777777" w:rsidR="002E3509" w:rsidRDefault="002E3509" w:rsidP="002E3509">
      <w:r>
        <w:t>home study training is the flexibility of the study programme</w:t>
      </w:r>
    </w:p>
    <w:p w14:paraId="1E7FF71B" w14:textId="77777777" w:rsidR="002E3509" w:rsidRDefault="002E3509" w:rsidP="002E3509">
      <w:r>
        <w:t>which permits one to study during spare time. Another</w:t>
      </w:r>
    </w:p>
    <w:p w14:paraId="2E377F9B" w14:textId="77777777" w:rsidR="002E3509" w:rsidRDefault="002E3509" w:rsidP="002E3509">
      <w:r>
        <w:t>stupendous advantage of home study training (if the school is</w:t>
      </w:r>
    </w:p>
    <w:p w14:paraId="22272B03" w14:textId="77777777" w:rsidR="002E3509" w:rsidRDefault="002E3509" w:rsidP="002E3509">
      <w:r>
        <w:t>carefully chosen), is the fact that most courses offered by home</w:t>
      </w:r>
    </w:p>
    <w:p w14:paraId="53A9D36D" w14:textId="77777777" w:rsidR="002E3509" w:rsidRDefault="002E3509" w:rsidP="002E3509">
      <w:r>
        <w:t>study schools carry with them generous privileges of consultation</w:t>
      </w:r>
    </w:p>
    <w:p w14:paraId="3520E56C" w14:textId="77777777" w:rsidR="002E3509" w:rsidRDefault="002E3509" w:rsidP="002E3509">
      <w:r>
        <w:t>which can be of priceless value to those needing specialized</w:t>
      </w:r>
    </w:p>
    <w:p w14:paraId="4A0E3E7E" w14:textId="77777777" w:rsidR="002E3509" w:rsidRDefault="002E3509" w:rsidP="002E3509">
      <w:r>
        <w:t>knowledge. No matter where you live, you can share the benefits.</w:t>
      </w:r>
    </w:p>
    <w:p w14:paraId="1F8054F2" w14:textId="77777777" w:rsidR="002E3509" w:rsidRDefault="002E3509" w:rsidP="002E3509">
      <w:r>
        <w:t>Anything acquired without effort, and without cost is generally</w:t>
      </w:r>
    </w:p>
    <w:p w14:paraId="19479458" w14:textId="77777777" w:rsidR="002E3509" w:rsidRDefault="002E3509" w:rsidP="002E3509">
      <w:r>
        <w:t>unappreciated, often discredited; perhaps this is why we get so little</w:t>
      </w:r>
    </w:p>
    <w:p w14:paraId="6A12B1EF" w14:textId="77777777" w:rsidR="002E3509" w:rsidRDefault="002E3509" w:rsidP="002E3509">
      <w:r>
        <w:t>from our marvelous opportunity in public schools. The SELFDISCIPLINE one receives from a definite programme of specialized</w:t>
      </w:r>
    </w:p>
    <w:p w14:paraId="6A40FFFA" w14:textId="77777777" w:rsidR="002E3509" w:rsidRDefault="002E3509" w:rsidP="002E3509">
      <w:r>
        <w:t>study makes up to some extent, for the wasted opportunity when</w:t>
      </w:r>
    </w:p>
    <w:p w14:paraId="5AA91813" w14:textId="77777777" w:rsidR="002E3509" w:rsidRDefault="002E3509" w:rsidP="002E3509">
      <w:r>
        <w:t>knowledge was available without cost. Correspondence schools are</w:t>
      </w:r>
    </w:p>
    <w:p w14:paraId="240D6D37" w14:textId="77777777" w:rsidR="002E3509" w:rsidRDefault="002E3509" w:rsidP="002E3509">
      <w:r>
        <w:t>highly organized business institutions. Their tuition fees are so low</w:t>
      </w:r>
    </w:p>
    <w:p w14:paraId="3223A86E" w14:textId="77777777" w:rsidR="002E3509" w:rsidRDefault="002E3509" w:rsidP="002E3509">
      <w:r>
        <w:t>that they are forced to insist upon prompt payments. Being asked</w:t>
      </w:r>
    </w:p>
    <w:p w14:paraId="1D014873" w14:textId="77777777" w:rsidR="002E3509" w:rsidRDefault="002E3509" w:rsidP="002E3509">
      <w:r>
        <w:lastRenderedPageBreak/>
        <w:t>to pay, whether the student makes good grades or poor, has the</w:t>
      </w:r>
    </w:p>
    <w:p w14:paraId="55451800" w14:textId="77777777" w:rsidR="002E3509" w:rsidRDefault="002E3509" w:rsidP="002E3509">
      <w:r>
        <w:t>effect of causing one to follow through with the course when he</w:t>
      </w:r>
    </w:p>
    <w:p w14:paraId="56B6A8FE" w14:textId="77777777" w:rsidR="002E3509" w:rsidRDefault="002E3509" w:rsidP="002E3509">
      <w:r>
        <w:t>would otherwise drop it. The correspondence schools have not</w:t>
      </w:r>
    </w:p>
    <w:p w14:paraId="387DEED1" w14:textId="77777777" w:rsidR="002E3509" w:rsidRDefault="002E3509" w:rsidP="002E3509">
      <w:r>
        <w:t>stressed this point sufficiently, for the truth is that their collection</w:t>
      </w:r>
    </w:p>
    <w:p w14:paraId="523F99E6" w14:textId="77777777" w:rsidR="002E3509" w:rsidRDefault="002E3509" w:rsidP="002E3509">
      <w:r>
        <w:t>departments constitute the very finest sort of training on</w:t>
      </w:r>
    </w:p>
    <w:p w14:paraId="6CFFDB74" w14:textId="77777777" w:rsidR="002E3509" w:rsidRDefault="002E3509" w:rsidP="002E3509">
      <w:r>
        <w:t>DECISION, PROMPTNESS, ACTION and THE HABIT OF FINISHING</w:t>
      </w:r>
    </w:p>
    <w:p w14:paraId="2E92D53F" w14:textId="77777777" w:rsidR="002E3509" w:rsidRDefault="002E3509" w:rsidP="002E3509">
      <w:r>
        <w:t>THAT WHICH ONE BEGINS.</w:t>
      </w:r>
    </w:p>
    <w:p w14:paraId="520B9F23" w14:textId="77777777" w:rsidR="002E3509" w:rsidRDefault="002E3509" w:rsidP="002E3509">
      <w:r>
        <w:t>I learned this from experience, more than twenty-five years</w:t>
      </w:r>
    </w:p>
    <w:p w14:paraId="22E4E5F9" w14:textId="77777777" w:rsidR="002E3509" w:rsidRDefault="002E3509" w:rsidP="002E3509">
      <w:r>
        <w:t>ago. I enrolled for a home study course in Advertising. After</w:t>
      </w:r>
    </w:p>
    <w:p w14:paraId="42573648" w14:textId="77777777" w:rsidR="002E3509" w:rsidRDefault="002E3509" w:rsidP="002E3509">
      <w:r>
        <w:t>completing eight or ten lessons I stopped studying, but the school</w:t>
      </w:r>
    </w:p>
    <w:p w14:paraId="26CA442C" w14:textId="77777777" w:rsidR="002E3509" w:rsidRDefault="002E3509" w:rsidP="002E3509">
      <w:r>
        <w:t>did not stop sending me bills. Moreover, it insisted upon payment,</w:t>
      </w:r>
    </w:p>
    <w:p w14:paraId="38A6018F" w14:textId="77777777" w:rsidR="002E3509" w:rsidRDefault="002E3509" w:rsidP="002E3509">
      <w:r>
        <w:t>whether I kept up my studies or not. I decided that if I had to pay</w:t>
      </w:r>
    </w:p>
    <w:p w14:paraId="53969FEB" w14:textId="77777777" w:rsidR="002E3509" w:rsidRDefault="002E3509" w:rsidP="002E3509">
      <w:r>
        <w:t>for the course (which I had legally obligated myself to do), I should</w:t>
      </w:r>
    </w:p>
    <w:p w14:paraId="5481D376" w14:textId="77777777" w:rsidR="002E3509" w:rsidRDefault="002E3509" w:rsidP="002E3509">
      <w:r>
        <w:t>complete the lessons and get my money’s worth. I felt, at the time,</w:t>
      </w:r>
    </w:p>
    <w:p w14:paraId="139A2E96" w14:textId="77777777" w:rsidR="002E3509" w:rsidRDefault="002E3509" w:rsidP="002E3509">
      <w:r>
        <w:t>that the collection system of the school was somewhat too well</w:t>
      </w:r>
    </w:p>
    <w:p w14:paraId="1CF9E65E" w14:textId="77777777" w:rsidR="002E3509" w:rsidRDefault="002E3509" w:rsidP="002E3509">
      <w:r>
        <w:t>organized, but I learned later in life that it was a valuable part of my</w:t>
      </w:r>
    </w:p>
    <w:p w14:paraId="3A076EA1" w14:textId="77777777" w:rsidR="002E3509" w:rsidRDefault="002E3509" w:rsidP="002E3509">
      <w:r>
        <w:t>training for which no charge had been made. Being forced to pay, I</w:t>
      </w:r>
    </w:p>
    <w:p w14:paraId="4A2BDF18" w14:textId="77777777" w:rsidR="002E3509" w:rsidRDefault="002E3509" w:rsidP="002E3509">
      <w:r>
        <w:t>went ahead and completed the course. Later in life I discovered that</w:t>
      </w:r>
    </w:p>
    <w:p w14:paraId="101A75F0" w14:textId="77777777" w:rsidR="002E3509" w:rsidRDefault="002E3509" w:rsidP="002E3509">
      <w:r>
        <w:t>the efficient collection system of that school had been worth much</w:t>
      </w:r>
    </w:p>
    <w:p w14:paraId="622B1FF9" w14:textId="77777777" w:rsidR="002E3509" w:rsidRDefault="002E3509" w:rsidP="002E3509">
      <w:r>
        <w:t>in the form of money earned, because of the training in advertising I</w:t>
      </w:r>
    </w:p>
    <w:p w14:paraId="2B767E9B" w14:textId="77777777" w:rsidR="002E3509" w:rsidRDefault="002E3509" w:rsidP="002E3509">
      <w:r>
        <w:t xml:space="preserve"> 84</w:t>
      </w:r>
    </w:p>
    <w:p w14:paraId="7BE3D067" w14:textId="77777777" w:rsidR="002E3509" w:rsidRDefault="002E3509" w:rsidP="002E3509">
      <w:r>
        <w:t>had so reluctantly taken.</w:t>
      </w:r>
    </w:p>
    <w:p w14:paraId="6DBF0649" w14:textId="77777777" w:rsidR="002E3509" w:rsidRDefault="002E3509" w:rsidP="002E3509">
      <w:r>
        <w:t>We have in this country what is said to be the greatest public</w:t>
      </w:r>
    </w:p>
    <w:p w14:paraId="54611CEC" w14:textId="77777777" w:rsidR="002E3509" w:rsidRDefault="002E3509" w:rsidP="002E3509">
      <w:r>
        <w:t>school system in the world. We have invested fabulous sums for</w:t>
      </w:r>
    </w:p>
    <w:p w14:paraId="2C9F740F" w14:textId="77777777" w:rsidR="002E3509" w:rsidRDefault="002E3509" w:rsidP="002E3509">
      <w:r>
        <w:t>fine buildings, we have provided convenient transportation for</w:t>
      </w:r>
    </w:p>
    <w:p w14:paraId="7C34339F" w14:textId="77777777" w:rsidR="002E3509" w:rsidRDefault="002E3509" w:rsidP="002E3509">
      <w:r>
        <w:t>children living in the rural districts, so they may attend the best</w:t>
      </w:r>
    </w:p>
    <w:p w14:paraId="79AD423C" w14:textId="77777777" w:rsidR="002E3509" w:rsidRDefault="002E3509" w:rsidP="002E3509">
      <w:r>
        <w:t>schools, but there is one astounding weakness to this marvelous</w:t>
      </w:r>
    </w:p>
    <w:p w14:paraId="06D2F229" w14:textId="77777777" w:rsidR="002E3509" w:rsidRDefault="002E3509" w:rsidP="002E3509">
      <w:r>
        <w:t>system—IT IS FREE! One of the strange things about human beings</w:t>
      </w:r>
    </w:p>
    <w:p w14:paraId="65A0B3D5" w14:textId="77777777" w:rsidR="002E3509" w:rsidRDefault="002E3509" w:rsidP="002E3509">
      <w:r>
        <w:t>is that they value only that which has a price. The free schools of</w:t>
      </w:r>
    </w:p>
    <w:p w14:paraId="611FE145" w14:textId="77777777" w:rsidR="002E3509" w:rsidRDefault="002E3509" w:rsidP="002E3509">
      <w:r>
        <w:t>America, and the free public libraries, do not impress people</w:t>
      </w:r>
    </w:p>
    <w:p w14:paraId="1F120DAD" w14:textId="77777777" w:rsidR="002E3509" w:rsidRDefault="002E3509" w:rsidP="002E3509">
      <w:r>
        <w:t>because they are free. This is the major reason why so many people</w:t>
      </w:r>
    </w:p>
    <w:p w14:paraId="12A3781F" w14:textId="77777777" w:rsidR="002E3509" w:rsidRDefault="002E3509" w:rsidP="002E3509">
      <w:r>
        <w:lastRenderedPageBreak/>
        <w:t>find it necessary to acquire additional training after they quit school</w:t>
      </w:r>
    </w:p>
    <w:p w14:paraId="244401AC" w14:textId="77777777" w:rsidR="002E3509" w:rsidRDefault="002E3509" w:rsidP="002E3509">
      <w:r>
        <w:t>and go lo work. It is also one of the major reasons why EMPLOYERS</w:t>
      </w:r>
    </w:p>
    <w:p w14:paraId="6000F71A" w14:textId="77777777" w:rsidR="002E3509" w:rsidRDefault="002E3509" w:rsidP="002E3509">
      <w:r>
        <w:t>GIVE GREATER CONSIDERATION TO EMPLOYEES WHO TAKE</w:t>
      </w:r>
    </w:p>
    <w:p w14:paraId="2014958F" w14:textId="77777777" w:rsidR="002E3509" w:rsidRDefault="002E3509" w:rsidP="002E3509">
      <w:r>
        <w:t>HOME STUDY COURSES. They have learned, from experience, that</w:t>
      </w:r>
    </w:p>
    <w:p w14:paraId="50BA651E" w14:textId="77777777" w:rsidR="002E3509" w:rsidRDefault="002E3509" w:rsidP="002E3509">
      <w:r>
        <w:t>any person who has the ambition to give up a part of his spare time</w:t>
      </w:r>
    </w:p>
    <w:p w14:paraId="19C60565" w14:textId="77777777" w:rsidR="002E3509" w:rsidRDefault="002E3509" w:rsidP="002E3509">
      <w:r>
        <w:t>to studying at home has in him those qualities which make for</w:t>
      </w:r>
    </w:p>
    <w:p w14:paraId="5CC9B0D5" w14:textId="77777777" w:rsidR="002E3509" w:rsidRDefault="002E3509" w:rsidP="002E3509">
      <w:r>
        <w:t>leadership. This recognition is not a charitable gesture, it is sound</w:t>
      </w:r>
    </w:p>
    <w:p w14:paraId="4091BD9C" w14:textId="77777777" w:rsidR="002E3509" w:rsidRDefault="002E3509" w:rsidP="002E3509">
      <w:r>
        <w:t>business judgment upon the part of the employers.</w:t>
      </w:r>
    </w:p>
    <w:p w14:paraId="3223E888" w14:textId="77777777" w:rsidR="002E3509" w:rsidRDefault="002E3509" w:rsidP="002E3509">
      <w:r>
        <w:t>There is one weakness in people for which there is no remedy.</w:t>
      </w:r>
    </w:p>
    <w:p w14:paraId="269C8199" w14:textId="77777777" w:rsidR="002E3509" w:rsidRDefault="002E3509" w:rsidP="002E3509">
      <w:r>
        <w:t>It is the universal weakness of LACK OF AMBITION! Persons,</w:t>
      </w:r>
    </w:p>
    <w:p w14:paraId="5D249C67" w14:textId="77777777" w:rsidR="002E3509" w:rsidRDefault="002E3509" w:rsidP="002E3509">
      <w:r>
        <w:t>especially salaried people, who schedule their spare time, to provide</w:t>
      </w:r>
    </w:p>
    <w:p w14:paraId="609102BE" w14:textId="77777777" w:rsidR="002E3509" w:rsidRDefault="002E3509" w:rsidP="002E3509">
      <w:r>
        <w:t>for home study, seldom remain at the bottom very long. Their action</w:t>
      </w:r>
    </w:p>
    <w:p w14:paraId="36231F5F" w14:textId="77777777" w:rsidR="002E3509" w:rsidRDefault="002E3509" w:rsidP="002E3509">
      <w:r>
        <w:t>opens the way for the upward climb, removes many obstacles from</w:t>
      </w:r>
    </w:p>
    <w:p w14:paraId="7C774C03" w14:textId="77777777" w:rsidR="002E3509" w:rsidRDefault="002E3509" w:rsidP="002E3509">
      <w:r>
        <w:t>their path, and gains the friendly interest of those who have the</w:t>
      </w:r>
    </w:p>
    <w:p w14:paraId="07ABFA64" w14:textId="77777777" w:rsidR="002E3509" w:rsidRDefault="002E3509" w:rsidP="002E3509">
      <w:r>
        <w:t>power to put them in the way of OPPORTUNITY.</w:t>
      </w:r>
    </w:p>
    <w:p w14:paraId="6BB185FF" w14:textId="77777777" w:rsidR="002E3509" w:rsidRDefault="002E3509" w:rsidP="002E3509">
      <w:r>
        <w:t>The home study method of training is especially suited to the</w:t>
      </w:r>
    </w:p>
    <w:p w14:paraId="146E8645" w14:textId="77777777" w:rsidR="002E3509" w:rsidRDefault="002E3509" w:rsidP="002E3509">
      <w:r>
        <w:t>needs of employed people who find, after leaving school, that they</w:t>
      </w:r>
    </w:p>
    <w:p w14:paraId="6F21B7A4" w14:textId="77777777" w:rsidR="002E3509" w:rsidRDefault="002E3509" w:rsidP="002E3509">
      <w:r>
        <w:t>must acquire additional specialized knowledge, but cannot spare</w:t>
      </w:r>
    </w:p>
    <w:p w14:paraId="7B8EFFB7" w14:textId="77777777" w:rsidR="002E3509" w:rsidRDefault="002E3509" w:rsidP="002E3509">
      <w:r>
        <w:t>the time to go back to school.</w:t>
      </w:r>
    </w:p>
    <w:p w14:paraId="37F51A79" w14:textId="77777777" w:rsidR="002E3509" w:rsidRDefault="002E3509" w:rsidP="002E3509">
      <w:r>
        <w:t>The changed economic conditions prevailing since the depression</w:t>
      </w:r>
    </w:p>
    <w:p w14:paraId="51056BB3" w14:textId="77777777" w:rsidR="002E3509" w:rsidRDefault="002E3509" w:rsidP="002E3509">
      <w:r>
        <w:t>have made it necessary for thousands of people to find additional,</w:t>
      </w:r>
    </w:p>
    <w:p w14:paraId="58018067" w14:textId="77777777" w:rsidR="002E3509" w:rsidRDefault="002E3509" w:rsidP="002E3509">
      <w:r>
        <w:t>or new sources of income. For the majority of these, the solution to</w:t>
      </w:r>
    </w:p>
    <w:p w14:paraId="4CA7C91B" w14:textId="77777777" w:rsidR="002E3509" w:rsidRDefault="002E3509" w:rsidP="002E3509">
      <w:r>
        <w:t>their problem may be found only by acquiring specialized</w:t>
      </w:r>
    </w:p>
    <w:p w14:paraId="5BDAFAE8" w14:textId="77777777" w:rsidR="002E3509" w:rsidRDefault="002E3509" w:rsidP="002E3509">
      <w:r>
        <w:t>knowledge. Many will be forced to change their occupations entirely.</w:t>
      </w:r>
    </w:p>
    <w:p w14:paraId="7AD877E9" w14:textId="77777777" w:rsidR="002E3509" w:rsidRDefault="002E3509" w:rsidP="002E3509">
      <w:r>
        <w:t>When a merchant finds that a certain line of merchandise is not</w:t>
      </w:r>
    </w:p>
    <w:p w14:paraId="5D7D197B" w14:textId="77777777" w:rsidR="002E3509" w:rsidRDefault="002E3509" w:rsidP="002E3509">
      <w:r>
        <w:t>selling, he usually supplants it with another that is in demand. The</w:t>
      </w:r>
    </w:p>
    <w:p w14:paraId="23477CFF" w14:textId="77777777" w:rsidR="002E3509" w:rsidRDefault="002E3509" w:rsidP="002E3509">
      <w:r>
        <w:t>person whose business is that of marketing personal services must</w:t>
      </w:r>
    </w:p>
    <w:p w14:paraId="0892F90A" w14:textId="77777777" w:rsidR="002E3509" w:rsidRDefault="002E3509" w:rsidP="002E3509">
      <w:r>
        <w:t>also be an efficient merchant. If his services do not bring adequate</w:t>
      </w:r>
    </w:p>
    <w:p w14:paraId="0968A32B" w14:textId="77777777" w:rsidR="002E3509" w:rsidRDefault="002E3509" w:rsidP="002E3509">
      <w:r>
        <w:t>returns in one occupation, he must change to another, where</w:t>
      </w:r>
    </w:p>
    <w:p w14:paraId="0E485462" w14:textId="77777777" w:rsidR="002E3509" w:rsidRDefault="002E3509" w:rsidP="002E3509">
      <w:r>
        <w:t>broader opportunities are available.</w:t>
      </w:r>
    </w:p>
    <w:p w14:paraId="07D9EA14" w14:textId="77777777" w:rsidR="002E3509" w:rsidRDefault="002E3509" w:rsidP="002E3509">
      <w:r>
        <w:t xml:space="preserve"> 85</w:t>
      </w:r>
    </w:p>
    <w:p w14:paraId="4DF5B6C4" w14:textId="77777777" w:rsidR="002E3509" w:rsidRDefault="002E3509" w:rsidP="002E3509">
      <w:r>
        <w:lastRenderedPageBreak/>
        <w:t>Stuart Austin Wier prepared himself as a Construction</w:t>
      </w:r>
    </w:p>
    <w:p w14:paraId="66714B34" w14:textId="77777777" w:rsidR="002E3509" w:rsidRDefault="002E3509" w:rsidP="002E3509">
      <w:r>
        <w:t>Engineer and followed this line of work until the depression limited</w:t>
      </w:r>
    </w:p>
    <w:p w14:paraId="235EE71A" w14:textId="77777777" w:rsidR="002E3509" w:rsidRDefault="002E3509" w:rsidP="002E3509">
      <w:r>
        <w:t>his market to where it did not give him the income he required. He</w:t>
      </w:r>
    </w:p>
    <w:p w14:paraId="0AD4A8CA" w14:textId="77777777" w:rsidR="002E3509" w:rsidRDefault="002E3509" w:rsidP="002E3509">
      <w:r>
        <w:t>took inventory of himself, decided to change his profession to law,</w:t>
      </w:r>
    </w:p>
    <w:p w14:paraId="1B5C06C8" w14:textId="77777777" w:rsidR="002E3509" w:rsidRDefault="002E3509" w:rsidP="002E3509">
      <w:r>
        <w:t>went back to school and took special courses by which he prepared</w:t>
      </w:r>
    </w:p>
    <w:p w14:paraId="347CDF61" w14:textId="77777777" w:rsidR="002E3509" w:rsidRDefault="002E3509" w:rsidP="002E3509">
      <w:r>
        <w:t>himself as a corporation lawyer. Despite the fact the depression had</w:t>
      </w:r>
    </w:p>
    <w:p w14:paraId="359252F9" w14:textId="77777777" w:rsidR="002E3509" w:rsidRDefault="002E3509" w:rsidP="002E3509">
      <w:r>
        <w:t>not ended, he completed his training, passed the Bar Examination,</w:t>
      </w:r>
    </w:p>
    <w:p w14:paraId="4985DFEA" w14:textId="77777777" w:rsidR="002E3509" w:rsidRDefault="002E3509" w:rsidP="002E3509">
      <w:r>
        <w:t>and quickly built a lucrative law practice, in Dallas, Texas; in fact</w:t>
      </w:r>
    </w:p>
    <w:p w14:paraId="2FEBFC76" w14:textId="77777777" w:rsidR="002E3509" w:rsidRDefault="002E3509" w:rsidP="002E3509">
      <w:r>
        <w:t>he is turning away clients.</w:t>
      </w:r>
    </w:p>
    <w:p w14:paraId="0B40F64A" w14:textId="77777777" w:rsidR="002E3509" w:rsidRDefault="002E3509" w:rsidP="002E3509">
      <w:r>
        <w:t>Just to keep the record straight, and to anticipate the alibis of</w:t>
      </w:r>
    </w:p>
    <w:p w14:paraId="563529EE" w14:textId="77777777" w:rsidR="002E3509" w:rsidRDefault="002E3509" w:rsidP="002E3509">
      <w:r>
        <w:t>those who will say, “I couldn’t go to school because I have a family</w:t>
      </w:r>
    </w:p>
    <w:p w14:paraId="50968061" w14:textId="77777777" w:rsidR="002E3509" w:rsidRDefault="002E3509" w:rsidP="002E3509">
      <w:r>
        <w:t>to support,” or “I’m too old,” I will add the information that Mr. Wier</w:t>
      </w:r>
    </w:p>
    <w:p w14:paraId="38C7D8D0" w14:textId="77777777" w:rsidR="002E3509" w:rsidRDefault="002E3509" w:rsidP="002E3509">
      <w:r>
        <w:t>was past forty, and married when he went back to school. Moreover,</w:t>
      </w:r>
    </w:p>
    <w:p w14:paraId="65D579A7" w14:textId="77777777" w:rsidR="002E3509" w:rsidRDefault="002E3509" w:rsidP="002E3509">
      <w:r>
        <w:t>by carefully selecting highly specialized courses, in colleges best</w:t>
      </w:r>
    </w:p>
    <w:p w14:paraId="49A8F08E" w14:textId="77777777" w:rsidR="002E3509" w:rsidRDefault="002E3509" w:rsidP="002E3509">
      <w:r>
        <w:t>prepared to teach the subjects chosen, Mr. Wier completed in two</w:t>
      </w:r>
    </w:p>
    <w:p w14:paraId="71215F36" w14:textId="77777777" w:rsidR="002E3509" w:rsidRDefault="002E3509" w:rsidP="002E3509">
      <w:r>
        <w:t>years the work for which the majority of law students require four</w:t>
      </w:r>
    </w:p>
    <w:p w14:paraId="284E7C7A" w14:textId="77777777" w:rsidR="002E3509" w:rsidRDefault="002E3509" w:rsidP="002E3509">
      <w:r>
        <w:t>years. IT PAYS TO KNOW HOW TO PURCHASE KNOWLEDGE!</w:t>
      </w:r>
    </w:p>
    <w:p w14:paraId="660A107C" w14:textId="77777777" w:rsidR="002E3509" w:rsidRDefault="002E3509" w:rsidP="002E3509">
      <w:r>
        <w:t>The person who stops studying merely because he has finished</w:t>
      </w:r>
    </w:p>
    <w:p w14:paraId="2B275FC8" w14:textId="77777777" w:rsidR="002E3509" w:rsidRDefault="002E3509" w:rsidP="002E3509">
      <w:r>
        <w:t>school is forever hopelessly doomed to mediocrity, no matter what</w:t>
      </w:r>
    </w:p>
    <w:p w14:paraId="2092435D" w14:textId="77777777" w:rsidR="002E3509" w:rsidRDefault="002E3509" w:rsidP="002E3509">
      <w:r>
        <w:t>may be his calling. The way of success is the way of continuous</w:t>
      </w:r>
    </w:p>
    <w:p w14:paraId="262F1A1B" w14:textId="77777777" w:rsidR="002E3509" w:rsidRDefault="002E3509" w:rsidP="002E3509">
      <w:r>
        <w:t>pursuit of knowledge.</w:t>
      </w:r>
    </w:p>
    <w:p w14:paraId="7809570C" w14:textId="77777777" w:rsidR="002E3509" w:rsidRDefault="002E3509" w:rsidP="002E3509">
      <w:r>
        <w:t>Let us consider a specific instance.</w:t>
      </w:r>
    </w:p>
    <w:p w14:paraId="195D4E04" w14:textId="77777777" w:rsidR="002E3509" w:rsidRDefault="002E3509" w:rsidP="002E3509">
      <w:r>
        <w:t>During the depression a salesman in a grocery store found</w:t>
      </w:r>
    </w:p>
    <w:p w14:paraId="2B869D3C" w14:textId="77777777" w:rsidR="002E3509" w:rsidRDefault="002E3509" w:rsidP="002E3509">
      <w:r>
        <w:t>himself without a position. Having had some bookkeeping</w:t>
      </w:r>
    </w:p>
    <w:p w14:paraId="664ADFF6" w14:textId="77777777" w:rsidR="002E3509" w:rsidRDefault="002E3509" w:rsidP="002E3509">
      <w:r>
        <w:t>experience, he took a special course in accounting, familiarized</w:t>
      </w:r>
    </w:p>
    <w:p w14:paraId="617EC00D" w14:textId="77777777" w:rsidR="002E3509" w:rsidRDefault="002E3509" w:rsidP="002E3509">
      <w:r>
        <w:t>himself with all the latest bookkeeping and office equipment, and</w:t>
      </w:r>
    </w:p>
    <w:p w14:paraId="569A8AD6" w14:textId="77777777" w:rsidR="002E3509" w:rsidRDefault="002E3509" w:rsidP="002E3509">
      <w:r>
        <w:t>went into business for himself. Starting with the grocer for whom he</w:t>
      </w:r>
    </w:p>
    <w:p w14:paraId="01CD24F7" w14:textId="77777777" w:rsidR="002E3509" w:rsidRDefault="002E3509" w:rsidP="002E3509">
      <w:r>
        <w:t>had formerly worked, he made contracts with more than 100 small</w:t>
      </w:r>
    </w:p>
    <w:p w14:paraId="360FB674" w14:textId="77777777" w:rsidR="002E3509" w:rsidRDefault="002E3509" w:rsidP="002E3509">
      <w:r>
        <w:t>merchants to keep their books, at a very nominal monthly fee. His</w:t>
      </w:r>
    </w:p>
    <w:p w14:paraId="13D745C1" w14:textId="77777777" w:rsidR="002E3509" w:rsidRDefault="002E3509" w:rsidP="002E3509">
      <w:r>
        <w:t>idea was so practical that he soon found it necessary to set up a</w:t>
      </w:r>
    </w:p>
    <w:p w14:paraId="449BBDC7" w14:textId="77777777" w:rsidR="002E3509" w:rsidRDefault="002E3509" w:rsidP="002E3509">
      <w:r>
        <w:t>portable office in a light delivery truck, which he equipped with</w:t>
      </w:r>
    </w:p>
    <w:p w14:paraId="25CC4BC5" w14:textId="77777777" w:rsidR="002E3509" w:rsidRDefault="002E3509" w:rsidP="002E3509">
      <w:r>
        <w:lastRenderedPageBreak/>
        <w:t>modern bookkeeping machinery. He now has a fleet of these</w:t>
      </w:r>
    </w:p>
    <w:p w14:paraId="29837B31" w14:textId="77777777" w:rsidR="002E3509" w:rsidRDefault="002E3509" w:rsidP="002E3509">
      <w:r>
        <w:t>bookkeeping offices “on wheels” and employs a large staff of assistants, thus providing small merchants with accounting service</w:t>
      </w:r>
    </w:p>
    <w:p w14:paraId="3419CA3D" w14:textId="77777777" w:rsidR="002E3509" w:rsidRDefault="002E3509" w:rsidP="002E3509">
      <w:r>
        <w:t>equal to the best that money can buy, at very nominal cost.</w:t>
      </w:r>
    </w:p>
    <w:p w14:paraId="5C704BEB" w14:textId="77777777" w:rsidR="002E3509" w:rsidRDefault="002E3509" w:rsidP="002E3509">
      <w:r>
        <w:t>Specialized knowledge, plus imagination, were the ingredients</w:t>
      </w:r>
    </w:p>
    <w:p w14:paraId="5B1D5454" w14:textId="77777777" w:rsidR="002E3509" w:rsidRDefault="002E3509" w:rsidP="002E3509">
      <w:r>
        <w:t>that went into this unique and successful business. Last year the</w:t>
      </w:r>
    </w:p>
    <w:p w14:paraId="0F39122E" w14:textId="77777777" w:rsidR="002E3509" w:rsidRDefault="002E3509" w:rsidP="002E3509">
      <w:r>
        <w:t>owner of that business paid an income tax of almost ten times as</w:t>
      </w:r>
    </w:p>
    <w:p w14:paraId="1B7B2543" w14:textId="77777777" w:rsidR="002E3509" w:rsidRDefault="002E3509" w:rsidP="002E3509">
      <w:r>
        <w:t>much as was paid by the merchant for whom he worked when the</w:t>
      </w:r>
    </w:p>
    <w:p w14:paraId="5E5137CE" w14:textId="77777777" w:rsidR="002E3509" w:rsidRDefault="002E3509" w:rsidP="002E3509">
      <w:r>
        <w:t>depression forced upon him a temporary adversity which proved to</w:t>
      </w:r>
    </w:p>
    <w:p w14:paraId="6CD6CA13" w14:textId="77777777" w:rsidR="002E3509" w:rsidRDefault="002E3509" w:rsidP="002E3509">
      <w:r>
        <w:t xml:space="preserve"> 86</w:t>
      </w:r>
    </w:p>
    <w:p w14:paraId="07133EDB" w14:textId="77777777" w:rsidR="002E3509" w:rsidRDefault="002E3509" w:rsidP="002E3509">
      <w:r>
        <w:t>be a blessing in disguise.</w:t>
      </w:r>
    </w:p>
    <w:p w14:paraId="085F0618" w14:textId="77777777" w:rsidR="002E3509" w:rsidRDefault="002E3509" w:rsidP="002E3509">
      <w:r>
        <w:t xml:space="preserve"> The beginning of this successful business was an IDEA!</w:t>
      </w:r>
    </w:p>
    <w:p w14:paraId="4079727A" w14:textId="77777777" w:rsidR="002E3509" w:rsidRDefault="002E3509" w:rsidP="002E3509">
      <w:r>
        <w:t>Inasmuch as I had the privilege of supplying the unemployed</w:t>
      </w:r>
    </w:p>
    <w:p w14:paraId="0E298F29" w14:textId="77777777" w:rsidR="002E3509" w:rsidRDefault="002E3509" w:rsidP="002E3509">
      <w:r>
        <w:t>salesman with that idea, I now assume the further privilege of</w:t>
      </w:r>
    </w:p>
    <w:p w14:paraId="6B65CD64" w14:textId="77777777" w:rsidR="002E3509" w:rsidRDefault="002E3509" w:rsidP="002E3509">
      <w:r>
        <w:t>suggesting another idea which has within it the possibility of even</w:t>
      </w:r>
    </w:p>
    <w:p w14:paraId="3B8569B1" w14:textId="77777777" w:rsidR="002E3509" w:rsidRDefault="002E3509" w:rsidP="002E3509">
      <w:r>
        <w:t>greater income. Also the possibility of rendering useful service to</w:t>
      </w:r>
    </w:p>
    <w:p w14:paraId="08348897" w14:textId="77777777" w:rsidR="002E3509" w:rsidRDefault="002E3509" w:rsidP="002E3509">
      <w:r>
        <w:t>thousands of people who badly need that service.</w:t>
      </w:r>
    </w:p>
    <w:p w14:paraId="6268C1CD" w14:textId="77777777" w:rsidR="002E3509" w:rsidRDefault="002E3509" w:rsidP="002E3509">
      <w:r>
        <w:t>The idea was suggested by the salesman who gave up selling</w:t>
      </w:r>
    </w:p>
    <w:p w14:paraId="67DFB11C" w14:textId="77777777" w:rsidR="002E3509" w:rsidRDefault="002E3509" w:rsidP="002E3509">
      <w:r>
        <w:t>and went into the business of keeping books on a wholesale basis.</w:t>
      </w:r>
    </w:p>
    <w:p w14:paraId="0B9A5EA2" w14:textId="77777777" w:rsidR="002E3509" w:rsidRDefault="002E3509" w:rsidP="002E3509">
      <w:r>
        <w:t>When the plan was suggested as a solution of his unemployment</w:t>
      </w:r>
    </w:p>
    <w:p w14:paraId="3C2D3010" w14:textId="77777777" w:rsidR="002E3509" w:rsidRDefault="002E3509" w:rsidP="002E3509">
      <w:r>
        <w:t>problem, he quickly exclaimed, “I like the idea, but I would not</w:t>
      </w:r>
    </w:p>
    <w:p w14:paraId="2C99AD08" w14:textId="77777777" w:rsidR="002E3509" w:rsidRDefault="002E3509" w:rsidP="002E3509">
      <w:r>
        <w:t>know how to turn it into cash.” In other words, he complained he</w:t>
      </w:r>
    </w:p>
    <w:p w14:paraId="1E8FCFDE" w14:textId="77777777" w:rsidR="002E3509" w:rsidRDefault="002E3509" w:rsidP="002E3509">
      <w:r>
        <w:t>would not know how to market his bookkeeping knowledge after he</w:t>
      </w:r>
    </w:p>
    <w:p w14:paraId="0E2647D3" w14:textId="77777777" w:rsidR="002E3509" w:rsidRDefault="002E3509" w:rsidP="002E3509">
      <w:r>
        <w:t>acquired it.</w:t>
      </w:r>
    </w:p>
    <w:p w14:paraId="6D9E2AC3" w14:textId="77777777" w:rsidR="002E3509" w:rsidRDefault="002E3509" w:rsidP="002E3509">
      <w:r>
        <w:t>So, that brought up another problem which had to be solved.</w:t>
      </w:r>
    </w:p>
    <w:p w14:paraId="67DB751F" w14:textId="77777777" w:rsidR="002E3509" w:rsidRDefault="002E3509" w:rsidP="002E3509">
      <w:r>
        <w:t>With the aid of a young woman typist, clever at hand lettering, and</w:t>
      </w:r>
    </w:p>
    <w:p w14:paraId="692910E2" w14:textId="77777777" w:rsidR="002E3509" w:rsidRDefault="002E3509" w:rsidP="002E3509">
      <w:r>
        <w:t>who could put the story together, a very attractive book was</w:t>
      </w:r>
    </w:p>
    <w:p w14:paraId="67799A25" w14:textId="77777777" w:rsidR="002E3509" w:rsidRDefault="002E3509" w:rsidP="002E3509">
      <w:r>
        <w:t>prepared, describing the advantages of the new system of bookkeeping. The pages were neatly typed and pasted in an ordinary</w:t>
      </w:r>
    </w:p>
    <w:p w14:paraId="3F1B7ACC" w14:textId="77777777" w:rsidR="002E3509" w:rsidRDefault="002E3509" w:rsidP="002E3509">
      <w:r>
        <w:t>scrapbook, which was used as a silent salesman with which the</w:t>
      </w:r>
    </w:p>
    <w:p w14:paraId="1C42B988" w14:textId="77777777" w:rsidR="002E3509" w:rsidRDefault="002E3509" w:rsidP="002E3509">
      <w:r>
        <w:t>story of this new business was so effectively told that its owner soon</w:t>
      </w:r>
    </w:p>
    <w:p w14:paraId="46D44C94" w14:textId="77777777" w:rsidR="002E3509" w:rsidRDefault="002E3509" w:rsidP="002E3509">
      <w:r>
        <w:t>had more accounts than he could handle.</w:t>
      </w:r>
    </w:p>
    <w:p w14:paraId="598AB01E" w14:textId="77777777" w:rsidR="002E3509" w:rsidRDefault="002E3509" w:rsidP="002E3509">
      <w:r>
        <w:lastRenderedPageBreak/>
        <w:t>There are thousands of people, all over the country, who need</w:t>
      </w:r>
    </w:p>
    <w:p w14:paraId="38934D62" w14:textId="77777777" w:rsidR="002E3509" w:rsidRDefault="002E3509" w:rsidP="002E3509">
      <w:r>
        <w:t>the services of a merchandising specialist capable of preparing an</w:t>
      </w:r>
    </w:p>
    <w:p w14:paraId="060C8451" w14:textId="77777777" w:rsidR="002E3509" w:rsidRDefault="002E3509" w:rsidP="002E3509">
      <w:r>
        <w:t>attractive brief for use in marketing personal services. The</w:t>
      </w:r>
    </w:p>
    <w:p w14:paraId="293CD77E" w14:textId="77777777" w:rsidR="002E3509" w:rsidRDefault="002E3509" w:rsidP="002E3509">
      <w:r>
        <w:t>aggregate annual income from such a service might easily exceed</w:t>
      </w:r>
    </w:p>
    <w:p w14:paraId="1E23BBDE" w14:textId="77777777" w:rsidR="002E3509" w:rsidRDefault="002E3509" w:rsidP="002E3509">
      <w:r>
        <w:t>that received by the largest employment agency, and the benefits of</w:t>
      </w:r>
    </w:p>
    <w:p w14:paraId="5BEAE4E0" w14:textId="77777777" w:rsidR="002E3509" w:rsidRDefault="002E3509" w:rsidP="002E3509">
      <w:r>
        <w:t>the service might be made far greater to the purchaser than any to</w:t>
      </w:r>
    </w:p>
    <w:p w14:paraId="5D5B4C2D" w14:textId="77777777" w:rsidR="002E3509" w:rsidRDefault="002E3509" w:rsidP="002E3509">
      <w:r>
        <w:t>be obtained from an employment agency.</w:t>
      </w:r>
    </w:p>
    <w:p w14:paraId="12863C48" w14:textId="77777777" w:rsidR="002E3509" w:rsidRDefault="002E3509" w:rsidP="002E3509">
      <w:r>
        <w:t>The IDEA here described was born of necessity, to bridge an</w:t>
      </w:r>
    </w:p>
    <w:p w14:paraId="42C35924" w14:textId="77777777" w:rsidR="002E3509" w:rsidRDefault="002E3509" w:rsidP="002E3509">
      <w:r>
        <w:t>emergency which had to be covered, but it did not stop by merely</w:t>
      </w:r>
    </w:p>
    <w:p w14:paraId="5B3FA2C0" w14:textId="77777777" w:rsidR="002E3509" w:rsidRDefault="002E3509" w:rsidP="002E3509">
      <w:r>
        <w:t>serving one person. The woman who created the idea has a keen</w:t>
      </w:r>
    </w:p>
    <w:p w14:paraId="33539670" w14:textId="77777777" w:rsidR="002E3509" w:rsidRDefault="002E3509" w:rsidP="002E3509">
      <w:r>
        <w:t>IMAGINATION. She saw in her newly born brain-child the making of</w:t>
      </w:r>
    </w:p>
    <w:p w14:paraId="28BF15BD" w14:textId="77777777" w:rsidR="002E3509" w:rsidRDefault="002E3509" w:rsidP="002E3509">
      <w:r>
        <w:t>a new profession, one that is destined to render valuable service to</w:t>
      </w:r>
    </w:p>
    <w:p w14:paraId="45B1BF56" w14:textId="77777777" w:rsidR="002E3509" w:rsidRDefault="002E3509" w:rsidP="002E3509">
      <w:r>
        <w:t>thousands of people who need practical guidance in marketing</w:t>
      </w:r>
    </w:p>
    <w:p w14:paraId="4F06319D" w14:textId="77777777" w:rsidR="002E3509" w:rsidRDefault="002E3509" w:rsidP="002E3509">
      <w:r>
        <w:t>personal services.</w:t>
      </w:r>
    </w:p>
    <w:p w14:paraId="3BAA390A" w14:textId="77777777" w:rsidR="002E3509" w:rsidRDefault="002E3509" w:rsidP="002E3509">
      <w:r>
        <w:t>Spurred to action by the instantaneous success of her first</w:t>
      </w:r>
    </w:p>
    <w:p w14:paraId="0C5B08C8" w14:textId="77777777" w:rsidR="002E3509" w:rsidRDefault="002E3509" w:rsidP="002E3509">
      <w:r>
        <w:t>“PREPARED PLAN TO MARKET PERSONAL SERVICES,” this</w:t>
      </w:r>
    </w:p>
    <w:p w14:paraId="1B6C9376" w14:textId="77777777" w:rsidR="002E3509" w:rsidRDefault="002E3509" w:rsidP="002E3509">
      <w:r>
        <w:t>energetic woman turned next to the solution of a similar problem</w:t>
      </w:r>
    </w:p>
    <w:p w14:paraId="2F61CF30" w14:textId="77777777" w:rsidR="002E3509" w:rsidRDefault="002E3509" w:rsidP="002E3509">
      <w:r>
        <w:t>for her son who had just finished college, but had been totally</w:t>
      </w:r>
    </w:p>
    <w:p w14:paraId="56563C8D" w14:textId="77777777" w:rsidR="002E3509" w:rsidRDefault="002E3509" w:rsidP="002E3509">
      <w:r>
        <w:t xml:space="preserve"> 87</w:t>
      </w:r>
    </w:p>
    <w:p w14:paraId="455DDE70" w14:textId="77777777" w:rsidR="002E3509" w:rsidRDefault="002E3509" w:rsidP="002E3509">
      <w:r>
        <w:t>unable to find a market for his services. The plan she originated for</w:t>
      </w:r>
    </w:p>
    <w:p w14:paraId="3D2B5A23" w14:textId="77777777" w:rsidR="002E3509" w:rsidRDefault="002E3509" w:rsidP="002E3509">
      <w:r>
        <w:t>his use was the finest specimen of merchandising of personal</w:t>
      </w:r>
    </w:p>
    <w:p w14:paraId="432DB653" w14:textId="77777777" w:rsidR="002E3509" w:rsidRDefault="002E3509" w:rsidP="002E3509">
      <w:r>
        <w:t>services I have ever seen.</w:t>
      </w:r>
    </w:p>
    <w:p w14:paraId="4BB85E2D" w14:textId="77777777" w:rsidR="002E3509" w:rsidRDefault="002E3509" w:rsidP="002E3509">
      <w:r>
        <w:t>When the plan book had been completed, it contained nearly</w:t>
      </w:r>
    </w:p>
    <w:p w14:paraId="7B01BDE2" w14:textId="77777777" w:rsidR="002E3509" w:rsidRDefault="002E3509" w:rsidP="002E3509">
      <w:r>
        <w:t>fifty pages of beautifully typed, properly organized information,</w:t>
      </w:r>
    </w:p>
    <w:p w14:paraId="0CDE89A1" w14:textId="77777777" w:rsidR="002E3509" w:rsidRDefault="002E3509" w:rsidP="002E3509">
      <w:r>
        <w:t>telling the story of her son’s native ability, schooling, personal</w:t>
      </w:r>
    </w:p>
    <w:p w14:paraId="5052A926" w14:textId="77777777" w:rsidR="002E3509" w:rsidRDefault="002E3509" w:rsidP="002E3509">
      <w:r>
        <w:t>experiences, and a great variety of other information too extensive</w:t>
      </w:r>
    </w:p>
    <w:p w14:paraId="0E2FF179" w14:textId="77777777" w:rsidR="002E3509" w:rsidRDefault="002E3509" w:rsidP="002E3509">
      <w:r>
        <w:t>for description. The plan book also contained a complete description</w:t>
      </w:r>
    </w:p>
    <w:p w14:paraId="604F5A30" w14:textId="77777777" w:rsidR="002E3509" w:rsidRDefault="002E3509" w:rsidP="002E3509">
      <w:r>
        <w:t>of the position her son desired, together with a marvelous word</w:t>
      </w:r>
    </w:p>
    <w:p w14:paraId="5F43DC38" w14:textId="77777777" w:rsidR="002E3509" w:rsidRDefault="002E3509" w:rsidP="002E3509">
      <w:r>
        <w:t>picture of the exact plan he would use in filling the position.</w:t>
      </w:r>
    </w:p>
    <w:p w14:paraId="4964490E" w14:textId="77777777" w:rsidR="002E3509" w:rsidRDefault="002E3509" w:rsidP="002E3509">
      <w:r>
        <w:t>The preparation of the plan book required several week’s labor,</w:t>
      </w:r>
    </w:p>
    <w:p w14:paraId="27536977" w14:textId="77777777" w:rsidR="002E3509" w:rsidRDefault="002E3509" w:rsidP="002E3509">
      <w:r>
        <w:t>during which time its creator sent her son to the public library</w:t>
      </w:r>
    </w:p>
    <w:p w14:paraId="4601C9BB" w14:textId="77777777" w:rsidR="002E3509" w:rsidRDefault="002E3509" w:rsidP="002E3509">
      <w:r>
        <w:lastRenderedPageBreak/>
        <w:t>almost daily, to procure data needed in selling his services to best</w:t>
      </w:r>
    </w:p>
    <w:p w14:paraId="4DA4DA0F" w14:textId="77777777" w:rsidR="002E3509" w:rsidRDefault="002E3509" w:rsidP="002E3509">
      <w:r>
        <w:t>advantage. She sent him, also to all the competitors of his prospective employer, and gathered from them vital information</w:t>
      </w:r>
    </w:p>
    <w:p w14:paraId="484E4418" w14:textId="77777777" w:rsidR="002E3509" w:rsidRDefault="002E3509" w:rsidP="002E3509">
      <w:r>
        <w:t>concerning their business methods which was of great value in the</w:t>
      </w:r>
    </w:p>
    <w:p w14:paraId="7D9733F7" w14:textId="77777777" w:rsidR="002E3509" w:rsidRDefault="002E3509" w:rsidP="002E3509">
      <w:r>
        <w:t>formation of the plan he intended to use in filling the position he</w:t>
      </w:r>
    </w:p>
    <w:p w14:paraId="2CB19679" w14:textId="77777777" w:rsidR="002E3509" w:rsidRDefault="002E3509" w:rsidP="002E3509">
      <w:r>
        <w:t>sought. When the plan had been finished, it contained more than</w:t>
      </w:r>
    </w:p>
    <w:p w14:paraId="33E670A8" w14:textId="77777777" w:rsidR="002E3509" w:rsidRDefault="002E3509" w:rsidP="002E3509">
      <w:r>
        <w:t>half a dozen very fine suggestions for the use and benefit of the</w:t>
      </w:r>
    </w:p>
    <w:p w14:paraId="2A7CA890" w14:textId="77777777" w:rsidR="002E3509" w:rsidRDefault="002E3509" w:rsidP="002E3509">
      <w:r>
        <w:t>prospective employer. (The suggestions were put into use by the</w:t>
      </w:r>
    </w:p>
    <w:p w14:paraId="0B5B5363" w14:textId="77777777" w:rsidR="002E3509" w:rsidRDefault="002E3509" w:rsidP="002E3509">
      <w:r>
        <w:t>company).</w:t>
      </w:r>
    </w:p>
    <w:p w14:paraId="499AC3D9" w14:textId="77777777" w:rsidR="002E3509" w:rsidRDefault="002E3509" w:rsidP="002E3509">
      <w:r>
        <w:t>One may be inclined to ask, “Why go to all this trouble to</w:t>
      </w:r>
    </w:p>
    <w:p w14:paraId="51582F3A" w14:textId="77777777" w:rsidR="002E3509" w:rsidRDefault="002E3509" w:rsidP="002E3509">
      <w:r>
        <w:t>secure a job?” The answer is straight to the point, also it is</w:t>
      </w:r>
    </w:p>
    <w:p w14:paraId="3F18A447" w14:textId="77777777" w:rsidR="002E3509" w:rsidRDefault="002E3509" w:rsidP="002E3509">
      <w:r>
        <w:t>dramatic, because it deals with a subject which assumes the</w:t>
      </w:r>
    </w:p>
    <w:p w14:paraId="2F631A53" w14:textId="77777777" w:rsidR="002E3509" w:rsidRDefault="002E3509" w:rsidP="002E3509">
      <w:r>
        <w:t>proportion of a tragedy with millions of men and women whose sole</w:t>
      </w:r>
    </w:p>
    <w:p w14:paraId="07F5B686" w14:textId="77777777" w:rsidR="002E3509" w:rsidRDefault="002E3509" w:rsidP="002E3509">
      <w:r>
        <w:t>source of income is personal services.</w:t>
      </w:r>
    </w:p>
    <w:p w14:paraId="7867FA62" w14:textId="77777777" w:rsidR="002E3509" w:rsidRDefault="002E3509" w:rsidP="002E3509">
      <w:r>
        <w:t>The answer is, “DOING A THING WELL NEVER IS TROUBLE!</w:t>
      </w:r>
    </w:p>
    <w:p w14:paraId="47FD7B49" w14:textId="77777777" w:rsidR="002E3509" w:rsidRDefault="002E3509" w:rsidP="002E3509">
      <w:r>
        <w:t>THE PLAN PREPARED BY THIS WOMAN FOR THE BENEFIT OF</w:t>
      </w:r>
    </w:p>
    <w:p w14:paraId="626F78C2" w14:textId="77777777" w:rsidR="002E3509" w:rsidRDefault="002E3509" w:rsidP="002E3509">
      <w:r>
        <w:t>HER SON, HELPED HIM GET THE JOB FOR WHICH HE APPLIED,</w:t>
      </w:r>
    </w:p>
    <w:p w14:paraId="69789120" w14:textId="77777777" w:rsidR="002E3509" w:rsidRDefault="002E3509" w:rsidP="002E3509">
      <w:r>
        <w:t>AT THE FIRST INTERVIEW, AT A SALARY FIXED BY HIMSELF.”</w:t>
      </w:r>
    </w:p>
    <w:p w14:paraId="516472FB" w14:textId="77777777" w:rsidR="002E3509" w:rsidRDefault="002E3509" w:rsidP="002E3509">
      <w:r>
        <w:t>Moreover—and this, too, is important—THE POSITION DID</w:t>
      </w:r>
    </w:p>
    <w:p w14:paraId="159BF8C7" w14:textId="77777777" w:rsidR="002E3509" w:rsidRDefault="002E3509" w:rsidP="002E3509">
      <w:r>
        <w:t>NOT REQUIRE THE YOUNG MAN TO START AT THE BOTTOM. HE</w:t>
      </w:r>
    </w:p>
    <w:p w14:paraId="1BA3ABDC" w14:textId="77777777" w:rsidR="002E3509" w:rsidRDefault="002E3509" w:rsidP="002E3509">
      <w:r>
        <w:t>BEGAN AS A JUNIOR EXECUTIVE, AT AN EXECUTIVE’S SALARY.</w:t>
      </w:r>
    </w:p>
    <w:p w14:paraId="7104C7EC" w14:textId="77777777" w:rsidR="002E3509" w:rsidRDefault="002E3509" w:rsidP="002E3509">
      <w:r>
        <w:t>“Why go to all this trouble?” do you ask?</w:t>
      </w:r>
    </w:p>
    <w:p w14:paraId="5F76A0FE" w14:textId="77777777" w:rsidR="002E3509" w:rsidRDefault="002E3509" w:rsidP="002E3509">
      <w:r>
        <w:t>Well, for one thing, the PLANNED PRESENTATION of this</w:t>
      </w:r>
    </w:p>
    <w:p w14:paraId="650B1EA4" w14:textId="77777777" w:rsidR="002E3509" w:rsidRDefault="002E3509" w:rsidP="002E3509">
      <w:r>
        <w:t>young man’s application for a position clipped off no less than ten</w:t>
      </w:r>
    </w:p>
    <w:p w14:paraId="76A368C5" w14:textId="77777777" w:rsidR="002E3509" w:rsidRDefault="002E3509" w:rsidP="002E3509">
      <w:r>
        <w:t>years of time he would have required to get to where he began, had</w:t>
      </w:r>
    </w:p>
    <w:p w14:paraId="75F73CAF" w14:textId="77777777" w:rsidR="002E3509" w:rsidRDefault="002E3509" w:rsidP="002E3509">
      <w:r>
        <w:t>he “started at the bottom and worked his way up.”</w:t>
      </w:r>
    </w:p>
    <w:p w14:paraId="28DFEDCD" w14:textId="77777777" w:rsidR="002E3509" w:rsidRDefault="002E3509" w:rsidP="002E3509">
      <w:r>
        <w:t>This idea of starting at the bottom and working one’s way up</w:t>
      </w:r>
    </w:p>
    <w:p w14:paraId="31B29E6D" w14:textId="77777777" w:rsidR="002E3509" w:rsidRDefault="002E3509" w:rsidP="002E3509">
      <w:r>
        <w:t>may appear to be sound, but the major objection to it is this-too</w:t>
      </w:r>
    </w:p>
    <w:p w14:paraId="2C7483FB" w14:textId="77777777" w:rsidR="002E3509" w:rsidRDefault="002E3509" w:rsidP="002E3509">
      <w:r>
        <w:t xml:space="preserve"> 88</w:t>
      </w:r>
    </w:p>
    <w:p w14:paraId="0CF7F97F" w14:textId="77777777" w:rsidR="002E3509" w:rsidRDefault="002E3509" w:rsidP="002E3509">
      <w:r>
        <w:t>many of those who begin at the bottom never manage to lift their</w:t>
      </w:r>
    </w:p>
    <w:p w14:paraId="202B314A" w14:textId="77777777" w:rsidR="002E3509" w:rsidRDefault="002E3509" w:rsidP="002E3509">
      <w:r>
        <w:t>heads high enough to be seen by OPPORTUNITY, so they remain at</w:t>
      </w:r>
    </w:p>
    <w:p w14:paraId="340EA78B" w14:textId="77777777" w:rsidR="002E3509" w:rsidRDefault="002E3509" w:rsidP="002E3509">
      <w:r>
        <w:lastRenderedPageBreak/>
        <w:t>the bottom. It should be remembered, also, that the outlook from</w:t>
      </w:r>
    </w:p>
    <w:p w14:paraId="313E5A29" w14:textId="77777777" w:rsidR="002E3509" w:rsidRDefault="002E3509" w:rsidP="002E3509">
      <w:r>
        <w:t>the bottom is not so very bright or encouraging. It has a tendency to</w:t>
      </w:r>
    </w:p>
    <w:p w14:paraId="4015A87E" w14:textId="77777777" w:rsidR="002E3509" w:rsidRDefault="002E3509" w:rsidP="002E3509">
      <w:r>
        <w:t>kill off ambition. We call it “getting into a rut,” which means that we</w:t>
      </w:r>
    </w:p>
    <w:p w14:paraId="19EDBC32" w14:textId="77777777" w:rsidR="002E3509" w:rsidRDefault="002E3509" w:rsidP="002E3509">
      <w:r>
        <w:t>accept our fate because we form the HABIT of daily routine, a habit</w:t>
      </w:r>
    </w:p>
    <w:p w14:paraId="50599C82" w14:textId="77777777" w:rsidR="002E3509" w:rsidRDefault="002E3509" w:rsidP="002E3509">
      <w:r>
        <w:t>that finally becomes so strong we cease to try to throw it off. And</w:t>
      </w:r>
    </w:p>
    <w:p w14:paraId="18D618F8" w14:textId="77777777" w:rsidR="002E3509" w:rsidRDefault="002E3509" w:rsidP="002E3509">
      <w:r>
        <w:t>that is another reason why it pays to start one or two steps above</w:t>
      </w:r>
    </w:p>
    <w:p w14:paraId="6888B197" w14:textId="77777777" w:rsidR="002E3509" w:rsidRDefault="002E3509" w:rsidP="002E3509">
      <w:r>
        <w:t>the bottom. By so doing one forms the HABIT of looking around, of</w:t>
      </w:r>
    </w:p>
    <w:p w14:paraId="5F11E357" w14:textId="77777777" w:rsidR="002E3509" w:rsidRDefault="002E3509" w:rsidP="002E3509">
      <w:r>
        <w:t>observing how others get ahead, of seeing OPPORTUNITY, and of</w:t>
      </w:r>
    </w:p>
    <w:p w14:paraId="4C4B799D" w14:textId="77777777" w:rsidR="002E3509" w:rsidRDefault="002E3509" w:rsidP="002E3509">
      <w:r>
        <w:t>embracing it without hesitation.</w:t>
      </w:r>
    </w:p>
    <w:p w14:paraId="0685634A" w14:textId="77777777" w:rsidR="002E3509" w:rsidRDefault="002E3509" w:rsidP="002E3509">
      <w:r>
        <w:t>Dan Halpin is a splendid example of what I mean. During his</w:t>
      </w:r>
    </w:p>
    <w:p w14:paraId="463ECCE6" w14:textId="77777777" w:rsidR="002E3509" w:rsidRDefault="002E3509" w:rsidP="002E3509">
      <w:r>
        <w:t>college days, he was manager of the famous 1930 National</w:t>
      </w:r>
    </w:p>
    <w:p w14:paraId="7247642D" w14:textId="77777777" w:rsidR="002E3509" w:rsidRDefault="002E3509" w:rsidP="002E3509">
      <w:r>
        <w:t>Championship Notre Dame football team, when it was under the</w:t>
      </w:r>
    </w:p>
    <w:p w14:paraId="37DAFD45" w14:textId="77777777" w:rsidR="002E3509" w:rsidRDefault="002E3509" w:rsidP="002E3509">
      <w:r>
        <w:t>direction of the late Knute Rockne.</w:t>
      </w:r>
    </w:p>
    <w:p w14:paraId="673321B2" w14:textId="77777777" w:rsidR="002E3509" w:rsidRDefault="002E3509" w:rsidP="002E3509">
      <w:r>
        <w:t>Perhaps he was inspired by the great football coach to aim</w:t>
      </w:r>
    </w:p>
    <w:p w14:paraId="2FA09D81" w14:textId="77777777" w:rsidR="002E3509" w:rsidRDefault="002E3509" w:rsidP="002E3509">
      <w:r>
        <w:t>high, and NOT MISTAKE TEMPORARY DEFEAT FOR FAILURE, just</w:t>
      </w:r>
    </w:p>
    <w:p w14:paraId="3FC730A9" w14:textId="77777777" w:rsidR="002E3509" w:rsidRDefault="002E3509" w:rsidP="002E3509">
      <w:r>
        <w:t>as Andrew Carnegie, the great industrial leader, inspired his young</w:t>
      </w:r>
    </w:p>
    <w:p w14:paraId="57A29238" w14:textId="77777777" w:rsidR="002E3509" w:rsidRDefault="002E3509" w:rsidP="002E3509">
      <w:r>
        <w:t>business lieutenants to set high goals for themselves. At any rate,</w:t>
      </w:r>
    </w:p>
    <w:p w14:paraId="12D04B7C" w14:textId="77777777" w:rsidR="002E3509" w:rsidRDefault="002E3509" w:rsidP="002E3509">
      <w:r>
        <w:t>young Halpin finished college at a mighty unfavorable time, when</w:t>
      </w:r>
    </w:p>
    <w:p w14:paraId="5BEC7F0E" w14:textId="77777777" w:rsidR="002E3509" w:rsidRDefault="002E3509" w:rsidP="002E3509">
      <w:r>
        <w:t>the depression had made jobs scarce, so, after a fling at investment</w:t>
      </w:r>
    </w:p>
    <w:p w14:paraId="1AD31FF8" w14:textId="77777777" w:rsidR="002E3509" w:rsidRDefault="002E3509" w:rsidP="002E3509">
      <w:r>
        <w:t>banking and motion pictures, he took the first opening with a</w:t>
      </w:r>
    </w:p>
    <w:p w14:paraId="307E2571" w14:textId="77777777" w:rsidR="002E3509" w:rsidRDefault="002E3509" w:rsidP="002E3509">
      <w:r>
        <w:t>potential future he could find—selling electrical hearing aids on a</w:t>
      </w:r>
    </w:p>
    <w:p w14:paraId="726F2A4D" w14:textId="77777777" w:rsidR="002E3509" w:rsidRDefault="002E3509" w:rsidP="002E3509">
      <w:r>
        <w:t>commission basis. ANYONE COULD START IN THAT SORT OF JOB,</w:t>
      </w:r>
    </w:p>
    <w:p w14:paraId="2DB6CC67" w14:textId="77777777" w:rsidR="002E3509" w:rsidRDefault="002E3509" w:rsidP="002E3509">
      <w:r>
        <w:t>AND HALPIN KNEW IT, but it was enough to open the door of</w:t>
      </w:r>
    </w:p>
    <w:p w14:paraId="58CC4BC8" w14:textId="77777777" w:rsidR="002E3509" w:rsidRDefault="002E3509" w:rsidP="002E3509">
      <w:r>
        <w:t>opportunity to him.</w:t>
      </w:r>
    </w:p>
    <w:p w14:paraId="3084129F" w14:textId="77777777" w:rsidR="002E3509" w:rsidRDefault="002E3509" w:rsidP="002E3509">
      <w:r>
        <w:t>For almost two years, he continued in a job not to his liking,</w:t>
      </w:r>
    </w:p>
    <w:p w14:paraId="55CB24DE" w14:textId="77777777" w:rsidR="002E3509" w:rsidRDefault="002E3509" w:rsidP="002E3509">
      <w:r>
        <w:t>and he would never have risen above that job if he had not done</w:t>
      </w:r>
    </w:p>
    <w:p w14:paraId="6D5240F2" w14:textId="77777777" w:rsidR="002E3509" w:rsidRDefault="002E3509" w:rsidP="002E3509">
      <w:r>
        <w:t>something about his dissatisfaction. He aimed, first, at the job of</w:t>
      </w:r>
    </w:p>
    <w:p w14:paraId="07927E20" w14:textId="77777777" w:rsidR="002E3509" w:rsidRDefault="002E3509" w:rsidP="002E3509">
      <w:r>
        <w:t>Assistant Sales Manager of his company, and got the job. That one</w:t>
      </w:r>
    </w:p>
    <w:p w14:paraId="19FD4EFE" w14:textId="77777777" w:rsidR="002E3509" w:rsidRDefault="002E3509" w:rsidP="002E3509">
      <w:r>
        <w:t>step upward placed him high enough above the crowd to enable</w:t>
      </w:r>
    </w:p>
    <w:p w14:paraId="25CC370C" w14:textId="77777777" w:rsidR="002E3509" w:rsidRDefault="002E3509" w:rsidP="002E3509">
      <w:r>
        <w:t>him to see still greater opportunity, also, it placed him where</w:t>
      </w:r>
    </w:p>
    <w:p w14:paraId="266899DB" w14:textId="77777777" w:rsidR="002E3509" w:rsidRDefault="002E3509" w:rsidP="002E3509">
      <w:r>
        <w:t>OPPORTUNITY COULD SEE HIM.</w:t>
      </w:r>
    </w:p>
    <w:p w14:paraId="15E33FE0" w14:textId="77777777" w:rsidR="002E3509" w:rsidRDefault="002E3509" w:rsidP="002E3509">
      <w:r>
        <w:lastRenderedPageBreak/>
        <w:t>He made such a fine record selling hearing aids, that A. M.</w:t>
      </w:r>
    </w:p>
    <w:p w14:paraId="4A163BA2" w14:textId="77777777" w:rsidR="002E3509" w:rsidRDefault="002E3509" w:rsidP="002E3509">
      <w:r>
        <w:t>Andrews, Chairman of the Board of the Dictograph Products</w:t>
      </w:r>
    </w:p>
    <w:p w14:paraId="51FA85B9" w14:textId="77777777" w:rsidR="002E3509" w:rsidRDefault="002E3509" w:rsidP="002E3509">
      <w:r>
        <w:t>Company, a business competitor of the company for which Halpin</w:t>
      </w:r>
    </w:p>
    <w:p w14:paraId="12E8FC2D" w14:textId="77777777" w:rsidR="002E3509" w:rsidRDefault="002E3509" w:rsidP="002E3509">
      <w:r>
        <w:t>worked, wanted to know something about that man Dan Halpin</w:t>
      </w:r>
    </w:p>
    <w:p w14:paraId="0F1F0864" w14:textId="77777777" w:rsidR="002E3509" w:rsidRDefault="002E3509" w:rsidP="002E3509">
      <w:r>
        <w:t>who was taking big sales away from the long established Dictograph</w:t>
      </w:r>
    </w:p>
    <w:p w14:paraId="3491A717" w14:textId="77777777" w:rsidR="002E3509" w:rsidRDefault="002E3509" w:rsidP="002E3509">
      <w:r>
        <w:t>Company. He sent for Hal-pin. When the interview was over, Halpin</w:t>
      </w:r>
    </w:p>
    <w:p w14:paraId="52C3F120" w14:textId="77777777" w:rsidR="002E3509" w:rsidRDefault="002E3509" w:rsidP="002E3509">
      <w:r>
        <w:t>was the new Sales Manager, in charge of the Acousticon Division.</w:t>
      </w:r>
    </w:p>
    <w:p w14:paraId="42063550" w14:textId="77777777" w:rsidR="002E3509" w:rsidRDefault="002E3509" w:rsidP="002E3509">
      <w:r>
        <w:t xml:space="preserve"> 89</w:t>
      </w:r>
    </w:p>
    <w:p w14:paraId="03380BFE" w14:textId="77777777" w:rsidR="002E3509" w:rsidRDefault="002E3509" w:rsidP="002E3509">
      <w:r>
        <w:t>Then, to test young Halpin’s metal, Mr. Andrews went away to</w:t>
      </w:r>
    </w:p>
    <w:p w14:paraId="1830BF28" w14:textId="77777777" w:rsidR="002E3509" w:rsidRDefault="002E3509" w:rsidP="002E3509">
      <w:r>
        <w:t>Florida for three months, leaving him to sink or swim in his new</w:t>
      </w:r>
    </w:p>
    <w:p w14:paraId="212217A2" w14:textId="77777777" w:rsidR="002E3509" w:rsidRDefault="002E3509" w:rsidP="002E3509">
      <w:r>
        <w:t>job. He did not sink! Knute Rockne’s spirit of “All the world loves a</w:t>
      </w:r>
    </w:p>
    <w:p w14:paraId="33F171E0" w14:textId="77777777" w:rsidR="002E3509" w:rsidRDefault="002E3509" w:rsidP="002E3509">
      <w:r>
        <w:t>winner, and has no time for a loser inspired him to put so much</w:t>
      </w:r>
    </w:p>
    <w:p w14:paraId="50AA77EA" w14:textId="77777777" w:rsidR="002E3509" w:rsidRDefault="002E3509" w:rsidP="002E3509">
      <w:r>
        <w:t>into his job that he was recently elected Vice-President of the</w:t>
      </w:r>
    </w:p>
    <w:p w14:paraId="36C7282C" w14:textId="77777777" w:rsidR="002E3509" w:rsidRDefault="002E3509" w:rsidP="002E3509">
      <w:r>
        <w:t>company, and General Manager of the Acousticon and Silent Radio</w:t>
      </w:r>
    </w:p>
    <w:p w14:paraId="115CE37F" w14:textId="77777777" w:rsidR="002E3509" w:rsidRDefault="002E3509" w:rsidP="002E3509">
      <w:r>
        <w:t>Division, a job which most men would be proud to earn through ten</w:t>
      </w:r>
    </w:p>
    <w:p w14:paraId="33904BDD" w14:textId="77777777" w:rsidR="002E3509" w:rsidRDefault="002E3509" w:rsidP="002E3509">
      <w:r>
        <w:t>years of loyal effort. Halpin turned the trick in little more than six</w:t>
      </w:r>
    </w:p>
    <w:p w14:paraId="41BB3720" w14:textId="77777777" w:rsidR="002E3509" w:rsidRDefault="002E3509" w:rsidP="002E3509">
      <w:r>
        <w:t>months.</w:t>
      </w:r>
    </w:p>
    <w:p w14:paraId="463E984C" w14:textId="77777777" w:rsidR="002E3509" w:rsidRDefault="002E3509" w:rsidP="002E3509">
      <w:r>
        <w:t>It is difficult to say whether Mr. Andrews or Mr. Halpin is more</w:t>
      </w:r>
    </w:p>
    <w:p w14:paraId="6A6574FF" w14:textId="77777777" w:rsidR="002E3509" w:rsidRDefault="002E3509" w:rsidP="002E3509">
      <w:r>
        <w:t>deserving of eulogy, for the reason that both showed evidence of</w:t>
      </w:r>
    </w:p>
    <w:p w14:paraId="51464F39" w14:textId="77777777" w:rsidR="002E3509" w:rsidRDefault="002E3509" w:rsidP="002E3509">
      <w:r>
        <w:t>having an abundance of that very rare quality known as</w:t>
      </w:r>
    </w:p>
    <w:p w14:paraId="115A2FD3" w14:textId="77777777" w:rsidR="002E3509" w:rsidRDefault="002E3509" w:rsidP="002E3509">
      <w:r>
        <w:t>IMAGINATION. Mr. Andrews deserves credit for seeing, in young</w:t>
      </w:r>
    </w:p>
    <w:p w14:paraId="4BE97DA1" w14:textId="77777777" w:rsidR="002E3509" w:rsidRDefault="002E3509" w:rsidP="002E3509">
      <w:r>
        <w:t>Halpin, a “go-getter” of the highest order. Halpin deserves credit for</w:t>
      </w:r>
    </w:p>
    <w:p w14:paraId="57856A5F" w14:textId="77777777" w:rsidR="002E3509" w:rsidRDefault="002E3509" w:rsidP="002E3509">
      <w:r>
        <w:t>REFUSING TO COMPROMISE WITH LIFE BY ACCEPTING AND</w:t>
      </w:r>
    </w:p>
    <w:p w14:paraId="344E9308" w14:textId="77777777" w:rsidR="002E3509" w:rsidRDefault="002E3509" w:rsidP="002E3509">
      <w:r>
        <w:t>KEEPING A JOB HE DID NOT WANT, and that is one of the major</w:t>
      </w:r>
    </w:p>
    <w:p w14:paraId="456B6F8D" w14:textId="77777777" w:rsidR="002E3509" w:rsidRDefault="002E3509" w:rsidP="002E3509">
      <w:r>
        <w:t>points I am trying to emphasize through this entire philosophy—</w:t>
      </w:r>
    </w:p>
    <w:p w14:paraId="45A33F4D" w14:textId="77777777" w:rsidR="002E3509" w:rsidRDefault="002E3509" w:rsidP="002E3509">
      <w:r>
        <w:t>that we rise to high positions or remain at the bottom BECAUSE OF</w:t>
      </w:r>
    </w:p>
    <w:p w14:paraId="22C046F7" w14:textId="77777777" w:rsidR="002E3509" w:rsidRDefault="002E3509" w:rsidP="002E3509">
      <w:r>
        <w:t>CONDITIONS WE CAN CONTROL IF WE DESIRE TO CONTROL</w:t>
      </w:r>
    </w:p>
    <w:p w14:paraId="456F2AFA" w14:textId="77777777" w:rsidR="002E3509" w:rsidRDefault="002E3509" w:rsidP="002E3509">
      <w:r>
        <w:t>THEM.</w:t>
      </w:r>
    </w:p>
    <w:p w14:paraId="54D089F7" w14:textId="77777777" w:rsidR="002E3509" w:rsidRDefault="002E3509" w:rsidP="002E3509">
      <w:r>
        <w:t>I am also trying to emphasize another point, namely, that both</w:t>
      </w:r>
    </w:p>
    <w:p w14:paraId="5F49BE11" w14:textId="77777777" w:rsidR="002E3509" w:rsidRDefault="002E3509" w:rsidP="002E3509">
      <w:r>
        <w:t>success and failure are largely the results of HABIT! I have not the</w:t>
      </w:r>
    </w:p>
    <w:p w14:paraId="2B0D7D40" w14:textId="77777777" w:rsidR="002E3509" w:rsidRDefault="002E3509" w:rsidP="002E3509">
      <w:r>
        <w:t>slightest doubt that Dan Halpin’s close association with the greatest</w:t>
      </w:r>
    </w:p>
    <w:p w14:paraId="3F8AC961" w14:textId="77777777" w:rsidR="002E3509" w:rsidRDefault="002E3509" w:rsidP="002E3509">
      <w:r>
        <w:lastRenderedPageBreak/>
        <w:t>football coach America ever knew, planted in his mind the same</w:t>
      </w:r>
    </w:p>
    <w:p w14:paraId="4A5C72DE" w14:textId="77777777" w:rsidR="002E3509" w:rsidRDefault="002E3509" w:rsidP="002E3509">
      <w:r>
        <w:t>brand of DESIRE to excel which made the Notre Dame football team</w:t>
      </w:r>
    </w:p>
    <w:p w14:paraId="57AF8650" w14:textId="77777777" w:rsidR="002E3509" w:rsidRDefault="002E3509" w:rsidP="002E3509">
      <w:r>
        <w:t>world famous. Truly, there is something to the idea that heroworship is helpful, provided one worships a WINNER. Halpin tells</w:t>
      </w:r>
    </w:p>
    <w:p w14:paraId="03C098D6" w14:textId="77777777" w:rsidR="002E3509" w:rsidRDefault="002E3509" w:rsidP="002E3509">
      <w:r>
        <w:t>me that Rockne was one of the world’s greatest leaders of men in all</w:t>
      </w:r>
    </w:p>
    <w:p w14:paraId="0EB40131" w14:textId="77777777" w:rsidR="002E3509" w:rsidRDefault="002E3509" w:rsidP="002E3509">
      <w:r>
        <w:t>history.</w:t>
      </w:r>
    </w:p>
    <w:p w14:paraId="2A9E782A" w14:textId="77777777" w:rsidR="002E3509" w:rsidRDefault="002E3509" w:rsidP="002E3509">
      <w:r>
        <w:t>My belief in the theory that business associations are vital</w:t>
      </w:r>
    </w:p>
    <w:p w14:paraId="1C74A20D" w14:textId="77777777" w:rsidR="002E3509" w:rsidRDefault="002E3509" w:rsidP="002E3509">
      <w:r>
        <w:t>factors, both in failure and in success, was recently demonstrated,</w:t>
      </w:r>
    </w:p>
    <w:p w14:paraId="41798871" w14:textId="77777777" w:rsidR="002E3509" w:rsidRDefault="002E3509" w:rsidP="002E3509">
      <w:r>
        <w:t>when my son Blair was negotiating with Dan Halpin for a position.</w:t>
      </w:r>
    </w:p>
    <w:p w14:paraId="6E7427F9" w14:textId="77777777" w:rsidR="002E3509" w:rsidRDefault="002E3509" w:rsidP="002E3509">
      <w:r>
        <w:t>Mr. Halpin offered him a beginning salary of about one half what he</w:t>
      </w:r>
    </w:p>
    <w:p w14:paraId="792E5BE3" w14:textId="77777777" w:rsidR="002E3509" w:rsidRDefault="002E3509" w:rsidP="002E3509">
      <w:r>
        <w:t>could have gotten from a rival company. I brought parental</w:t>
      </w:r>
    </w:p>
    <w:p w14:paraId="02880AFB" w14:textId="77777777" w:rsidR="002E3509" w:rsidRDefault="002E3509" w:rsidP="002E3509">
      <w:r>
        <w:t>pressure to bear, and induced him to accept the place with Mr.</w:t>
      </w:r>
    </w:p>
    <w:p w14:paraId="3819E7DF" w14:textId="77777777" w:rsidR="002E3509" w:rsidRDefault="002E3509" w:rsidP="002E3509">
      <w:r>
        <w:t>Halpin, because I BELIEVE THAT CLOSE ASSOCIATION WITH ONE</w:t>
      </w:r>
    </w:p>
    <w:p w14:paraId="54E121B1" w14:textId="77777777" w:rsidR="002E3509" w:rsidRDefault="002E3509" w:rsidP="002E3509">
      <w:r>
        <w:t>WHO REFUSES TO COMPROMISE WITH CIRCUMSTANCES HE</w:t>
      </w:r>
    </w:p>
    <w:p w14:paraId="5BD65F50" w14:textId="77777777" w:rsidR="002E3509" w:rsidRDefault="002E3509" w:rsidP="002E3509">
      <w:r>
        <w:t>DOES NOT LIKE, IS AN ASSET THAT CAN NEVER BE MEASURED</w:t>
      </w:r>
    </w:p>
    <w:p w14:paraId="4A135C00" w14:textId="77777777" w:rsidR="002E3509" w:rsidRDefault="002E3509" w:rsidP="002E3509">
      <w:r>
        <w:t>IN TERMS OF MONEY.</w:t>
      </w:r>
    </w:p>
    <w:p w14:paraId="63BD40F8" w14:textId="77777777" w:rsidR="002E3509" w:rsidRDefault="002E3509" w:rsidP="002E3509">
      <w:r>
        <w:t>The bottom is a monotonous, dreary, unprofitable place for</w:t>
      </w:r>
    </w:p>
    <w:p w14:paraId="6E72432E" w14:textId="77777777" w:rsidR="002E3509" w:rsidRDefault="002E3509" w:rsidP="002E3509">
      <w:r>
        <w:t xml:space="preserve"> 90</w:t>
      </w:r>
    </w:p>
    <w:p w14:paraId="30883ACA" w14:textId="77777777" w:rsidR="002E3509" w:rsidRDefault="002E3509" w:rsidP="002E3509">
      <w:r>
        <w:t>any person. That is why I have taken the time to describe how lowly</w:t>
      </w:r>
    </w:p>
    <w:p w14:paraId="7544339E" w14:textId="77777777" w:rsidR="002E3509" w:rsidRDefault="002E3509" w:rsidP="002E3509">
      <w:r>
        <w:t>beginnings may be circumvented by proper planning. Also, that is</w:t>
      </w:r>
    </w:p>
    <w:p w14:paraId="547D253D" w14:textId="77777777" w:rsidR="002E3509" w:rsidRDefault="002E3509" w:rsidP="002E3509">
      <w:r>
        <w:t>why so much space has been devoted to a description of this new</w:t>
      </w:r>
    </w:p>
    <w:p w14:paraId="600A8447" w14:textId="77777777" w:rsidR="002E3509" w:rsidRDefault="002E3509" w:rsidP="002E3509">
      <w:r>
        <w:t>profession, created by a woman who was inspired to do a fine job of</w:t>
      </w:r>
    </w:p>
    <w:p w14:paraId="0E817FF2" w14:textId="77777777" w:rsidR="002E3509" w:rsidRDefault="002E3509" w:rsidP="002E3509">
      <w:r>
        <w:t>PLANNING because she wanted her son to have a favorable “break.”</w:t>
      </w:r>
    </w:p>
    <w:p w14:paraId="19162CD3" w14:textId="77777777" w:rsidR="002E3509" w:rsidRDefault="002E3509" w:rsidP="002E3509">
      <w:r>
        <w:t>With the changed conditions ushered in by the world economic</w:t>
      </w:r>
    </w:p>
    <w:p w14:paraId="02C26031" w14:textId="77777777" w:rsidR="002E3509" w:rsidRDefault="002E3509" w:rsidP="002E3509">
      <w:r>
        <w:t>collapse, came also the need for newer and better ways of marketing</w:t>
      </w:r>
    </w:p>
    <w:p w14:paraId="75F0DA7D" w14:textId="77777777" w:rsidR="002E3509" w:rsidRDefault="002E3509" w:rsidP="002E3509">
      <w:r>
        <w:t>PERSONAL SERVICES. It is hard to determine why someone had</w:t>
      </w:r>
    </w:p>
    <w:p w14:paraId="33FAF170" w14:textId="77777777" w:rsidR="002E3509" w:rsidRDefault="002E3509" w:rsidP="002E3509">
      <w:r>
        <w:t>not previously discovered this stupendous need, in view of the fact</w:t>
      </w:r>
    </w:p>
    <w:p w14:paraId="3D0D2231" w14:textId="77777777" w:rsidR="002E3509" w:rsidRDefault="002E3509" w:rsidP="002E3509">
      <w:r>
        <w:t>that more money changes hands in return for personal services</w:t>
      </w:r>
    </w:p>
    <w:p w14:paraId="3BE576BC" w14:textId="77777777" w:rsidR="002E3509" w:rsidRDefault="002E3509" w:rsidP="002E3509">
      <w:r>
        <w:t>than for any other purpose. The sum paid out monthly, to people</w:t>
      </w:r>
    </w:p>
    <w:p w14:paraId="6D08E854" w14:textId="77777777" w:rsidR="002E3509" w:rsidRDefault="002E3509" w:rsidP="002E3509">
      <w:r>
        <w:t>who work for wages and salaries, is so huge that it runs into</w:t>
      </w:r>
    </w:p>
    <w:p w14:paraId="09C5DD26" w14:textId="77777777" w:rsidR="002E3509" w:rsidRDefault="002E3509" w:rsidP="002E3509">
      <w:r>
        <w:t>hundreds of millions, and the annual distribution amounts to</w:t>
      </w:r>
    </w:p>
    <w:p w14:paraId="06C1AD63" w14:textId="77777777" w:rsidR="002E3509" w:rsidRDefault="002E3509" w:rsidP="002E3509">
      <w:r>
        <w:lastRenderedPageBreak/>
        <w:t>billions.</w:t>
      </w:r>
    </w:p>
    <w:p w14:paraId="4F255361" w14:textId="77777777" w:rsidR="002E3509" w:rsidRDefault="002E3509" w:rsidP="002E3509">
      <w:r>
        <w:t>Perhaps some will find, in the IDEA here briefly described, the</w:t>
      </w:r>
    </w:p>
    <w:p w14:paraId="65FC94B7" w14:textId="77777777" w:rsidR="002E3509" w:rsidRDefault="002E3509" w:rsidP="002E3509">
      <w:r>
        <w:t>nucleus of the riches they DESIRE! Ideas with much less merit have</w:t>
      </w:r>
    </w:p>
    <w:p w14:paraId="25E22093" w14:textId="77777777" w:rsidR="002E3509" w:rsidRDefault="002E3509" w:rsidP="002E3509">
      <w:r>
        <w:t>been the seedlings from which great fortunes have grown.</w:t>
      </w:r>
    </w:p>
    <w:p w14:paraId="6F08770C" w14:textId="77777777" w:rsidR="002E3509" w:rsidRDefault="002E3509" w:rsidP="002E3509">
      <w:r>
        <w:t>Woolworth’s Five and Ten Cent Store idea, for example, had far less</w:t>
      </w:r>
    </w:p>
    <w:p w14:paraId="32CC0AC9" w14:textId="77777777" w:rsidR="002E3509" w:rsidRDefault="002E3509" w:rsidP="002E3509">
      <w:r>
        <w:t>merit, but it piled up a fortune for its creator.</w:t>
      </w:r>
    </w:p>
    <w:p w14:paraId="58C68B92" w14:textId="77777777" w:rsidR="002E3509" w:rsidRDefault="002E3509" w:rsidP="002E3509">
      <w:r>
        <w:t>Those seeing OPPORTUNITY lurking in this suggestion will</w:t>
      </w:r>
    </w:p>
    <w:p w14:paraId="53E555FA" w14:textId="77777777" w:rsidR="002E3509" w:rsidRDefault="002E3509" w:rsidP="002E3509">
      <w:r>
        <w:t>find valuable aid in the chapter on Organized Planning.</w:t>
      </w:r>
    </w:p>
    <w:p w14:paraId="20202DEA" w14:textId="77777777" w:rsidR="002E3509" w:rsidRDefault="002E3509" w:rsidP="002E3509">
      <w:r>
        <w:t>Incidentally, an efficient merchandiser of personal services would</w:t>
      </w:r>
    </w:p>
    <w:p w14:paraId="0D8E3889" w14:textId="77777777" w:rsidR="002E3509" w:rsidRDefault="002E3509" w:rsidP="002E3509">
      <w:r>
        <w:t>find a growing demand for his services wherever there are men and</w:t>
      </w:r>
    </w:p>
    <w:p w14:paraId="241BA109" w14:textId="77777777" w:rsidR="002E3509" w:rsidRDefault="002E3509" w:rsidP="002E3509">
      <w:r>
        <w:t>women who seek better markets for their services. By applying the</w:t>
      </w:r>
    </w:p>
    <w:p w14:paraId="52FD91C3" w14:textId="77777777" w:rsidR="002E3509" w:rsidRDefault="002E3509" w:rsidP="002E3509">
      <w:r>
        <w:t>Master Mind principle, a few people with suitable talent, could form</w:t>
      </w:r>
    </w:p>
    <w:p w14:paraId="64CDC838" w14:textId="77777777" w:rsidR="002E3509" w:rsidRDefault="002E3509" w:rsidP="002E3509">
      <w:r>
        <w:t>an alliance, and have a paying business very quickly. One would</w:t>
      </w:r>
    </w:p>
    <w:p w14:paraId="4586F924" w14:textId="77777777" w:rsidR="002E3509" w:rsidRDefault="002E3509" w:rsidP="002E3509">
      <w:r>
        <w:t>need to be a fair writer, with a flair for advertising and selling, one</w:t>
      </w:r>
    </w:p>
    <w:p w14:paraId="6610AA06" w14:textId="77777777" w:rsidR="002E3509" w:rsidRDefault="002E3509" w:rsidP="002E3509">
      <w:r>
        <w:t>handy at typing and hand lettering, and one should be a first class</w:t>
      </w:r>
    </w:p>
    <w:p w14:paraId="2857A11E" w14:textId="77777777" w:rsidR="002E3509" w:rsidRDefault="002E3509" w:rsidP="002E3509">
      <w:r>
        <w:t>business getter who would let the world know about the service. If</w:t>
      </w:r>
    </w:p>
    <w:p w14:paraId="44CCB5D1" w14:textId="77777777" w:rsidR="002E3509" w:rsidRDefault="002E3509" w:rsidP="002E3509">
      <w:r>
        <w:t>one person possessed all these abilities, he might carry on the</w:t>
      </w:r>
    </w:p>
    <w:p w14:paraId="7C67FC6C" w14:textId="77777777" w:rsidR="002E3509" w:rsidRDefault="002E3509" w:rsidP="002E3509">
      <w:r>
        <w:t>business alone, until it outgrew him.</w:t>
      </w:r>
    </w:p>
    <w:p w14:paraId="3C4BB1D9" w14:textId="77777777" w:rsidR="002E3509" w:rsidRDefault="002E3509" w:rsidP="002E3509">
      <w:r>
        <w:t>The woman who prepared the “Personal Service Sales Plan” for</w:t>
      </w:r>
    </w:p>
    <w:p w14:paraId="3EF299FD" w14:textId="77777777" w:rsidR="002E3509" w:rsidRDefault="002E3509" w:rsidP="002E3509">
      <w:r>
        <w:t>her son now receives requests from all parts of the country for her</w:t>
      </w:r>
    </w:p>
    <w:p w14:paraId="7C0A55AC" w14:textId="77777777" w:rsidR="002E3509" w:rsidRDefault="002E3509" w:rsidP="002E3509">
      <w:r>
        <w:t>cooperation in preparing similar plans for others who desire to</w:t>
      </w:r>
    </w:p>
    <w:p w14:paraId="3385B4BA" w14:textId="77777777" w:rsidR="002E3509" w:rsidRDefault="002E3509" w:rsidP="002E3509">
      <w:r>
        <w:t>market their personal services for more money. She has a staff of</w:t>
      </w:r>
    </w:p>
    <w:p w14:paraId="2B73062F" w14:textId="77777777" w:rsidR="002E3509" w:rsidRDefault="002E3509" w:rsidP="002E3509">
      <w:r>
        <w:t>expert typists, artists, and writers who have the ability to dramatize</w:t>
      </w:r>
    </w:p>
    <w:p w14:paraId="76C0FEE8" w14:textId="77777777" w:rsidR="002E3509" w:rsidRDefault="002E3509" w:rsidP="002E3509">
      <w:r>
        <w:t>the case history so effectively that one’s personal services can be</w:t>
      </w:r>
    </w:p>
    <w:p w14:paraId="64FFEF35" w14:textId="77777777" w:rsidR="002E3509" w:rsidRDefault="002E3509" w:rsidP="002E3509">
      <w:r>
        <w:t>marketed for much more money than the prevailing wages for</w:t>
      </w:r>
    </w:p>
    <w:p w14:paraId="4988B7DE" w14:textId="77777777" w:rsidR="002E3509" w:rsidRDefault="002E3509" w:rsidP="002E3509">
      <w:r>
        <w:t>similar services. She is so confident of her ability that she accepts,</w:t>
      </w:r>
    </w:p>
    <w:p w14:paraId="1D02A3E8" w14:textId="77777777" w:rsidR="002E3509" w:rsidRDefault="002E3509" w:rsidP="002E3509">
      <w:r>
        <w:t>as the major portion of her fee, a percentage of the increased pay</w:t>
      </w:r>
    </w:p>
    <w:p w14:paraId="0956B01C" w14:textId="77777777" w:rsidR="002E3509" w:rsidRDefault="002E3509" w:rsidP="002E3509">
      <w:r>
        <w:t xml:space="preserve"> 91</w:t>
      </w:r>
    </w:p>
    <w:p w14:paraId="5DAED7D2" w14:textId="77777777" w:rsidR="002E3509" w:rsidRDefault="002E3509" w:rsidP="002E3509">
      <w:r>
        <w:t>she helps her clients to earn.</w:t>
      </w:r>
    </w:p>
    <w:p w14:paraId="179A6F3B" w14:textId="77777777" w:rsidR="002E3509" w:rsidRDefault="002E3509" w:rsidP="002E3509">
      <w:r>
        <w:t>It must not be supposed that her plan merely consists of</w:t>
      </w:r>
    </w:p>
    <w:p w14:paraId="1AA9D90B" w14:textId="77777777" w:rsidR="002E3509" w:rsidRDefault="002E3509" w:rsidP="002E3509">
      <w:r>
        <w:t>clever salesmanship by which she helps men and women to</w:t>
      </w:r>
    </w:p>
    <w:p w14:paraId="00F82DBA" w14:textId="77777777" w:rsidR="002E3509" w:rsidRDefault="002E3509" w:rsidP="002E3509">
      <w:r>
        <w:lastRenderedPageBreak/>
        <w:t>demand and receive more money for he same services they formerly</w:t>
      </w:r>
    </w:p>
    <w:p w14:paraId="4BFEEAEC" w14:textId="77777777" w:rsidR="002E3509" w:rsidRDefault="002E3509" w:rsidP="002E3509">
      <w:r>
        <w:t>sold for less pay. She looks after the interests of the purchaser as</w:t>
      </w:r>
    </w:p>
    <w:p w14:paraId="0D873BFA" w14:textId="77777777" w:rsidR="002E3509" w:rsidRDefault="002E3509" w:rsidP="002E3509">
      <w:r>
        <w:t>well as the seller of personal services, and so prepares her plans</w:t>
      </w:r>
    </w:p>
    <w:p w14:paraId="18149567" w14:textId="77777777" w:rsidR="002E3509" w:rsidRDefault="002E3509" w:rsidP="002E3509">
      <w:r>
        <w:t>that the employer receives full value for the additional money he</w:t>
      </w:r>
    </w:p>
    <w:p w14:paraId="68B45101" w14:textId="77777777" w:rsidR="002E3509" w:rsidRDefault="002E3509" w:rsidP="002E3509">
      <w:r>
        <w:t>pays. The method by which she accomplishes this astonishing</w:t>
      </w:r>
    </w:p>
    <w:p w14:paraId="6894833B" w14:textId="77777777" w:rsidR="002E3509" w:rsidRDefault="002E3509" w:rsidP="002E3509">
      <w:r>
        <w:t>result is a professional secret which she discloses to no one</w:t>
      </w:r>
    </w:p>
    <w:p w14:paraId="247B4F8B" w14:textId="77777777" w:rsidR="002E3509" w:rsidRDefault="002E3509" w:rsidP="002E3509">
      <w:r>
        <w:t>excepting her own clients.</w:t>
      </w:r>
    </w:p>
    <w:p w14:paraId="29A74A8F" w14:textId="77777777" w:rsidR="002E3509" w:rsidRDefault="002E3509" w:rsidP="002E3509">
      <w:r>
        <w:t>If you have the IMAGINATION, and seek a more profitable</w:t>
      </w:r>
    </w:p>
    <w:p w14:paraId="11E4193B" w14:textId="77777777" w:rsidR="002E3509" w:rsidRDefault="002E3509" w:rsidP="002E3509">
      <w:r>
        <w:t>outlet for your personal services, this suggestion may be the</w:t>
      </w:r>
    </w:p>
    <w:p w14:paraId="76A8B8A2" w14:textId="77777777" w:rsidR="002E3509" w:rsidRDefault="002E3509" w:rsidP="002E3509">
      <w:r>
        <w:t>stimulus for which you have been searching. The IDEA is capable of</w:t>
      </w:r>
    </w:p>
    <w:p w14:paraId="41C014A4" w14:textId="77777777" w:rsidR="002E3509" w:rsidRDefault="002E3509" w:rsidP="002E3509">
      <w:r>
        <w:t>yielding an income far greater than that of the “average” doctor,</w:t>
      </w:r>
    </w:p>
    <w:p w14:paraId="00E49FBD" w14:textId="77777777" w:rsidR="002E3509" w:rsidRDefault="002E3509" w:rsidP="002E3509">
      <w:r>
        <w:t>lawyer, or engineer whose education required several years in</w:t>
      </w:r>
    </w:p>
    <w:p w14:paraId="5DD0C610" w14:textId="77777777" w:rsidR="002E3509" w:rsidRDefault="002E3509" w:rsidP="002E3509">
      <w:r>
        <w:t>college. The idea is saleable to those seeking new positions, in</w:t>
      </w:r>
    </w:p>
    <w:p w14:paraId="2D4B3AB1" w14:textId="77777777" w:rsidR="002E3509" w:rsidRDefault="002E3509" w:rsidP="002E3509">
      <w:r>
        <w:t>practically all positions calling for managerial or executive ability,</w:t>
      </w:r>
    </w:p>
    <w:p w14:paraId="3A17664D" w14:textId="77777777" w:rsidR="002E3509" w:rsidRDefault="002E3509" w:rsidP="002E3509">
      <w:r>
        <w:t>and those desiring re-arrangement of incomes in their present</w:t>
      </w:r>
    </w:p>
    <w:p w14:paraId="2EBC752F" w14:textId="77777777" w:rsidR="002E3509" w:rsidRDefault="002E3509" w:rsidP="002E3509">
      <w:r>
        <w:t>positions.</w:t>
      </w:r>
    </w:p>
    <w:p w14:paraId="0EE8646B" w14:textId="77777777" w:rsidR="002E3509" w:rsidRDefault="002E3509" w:rsidP="002E3509">
      <w:r>
        <w:t>There is no fixed price for sound IDEAS!</w:t>
      </w:r>
    </w:p>
    <w:p w14:paraId="04611645" w14:textId="77777777" w:rsidR="002E3509" w:rsidRDefault="002E3509" w:rsidP="002E3509">
      <w:r>
        <w:t>Back of all IDEAS is specialized knowledge. Unfortunately, for</w:t>
      </w:r>
    </w:p>
    <w:p w14:paraId="1BA00DCA" w14:textId="77777777" w:rsidR="002E3509" w:rsidRDefault="002E3509" w:rsidP="002E3509">
      <w:r>
        <w:t>those who do not find riches in abundance, specialized knowledge is</w:t>
      </w:r>
    </w:p>
    <w:p w14:paraId="663DC51D" w14:textId="77777777" w:rsidR="002E3509" w:rsidRDefault="002E3509" w:rsidP="002E3509">
      <w:r>
        <w:t>more abundant and more easily acquired than IDEAS. Because of</w:t>
      </w:r>
    </w:p>
    <w:p w14:paraId="6ABFD55B" w14:textId="77777777" w:rsidR="002E3509" w:rsidRDefault="002E3509" w:rsidP="002E3509">
      <w:r>
        <w:t>this very truth, there is a universal demand and an ever-increasing</w:t>
      </w:r>
    </w:p>
    <w:p w14:paraId="5C68EC82" w14:textId="77777777" w:rsidR="002E3509" w:rsidRDefault="002E3509" w:rsidP="002E3509">
      <w:r>
        <w:t>opportunity for the person capable of helping men and women to</w:t>
      </w:r>
    </w:p>
    <w:p w14:paraId="40461902" w14:textId="77777777" w:rsidR="002E3509" w:rsidRDefault="002E3509" w:rsidP="002E3509">
      <w:r>
        <w:t>sell their personal services advantageously. Capability means</w:t>
      </w:r>
    </w:p>
    <w:p w14:paraId="5C3A3D23" w14:textId="77777777" w:rsidR="002E3509" w:rsidRDefault="002E3509" w:rsidP="002E3509">
      <w:r>
        <w:t>IMAGINATION, the one quality needed to combine specialized</w:t>
      </w:r>
    </w:p>
    <w:p w14:paraId="414858A2" w14:textId="77777777" w:rsidR="002E3509" w:rsidRDefault="002E3509" w:rsidP="002E3509">
      <w:r>
        <w:t>knowledge with IDEAS, in the form of ORGANIZED PLANS designed</w:t>
      </w:r>
    </w:p>
    <w:p w14:paraId="0F7D0E6E" w14:textId="77777777" w:rsidR="002E3509" w:rsidRDefault="002E3509" w:rsidP="002E3509">
      <w:r>
        <w:t>to yield riches.</w:t>
      </w:r>
    </w:p>
    <w:p w14:paraId="4B9F41B1" w14:textId="77777777" w:rsidR="002E3509" w:rsidRDefault="002E3509" w:rsidP="002E3509">
      <w:r>
        <w:t>If you have IMAGINATION this chapter may present you with</w:t>
      </w:r>
    </w:p>
    <w:p w14:paraId="37A7F1D4" w14:textId="77777777" w:rsidR="002E3509" w:rsidRDefault="002E3509" w:rsidP="002E3509">
      <w:r>
        <w:t>an idea sufficient to serve as the beginning of the riches you desire.</w:t>
      </w:r>
    </w:p>
    <w:p w14:paraId="40F51347" w14:textId="77777777" w:rsidR="002E3509" w:rsidRDefault="002E3509" w:rsidP="002E3509">
      <w:r>
        <w:t>Remember, the IDEA is the main thing. Specialized knowledge may</w:t>
      </w:r>
    </w:p>
    <w:p w14:paraId="14F16CA7" w14:textId="77777777" w:rsidR="002E3509" w:rsidRDefault="002E3509" w:rsidP="002E3509">
      <w:r>
        <w:t>be found just around the corner—any corner!</w:t>
      </w:r>
    </w:p>
    <w:p w14:paraId="0CE1FEB0" w14:textId="77777777" w:rsidR="002E3509" w:rsidRDefault="002E3509" w:rsidP="002E3509">
      <w:r>
        <w:t xml:space="preserve"> 92</w:t>
      </w:r>
    </w:p>
    <w:p w14:paraId="54F46C5F" w14:textId="77777777" w:rsidR="002E3509" w:rsidRDefault="002E3509" w:rsidP="002E3509">
      <w:r>
        <w:lastRenderedPageBreak/>
        <w:t>CHAPTER 6</w:t>
      </w:r>
    </w:p>
    <w:p w14:paraId="3FEE4876" w14:textId="77777777" w:rsidR="002E3509" w:rsidRDefault="002E3509" w:rsidP="002E3509">
      <w:r>
        <w:t>IMAGINATION</w:t>
      </w:r>
    </w:p>
    <w:p w14:paraId="335EA970" w14:textId="77777777" w:rsidR="002E3509" w:rsidRDefault="002E3509" w:rsidP="002E3509">
      <w:r>
        <w:t>THE WORKSHOP OF THE MIND</w:t>
      </w:r>
    </w:p>
    <w:p w14:paraId="51970DF8" w14:textId="77777777" w:rsidR="002E3509" w:rsidRDefault="002E3509" w:rsidP="002E3509">
      <w:r>
        <w:t>The Fifth Step toward Riches</w:t>
      </w:r>
    </w:p>
    <w:p w14:paraId="2AFFCC98" w14:textId="77777777" w:rsidR="002E3509" w:rsidRDefault="002E3509" w:rsidP="002E3509">
      <w:r>
        <w:t>The imagination is literally the workshop wherein are</w:t>
      </w:r>
    </w:p>
    <w:p w14:paraId="3258B378" w14:textId="77777777" w:rsidR="002E3509" w:rsidRDefault="002E3509" w:rsidP="002E3509">
      <w:r>
        <w:t>fashioned all plans created by man. The impulse, the DESIRE, is</w:t>
      </w:r>
    </w:p>
    <w:p w14:paraId="0FE9CAAE" w14:textId="77777777" w:rsidR="002E3509" w:rsidRDefault="002E3509" w:rsidP="002E3509">
      <w:r>
        <w:t>given shape, form, and ACTION through the aid of the imaginative</w:t>
      </w:r>
    </w:p>
    <w:p w14:paraId="17111EA6" w14:textId="77777777" w:rsidR="002E3509" w:rsidRDefault="002E3509" w:rsidP="002E3509">
      <w:r>
        <w:t>faculty of the mind.</w:t>
      </w:r>
    </w:p>
    <w:p w14:paraId="06D18AF1" w14:textId="77777777" w:rsidR="002E3509" w:rsidRDefault="002E3509" w:rsidP="002E3509">
      <w:r>
        <w:t>It has been said that man can create anything which he can</w:t>
      </w:r>
    </w:p>
    <w:p w14:paraId="2FCC01B7" w14:textId="77777777" w:rsidR="002E3509" w:rsidRDefault="002E3509" w:rsidP="002E3509">
      <w:r>
        <w:t>imagine.</w:t>
      </w:r>
    </w:p>
    <w:p w14:paraId="406A8BDE" w14:textId="77777777" w:rsidR="002E3509" w:rsidRDefault="002E3509" w:rsidP="002E3509">
      <w:r>
        <w:t>Of all the ages of civilization, this is the most favorable for the</w:t>
      </w:r>
    </w:p>
    <w:p w14:paraId="52849AF0" w14:textId="77777777" w:rsidR="002E3509" w:rsidRDefault="002E3509" w:rsidP="002E3509">
      <w:r>
        <w:t>development of the imagination, because it is an age of rapid</w:t>
      </w:r>
    </w:p>
    <w:p w14:paraId="4438DA7B" w14:textId="77777777" w:rsidR="002E3509" w:rsidRDefault="002E3509" w:rsidP="002E3509">
      <w:r>
        <w:t>change. On every hand one may contact stimuli which develop the</w:t>
      </w:r>
    </w:p>
    <w:p w14:paraId="54226CBC" w14:textId="77777777" w:rsidR="002E3509" w:rsidRDefault="002E3509" w:rsidP="002E3509">
      <w:r>
        <w:t>imagination.</w:t>
      </w:r>
    </w:p>
    <w:p w14:paraId="47B25026" w14:textId="77777777" w:rsidR="002E3509" w:rsidRDefault="002E3509" w:rsidP="002E3509">
      <w:r>
        <w:t>Through the aid of his imaginative faculty, man has</w:t>
      </w:r>
    </w:p>
    <w:p w14:paraId="1EB99235" w14:textId="77777777" w:rsidR="002E3509" w:rsidRDefault="002E3509" w:rsidP="002E3509">
      <w:r>
        <w:t>discovered, and harnessed, more of Nature’s forces during the past</w:t>
      </w:r>
    </w:p>
    <w:p w14:paraId="502AAAE8" w14:textId="77777777" w:rsidR="002E3509" w:rsidRDefault="002E3509" w:rsidP="002E3509">
      <w:r>
        <w:t>fifty years than during the entire history of the human race,</w:t>
      </w:r>
    </w:p>
    <w:p w14:paraId="0FEB7434" w14:textId="77777777" w:rsidR="002E3509" w:rsidRDefault="002E3509" w:rsidP="002E3509">
      <w:r>
        <w:t>previous to that time. He has conquered the air so completely, that</w:t>
      </w:r>
    </w:p>
    <w:p w14:paraId="56D5B446" w14:textId="77777777" w:rsidR="002E3509" w:rsidRDefault="002E3509" w:rsidP="002E3509">
      <w:r>
        <w:t>the birds are a poor match for him in flying. He has harnessed the</w:t>
      </w:r>
    </w:p>
    <w:p w14:paraId="5F71C2E9" w14:textId="77777777" w:rsidR="002E3509" w:rsidRDefault="002E3509" w:rsidP="002E3509">
      <w:r>
        <w:t>ether, and made it serve as a means of instantaneous</w:t>
      </w:r>
    </w:p>
    <w:p w14:paraId="2A4F4A8C" w14:textId="77777777" w:rsidR="002E3509" w:rsidRDefault="002E3509" w:rsidP="002E3509">
      <w:r>
        <w:t>communication with any part of the world. He has analyzed, and</w:t>
      </w:r>
    </w:p>
    <w:p w14:paraId="3EEBB7E6" w14:textId="77777777" w:rsidR="002E3509" w:rsidRDefault="002E3509" w:rsidP="002E3509">
      <w:r>
        <w:t>weighed the sun at a distance of millions of miles, and has determined, through the aid of IMAGINATION, the elements of which</w:t>
      </w:r>
    </w:p>
    <w:p w14:paraId="73FAC0A1" w14:textId="77777777" w:rsidR="002E3509" w:rsidRDefault="002E3509" w:rsidP="002E3509">
      <w:r>
        <w:t>it consists. He has discovered that his own brain is both a</w:t>
      </w:r>
    </w:p>
    <w:p w14:paraId="75BCC4AA" w14:textId="77777777" w:rsidR="002E3509" w:rsidRDefault="002E3509" w:rsidP="002E3509">
      <w:r>
        <w:t>broadcasting, and a receiving station for the vibration of thought,</w:t>
      </w:r>
    </w:p>
    <w:p w14:paraId="65D1A86A" w14:textId="77777777" w:rsidR="002E3509" w:rsidRDefault="002E3509" w:rsidP="002E3509">
      <w:r>
        <w:t>and he is beginning now to learn how to make practical use of this</w:t>
      </w:r>
    </w:p>
    <w:p w14:paraId="3736D1AF" w14:textId="77777777" w:rsidR="002E3509" w:rsidRDefault="002E3509" w:rsidP="002E3509">
      <w:r>
        <w:t>discovery. He has increased the speed of locomotion, until he may</w:t>
      </w:r>
    </w:p>
    <w:p w14:paraId="4D1704FC" w14:textId="77777777" w:rsidR="002E3509" w:rsidRDefault="002E3509" w:rsidP="002E3509">
      <w:r>
        <w:t>now travel at a speed of more than three hundred miles an hour.</w:t>
      </w:r>
    </w:p>
    <w:p w14:paraId="07270C4B" w14:textId="77777777" w:rsidR="002E3509" w:rsidRDefault="002E3509" w:rsidP="002E3509">
      <w:r>
        <w:t>The time will soon come when a man may breakfast in New York,</w:t>
      </w:r>
    </w:p>
    <w:p w14:paraId="000F5D6F" w14:textId="77777777" w:rsidR="002E3509" w:rsidRDefault="002E3509" w:rsidP="002E3509">
      <w:r>
        <w:t>and lunch in San Francisco.</w:t>
      </w:r>
    </w:p>
    <w:p w14:paraId="68802A09" w14:textId="77777777" w:rsidR="002E3509" w:rsidRDefault="002E3509" w:rsidP="002E3509">
      <w:r>
        <w:t>MAN’S ONLY LIMITATION, within reason, LIES IN HIS</w:t>
      </w:r>
    </w:p>
    <w:p w14:paraId="17D99CC0" w14:textId="77777777" w:rsidR="002E3509" w:rsidRDefault="002E3509" w:rsidP="002E3509">
      <w:r>
        <w:lastRenderedPageBreak/>
        <w:t>DEVELOPMENT AND USE OF HIS IMAGINATION. He has not yet</w:t>
      </w:r>
    </w:p>
    <w:p w14:paraId="125F2E12" w14:textId="77777777" w:rsidR="002E3509" w:rsidRDefault="002E3509" w:rsidP="002E3509">
      <w:r>
        <w:t>reached the apex of development in the use of his imaginative</w:t>
      </w:r>
    </w:p>
    <w:p w14:paraId="6877247B" w14:textId="77777777" w:rsidR="002E3509" w:rsidRDefault="002E3509" w:rsidP="002E3509">
      <w:r>
        <w:t>faculty. He has merely discovered that he has an imagination, and</w:t>
      </w:r>
    </w:p>
    <w:p w14:paraId="3DBF6883" w14:textId="77777777" w:rsidR="002E3509" w:rsidRDefault="002E3509" w:rsidP="002E3509">
      <w:r>
        <w:t>has commenced to use it in a very elementary way.</w:t>
      </w:r>
    </w:p>
    <w:p w14:paraId="73193DA8" w14:textId="77777777" w:rsidR="002E3509" w:rsidRDefault="002E3509" w:rsidP="002E3509">
      <w:r>
        <w:t xml:space="preserve"> 93</w:t>
      </w:r>
    </w:p>
    <w:p w14:paraId="2A5F4E98" w14:textId="77777777" w:rsidR="002E3509" w:rsidRDefault="002E3509" w:rsidP="002E3509">
      <w:r>
        <w:t>TWO FORMS OF IMAGINATION</w:t>
      </w:r>
    </w:p>
    <w:p w14:paraId="2556DABD" w14:textId="77777777" w:rsidR="002E3509" w:rsidRDefault="002E3509" w:rsidP="002E3509">
      <w:r>
        <w:t>The imaginative faculty functions in two forms. One is known</w:t>
      </w:r>
    </w:p>
    <w:p w14:paraId="10123D02" w14:textId="77777777" w:rsidR="002E3509" w:rsidRDefault="002E3509" w:rsidP="002E3509">
      <w:r>
        <w:t>as “synthetic imagination,” and the other as “creative imagination.”</w:t>
      </w:r>
    </w:p>
    <w:p w14:paraId="26BB3FFB" w14:textId="77777777" w:rsidR="002E3509" w:rsidRDefault="002E3509" w:rsidP="002E3509">
      <w:r>
        <w:t>SYNTHETIC IMAGINATION:—Through this faculty, one may</w:t>
      </w:r>
    </w:p>
    <w:p w14:paraId="78925A3F" w14:textId="77777777" w:rsidR="002E3509" w:rsidRDefault="002E3509" w:rsidP="002E3509">
      <w:r>
        <w:t>arrange old concepts, ideas, or plans into new combinations. This</w:t>
      </w:r>
    </w:p>
    <w:p w14:paraId="219D0977" w14:textId="77777777" w:rsidR="002E3509" w:rsidRDefault="002E3509" w:rsidP="002E3509">
      <w:r>
        <w:t>faculty creates nothing. It merely works with the material of experience, education, and observation with which it is fed. It is the</w:t>
      </w:r>
    </w:p>
    <w:p w14:paraId="2080E755" w14:textId="77777777" w:rsidR="002E3509" w:rsidRDefault="002E3509" w:rsidP="002E3509">
      <w:r>
        <w:t>faculty used most by the inventor, with the exception of the who</w:t>
      </w:r>
    </w:p>
    <w:p w14:paraId="0C377E33" w14:textId="77777777" w:rsidR="002E3509" w:rsidRDefault="002E3509" w:rsidP="002E3509">
      <w:r>
        <w:t>draws upon the creative imagination, when he cannot solve his</w:t>
      </w:r>
    </w:p>
    <w:p w14:paraId="47F12798" w14:textId="77777777" w:rsidR="002E3509" w:rsidRDefault="002E3509" w:rsidP="002E3509">
      <w:r>
        <w:t>problem through synthetic imagination.</w:t>
      </w:r>
    </w:p>
    <w:p w14:paraId="0988CD7C" w14:textId="77777777" w:rsidR="002E3509" w:rsidRDefault="002E3509" w:rsidP="002E3509">
      <w:r>
        <w:t>CREATIVE IMAGINATION:—Through the faculty of creative</w:t>
      </w:r>
    </w:p>
    <w:p w14:paraId="603FCAAA" w14:textId="77777777" w:rsidR="002E3509" w:rsidRDefault="002E3509" w:rsidP="002E3509">
      <w:r>
        <w:t>imagination, the finite mind of man has direct communication with</w:t>
      </w:r>
    </w:p>
    <w:p w14:paraId="0A4EB394" w14:textId="77777777" w:rsidR="002E3509" w:rsidRDefault="002E3509" w:rsidP="002E3509">
      <w:r>
        <w:t>Infinite Intelligence. It is the faculty through which “hunches” and</w:t>
      </w:r>
    </w:p>
    <w:p w14:paraId="084BE3C0" w14:textId="77777777" w:rsidR="002E3509" w:rsidRDefault="002E3509" w:rsidP="002E3509">
      <w:r>
        <w:t>“inspirations” are received. It is by this faculty that all basic, or new</w:t>
      </w:r>
    </w:p>
    <w:p w14:paraId="626CEBF4" w14:textId="77777777" w:rsidR="002E3509" w:rsidRDefault="002E3509" w:rsidP="002E3509">
      <w:r>
        <w:t>ideas are handed over to man.</w:t>
      </w:r>
    </w:p>
    <w:p w14:paraId="07A4DA1E" w14:textId="77777777" w:rsidR="002E3509" w:rsidRDefault="002E3509" w:rsidP="002E3509">
      <w:r>
        <w:t>It is through this faculty that thought vibrations from the</w:t>
      </w:r>
    </w:p>
    <w:p w14:paraId="5A5068A5" w14:textId="77777777" w:rsidR="002E3509" w:rsidRDefault="002E3509" w:rsidP="002E3509">
      <w:r>
        <w:t>minds of others are received. It is through this faculty that one</w:t>
      </w:r>
    </w:p>
    <w:p w14:paraId="59CB612D" w14:textId="77777777" w:rsidR="002E3509" w:rsidRDefault="002E3509" w:rsidP="002E3509">
      <w:r>
        <w:t>individual may “tune in,” or communicate with the subconscious</w:t>
      </w:r>
    </w:p>
    <w:p w14:paraId="6A5BD004" w14:textId="77777777" w:rsidR="002E3509" w:rsidRDefault="002E3509" w:rsidP="002E3509">
      <w:r>
        <w:t>minds of other men.</w:t>
      </w:r>
    </w:p>
    <w:p w14:paraId="5F480D08" w14:textId="77777777" w:rsidR="002E3509" w:rsidRDefault="002E3509" w:rsidP="002E3509">
      <w:r>
        <w:t>The creative imagination works automatically, in the manner</w:t>
      </w:r>
    </w:p>
    <w:p w14:paraId="6A28D51A" w14:textId="77777777" w:rsidR="002E3509" w:rsidRDefault="002E3509" w:rsidP="002E3509">
      <w:r>
        <w:t>described in subsequent pages. This faculty functions ONLY when</w:t>
      </w:r>
    </w:p>
    <w:p w14:paraId="3B84478C" w14:textId="77777777" w:rsidR="002E3509" w:rsidRDefault="002E3509" w:rsidP="002E3509">
      <w:r>
        <w:t>the conscious mind is vibrating at an exceedingly rapid rate, as for</w:t>
      </w:r>
    </w:p>
    <w:p w14:paraId="5CB99E6C" w14:textId="77777777" w:rsidR="002E3509" w:rsidRDefault="002E3509" w:rsidP="002E3509">
      <w:r>
        <w:t>example, when the conscious mind is stimulated through the</w:t>
      </w:r>
    </w:p>
    <w:p w14:paraId="57FF89E6" w14:textId="77777777" w:rsidR="002E3509" w:rsidRDefault="002E3509" w:rsidP="002E3509">
      <w:r>
        <w:t>emotion of a strong desire.</w:t>
      </w:r>
    </w:p>
    <w:p w14:paraId="015A0F48" w14:textId="77777777" w:rsidR="002E3509" w:rsidRDefault="002E3509" w:rsidP="002E3509">
      <w:r>
        <w:t>The creative faculty becomes more alert, more receptive to</w:t>
      </w:r>
    </w:p>
    <w:p w14:paraId="7708DEA5" w14:textId="77777777" w:rsidR="002E3509" w:rsidRDefault="002E3509" w:rsidP="002E3509">
      <w:r>
        <w:t>vibrations from the sources mentioned, in proportion to its</w:t>
      </w:r>
    </w:p>
    <w:p w14:paraId="2A526790" w14:textId="77777777" w:rsidR="002E3509" w:rsidRDefault="002E3509" w:rsidP="002E3509">
      <w:r>
        <w:lastRenderedPageBreak/>
        <w:t>development through USE. This statement is significant! Ponder</w:t>
      </w:r>
    </w:p>
    <w:p w14:paraId="365BDBDA" w14:textId="77777777" w:rsidR="002E3509" w:rsidRDefault="002E3509" w:rsidP="002E3509">
      <w:r>
        <w:t>over it before passing on.</w:t>
      </w:r>
    </w:p>
    <w:p w14:paraId="7D0DFA2E" w14:textId="77777777" w:rsidR="002E3509" w:rsidRDefault="002E3509" w:rsidP="002E3509">
      <w:r>
        <w:t>Keep in mind as you follow these principles, that the entire</w:t>
      </w:r>
    </w:p>
    <w:p w14:paraId="1C43BB90" w14:textId="77777777" w:rsidR="002E3509" w:rsidRDefault="002E3509" w:rsidP="002E3509">
      <w:r>
        <w:t>story of how one may convert DESIRE into money cannot be told in</w:t>
      </w:r>
    </w:p>
    <w:p w14:paraId="6D7F38BC" w14:textId="77777777" w:rsidR="002E3509" w:rsidRDefault="002E3509" w:rsidP="002E3509">
      <w:r>
        <w:t>one statement. The story will be complete, only when one has MASTERED, ASSIMILATED, and BEGUN TO MAKE USE of all the</w:t>
      </w:r>
    </w:p>
    <w:p w14:paraId="44B071B1" w14:textId="77777777" w:rsidR="002E3509" w:rsidRDefault="002E3509" w:rsidP="002E3509">
      <w:r>
        <w:t>principles.</w:t>
      </w:r>
    </w:p>
    <w:p w14:paraId="400674A2" w14:textId="77777777" w:rsidR="002E3509" w:rsidRDefault="002E3509" w:rsidP="002E3509">
      <w:r>
        <w:t>The great leaders of business, industry, finance, and the great</w:t>
      </w:r>
    </w:p>
    <w:p w14:paraId="52B542D1" w14:textId="77777777" w:rsidR="002E3509" w:rsidRDefault="002E3509" w:rsidP="002E3509">
      <w:r>
        <w:t>artists, musicians, poets, and writers became great, because they</w:t>
      </w:r>
    </w:p>
    <w:p w14:paraId="0ED12F36" w14:textId="77777777" w:rsidR="002E3509" w:rsidRDefault="002E3509" w:rsidP="002E3509">
      <w:r>
        <w:t>developed the faculty of creative imagination.</w:t>
      </w:r>
    </w:p>
    <w:p w14:paraId="0A0CD195" w14:textId="77777777" w:rsidR="002E3509" w:rsidRDefault="002E3509" w:rsidP="002E3509">
      <w:r>
        <w:t>Both the synthetic and creative faculties of imagination</w:t>
      </w:r>
    </w:p>
    <w:p w14:paraId="28D105FD" w14:textId="77777777" w:rsidR="002E3509" w:rsidRDefault="002E3509" w:rsidP="002E3509">
      <w:r>
        <w:t>become more alert with use, just as any muscle or organ of the</w:t>
      </w:r>
    </w:p>
    <w:p w14:paraId="75DF91F9" w14:textId="77777777" w:rsidR="002E3509" w:rsidRDefault="002E3509" w:rsidP="002E3509">
      <w:r>
        <w:t>body develops through use.</w:t>
      </w:r>
    </w:p>
    <w:p w14:paraId="1CF00036" w14:textId="77777777" w:rsidR="002E3509" w:rsidRDefault="002E3509" w:rsidP="002E3509">
      <w:r>
        <w:t xml:space="preserve"> 94</w:t>
      </w:r>
    </w:p>
    <w:p w14:paraId="3E44C9BF" w14:textId="77777777" w:rsidR="002E3509" w:rsidRDefault="002E3509" w:rsidP="002E3509">
      <w:r>
        <w:t>Desire is only a thought, an impulse. It is nebulous and</w:t>
      </w:r>
    </w:p>
    <w:p w14:paraId="6FFC6BB7" w14:textId="77777777" w:rsidR="002E3509" w:rsidRDefault="002E3509" w:rsidP="002E3509">
      <w:r>
        <w:t>ephemeral. It is abstract, and of no value, until it has been</w:t>
      </w:r>
    </w:p>
    <w:p w14:paraId="41BD48B0" w14:textId="77777777" w:rsidR="002E3509" w:rsidRDefault="002E3509" w:rsidP="002E3509">
      <w:r>
        <w:t>transformed into its physical counterpart. While the synthetic</w:t>
      </w:r>
    </w:p>
    <w:p w14:paraId="159A4F7F" w14:textId="77777777" w:rsidR="002E3509" w:rsidRDefault="002E3509" w:rsidP="002E3509">
      <w:r>
        <w:t>imagination is the one which will be used most frequently, in the</w:t>
      </w:r>
    </w:p>
    <w:p w14:paraId="5BE88085" w14:textId="77777777" w:rsidR="002E3509" w:rsidRDefault="002E3509" w:rsidP="002E3509">
      <w:r>
        <w:t>process of transforming the impulse of DESIRE into money, you</w:t>
      </w:r>
    </w:p>
    <w:p w14:paraId="01974FCD" w14:textId="77777777" w:rsidR="002E3509" w:rsidRDefault="002E3509" w:rsidP="002E3509">
      <w:r>
        <w:t>must keep in mind the fact, that you may face circumstances and</w:t>
      </w:r>
    </w:p>
    <w:p w14:paraId="24DD2B04" w14:textId="77777777" w:rsidR="002E3509" w:rsidRDefault="002E3509" w:rsidP="002E3509">
      <w:r>
        <w:t>situations which demand use of the creative imagination as well.</w:t>
      </w:r>
    </w:p>
    <w:p w14:paraId="53C7ED21" w14:textId="77777777" w:rsidR="002E3509" w:rsidRDefault="002E3509" w:rsidP="002E3509">
      <w:r>
        <w:t>Your imaginative faculty may have become weak through</w:t>
      </w:r>
    </w:p>
    <w:p w14:paraId="37E0E491" w14:textId="77777777" w:rsidR="002E3509" w:rsidRDefault="002E3509" w:rsidP="002E3509">
      <w:r>
        <w:t>inaction. It can be revived and made alert through USE. This faculty</w:t>
      </w:r>
    </w:p>
    <w:p w14:paraId="49AD5B1A" w14:textId="77777777" w:rsidR="002E3509" w:rsidRDefault="002E3509" w:rsidP="002E3509">
      <w:r>
        <w:t>does not die, though it may become quiescent through lack of use.</w:t>
      </w:r>
    </w:p>
    <w:p w14:paraId="1A8CD8C7" w14:textId="77777777" w:rsidR="002E3509" w:rsidRDefault="002E3509" w:rsidP="002E3509">
      <w:r>
        <w:t>Center your attention, for the time being, on the development</w:t>
      </w:r>
    </w:p>
    <w:p w14:paraId="28650616" w14:textId="77777777" w:rsidR="002E3509" w:rsidRDefault="002E3509" w:rsidP="002E3509">
      <w:r>
        <w:t>of the synthetic imagination, because this is the faculty which you</w:t>
      </w:r>
    </w:p>
    <w:p w14:paraId="46A751E2" w14:textId="77777777" w:rsidR="002E3509" w:rsidRDefault="002E3509" w:rsidP="002E3509">
      <w:r>
        <w:t>will use more often in the process of converting desire into money.</w:t>
      </w:r>
    </w:p>
    <w:p w14:paraId="1BFD276A" w14:textId="77777777" w:rsidR="002E3509" w:rsidRDefault="002E3509" w:rsidP="002E3509">
      <w:r>
        <w:t>Transformation of the intangible impulse, of DESIRE, into the</w:t>
      </w:r>
    </w:p>
    <w:p w14:paraId="59DDDEF4" w14:textId="77777777" w:rsidR="002E3509" w:rsidRDefault="002E3509" w:rsidP="002E3509">
      <w:r>
        <w:t>tangible reality, of MONEY, calls for the use of a plan, or plans.</w:t>
      </w:r>
    </w:p>
    <w:p w14:paraId="2FBF217D" w14:textId="77777777" w:rsidR="002E3509" w:rsidRDefault="002E3509" w:rsidP="002E3509">
      <w:r>
        <w:t>These plans must be formed with the aid of the imagination, and</w:t>
      </w:r>
    </w:p>
    <w:p w14:paraId="527492FF" w14:textId="77777777" w:rsidR="002E3509" w:rsidRDefault="002E3509" w:rsidP="002E3509">
      <w:r>
        <w:t>mainly, with the synthetic faculty.</w:t>
      </w:r>
    </w:p>
    <w:p w14:paraId="5D3831A1" w14:textId="77777777" w:rsidR="002E3509" w:rsidRDefault="002E3509" w:rsidP="002E3509">
      <w:r>
        <w:lastRenderedPageBreak/>
        <w:t>Read the entire book through, then come back to this chapter,</w:t>
      </w:r>
    </w:p>
    <w:p w14:paraId="4FD4C408" w14:textId="77777777" w:rsidR="002E3509" w:rsidRDefault="002E3509" w:rsidP="002E3509">
      <w:r>
        <w:t>and begin at once to put your imagination to work on the building</w:t>
      </w:r>
    </w:p>
    <w:p w14:paraId="307138E1" w14:textId="77777777" w:rsidR="002E3509" w:rsidRDefault="002E3509" w:rsidP="002E3509">
      <w:r>
        <w:t>of a plan, or plans, for the transformation of your DESIRE into</w:t>
      </w:r>
    </w:p>
    <w:p w14:paraId="029FDEA4" w14:textId="77777777" w:rsidR="002E3509" w:rsidRDefault="002E3509" w:rsidP="002E3509">
      <w:r>
        <w:t>money. Detailed instructions for the building of plans have been</w:t>
      </w:r>
    </w:p>
    <w:p w14:paraId="4A2CF752" w14:textId="77777777" w:rsidR="002E3509" w:rsidRDefault="002E3509" w:rsidP="002E3509">
      <w:r>
        <w:t>given in almost every chapter. Carry out the instructions best</w:t>
      </w:r>
    </w:p>
    <w:p w14:paraId="3A18D20B" w14:textId="77777777" w:rsidR="002E3509" w:rsidRDefault="002E3509" w:rsidP="002E3509">
      <w:r>
        <w:t>suited to your needs, reduce your plan to writing, if you have not</w:t>
      </w:r>
    </w:p>
    <w:p w14:paraId="653EC4E3" w14:textId="77777777" w:rsidR="002E3509" w:rsidRDefault="002E3509" w:rsidP="002E3509">
      <w:r>
        <w:t>already done so. The moment you complete this, you will have DEFINITELY given concrete form to the intangible DESIRE. Read the</w:t>
      </w:r>
    </w:p>
    <w:p w14:paraId="341430F3" w14:textId="77777777" w:rsidR="002E3509" w:rsidRDefault="002E3509" w:rsidP="002E3509">
      <w:r>
        <w:t>preceding sentence once more. Read it aloud, very slowly, and as</w:t>
      </w:r>
    </w:p>
    <w:p w14:paraId="05A6B71E" w14:textId="77777777" w:rsidR="002E3509" w:rsidRDefault="002E3509" w:rsidP="002E3509">
      <w:r>
        <w:t>you do so, remember that the moment you reduce the statement of</w:t>
      </w:r>
    </w:p>
    <w:p w14:paraId="67CBAF65" w14:textId="77777777" w:rsidR="002E3509" w:rsidRDefault="002E3509" w:rsidP="002E3509">
      <w:r>
        <w:t>your desire, and a plan for its realization, to writing, you have</w:t>
      </w:r>
    </w:p>
    <w:p w14:paraId="0C14AA0F" w14:textId="77777777" w:rsidR="002E3509" w:rsidRDefault="002E3509" w:rsidP="002E3509">
      <w:r>
        <w:t>actually TAKEN THE FIRST of a series of steps, which will enable</w:t>
      </w:r>
    </w:p>
    <w:p w14:paraId="0FCCB84D" w14:textId="77777777" w:rsidR="002E3509" w:rsidRDefault="002E3509" w:rsidP="002E3509">
      <w:r>
        <w:t>you to convert the thought into its physical counterpart.</w:t>
      </w:r>
    </w:p>
    <w:p w14:paraId="3BC713F3" w14:textId="77777777" w:rsidR="002E3509" w:rsidRDefault="002E3509" w:rsidP="002E3509">
      <w:r>
        <w:t>The earth on which you live, you, yourself, and every other</w:t>
      </w:r>
    </w:p>
    <w:p w14:paraId="5F553109" w14:textId="77777777" w:rsidR="002E3509" w:rsidRDefault="002E3509" w:rsidP="002E3509">
      <w:r>
        <w:t>material thing are the result of evolutionary change, through which</w:t>
      </w:r>
    </w:p>
    <w:p w14:paraId="6247055A" w14:textId="77777777" w:rsidR="002E3509" w:rsidRDefault="002E3509" w:rsidP="002E3509">
      <w:r>
        <w:t>microscopic bits of matter have been organized and arranged in an</w:t>
      </w:r>
    </w:p>
    <w:p w14:paraId="59A53ACA" w14:textId="77777777" w:rsidR="002E3509" w:rsidRDefault="002E3509" w:rsidP="002E3509">
      <w:r>
        <w:t>orderly fashion.</w:t>
      </w:r>
    </w:p>
    <w:p w14:paraId="32CD4335" w14:textId="77777777" w:rsidR="002E3509" w:rsidRDefault="002E3509" w:rsidP="002E3509">
      <w:r>
        <w:t>Moreover—and this statement is of stupendous importance—</w:t>
      </w:r>
    </w:p>
    <w:p w14:paraId="07980A58" w14:textId="77777777" w:rsidR="002E3509" w:rsidRDefault="002E3509" w:rsidP="002E3509">
      <w:r>
        <w:t>this earth, every one of the billions of individual cells of your body,</w:t>
      </w:r>
    </w:p>
    <w:p w14:paraId="6ED18D62" w14:textId="77777777" w:rsidR="002E3509" w:rsidRDefault="002E3509" w:rsidP="002E3509">
      <w:r>
        <w:t>and every atom of matter, began as an intangible form of energy.</w:t>
      </w:r>
    </w:p>
    <w:p w14:paraId="7829EA60" w14:textId="77777777" w:rsidR="002E3509" w:rsidRDefault="002E3509" w:rsidP="002E3509">
      <w:r>
        <w:t>DESIRE is thought impulse! Thought impulses are forms of</w:t>
      </w:r>
    </w:p>
    <w:p w14:paraId="7B1155CA" w14:textId="77777777" w:rsidR="002E3509" w:rsidRDefault="002E3509" w:rsidP="002E3509">
      <w:r>
        <w:t>energy. When you begin with the thought impulse, DESIRE, to</w:t>
      </w:r>
    </w:p>
    <w:p w14:paraId="63151C65" w14:textId="77777777" w:rsidR="002E3509" w:rsidRDefault="002E3509" w:rsidP="002E3509">
      <w:r>
        <w:t>accumulate money, you are drafting into your service the same</w:t>
      </w:r>
    </w:p>
    <w:p w14:paraId="3BEF2BD4" w14:textId="77777777" w:rsidR="002E3509" w:rsidRDefault="002E3509" w:rsidP="002E3509">
      <w:r>
        <w:t xml:space="preserve"> 95</w:t>
      </w:r>
    </w:p>
    <w:p w14:paraId="61713563" w14:textId="77777777" w:rsidR="002E3509" w:rsidRDefault="002E3509" w:rsidP="002E3509">
      <w:r>
        <w:t>“stuff” that Nature used in creating this earth, and every material</w:t>
      </w:r>
    </w:p>
    <w:p w14:paraId="4F19FAD8" w14:textId="77777777" w:rsidR="002E3509" w:rsidRDefault="002E3509" w:rsidP="002E3509">
      <w:r>
        <w:t>form in the universe, including the body and brain in which the</w:t>
      </w:r>
    </w:p>
    <w:p w14:paraId="32B90F2E" w14:textId="77777777" w:rsidR="002E3509" w:rsidRDefault="002E3509" w:rsidP="002E3509">
      <w:r>
        <w:t>thought impulses function.</w:t>
      </w:r>
    </w:p>
    <w:p w14:paraId="008821F8" w14:textId="77777777" w:rsidR="002E3509" w:rsidRDefault="002E3509" w:rsidP="002E3509">
      <w:r>
        <w:t>As far as science has been able to determine, the entire</w:t>
      </w:r>
    </w:p>
    <w:p w14:paraId="018BDACC" w14:textId="77777777" w:rsidR="002E3509" w:rsidRDefault="002E3509" w:rsidP="002E3509">
      <w:r>
        <w:t>universe consists of but two elements-matter and energy.</w:t>
      </w:r>
    </w:p>
    <w:p w14:paraId="6D558452" w14:textId="77777777" w:rsidR="002E3509" w:rsidRDefault="002E3509" w:rsidP="002E3509">
      <w:r>
        <w:t>Through the combination of energy and matter, has been</w:t>
      </w:r>
    </w:p>
    <w:p w14:paraId="04C23CAF" w14:textId="77777777" w:rsidR="002E3509" w:rsidRDefault="002E3509" w:rsidP="002E3509">
      <w:r>
        <w:t>created everything perceptible to man, from the largest star which</w:t>
      </w:r>
    </w:p>
    <w:p w14:paraId="2A9EA652" w14:textId="77777777" w:rsidR="002E3509" w:rsidRDefault="002E3509" w:rsidP="002E3509">
      <w:r>
        <w:lastRenderedPageBreak/>
        <w:t>floats in the heavens, down to, and including man, himself.</w:t>
      </w:r>
    </w:p>
    <w:p w14:paraId="235F59BA" w14:textId="77777777" w:rsidR="002E3509" w:rsidRDefault="002E3509" w:rsidP="002E3509">
      <w:r>
        <w:t>You are now engaged in the task of trying to profit by Nature’s</w:t>
      </w:r>
    </w:p>
    <w:p w14:paraId="1C02086B" w14:textId="77777777" w:rsidR="002E3509" w:rsidRDefault="002E3509" w:rsidP="002E3509">
      <w:r>
        <w:t>method. You are (sincerely and earnestly, we hope), trying to adapt</w:t>
      </w:r>
    </w:p>
    <w:p w14:paraId="1509AE2A" w14:textId="77777777" w:rsidR="002E3509" w:rsidRDefault="002E3509" w:rsidP="002E3509">
      <w:r>
        <w:t>yourself to Nature’s laws, by endeavoring to convert DESIRE into its</w:t>
      </w:r>
    </w:p>
    <w:p w14:paraId="2F6B4B10" w14:textId="77777777" w:rsidR="002E3509" w:rsidRDefault="002E3509" w:rsidP="002E3509">
      <w:r>
        <w:t>physical or monetary equivalent. YOU</w:t>
      </w:r>
    </w:p>
    <w:p w14:paraId="422B7B6E" w14:textId="77777777" w:rsidR="002E3509" w:rsidRDefault="002E3509" w:rsidP="002E3509">
      <w:r>
        <w:t>CAN DO IT! IT HAS BEEN DONE BEFORE!</w:t>
      </w:r>
    </w:p>
    <w:p w14:paraId="192B03E7" w14:textId="77777777" w:rsidR="002E3509" w:rsidRDefault="002E3509" w:rsidP="002E3509">
      <w:r>
        <w:t>You can build a fortune through the aid of laws which are</w:t>
      </w:r>
    </w:p>
    <w:p w14:paraId="22417FB3" w14:textId="77777777" w:rsidR="002E3509" w:rsidRDefault="002E3509" w:rsidP="002E3509">
      <w:r>
        <w:t>immutable. But, first, you must become familiar with these laws,</w:t>
      </w:r>
    </w:p>
    <w:p w14:paraId="45CCB425" w14:textId="77777777" w:rsidR="002E3509" w:rsidRDefault="002E3509" w:rsidP="002E3509">
      <w:r>
        <w:t>and learn to USE them. Through repetition, and by approaching the</w:t>
      </w:r>
    </w:p>
    <w:p w14:paraId="5927B92B" w14:textId="77777777" w:rsidR="002E3509" w:rsidRDefault="002E3509" w:rsidP="002E3509">
      <w:r>
        <w:t>description of these principles from every conceivable angle, the</w:t>
      </w:r>
    </w:p>
    <w:p w14:paraId="63F79CA2" w14:textId="77777777" w:rsidR="002E3509" w:rsidRDefault="002E3509" w:rsidP="002E3509">
      <w:r>
        <w:t>author hopes to reveal to you the secret through which every great</w:t>
      </w:r>
    </w:p>
    <w:p w14:paraId="2D40CFEA" w14:textId="77777777" w:rsidR="002E3509" w:rsidRDefault="002E3509" w:rsidP="002E3509">
      <w:r>
        <w:t>fortune has been accumulated. Strange and paradoxical as it may</w:t>
      </w:r>
    </w:p>
    <w:p w14:paraId="2A750E6A" w14:textId="77777777" w:rsidR="002E3509" w:rsidRDefault="002E3509" w:rsidP="002E3509">
      <w:r>
        <w:t>seem, the “secret” is NOT A SECRET. Nature, herself, advertises it</w:t>
      </w:r>
    </w:p>
    <w:p w14:paraId="67B6BA25" w14:textId="77777777" w:rsidR="002E3509" w:rsidRDefault="002E3509" w:rsidP="002E3509">
      <w:r>
        <w:t>in the earth on which we live, the stars, the planets suspended</w:t>
      </w:r>
    </w:p>
    <w:p w14:paraId="680FFBC6" w14:textId="77777777" w:rsidR="002E3509" w:rsidRDefault="002E3509" w:rsidP="002E3509">
      <w:r>
        <w:t>within our view, in the elements above and around us, in every</w:t>
      </w:r>
    </w:p>
    <w:p w14:paraId="483ACF12" w14:textId="77777777" w:rsidR="002E3509" w:rsidRDefault="002E3509" w:rsidP="002E3509">
      <w:r>
        <w:t>blade of grass, and every form of life within our vision.</w:t>
      </w:r>
    </w:p>
    <w:p w14:paraId="1326ADD9" w14:textId="77777777" w:rsidR="002E3509" w:rsidRDefault="002E3509" w:rsidP="002E3509">
      <w:r>
        <w:t>Nature advertises this “secret” in the terms of biology, in the</w:t>
      </w:r>
    </w:p>
    <w:p w14:paraId="4DE81C2C" w14:textId="77777777" w:rsidR="002E3509" w:rsidRDefault="002E3509" w:rsidP="002E3509">
      <w:r>
        <w:t>conversion of a tiny cell, so small that it may be lost on the point of</w:t>
      </w:r>
    </w:p>
    <w:p w14:paraId="5C8DA29E" w14:textId="77777777" w:rsidR="002E3509" w:rsidRDefault="002E3509" w:rsidP="002E3509">
      <w:r>
        <w:t>a pin, into the HUMAN BEING now reading this line. The conversion</w:t>
      </w:r>
    </w:p>
    <w:p w14:paraId="40A4710C" w14:textId="77777777" w:rsidR="002E3509" w:rsidRDefault="002E3509" w:rsidP="002E3509">
      <w:r>
        <w:t>of desire into its physical equivalent is, certainly, no more</w:t>
      </w:r>
    </w:p>
    <w:p w14:paraId="7F91B78A" w14:textId="77777777" w:rsidR="002E3509" w:rsidRDefault="002E3509" w:rsidP="002E3509">
      <w:r>
        <w:t>miraculous!</w:t>
      </w:r>
    </w:p>
    <w:p w14:paraId="143B35B4" w14:textId="77777777" w:rsidR="002E3509" w:rsidRDefault="002E3509" w:rsidP="002E3509">
      <w:r>
        <w:t>Do not become discouraged if you do not fully comprehend all</w:t>
      </w:r>
    </w:p>
    <w:p w14:paraId="3E87E493" w14:textId="77777777" w:rsidR="002E3509" w:rsidRDefault="002E3509" w:rsidP="002E3509">
      <w:r>
        <w:t>that has been stated. Unless you have long been a student of the</w:t>
      </w:r>
    </w:p>
    <w:p w14:paraId="7E58BF5A" w14:textId="77777777" w:rsidR="002E3509" w:rsidRDefault="002E3509" w:rsidP="002E3509">
      <w:r>
        <w:t>mind, it is not to be expected that you will assimilate all that is in</w:t>
      </w:r>
    </w:p>
    <w:p w14:paraId="2DB1EBBD" w14:textId="77777777" w:rsidR="002E3509" w:rsidRDefault="002E3509" w:rsidP="002E3509">
      <w:r>
        <w:t>this chapter upon a first reading.</w:t>
      </w:r>
    </w:p>
    <w:p w14:paraId="1DAD77DF" w14:textId="77777777" w:rsidR="002E3509" w:rsidRDefault="002E3509" w:rsidP="002E3509">
      <w:r>
        <w:t>But you will, in time, make good progress.</w:t>
      </w:r>
    </w:p>
    <w:p w14:paraId="22DC610F" w14:textId="77777777" w:rsidR="002E3509" w:rsidRDefault="002E3509" w:rsidP="002E3509">
      <w:r>
        <w:t>The principles which follow will open the way for</w:t>
      </w:r>
    </w:p>
    <w:p w14:paraId="7B843504" w14:textId="77777777" w:rsidR="002E3509" w:rsidRDefault="002E3509" w:rsidP="002E3509">
      <w:r>
        <w:t>understanding of imagination. Assimilate that which you</w:t>
      </w:r>
    </w:p>
    <w:p w14:paraId="19F2DFFA" w14:textId="77777777" w:rsidR="002E3509" w:rsidRDefault="002E3509" w:rsidP="002E3509">
      <w:r>
        <w:t>understand, as you read this philosophy for the first time, then,</w:t>
      </w:r>
    </w:p>
    <w:p w14:paraId="158747AC" w14:textId="77777777" w:rsidR="002E3509" w:rsidRDefault="002E3509" w:rsidP="002E3509">
      <w:r>
        <w:t>when you reread and study it, you will discover that something has</w:t>
      </w:r>
    </w:p>
    <w:p w14:paraId="01D560C3" w14:textId="77777777" w:rsidR="002E3509" w:rsidRDefault="002E3509" w:rsidP="002E3509">
      <w:r>
        <w:t>happened to clarify it, and give you a broader understanding of the</w:t>
      </w:r>
    </w:p>
    <w:p w14:paraId="71EDD30E" w14:textId="77777777" w:rsidR="002E3509" w:rsidRDefault="002E3509" w:rsidP="002E3509">
      <w:r>
        <w:lastRenderedPageBreak/>
        <w:t>whole. Above all, DO NOT STOP, nor hesitate in your study of these</w:t>
      </w:r>
    </w:p>
    <w:p w14:paraId="4BC6C576" w14:textId="77777777" w:rsidR="002E3509" w:rsidRDefault="002E3509" w:rsidP="002E3509">
      <w:r>
        <w:t>principles until you have read the book at least THREE times, for</w:t>
      </w:r>
    </w:p>
    <w:p w14:paraId="239216B6" w14:textId="77777777" w:rsidR="002E3509" w:rsidRDefault="002E3509" w:rsidP="002E3509">
      <w:r>
        <w:t xml:space="preserve"> 96</w:t>
      </w:r>
    </w:p>
    <w:p w14:paraId="367E0B9A" w14:textId="77777777" w:rsidR="002E3509" w:rsidRDefault="002E3509" w:rsidP="002E3509">
      <w:r>
        <w:t>then, you will not want to stop.</w:t>
      </w:r>
    </w:p>
    <w:p w14:paraId="1C8FD15D" w14:textId="77777777" w:rsidR="002E3509" w:rsidRDefault="002E3509" w:rsidP="002E3509">
      <w:r>
        <w:t>HOW TO MAKE PRACTICAL USE OF IMAGINATION</w:t>
      </w:r>
    </w:p>
    <w:p w14:paraId="545F9C06" w14:textId="77777777" w:rsidR="002E3509" w:rsidRDefault="002E3509" w:rsidP="002E3509">
      <w:r>
        <w:t>Ideas are the beginning points of all fortunes. Ideas are</w:t>
      </w:r>
    </w:p>
    <w:p w14:paraId="72F177B4" w14:textId="77777777" w:rsidR="002E3509" w:rsidRDefault="002E3509" w:rsidP="002E3509">
      <w:r>
        <w:t>products of the imagination. Let us examine a few well known ideas</w:t>
      </w:r>
    </w:p>
    <w:p w14:paraId="348A3950" w14:textId="77777777" w:rsidR="002E3509" w:rsidRDefault="002E3509" w:rsidP="002E3509">
      <w:r>
        <w:t>which have yielded huge fortunes, with the hope that these</w:t>
      </w:r>
    </w:p>
    <w:p w14:paraId="35C594E5" w14:textId="77777777" w:rsidR="002E3509" w:rsidRDefault="002E3509" w:rsidP="002E3509">
      <w:r>
        <w:t>illustrations will convey definite information concerning the method</w:t>
      </w:r>
    </w:p>
    <w:p w14:paraId="77EDDF11" w14:textId="77777777" w:rsidR="002E3509" w:rsidRDefault="002E3509" w:rsidP="002E3509">
      <w:r>
        <w:t>by which imagination may be used in accumulating riches.</w:t>
      </w:r>
    </w:p>
    <w:p w14:paraId="7B93931F" w14:textId="77777777" w:rsidR="002E3509" w:rsidRDefault="002E3509" w:rsidP="002E3509">
      <w:r>
        <w:t>THE ENCHANTED KETTLE</w:t>
      </w:r>
    </w:p>
    <w:p w14:paraId="67800784" w14:textId="77777777" w:rsidR="002E3509" w:rsidRDefault="002E3509" w:rsidP="002E3509">
      <w:r>
        <w:t>Fifty years ago, an old country doctor drove to town, hitched</w:t>
      </w:r>
    </w:p>
    <w:p w14:paraId="35AD4B84" w14:textId="77777777" w:rsidR="002E3509" w:rsidRDefault="002E3509" w:rsidP="002E3509">
      <w:r>
        <w:t>his horse, quietly slipped into a drug store by the back door, and</w:t>
      </w:r>
    </w:p>
    <w:p w14:paraId="5436C465" w14:textId="77777777" w:rsidR="002E3509" w:rsidRDefault="002E3509" w:rsidP="002E3509">
      <w:r>
        <w:t>began “dickering” with the young drug clerk.</w:t>
      </w:r>
    </w:p>
    <w:p w14:paraId="54192E6E" w14:textId="77777777" w:rsidR="002E3509" w:rsidRDefault="002E3509" w:rsidP="002E3509">
      <w:r>
        <w:t>His mission was destined to yield great wealth to many people.</w:t>
      </w:r>
    </w:p>
    <w:p w14:paraId="651726B3" w14:textId="77777777" w:rsidR="002E3509" w:rsidRDefault="002E3509" w:rsidP="002E3509">
      <w:r>
        <w:t>It was destined to bring to the South the most far-flung benefit</w:t>
      </w:r>
    </w:p>
    <w:p w14:paraId="44347AB7" w14:textId="77777777" w:rsidR="002E3509" w:rsidRDefault="002E3509" w:rsidP="002E3509">
      <w:r>
        <w:t>since the Civil War.</w:t>
      </w:r>
    </w:p>
    <w:p w14:paraId="2C54A895" w14:textId="77777777" w:rsidR="002E3509" w:rsidRDefault="002E3509" w:rsidP="002E3509">
      <w:r>
        <w:t>For more than an hour, behind the prescription counter, the</w:t>
      </w:r>
    </w:p>
    <w:p w14:paraId="46D41766" w14:textId="77777777" w:rsidR="002E3509" w:rsidRDefault="002E3509" w:rsidP="002E3509">
      <w:r>
        <w:t>old doctor and the clerk talked in low tones. Then the doctor left. He</w:t>
      </w:r>
    </w:p>
    <w:p w14:paraId="51927188" w14:textId="77777777" w:rsidR="002E3509" w:rsidRDefault="002E3509" w:rsidP="002E3509">
      <w:r>
        <w:t>went out to the buggy and brought back a large, old fashioned kettle, a big wooden paddle (used for stirring the contents of the</w:t>
      </w:r>
    </w:p>
    <w:p w14:paraId="7A1A4133" w14:textId="77777777" w:rsidR="002E3509" w:rsidRDefault="002E3509" w:rsidP="002E3509">
      <w:r>
        <w:t>kettle), and deposited them in the back of the store.</w:t>
      </w:r>
    </w:p>
    <w:p w14:paraId="5C4436B7" w14:textId="77777777" w:rsidR="002E3509" w:rsidRDefault="002E3509" w:rsidP="002E3509">
      <w:r>
        <w:t>The clerk inspected the kettle, reached into his inside pocket,</w:t>
      </w:r>
    </w:p>
    <w:p w14:paraId="3FF3E79E" w14:textId="77777777" w:rsidR="002E3509" w:rsidRDefault="002E3509" w:rsidP="002E3509">
      <w:r>
        <w:t>took out a roll of bills, and handed it over to the doctor. The roll</w:t>
      </w:r>
    </w:p>
    <w:p w14:paraId="0B0969C6" w14:textId="77777777" w:rsidR="002E3509" w:rsidRDefault="002E3509" w:rsidP="002E3509">
      <w:r>
        <w:t>contained exactly $500.00-the clerk’s entire savings!</w:t>
      </w:r>
    </w:p>
    <w:p w14:paraId="032B8E73" w14:textId="77777777" w:rsidR="002E3509" w:rsidRDefault="002E3509" w:rsidP="002E3509">
      <w:r>
        <w:t>The doctor handed over a small slip of paper on which was</w:t>
      </w:r>
    </w:p>
    <w:p w14:paraId="39048A20" w14:textId="77777777" w:rsidR="002E3509" w:rsidRDefault="002E3509" w:rsidP="002E3509">
      <w:r>
        <w:t>written a secret formula. The words on that small slip of paper were</w:t>
      </w:r>
    </w:p>
    <w:p w14:paraId="7E33B7E1" w14:textId="77777777" w:rsidR="002E3509" w:rsidRDefault="002E3509" w:rsidP="002E3509">
      <w:r>
        <w:t>worth a King’s ransom! But not to the doctor! Those magic words</w:t>
      </w:r>
    </w:p>
    <w:p w14:paraId="212223CF" w14:textId="77777777" w:rsidR="002E3509" w:rsidRDefault="002E3509" w:rsidP="002E3509">
      <w:r>
        <w:t>were needed to start the kettle to boiling, but neither the doctor nor</w:t>
      </w:r>
    </w:p>
    <w:p w14:paraId="35C4736C" w14:textId="77777777" w:rsidR="002E3509" w:rsidRDefault="002E3509" w:rsidP="002E3509">
      <w:r>
        <w:t>the young clerk knew what fabulous fortunes were destined to flow</w:t>
      </w:r>
    </w:p>
    <w:p w14:paraId="4C8CCB0E" w14:textId="77777777" w:rsidR="002E3509" w:rsidRDefault="002E3509" w:rsidP="002E3509">
      <w:r>
        <w:t>from that kettle.</w:t>
      </w:r>
    </w:p>
    <w:p w14:paraId="5056A33D" w14:textId="77777777" w:rsidR="002E3509" w:rsidRDefault="002E3509" w:rsidP="002E3509">
      <w:r>
        <w:lastRenderedPageBreak/>
        <w:t>The old doctor was glad to sell the outfit for five hundred</w:t>
      </w:r>
    </w:p>
    <w:p w14:paraId="26C13C1F" w14:textId="77777777" w:rsidR="002E3509" w:rsidRDefault="002E3509" w:rsidP="002E3509">
      <w:r>
        <w:t>dollars. The money would pay off his debts, and give him freedom of</w:t>
      </w:r>
    </w:p>
    <w:p w14:paraId="5E2C2662" w14:textId="77777777" w:rsidR="002E3509" w:rsidRDefault="002E3509" w:rsidP="002E3509">
      <w:r>
        <w:t>mind. The clerk was taking a big chance by staking his entire life’s</w:t>
      </w:r>
    </w:p>
    <w:p w14:paraId="5EC9757C" w14:textId="77777777" w:rsidR="002E3509" w:rsidRDefault="002E3509" w:rsidP="002E3509">
      <w:r>
        <w:t>savings on a mere scrap of paper and an old kettle! He never</w:t>
      </w:r>
    </w:p>
    <w:p w14:paraId="71AD07DC" w14:textId="77777777" w:rsidR="002E3509" w:rsidRDefault="002E3509" w:rsidP="002E3509">
      <w:r>
        <w:t>dreamed his investment would start a kettle to overflowing with</w:t>
      </w:r>
    </w:p>
    <w:p w14:paraId="16137FC1" w14:textId="77777777" w:rsidR="002E3509" w:rsidRDefault="002E3509" w:rsidP="002E3509">
      <w:r>
        <w:t>gold that would surpass the miraculous performance of Aladdin’s</w:t>
      </w:r>
    </w:p>
    <w:p w14:paraId="0518DA45" w14:textId="77777777" w:rsidR="002E3509" w:rsidRDefault="002E3509" w:rsidP="002E3509">
      <w:r>
        <w:t>lamp.</w:t>
      </w:r>
    </w:p>
    <w:p w14:paraId="257A43AA" w14:textId="77777777" w:rsidR="002E3509" w:rsidRDefault="002E3509" w:rsidP="002E3509">
      <w:r>
        <w:t>What the clerk really purchased was an IDEA! The old kettle</w:t>
      </w:r>
    </w:p>
    <w:p w14:paraId="5E8285E1" w14:textId="77777777" w:rsidR="002E3509" w:rsidRDefault="002E3509" w:rsidP="002E3509">
      <w:r>
        <w:t xml:space="preserve"> 97</w:t>
      </w:r>
    </w:p>
    <w:p w14:paraId="5057009F" w14:textId="77777777" w:rsidR="002E3509" w:rsidRDefault="002E3509" w:rsidP="002E3509">
      <w:r>
        <w:t>and the wooden paddle, and the secret message on a slip of paper</w:t>
      </w:r>
    </w:p>
    <w:p w14:paraId="34BFC594" w14:textId="77777777" w:rsidR="002E3509" w:rsidRDefault="002E3509" w:rsidP="002E3509">
      <w:r>
        <w:t>were incidental. The strange performance of that kettle began to</w:t>
      </w:r>
    </w:p>
    <w:p w14:paraId="3C0B953C" w14:textId="77777777" w:rsidR="002E3509" w:rsidRDefault="002E3509" w:rsidP="002E3509">
      <w:r>
        <w:t>take place after the new owner mixed with the secret instructions</w:t>
      </w:r>
    </w:p>
    <w:p w14:paraId="2368E9CD" w14:textId="77777777" w:rsidR="002E3509" w:rsidRDefault="002E3509" w:rsidP="002E3509">
      <w:r>
        <w:t>an ingredient of which the doctor knew nothing.</w:t>
      </w:r>
    </w:p>
    <w:p w14:paraId="0ADE307F" w14:textId="77777777" w:rsidR="002E3509" w:rsidRDefault="002E3509" w:rsidP="002E3509">
      <w:r>
        <w:t>Read this story carefully, give your imagination a test! See if</w:t>
      </w:r>
    </w:p>
    <w:p w14:paraId="08F73582" w14:textId="77777777" w:rsidR="002E3509" w:rsidRDefault="002E3509" w:rsidP="002E3509">
      <w:r>
        <w:t>you can discover what it was that the young man added to the</w:t>
      </w:r>
    </w:p>
    <w:p w14:paraId="0ECC66A4" w14:textId="77777777" w:rsidR="002E3509" w:rsidRDefault="002E3509" w:rsidP="002E3509">
      <w:r>
        <w:t>secret message, which caused the kettle to overflow with gold.</w:t>
      </w:r>
    </w:p>
    <w:p w14:paraId="528A4DB6" w14:textId="77777777" w:rsidR="002E3509" w:rsidRDefault="002E3509" w:rsidP="002E3509">
      <w:r>
        <w:t>Remember, as you read, that this is not a story from Arabian</w:t>
      </w:r>
    </w:p>
    <w:p w14:paraId="1ED4186F" w14:textId="77777777" w:rsidR="002E3509" w:rsidRDefault="002E3509" w:rsidP="002E3509">
      <w:r>
        <w:t>Nights. Here you have a story of facts, stranger than fiction, facts</w:t>
      </w:r>
    </w:p>
    <w:p w14:paraId="49BA2195" w14:textId="77777777" w:rsidR="002E3509" w:rsidRDefault="002E3509" w:rsidP="002E3509">
      <w:r>
        <w:t>which began in the form of an IDEA.</w:t>
      </w:r>
    </w:p>
    <w:p w14:paraId="04A72102" w14:textId="77777777" w:rsidR="002E3509" w:rsidRDefault="002E3509" w:rsidP="002E3509">
      <w:r>
        <w:t>Let us take a look at the vast fortunes of gold this idea has</w:t>
      </w:r>
    </w:p>
    <w:p w14:paraId="1AA9EEF8" w14:textId="77777777" w:rsidR="002E3509" w:rsidRDefault="002E3509" w:rsidP="002E3509">
      <w:r>
        <w:t>produced. It has paid, and still pays huge fortunes to men and</w:t>
      </w:r>
    </w:p>
    <w:p w14:paraId="04415E23" w14:textId="77777777" w:rsidR="002E3509" w:rsidRDefault="002E3509" w:rsidP="002E3509">
      <w:r>
        <w:t>women all over the world, who distribute the contents of the kettle</w:t>
      </w:r>
    </w:p>
    <w:p w14:paraId="5AC5277A" w14:textId="77777777" w:rsidR="002E3509" w:rsidRDefault="002E3509" w:rsidP="002E3509">
      <w:r>
        <w:t>to millions of people.</w:t>
      </w:r>
    </w:p>
    <w:p w14:paraId="58884717" w14:textId="77777777" w:rsidR="002E3509" w:rsidRDefault="002E3509" w:rsidP="002E3509">
      <w:r>
        <w:t>The Old Kettle is now one of the world’s largest consumers of</w:t>
      </w:r>
    </w:p>
    <w:p w14:paraId="7F1C1A0A" w14:textId="77777777" w:rsidR="002E3509" w:rsidRDefault="002E3509" w:rsidP="002E3509">
      <w:r>
        <w:t>sugar, thus providing jobs of a permanent nature to thousands of</w:t>
      </w:r>
    </w:p>
    <w:p w14:paraId="741FE5EB" w14:textId="77777777" w:rsidR="002E3509" w:rsidRDefault="002E3509" w:rsidP="002E3509">
      <w:r>
        <w:t>men and women engaged in growing sugar cane, and in refining</w:t>
      </w:r>
    </w:p>
    <w:p w14:paraId="06C464FB" w14:textId="77777777" w:rsidR="002E3509" w:rsidRDefault="002E3509" w:rsidP="002E3509">
      <w:r>
        <w:t>and marketing sugar.</w:t>
      </w:r>
    </w:p>
    <w:p w14:paraId="3762A75C" w14:textId="77777777" w:rsidR="002E3509" w:rsidRDefault="002E3509" w:rsidP="002E3509">
      <w:r>
        <w:t>The Old Kettle consumes, annually, millions of glass bottles,</w:t>
      </w:r>
    </w:p>
    <w:p w14:paraId="5EBB3469" w14:textId="77777777" w:rsidR="002E3509" w:rsidRDefault="002E3509" w:rsidP="002E3509">
      <w:r>
        <w:t>providing jobs to huge numbers of glass workers.</w:t>
      </w:r>
    </w:p>
    <w:p w14:paraId="4ED67EA1" w14:textId="77777777" w:rsidR="002E3509" w:rsidRDefault="002E3509" w:rsidP="002E3509">
      <w:r>
        <w:t>The Old Kettle gives employment to an army of clerks,</w:t>
      </w:r>
    </w:p>
    <w:p w14:paraId="15C4C234" w14:textId="77777777" w:rsidR="002E3509" w:rsidRDefault="002E3509" w:rsidP="002E3509">
      <w:r>
        <w:t>stenographers, copy writers, and advertising experts throughout the</w:t>
      </w:r>
    </w:p>
    <w:p w14:paraId="385B04F5" w14:textId="77777777" w:rsidR="002E3509" w:rsidRDefault="002E3509" w:rsidP="002E3509">
      <w:r>
        <w:lastRenderedPageBreak/>
        <w:t>nation. It has brought fame and fortune to scores of artists who</w:t>
      </w:r>
    </w:p>
    <w:p w14:paraId="16D9EA19" w14:textId="77777777" w:rsidR="002E3509" w:rsidRDefault="002E3509" w:rsidP="002E3509">
      <w:r>
        <w:t>have created magnificent pictures describing the product.</w:t>
      </w:r>
    </w:p>
    <w:p w14:paraId="40F6724F" w14:textId="77777777" w:rsidR="002E3509" w:rsidRDefault="002E3509" w:rsidP="002E3509">
      <w:r>
        <w:t>The Old Kettle has converted a small Southern city into the</w:t>
      </w:r>
    </w:p>
    <w:p w14:paraId="498C2780" w14:textId="77777777" w:rsidR="002E3509" w:rsidRDefault="002E3509" w:rsidP="002E3509">
      <w:r>
        <w:t>business capital of the South, where it now benefits, directly, or</w:t>
      </w:r>
    </w:p>
    <w:p w14:paraId="20D43B6F" w14:textId="77777777" w:rsidR="002E3509" w:rsidRDefault="002E3509" w:rsidP="002E3509">
      <w:r>
        <w:t>indirectly, every business and practically every resident of the city.</w:t>
      </w:r>
    </w:p>
    <w:p w14:paraId="08F8D450" w14:textId="77777777" w:rsidR="002E3509" w:rsidRDefault="002E3509" w:rsidP="002E3509">
      <w:r>
        <w:t>The influence of this idea now benefits every civilized country</w:t>
      </w:r>
    </w:p>
    <w:p w14:paraId="4CF5C360" w14:textId="77777777" w:rsidR="002E3509" w:rsidRDefault="002E3509" w:rsidP="002E3509">
      <w:r>
        <w:t>in the world, pouring out a continuous stream of gold to all who</w:t>
      </w:r>
    </w:p>
    <w:p w14:paraId="0B550A34" w14:textId="77777777" w:rsidR="002E3509" w:rsidRDefault="002E3509" w:rsidP="002E3509">
      <w:r>
        <w:t>touch it.</w:t>
      </w:r>
    </w:p>
    <w:p w14:paraId="58751593" w14:textId="77777777" w:rsidR="002E3509" w:rsidRDefault="002E3509" w:rsidP="002E3509">
      <w:r>
        <w:t>Gold from the kettle built and maintains one of the most</w:t>
      </w:r>
    </w:p>
    <w:p w14:paraId="1EC99A72" w14:textId="77777777" w:rsidR="002E3509" w:rsidRDefault="002E3509" w:rsidP="002E3509">
      <w:r>
        <w:t>prominent colleges of the South, where thousands of young people</w:t>
      </w:r>
    </w:p>
    <w:p w14:paraId="3736CC6D" w14:textId="77777777" w:rsidR="002E3509" w:rsidRDefault="002E3509" w:rsidP="002E3509">
      <w:r>
        <w:t>receive the training essential for success.</w:t>
      </w:r>
    </w:p>
    <w:p w14:paraId="4C4D303D" w14:textId="77777777" w:rsidR="002E3509" w:rsidRDefault="002E3509" w:rsidP="002E3509">
      <w:r>
        <w:t>The Old Kettle has done other marvelous things. All through</w:t>
      </w:r>
    </w:p>
    <w:p w14:paraId="4840684E" w14:textId="77777777" w:rsidR="002E3509" w:rsidRDefault="002E3509" w:rsidP="002E3509">
      <w:r>
        <w:t>the world depression, when factories, banks and business houses</w:t>
      </w:r>
    </w:p>
    <w:p w14:paraId="69EE5180" w14:textId="77777777" w:rsidR="002E3509" w:rsidRDefault="002E3509" w:rsidP="002E3509">
      <w:r>
        <w:t>were folding up and quitting by the thousands, the owner of this</w:t>
      </w:r>
    </w:p>
    <w:p w14:paraId="76B97B2E" w14:textId="77777777" w:rsidR="002E3509" w:rsidRDefault="002E3509" w:rsidP="002E3509">
      <w:r>
        <w:t>Enchanted Kettle went marching on, giving continuous employment</w:t>
      </w:r>
    </w:p>
    <w:p w14:paraId="44B79231" w14:textId="77777777" w:rsidR="002E3509" w:rsidRDefault="002E3509" w:rsidP="002E3509">
      <w:r>
        <w:t>to an army of men and women all over the world, and paying out</w:t>
      </w:r>
    </w:p>
    <w:p w14:paraId="51702CA7" w14:textId="77777777" w:rsidR="002E3509" w:rsidRDefault="002E3509" w:rsidP="002E3509">
      <w:r>
        <w:t>extra portions of gold to those who, long ago, had faith in the idea.</w:t>
      </w:r>
    </w:p>
    <w:p w14:paraId="576DEE1D" w14:textId="77777777" w:rsidR="002E3509" w:rsidRDefault="002E3509" w:rsidP="002E3509">
      <w:r>
        <w:t>If the product of that old brass kettle could talk, it would tell</w:t>
      </w:r>
    </w:p>
    <w:p w14:paraId="2F54BA82" w14:textId="77777777" w:rsidR="002E3509" w:rsidRDefault="002E3509" w:rsidP="002E3509">
      <w:r>
        <w:t xml:space="preserve"> 98</w:t>
      </w:r>
    </w:p>
    <w:p w14:paraId="6083DD40" w14:textId="77777777" w:rsidR="002E3509" w:rsidRDefault="002E3509" w:rsidP="002E3509">
      <w:r>
        <w:t>thrilling tales of romance in every language. Romances of love,</w:t>
      </w:r>
    </w:p>
    <w:p w14:paraId="3DCBB9CA" w14:textId="77777777" w:rsidR="002E3509" w:rsidRDefault="002E3509" w:rsidP="002E3509">
      <w:r>
        <w:t>romances of business, romances of professional men and women</w:t>
      </w:r>
    </w:p>
    <w:p w14:paraId="4BA3568B" w14:textId="77777777" w:rsidR="002E3509" w:rsidRDefault="002E3509" w:rsidP="002E3509">
      <w:r>
        <w:t>who are daily being stimulated by it.</w:t>
      </w:r>
    </w:p>
    <w:p w14:paraId="543BFC5E" w14:textId="77777777" w:rsidR="002E3509" w:rsidRDefault="002E3509" w:rsidP="002E3509">
      <w:r>
        <w:t>The author is sure of at least one such romance, for he was a</w:t>
      </w:r>
    </w:p>
    <w:p w14:paraId="1C4D953E" w14:textId="77777777" w:rsidR="002E3509" w:rsidRDefault="002E3509" w:rsidP="002E3509">
      <w:r>
        <w:t>part of it, and it all began not far from the very spot on which the</w:t>
      </w:r>
    </w:p>
    <w:p w14:paraId="67631EFF" w14:textId="77777777" w:rsidR="002E3509" w:rsidRDefault="002E3509" w:rsidP="002E3509">
      <w:r>
        <w:t>drug clerk purchased the old kettle. It was here that the author met</w:t>
      </w:r>
    </w:p>
    <w:p w14:paraId="60A914AC" w14:textId="77777777" w:rsidR="002E3509" w:rsidRDefault="002E3509" w:rsidP="002E3509">
      <w:r>
        <w:t>his wife, and it was she who first told him of the Enchanted Kettle.</w:t>
      </w:r>
    </w:p>
    <w:p w14:paraId="518AE3E0" w14:textId="77777777" w:rsidR="002E3509" w:rsidRDefault="002E3509" w:rsidP="002E3509">
      <w:r>
        <w:t>It was the product of that Kettle they were drinking when he asked</w:t>
      </w:r>
    </w:p>
    <w:p w14:paraId="5854D699" w14:textId="77777777" w:rsidR="002E3509" w:rsidRDefault="002E3509" w:rsidP="002E3509">
      <w:r>
        <w:t>her to accept him “for better or worse.”</w:t>
      </w:r>
    </w:p>
    <w:p w14:paraId="49B99DB3" w14:textId="77777777" w:rsidR="002E3509" w:rsidRDefault="002E3509" w:rsidP="002E3509">
      <w:r>
        <w:t>Now that you know the content of the Enchanted Kettle is a</w:t>
      </w:r>
    </w:p>
    <w:p w14:paraId="70E3A801" w14:textId="77777777" w:rsidR="002E3509" w:rsidRDefault="002E3509" w:rsidP="002E3509">
      <w:r>
        <w:t>world famous drink, it is fitting that the author confess that the</w:t>
      </w:r>
    </w:p>
    <w:p w14:paraId="68B10F3E" w14:textId="77777777" w:rsidR="002E3509" w:rsidRDefault="002E3509" w:rsidP="002E3509">
      <w:r>
        <w:t>home city of the drink supplied him with a wife, also that the drink</w:t>
      </w:r>
    </w:p>
    <w:p w14:paraId="6BA2B87A" w14:textId="77777777" w:rsidR="002E3509" w:rsidRDefault="002E3509" w:rsidP="002E3509">
      <w:r>
        <w:lastRenderedPageBreak/>
        <w:t>itself provides him with stimulation of thought without intoxication,</w:t>
      </w:r>
    </w:p>
    <w:p w14:paraId="5C8C234B" w14:textId="77777777" w:rsidR="002E3509" w:rsidRDefault="002E3509" w:rsidP="002E3509">
      <w:r>
        <w:t>and thereby it serves to give the refreshment of mind which an</w:t>
      </w:r>
    </w:p>
    <w:p w14:paraId="0732E192" w14:textId="77777777" w:rsidR="002E3509" w:rsidRDefault="002E3509" w:rsidP="002E3509">
      <w:r>
        <w:t>author must have to do his best work.</w:t>
      </w:r>
    </w:p>
    <w:p w14:paraId="4604520A" w14:textId="77777777" w:rsidR="002E3509" w:rsidRDefault="002E3509" w:rsidP="002E3509">
      <w:r>
        <w:t>Whoever you are, wherever you may live, whatever occupation</w:t>
      </w:r>
    </w:p>
    <w:p w14:paraId="2ECC25B9" w14:textId="77777777" w:rsidR="002E3509" w:rsidRDefault="002E3509" w:rsidP="002E3509">
      <w:r>
        <w:t>you may be engaged in, just remember in the future, every time you</w:t>
      </w:r>
    </w:p>
    <w:p w14:paraId="68CFE6BF" w14:textId="77777777" w:rsidR="002E3509" w:rsidRDefault="002E3509" w:rsidP="002E3509">
      <w:r>
        <w:t>see the words “Coca-Cola,” that its vast empire of wealth and</w:t>
      </w:r>
    </w:p>
    <w:p w14:paraId="0AD4249A" w14:textId="77777777" w:rsidR="002E3509" w:rsidRDefault="002E3509" w:rsidP="002E3509">
      <w:r>
        <w:t>influence grew out of a single IDEA, and that the mysterious</w:t>
      </w:r>
    </w:p>
    <w:p w14:paraId="078CDB0D" w14:textId="77777777" w:rsidR="002E3509" w:rsidRDefault="002E3509" w:rsidP="002E3509">
      <w:r>
        <w:t>ingredient the drug clerk—Asa Candler—mixed with the secret</w:t>
      </w:r>
    </w:p>
    <w:p w14:paraId="41BC308E" w14:textId="77777777" w:rsidR="002E3509" w:rsidRDefault="002E3509" w:rsidP="002E3509">
      <w:r>
        <w:t>formula was. . . IMAGINATION!</w:t>
      </w:r>
    </w:p>
    <w:p w14:paraId="6B9F7F37" w14:textId="77777777" w:rsidR="002E3509" w:rsidRDefault="002E3509" w:rsidP="002E3509">
      <w:r>
        <w:t>Stop and think of that, for a moment.</w:t>
      </w:r>
    </w:p>
    <w:p w14:paraId="60E053B2" w14:textId="77777777" w:rsidR="002E3509" w:rsidRDefault="002E3509" w:rsidP="002E3509">
      <w:r>
        <w:t>Remember, also, that the thirteen steps to riches, described in</w:t>
      </w:r>
    </w:p>
    <w:p w14:paraId="18F7B11A" w14:textId="77777777" w:rsidR="002E3509" w:rsidRDefault="002E3509" w:rsidP="002E3509">
      <w:r>
        <w:t>this book, were the media through which the influence of Coca-Cola</w:t>
      </w:r>
    </w:p>
    <w:p w14:paraId="7151F953" w14:textId="77777777" w:rsidR="002E3509" w:rsidRDefault="002E3509" w:rsidP="002E3509">
      <w:r>
        <w:t>has been extended to every city, town, village, and cross-roads of</w:t>
      </w:r>
    </w:p>
    <w:p w14:paraId="70D6DEE8" w14:textId="77777777" w:rsidR="002E3509" w:rsidRDefault="002E3509" w:rsidP="002E3509">
      <w:r>
        <w:t>the world, and that ANY IDEA you may create, as 8OUfld and</w:t>
      </w:r>
    </w:p>
    <w:p w14:paraId="7E3270ED" w14:textId="77777777" w:rsidR="002E3509" w:rsidRDefault="002E3509" w:rsidP="002E3509">
      <w:r>
        <w:t>meritorious as Coca-Cola, has the possibility of duplicating the</w:t>
      </w:r>
    </w:p>
    <w:p w14:paraId="70231DAB" w14:textId="77777777" w:rsidR="002E3509" w:rsidRDefault="002E3509" w:rsidP="002E3509">
      <w:r>
        <w:t>stupendous record of this world-wide thirst-killer.</w:t>
      </w:r>
    </w:p>
    <w:p w14:paraId="0E3626C7" w14:textId="77777777" w:rsidR="002E3509" w:rsidRDefault="002E3509" w:rsidP="002E3509">
      <w:r>
        <w:t>Truly, thoughts are things, and their scope of operation is the</w:t>
      </w:r>
    </w:p>
    <w:p w14:paraId="4E7A6B4C" w14:textId="77777777" w:rsidR="002E3509" w:rsidRDefault="002E3509" w:rsidP="002E3509">
      <w:r>
        <w:t>world, itself.</w:t>
      </w:r>
    </w:p>
    <w:p w14:paraId="497315A1" w14:textId="77777777" w:rsidR="002E3509" w:rsidRDefault="002E3509" w:rsidP="002E3509">
      <w:r>
        <w:t>WHAT I WOULD DO IF I HAD A MILLION DOLLARS</w:t>
      </w:r>
    </w:p>
    <w:p w14:paraId="5F11A537" w14:textId="77777777" w:rsidR="002E3509" w:rsidRDefault="002E3509" w:rsidP="002E3509">
      <w:r>
        <w:t>This story proves the truth of that old saying, “where there’s a</w:t>
      </w:r>
    </w:p>
    <w:p w14:paraId="42FC261E" w14:textId="77777777" w:rsidR="002E3509" w:rsidRDefault="002E3509" w:rsidP="002E3509">
      <w:r>
        <w:t>will, there’s a way.” It was told to me by that beloved educator and</w:t>
      </w:r>
    </w:p>
    <w:p w14:paraId="5E4F1F65" w14:textId="77777777" w:rsidR="002E3509" w:rsidRDefault="002E3509" w:rsidP="002E3509">
      <w:r>
        <w:t>clergyman, the late Frank W. Gunsaulus, who began his preaching</w:t>
      </w:r>
    </w:p>
    <w:p w14:paraId="1C743F02" w14:textId="77777777" w:rsidR="002E3509" w:rsidRDefault="002E3509" w:rsidP="002E3509">
      <w:r>
        <w:t>career in the stockyards region of South Chicago.</w:t>
      </w:r>
    </w:p>
    <w:p w14:paraId="32A1F6FC" w14:textId="77777777" w:rsidR="002E3509" w:rsidRDefault="002E3509" w:rsidP="002E3509">
      <w:r>
        <w:t>While Dr. Gunsaulus was going through college, he observed</w:t>
      </w:r>
    </w:p>
    <w:p w14:paraId="0A8CF16D" w14:textId="77777777" w:rsidR="002E3509" w:rsidRDefault="002E3509" w:rsidP="002E3509">
      <w:r>
        <w:t>many defects in our educational system, defects which he believed</w:t>
      </w:r>
    </w:p>
    <w:p w14:paraId="5C1687D6" w14:textId="77777777" w:rsidR="002E3509" w:rsidRDefault="002E3509" w:rsidP="002E3509">
      <w:r>
        <w:t>he could correct, if he were the head of a college. His deepest desire</w:t>
      </w:r>
    </w:p>
    <w:p w14:paraId="67660125" w14:textId="77777777" w:rsidR="002E3509" w:rsidRDefault="002E3509" w:rsidP="002E3509">
      <w:r>
        <w:t xml:space="preserve"> 99</w:t>
      </w:r>
    </w:p>
    <w:p w14:paraId="4F46D191" w14:textId="77777777" w:rsidR="002E3509" w:rsidRDefault="002E3509" w:rsidP="002E3509">
      <w:r>
        <w:t>was to become the directing head of an educational institution in</w:t>
      </w:r>
    </w:p>
    <w:p w14:paraId="6AE27B71" w14:textId="77777777" w:rsidR="002E3509" w:rsidRDefault="002E3509" w:rsidP="002E3509">
      <w:r>
        <w:t>which young men and women would be taught to “learn by doing.”</w:t>
      </w:r>
    </w:p>
    <w:p w14:paraId="0DA6A11B" w14:textId="77777777" w:rsidR="002E3509" w:rsidRDefault="002E3509" w:rsidP="002E3509">
      <w:r>
        <w:t>He made up his mind to organize a new college in which he</w:t>
      </w:r>
    </w:p>
    <w:p w14:paraId="4C7F3072" w14:textId="77777777" w:rsidR="002E3509" w:rsidRDefault="002E3509" w:rsidP="002E3509">
      <w:r>
        <w:t>could carry out his ideas, without being handicapped by orthodox</w:t>
      </w:r>
    </w:p>
    <w:p w14:paraId="467262A0" w14:textId="77777777" w:rsidR="002E3509" w:rsidRDefault="002E3509" w:rsidP="002E3509">
      <w:r>
        <w:lastRenderedPageBreak/>
        <w:t>methods of education.</w:t>
      </w:r>
    </w:p>
    <w:p w14:paraId="2D3E6C78" w14:textId="77777777" w:rsidR="002E3509" w:rsidRDefault="002E3509" w:rsidP="002E3509">
      <w:r>
        <w:t>He needed a million dollars to put the project across! Where</w:t>
      </w:r>
    </w:p>
    <w:p w14:paraId="4ED3F0FD" w14:textId="77777777" w:rsidR="002E3509" w:rsidRDefault="002E3509" w:rsidP="002E3509">
      <w:r>
        <w:t>was he to lay his hands on so large a sum of money? That was the</w:t>
      </w:r>
    </w:p>
    <w:p w14:paraId="33D0F8FF" w14:textId="77777777" w:rsidR="002E3509" w:rsidRDefault="002E3509" w:rsidP="002E3509">
      <w:r>
        <w:t>question that absorbed most of this ambitious young preacher’s</w:t>
      </w:r>
    </w:p>
    <w:p w14:paraId="72ED155E" w14:textId="77777777" w:rsidR="002E3509" w:rsidRDefault="002E3509" w:rsidP="002E3509">
      <w:r>
        <w:t>thought.</w:t>
      </w:r>
    </w:p>
    <w:p w14:paraId="0C59A2F9" w14:textId="77777777" w:rsidR="002E3509" w:rsidRDefault="002E3509" w:rsidP="002E3509">
      <w:r>
        <w:t>But he couldn’t seem to make any progress.</w:t>
      </w:r>
    </w:p>
    <w:p w14:paraId="65CDEC9E" w14:textId="77777777" w:rsidR="002E3509" w:rsidRDefault="002E3509" w:rsidP="002E3509">
      <w:r>
        <w:t>Every night he took that thought to bed with him. He got up</w:t>
      </w:r>
    </w:p>
    <w:p w14:paraId="27FB5226" w14:textId="77777777" w:rsidR="002E3509" w:rsidRDefault="002E3509" w:rsidP="002E3509">
      <w:r>
        <w:t>with it in the morning. He took it with him everywhere he went. He</w:t>
      </w:r>
    </w:p>
    <w:p w14:paraId="6F8B5318" w14:textId="77777777" w:rsidR="002E3509" w:rsidRDefault="002E3509" w:rsidP="002E3509">
      <w:r>
        <w:t>turned it over and over in his mind until it became a consuming</w:t>
      </w:r>
    </w:p>
    <w:p w14:paraId="4EFFB102" w14:textId="77777777" w:rsidR="002E3509" w:rsidRDefault="002E3509" w:rsidP="002E3509">
      <w:r>
        <w:t>obsession with him. A million dollars is a lot of money. He</w:t>
      </w:r>
    </w:p>
    <w:p w14:paraId="42368C24" w14:textId="77777777" w:rsidR="002E3509" w:rsidRDefault="002E3509" w:rsidP="002E3509">
      <w:r>
        <w:t>recognized that fact, but he also recognized the truth that the only</w:t>
      </w:r>
    </w:p>
    <w:p w14:paraId="41AB28EE" w14:textId="77777777" w:rsidR="002E3509" w:rsidRDefault="002E3509" w:rsidP="002E3509">
      <w:r>
        <w:t>limitation is that which one sets up in one’s own mind.</w:t>
      </w:r>
    </w:p>
    <w:p w14:paraId="5E4E02DC" w14:textId="77777777" w:rsidR="002E3509" w:rsidRDefault="002E3509" w:rsidP="002E3509">
      <w:r>
        <w:t>Being a philosopher as well as a preacher, Dr. Gunsaulus</w:t>
      </w:r>
    </w:p>
    <w:p w14:paraId="71D087F0" w14:textId="77777777" w:rsidR="002E3509" w:rsidRDefault="002E3509" w:rsidP="002E3509">
      <w:r>
        <w:t>recognized, as do all who succeed in life, that DEFINITENESS OF</w:t>
      </w:r>
    </w:p>
    <w:p w14:paraId="67FBF01B" w14:textId="77777777" w:rsidR="002E3509" w:rsidRDefault="002E3509" w:rsidP="002E3509">
      <w:r>
        <w:t>PURPOSE is the starting point from which one must begin. He</w:t>
      </w:r>
    </w:p>
    <w:p w14:paraId="473727A1" w14:textId="77777777" w:rsidR="002E3509" w:rsidRDefault="002E3509" w:rsidP="002E3509">
      <w:r>
        <w:t>recognized, too, that definiteness of purpose takes on animation,</w:t>
      </w:r>
    </w:p>
    <w:p w14:paraId="29F833F1" w14:textId="77777777" w:rsidR="002E3509" w:rsidRDefault="002E3509" w:rsidP="002E3509">
      <w:r>
        <w:t>life, and power when backed by a BURNING DESIRE to translate</w:t>
      </w:r>
    </w:p>
    <w:p w14:paraId="31ED5FF8" w14:textId="77777777" w:rsidR="002E3509" w:rsidRDefault="002E3509" w:rsidP="002E3509">
      <w:r>
        <w:t>that purpose into its material equivalent.</w:t>
      </w:r>
    </w:p>
    <w:p w14:paraId="7A878881" w14:textId="77777777" w:rsidR="002E3509" w:rsidRDefault="002E3509" w:rsidP="002E3509">
      <w:r>
        <w:t>He knew all these great truths, yet he did not know where, or</w:t>
      </w:r>
    </w:p>
    <w:p w14:paraId="3C8CADC8" w14:textId="77777777" w:rsidR="002E3509" w:rsidRDefault="002E3509" w:rsidP="002E3509">
      <w:r>
        <w:t>how to lay his hands on a million dollars. The natural procedure</w:t>
      </w:r>
    </w:p>
    <w:p w14:paraId="7BF3A14D" w14:textId="77777777" w:rsidR="002E3509" w:rsidRDefault="002E3509" w:rsidP="002E3509">
      <w:r>
        <w:t>would have been to give up and quit, by saying, “Ah well, my idea is</w:t>
      </w:r>
    </w:p>
    <w:p w14:paraId="4C800A65" w14:textId="77777777" w:rsidR="002E3509" w:rsidRDefault="002E3509" w:rsidP="002E3509">
      <w:r>
        <w:t>a good one, but I cannot do anything with it, because I never can</w:t>
      </w:r>
    </w:p>
    <w:p w14:paraId="671BB59B" w14:textId="77777777" w:rsidR="002E3509" w:rsidRDefault="002E3509" w:rsidP="002E3509">
      <w:r>
        <w:t>procure the necessary million dollars.” That is exactly what the</w:t>
      </w:r>
    </w:p>
    <w:p w14:paraId="2D12F13F" w14:textId="77777777" w:rsidR="002E3509" w:rsidRDefault="002E3509" w:rsidP="002E3509">
      <w:r>
        <w:t>majority of people would have said, but it is not what Dr.</w:t>
      </w:r>
    </w:p>
    <w:p w14:paraId="4ABDD3FB" w14:textId="77777777" w:rsidR="002E3509" w:rsidRDefault="002E3509" w:rsidP="002E3509">
      <w:r>
        <w:t>Gunsaulus said. What he said, and what he did are so important</w:t>
      </w:r>
    </w:p>
    <w:p w14:paraId="6F7A12B5" w14:textId="77777777" w:rsidR="002E3509" w:rsidRDefault="002E3509" w:rsidP="002E3509">
      <w:r>
        <w:t>that I now introduce him, and let him speak for himself.</w:t>
      </w:r>
    </w:p>
    <w:p w14:paraId="392C9161" w14:textId="77777777" w:rsidR="002E3509" w:rsidRDefault="002E3509" w:rsidP="002E3509">
      <w:r>
        <w:t>“One Saturday afternoon I sat in my room thinking of ways</w:t>
      </w:r>
    </w:p>
    <w:p w14:paraId="7DD2182B" w14:textId="77777777" w:rsidR="002E3509" w:rsidRDefault="002E3509" w:rsidP="002E3509">
      <w:r>
        <w:t>and means of raising the money to carry out my plans. For nearly</w:t>
      </w:r>
    </w:p>
    <w:p w14:paraId="7FF612F7" w14:textId="77777777" w:rsidR="002E3509" w:rsidRDefault="002E3509" w:rsidP="002E3509">
      <w:r>
        <w:t>two years, I had been thinking, but I had done nothing but think!</w:t>
      </w:r>
    </w:p>
    <w:p w14:paraId="1E429CEC" w14:textId="77777777" w:rsidR="002E3509" w:rsidRDefault="002E3509" w:rsidP="002E3509">
      <w:r>
        <w:t>“The time had come for ACTION!</w:t>
      </w:r>
    </w:p>
    <w:p w14:paraId="7C8AC1B4" w14:textId="77777777" w:rsidR="002E3509" w:rsidRDefault="002E3509" w:rsidP="002E3509">
      <w:r>
        <w:t>“I made up my mind, then and there, that I would get the</w:t>
      </w:r>
    </w:p>
    <w:p w14:paraId="72360A87" w14:textId="77777777" w:rsidR="002E3509" w:rsidRDefault="002E3509" w:rsidP="002E3509">
      <w:r>
        <w:lastRenderedPageBreak/>
        <w:t>necessary million dollars within a week. How? I was not concerned</w:t>
      </w:r>
    </w:p>
    <w:p w14:paraId="1E3ECBDD" w14:textId="77777777" w:rsidR="002E3509" w:rsidRDefault="002E3509" w:rsidP="002E3509">
      <w:r>
        <w:t>about that. The main thing of importance was the decision to get</w:t>
      </w:r>
    </w:p>
    <w:p w14:paraId="6A1FA9A3" w14:textId="77777777" w:rsidR="002E3509" w:rsidRDefault="002E3509" w:rsidP="002E3509">
      <w:r>
        <w:t>the money within a specified time, and I want to tell you that the</w:t>
      </w:r>
    </w:p>
    <w:p w14:paraId="5BBBAF93" w14:textId="77777777" w:rsidR="002E3509" w:rsidRDefault="002E3509" w:rsidP="002E3509">
      <w:r>
        <w:t>moment I reached a definite decision to get the money within a</w:t>
      </w:r>
    </w:p>
    <w:p w14:paraId="4A4B80AE" w14:textId="77777777" w:rsidR="002E3509" w:rsidRDefault="002E3509" w:rsidP="002E3509">
      <w:r>
        <w:t>specified time, a strange feeling of assurance came over me, such as</w:t>
      </w:r>
    </w:p>
    <w:p w14:paraId="4D946ABA" w14:textId="77777777" w:rsidR="002E3509" w:rsidRDefault="002E3509" w:rsidP="002E3509">
      <w:r>
        <w:t xml:space="preserve"> 100</w:t>
      </w:r>
    </w:p>
    <w:p w14:paraId="51CF4167" w14:textId="77777777" w:rsidR="002E3509" w:rsidRDefault="002E3509" w:rsidP="002E3509">
      <w:r>
        <w:t>I had never before experienced. Something inside me seemed to say,</w:t>
      </w:r>
    </w:p>
    <w:p w14:paraId="170CF279" w14:textId="77777777" w:rsidR="002E3509" w:rsidRDefault="002E3509" w:rsidP="002E3509">
      <w:r>
        <w:t>‘Why didn’t you reach that decision a long time ago? The money was</w:t>
      </w:r>
    </w:p>
    <w:p w14:paraId="66BECE91" w14:textId="77777777" w:rsidR="002E3509" w:rsidRDefault="002E3509" w:rsidP="002E3509">
      <w:r>
        <w:t>waiting for you all the time!’</w:t>
      </w:r>
    </w:p>
    <w:p w14:paraId="41077CDF" w14:textId="77777777" w:rsidR="002E3509" w:rsidRDefault="002E3509" w:rsidP="002E3509">
      <w:r>
        <w:t>“Things began to happen in a hurry. I called the newspapers</w:t>
      </w:r>
    </w:p>
    <w:p w14:paraId="574E5BF0" w14:textId="77777777" w:rsidR="002E3509" w:rsidRDefault="002E3509" w:rsidP="002E3509">
      <w:r>
        <w:t>and announced I would preach a sermon the following morning,</w:t>
      </w:r>
    </w:p>
    <w:p w14:paraId="7429F9B9" w14:textId="77777777" w:rsidR="002E3509" w:rsidRDefault="002E3509" w:rsidP="002E3509">
      <w:r>
        <w:t>entitled, ‘What I would do if I had a Million Dollars.’</w:t>
      </w:r>
    </w:p>
    <w:p w14:paraId="095E31DC" w14:textId="77777777" w:rsidR="002E3509" w:rsidRDefault="002E3509" w:rsidP="002E3509">
      <w:r>
        <w:t>“I went to work on the sermon immediately, but I must tell</w:t>
      </w:r>
    </w:p>
    <w:p w14:paraId="7DAB7DF0" w14:textId="77777777" w:rsidR="002E3509" w:rsidRDefault="002E3509" w:rsidP="002E3509">
      <w:r>
        <w:t>you, frankly, the task was not difficult, because I had been</w:t>
      </w:r>
    </w:p>
    <w:p w14:paraId="370B6928" w14:textId="77777777" w:rsidR="002E3509" w:rsidRDefault="002E3509" w:rsidP="002E3509">
      <w:r>
        <w:t>preparing that sermon for almost two years. The spirit back of it</w:t>
      </w:r>
    </w:p>
    <w:p w14:paraId="4BCDFEDE" w14:textId="77777777" w:rsidR="002E3509" w:rsidRDefault="002E3509" w:rsidP="002E3509">
      <w:r>
        <w:t>was a part of me!</w:t>
      </w:r>
    </w:p>
    <w:p w14:paraId="38B77499" w14:textId="77777777" w:rsidR="002E3509" w:rsidRDefault="002E3509" w:rsidP="002E3509">
      <w:r>
        <w:t>“Long before midnight I had finished writing the sermon. I</w:t>
      </w:r>
    </w:p>
    <w:p w14:paraId="7100E546" w14:textId="77777777" w:rsidR="002E3509" w:rsidRDefault="002E3509" w:rsidP="002E3509">
      <w:r>
        <w:t>went to bed and slept with a feeling of confidence, for I could see</w:t>
      </w:r>
    </w:p>
    <w:p w14:paraId="4A68AA83" w14:textId="77777777" w:rsidR="002E3509" w:rsidRDefault="002E3509" w:rsidP="002E3509">
      <w:r>
        <w:t>myself already in. possession of the million dollars.</w:t>
      </w:r>
    </w:p>
    <w:p w14:paraId="2C6235A3" w14:textId="77777777" w:rsidR="002E3509" w:rsidRDefault="002E3509" w:rsidP="002E3509">
      <w:r>
        <w:t>“Next morning I arose early, went into the bathroom, read the</w:t>
      </w:r>
    </w:p>
    <w:p w14:paraId="4EB08415" w14:textId="77777777" w:rsidR="002E3509" w:rsidRDefault="002E3509" w:rsidP="002E3509">
      <w:r>
        <w:t>sermon, then knelt on my knees and asked that my sermon might</w:t>
      </w:r>
    </w:p>
    <w:p w14:paraId="64C7F99C" w14:textId="77777777" w:rsidR="002E3509" w:rsidRDefault="002E3509" w:rsidP="002E3509">
      <w:r>
        <w:t>come to the attention of someone who would supply the needed</w:t>
      </w:r>
    </w:p>
    <w:p w14:paraId="66BFC9A9" w14:textId="77777777" w:rsidR="002E3509" w:rsidRDefault="002E3509" w:rsidP="002E3509">
      <w:r>
        <w:t>money.</w:t>
      </w:r>
    </w:p>
    <w:p w14:paraId="66A83920" w14:textId="77777777" w:rsidR="002E3509" w:rsidRDefault="002E3509" w:rsidP="002E3509">
      <w:r>
        <w:t>“While I was praying I again had that feeling of assurance that</w:t>
      </w:r>
    </w:p>
    <w:p w14:paraId="5EA46D92" w14:textId="77777777" w:rsidR="002E3509" w:rsidRDefault="002E3509" w:rsidP="002E3509">
      <w:r>
        <w:t>the money would be forthcoming. In my excitement, I walked out</w:t>
      </w:r>
    </w:p>
    <w:p w14:paraId="650C57EC" w14:textId="77777777" w:rsidR="002E3509" w:rsidRDefault="002E3509" w:rsidP="002E3509">
      <w:r>
        <w:t>without my sermon, and did not discover the oversight until I was</w:t>
      </w:r>
    </w:p>
    <w:p w14:paraId="2595E96E" w14:textId="77777777" w:rsidR="002E3509" w:rsidRDefault="002E3509" w:rsidP="002E3509">
      <w:r>
        <w:t>in my pulpit and about ready to begin delivering it.</w:t>
      </w:r>
    </w:p>
    <w:p w14:paraId="0328DBA2" w14:textId="77777777" w:rsidR="002E3509" w:rsidRDefault="002E3509" w:rsidP="002E3509">
      <w:r>
        <w:t>“It was too late to go back for my notes, and what a blessing</w:t>
      </w:r>
    </w:p>
    <w:p w14:paraId="517E91F1" w14:textId="77777777" w:rsidR="002E3509" w:rsidRDefault="002E3509" w:rsidP="002E3509">
      <w:r>
        <w:t>that I couldn’t go back! Instead, my own subconscious mind yielded</w:t>
      </w:r>
    </w:p>
    <w:p w14:paraId="7FB1BE50" w14:textId="77777777" w:rsidR="002E3509" w:rsidRDefault="002E3509" w:rsidP="002E3509">
      <w:r>
        <w:t>the material I needed. When I arose to begin my sermon, I closed</w:t>
      </w:r>
    </w:p>
    <w:p w14:paraId="60DF0C41" w14:textId="77777777" w:rsidR="002E3509" w:rsidRDefault="002E3509" w:rsidP="002E3509">
      <w:r>
        <w:t>my eyes, and spoke with all my heart and soul of my dreams. I not</w:t>
      </w:r>
    </w:p>
    <w:p w14:paraId="67E609EE" w14:textId="77777777" w:rsidR="002E3509" w:rsidRDefault="002E3509" w:rsidP="002E3509">
      <w:r>
        <w:lastRenderedPageBreak/>
        <w:t>only talked to my audience, but I fancy I talked also to God. I told</w:t>
      </w:r>
    </w:p>
    <w:p w14:paraId="7F17D403" w14:textId="77777777" w:rsidR="002E3509" w:rsidRDefault="002E3509" w:rsidP="002E3509">
      <w:r>
        <w:t>what I would do with a million dollars if that amount were placed in</w:t>
      </w:r>
    </w:p>
    <w:p w14:paraId="502D6E26" w14:textId="77777777" w:rsidR="002E3509" w:rsidRDefault="002E3509" w:rsidP="002E3509">
      <w:r>
        <w:t>my hands. I described the plan I had in mind for organizing a great</w:t>
      </w:r>
    </w:p>
    <w:p w14:paraId="79E799C4" w14:textId="77777777" w:rsidR="002E3509" w:rsidRDefault="002E3509" w:rsidP="002E3509">
      <w:r>
        <w:t>educational institution, where young people would learn to do</w:t>
      </w:r>
    </w:p>
    <w:p w14:paraId="4502FEF8" w14:textId="77777777" w:rsidR="002E3509" w:rsidRDefault="002E3509" w:rsidP="002E3509">
      <w:r>
        <w:t>practical things, and at the same time develop their minds.</w:t>
      </w:r>
    </w:p>
    <w:p w14:paraId="1EFC5938" w14:textId="77777777" w:rsidR="002E3509" w:rsidRDefault="002E3509" w:rsidP="002E3509">
      <w:r>
        <w:t>“When I had finished and sat down, a man slowly arose from</w:t>
      </w:r>
    </w:p>
    <w:p w14:paraId="51F78D1D" w14:textId="77777777" w:rsidR="002E3509" w:rsidRDefault="002E3509" w:rsidP="002E3509">
      <w:r>
        <w:t>his seat, about three rows from the rear, and made his way toward</w:t>
      </w:r>
    </w:p>
    <w:p w14:paraId="20ED6E39" w14:textId="77777777" w:rsidR="002E3509" w:rsidRDefault="002E3509" w:rsidP="002E3509">
      <w:r>
        <w:t>the pulpit. I wondered what he was going to do. He came into the</w:t>
      </w:r>
    </w:p>
    <w:p w14:paraId="4FAA4EA2" w14:textId="77777777" w:rsidR="002E3509" w:rsidRDefault="002E3509" w:rsidP="002E3509">
      <w:r>
        <w:t>pulpit, extended his hand, and said, ‘Reverend, I liked your sermon.</w:t>
      </w:r>
    </w:p>
    <w:p w14:paraId="53977318" w14:textId="77777777" w:rsidR="002E3509" w:rsidRDefault="002E3509" w:rsidP="002E3509">
      <w:r>
        <w:t>I believe you can do everything you said you would, if you had a</w:t>
      </w:r>
    </w:p>
    <w:p w14:paraId="74273C2D" w14:textId="77777777" w:rsidR="002E3509" w:rsidRDefault="002E3509" w:rsidP="002E3509">
      <w:r>
        <w:t>million dollars. To prove that I believe in you and your sermon, if</w:t>
      </w:r>
    </w:p>
    <w:p w14:paraId="203C9019" w14:textId="77777777" w:rsidR="002E3509" w:rsidRDefault="002E3509" w:rsidP="002E3509">
      <w:r>
        <w:t>you will come to my office tomorrow morning, I will give you the</w:t>
      </w:r>
    </w:p>
    <w:p w14:paraId="4E70CB66" w14:textId="77777777" w:rsidR="002E3509" w:rsidRDefault="002E3509" w:rsidP="002E3509">
      <w:r>
        <w:t>million dollars. My name is Phillip D. Armour.”’</w:t>
      </w:r>
    </w:p>
    <w:p w14:paraId="5837EA5C" w14:textId="77777777" w:rsidR="002E3509" w:rsidRDefault="002E3509" w:rsidP="002E3509">
      <w:r>
        <w:t>Young Gunsaulus went to Mr. Armour’s office and the million</w:t>
      </w:r>
    </w:p>
    <w:p w14:paraId="7426B13F" w14:textId="77777777" w:rsidR="002E3509" w:rsidRDefault="002E3509" w:rsidP="002E3509">
      <w:r>
        <w:t>dollars was presented to him. With the money, he founded the</w:t>
      </w:r>
    </w:p>
    <w:p w14:paraId="0B6AB853" w14:textId="77777777" w:rsidR="002E3509" w:rsidRDefault="002E3509" w:rsidP="002E3509">
      <w:r>
        <w:t xml:space="preserve"> 101</w:t>
      </w:r>
    </w:p>
    <w:p w14:paraId="182DF423" w14:textId="77777777" w:rsidR="002E3509" w:rsidRDefault="002E3509" w:rsidP="002E3509">
      <w:r>
        <w:t>Armour Institute of Technology.</w:t>
      </w:r>
    </w:p>
    <w:p w14:paraId="35FBAE18" w14:textId="77777777" w:rsidR="002E3509" w:rsidRDefault="002E3509" w:rsidP="002E3509">
      <w:r>
        <w:t>That is more money than the majority of preachers ever see in</w:t>
      </w:r>
    </w:p>
    <w:p w14:paraId="13529E39" w14:textId="77777777" w:rsidR="002E3509" w:rsidRDefault="002E3509" w:rsidP="002E3509">
      <w:r>
        <w:t>an entire lifetime, yet the thought impulse back of the money was</w:t>
      </w:r>
    </w:p>
    <w:p w14:paraId="638C9977" w14:textId="77777777" w:rsidR="002E3509" w:rsidRDefault="002E3509" w:rsidP="002E3509">
      <w:r>
        <w:t>created m the young preacher’s mind in a fraction of a minute. The</w:t>
      </w:r>
    </w:p>
    <w:p w14:paraId="23E8633E" w14:textId="77777777" w:rsidR="002E3509" w:rsidRDefault="002E3509" w:rsidP="002E3509">
      <w:r>
        <w:t>necessary million dollars came as a result of an idea. Back of the</w:t>
      </w:r>
    </w:p>
    <w:p w14:paraId="2534026A" w14:textId="77777777" w:rsidR="002E3509" w:rsidRDefault="002E3509" w:rsidP="002E3509">
      <w:r>
        <w:t>idea was a DESIRE which young Gunsaulus had been nursing in</w:t>
      </w:r>
    </w:p>
    <w:p w14:paraId="574D5B85" w14:textId="77777777" w:rsidR="002E3509" w:rsidRDefault="002E3509" w:rsidP="002E3509">
      <w:r>
        <w:t>his mind for almost two y ears.</w:t>
      </w:r>
    </w:p>
    <w:p w14:paraId="4DBCF44D" w14:textId="77777777" w:rsidR="002E3509" w:rsidRDefault="002E3509" w:rsidP="002E3509">
      <w:r>
        <w:t>Observe this important fact... HE GOT THE MONEY WITHIN</w:t>
      </w:r>
    </w:p>
    <w:p w14:paraId="64F518E5" w14:textId="77777777" w:rsidR="002E3509" w:rsidRDefault="002E3509" w:rsidP="002E3509">
      <w:r>
        <w:t>THIRTY-SIX HOURS AFTER HE REACHED A DEFINITE DECISION</w:t>
      </w:r>
    </w:p>
    <w:p w14:paraId="29C8EAC0" w14:textId="77777777" w:rsidR="002E3509" w:rsidRDefault="002E3509" w:rsidP="002E3509">
      <w:r>
        <w:t>IN HIS OWN MIND TO GET IT, AND DECIDED UPON A DEFINITE</w:t>
      </w:r>
    </w:p>
    <w:p w14:paraId="1BE28E43" w14:textId="77777777" w:rsidR="002E3509" w:rsidRDefault="002E3509" w:rsidP="002E3509">
      <w:r>
        <w:t>PLAN FOR GETTING IT!</w:t>
      </w:r>
    </w:p>
    <w:p w14:paraId="5D7850E4" w14:textId="77777777" w:rsidR="002E3509" w:rsidRDefault="002E3509" w:rsidP="002E3509">
      <w:r>
        <w:t>There was nothing new or unique about young Gunsaulus’</w:t>
      </w:r>
    </w:p>
    <w:p w14:paraId="6BC42FA4" w14:textId="77777777" w:rsidR="002E3509" w:rsidRDefault="002E3509" w:rsidP="002E3509">
      <w:r>
        <w:t>vague thinking about a million dollars, and weakly hoping for it.</w:t>
      </w:r>
    </w:p>
    <w:p w14:paraId="6064873C" w14:textId="77777777" w:rsidR="002E3509" w:rsidRDefault="002E3509" w:rsidP="002E3509">
      <w:r>
        <w:t>Others before him, and many since his time, have had similar</w:t>
      </w:r>
    </w:p>
    <w:p w14:paraId="0BA4EEED" w14:textId="77777777" w:rsidR="002E3509" w:rsidRDefault="002E3509" w:rsidP="002E3509">
      <w:r>
        <w:t>thoughts. But there was something very unique and different about</w:t>
      </w:r>
    </w:p>
    <w:p w14:paraId="516EC3AD" w14:textId="77777777" w:rsidR="002E3509" w:rsidRDefault="002E3509" w:rsidP="002E3509">
      <w:r>
        <w:lastRenderedPageBreak/>
        <w:t>the decision he reached on that memorable Saturday, when he put</w:t>
      </w:r>
    </w:p>
    <w:p w14:paraId="2155ABED" w14:textId="77777777" w:rsidR="002E3509" w:rsidRDefault="002E3509" w:rsidP="002E3509">
      <w:r>
        <w:t>vagueness into the background, and definitely said, “I WILL get that</w:t>
      </w:r>
    </w:p>
    <w:p w14:paraId="6EB16209" w14:textId="77777777" w:rsidR="002E3509" w:rsidRDefault="002E3509" w:rsidP="002E3509">
      <w:r>
        <w:t>money within a week!”</w:t>
      </w:r>
    </w:p>
    <w:p w14:paraId="260AE34A" w14:textId="77777777" w:rsidR="002E3509" w:rsidRDefault="002E3509" w:rsidP="002E3509">
      <w:r>
        <w:t>God seems to throw Himself on the side of the man who knows</w:t>
      </w:r>
    </w:p>
    <w:p w14:paraId="0ABE56A4" w14:textId="77777777" w:rsidR="002E3509" w:rsidRDefault="002E3509" w:rsidP="002E3509">
      <w:r>
        <w:t>exactly what he wants, if he is determined to get JUST THAT!</w:t>
      </w:r>
    </w:p>
    <w:p w14:paraId="430E935E" w14:textId="77777777" w:rsidR="002E3509" w:rsidRDefault="002E3509" w:rsidP="002E3509">
      <w:r>
        <w:t>Moreover, the principle through which Dr. Gunsaulus got his</w:t>
      </w:r>
    </w:p>
    <w:p w14:paraId="2138430F" w14:textId="77777777" w:rsidR="002E3509" w:rsidRDefault="002E3509" w:rsidP="002E3509">
      <w:r>
        <w:t>million dollars is still alive! It is available to you! This universal law</w:t>
      </w:r>
    </w:p>
    <w:p w14:paraId="06715BFD" w14:textId="77777777" w:rsidR="002E3509" w:rsidRDefault="002E3509" w:rsidP="002E3509">
      <w:r>
        <w:t>is as workable today as it was when the young preacher made use</w:t>
      </w:r>
    </w:p>
    <w:p w14:paraId="45E29B9A" w14:textId="77777777" w:rsidR="002E3509" w:rsidRDefault="002E3509" w:rsidP="002E3509">
      <w:r>
        <w:t>of it so successfully. This book describes, step by step, the thirteen</w:t>
      </w:r>
    </w:p>
    <w:p w14:paraId="2178409C" w14:textId="77777777" w:rsidR="002E3509" w:rsidRDefault="002E3509" w:rsidP="002E3509">
      <w:r>
        <w:t>elements of this great law, and suggests how they may be put to</w:t>
      </w:r>
    </w:p>
    <w:p w14:paraId="1D535619" w14:textId="77777777" w:rsidR="002E3509" w:rsidRDefault="002E3509" w:rsidP="002E3509">
      <w:r>
        <w:t>use.</w:t>
      </w:r>
    </w:p>
    <w:p w14:paraId="211AC41E" w14:textId="77777777" w:rsidR="002E3509" w:rsidRDefault="002E3509" w:rsidP="002E3509">
      <w:r>
        <w:t>Observe that Asa Candler and Dr. Frank Gunsaulus had one</w:t>
      </w:r>
    </w:p>
    <w:p w14:paraId="1AE26DDF" w14:textId="77777777" w:rsidR="002E3509" w:rsidRDefault="002E3509" w:rsidP="002E3509">
      <w:r>
        <w:t>characteristic in common. Both knew the astounding truth that</w:t>
      </w:r>
    </w:p>
    <w:p w14:paraId="7B9DB59C" w14:textId="77777777" w:rsidR="002E3509" w:rsidRDefault="002E3509" w:rsidP="002E3509">
      <w:r>
        <w:t>IDEAS CAN BE TRANSMUTED INTO CASH THROUGH THE POWER</w:t>
      </w:r>
    </w:p>
    <w:p w14:paraId="6C4D2B50" w14:textId="77777777" w:rsidR="002E3509" w:rsidRDefault="002E3509" w:rsidP="002E3509">
      <w:r>
        <w:t>OF DEFINITE PURPOSE, PLUS DEFINITE PLANS.</w:t>
      </w:r>
    </w:p>
    <w:p w14:paraId="67838FD3" w14:textId="77777777" w:rsidR="002E3509" w:rsidRDefault="002E3509" w:rsidP="002E3509">
      <w:r>
        <w:t>If you are one of those who believe that hard work and</w:t>
      </w:r>
    </w:p>
    <w:p w14:paraId="3D3183EB" w14:textId="77777777" w:rsidR="002E3509" w:rsidRDefault="002E3509" w:rsidP="002E3509">
      <w:r>
        <w:t>honesty, alone, will bring riches, perish the thought! It is not true!</w:t>
      </w:r>
    </w:p>
    <w:p w14:paraId="2F9EA849" w14:textId="77777777" w:rsidR="002E3509" w:rsidRDefault="002E3509" w:rsidP="002E3509">
      <w:r>
        <w:t>Riches, when they come in huge quantities, are never the result of</w:t>
      </w:r>
    </w:p>
    <w:p w14:paraId="74AAD128" w14:textId="77777777" w:rsidR="002E3509" w:rsidRDefault="002E3509" w:rsidP="002E3509">
      <w:r>
        <w:t>HARD work! Riches come, if they come at all, in response to definite</w:t>
      </w:r>
    </w:p>
    <w:p w14:paraId="5826E729" w14:textId="77777777" w:rsidR="002E3509" w:rsidRDefault="002E3509" w:rsidP="002E3509">
      <w:r>
        <w:t>demands, based upon the application of definite principles, and not</w:t>
      </w:r>
    </w:p>
    <w:p w14:paraId="677F0501" w14:textId="77777777" w:rsidR="002E3509" w:rsidRDefault="002E3509" w:rsidP="002E3509">
      <w:r>
        <w:t>by chance or luck. Generally speaking, an idea is an impulse of</w:t>
      </w:r>
    </w:p>
    <w:p w14:paraId="0EEFF3E6" w14:textId="77777777" w:rsidR="002E3509" w:rsidRDefault="002E3509" w:rsidP="002E3509">
      <w:r>
        <w:t>thought that impels action, by an appeal to the imagination. All</w:t>
      </w:r>
    </w:p>
    <w:p w14:paraId="266C6DB0" w14:textId="77777777" w:rsidR="002E3509" w:rsidRDefault="002E3509" w:rsidP="002E3509">
      <w:r>
        <w:t>master salesmen know that ideas can be sold where merchandise</w:t>
      </w:r>
    </w:p>
    <w:p w14:paraId="28B8B615" w14:textId="77777777" w:rsidR="002E3509" w:rsidRDefault="002E3509" w:rsidP="002E3509">
      <w:r>
        <w:t>cannot. Ordinary salesmen do not know this-that is why they are</w:t>
      </w:r>
    </w:p>
    <w:p w14:paraId="512DFF7F" w14:textId="77777777" w:rsidR="002E3509" w:rsidRDefault="002E3509" w:rsidP="002E3509">
      <w:r>
        <w:t>“ordinary.</w:t>
      </w:r>
    </w:p>
    <w:p w14:paraId="6CAF89FE" w14:textId="77777777" w:rsidR="002E3509" w:rsidRDefault="002E3509" w:rsidP="002E3509">
      <w:r>
        <w:t xml:space="preserve"> 102</w:t>
      </w:r>
    </w:p>
    <w:p w14:paraId="254DD3D4" w14:textId="77777777" w:rsidR="002E3509" w:rsidRDefault="002E3509" w:rsidP="002E3509">
      <w:r>
        <w:t>A publisher of books, which sell for a nickel, made a discovery</w:t>
      </w:r>
    </w:p>
    <w:p w14:paraId="35C43DEA" w14:textId="77777777" w:rsidR="002E3509" w:rsidRDefault="002E3509" w:rsidP="002E3509">
      <w:r>
        <w:t>that should be worth much to publishers generally. He learned that</w:t>
      </w:r>
    </w:p>
    <w:p w14:paraId="448801F0" w14:textId="77777777" w:rsidR="002E3509" w:rsidRDefault="002E3509" w:rsidP="002E3509">
      <w:r>
        <w:t>many people buy titles, and not contents of books. By merely</w:t>
      </w:r>
    </w:p>
    <w:p w14:paraId="30BF3C6A" w14:textId="77777777" w:rsidR="002E3509" w:rsidRDefault="002E3509" w:rsidP="002E3509">
      <w:r>
        <w:t>changing the name of one book that was not moving, his sales on</w:t>
      </w:r>
    </w:p>
    <w:p w14:paraId="337D7B63" w14:textId="77777777" w:rsidR="002E3509" w:rsidRDefault="002E3509" w:rsidP="002E3509">
      <w:r>
        <w:t>that book jumped upward more than a million copies. The inside of</w:t>
      </w:r>
    </w:p>
    <w:p w14:paraId="6FF34660" w14:textId="77777777" w:rsidR="002E3509" w:rsidRDefault="002E3509" w:rsidP="002E3509">
      <w:r>
        <w:lastRenderedPageBreak/>
        <w:t>the book was not changed in any way. He merely ripped off the</w:t>
      </w:r>
    </w:p>
    <w:p w14:paraId="62DFC0AB" w14:textId="77777777" w:rsidR="002E3509" w:rsidRDefault="002E3509" w:rsidP="002E3509">
      <w:r>
        <w:t>cover bearing the title that did not sell, and put on a new cover with</w:t>
      </w:r>
    </w:p>
    <w:p w14:paraId="3CEF3A43" w14:textId="77777777" w:rsidR="002E3509" w:rsidRDefault="002E3509" w:rsidP="002E3509">
      <w:r>
        <w:t>a title that had “box-office” value.</w:t>
      </w:r>
    </w:p>
    <w:p w14:paraId="409AE386" w14:textId="77777777" w:rsidR="002E3509" w:rsidRDefault="002E3509" w:rsidP="002E3509">
      <w:r>
        <w:t>That, as simple as it may seem, was an IDEA! It was</w:t>
      </w:r>
    </w:p>
    <w:p w14:paraId="11175497" w14:textId="77777777" w:rsidR="002E3509" w:rsidRDefault="002E3509" w:rsidP="002E3509">
      <w:r>
        <w:t>IMAGINATION.</w:t>
      </w:r>
    </w:p>
    <w:p w14:paraId="4714CE37" w14:textId="77777777" w:rsidR="002E3509" w:rsidRDefault="002E3509" w:rsidP="002E3509">
      <w:r>
        <w:t>There is no standard price on ideas. The creator of ideas</w:t>
      </w:r>
    </w:p>
    <w:p w14:paraId="0437F804" w14:textId="77777777" w:rsidR="002E3509" w:rsidRDefault="002E3509" w:rsidP="002E3509">
      <w:r>
        <w:t>makes his own price, and, if he is smart, gets it.</w:t>
      </w:r>
    </w:p>
    <w:p w14:paraId="7232515F" w14:textId="77777777" w:rsidR="002E3509" w:rsidRDefault="002E3509" w:rsidP="002E3509">
      <w:r>
        <w:t>The moving picture industry created a whole flock of</w:t>
      </w:r>
    </w:p>
    <w:p w14:paraId="0F6891E4" w14:textId="77777777" w:rsidR="002E3509" w:rsidRDefault="002E3509" w:rsidP="002E3509">
      <w:r>
        <w:t>millionaires. Most of them were men who couldn’t create ideas—</w:t>
      </w:r>
    </w:p>
    <w:p w14:paraId="39B18C5B" w14:textId="77777777" w:rsidR="002E3509" w:rsidRDefault="002E3509" w:rsidP="002E3509">
      <w:r>
        <w:t>BUT—they had the imagination to recognize ideas when they saw</w:t>
      </w:r>
    </w:p>
    <w:p w14:paraId="6B623F32" w14:textId="77777777" w:rsidR="002E3509" w:rsidRDefault="002E3509" w:rsidP="002E3509">
      <w:r>
        <w:t>them.</w:t>
      </w:r>
    </w:p>
    <w:p w14:paraId="331F4D96" w14:textId="77777777" w:rsidR="002E3509" w:rsidRDefault="002E3509" w:rsidP="002E3509">
      <w:r>
        <w:t>The next flock of millionaires will grow out of the radio</w:t>
      </w:r>
    </w:p>
    <w:p w14:paraId="52F04709" w14:textId="77777777" w:rsidR="002E3509" w:rsidRDefault="002E3509" w:rsidP="002E3509">
      <w:r>
        <w:t>business, which is new and not overburdened with men of keen</w:t>
      </w:r>
    </w:p>
    <w:p w14:paraId="66E21269" w14:textId="77777777" w:rsidR="002E3509" w:rsidRDefault="002E3509" w:rsidP="002E3509">
      <w:r>
        <w:t>imagination. The money will be made by those who discover or</w:t>
      </w:r>
    </w:p>
    <w:p w14:paraId="09E946CD" w14:textId="77777777" w:rsidR="002E3509" w:rsidRDefault="002E3509" w:rsidP="002E3509">
      <w:r>
        <w:t>create new and more meritorious radio programmes and have the</w:t>
      </w:r>
    </w:p>
    <w:p w14:paraId="554DD53A" w14:textId="77777777" w:rsidR="002E3509" w:rsidRDefault="002E3509" w:rsidP="002E3509">
      <w:r>
        <w:t>imagination to recognize merit, and to give the radio listeners a</w:t>
      </w:r>
    </w:p>
    <w:p w14:paraId="25F9F919" w14:textId="77777777" w:rsidR="002E3509" w:rsidRDefault="002E3509" w:rsidP="002E3509">
      <w:r>
        <w:t>chance to profit by it.</w:t>
      </w:r>
    </w:p>
    <w:p w14:paraId="01D6048F" w14:textId="77777777" w:rsidR="002E3509" w:rsidRDefault="002E3509" w:rsidP="002E3509">
      <w:r>
        <w:t>The sponsor! That unfortunate victim who now pays the cost</w:t>
      </w:r>
    </w:p>
    <w:p w14:paraId="0A799893" w14:textId="77777777" w:rsidR="002E3509" w:rsidRDefault="002E3509" w:rsidP="002E3509">
      <w:r>
        <w:t>of all radio “entertainment,” soon will become idea conscious, and</w:t>
      </w:r>
    </w:p>
    <w:p w14:paraId="75DF02D6" w14:textId="77777777" w:rsidR="002E3509" w:rsidRDefault="002E3509" w:rsidP="002E3509">
      <w:r>
        <w:t>demand something for his money. The man who beats the sponsor</w:t>
      </w:r>
    </w:p>
    <w:p w14:paraId="077CCEDC" w14:textId="77777777" w:rsidR="002E3509" w:rsidRDefault="002E3509" w:rsidP="002E3509">
      <w:r>
        <w:t>to the draw, and supplies programmes that render useful service, is</w:t>
      </w:r>
    </w:p>
    <w:p w14:paraId="5A1893AE" w14:textId="77777777" w:rsidR="002E3509" w:rsidRDefault="002E3509" w:rsidP="002E3509">
      <w:r>
        <w:t>the man who will become rich in this new industry.</w:t>
      </w:r>
    </w:p>
    <w:p w14:paraId="7BE6582B" w14:textId="77777777" w:rsidR="002E3509" w:rsidRDefault="002E3509" w:rsidP="002E3509">
      <w:r>
        <w:t>Crooners and light chatter artists who now pollute the air with</w:t>
      </w:r>
    </w:p>
    <w:p w14:paraId="4ED16148" w14:textId="77777777" w:rsidR="002E3509" w:rsidRDefault="002E3509" w:rsidP="002E3509">
      <w:r>
        <w:t>wisecracks and silly giggles, will go the way of all light timbers, and</w:t>
      </w:r>
    </w:p>
    <w:p w14:paraId="518DE424" w14:textId="77777777" w:rsidR="002E3509" w:rsidRDefault="002E3509" w:rsidP="002E3509">
      <w:r>
        <w:t>their places will be taken by real artists who interpret carefully</w:t>
      </w:r>
    </w:p>
    <w:p w14:paraId="4B7622E0" w14:textId="77777777" w:rsidR="002E3509" w:rsidRDefault="002E3509" w:rsidP="002E3509">
      <w:r>
        <w:t>planned programmes which have been designed to service the</w:t>
      </w:r>
    </w:p>
    <w:p w14:paraId="0E24D780" w14:textId="77777777" w:rsidR="002E3509" w:rsidRDefault="002E3509" w:rsidP="002E3509">
      <w:r>
        <w:t>minds of men, as well as provide entertainment.</w:t>
      </w:r>
    </w:p>
    <w:p w14:paraId="366C0119" w14:textId="77777777" w:rsidR="002E3509" w:rsidRDefault="002E3509" w:rsidP="002E3509">
      <w:r>
        <w:t>Here is a wide open field of opportunity screaming its protest</w:t>
      </w:r>
    </w:p>
    <w:p w14:paraId="6872ED61" w14:textId="77777777" w:rsidR="002E3509" w:rsidRDefault="002E3509" w:rsidP="002E3509">
      <w:r>
        <w:t>at the way it is being butchered, because of lack of imagination, and</w:t>
      </w:r>
    </w:p>
    <w:p w14:paraId="1C097F27" w14:textId="77777777" w:rsidR="002E3509" w:rsidRDefault="002E3509" w:rsidP="002E3509">
      <w:r>
        <w:t>begging for rescue at any price. Above all, the thing that radio needs</w:t>
      </w:r>
    </w:p>
    <w:p w14:paraId="335FB7A3" w14:textId="77777777" w:rsidR="002E3509" w:rsidRDefault="002E3509" w:rsidP="002E3509">
      <w:r>
        <w:t>is new IDEAS!</w:t>
      </w:r>
    </w:p>
    <w:p w14:paraId="7A14B217" w14:textId="77777777" w:rsidR="002E3509" w:rsidRDefault="002E3509" w:rsidP="002E3509">
      <w:r>
        <w:lastRenderedPageBreak/>
        <w:t>If this new field of opportunity intrigues you, perhaps you</w:t>
      </w:r>
    </w:p>
    <w:p w14:paraId="0701204F" w14:textId="77777777" w:rsidR="002E3509" w:rsidRDefault="002E3509" w:rsidP="002E3509">
      <w:r>
        <w:t>might profit by the suggestion that the successful radio</w:t>
      </w:r>
    </w:p>
    <w:p w14:paraId="5141253B" w14:textId="77777777" w:rsidR="002E3509" w:rsidRDefault="002E3509" w:rsidP="002E3509">
      <w:r>
        <w:t>programmes of the future will give more attention to creating</w:t>
      </w:r>
    </w:p>
    <w:p w14:paraId="4B3E1A8E" w14:textId="77777777" w:rsidR="002E3509" w:rsidRDefault="002E3509" w:rsidP="002E3509">
      <w:r>
        <w:t>“buyer” audiences, and less attention to “listener” audiences. Stated</w:t>
      </w:r>
    </w:p>
    <w:p w14:paraId="288D966D" w14:textId="77777777" w:rsidR="002E3509" w:rsidRDefault="002E3509" w:rsidP="002E3509">
      <w:r>
        <w:t xml:space="preserve"> 103</w:t>
      </w:r>
    </w:p>
    <w:p w14:paraId="5AD08918" w14:textId="77777777" w:rsidR="002E3509" w:rsidRDefault="002E3509" w:rsidP="002E3509">
      <w:r>
        <w:t>more plainly, the builder of radio programmes who succeeds in the</w:t>
      </w:r>
    </w:p>
    <w:p w14:paraId="0D285216" w14:textId="77777777" w:rsidR="002E3509" w:rsidRDefault="002E3509" w:rsidP="002E3509">
      <w:r>
        <w:t>future, must find practical ways to convert “listeners” into “buyers.”</w:t>
      </w:r>
    </w:p>
    <w:p w14:paraId="5EE1CCD7" w14:textId="77777777" w:rsidR="002E3509" w:rsidRDefault="002E3509" w:rsidP="002E3509">
      <w:r>
        <w:t>Moreover, the successful producer of radio programmes in the</w:t>
      </w:r>
    </w:p>
    <w:p w14:paraId="177C2C73" w14:textId="77777777" w:rsidR="002E3509" w:rsidRDefault="002E3509" w:rsidP="002E3509">
      <w:r>
        <w:t>future must key his features so that he can definitely show its effect</w:t>
      </w:r>
    </w:p>
    <w:p w14:paraId="11C1F12D" w14:textId="77777777" w:rsidR="002E3509" w:rsidRDefault="002E3509" w:rsidP="002E3509">
      <w:r>
        <w:t>upon the audience.</w:t>
      </w:r>
    </w:p>
    <w:p w14:paraId="584E0411" w14:textId="77777777" w:rsidR="002E3509" w:rsidRDefault="002E3509" w:rsidP="002E3509">
      <w:r>
        <w:t>Sponsors are becoming a bit weary of buying glib selling talks,</w:t>
      </w:r>
    </w:p>
    <w:p w14:paraId="43FEED45" w14:textId="77777777" w:rsidR="002E3509" w:rsidRDefault="002E3509" w:rsidP="002E3509">
      <w:r>
        <w:t>based upon statements grabbed out of thin air. They want, and in</w:t>
      </w:r>
    </w:p>
    <w:p w14:paraId="25E15BE4" w14:textId="77777777" w:rsidR="002E3509" w:rsidRDefault="002E3509" w:rsidP="002E3509">
      <w:r>
        <w:t>the future will demand, indisputable proof that the Whoosit</w:t>
      </w:r>
    </w:p>
    <w:p w14:paraId="518EFBEA" w14:textId="77777777" w:rsidR="002E3509" w:rsidRDefault="002E3509" w:rsidP="002E3509">
      <w:r>
        <w:t>programme not only gives millions of people the silliest giggle ever,</w:t>
      </w:r>
    </w:p>
    <w:p w14:paraId="756321C9" w14:textId="77777777" w:rsidR="002E3509" w:rsidRDefault="002E3509" w:rsidP="002E3509">
      <w:r>
        <w:t>but that the silly giggler can sell merchandise!</w:t>
      </w:r>
    </w:p>
    <w:p w14:paraId="77141DCB" w14:textId="77777777" w:rsidR="002E3509" w:rsidRDefault="002E3509" w:rsidP="002E3509">
      <w:r>
        <w:t>Another thing that might as well be understood by those who</w:t>
      </w:r>
    </w:p>
    <w:p w14:paraId="59C7E5A9" w14:textId="77777777" w:rsidR="002E3509" w:rsidRDefault="002E3509" w:rsidP="002E3509">
      <w:r>
        <w:t>contemplate entering this new field of opportunity, radio advertising</w:t>
      </w:r>
    </w:p>
    <w:p w14:paraId="64C27A68" w14:textId="77777777" w:rsidR="002E3509" w:rsidRDefault="002E3509" w:rsidP="002E3509">
      <w:r>
        <w:t>is going to be handled by an entirely new group of advertising</w:t>
      </w:r>
    </w:p>
    <w:p w14:paraId="13DEC4D8" w14:textId="77777777" w:rsidR="002E3509" w:rsidRDefault="002E3509" w:rsidP="002E3509">
      <w:r>
        <w:t>experts, separate and distinct from the old time newspaper and</w:t>
      </w:r>
    </w:p>
    <w:p w14:paraId="64325CDF" w14:textId="77777777" w:rsidR="002E3509" w:rsidRDefault="002E3509" w:rsidP="002E3509">
      <w:r>
        <w:t>magazine advertising agency men. The old timers in the advertising</w:t>
      </w:r>
    </w:p>
    <w:p w14:paraId="7B21BF02" w14:textId="77777777" w:rsidR="002E3509" w:rsidRDefault="002E3509" w:rsidP="002E3509">
      <w:r>
        <w:t>game cannot read the modern radio scripts, because they have been</w:t>
      </w:r>
    </w:p>
    <w:p w14:paraId="58A9B46C" w14:textId="77777777" w:rsidR="002E3509" w:rsidRDefault="002E3509" w:rsidP="002E3509">
      <w:r>
        <w:t>schooled to SEE ideas. The new radio technique demands men who</w:t>
      </w:r>
    </w:p>
    <w:p w14:paraId="017B8774" w14:textId="77777777" w:rsidR="002E3509" w:rsidRDefault="002E3509" w:rsidP="002E3509">
      <w:r>
        <w:t>can interpret ideas from a written manuscript in terms of SOUND! It</w:t>
      </w:r>
    </w:p>
    <w:p w14:paraId="7B08160C" w14:textId="77777777" w:rsidR="002E3509" w:rsidRDefault="002E3509" w:rsidP="002E3509">
      <w:r>
        <w:t>cost the author a year of hard labor, and many thousands of dollars</w:t>
      </w:r>
    </w:p>
    <w:p w14:paraId="0042D150" w14:textId="77777777" w:rsidR="002E3509" w:rsidRDefault="002E3509" w:rsidP="002E3509">
      <w:r>
        <w:t>to learn this.</w:t>
      </w:r>
    </w:p>
    <w:p w14:paraId="1E6487F6" w14:textId="77777777" w:rsidR="002E3509" w:rsidRDefault="002E3509" w:rsidP="002E3509">
      <w:r>
        <w:t>Radio, right now, is about where the moving pictures were,</w:t>
      </w:r>
    </w:p>
    <w:p w14:paraId="11C0AE0E" w14:textId="77777777" w:rsidR="002E3509" w:rsidRDefault="002E3509" w:rsidP="002E3509">
      <w:r>
        <w:t>when Mary Pickford and her curls first appeared on the screen.</w:t>
      </w:r>
    </w:p>
    <w:p w14:paraId="27E20E1A" w14:textId="77777777" w:rsidR="002E3509" w:rsidRDefault="002E3509" w:rsidP="002E3509">
      <w:r>
        <w:t>There is plenty of room in radio for those who can produce or</w:t>
      </w:r>
    </w:p>
    <w:p w14:paraId="2643CC12" w14:textId="77777777" w:rsidR="002E3509" w:rsidRDefault="002E3509" w:rsidP="002E3509">
      <w:r>
        <w:t>recognize IDEAS.</w:t>
      </w:r>
    </w:p>
    <w:p w14:paraId="11F8931A" w14:textId="77777777" w:rsidR="002E3509" w:rsidRDefault="002E3509" w:rsidP="002E3509">
      <w:r>
        <w:t>If the foregoing comment on the opportunities of radio has not</w:t>
      </w:r>
    </w:p>
    <w:p w14:paraId="083007A4" w14:textId="77777777" w:rsidR="002E3509" w:rsidRDefault="002E3509" w:rsidP="002E3509">
      <w:r>
        <w:t>started your idea factory to work, you had better forget it. Your</w:t>
      </w:r>
    </w:p>
    <w:p w14:paraId="35A1E516" w14:textId="77777777" w:rsidR="002E3509" w:rsidRDefault="002E3509" w:rsidP="002E3509">
      <w:r>
        <w:lastRenderedPageBreak/>
        <w:t>opportunity is in some other field. If the comment intrigued you in</w:t>
      </w:r>
    </w:p>
    <w:p w14:paraId="1EDE53E9" w14:textId="77777777" w:rsidR="002E3509" w:rsidRDefault="002E3509" w:rsidP="002E3509">
      <w:r>
        <w:t>the slightest degree, then go further into it, and you may find the</w:t>
      </w:r>
    </w:p>
    <w:p w14:paraId="5245E018" w14:textId="77777777" w:rsidR="002E3509" w:rsidRDefault="002E3509" w:rsidP="002E3509">
      <w:r>
        <w:t>one IDEA you need to round out your career.</w:t>
      </w:r>
    </w:p>
    <w:p w14:paraId="5DB2D960" w14:textId="77777777" w:rsidR="002E3509" w:rsidRDefault="002E3509" w:rsidP="002E3509">
      <w:r>
        <w:t>Never let it discourage you if you have no experience in radio.</w:t>
      </w:r>
    </w:p>
    <w:p w14:paraId="314A1DDB" w14:textId="77777777" w:rsidR="002E3509" w:rsidRDefault="002E3509" w:rsidP="002E3509">
      <w:r>
        <w:t>Andrew Carnegie knew very little about making steel—I have</w:t>
      </w:r>
    </w:p>
    <w:p w14:paraId="03681635" w14:textId="77777777" w:rsidR="002E3509" w:rsidRDefault="002E3509" w:rsidP="002E3509">
      <w:r>
        <w:t>Carnegie’s own word for this-but he made practical use of two of the</w:t>
      </w:r>
    </w:p>
    <w:p w14:paraId="4B2892D8" w14:textId="77777777" w:rsidR="002E3509" w:rsidRDefault="002E3509" w:rsidP="002E3509">
      <w:r>
        <w:t>principles described in this book, and made the steel business yield</w:t>
      </w:r>
    </w:p>
    <w:p w14:paraId="6E964D05" w14:textId="77777777" w:rsidR="002E3509" w:rsidRDefault="002E3509" w:rsidP="002E3509">
      <w:r>
        <w:t>him a fortune.</w:t>
      </w:r>
    </w:p>
    <w:p w14:paraId="1715AFE1" w14:textId="77777777" w:rsidR="002E3509" w:rsidRDefault="002E3509" w:rsidP="002E3509">
      <w:r>
        <w:t xml:space="preserve"> The story of practically every great fortune starts with the day</w:t>
      </w:r>
    </w:p>
    <w:p w14:paraId="36091658" w14:textId="77777777" w:rsidR="002E3509" w:rsidRDefault="002E3509" w:rsidP="002E3509">
      <w:r>
        <w:t>when a creator of ideas and a seller of ideas got together and</w:t>
      </w:r>
    </w:p>
    <w:p w14:paraId="15AAEC03" w14:textId="77777777" w:rsidR="002E3509" w:rsidRDefault="002E3509" w:rsidP="002E3509">
      <w:r>
        <w:t>worked in harmony. Carnegie surrounded himself with men who</w:t>
      </w:r>
    </w:p>
    <w:p w14:paraId="592CF1DA" w14:textId="77777777" w:rsidR="002E3509" w:rsidRDefault="002E3509" w:rsidP="002E3509">
      <w:r>
        <w:t>could do all that he could not do. Men who created ideas, and men</w:t>
      </w:r>
    </w:p>
    <w:p w14:paraId="2C470BF7" w14:textId="77777777" w:rsidR="002E3509" w:rsidRDefault="002E3509" w:rsidP="002E3509">
      <w:r>
        <w:t>who put ideas into operation, and made himself and the others</w:t>
      </w:r>
    </w:p>
    <w:p w14:paraId="3CA2DF6B" w14:textId="77777777" w:rsidR="002E3509" w:rsidRDefault="002E3509" w:rsidP="002E3509">
      <w:r>
        <w:t>fabulously rich.</w:t>
      </w:r>
    </w:p>
    <w:p w14:paraId="4F61D9CC" w14:textId="77777777" w:rsidR="002E3509" w:rsidRDefault="002E3509" w:rsidP="002E3509">
      <w:r>
        <w:t xml:space="preserve"> 104</w:t>
      </w:r>
    </w:p>
    <w:p w14:paraId="77ED3D59" w14:textId="77777777" w:rsidR="002E3509" w:rsidRDefault="002E3509" w:rsidP="002E3509">
      <w:r>
        <w:t>Millions of people go through life hoping for favorable “breaks.”</w:t>
      </w:r>
    </w:p>
    <w:p w14:paraId="63578228" w14:textId="77777777" w:rsidR="002E3509" w:rsidRDefault="002E3509" w:rsidP="002E3509">
      <w:r>
        <w:t>Perhaps a favorable break can get one an opportunity, but the</w:t>
      </w:r>
    </w:p>
    <w:p w14:paraId="2F291811" w14:textId="77777777" w:rsidR="002E3509" w:rsidRDefault="002E3509" w:rsidP="002E3509">
      <w:r>
        <w:t>safest plan is not to depend upon luck. It was a favorable “break”</w:t>
      </w:r>
    </w:p>
    <w:p w14:paraId="568D0E5B" w14:textId="77777777" w:rsidR="002E3509" w:rsidRDefault="002E3509" w:rsidP="002E3509">
      <w:r>
        <w:t>that gave me the biggest opportunity of my life— but—twenty-five</w:t>
      </w:r>
    </w:p>
    <w:p w14:paraId="7C6C8C27" w14:textId="77777777" w:rsidR="002E3509" w:rsidRDefault="002E3509" w:rsidP="002E3509">
      <w:r>
        <w:t>years of determined effort had to be devoted to that opportunity</w:t>
      </w:r>
    </w:p>
    <w:p w14:paraId="6B499EDD" w14:textId="77777777" w:rsidR="002E3509" w:rsidRDefault="002E3509" w:rsidP="002E3509">
      <w:r>
        <w:t>before it became an asset.</w:t>
      </w:r>
    </w:p>
    <w:p w14:paraId="0260774E" w14:textId="77777777" w:rsidR="002E3509" w:rsidRDefault="002E3509" w:rsidP="002E3509">
      <w:r>
        <w:t>The “break” consisted of my good fortune in meeting and</w:t>
      </w:r>
    </w:p>
    <w:p w14:paraId="49CD97EB" w14:textId="77777777" w:rsidR="002E3509" w:rsidRDefault="002E3509" w:rsidP="002E3509">
      <w:r>
        <w:t>gaining the cooperation of Andrew Carnegie. On that occasion</w:t>
      </w:r>
    </w:p>
    <w:p w14:paraId="6F49EF22" w14:textId="77777777" w:rsidR="002E3509" w:rsidRDefault="002E3509" w:rsidP="002E3509">
      <w:r>
        <w:t>Carnegie planted in my mind the idea of organizing the principles of</w:t>
      </w:r>
    </w:p>
    <w:p w14:paraId="0267D741" w14:textId="77777777" w:rsidR="002E3509" w:rsidRDefault="002E3509" w:rsidP="002E3509">
      <w:r>
        <w:t>achievement into a philosophy of success. Thousands of people</w:t>
      </w:r>
    </w:p>
    <w:p w14:paraId="64B97B4E" w14:textId="77777777" w:rsidR="002E3509" w:rsidRDefault="002E3509" w:rsidP="002E3509">
      <w:r>
        <w:t>have profited by the discoveries made in the twenty-five years of</w:t>
      </w:r>
    </w:p>
    <w:p w14:paraId="3ABC3D00" w14:textId="77777777" w:rsidR="002E3509" w:rsidRDefault="002E3509" w:rsidP="002E3509">
      <w:r>
        <w:t>research, and several fortunes have been accumulated through the</w:t>
      </w:r>
    </w:p>
    <w:p w14:paraId="627CF56D" w14:textId="77777777" w:rsidR="002E3509" w:rsidRDefault="002E3509" w:rsidP="002E3509">
      <w:r>
        <w:t>application of the philosophy. The beginning was simple. It was an</w:t>
      </w:r>
    </w:p>
    <w:p w14:paraId="6EE03AED" w14:textId="77777777" w:rsidR="002E3509" w:rsidRDefault="002E3509" w:rsidP="002E3509">
      <w:r>
        <w:t>IDEA which anyone might have developed.</w:t>
      </w:r>
    </w:p>
    <w:p w14:paraId="2B417841" w14:textId="77777777" w:rsidR="002E3509" w:rsidRDefault="002E3509" w:rsidP="002E3509">
      <w:r>
        <w:t>The favorable break came through Carnegie, but what about</w:t>
      </w:r>
    </w:p>
    <w:p w14:paraId="09AF2DA8" w14:textId="77777777" w:rsidR="002E3509" w:rsidRDefault="002E3509" w:rsidP="002E3509">
      <w:r>
        <w:t>the DETERMINATION, DEFINITENESS OF PURPOSE, and the</w:t>
      </w:r>
    </w:p>
    <w:p w14:paraId="207749EB" w14:textId="77777777" w:rsidR="002E3509" w:rsidRDefault="002E3509" w:rsidP="002E3509">
      <w:r>
        <w:lastRenderedPageBreak/>
        <w:t>DESIRE TO ATTAIN THE GOAL, and the PERSISTENT EFFORT OF</w:t>
      </w:r>
    </w:p>
    <w:p w14:paraId="1B5B8594" w14:textId="77777777" w:rsidR="002E3509" w:rsidRDefault="002E3509" w:rsidP="002E3509">
      <w:r>
        <w:t>TWENTY-FIVE YEARS? It was no ordinary DESIRE that survived</w:t>
      </w:r>
    </w:p>
    <w:p w14:paraId="21204400" w14:textId="77777777" w:rsidR="002E3509" w:rsidRDefault="002E3509" w:rsidP="002E3509">
      <w:r>
        <w:t>disappointment, discouragement, temporary defeat, criticism, and</w:t>
      </w:r>
    </w:p>
    <w:p w14:paraId="6DDD878B" w14:textId="77777777" w:rsidR="002E3509" w:rsidRDefault="002E3509" w:rsidP="002E3509">
      <w:r>
        <w:t>the constant reminding of “waste of time.” It was a BURNING</w:t>
      </w:r>
    </w:p>
    <w:p w14:paraId="66A5CDA3" w14:textId="77777777" w:rsidR="002E3509" w:rsidRDefault="002E3509" w:rsidP="002E3509">
      <w:r>
        <w:t>DESIRE! AN OBSESSION!</w:t>
      </w:r>
    </w:p>
    <w:p w14:paraId="01CEE705" w14:textId="77777777" w:rsidR="002E3509" w:rsidRDefault="002E3509" w:rsidP="002E3509">
      <w:r>
        <w:t>When the idea was first planted in my mind by Mr. Carnegie, it</w:t>
      </w:r>
    </w:p>
    <w:p w14:paraId="79816781" w14:textId="77777777" w:rsidR="002E3509" w:rsidRDefault="002E3509" w:rsidP="002E3509">
      <w:r>
        <w:t>was coaxed, nursed, and enticed to remain alive. Gradually, the</w:t>
      </w:r>
    </w:p>
    <w:p w14:paraId="746CC503" w14:textId="77777777" w:rsidR="002E3509" w:rsidRDefault="002E3509" w:rsidP="002E3509">
      <w:r>
        <w:t>idea became a giant under its own power, and it coaxed, nursed,</w:t>
      </w:r>
    </w:p>
    <w:p w14:paraId="0BCEEC52" w14:textId="77777777" w:rsidR="002E3509" w:rsidRDefault="002E3509" w:rsidP="002E3509">
      <w:r>
        <w:t>and drove me. Ideas are like that. First you give life and action and</w:t>
      </w:r>
    </w:p>
    <w:p w14:paraId="1C4CAC61" w14:textId="77777777" w:rsidR="002E3509" w:rsidRDefault="002E3509" w:rsidP="002E3509">
      <w:r>
        <w:t>guidance to ideas, then they take on power of their own and sweep</w:t>
      </w:r>
    </w:p>
    <w:p w14:paraId="447DCD9E" w14:textId="77777777" w:rsidR="002E3509" w:rsidRDefault="002E3509" w:rsidP="002E3509">
      <w:r>
        <w:t>aside all opposition.</w:t>
      </w:r>
    </w:p>
    <w:p w14:paraId="29461212" w14:textId="77777777" w:rsidR="002E3509" w:rsidRDefault="002E3509" w:rsidP="002E3509">
      <w:r>
        <w:t>Ideas are intangible forces, but they have more power than the</w:t>
      </w:r>
    </w:p>
    <w:p w14:paraId="0030170F" w14:textId="77777777" w:rsidR="002E3509" w:rsidRDefault="002E3509" w:rsidP="002E3509">
      <w:r>
        <w:t>physical brains that give birth to them. They have the power to live</w:t>
      </w:r>
    </w:p>
    <w:p w14:paraId="4FF137BF" w14:textId="77777777" w:rsidR="002E3509" w:rsidRDefault="002E3509" w:rsidP="002E3509">
      <w:r>
        <w:t>on, after the brain that creates them has returned to dust. For</w:t>
      </w:r>
    </w:p>
    <w:p w14:paraId="73F4750C" w14:textId="77777777" w:rsidR="002E3509" w:rsidRDefault="002E3509" w:rsidP="002E3509">
      <w:r>
        <w:t>example, take the power of Christianity. That began with a simple</w:t>
      </w:r>
    </w:p>
    <w:p w14:paraId="043B53B6" w14:textId="77777777" w:rsidR="002E3509" w:rsidRDefault="002E3509" w:rsidP="002E3509">
      <w:r>
        <w:t>idea, born in the brain of Christ. Its chief tenet was, “do unto others</w:t>
      </w:r>
    </w:p>
    <w:p w14:paraId="73071474" w14:textId="77777777" w:rsidR="002E3509" w:rsidRDefault="002E3509" w:rsidP="002E3509">
      <w:r>
        <w:t>as you would have others do unto you.” Christ has gone back to the</w:t>
      </w:r>
    </w:p>
    <w:p w14:paraId="71A88DD7" w14:textId="77777777" w:rsidR="002E3509" w:rsidRDefault="002E3509" w:rsidP="002E3509">
      <w:r>
        <w:t>source from whence He came, but His IDEA goes marching on.</w:t>
      </w:r>
    </w:p>
    <w:p w14:paraId="6A5659EE" w14:textId="77777777" w:rsidR="002E3509" w:rsidRDefault="002E3509" w:rsidP="002E3509">
      <w:r>
        <w:t>Some day, it may grow up, and come into its own, then it will have</w:t>
      </w:r>
    </w:p>
    <w:p w14:paraId="0DC4DDCD" w14:textId="77777777" w:rsidR="002E3509" w:rsidRDefault="002E3509" w:rsidP="002E3509">
      <w:r>
        <w:t>fulfilled Christ’s deepest DESIRE. The IDEA has been developing</w:t>
      </w:r>
    </w:p>
    <w:p w14:paraId="547DA8E2" w14:textId="77777777" w:rsidR="002E3509" w:rsidRDefault="002E3509" w:rsidP="002E3509">
      <w:r>
        <w:t>only two thousand years. Give it time!</w:t>
      </w:r>
    </w:p>
    <w:p w14:paraId="73C4D4C5" w14:textId="77777777" w:rsidR="002E3509" w:rsidRDefault="002E3509" w:rsidP="002E3509">
      <w:r>
        <w:t xml:space="preserve"> 105</w:t>
      </w:r>
    </w:p>
    <w:p w14:paraId="61236E45" w14:textId="77777777" w:rsidR="002E3509" w:rsidRDefault="002E3509" w:rsidP="002E3509">
      <w:r>
        <w:t>SUCCESS REQUIRES NO EXPLANATIONS</w:t>
      </w:r>
    </w:p>
    <w:p w14:paraId="274A2BB4" w14:textId="77777777" w:rsidR="002E3509" w:rsidRDefault="002E3509" w:rsidP="002E3509">
      <w:r>
        <w:t>FAILURE PERMITS NO ALIBIS</w:t>
      </w:r>
    </w:p>
    <w:p w14:paraId="637B5BAD" w14:textId="77777777" w:rsidR="002E3509" w:rsidRDefault="002E3509" w:rsidP="002E3509">
      <w:r>
        <w:t xml:space="preserve"> 106</w:t>
      </w:r>
    </w:p>
    <w:p w14:paraId="0E78DA09" w14:textId="77777777" w:rsidR="002E3509" w:rsidRDefault="002E3509" w:rsidP="002E3509">
      <w:r>
        <w:t>CHAPTER 7</w:t>
      </w:r>
    </w:p>
    <w:p w14:paraId="4D514B1C" w14:textId="77777777" w:rsidR="002E3509" w:rsidRDefault="002E3509" w:rsidP="002E3509">
      <w:r>
        <w:t>ORGANIZED PLANNING</w:t>
      </w:r>
    </w:p>
    <w:p w14:paraId="42BB41B8" w14:textId="77777777" w:rsidR="002E3509" w:rsidRDefault="002E3509" w:rsidP="002E3509">
      <w:r>
        <w:t>THE CRYSTALLIZATION OF DESIRE</w:t>
      </w:r>
    </w:p>
    <w:p w14:paraId="24D513CD" w14:textId="77777777" w:rsidR="002E3509" w:rsidRDefault="002E3509" w:rsidP="002E3509">
      <w:r>
        <w:t>INTO ACTION</w:t>
      </w:r>
    </w:p>
    <w:p w14:paraId="1D655ECA" w14:textId="77777777" w:rsidR="002E3509" w:rsidRDefault="002E3509" w:rsidP="002E3509">
      <w:r>
        <w:t>The Sixth Step toward Riches</w:t>
      </w:r>
    </w:p>
    <w:p w14:paraId="54F23184" w14:textId="77777777" w:rsidR="002E3509" w:rsidRDefault="002E3509" w:rsidP="002E3509">
      <w:r>
        <w:t xml:space="preserve"> You have learned that everything man creates or acquires,</w:t>
      </w:r>
    </w:p>
    <w:p w14:paraId="6A626F64" w14:textId="77777777" w:rsidR="002E3509" w:rsidRDefault="002E3509" w:rsidP="002E3509">
      <w:r>
        <w:lastRenderedPageBreak/>
        <w:t>begins in the form of DESIRE, that desire is taken on the first lap of</w:t>
      </w:r>
    </w:p>
    <w:p w14:paraId="5D583262" w14:textId="77777777" w:rsidR="002E3509" w:rsidRDefault="002E3509" w:rsidP="002E3509">
      <w:r>
        <w:t>its journey, from the abstract to the concrete, into the workshop of</w:t>
      </w:r>
    </w:p>
    <w:p w14:paraId="1B91B863" w14:textId="77777777" w:rsidR="002E3509" w:rsidRDefault="002E3509" w:rsidP="002E3509">
      <w:r>
        <w:t>the IMAGINATION, where PLANS for its transition are created and</w:t>
      </w:r>
    </w:p>
    <w:p w14:paraId="405B7F30" w14:textId="77777777" w:rsidR="002E3509" w:rsidRDefault="002E3509" w:rsidP="002E3509">
      <w:r>
        <w:t>organized.</w:t>
      </w:r>
    </w:p>
    <w:p w14:paraId="112B2A62" w14:textId="77777777" w:rsidR="002E3509" w:rsidRDefault="002E3509" w:rsidP="002E3509">
      <w:r>
        <w:t>In Chapter two, you were instructed to take six definite,</w:t>
      </w:r>
    </w:p>
    <w:p w14:paraId="4005B231" w14:textId="77777777" w:rsidR="002E3509" w:rsidRDefault="002E3509" w:rsidP="002E3509">
      <w:r>
        <w:t>practical steps, as your first move in translating the desire for</w:t>
      </w:r>
    </w:p>
    <w:p w14:paraId="3591CB4E" w14:textId="77777777" w:rsidR="002E3509" w:rsidRDefault="002E3509" w:rsidP="002E3509">
      <w:r>
        <w:t>money into its monetary equivalent. One of these steps is the</w:t>
      </w:r>
    </w:p>
    <w:p w14:paraId="35315072" w14:textId="77777777" w:rsidR="002E3509" w:rsidRDefault="002E3509" w:rsidP="002E3509">
      <w:r>
        <w:t>formation of a DEFINITE, practical plan, or plans, through which</w:t>
      </w:r>
    </w:p>
    <w:p w14:paraId="3FE7E87A" w14:textId="77777777" w:rsidR="002E3509" w:rsidRDefault="002E3509" w:rsidP="002E3509">
      <w:r>
        <w:t>this transformation may be made.</w:t>
      </w:r>
    </w:p>
    <w:p w14:paraId="3ECE599A" w14:textId="77777777" w:rsidR="002E3509" w:rsidRDefault="002E3509" w:rsidP="002E3509">
      <w:r>
        <w:t>You will now be instructed how to build plans which will be</w:t>
      </w:r>
    </w:p>
    <w:p w14:paraId="0D503527" w14:textId="77777777" w:rsidR="002E3509" w:rsidRDefault="002E3509" w:rsidP="002E3509">
      <w:r>
        <w:t>practical, viz:—</w:t>
      </w:r>
    </w:p>
    <w:p w14:paraId="5913C23A" w14:textId="77777777" w:rsidR="002E3509" w:rsidRDefault="002E3509" w:rsidP="002E3509">
      <w:r>
        <w:t>(a) Ally yourself with a group of as many people as you</w:t>
      </w:r>
    </w:p>
    <w:p w14:paraId="660F1996" w14:textId="77777777" w:rsidR="002E3509" w:rsidRDefault="002E3509" w:rsidP="002E3509">
      <w:r>
        <w:t>may need for the creation, and carrying out of your plan, or</w:t>
      </w:r>
    </w:p>
    <w:p w14:paraId="6C558C9F" w14:textId="77777777" w:rsidR="002E3509" w:rsidRDefault="002E3509" w:rsidP="002E3509">
      <w:r>
        <w:t>plans for the accumulation of money—making use of the “Master</w:t>
      </w:r>
    </w:p>
    <w:p w14:paraId="290096A4" w14:textId="77777777" w:rsidR="002E3509" w:rsidRDefault="002E3509" w:rsidP="002E3509">
      <w:r>
        <w:t>Mind” principle described in a later chapter. (Compliance with</w:t>
      </w:r>
    </w:p>
    <w:p w14:paraId="169FD431" w14:textId="77777777" w:rsidR="002E3509" w:rsidRDefault="002E3509" w:rsidP="002E3509">
      <w:r>
        <w:t>this instruction is absolutely essential. Do not neglect it.)</w:t>
      </w:r>
    </w:p>
    <w:p w14:paraId="0C9C21A3" w14:textId="77777777" w:rsidR="002E3509" w:rsidRDefault="002E3509" w:rsidP="002E3509">
      <w:r>
        <w:t>(b) Before forming your “Master Mind” alliance, decide</w:t>
      </w:r>
    </w:p>
    <w:p w14:paraId="5CC328C7" w14:textId="77777777" w:rsidR="002E3509" w:rsidRDefault="002E3509" w:rsidP="002E3509">
      <w:r>
        <w:t>what advantages, and benefits, you may offer the individual</w:t>
      </w:r>
    </w:p>
    <w:p w14:paraId="46004DD5" w14:textId="77777777" w:rsidR="002E3509" w:rsidRDefault="002E3509" w:rsidP="002E3509">
      <w:r>
        <w:t>members of your group, in return for their cooperation. No one</w:t>
      </w:r>
    </w:p>
    <w:p w14:paraId="14B6C1AB" w14:textId="77777777" w:rsidR="002E3509" w:rsidRDefault="002E3509" w:rsidP="002E3509">
      <w:r>
        <w:t>will work indefinitely without some form of compensation. No</w:t>
      </w:r>
    </w:p>
    <w:p w14:paraId="42307611" w14:textId="77777777" w:rsidR="002E3509" w:rsidRDefault="002E3509" w:rsidP="002E3509">
      <w:r>
        <w:t>intelligent person will either request or expect another to work</w:t>
      </w:r>
    </w:p>
    <w:p w14:paraId="582E45D0" w14:textId="77777777" w:rsidR="002E3509" w:rsidRDefault="002E3509" w:rsidP="002E3509">
      <w:r>
        <w:t>without adequate compensation, although this may not always</w:t>
      </w:r>
    </w:p>
    <w:p w14:paraId="02391C06" w14:textId="77777777" w:rsidR="002E3509" w:rsidRDefault="002E3509" w:rsidP="002E3509">
      <w:r>
        <w:t>be in the form of money.</w:t>
      </w:r>
    </w:p>
    <w:p w14:paraId="63F4D563" w14:textId="77777777" w:rsidR="002E3509" w:rsidRDefault="002E3509" w:rsidP="002E3509">
      <w:r>
        <w:t>(c) Arrange to meet with the members of your “Master</w:t>
      </w:r>
    </w:p>
    <w:p w14:paraId="42AB348C" w14:textId="77777777" w:rsidR="002E3509" w:rsidRDefault="002E3509" w:rsidP="002E3509">
      <w:r>
        <w:t>Mind” group at least twice a week, and more often if possible,</w:t>
      </w:r>
    </w:p>
    <w:p w14:paraId="3D0BB9D3" w14:textId="77777777" w:rsidR="002E3509" w:rsidRDefault="002E3509" w:rsidP="002E3509">
      <w:r>
        <w:t>until you have jointly perfected the necessary plan, or plans for</w:t>
      </w:r>
    </w:p>
    <w:p w14:paraId="05E49AC3" w14:textId="77777777" w:rsidR="002E3509" w:rsidRDefault="002E3509" w:rsidP="002E3509">
      <w:r>
        <w:t>the accumulation of money.</w:t>
      </w:r>
    </w:p>
    <w:p w14:paraId="2E11ECC7" w14:textId="77777777" w:rsidR="002E3509" w:rsidRDefault="002E3509" w:rsidP="002E3509">
      <w:r>
        <w:t xml:space="preserve"> 107</w:t>
      </w:r>
    </w:p>
    <w:p w14:paraId="00B56224" w14:textId="77777777" w:rsidR="002E3509" w:rsidRDefault="002E3509" w:rsidP="002E3509">
      <w:r>
        <w:t>(d) Maintain PERFECT HARMONY between yourself</w:t>
      </w:r>
    </w:p>
    <w:p w14:paraId="4982BC5F" w14:textId="77777777" w:rsidR="002E3509" w:rsidRDefault="002E3509" w:rsidP="002E3509">
      <w:r>
        <w:t>and every member of your “Master Mind” group. If you fail to</w:t>
      </w:r>
    </w:p>
    <w:p w14:paraId="37815251" w14:textId="77777777" w:rsidR="002E3509" w:rsidRDefault="002E3509" w:rsidP="002E3509">
      <w:r>
        <w:t>carry out this instruction to the letter, you may expect to meet</w:t>
      </w:r>
    </w:p>
    <w:p w14:paraId="773FCF81" w14:textId="77777777" w:rsidR="002E3509" w:rsidRDefault="002E3509" w:rsidP="002E3509">
      <w:r>
        <w:lastRenderedPageBreak/>
        <w:t>with failure. The “Master Mind” principle cannot obtain where</w:t>
      </w:r>
    </w:p>
    <w:p w14:paraId="66087F26" w14:textId="77777777" w:rsidR="002E3509" w:rsidRDefault="002E3509" w:rsidP="002E3509">
      <w:r>
        <w:t>PERFECT HARMONY does not prevail.</w:t>
      </w:r>
    </w:p>
    <w:p w14:paraId="6F02B53C" w14:textId="77777777" w:rsidR="002E3509" w:rsidRDefault="002E3509" w:rsidP="002E3509">
      <w:r>
        <w:t>Keep in mind these facts:—</w:t>
      </w:r>
    </w:p>
    <w:p w14:paraId="55EFB63B" w14:textId="77777777" w:rsidR="002E3509" w:rsidRDefault="002E3509" w:rsidP="002E3509">
      <w:r>
        <w:t>First. You are engaged in an undertaking of major importance to</w:t>
      </w:r>
    </w:p>
    <w:p w14:paraId="682EE3F3" w14:textId="77777777" w:rsidR="002E3509" w:rsidRDefault="002E3509" w:rsidP="002E3509">
      <w:r>
        <w:t>you. To be sure of success, you must have plans which are</w:t>
      </w:r>
    </w:p>
    <w:p w14:paraId="69EBDE68" w14:textId="77777777" w:rsidR="002E3509" w:rsidRDefault="002E3509" w:rsidP="002E3509">
      <w:r>
        <w:t>faultless.</w:t>
      </w:r>
    </w:p>
    <w:p w14:paraId="18C022A9" w14:textId="77777777" w:rsidR="002E3509" w:rsidRDefault="002E3509" w:rsidP="002E3509">
      <w:r>
        <w:t>Second. You must have the advantage of the experience, education,</w:t>
      </w:r>
    </w:p>
    <w:p w14:paraId="1DFE6FEF" w14:textId="77777777" w:rsidR="002E3509" w:rsidRDefault="002E3509" w:rsidP="002E3509">
      <w:r>
        <w:t>native ability and imagination of other minds. This is in harmony</w:t>
      </w:r>
    </w:p>
    <w:p w14:paraId="4518E2B0" w14:textId="77777777" w:rsidR="002E3509" w:rsidRDefault="002E3509" w:rsidP="002E3509">
      <w:r>
        <w:t>with the methods followed by every person who has accumulated a</w:t>
      </w:r>
    </w:p>
    <w:p w14:paraId="66BD62FC" w14:textId="77777777" w:rsidR="002E3509" w:rsidRDefault="002E3509" w:rsidP="002E3509">
      <w:r>
        <w:t>great fortune.</w:t>
      </w:r>
    </w:p>
    <w:p w14:paraId="0A8B50B7" w14:textId="77777777" w:rsidR="002E3509" w:rsidRDefault="002E3509" w:rsidP="002E3509">
      <w:r>
        <w:t>No individual has sufficient experience, education, native</w:t>
      </w:r>
    </w:p>
    <w:p w14:paraId="1DA436ED" w14:textId="77777777" w:rsidR="002E3509" w:rsidRDefault="002E3509" w:rsidP="002E3509">
      <w:r>
        <w:t>ability, and knowledge to insure the accumulation of a great</w:t>
      </w:r>
    </w:p>
    <w:p w14:paraId="3FDBEFA6" w14:textId="77777777" w:rsidR="002E3509" w:rsidRDefault="002E3509" w:rsidP="002E3509">
      <w:r>
        <w:t>fortune, without the cooperation of other people. Every plan you</w:t>
      </w:r>
    </w:p>
    <w:p w14:paraId="73858D11" w14:textId="77777777" w:rsidR="002E3509" w:rsidRDefault="002E3509" w:rsidP="002E3509">
      <w:r>
        <w:t>adopt, in your endeavor to accumulate wealth, should be the joint</w:t>
      </w:r>
    </w:p>
    <w:p w14:paraId="6581B63E" w14:textId="77777777" w:rsidR="002E3509" w:rsidRDefault="002E3509" w:rsidP="002E3509">
      <w:r>
        <w:t>creation of yourself and every other member of your “Master Mind”</w:t>
      </w:r>
    </w:p>
    <w:p w14:paraId="3C39461C" w14:textId="77777777" w:rsidR="002E3509" w:rsidRDefault="002E3509" w:rsidP="002E3509">
      <w:r>
        <w:t>group. You may originate your own plans, either in whole or in part,</w:t>
      </w:r>
    </w:p>
    <w:p w14:paraId="7C4374FD" w14:textId="77777777" w:rsidR="002E3509" w:rsidRDefault="002E3509" w:rsidP="002E3509">
      <w:r>
        <w:t>but SEE THAT THOSE PLANS ARE CHECKED, AND APPROVED BY</w:t>
      </w:r>
    </w:p>
    <w:p w14:paraId="42EBFF6D" w14:textId="77777777" w:rsidR="002E3509" w:rsidRDefault="002E3509" w:rsidP="002E3509">
      <w:r>
        <w:t>THE MEMBERS OF YOUR “MASTER MIND” ALLIANCE.</w:t>
      </w:r>
    </w:p>
    <w:p w14:paraId="72B2D9A1" w14:textId="77777777" w:rsidR="002E3509" w:rsidRDefault="002E3509" w:rsidP="002E3509">
      <w:r>
        <w:t>If the first plan which you adopt does not work successfully,</w:t>
      </w:r>
    </w:p>
    <w:p w14:paraId="5253D7F1" w14:textId="77777777" w:rsidR="002E3509" w:rsidRDefault="002E3509" w:rsidP="002E3509">
      <w:r>
        <w:t>replace it with a new plan, if this new plan fails to work, replace it,</w:t>
      </w:r>
    </w:p>
    <w:p w14:paraId="75902C76" w14:textId="77777777" w:rsidR="002E3509" w:rsidRDefault="002E3509" w:rsidP="002E3509">
      <w:r>
        <w:t>in turn with still another, and so on, until you find a plan which</w:t>
      </w:r>
    </w:p>
    <w:p w14:paraId="3706AAFF" w14:textId="77777777" w:rsidR="002E3509" w:rsidRDefault="002E3509" w:rsidP="002E3509">
      <w:r>
        <w:t>DOES WORK. Right here is the point at which the majority of men</w:t>
      </w:r>
    </w:p>
    <w:p w14:paraId="15DAC37E" w14:textId="77777777" w:rsidR="002E3509" w:rsidRDefault="002E3509" w:rsidP="002E3509">
      <w:r>
        <w:t>meet with failure, because of their lack of PERSISTENCE in creating</w:t>
      </w:r>
    </w:p>
    <w:p w14:paraId="048A7DDC" w14:textId="77777777" w:rsidR="002E3509" w:rsidRDefault="002E3509" w:rsidP="002E3509">
      <w:r>
        <w:t>new plans to take the place of those which fail.</w:t>
      </w:r>
    </w:p>
    <w:p w14:paraId="500B2688" w14:textId="77777777" w:rsidR="002E3509" w:rsidRDefault="002E3509" w:rsidP="002E3509">
      <w:r>
        <w:t>The most intelligent man living cannot succeed in</w:t>
      </w:r>
    </w:p>
    <w:p w14:paraId="56D1FF6E" w14:textId="77777777" w:rsidR="002E3509" w:rsidRDefault="002E3509" w:rsidP="002E3509">
      <w:r>
        <w:t>accumulating money—nor in any other undertaking—without plans</w:t>
      </w:r>
    </w:p>
    <w:p w14:paraId="5140F880" w14:textId="77777777" w:rsidR="002E3509" w:rsidRDefault="002E3509" w:rsidP="002E3509">
      <w:r>
        <w:t>which are practical and workable. Just keep this fact in mind, and</w:t>
      </w:r>
    </w:p>
    <w:p w14:paraId="448A22A9" w14:textId="77777777" w:rsidR="002E3509" w:rsidRDefault="002E3509" w:rsidP="002E3509">
      <w:r>
        <w:t>remember when your plans fail, that temporary defeat is not</w:t>
      </w:r>
    </w:p>
    <w:p w14:paraId="02609746" w14:textId="77777777" w:rsidR="002E3509" w:rsidRDefault="002E3509" w:rsidP="002E3509">
      <w:r>
        <w:t>permanent failure. It may only mean that your plans have not been</w:t>
      </w:r>
    </w:p>
    <w:p w14:paraId="4E97FECB" w14:textId="77777777" w:rsidR="002E3509" w:rsidRDefault="002E3509" w:rsidP="002E3509">
      <w:r>
        <w:t>sound. Build other plans. Start all over again.</w:t>
      </w:r>
    </w:p>
    <w:p w14:paraId="38168B97" w14:textId="77777777" w:rsidR="002E3509" w:rsidRDefault="002E3509" w:rsidP="002E3509">
      <w:r>
        <w:t>Thomas A. Edison “failed” ten thousand times before he</w:t>
      </w:r>
    </w:p>
    <w:p w14:paraId="53F5E22B" w14:textId="77777777" w:rsidR="002E3509" w:rsidRDefault="002E3509" w:rsidP="002E3509">
      <w:r>
        <w:lastRenderedPageBreak/>
        <w:t>perfected the incandescent electric light bulb. That is—he met with</w:t>
      </w:r>
    </w:p>
    <w:p w14:paraId="1AF25BF2" w14:textId="77777777" w:rsidR="002E3509" w:rsidRDefault="002E3509" w:rsidP="002E3509">
      <w:r>
        <w:t xml:space="preserve"> 108</w:t>
      </w:r>
    </w:p>
    <w:p w14:paraId="5EBE21F6" w14:textId="77777777" w:rsidR="002E3509" w:rsidRDefault="002E3509" w:rsidP="002E3509">
      <w:r>
        <w:t>temporary defeat ten thousand times, before his efforts were</w:t>
      </w:r>
    </w:p>
    <w:p w14:paraId="3F29CC69" w14:textId="77777777" w:rsidR="002E3509" w:rsidRDefault="002E3509" w:rsidP="002E3509">
      <w:r>
        <w:t>crowned with success.</w:t>
      </w:r>
    </w:p>
    <w:p w14:paraId="41939D27" w14:textId="77777777" w:rsidR="002E3509" w:rsidRDefault="002E3509" w:rsidP="002E3509">
      <w:r>
        <w:t>Temporary defeat should mean only one thing, the certain</w:t>
      </w:r>
    </w:p>
    <w:p w14:paraId="5700C62C" w14:textId="77777777" w:rsidR="002E3509" w:rsidRDefault="002E3509" w:rsidP="002E3509">
      <w:r>
        <w:t>knowledge that there is something wrong with your plan. Millions of</w:t>
      </w:r>
    </w:p>
    <w:p w14:paraId="53BF5A21" w14:textId="77777777" w:rsidR="002E3509" w:rsidRDefault="002E3509" w:rsidP="002E3509">
      <w:r>
        <w:t>men go through life in misery and poverty, because they lack a</w:t>
      </w:r>
    </w:p>
    <w:p w14:paraId="6EF17D27" w14:textId="77777777" w:rsidR="002E3509" w:rsidRDefault="002E3509" w:rsidP="002E3509">
      <w:r>
        <w:t>sound plan through which to accumulate a fortune.</w:t>
      </w:r>
    </w:p>
    <w:p w14:paraId="415B20DA" w14:textId="77777777" w:rsidR="002E3509" w:rsidRDefault="002E3509" w:rsidP="002E3509">
      <w:r>
        <w:t>Henry Ford accumulated a fortune, not because of his</w:t>
      </w:r>
    </w:p>
    <w:p w14:paraId="60082362" w14:textId="77777777" w:rsidR="002E3509" w:rsidRDefault="002E3509" w:rsidP="002E3509">
      <w:r>
        <w:t>superior mind, but because he adopted and followed a PLAN which</w:t>
      </w:r>
    </w:p>
    <w:p w14:paraId="33425ECA" w14:textId="77777777" w:rsidR="002E3509" w:rsidRDefault="002E3509" w:rsidP="002E3509">
      <w:r>
        <w:t>proved to be sound. A thousand men could be pointed out, each</w:t>
      </w:r>
    </w:p>
    <w:p w14:paraId="143B2C59" w14:textId="77777777" w:rsidR="002E3509" w:rsidRDefault="002E3509" w:rsidP="002E3509">
      <w:r>
        <w:t>with a better education than Ford’s, yet each of whom lives in</w:t>
      </w:r>
    </w:p>
    <w:p w14:paraId="3D211851" w14:textId="77777777" w:rsidR="002E3509" w:rsidRDefault="002E3509" w:rsidP="002E3509">
      <w:r>
        <w:t>poverty, because he does not possess the RIGHT plan for the</w:t>
      </w:r>
    </w:p>
    <w:p w14:paraId="39AEA7EE" w14:textId="77777777" w:rsidR="002E3509" w:rsidRDefault="002E3509" w:rsidP="002E3509">
      <w:r>
        <w:t>accumulation of money.</w:t>
      </w:r>
    </w:p>
    <w:p w14:paraId="7C6D1A64" w14:textId="77777777" w:rsidR="002E3509" w:rsidRDefault="002E3509" w:rsidP="002E3509">
      <w:r>
        <w:t>Your achievement can be no greater than your PLANS are</w:t>
      </w:r>
    </w:p>
    <w:p w14:paraId="009A72BB" w14:textId="77777777" w:rsidR="002E3509" w:rsidRDefault="002E3509" w:rsidP="002E3509">
      <w:r>
        <w:t>sound. That may seem to be an axiomatic statement, but it is true.</w:t>
      </w:r>
    </w:p>
    <w:p w14:paraId="403021E9" w14:textId="77777777" w:rsidR="002E3509" w:rsidRDefault="002E3509" w:rsidP="002E3509">
      <w:r>
        <w:t>Samuel Insull lost his fortune of over one hundred million dollars.</w:t>
      </w:r>
    </w:p>
    <w:p w14:paraId="1191C768" w14:textId="77777777" w:rsidR="002E3509" w:rsidRDefault="002E3509" w:rsidP="002E3509">
      <w:r>
        <w:t>The Insull fortune was built on plans which were sound. The</w:t>
      </w:r>
    </w:p>
    <w:p w14:paraId="209BA4F8" w14:textId="77777777" w:rsidR="002E3509" w:rsidRDefault="002E3509" w:rsidP="002E3509">
      <w:r>
        <w:t>business depression forced Mr. Insull to CHANGE HIS PLANS; and</w:t>
      </w:r>
    </w:p>
    <w:p w14:paraId="0E147CD0" w14:textId="77777777" w:rsidR="002E3509" w:rsidRDefault="002E3509" w:rsidP="002E3509">
      <w:r>
        <w:t>the CHANGE brought “temporary defeat,” because his new plans</w:t>
      </w:r>
    </w:p>
    <w:p w14:paraId="4304EC50" w14:textId="77777777" w:rsidR="002E3509" w:rsidRDefault="002E3509" w:rsidP="002E3509">
      <w:r>
        <w:t>were NOT SOUND. Mr. Insull is now an old man, he may,</w:t>
      </w:r>
    </w:p>
    <w:p w14:paraId="2EEA8E1C" w14:textId="77777777" w:rsidR="002E3509" w:rsidRDefault="002E3509" w:rsidP="002E3509">
      <w:r>
        <w:t>consequently, accept “failure” instead of “temporary defeat,” but if</w:t>
      </w:r>
    </w:p>
    <w:p w14:paraId="775A81DD" w14:textId="77777777" w:rsidR="002E3509" w:rsidRDefault="002E3509" w:rsidP="002E3509">
      <w:r>
        <w:t>his experience turns out to be FAILURE, it will be for the reason</w:t>
      </w:r>
    </w:p>
    <w:p w14:paraId="6634F63E" w14:textId="77777777" w:rsidR="002E3509" w:rsidRDefault="002E3509" w:rsidP="002E3509">
      <w:r>
        <w:t>that he lacks the fire of PERSISTENCE to rebuild his plans.</w:t>
      </w:r>
    </w:p>
    <w:p w14:paraId="18D78536" w14:textId="77777777" w:rsidR="002E3509" w:rsidRDefault="002E3509" w:rsidP="002E3509">
      <w:r>
        <w:t>No man is ever whipped, until he QUITS—in his own mind.</w:t>
      </w:r>
    </w:p>
    <w:p w14:paraId="1F1E368C" w14:textId="77777777" w:rsidR="002E3509" w:rsidRDefault="002E3509" w:rsidP="002E3509">
      <w:r>
        <w:t>This fact will be repeated many times, because it is so easy to</w:t>
      </w:r>
    </w:p>
    <w:p w14:paraId="651F48BD" w14:textId="77777777" w:rsidR="002E3509" w:rsidRDefault="002E3509" w:rsidP="002E3509">
      <w:r>
        <w:t>“take the count” at the first sign of defeat.</w:t>
      </w:r>
    </w:p>
    <w:p w14:paraId="7C36571E" w14:textId="77777777" w:rsidR="002E3509" w:rsidRDefault="002E3509" w:rsidP="002E3509">
      <w:r>
        <w:t>James J. Hill met with temporary defeat when he first</w:t>
      </w:r>
    </w:p>
    <w:p w14:paraId="4BB91FA5" w14:textId="77777777" w:rsidR="002E3509" w:rsidRDefault="002E3509" w:rsidP="002E3509">
      <w:r>
        <w:t>endeavored to raise the necessary capital to build a railroad from</w:t>
      </w:r>
    </w:p>
    <w:p w14:paraId="17FFDFA0" w14:textId="77777777" w:rsidR="002E3509" w:rsidRDefault="002E3509" w:rsidP="002E3509">
      <w:r>
        <w:t>the East to the West, but he, too turned defeat into victory through</w:t>
      </w:r>
    </w:p>
    <w:p w14:paraId="4E32B911" w14:textId="77777777" w:rsidR="002E3509" w:rsidRDefault="002E3509" w:rsidP="002E3509">
      <w:r>
        <w:t>new plans.</w:t>
      </w:r>
    </w:p>
    <w:p w14:paraId="0AF2A702" w14:textId="77777777" w:rsidR="002E3509" w:rsidRDefault="002E3509" w:rsidP="002E3509">
      <w:r>
        <w:lastRenderedPageBreak/>
        <w:t>Henry Ford met with temporary defeat, not only at the</w:t>
      </w:r>
    </w:p>
    <w:p w14:paraId="19FDA56F" w14:textId="77777777" w:rsidR="002E3509" w:rsidRDefault="002E3509" w:rsidP="002E3509">
      <w:r>
        <w:t>beginning of his automobile career, but after he had gone far toward</w:t>
      </w:r>
    </w:p>
    <w:p w14:paraId="32C06586" w14:textId="77777777" w:rsidR="002E3509" w:rsidRDefault="002E3509" w:rsidP="002E3509">
      <w:r>
        <w:t>the top. He created new plans, and went marching on to financial</w:t>
      </w:r>
    </w:p>
    <w:p w14:paraId="1A038320" w14:textId="77777777" w:rsidR="002E3509" w:rsidRDefault="002E3509" w:rsidP="002E3509">
      <w:r>
        <w:t>victory.</w:t>
      </w:r>
    </w:p>
    <w:p w14:paraId="13CA1401" w14:textId="77777777" w:rsidR="002E3509" w:rsidRDefault="002E3509" w:rsidP="002E3509">
      <w:r>
        <w:t>We see men who have accumulated great fortunes, but we</w:t>
      </w:r>
    </w:p>
    <w:p w14:paraId="4A6E38BD" w14:textId="77777777" w:rsidR="002E3509" w:rsidRDefault="002E3509" w:rsidP="002E3509">
      <w:r>
        <w:t>often recognize only their triumph, overlooking the temporary</w:t>
      </w:r>
    </w:p>
    <w:p w14:paraId="0183845A" w14:textId="77777777" w:rsidR="002E3509" w:rsidRDefault="002E3509" w:rsidP="002E3509">
      <w:r>
        <w:t>defeats which they had to surmount before “arriving.</w:t>
      </w:r>
    </w:p>
    <w:p w14:paraId="2D79346F" w14:textId="77777777" w:rsidR="002E3509" w:rsidRDefault="002E3509" w:rsidP="002E3509">
      <w:r>
        <w:t>NO FOLLOWER OF THIS PHILOSOPHY CAN REASONABLY</w:t>
      </w:r>
    </w:p>
    <w:p w14:paraId="1DDD4199" w14:textId="77777777" w:rsidR="002E3509" w:rsidRDefault="002E3509" w:rsidP="002E3509">
      <w:r>
        <w:t>EXPECT TO ACCUMULATE A FORTUNE WITHOUT EXPERIENCING</w:t>
      </w:r>
    </w:p>
    <w:p w14:paraId="4C2A3D32" w14:textId="77777777" w:rsidR="002E3509" w:rsidRDefault="002E3509" w:rsidP="002E3509">
      <w:r>
        <w:t>“TEMPORARY DEFEAT.” When defeat comes, accept it as a signal</w:t>
      </w:r>
    </w:p>
    <w:p w14:paraId="0B7A889D" w14:textId="77777777" w:rsidR="002E3509" w:rsidRDefault="002E3509" w:rsidP="002E3509">
      <w:r>
        <w:t>that your plans are not sound, rebuild those plans, and set sail</w:t>
      </w:r>
    </w:p>
    <w:p w14:paraId="76D797F1" w14:textId="77777777" w:rsidR="002E3509" w:rsidRDefault="002E3509" w:rsidP="002E3509">
      <w:r>
        <w:t xml:space="preserve"> 109</w:t>
      </w:r>
    </w:p>
    <w:p w14:paraId="47ECFF7F" w14:textId="77777777" w:rsidR="002E3509" w:rsidRDefault="002E3509" w:rsidP="002E3509">
      <w:r>
        <w:t>once more toward your coveted goal. If you give up before your goal</w:t>
      </w:r>
    </w:p>
    <w:p w14:paraId="6A128A38" w14:textId="77777777" w:rsidR="002E3509" w:rsidRDefault="002E3509" w:rsidP="002E3509">
      <w:r>
        <w:t>has been reached, you are a “quitter.”</w:t>
      </w:r>
    </w:p>
    <w:p w14:paraId="644D7370" w14:textId="77777777" w:rsidR="002E3509" w:rsidRDefault="002E3509" w:rsidP="002E3509">
      <w:r>
        <w:t>A QUITTER NEVER WINS-AND—A WINNER NEVER QUITS.</w:t>
      </w:r>
    </w:p>
    <w:p w14:paraId="0A527B83" w14:textId="77777777" w:rsidR="002E3509" w:rsidRDefault="002E3509" w:rsidP="002E3509">
      <w:r>
        <w:t>Lift this sentence out, write it on a piece of paper in letters an inch</w:t>
      </w:r>
    </w:p>
    <w:p w14:paraId="195912AE" w14:textId="77777777" w:rsidR="002E3509" w:rsidRDefault="002E3509" w:rsidP="002E3509">
      <w:r>
        <w:t>high, and place it where you will see it every night before you go to</w:t>
      </w:r>
    </w:p>
    <w:p w14:paraId="092E58A2" w14:textId="77777777" w:rsidR="002E3509" w:rsidRDefault="002E3509" w:rsidP="002E3509">
      <w:r>
        <w:t>sleep, and every morning before you go to work.</w:t>
      </w:r>
    </w:p>
    <w:p w14:paraId="520AF3E6" w14:textId="77777777" w:rsidR="002E3509" w:rsidRDefault="002E3509" w:rsidP="002E3509">
      <w:r>
        <w:t>When you begin to select members for your “Master Mind”</w:t>
      </w:r>
    </w:p>
    <w:p w14:paraId="093BAF7A" w14:textId="77777777" w:rsidR="002E3509" w:rsidRDefault="002E3509" w:rsidP="002E3509">
      <w:r>
        <w:t>group, endeavor to select those who do not take defeat seriously.</w:t>
      </w:r>
    </w:p>
    <w:p w14:paraId="51C78488" w14:textId="77777777" w:rsidR="002E3509" w:rsidRDefault="002E3509" w:rsidP="002E3509">
      <w:r>
        <w:t>Some people foolishly believe that only MONEY can make</w:t>
      </w:r>
    </w:p>
    <w:p w14:paraId="6E342B7F" w14:textId="77777777" w:rsidR="002E3509" w:rsidRDefault="002E3509" w:rsidP="002E3509">
      <w:r>
        <w:t>money. This is not true! DESIRE, transmuted into its monetary</w:t>
      </w:r>
    </w:p>
    <w:p w14:paraId="62759C06" w14:textId="77777777" w:rsidR="002E3509" w:rsidRDefault="002E3509" w:rsidP="002E3509">
      <w:r>
        <w:t>equivalent, through the principles laid down here, is the agency</w:t>
      </w:r>
    </w:p>
    <w:p w14:paraId="54EF79CE" w14:textId="77777777" w:rsidR="002E3509" w:rsidRDefault="002E3509" w:rsidP="002E3509">
      <w:r>
        <w:t>through which money is “made.” Money, of itself, is nothing but</w:t>
      </w:r>
    </w:p>
    <w:p w14:paraId="0220B5B2" w14:textId="77777777" w:rsidR="002E3509" w:rsidRDefault="002E3509" w:rsidP="002E3509">
      <w:r>
        <w:t>inert matter. It cannot move, think, or talk, but it can “hear” when a</w:t>
      </w:r>
    </w:p>
    <w:p w14:paraId="3BE729AF" w14:textId="77777777" w:rsidR="002E3509" w:rsidRDefault="002E3509" w:rsidP="002E3509">
      <w:r>
        <w:t>man who DESIRES it, calls it to come!</w:t>
      </w:r>
    </w:p>
    <w:p w14:paraId="2E36E503" w14:textId="77777777" w:rsidR="002E3509" w:rsidRDefault="002E3509" w:rsidP="002E3509">
      <w:r>
        <w:t>PLANNING THE SALE OF SERVICES</w:t>
      </w:r>
    </w:p>
    <w:p w14:paraId="0AFC64AE" w14:textId="77777777" w:rsidR="002E3509" w:rsidRDefault="002E3509" w:rsidP="002E3509">
      <w:r>
        <w:t>The remainder of this chapter has been given over to a</w:t>
      </w:r>
    </w:p>
    <w:p w14:paraId="0FAF30B8" w14:textId="77777777" w:rsidR="002E3509" w:rsidRDefault="002E3509" w:rsidP="002E3509">
      <w:r>
        <w:t>description of ways and means of marketing personal services. The</w:t>
      </w:r>
    </w:p>
    <w:p w14:paraId="4EECBD96" w14:textId="77777777" w:rsidR="002E3509" w:rsidRDefault="002E3509" w:rsidP="002E3509">
      <w:r>
        <w:t>information here conveyed will be of practical help to any person</w:t>
      </w:r>
    </w:p>
    <w:p w14:paraId="6B320CEA" w14:textId="77777777" w:rsidR="002E3509" w:rsidRDefault="002E3509" w:rsidP="002E3509">
      <w:r>
        <w:t>having any form of personal services to market, but it will be of</w:t>
      </w:r>
    </w:p>
    <w:p w14:paraId="7A265CA6" w14:textId="77777777" w:rsidR="002E3509" w:rsidRDefault="002E3509" w:rsidP="002E3509">
      <w:r>
        <w:lastRenderedPageBreak/>
        <w:t>priceless benefit to those who aspire to leadership in their chosen</w:t>
      </w:r>
    </w:p>
    <w:p w14:paraId="2CBD3F05" w14:textId="77777777" w:rsidR="002E3509" w:rsidRDefault="002E3509" w:rsidP="002E3509">
      <w:r>
        <w:t>occupations.</w:t>
      </w:r>
    </w:p>
    <w:p w14:paraId="73278040" w14:textId="77777777" w:rsidR="002E3509" w:rsidRDefault="002E3509" w:rsidP="002E3509">
      <w:r>
        <w:t>Intelligent planning is essential for success in any undertaking</w:t>
      </w:r>
    </w:p>
    <w:p w14:paraId="4D70047F" w14:textId="77777777" w:rsidR="002E3509" w:rsidRDefault="002E3509" w:rsidP="002E3509">
      <w:r>
        <w:t>designed to accumulate riches. Here will be found detailed</w:t>
      </w:r>
    </w:p>
    <w:p w14:paraId="5D694FAE" w14:textId="77777777" w:rsidR="002E3509" w:rsidRDefault="002E3509" w:rsidP="002E3509">
      <w:r>
        <w:t>instructions to those who must begin the accumulation of riches by</w:t>
      </w:r>
    </w:p>
    <w:p w14:paraId="2C22B45B" w14:textId="77777777" w:rsidR="002E3509" w:rsidRDefault="002E3509" w:rsidP="002E3509">
      <w:r>
        <w:t>selling personal services.</w:t>
      </w:r>
    </w:p>
    <w:p w14:paraId="4A6DE159" w14:textId="77777777" w:rsidR="002E3509" w:rsidRDefault="002E3509" w:rsidP="002E3509">
      <w:r>
        <w:t>It should be encouraging to know that practically all the great</w:t>
      </w:r>
    </w:p>
    <w:p w14:paraId="746AE873" w14:textId="77777777" w:rsidR="002E3509" w:rsidRDefault="002E3509" w:rsidP="002E3509">
      <w:r>
        <w:t>fortunes began in the form of compensation for personal services, or</w:t>
      </w:r>
    </w:p>
    <w:p w14:paraId="44646ACE" w14:textId="77777777" w:rsidR="002E3509" w:rsidRDefault="002E3509" w:rsidP="002E3509">
      <w:r>
        <w:t>from the sale of IDEAS. What else, except ideas and personal services, would one not possessed of property have to give in return for</w:t>
      </w:r>
    </w:p>
    <w:p w14:paraId="5B623162" w14:textId="77777777" w:rsidR="002E3509" w:rsidRDefault="002E3509" w:rsidP="002E3509">
      <w:r>
        <w:t>riches?</w:t>
      </w:r>
    </w:p>
    <w:p w14:paraId="610D608E" w14:textId="77777777" w:rsidR="002E3509" w:rsidRDefault="002E3509" w:rsidP="002E3509">
      <w:r>
        <w:t>Broadly speaking, there are two types of people in the world.</w:t>
      </w:r>
    </w:p>
    <w:p w14:paraId="593E0D43" w14:textId="77777777" w:rsidR="002E3509" w:rsidRDefault="002E3509" w:rsidP="002E3509">
      <w:r>
        <w:t>One type is known as LEADERS, and the other as FOLLOWERS.</w:t>
      </w:r>
    </w:p>
    <w:p w14:paraId="3C8FAFD6" w14:textId="77777777" w:rsidR="002E3509" w:rsidRDefault="002E3509" w:rsidP="002E3509">
      <w:r>
        <w:t>Decide at the outset whether you intend to become a leader in your</w:t>
      </w:r>
    </w:p>
    <w:p w14:paraId="6F597F2E" w14:textId="77777777" w:rsidR="002E3509" w:rsidRDefault="002E3509" w:rsidP="002E3509">
      <w:r>
        <w:t>chosen calling, or remain a follower. The difference in compensation</w:t>
      </w:r>
    </w:p>
    <w:p w14:paraId="5770EAC4" w14:textId="77777777" w:rsidR="002E3509" w:rsidRDefault="002E3509" w:rsidP="002E3509">
      <w:r>
        <w:t>is vast. The follower cannot reasonably expect the compensation to</w:t>
      </w:r>
    </w:p>
    <w:p w14:paraId="21EB4024" w14:textId="77777777" w:rsidR="002E3509" w:rsidRDefault="002E3509" w:rsidP="002E3509">
      <w:r>
        <w:t>which a leader is entitled, although many followers make the mistake of expecting such pay.</w:t>
      </w:r>
    </w:p>
    <w:p w14:paraId="59085DDF" w14:textId="77777777" w:rsidR="002E3509" w:rsidRDefault="002E3509" w:rsidP="002E3509">
      <w:r>
        <w:t>It is no disgrace to be a follower. On the other hand, it is no</w:t>
      </w:r>
    </w:p>
    <w:p w14:paraId="31062814" w14:textId="77777777" w:rsidR="002E3509" w:rsidRDefault="002E3509" w:rsidP="002E3509">
      <w:r>
        <w:t xml:space="preserve"> 110</w:t>
      </w:r>
    </w:p>
    <w:p w14:paraId="543C489A" w14:textId="77777777" w:rsidR="002E3509" w:rsidRDefault="002E3509" w:rsidP="002E3509">
      <w:r>
        <w:t>credit to remain a follower. Most great leaders began in the capacity</w:t>
      </w:r>
    </w:p>
    <w:p w14:paraId="27BA24C6" w14:textId="77777777" w:rsidR="002E3509" w:rsidRDefault="002E3509" w:rsidP="002E3509">
      <w:r>
        <w:t>of followers. They became great leaders because they were INTELLIGENT FOLLOWERS. With few exceptions, the man who</w:t>
      </w:r>
    </w:p>
    <w:p w14:paraId="2B2177D4" w14:textId="77777777" w:rsidR="002E3509" w:rsidRDefault="002E3509" w:rsidP="002E3509">
      <w:r>
        <w:t>cannot follow a leader intelligently, cannot become an efficient</w:t>
      </w:r>
    </w:p>
    <w:p w14:paraId="3DFEC6D3" w14:textId="77777777" w:rsidR="002E3509" w:rsidRDefault="002E3509" w:rsidP="002E3509">
      <w:r>
        <w:t>leader. The man who can follow a leader most efficiently, is usually</w:t>
      </w:r>
    </w:p>
    <w:p w14:paraId="721E5914" w14:textId="77777777" w:rsidR="002E3509" w:rsidRDefault="002E3509" w:rsidP="002E3509">
      <w:r>
        <w:t>the man who develops into leadership most rapidly. An intelligent</w:t>
      </w:r>
    </w:p>
    <w:p w14:paraId="114C3899" w14:textId="77777777" w:rsidR="002E3509" w:rsidRDefault="002E3509" w:rsidP="002E3509">
      <w:r>
        <w:t>follower has many advantages, among them the OPPORTUNITY TO</w:t>
      </w:r>
    </w:p>
    <w:p w14:paraId="34240173" w14:textId="77777777" w:rsidR="002E3509" w:rsidRDefault="002E3509" w:rsidP="002E3509">
      <w:r>
        <w:t>ACQUIRE KNOWLEDGE FROM HIS LEADER.</w:t>
      </w:r>
    </w:p>
    <w:p w14:paraId="645877A2" w14:textId="77777777" w:rsidR="002E3509" w:rsidRDefault="002E3509" w:rsidP="002E3509">
      <w:r>
        <w:t>THE MAJOR ATTRIBUTES OF LEADERSHIP</w:t>
      </w:r>
    </w:p>
    <w:p w14:paraId="30F28068" w14:textId="77777777" w:rsidR="002E3509" w:rsidRDefault="002E3509" w:rsidP="002E3509">
      <w:r>
        <w:t>The following are important factors of leadership:—</w:t>
      </w:r>
    </w:p>
    <w:p w14:paraId="6234E79A" w14:textId="77777777" w:rsidR="002E3509" w:rsidRDefault="002E3509" w:rsidP="002E3509">
      <w:r>
        <w:t>1. UNWAVERING COURAGE based upon knowledge of self,</w:t>
      </w:r>
    </w:p>
    <w:p w14:paraId="22A5E646" w14:textId="77777777" w:rsidR="002E3509" w:rsidRDefault="002E3509" w:rsidP="002E3509">
      <w:r>
        <w:t>and of one’s occupation. No follower wishes to be dominated by a</w:t>
      </w:r>
    </w:p>
    <w:p w14:paraId="517FD169" w14:textId="77777777" w:rsidR="002E3509" w:rsidRDefault="002E3509" w:rsidP="002E3509">
      <w:r>
        <w:t>leader who lacks self-confidence and courage. No intelligent</w:t>
      </w:r>
    </w:p>
    <w:p w14:paraId="2F919C03" w14:textId="77777777" w:rsidR="002E3509" w:rsidRDefault="002E3509" w:rsidP="002E3509">
      <w:r>
        <w:lastRenderedPageBreak/>
        <w:t>follower will be dominated by such a leader very long.</w:t>
      </w:r>
    </w:p>
    <w:p w14:paraId="001AE407" w14:textId="77777777" w:rsidR="002E3509" w:rsidRDefault="002E3509" w:rsidP="002E3509">
      <w:r>
        <w:t>2. SELF-CONTROL. The man who cannot control himself,</w:t>
      </w:r>
    </w:p>
    <w:p w14:paraId="22AA9838" w14:textId="77777777" w:rsidR="002E3509" w:rsidRDefault="002E3509" w:rsidP="002E3509">
      <w:r>
        <w:t>can never control others. Self-control sets a mighty example for</w:t>
      </w:r>
    </w:p>
    <w:p w14:paraId="059E4E40" w14:textId="77777777" w:rsidR="002E3509" w:rsidRDefault="002E3509" w:rsidP="002E3509">
      <w:r>
        <w:t>one’s followers, which the more intelligent will emulate.</w:t>
      </w:r>
    </w:p>
    <w:p w14:paraId="252CAE11" w14:textId="77777777" w:rsidR="002E3509" w:rsidRDefault="002E3509" w:rsidP="002E3509">
      <w:r>
        <w:t>3.A KEEN SENSE OF JUSTICE. Without a sense of</w:t>
      </w:r>
    </w:p>
    <w:p w14:paraId="3E1E7A39" w14:textId="77777777" w:rsidR="002E3509" w:rsidRDefault="002E3509" w:rsidP="002E3509">
      <w:r>
        <w:t>fairness and justice, no leader can command and retain the</w:t>
      </w:r>
    </w:p>
    <w:p w14:paraId="3243B174" w14:textId="77777777" w:rsidR="002E3509" w:rsidRDefault="002E3509" w:rsidP="002E3509">
      <w:r>
        <w:t>respect of his followers.</w:t>
      </w:r>
    </w:p>
    <w:p w14:paraId="69FB7353" w14:textId="77777777" w:rsidR="002E3509" w:rsidRDefault="002E3509" w:rsidP="002E3509">
      <w:r>
        <w:t>4.DEFINITENESS OF DECISION. The man who wavers in</w:t>
      </w:r>
    </w:p>
    <w:p w14:paraId="6E841C3A" w14:textId="77777777" w:rsidR="002E3509" w:rsidRDefault="002E3509" w:rsidP="002E3509">
      <w:r>
        <w:t>his decisions, shows that he is not sure of himself. He cannot</w:t>
      </w:r>
    </w:p>
    <w:p w14:paraId="5D3BDE8C" w14:textId="77777777" w:rsidR="002E3509" w:rsidRDefault="002E3509" w:rsidP="002E3509">
      <w:r>
        <w:t>lead others successfully.</w:t>
      </w:r>
    </w:p>
    <w:p w14:paraId="5CD575E7" w14:textId="77777777" w:rsidR="002E3509" w:rsidRDefault="002E3509" w:rsidP="002E3509">
      <w:r>
        <w:t>5.DEFINITENESS OF PLANS. The successful leader must</w:t>
      </w:r>
    </w:p>
    <w:p w14:paraId="0418FEFB" w14:textId="77777777" w:rsidR="002E3509" w:rsidRDefault="002E3509" w:rsidP="002E3509">
      <w:r>
        <w:t>plan his work, and work his plan. A leader who moves by</w:t>
      </w:r>
    </w:p>
    <w:p w14:paraId="4DFA916A" w14:textId="77777777" w:rsidR="002E3509" w:rsidRDefault="002E3509" w:rsidP="002E3509">
      <w:r>
        <w:t>guesswork, without practical, definite plans, is comparable to a</w:t>
      </w:r>
    </w:p>
    <w:p w14:paraId="20A96C1F" w14:textId="77777777" w:rsidR="002E3509" w:rsidRDefault="002E3509" w:rsidP="002E3509">
      <w:r>
        <w:t>ship without a rudder. Sooner or later he will land on the rocks.</w:t>
      </w:r>
    </w:p>
    <w:p w14:paraId="1EA5A839" w14:textId="77777777" w:rsidR="002E3509" w:rsidRDefault="002E3509" w:rsidP="002E3509">
      <w:r>
        <w:t>6.THE HABIT OF DOING MORE THAN PAID FOR. One of</w:t>
      </w:r>
    </w:p>
    <w:p w14:paraId="543346B5" w14:textId="77777777" w:rsidR="002E3509" w:rsidRDefault="002E3509" w:rsidP="002E3509">
      <w:r>
        <w:t>the penalties of leadership is the necessity of willingness, upon</w:t>
      </w:r>
    </w:p>
    <w:p w14:paraId="4E2C69D7" w14:textId="77777777" w:rsidR="002E3509" w:rsidRDefault="002E3509" w:rsidP="002E3509">
      <w:r>
        <w:t>the part of the leader, to do more than he requires of his</w:t>
      </w:r>
    </w:p>
    <w:p w14:paraId="18E54003" w14:textId="77777777" w:rsidR="002E3509" w:rsidRDefault="002E3509" w:rsidP="002E3509">
      <w:r>
        <w:t>followers.</w:t>
      </w:r>
    </w:p>
    <w:p w14:paraId="2DD583F0" w14:textId="77777777" w:rsidR="002E3509" w:rsidRDefault="002E3509" w:rsidP="002E3509">
      <w:r>
        <w:t xml:space="preserve"> 111</w:t>
      </w:r>
    </w:p>
    <w:p w14:paraId="733367A6" w14:textId="77777777" w:rsidR="002E3509" w:rsidRDefault="002E3509" w:rsidP="002E3509">
      <w:r>
        <w:t>7.A PLEASING PERSONALITY. No slovenly, careless</w:t>
      </w:r>
    </w:p>
    <w:p w14:paraId="161C46DD" w14:textId="77777777" w:rsidR="002E3509" w:rsidRDefault="002E3509" w:rsidP="002E3509">
      <w:r>
        <w:t>person can become a successful leader. Leadership calls for</w:t>
      </w:r>
    </w:p>
    <w:p w14:paraId="55D753FE" w14:textId="77777777" w:rsidR="002E3509" w:rsidRDefault="002E3509" w:rsidP="002E3509">
      <w:r>
        <w:t>respect. Followers will not respect a leader who does not grade</w:t>
      </w:r>
    </w:p>
    <w:p w14:paraId="40BE0A98" w14:textId="77777777" w:rsidR="002E3509" w:rsidRDefault="002E3509" w:rsidP="002E3509">
      <w:r>
        <w:t>high on all of the factors of a Pleasing Personality.</w:t>
      </w:r>
    </w:p>
    <w:p w14:paraId="55A94275" w14:textId="77777777" w:rsidR="002E3509" w:rsidRDefault="002E3509" w:rsidP="002E3509">
      <w:r>
        <w:t>8.SYMPATHY AND UNDERSTANDING. The successful</w:t>
      </w:r>
    </w:p>
    <w:p w14:paraId="59676928" w14:textId="77777777" w:rsidR="002E3509" w:rsidRDefault="002E3509" w:rsidP="002E3509">
      <w:r>
        <w:t>leader must be in sympathy with his followers. Moreover, he</w:t>
      </w:r>
    </w:p>
    <w:p w14:paraId="6F39F786" w14:textId="77777777" w:rsidR="002E3509" w:rsidRDefault="002E3509" w:rsidP="002E3509">
      <w:r>
        <w:t>must understand them and their problems.</w:t>
      </w:r>
    </w:p>
    <w:p w14:paraId="1DD9C146" w14:textId="77777777" w:rsidR="002E3509" w:rsidRDefault="002E3509" w:rsidP="002E3509">
      <w:r>
        <w:t>9.MASTERY OF DETAIL. Successful leadership calls for</w:t>
      </w:r>
    </w:p>
    <w:p w14:paraId="45D85BFE" w14:textId="77777777" w:rsidR="002E3509" w:rsidRDefault="002E3509" w:rsidP="002E3509">
      <w:r>
        <w:t>mastery of details of the leader’s position.</w:t>
      </w:r>
    </w:p>
    <w:p w14:paraId="184DF6A4" w14:textId="77777777" w:rsidR="002E3509" w:rsidRDefault="002E3509" w:rsidP="002E3509">
      <w:r>
        <w:t>10. WILLINGNESS TO ASSUME FULL RESPONSIBILITY. The successful leader must be willing to assume</w:t>
      </w:r>
    </w:p>
    <w:p w14:paraId="01FBC37B" w14:textId="77777777" w:rsidR="002E3509" w:rsidRDefault="002E3509" w:rsidP="002E3509">
      <w:r>
        <w:t>responsibility for the mistakes and the shortcomings of his</w:t>
      </w:r>
    </w:p>
    <w:p w14:paraId="3286E741" w14:textId="77777777" w:rsidR="002E3509" w:rsidRDefault="002E3509" w:rsidP="002E3509">
      <w:r>
        <w:t>followers. If he tries to shift this responsibility, he will not</w:t>
      </w:r>
    </w:p>
    <w:p w14:paraId="7C626A79" w14:textId="77777777" w:rsidR="002E3509" w:rsidRDefault="002E3509" w:rsidP="002E3509">
      <w:r>
        <w:lastRenderedPageBreak/>
        <w:t>remain the leader. If one of his followers makes a mistake, and</w:t>
      </w:r>
    </w:p>
    <w:p w14:paraId="669BAE33" w14:textId="77777777" w:rsidR="002E3509" w:rsidRDefault="002E3509" w:rsidP="002E3509">
      <w:r>
        <w:t>shows himself incompetent, the leader must consider that it is</w:t>
      </w:r>
    </w:p>
    <w:p w14:paraId="7D76B94F" w14:textId="77777777" w:rsidR="002E3509" w:rsidRDefault="002E3509" w:rsidP="002E3509">
      <w:r>
        <w:t>he who failed.</w:t>
      </w:r>
    </w:p>
    <w:p w14:paraId="4EB00349" w14:textId="77777777" w:rsidR="002E3509" w:rsidRDefault="002E3509" w:rsidP="002E3509">
      <w:r>
        <w:t>11. COOPERATION. The successful leader must</w:t>
      </w:r>
    </w:p>
    <w:p w14:paraId="517ADD76" w14:textId="77777777" w:rsidR="002E3509" w:rsidRDefault="002E3509" w:rsidP="002E3509">
      <w:r>
        <w:t>understand, and apply the principle of cooperative effort and be</w:t>
      </w:r>
    </w:p>
    <w:p w14:paraId="718EDED1" w14:textId="77777777" w:rsidR="002E3509" w:rsidRDefault="002E3509" w:rsidP="002E3509">
      <w:r>
        <w:t>able to induce his followers to do the same. Leadership calls for</w:t>
      </w:r>
    </w:p>
    <w:p w14:paraId="1106E7CC" w14:textId="77777777" w:rsidR="002E3509" w:rsidRDefault="002E3509" w:rsidP="002E3509">
      <w:r>
        <w:t>POWER, and power calls for COOPERATION.</w:t>
      </w:r>
    </w:p>
    <w:p w14:paraId="50F737ED" w14:textId="77777777" w:rsidR="002E3509" w:rsidRDefault="002E3509" w:rsidP="002E3509">
      <w:r>
        <w:t>There are two forms of Leadership. The first, and by far the</w:t>
      </w:r>
    </w:p>
    <w:p w14:paraId="37296F7E" w14:textId="77777777" w:rsidR="002E3509" w:rsidRDefault="002E3509" w:rsidP="002E3509">
      <w:r>
        <w:t>most effective, is LEADERSHIP BY CONSENT of, and with the</w:t>
      </w:r>
    </w:p>
    <w:p w14:paraId="4BA6F9EF" w14:textId="77777777" w:rsidR="002E3509" w:rsidRDefault="002E3509" w:rsidP="002E3509">
      <w:r>
        <w:t>sympathy of the followers. The second is LEADERSHIP BY FORCE,</w:t>
      </w:r>
    </w:p>
    <w:p w14:paraId="5FCF1266" w14:textId="77777777" w:rsidR="002E3509" w:rsidRDefault="002E3509" w:rsidP="002E3509">
      <w:r>
        <w:t>without the consent and sympathy of the followers.</w:t>
      </w:r>
    </w:p>
    <w:p w14:paraId="2601C552" w14:textId="77777777" w:rsidR="002E3509" w:rsidRDefault="002E3509" w:rsidP="002E3509">
      <w:r>
        <w:t>History is filled with evidences that Leadership by Force</w:t>
      </w:r>
    </w:p>
    <w:p w14:paraId="2CFBB4B4" w14:textId="77777777" w:rsidR="002E3509" w:rsidRDefault="002E3509" w:rsidP="002E3509">
      <w:r>
        <w:t>cannot endure. The downfall and disappearance of “Dictators” and</w:t>
      </w:r>
    </w:p>
    <w:p w14:paraId="4F503608" w14:textId="77777777" w:rsidR="002E3509" w:rsidRDefault="002E3509" w:rsidP="002E3509">
      <w:r>
        <w:t>kings is significant. It means that people will not follow forced</w:t>
      </w:r>
    </w:p>
    <w:p w14:paraId="5335A62C" w14:textId="77777777" w:rsidR="002E3509" w:rsidRDefault="002E3509" w:rsidP="002E3509">
      <w:r>
        <w:t>leadership indefinitely.</w:t>
      </w:r>
    </w:p>
    <w:p w14:paraId="4C34DAF2" w14:textId="77777777" w:rsidR="002E3509" w:rsidRDefault="002E3509" w:rsidP="002E3509">
      <w:r>
        <w:t>The world has just entered a new era of relationship between</w:t>
      </w:r>
    </w:p>
    <w:p w14:paraId="22C06483" w14:textId="77777777" w:rsidR="002E3509" w:rsidRDefault="002E3509" w:rsidP="002E3509">
      <w:r>
        <w:t>leaders and followers, which very clearly calls for new leaders, and a</w:t>
      </w:r>
    </w:p>
    <w:p w14:paraId="49DCACF6" w14:textId="77777777" w:rsidR="002E3509" w:rsidRDefault="002E3509" w:rsidP="002E3509">
      <w:r>
        <w:t>new brand of leadership in business and industry. Those who</w:t>
      </w:r>
    </w:p>
    <w:p w14:paraId="31E43C20" w14:textId="77777777" w:rsidR="002E3509" w:rsidRDefault="002E3509" w:rsidP="002E3509">
      <w:r>
        <w:t>belong to the old school of leadership-by-force, must acquire an</w:t>
      </w:r>
    </w:p>
    <w:p w14:paraId="1BE35A8A" w14:textId="77777777" w:rsidR="002E3509" w:rsidRDefault="002E3509" w:rsidP="002E3509">
      <w:r>
        <w:t>understanding of the new brand of leadership (cooperation) or be</w:t>
      </w:r>
    </w:p>
    <w:p w14:paraId="7C151B79" w14:textId="77777777" w:rsidR="002E3509" w:rsidRDefault="002E3509" w:rsidP="002E3509">
      <w:r>
        <w:t>relegated to the rank and file of the followers. There is no other way</w:t>
      </w:r>
    </w:p>
    <w:p w14:paraId="50CBEBC4" w14:textId="77777777" w:rsidR="002E3509" w:rsidRDefault="002E3509" w:rsidP="002E3509">
      <w:r>
        <w:t>out for them.</w:t>
      </w:r>
    </w:p>
    <w:p w14:paraId="3A208CF4" w14:textId="77777777" w:rsidR="002E3509" w:rsidRDefault="002E3509" w:rsidP="002E3509">
      <w:r>
        <w:t xml:space="preserve"> 112</w:t>
      </w:r>
    </w:p>
    <w:p w14:paraId="0DCC42D0" w14:textId="77777777" w:rsidR="002E3509" w:rsidRDefault="002E3509" w:rsidP="002E3509">
      <w:r>
        <w:t>The relationship of employer and employee, or of leader and</w:t>
      </w:r>
    </w:p>
    <w:p w14:paraId="702BD4B1" w14:textId="77777777" w:rsidR="002E3509" w:rsidRDefault="002E3509" w:rsidP="002E3509">
      <w:r>
        <w:t>follower, in the future, will be one of mutual cooperation, based</w:t>
      </w:r>
    </w:p>
    <w:p w14:paraId="5C8B6DCE" w14:textId="77777777" w:rsidR="002E3509" w:rsidRDefault="002E3509" w:rsidP="002E3509">
      <w:r>
        <w:t>upon an equitable division of the profits of business. In the future,</w:t>
      </w:r>
    </w:p>
    <w:p w14:paraId="6C005A11" w14:textId="77777777" w:rsidR="002E3509" w:rsidRDefault="002E3509" w:rsidP="002E3509">
      <w:r>
        <w:t>the relationship of employer and employee will be more like a</w:t>
      </w:r>
    </w:p>
    <w:p w14:paraId="648C1D08" w14:textId="77777777" w:rsidR="002E3509" w:rsidRDefault="002E3509" w:rsidP="002E3509">
      <w:r>
        <w:t>partnership than it has been in the past.</w:t>
      </w:r>
    </w:p>
    <w:p w14:paraId="6E42BA9C" w14:textId="77777777" w:rsidR="002E3509" w:rsidRDefault="002E3509" w:rsidP="002E3509">
      <w:r>
        <w:t>Napoleon, Kaiser Wilhelm of Germany, the Czar of Russia, and</w:t>
      </w:r>
    </w:p>
    <w:p w14:paraId="10FDD26F" w14:textId="77777777" w:rsidR="002E3509" w:rsidRDefault="002E3509" w:rsidP="002E3509">
      <w:r>
        <w:t>the King of Spain were examples of leadership by force. Their</w:t>
      </w:r>
    </w:p>
    <w:p w14:paraId="747EA531" w14:textId="77777777" w:rsidR="002E3509" w:rsidRDefault="002E3509" w:rsidP="002E3509">
      <w:r>
        <w:t>leadership passed. Without much difficulty, one might point to the</w:t>
      </w:r>
    </w:p>
    <w:p w14:paraId="399443D5" w14:textId="77777777" w:rsidR="002E3509" w:rsidRDefault="002E3509" w:rsidP="002E3509">
      <w:r>
        <w:lastRenderedPageBreak/>
        <w:t>prototypes of these ex-leaders, among the business, financial, and</w:t>
      </w:r>
    </w:p>
    <w:p w14:paraId="07FB261D" w14:textId="77777777" w:rsidR="002E3509" w:rsidRDefault="002E3509" w:rsidP="002E3509">
      <w:r>
        <w:t>labor leaders of America who have been dethroned or slated to go.</w:t>
      </w:r>
    </w:p>
    <w:p w14:paraId="48F1D0F2" w14:textId="77777777" w:rsidR="002E3509" w:rsidRDefault="002E3509" w:rsidP="002E3509">
      <w:r>
        <w:t>Leadership-by-consent of the followers is the only brand which can</w:t>
      </w:r>
    </w:p>
    <w:p w14:paraId="7FE9A668" w14:textId="77777777" w:rsidR="002E3509" w:rsidRDefault="002E3509" w:rsidP="002E3509">
      <w:r>
        <w:t>endure!</w:t>
      </w:r>
    </w:p>
    <w:p w14:paraId="41A1E376" w14:textId="77777777" w:rsidR="002E3509" w:rsidRDefault="002E3509" w:rsidP="002E3509">
      <w:r>
        <w:t>Men may follow the forced leadership temporarily, but they</w:t>
      </w:r>
    </w:p>
    <w:p w14:paraId="7A9FED1F" w14:textId="77777777" w:rsidR="002E3509" w:rsidRDefault="002E3509" w:rsidP="002E3509">
      <w:r>
        <w:t>will not do so willingly.</w:t>
      </w:r>
    </w:p>
    <w:p w14:paraId="6458B47F" w14:textId="77777777" w:rsidR="002E3509" w:rsidRDefault="002E3509" w:rsidP="002E3509">
      <w:r>
        <w:t>The new brand of LEADERSHIP will embrace the eleven factors</w:t>
      </w:r>
    </w:p>
    <w:p w14:paraId="3A115E41" w14:textId="77777777" w:rsidR="002E3509" w:rsidRDefault="002E3509" w:rsidP="002E3509">
      <w:r>
        <w:t>of leadership, described in this chapter, as well as some other</w:t>
      </w:r>
    </w:p>
    <w:p w14:paraId="4759AF97" w14:textId="77777777" w:rsidR="002E3509" w:rsidRDefault="002E3509" w:rsidP="002E3509">
      <w:r>
        <w:t>factors. The man who makes these the basis of his leadership, will</w:t>
      </w:r>
    </w:p>
    <w:p w14:paraId="56B214BD" w14:textId="77777777" w:rsidR="002E3509" w:rsidRDefault="002E3509" w:rsidP="002E3509">
      <w:r>
        <w:t>find abundant opportunity to lead in any walk of life. The</w:t>
      </w:r>
    </w:p>
    <w:p w14:paraId="08D26B2F" w14:textId="77777777" w:rsidR="002E3509" w:rsidRDefault="002E3509" w:rsidP="002E3509">
      <w:r>
        <w:t>depression was prolonged, largely, because the world lacked</w:t>
      </w:r>
    </w:p>
    <w:p w14:paraId="0B66995C" w14:textId="77777777" w:rsidR="002E3509" w:rsidRDefault="002E3509" w:rsidP="002E3509">
      <w:r>
        <w:t>LEADERSHIP of the new brand. At the end of the depression, the</w:t>
      </w:r>
    </w:p>
    <w:p w14:paraId="7A160322" w14:textId="77777777" w:rsidR="002E3509" w:rsidRDefault="002E3509" w:rsidP="002E3509">
      <w:r>
        <w:t>demand for leaders who are competent to apply the new methods of</w:t>
      </w:r>
    </w:p>
    <w:p w14:paraId="39832FB4" w14:textId="77777777" w:rsidR="002E3509" w:rsidRDefault="002E3509" w:rsidP="002E3509">
      <w:r>
        <w:t>leadership has greatly exceeded the supply. Some of the old type of</w:t>
      </w:r>
    </w:p>
    <w:p w14:paraId="78C9EC12" w14:textId="77777777" w:rsidR="002E3509" w:rsidRDefault="002E3509" w:rsidP="002E3509">
      <w:r>
        <w:t>leaders will reform and adapt themselves to the new brand of</w:t>
      </w:r>
    </w:p>
    <w:p w14:paraId="75726D04" w14:textId="77777777" w:rsidR="002E3509" w:rsidRDefault="002E3509" w:rsidP="002E3509">
      <w:r>
        <w:t>leadership, but generally speaking, the world will have to look for</w:t>
      </w:r>
    </w:p>
    <w:p w14:paraId="41CD23AC" w14:textId="77777777" w:rsidR="002E3509" w:rsidRDefault="002E3509" w:rsidP="002E3509">
      <w:r>
        <w:t>new timber for its leadership. This necessity may be your</w:t>
      </w:r>
    </w:p>
    <w:p w14:paraId="75DE42A4" w14:textId="77777777" w:rsidR="002E3509" w:rsidRDefault="002E3509" w:rsidP="002E3509">
      <w:r>
        <w:t>OPPORTUNITY!</w:t>
      </w:r>
    </w:p>
    <w:p w14:paraId="6AAF8084" w14:textId="77777777" w:rsidR="002E3509" w:rsidRDefault="002E3509" w:rsidP="002E3509">
      <w:r>
        <w:t>THE 10 MAJOR CAUSES OF FAILURE IN LEADERSHIP</w:t>
      </w:r>
    </w:p>
    <w:p w14:paraId="69E23A5E" w14:textId="77777777" w:rsidR="002E3509" w:rsidRDefault="002E3509" w:rsidP="002E3509">
      <w:r>
        <w:t>We come now to the major faults of leaders who fail, because it</w:t>
      </w:r>
    </w:p>
    <w:p w14:paraId="26E61000" w14:textId="77777777" w:rsidR="002E3509" w:rsidRDefault="002E3509" w:rsidP="002E3509">
      <w:r>
        <w:t>is just as essential to know WHAT NOT TO DO as it is to know what</w:t>
      </w:r>
    </w:p>
    <w:p w14:paraId="6300A065" w14:textId="77777777" w:rsidR="002E3509" w:rsidRDefault="002E3509" w:rsidP="002E3509">
      <w:r>
        <w:t>to do.</w:t>
      </w:r>
    </w:p>
    <w:p w14:paraId="2A163F13" w14:textId="77777777" w:rsidR="002E3509" w:rsidRDefault="002E3509" w:rsidP="002E3509">
      <w:r>
        <w:t>1. INABILITY TO ORGANIZE DETAILS. Efficient</w:t>
      </w:r>
    </w:p>
    <w:p w14:paraId="327E8376" w14:textId="77777777" w:rsidR="002E3509" w:rsidRDefault="002E3509" w:rsidP="002E3509">
      <w:r>
        <w:t>leadership calls for ability to organize and to master details. No</w:t>
      </w:r>
    </w:p>
    <w:p w14:paraId="3A860B40" w14:textId="77777777" w:rsidR="002E3509" w:rsidRDefault="002E3509" w:rsidP="002E3509">
      <w:r>
        <w:t>genuine leader is ever “too busy” to do anything which may be</w:t>
      </w:r>
    </w:p>
    <w:p w14:paraId="436A77BB" w14:textId="77777777" w:rsidR="002E3509" w:rsidRDefault="002E3509" w:rsidP="002E3509">
      <w:r>
        <w:t>required of him in his capacity as leader. When a man, whether</w:t>
      </w:r>
    </w:p>
    <w:p w14:paraId="668026D6" w14:textId="77777777" w:rsidR="002E3509" w:rsidRDefault="002E3509" w:rsidP="002E3509">
      <w:r>
        <w:t>he is a leader or follower, admits that he is “too busy” to change</w:t>
      </w:r>
    </w:p>
    <w:p w14:paraId="5D5EBAC7" w14:textId="77777777" w:rsidR="002E3509" w:rsidRDefault="002E3509" w:rsidP="002E3509">
      <w:r>
        <w:t>his plans, or to give attention to any emergency, he admits his</w:t>
      </w:r>
    </w:p>
    <w:p w14:paraId="163058BC" w14:textId="77777777" w:rsidR="002E3509" w:rsidRDefault="002E3509" w:rsidP="002E3509">
      <w:r>
        <w:t>inefficiency. The successful leader must be the master of all</w:t>
      </w:r>
    </w:p>
    <w:p w14:paraId="57C8E21D" w14:textId="77777777" w:rsidR="002E3509" w:rsidRDefault="002E3509" w:rsidP="002E3509">
      <w:r>
        <w:t xml:space="preserve"> 113</w:t>
      </w:r>
    </w:p>
    <w:p w14:paraId="509746C1" w14:textId="77777777" w:rsidR="002E3509" w:rsidRDefault="002E3509" w:rsidP="002E3509">
      <w:r>
        <w:t>details connected with his position. That means, of course, that</w:t>
      </w:r>
    </w:p>
    <w:p w14:paraId="56823A3F" w14:textId="77777777" w:rsidR="002E3509" w:rsidRDefault="002E3509" w:rsidP="002E3509">
      <w:r>
        <w:lastRenderedPageBreak/>
        <w:t>he must acquire the habit of relegating details to capable lieutenants.</w:t>
      </w:r>
    </w:p>
    <w:p w14:paraId="5D015E73" w14:textId="77777777" w:rsidR="002E3509" w:rsidRDefault="002E3509" w:rsidP="002E3509">
      <w:r>
        <w:t>2. UNWILLINGNESS TO RENDER HUMBLE SERVICE.</w:t>
      </w:r>
    </w:p>
    <w:p w14:paraId="18913A45" w14:textId="77777777" w:rsidR="002E3509" w:rsidRDefault="002E3509" w:rsidP="002E3509">
      <w:r>
        <w:t>Truly great leaders are willing, when occasion demands, to</w:t>
      </w:r>
    </w:p>
    <w:p w14:paraId="16753067" w14:textId="77777777" w:rsidR="002E3509" w:rsidRDefault="002E3509" w:rsidP="002E3509">
      <w:r>
        <w:t>perform any sort of labor which they would ask another to</w:t>
      </w:r>
    </w:p>
    <w:p w14:paraId="28CE8FE6" w14:textId="77777777" w:rsidR="002E3509" w:rsidRDefault="002E3509" w:rsidP="002E3509">
      <w:r>
        <w:t>perform. “The greatest among ye shall be the servant of all” is a</w:t>
      </w:r>
    </w:p>
    <w:p w14:paraId="1773320A" w14:textId="77777777" w:rsidR="002E3509" w:rsidRDefault="002E3509" w:rsidP="002E3509">
      <w:r>
        <w:t>truth which all able leaders observe and respect.</w:t>
      </w:r>
    </w:p>
    <w:p w14:paraId="3953680C" w14:textId="77777777" w:rsidR="002E3509" w:rsidRDefault="002E3509" w:rsidP="002E3509">
      <w:r>
        <w:t>3. EXPECTATION OF PAY FOR WHAT THEY “KNOW”</w:t>
      </w:r>
    </w:p>
    <w:p w14:paraId="4FCB79F6" w14:textId="77777777" w:rsidR="002E3509" w:rsidRDefault="002E3509" w:rsidP="002E3509">
      <w:r>
        <w:t>INSTEAD OF WHAT THEY DO WITH THAT WHICH THEY KNOW.</w:t>
      </w:r>
    </w:p>
    <w:p w14:paraId="4C12B7E5" w14:textId="77777777" w:rsidR="002E3509" w:rsidRDefault="002E3509" w:rsidP="002E3509">
      <w:r>
        <w:t>The world does not pay men for that which they “know.” It pays</w:t>
      </w:r>
    </w:p>
    <w:p w14:paraId="0525AAC1" w14:textId="77777777" w:rsidR="002E3509" w:rsidRDefault="002E3509" w:rsidP="002E3509">
      <w:r>
        <w:t>them for what they DO, or induce others to do.</w:t>
      </w:r>
    </w:p>
    <w:p w14:paraId="11146A6F" w14:textId="77777777" w:rsidR="002E3509" w:rsidRDefault="002E3509" w:rsidP="002E3509">
      <w:r>
        <w:t>4.FEAR OF COMPETITION FROM FOLLOWERS. The</w:t>
      </w:r>
    </w:p>
    <w:p w14:paraId="5743E044" w14:textId="77777777" w:rsidR="002E3509" w:rsidRDefault="002E3509" w:rsidP="002E3509">
      <w:r>
        <w:t>leader who fears that one of his followers may take his position</w:t>
      </w:r>
    </w:p>
    <w:p w14:paraId="61FF7687" w14:textId="77777777" w:rsidR="002E3509" w:rsidRDefault="002E3509" w:rsidP="002E3509">
      <w:r>
        <w:t>is practically sure to realize that fear sooner or later. The able</w:t>
      </w:r>
    </w:p>
    <w:p w14:paraId="2073137A" w14:textId="77777777" w:rsidR="002E3509" w:rsidRDefault="002E3509" w:rsidP="002E3509">
      <w:r>
        <w:t>leader trains understudies to whom he may delegate, at will, any</w:t>
      </w:r>
    </w:p>
    <w:p w14:paraId="79BF0183" w14:textId="77777777" w:rsidR="002E3509" w:rsidRDefault="002E3509" w:rsidP="002E3509">
      <w:r>
        <w:t>of the details of his position. Only in this way may a leader</w:t>
      </w:r>
    </w:p>
    <w:p w14:paraId="2FAA08C2" w14:textId="77777777" w:rsidR="002E3509" w:rsidRDefault="002E3509" w:rsidP="002E3509">
      <w:r>
        <w:t>multiply himself and prepare himself to be at many places, and</w:t>
      </w:r>
    </w:p>
    <w:p w14:paraId="291ED238" w14:textId="77777777" w:rsidR="002E3509" w:rsidRDefault="002E3509" w:rsidP="002E3509">
      <w:r>
        <w:t>give attention to many things at one time. It is an eternal truth</w:t>
      </w:r>
    </w:p>
    <w:p w14:paraId="1E737CB9" w14:textId="77777777" w:rsidR="002E3509" w:rsidRDefault="002E3509" w:rsidP="002E3509">
      <w:r>
        <w:t>that men receive more pay for their ABILITY TO GET OTHERS</w:t>
      </w:r>
    </w:p>
    <w:p w14:paraId="4F847888" w14:textId="77777777" w:rsidR="002E3509" w:rsidRDefault="002E3509" w:rsidP="002E3509">
      <w:r>
        <w:t>TO PERFORM, than they could possibly earn by their own</w:t>
      </w:r>
    </w:p>
    <w:p w14:paraId="2810E382" w14:textId="77777777" w:rsidR="002E3509" w:rsidRDefault="002E3509" w:rsidP="002E3509">
      <w:r>
        <w:t>efforts. An efficient leader may, through his knowledge of his job</w:t>
      </w:r>
    </w:p>
    <w:p w14:paraId="2AF4AD7F" w14:textId="77777777" w:rsidR="002E3509" w:rsidRDefault="002E3509" w:rsidP="002E3509">
      <w:r>
        <w:t>and the magnetism of his personality, greatly increase the</w:t>
      </w:r>
    </w:p>
    <w:p w14:paraId="07B0AE9E" w14:textId="77777777" w:rsidR="002E3509" w:rsidRDefault="002E3509" w:rsidP="002E3509">
      <w:r>
        <w:t>efficiency of others, and induce them to render more service and</w:t>
      </w:r>
    </w:p>
    <w:p w14:paraId="20278FD5" w14:textId="77777777" w:rsidR="002E3509" w:rsidRDefault="002E3509" w:rsidP="002E3509">
      <w:r>
        <w:t>better service than they could render without his aid.</w:t>
      </w:r>
    </w:p>
    <w:p w14:paraId="28C5AD35" w14:textId="77777777" w:rsidR="002E3509" w:rsidRDefault="002E3509" w:rsidP="002E3509">
      <w:r>
        <w:t>5. LACK OF IMAGINATION. Without imagination, the leader</w:t>
      </w:r>
    </w:p>
    <w:p w14:paraId="42928107" w14:textId="77777777" w:rsidR="002E3509" w:rsidRDefault="002E3509" w:rsidP="002E3509">
      <w:r>
        <w:t>is incapable of meeting emergencies, and of creating plans by</w:t>
      </w:r>
    </w:p>
    <w:p w14:paraId="096CBAEB" w14:textId="77777777" w:rsidR="002E3509" w:rsidRDefault="002E3509" w:rsidP="002E3509">
      <w:r>
        <w:t>which to guide his followers efficiently.</w:t>
      </w:r>
    </w:p>
    <w:p w14:paraId="2B4B86E4" w14:textId="77777777" w:rsidR="002E3509" w:rsidRDefault="002E3509" w:rsidP="002E3509">
      <w:r>
        <w:t>6. SELFISHNESS. The leader who claims all the honor for</w:t>
      </w:r>
    </w:p>
    <w:p w14:paraId="0B82912D" w14:textId="77777777" w:rsidR="002E3509" w:rsidRDefault="002E3509" w:rsidP="002E3509">
      <w:r>
        <w:t>the work of his followers, is sure to be met by resentment. The</w:t>
      </w:r>
    </w:p>
    <w:p w14:paraId="2B08359A" w14:textId="77777777" w:rsidR="002E3509" w:rsidRDefault="002E3509" w:rsidP="002E3509">
      <w:r>
        <w:t>really great leader CLAIMS NONE OF THE HONORS. He is</w:t>
      </w:r>
    </w:p>
    <w:p w14:paraId="74FD2F02" w14:textId="77777777" w:rsidR="002E3509" w:rsidRDefault="002E3509" w:rsidP="002E3509">
      <w:r>
        <w:t>contented to see the honors, when there are any, go to his</w:t>
      </w:r>
    </w:p>
    <w:p w14:paraId="3001464E" w14:textId="77777777" w:rsidR="002E3509" w:rsidRDefault="002E3509" w:rsidP="002E3509">
      <w:r>
        <w:t>followers, because he knows that most men will work harder for</w:t>
      </w:r>
    </w:p>
    <w:p w14:paraId="3BF2EB70" w14:textId="77777777" w:rsidR="002E3509" w:rsidRDefault="002E3509" w:rsidP="002E3509">
      <w:r>
        <w:lastRenderedPageBreak/>
        <w:t>commendation and recognition than they will for money alone.</w:t>
      </w:r>
    </w:p>
    <w:p w14:paraId="713EFE01" w14:textId="77777777" w:rsidR="002E3509" w:rsidRDefault="002E3509" w:rsidP="002E3509">
      <w:r>
        <w:t xml:space="preserve"> 114</w:t>
      </w:r>
    </w:p>
    <w:p w14:paraId="18A34FCC" w14:textId="77777777" w:rsidR="002E3509" w:rsidRDefault="002E3509" w:rsidP="002E3509">
      <w:r>
        <w:t>7. INTEMPERANCE. Followers do not respect an</w:t>
      </w:r>
    </w:p>
    <w:p w14:paraId="4C38FA15" w14:textId="77777777" w:rsidR="002E3509" w:rsidRDefault="002E3509" w:rsidP="002E3509">
      <w:r>
        <w:t>intemperate leader. Moreover, intemperance in any of its various</w:t>
      </w:r>
    </w:p>
    <w:p w14:paraId="40DEE194" w14:textId="77777777" w:rsidR="002E3509" w:rsidRDefault="002E3509" w:rsidP="002E3509">
      <w:r>
        <w:t>forms, destroys the endurance and the vitality of all who indulge</w:t>
      </w:r>
    </w:p>
    <w:p w14:paraId="4180BE76" w14:textId="77777777" w:rsidR="002E3509" w:rsidRDefault="002E3509" w:rsidP="002E3509">
      <w:r>
        <w:t>in it.</w:t>
      </w:r>
    </w:p>
    <w:p w14:paraId="03178A97" w14:textId="77777777" w:rsidR="002E3509" w:rsidRDefault="002E3509" w:rsidP="002E3509">
      <w:r>
        <w:t>8. DISLOYALTY. Perhaps this should have come at the head</w:t>
      </w:r>
    </w:p>
    <w:p w14:paraId="392C6E8A" w14:textId="77777777" w:rsidR="002E3509" w:rsidRDefault="002E3509" w:rsidP="002E3509">
      <w:r>
        <w:t>of the list. The leader who is not loyal to his trust, and to his</w:t>
      </w:r>
    </w:p>
    <w:p w14:paraId="78997A00" w14:textId="77777777" w:rsidR="002E3509" w:rsidRDefault="002E3509" w:rsidP="002E3509">
      <w:r>
        <w:t>associates, those above him, and those below him, cannot long</w:t>
      </w:r>
    </w:p>
    <w:p w14:paraId="32EA48FD" w14:textId="77777777" w:rsidR="002E3509" w:rsidRDefault="002E3509" w:rsidP="002E3509">
      <w:r>
        <w:t>maintain his leadership. Disloyalty marks one as being less than</w:t>
      </w:r>
    </w:p>
    <w:p w14:paraId="60FED678" w14:textId="77777777" w:rsidR="002E3509" w:rsidRDefault="002E3509" w:rsidP="002E3509">
      <w:r>
        <w:t>the dust of the earth, and brings down on one’s head the</w:t>
      </w:r>
    </w:p>
    <w:p w14:paraId="2B769B27" w14:textId="77777777" w:rsidR="002E3509" w:rsidRDefault="002E3509" w:rsidP="002E3509">
      <w:r>
        <w:t>contempt he deserves. Lack of loyalty is one of the major causes</w:t>
      </w:r>
    </w:p>
    <w:p w14:paraId="002AEDAE" w14:textId="77777777" w:rsidR="002E3509" w:rsidRDefault="002E3509" w:rsidP="002E3509">
      <w:r>
        <w:t>of failure in every walk of life.</w:t>
      </w:r>
    </w:p>
    <w:p w14:paraId="09ECDCC5" w14:textId="77777777" w:rsidR="002E3509" w:rsidRDefault="002E3509" w:rsidP="002E3509">
      <w:r>
        <w:t>9. EMPHASIS OF THE “AUTHORITY” OF LEADERSHIP. The</w:t>
      </w:r>
    </w:p>
    <w:p w14:paraId="5EDE19A7" w14:textId="77777777" w:rsidR="002E3509" w:rsidRDefault="002E3509" w:rsidP="002E3509">
      <w:r>
        <w:t>efficient leader leads by encouraging, and not by trying to instil</w:t>
      </w:r>
    </w:p>
    <w:p w14:paraId="098B0AB5" w14:textId="77777777" w:rsidR="002E3509" w:rsidRDefault="002E3509" w:rsidP="002E3509">
      <w:r>
        <w:t>fear in the hearts of his followers. The leader who tries to impress</w:t>
      </w:r>
    </w:p>
    <w:p w14:paraId="36266D4A" w14:textId="77777777" w:rsidR="002E3509" w:rsidRDefault="002E3509" w:rsidP="002E3509">
      <w:r>
        <w:t>his followers with his “authority” comes within the category of</w:t>
      </w:r>
    </w:p>
    <w:p w14:paraId="7B3B77D0" w14:textId="77777777" w:rsidR="002E3509" w:rsidRDefault="002E3509" w:rsidP="002E3509">
      <w:r>
        <w:t>leadership through FORCE. If a leader is a REAL LEADER, he will</w:t>
      </w:r>
    </w:p>
    <w:p w14:paraId="33704ECA" w14:textId="77777777" w:rsidR="002E3509" w:rsidRDefault="002E3509" w:rsidP="002E3509">
      <w:r>
        <w:t>have no need to advertise that fact except by his conduct—his</w:t>
      </w:r>
    </w:p>
    <w:p w14:paraId="768B6855" w14:textId="77777777" w:rsidR="002E3509" w:rsidRDefault="002E3509" w:rsidP="002E3509">
      <w:r>
        <w:t>sympathy, understanding, fairness, and a demonstration that he</w:t>
      </w:r>
    </w:p>
    <w:p w14:paraId="5D2E739F" w14:textId="77777777" w:rsidR="002E3509" w:rsidRDefault="002E3509" w:rsidP="002E3509">
      <w:r>
        <w:t>knows his job.</w:t>
      </w:r>
    </w:p>
    <w:p w14:paraId="5A168695" w14:textId="77777777" w:rsidR="002E3509" w:rsidRDefault="002E3509" w:rsidP="002E3509">
      <w:r>
        <w:t>10. EMPHASIS OF TITLE. The competent leader</w:t>
      </w:r>
    </w:p>
    <w:p w14:paraId="2D35EA95" w14:textId="77777777" w:rsidR="002E3509" w:rsidRDefault="002E3509" w:rsidP="002E3509">
      <w:r>
        <w:t>requires no “title” to give him the respect of his followers. The</w:t>
      </w:r>
    </w:p>
    <w:p w14:paraId="0875118D" w14:textId="77777777" w:rsidR="002E3509" w:rsidRDefault="002E3509" w:rsidP="002E3509">
      <w:r>
        <w:t>man who makes too much over his title generally has little else to</w:t>
      </w:r>
    </w:p>
    <w:p w14:paraId="0E2F0346" w14:textId="77777777" w:rsidR="002E3509" w:rsidRDefault="002E3509" w:rsidP="002E3509">
      <w:r>
        <w:t>emphasize. The doors to the office of the real leader are open to</w:t>
      </w:r>
    </w:p>
    <w:p w14:paraId="3C9D5EFC" w14:textId="77777777" w:rsidR="002E3509" w:rsidRDefault="002E3509" w:rsidP="002E3509">
      <w:r>
        <w:t>all who wish to enter, and his working quarters are free from</w:t>
      </w:r>
    </w:p>
    <w:p w14:paraId="7C51B91E" w14:textId="77777777" w:rsidR="002E3509" w:rsidRDefault="002E3509" w:rsidP="002E3509">
      <w:r>
        <w:t>formality or ostentation.</w:t>
      </w:r>
    </w:p>
    <w:p w14:paraId="6637B05A" w14:textId="77777777" w:rsidR="002E3509" w:rsidRDefault="002E3509" w:rsidP="002E3509">
      <w:r>
        <w:t>These are among the more common of the causes of failure in</w:t>
      </w:r>
    </w:p>
    <w:p w14:paraId="017561AA" w14:textId="77777777" w:rsidR="002E3509" w:rsidRDefault="002E3509" w:rsidP="002E3509">
      <w:r>
        <w:t>leadership. Any one of these faults is sufficient to induce failure.</w:t>
      </w:r>
    </w:p>
    <w:p w14:paraId="0F3058A1" w14:textId="77777777" w:rsidR="002E3509" w:rsidRDefault="002E3509" w:rsidP="002E3509">
      <w:r>
        <w:t>Study the list carefully if you aspire to leadership, and make sure</w:t>
      </w:r>
    </w:p>
    <w:p w14:paraId="4CC4CFDC" w14:textId="77777777" w:rsidR="002E3509" w:rsidRDefault="002E3509" w:rsidP="002E3509">
      <w:r>
        <w:t>that you are free of these faults.</w:t>
      </w:r>
    </w:p>
    <w:p w14:paraId="3567192E" w14:textId="77777777" w:rsidR="002E3509" w:rsidRDefault="002E3509" w:rsidP="002E3509">
      <w:r>
        <w:lastRenderedPageBreak/>
        <w:t>SOME FERTILE FIELDS IN WHICH “NEW LEADERSHIP”</w:t>
      </w:r>
    </w:p>
    <w:p w14:paraId="4F3DCB3B" w14:textId="77777777" w:rsidR="002E3509" w:rsidRDefault="002E3509" w:rsidP="002E3509">
      <w:r>
        <w:t>WILL BE REQUIRED</w:t>
      </w:r>
    </w:p>
    <w:p w14:paraId="10AA8841" w14:textId="77777777" w:rsidR="002E3509" w:rsidRDefault="002E3509" w:rsidP="002E3509">
      <w:r>
        <w:t>Before leaving this chapter, your attention is called to a few of</w:t>
      </w:r>
    </w:p>
    <w:p w14:paraId="7939D5B7" w14:textId="77777777" w:rsidR="002E3509" w:rsidRDefault="002E3509" w:rsidP="002E3509">
      <w:r>
        <w:t>the fertile fields in which there has been a decline of leadership, and</w:t>
      </w:r>
    </w:p>
    <w:p w14:paraId="3AC8BED9" w14:textId="77777777" w:rsidR="002E3509" w:rsidRDefault="002E3509" w:rsidP="002E3509">
      <w:r>
        <w:t>in which the new type of leader may find an abundance of</w:t>
      </w:r>
    </w:p>
    <w:p w14:paraId="424E5DED" w14:textId="77777777" w:rsidR="002E3509" w:rsidRDefault="002E3509" w:rsidP="002E3509">
      <w:r>
        <w:t xml:space="preserve"> 115</w:t>
      </w:r>
    </w:p>
    <w:p w14:paraId="537637CB" w14:textId="77777777" w:rsidR="002E3509" w:rsidRDefault="002E3509" w:rsidP="002E3509">
      <w:r>
        <w:t>OPPORTUNITY.</w:t>
      </w:r>
    </w:p>
    <w:p w14:paraId="794759C2" w14:textId="77777777" w:rsidR="002E3509" w:rsidRDefault="002E3509" w:rsidP="002E3509">
      <w:r>
        <w:t>First. In the field of politics there is a most insistent</w:t>
      </w:r>
    </w:p>
    <w:p w14:paraId="414B60B6" w14:textId="77777777" w:rsidR="002E3509" w:rsidRDefault="002E3509" w:rsidP="002E3509">
      <w:r>
        <w:t>demand for new leaders; a demand which indicates nothing less</w:t>
      </w:r>
    </w:p>
    <w:p w14:paraId="03C9FC10" w14:textId="77777777" w:rsidR="002E3509" w:rsidRDefault="002E3509" w:rsidP="002E3509">
      <w:r>
        <w:t>than an emergency. The majority of politicians have, seemingly,</w:t>
      </w:r>
    </w:p>
    <w:p w14:paraId="76D7B266" w14:textId="77777777" w:rsidR="002E3509" w:rsidRDefault="002E3509" w:rsidP="002E3509">
      <w:r>
        <w:t>become high-grade, legalized racketeers. They have increased</w:t>
      </w:r>
    </w:p>
    <w:p w14:paraId="4BE3E2EC" w14:textId="77777777" w:rsidR="002E3509" w:rsidRDefault="002E3509" w:rsidP="002E3509">
      <w:r>
        <w:t>taxes and debauched the machinery of industry and business</w:t>
      </w:r>
    </w:p>
    <w:p w14:paraId="008558EC" w14:textId="77777777" w:rsidR="002E3509" w:rsidRDefault="002E3509" w:rsidP="002E3509">
      <w:r>
        <w:t>until the people can no longer stand the burden.</w:t>
      </w:r>
    </w:p>
    <w:p w14:paraId="16B0F967" w14:textId="77777777" w:rsidR="002E3509" w:rsidRDefault="002E3509" w:rsidP="002E3509">
      <w:r>
        <w:t>Second. The banking business is undergoing a reform. The</w:t>
      </w:r>
    </w:p>
    <w:p w14:paraId="1E5CA995" w14:textId="77777777" w:rsidR="002E3509" w:rsidRDefault="002E3509" w:rsidP="002E3509">
      <w:r>
        <w:t>leaders in this field have almost entirely lost the confidence of</w:t>
      </w:r>
    </w:p>
    <w:p w14:paraId="63E26AD8" w14:textId="77777777" w:rsidR="002E3509" w:rsidRDefault="002E3509" w:rsidP="002E3509">
      <w:r>
        <w:t>the public. Already the bankers have sensed the need of reform,</w:t>
      </w:r>
    </w:p>
    <w:p w14:paraId="0029BB06" w14:textId="77777777" w:rsidR="002E3509" w:rsidRDefault="002E3509" w:rsidP="002E3509">
      <w:r>
        <w:t>and they have begun it.</w:t>
      </w:r>
    </w:p>
    <w:p w14:paraId="5BF8892E" w14:textId="77777777" w:rsidR="002E3509" w:rsidRDefault="002E3509" w:rsidP="002E3509">
      <w:r>
        <w:t>Third. Industry calls for new leaders. The old type of leaders</w:t>
      </w:r>
    </w:p>
    <w:p w14:paraId="68B385CC" w14:textId="77777777" w:rsidR="002E3509" w:rsidRDefault="002E3509" w:rsidP="002E3509">
      <w:r>
        <w:t>thought and moved in terms of dividends instead of thinking and</w:t>
      </w:r>
    </w:p>
    <w:p w14:paraId="4A20D467" w14:textId="77777777" w:rsidR="002E3509" w:rsidRDefault="002E3509" w:rsidP="002E3509">
      <w:r>
        <w:t>moving in terms of human equations! The future leader in</w:t>
      </w:r>
    </w:p>
    <w:p w14:paraId="68813F78" w14:textId="77777777" w:rsidR="002E3509" w:rsidRDefault="002E3509" w:rsidP="002E3509">
      <w:r>
        <w:t>industry, to endure, must regard himself as a quasi-public</w:t>
      </w:r>
    </w:p>
    <w:p w14:paraId="416CC672" w14:textId="77777777" w:rsidR="002E3509" w:rsidRDefault="002E3509" w:rsidP="002E3509">
      <w:r>
        <w:t>official whose duty it is to manage his trust in such a way that it</w:t>
      </w:r>
    </w:p>
    <w:p w14:paraId="0505D3D1" w14:textId="77777777" w:rsidR="002E3509" w:rsidRDefault="002E3509" w:rsidP="002E3509">
      <w:r>
        <w:t>will work hardship on no individual, or group of individuals.</w:t>
      </w:r>
    </w:p>
    <w:p w14:paraId="4B9BA894" w14:textId="77777777" w:rsidR="002E3509" w:rsidRDefault="002E3509" w:rsidP="002E3509">
      <w:r>
        <w:t>Exploitation of working men is a thing of the past. Let the man</w:t>
      </w:r>
    </w:p>
    <w:p w14:paraId="2D9F23B0" w14:textId="77777777" w:rsidR="002E3509" w:rsidRDefault="002E3509" w:rsidP="002E3509">
      <w:r>
        <w:t>who aspires to leadership in the field of business, industry, and</w:t>
      </w:r>
    </w:p>
    <w:p w14:paraId="4D28DC52" w14:textId="77777777" w:rsidR="002E3509" w:rsidRDefault="002E3509" w:rsidP="002E3509">
      <w:r>
        <w:t>labor remember this.</w:t>
      </w:r>
    </w:p>
    <w:p w14:paraId="33991746" w14:textId="77777777" w:rsidR="002E3509" w:rsidRDefault="002E3509" w:rsidP="002E3509">
      <w:r>
        <w:t>Fourth. The religious leader of the future will be forced to</w:t>
      </w:r>
    </w:p>
    <w:p w14:paraId="131E97F9" w14:textId="77777777" w:rsidR="002E3509" w:rsidRDefault="002E3509" w:rsidP="002E3509">
      <w:r>
        <w:t>give more attention to the temporal needs of his followers, in the</w:t>
      </w:r>
    </w:p>
    <w:p w14:paraId="17B8E022" w14:textId="77777777" w:rsidR="002E3509" w:rsidRDefault="002E3509" w:rsidP="002E3509">
      <w:r>
        <w:t>solution of their economic and personal problems of the present,</w:t>
      </w:r>
    </w:p>
    <w:p w14:paraId="2A7B466E" w14:textId="77777777" w:rsidR="002E3509" w:rsidRDefault="002E3509" w:rsidP="002E3509">
      <w:r>
        <w:t>and less attention to the dead past, and the yet unborn future.</w:t>
      </w:r>
    </w:p>
    <w:p w14:paraId="5649A7C7" w14:textId="77777777" w:rsidR="002E3509" w:rsidRDefault="002E3509" w:rsidP="002E3509">
      <w:r>
        <w:t>Fifth. In the professions of law, medicine, and education, a</w:t>
      </w:r>
    </w:p>
    <w:p w14:paraId="62B65183" w14:textId="77777777" w:rsidR="002E3509" w:rsidRDefault="002E3509" w:rsidP="002E3509">
      <w:r>
        <w:lastRenderedPageBreak/>
        <w:t>new brand of leadership, and to some extent, new leaders will</w:t>
      </w:r>
    </w:p>
    <w:p w14:paraId="0761EEBA" w14:textId="77777777" w:rsidR="002E3509" w:rsidRDefault="002E3509" w:rsidP="002E3509">
      <w:r>
        <w:t>become a necessity. This is especially true in the field of</w:t>
      </w:r>
    </w:p>
    <w:p w14:paraId="53100AC5" w14:textId="77777777" w:rsidR="002E3509" w:rsidRDefault="002E3509" w:rsidP="002E3509">
      <w:r>
        <w:t>education. The leader in that field must, in the future, find ways</w:t>
      </w:r>
    </w:p>
    <w:p w14:paraId="297A000F" w14:textId="77777777" w:rsidR="002E3509" w:rsidRDefault="002E3509" w:rsidP="002E3509">
      <w:r>
        <w:t>and means of teaching people HOW TO APPLY the knowledge</w:t>
      </w:r>
    </w:p>
    <w:p w14:paraId="486106C8" w14:textId="77777777" w:rsidR="002E3509" w:rsidRDefault="002E3509" w:rsidP="002E3509">
      <w:r>
        <w:t>they receive in school. He must deal more with PRACTICE and</w:t>
      </w:r>
    </w:p>
    <w:p w14:paraId="4D4DFD7F" w14:textId="77777777" w:rsidR="002E3509" w:rsidRDefault="002E3509" w:rsidP="002E3509">
      <w:r>
        <w:t>less with THEORY.</w:t>
      </w:r>
    </w:p>
    <w:p w14:paraId="4402DEFB" w14:textId="77777777" w:rsidR="002E3509" w:rsidRDefault="002E3509" w:rsidP="002E3509">
      <w:r>
        <w:t>Sixth. New leaders will be required in the field of</w:t>
      </w:r>
    </w:p>
    <w:p w14:paraId="3D3127F6" w14:textId="77777777" w:rsidR="002E3509" w:rsidRDefault="002E3509" w:rsidP="002E3509">
      <w:r>
        <w:t>Journalism. Newspapers of the future, to be conducted</w:t>
      </w:r>
    </w:p>
    <w:p w14:paraId="21D6EDF9" w14:textId="77777777" w:rsidR="002E3509" w:rsidRDefault="002E3509" w:rsidP="002E3509">
      <w:r>
        <w:t>successfully, must be divorced from “special privilege” and</w:t>
      </w:r>
    </w:p>
    <w:p w14:paraId="4D74289F" w14:textId="77777777" w:rsidR="002E3509" w:rsidRDefault="002E3509" w:rsidP="002E3509">
      <w:r>
        <w:t xml:space="preserve"> 116</w:t>
      </w:r>
    </w:p>
    <w:p w14:paraId="7C473A51" w14:textId="77777777" w:rsidR="002E3509" w:rsidRDefault="002E3509" w:rsidP="002E3509">
      <w:r>
        <w:t>relieved from the subsidy of advertising. They must cease to be</w:t>
      </w:r>
    </w:p>
    <w:p w14:paraId="53953E78" w14:textId="77777777" w:rsidR="002E3509" w:rsidRDefault="002E3509" w:rsidP="002E3509">
      <w:r>
        <w:t>organs of propaganda for the interests which patronize their</w:t>
      </w:r>
    </w:p>
    <w:p w14:paraId="1F8A63FA" w14:textId="77777777" w:rsidR="002E3509" w:rsidRDefault="002E3509" w:rsidP="002E3509">
      <w:r>
        <w:t>advertising columns. The type of newspaper which publishes</w:t>
      </w:r>
    </w:p>
    <w:p w14:paraId="1B2A3441" w14:textId="77777777" w:rsidR="002E3509" w:rsidRDefault="002E3509" w:rsidP="002E3509">
      <w:r>
        <w:t>scandal and lewd pictures will eventually go the way of all forces</w:t>
      </w:r>
    </w:p>
    <w:p w14:paraId="3D237190" w14:textId="77777777" w:rsidR="002E3509" w:rsidRDefault="002E3509" w:rsidP="002E3509">
      <w:r>
        <w:t>which debauch the human mind.</w:t>
      </w:r>
    </w:p>
    <w:p w14:paraId="13C873E3" w14:textId="77777777" w:rsidR="002E3509" w:rsidRDefault="002E3509" w:rsidP="002E3509">
      <w:r>
        <w:t>These are but a few of the fields in which opportunities for new</w:t>
      </w:r>
    </w:p>
    <w:p w14:paraId="0C128563" w14:textId="77777777" w:rsidR="002E3509" w:rsidRDefault="002E3509" w:rsidP="002E3509">
      <w:r>
        <w:t>leaders and a new brand of leadership are now available. The world</w:t>
      </w:r>
    </w:p>
    <w:p w14:paraId="3D93EA1A" w14:textId="77777777" w:rsidR="002E3509" w:rsidRDefault="002E3509" w:rsidP="002E3509">
      <w:r>
        <w:t>is undergoing a rapid change. This means that the media through</w:t>
      </w:r>
    </w:p>
    <w:p w14:paraId="6E88B7B1" w14:textId="77777777" w:rsidR="002E3509" w:rsidRDefault="002E3509" w:rsidP="002E3509">
      <w:r>
        <w:t>which the changes in human habits are promoted, must be adapted</w:t>
      </w:r>
    </w:p>
    <w:p w14:paraId="0DFBEFC0" w14:textId="77777777" w:rsidR="002E3509" w:rsidRDefault="002E3509" w:rsidP="002E3509">
      <w:r>
        <w:t>to the changes. The media here described, are the ones which, more</w:t>
      </w:r>
    </w:p>
    <w:p w14:paraId="15294257" w14:textId="77777777" w:rsidR="002E3509" w:rsidRDefault="002E3509" w:rsidP="002E3509">
      <w:r>
        <w:t>than any others, determine the trend of civilization.</w:t>
      </w:r>
    </w:p>
    <w:p w14:paraId="6AE2AFD0" w14:textId="77777777" w:rsidR="002E3509" w:rsidRDefault="002E3509" w:rsidP="002E3509">
      <w:r>
        <w:t>WHEN AND HOW TO APPLY FOR A POSITION</w:t>
      </w:r>
    </w:p>
    <w:p w14:paraId="157F9ED9" w14:textId="77777777" w:rsidR="002E3509" w:rsidRDefault="002E3509" w:rsidP="002E3509">
      <w:r>
        <w:t>The information described here is the net result of many years</w:t>
      </w:r>
    </w:p>
    <w:p w14:paraId="5BFDAE0B" w14:textId="77777777" w:rsidR="002E3509" w:rsidRDefault="002E3509" w:rsidP="002E3509">
      <w:r>
        <w:t>of experience during which thousands of men and women were</w:t>
      </w:r>
    </w:p>
    <w:p w14:paraId="2E0AB337" w14:textId="77777777" w:rsidR="002E3509" w:rsidRDefault="002E3509" w:rsidP="002E3509">
      <w:r>
        <w:t>helped to market their services effectively. It can, therefore, be relied</w:t>
      </w:r>
    </w:p>
    <w:p w14:paraId="6B8A08F0" w14:textId="77777777" w:rsidR="002E3509" w:rsidRDefault="002E3509" w:rsidP="002E3509">
      <w:r>
        <w:t>upon as sound and practical.</w:t>
      </w:r>
    </w:p>
    <w:p w14:paraId="2985D5BA" w14:textId="77777777" w:rsidR="002E3509" w:rsidRDefault="002E3509" w:rsidP="002E3509">
      <w:r>
        <w:t>MEDIA THROUGH WHICH SERVICES MAY BE</w:t>
      </w:r>
    </w:p>
    <w:p w14:paraId="0E6501D6" w14:textId="77777777" w:rsidR="002E3509" w:rsidRDefault="002E3509" w:rsidP="002E3509">
      <w:r>
        <w:t>MARKETED</w:t>
      </w:r>
    </w:p>
    <w:p w14:paraId="54042A3C" w14:textId="77777777" w:rsidR="002E3509" w:rsidRDefault="002E3509" w:rsidP="002E3509">
      <w:r>
        <w:t>Experience has proved that the following media offer the most</w:t>
      </w:r>
    </w:p>
    <w:p w14:paraId="3ED5222E" w14:textId="77777777" w:rsidR="002E3509" w:rsidRDefault="002E3509" w:rsidP="002E3509">
      <w:r>
        <w:t>direct and effective methods of bringing the buyer and seller of</w:t>
      </w:r>
    </w:p>
    <w:p w14:paraId="118D0526" w14:textId="77777777" w:rsidR="002E3509" w:rsidRDefault="002E3509" w:rsidP="002E3509">
      <w:r>
        <w:t>personal services together.</w:t>
      </w:r>
    </w:p>
    <w:p w14:paraId="6A0B2C63" w14:textId="77777777" w:rsidR="002E3509" w:rsidRDefault="002E3509" w:rsidP="002E3509">
      <w:r>
        <w:lastRenderedPageBreak/>
        <w:t>1. EMPLOYMENT BUREAUS. Care must be taken to select</w:t>
      </w:r>
    </w:p>
    <w:p w14:paraId="49B2CAE6" w14:textId="77777777" w:rsidR="002E3509" w:rsidRDefault="002E3509" w:rsidP="002E3509">
      <w:r>
        <w:t>only reputable bureaus, the management of which can show</w:t>
      </w:r>
    </w:p>
    <w:p w14:paraId="6B1EB9D6" w14:textId="77777777" w:rsidR="002E3509" w:rsidRDefault="002E3509" w:rsidP="002E3509">
      <w:r>
        <w:t>adequate records of achievement of satisfactory results. There are</w:t>
      </w:r>
    </w:p>
    <w:p w14:paraId="14CC303F" w14:textId="77777777" w:rsidR="002E3509" w:rsidRDefault="002E3509" w:rsidP="002E3509">
      <w:r>
        <w:t>comparatively few such bureaus.</w:t>
      </w:r>
    </w:p>
    <w:p w14:paraId="78638AC5" w14:textId="77777777" w:rsidR="002E3509" w:rsidRDefault="002E3509" w:rsidP="002E3509">
      <w:r>
        <w:t>2. ADVERTISING in newspapers, trade journals, magazines,</w:t>
      </w:r>
    </w:p>
    <w:p w14:paraId="1DCF9603" w14:textId="77777777" w:rsidR="002E3509" w:rsidRDefault="002E3509" w:rsidP="002E3509">
      <w:r>
        <w:t>and radio. Classified advertising may usually be relied upon to</w:t>
      </w:r>
    </w:p>
    <w:p w14:paraId="3FBAC10A" w14:textId="77777777" w:rsidR="002E3509" w:rsidRDefault="002E3509" w:rsidP="002E3509">
      <w:r>
        <w:t>produce satisfactory results in the case of those who apply for</w:t>
      </w:r>
    </w:p>
    <w:p w14:paraId="7A8C6F33" w14:textId="77777777" w:rsidR="002E3509" w:rsidRDefault="002E3509" w:rsidP="002E3509">
      <w:r>
        <w:t>clerical or ordinary salaried positions. Display advertising is more</w:t>
      </w:r>
    </w:p>
    <w:p w14:paraId="7892FE2C" w14:textId="77777777" w:rsidR="002E3509" w:rsidRDefault="002E3509" w:rsidP="002E3509">
      <w:r>
        <w:t>desirable in the case of those who seek executive connections, the</w:t>
      </w:r>
    </w:p>
    <w:p w14:paraId="3A2DC78F" w14:textId="77777777" w:rsidR="002E3509" w:rsidRDefault="002E3509" w:rsidP="002E3509">
      <w:r>
        <w:t>copy to appear in the section of the paper which is most apt to</w:t>
      </w:r>
    </w:p>
    <w:p w14:paraId="094D903F" w14:textId="77777777" w:rsidR="002E3509" w:rsidRDefault="002E3509" w:rsidP="002E3509">
      <w:r>
        <w:t>come to the attention of the class of employer being sought. The</w:t>
      </w:r>
    </w:p>
    <w:p w14:paraId="7FA36573" w14:textId="77777777" w:rsidR="002E3509" w:rsidRDefault="002E3509" w:rsidP="002E3509">
      <w:r>
        <w:t>copy should be prepared by an expert, who understands how to</w:t>
      </w:r>
    </w:p>
    <w:p w14:paraId="3A77DF32" w14:textId="77777777" w:rsidR="002E3509" w:rsidRDefault="002E3509" w:rsidP="002E3509">
      <w:r>
        <w:t xml:space="preserve"> 117</w:t>
      </w:r>
    </w:p>
    <w:p w14:paraId="23BA42BA" w14:textId="77777777" w:rsidR="002E3509" w:rsidRDefault="002E3509" w:rsidP="002E3509">
      <w:r>
        <w:t>inject sufficient selling qualities to produce replies.</w:t>
      </w:r>
    </w:p>
    <w:p w14:paraId="3B9EB0F0" w14:textId="77777777" w:rsidR="002E3509" w:rsidRDefault="002E3509" w:rsidP="002E3509">
      <w:r>
        <w:t>3. PERSONAL LETTERS OF APPLICATION, directed to</w:t>
      </w:r>
    </w:p>
    <w:p w14:paraId="51F6B915" w14:textId="77777777" w:rsidR="002E3509" w:rsidRDefault="002E3509" w:rsidP="002E3509">
      <w:r>
        <w:t>particular firms or individuals most apt to need such services as</w:t>
      </w:r>
    </w:p>
    <w:p w14:paraId="012748ED" w14:textId="77777777" w:rsidR="002E3509" w:rsidRDefault="002E3509" w:rsidP="002E3509">
      <w:r>
        <w:t>are being offered. Letters should be neatly typed, ALWAYS, and</w:t>
      </w:r>
    </w:p>
    <w:p w14:paraId="5B256DF5" w14:textId="77777777" w:rsidR="002E3509" w:rsidRDefault="002E3509" w:rsidP="002E3509">
      <w:r>
        <w:t>signed by hand. With the letter, should be sent a complete “brief”</w:t>
      </w:r>
    </w:p>
    <w:p w14:paraId="45F8433F" w14:textId="77777777" w:rsidR="002E3509" w:rsidRDefault="002E3509" w:rsidP="002E3509">
      <w:r>
        <w:t>or outline of the applicant’s qualifications. Both the letter of</w:t>
      </w:r>
    </w:p>
    <w:p w14:paraId="603894C3" w14:textId="77777777" w:rsidR="002E3509" w:rsidRDefault="002E3509" w:rsidP="002E3509">
      <w:r>
        <w:t>application and the brief of experience or qualifications should be</w:t>
      </w:r>
    </w:p>
    <w:p w14:paraId="75AFE49D" w14:textId="77777777" w:rsidR="002E3509" w:rsidRDefault="002E3509" w:rsidP="002E3509">
      <w:r>
        <w:t>prepared by an expert. (See instructions as to information to be</w:t>
      </w:r>
    </w:p>
    <w:p w14:paraId="77E24AD3" w14:textId="77777777" w:rsidR="002E3509" w:rsidRDefault="002E3509" w:rsidP="002E3509">
      <w:r>
        <w:t>supplied).</w:t>
      </w:r>
    </w:p>
    <w:p w14:paraId="3F5D8128" w14:textId="77777777" w:rsidR="002E3509" w:rsidRDefault="002E3509" w:rsidP="002E3509">
      <w:r>
        <w:t>4. APPLICATION THROUGH PERSONAL ACQUAINTANCES.</w:t>
      </w:r>
    </w:p>
    <w:p w14:paraId="0130A2CB" w14:textId="77777777" w:rsidR="002E3509" w:rsidRDefault="002E3509" w:rsidP="002E3509">
      <w:r>
        <w:t>When possible, the applicant should endeavor to approach</w:t>
      </w:r>
    </w:p>
    <w:p w14:paraId="41E1EF42" w14:textId="77777777" w:rsidR="002E3509" w:rsidRDefault="002E3509" w:rsidP="002E3509">
      <w:r>
        <w:t>prospective employers through some mutual acquaintance. This</w:t>
      </w:r>
    </w:p>
    <w:p w14:paraId="13A48295" w14:textId="77777777" w:rsidR="002E3509" w:rsidRDefault="002E3509" w:rsidP="002E3509">
      <w:r>
        <w:t>method of approach is particularly advantageous in the case of</w:t>
      </w:r>
    </w:p>
    <w:p w14:paraId="293257A3" w14:textId="77777777" w:rsidR="002E3509" w:rsidRDefault="002E3509" w:rsidP="002E3509">
      <w:r>
        <w:t>those who seek executive connections and do not wish to appear</w:t>
      </w:r>
    </w:p>
    <w:p w14:paraId="0B58C2F6" w14:textId="77777777" w:rsidR="002E3509" w:rsidRDefault="002E3509" w:rsidP="002E3509">
      <w:r>
        <w:t>to be “peddling” themselves.</w:t>
      </w:r>
    </w:p>
    <w:p w14:paraId="673C1A6D" w14:textId="77777777" w:rsidR="002E3509" w:rsidRDefault="002E3509" w:rsidP="002E3509">
      <w:r>
        <w:t>5. APPLICATION IN PERSON. In some in-stances, it may be</w:t>
      </w:r>
    </w:p>
    <w:p w14:paraId="07CEB73F" w14:textId="77777777" w:rsidR="002E3509" w:rsidRDefault="002E3509" w:rsidP="002E3509">
      <w:r>
        <w:t>more effective if the applicant offers personally, his services to</w:t>
      </w:r>
    </w:p>
    <w:p w14:paraId="205891BA" w14:textId="77777777" w:rsidR="002E3509" w:rsidRDefault="002E3509" w:rsidP="002E3509">
      <w:r>
        <w:lastRenderedPageBreak/>
        <w:t>prospective employers, in which event a complete written statement of qualifications for the position should be presented, for</w:t>
      </w:r>
    </w:p>
    <w:p w14:paraId="00DB5C00" w14:textId="77777777" w:rsidR="002E3509" w:rsidRDefault="002E3509" w:rsidP="002E3509">
      <w:r>
        <w:t>the reason that prospective employers often wish to discuss with</w:t>
      </w:r>
    </w:p>
    <w:p w14:paraId="7A650DCA" w14:textId="77777777" w:rsidR="002E3509" w:rsidRDefault="002E3509" w:rsidP="002E3509">
      <w:r>
        <w:t>associates, one’s record.</w:t>
      </w:r>
    </w:p>
    <w:p w14:paraId="11CEFB84" w14:textId="77777777" w:rsidR="002E3509" w:rsidRDefault="002E3509" w:rsidP="002E3509">
      <w:r>
        <w:t>INFORMATION TO BE SUPPLIED IN A WRITFEN “BRIEF”</w:t>
      </w:r>
    </w:p>
    <w:p w14:paraId="4C93C301" w14:textId="77777777" w:rsidR="002E3509" w:rsidRDefault="002E3509" w:rsidP="002E3509">
      <w:r>
        <w:t>This brief should be prepared as carefully as a lawyer would</w:t>
      </w:r>
    </w:p>
    <w:p w14:paraId="5BACE536" w14:textId="77777777" w:rsidR="002E3509" w:rsidRDefault="002E3509" w:rsidP="002E3509">
      <w:r>
        <w:t>prepare the brief of a case to be tried m court. Unless the applicant</w:t>
      </w:r>
    </w:p>
    <w:p w14:paraId="12E23F62" w14:textId="77777777" w:rsidR="002E3509" w:rsidRDefault="002E3509" w:rsidP="002E3509">
      <w:r>
        <w:t>is experienced in the preparation of such briefs, an expert should be</w:t>
      </w:r>
    </w:p>
    <w:p w14:paraId="0CA64242" w14:textId="77777777" w:rsidR="002E3509" w:rsidRDefault="002E3509" w:rsidP="002E3509">
      <w:r>
        <w:t>consulted, and his services enlisted for this purpose. Successful</w:t>
      </w:r>
    </w:p>
    <w:p w14:paraId="6148A588" w14:textId="77777777" w:rsidR="002E3509" w:rsidRDefault="002E3509" w:rsidP="002E3509">
      <w:r>
        <w:t>merchants employ men and women who understand the art and the</w:t>
      </w:r>
    </w:p>
    <w:p w14:paraId="3B033E27" w14:textId="77777777" w:rsidR="002E3509" w:rsidRDefault="002E3509" w:rsidP="002E3509">
      <w:r>
        <w:t>psychology of advertising to present the merits of their</w:t>
      </w:r>
    </w:p>
    <w:p w14:paraId="06743FA7" w14:textId="77777777" w:rsidR="002E3509" w:rsidRDefault="002E3509" w:rsidP="002E3509">
      <w:r>
        <w:t>merchandise. One who has personal services for sale should do the</w:t>
      </w:r>
    </w:p>
    <w:p w14:paraId="34BAA935" w14:textId="77777777" w:rsidR="002E3509" w:rsidRDefault="002E3509" w:rsidP="002E3509">
      <w:r>
        <w:t>same. The following information should appear in the brief:</w:t>
      </w:r>
    </w:p>
    <w:p w14:paraId="77FA314A" w14:textId="77777777" w:rsidR="002E3509" w:rsidRDefault="002E3509" w:rsidP="002E3509">
      <w:r>
        <w:t>1. Education. State briefly, but definitely, what schooling</w:t>
      </w:r>
    </w:p>
    <w:p w14:paraId="5441D852" w14:textId="77777777" w:rsidR="002E3509" w:rsidRDefault="002E3509" w:rsidP="002E3509">
      <w:r>
        <w:t>you have had, and in what subjects you specialized in school,</w:t>
      </w:r>
    </w:p>
    <w:p w14:paraId="7D14A61D" w14:textId="77777777" w:rsidR="002E3509" w:rsidRDefault="002E3509" w:rsidP="002E3509">
      <w:r>
        <w:t>giving the reasons for that specialization.</w:t>
      </w:r>
    </w:p>
    <w:p w14:paraId="1C35AF0F" w14:textId="77777777" w:rsidR="002E3509" w:rsidRDefault="002E3509" w:rsidP="002E3509">
      <w:r>
        <w:t xml:space="preserve"> 118</w:t>
      </w:r>
    </w:p>
    <w:p w14:paraId="52898420" w14:textId="77777777" w:rsidR="002E3509" w:rsidRDefault="002E3509" w:rsidP="002E3509">
      <w:r>
        <w:t>2. Experience. If you have had experience in connection with</w:t>
      </w:r>
    </w:p>
    <w:p w14:paraId="009EA9E1" w14:textId="77777777" w:rsidR="002E3509" w:rsidRDefault="002E3509" w:rsidP="002E3509">
      <w:r>
        <w:t>positions similar to the one you seek, describe it fully, state</w:t>
      </w:r>
    </w:p>
    <w:p w14:paraId="61E7BF94" w14:textId="77777777" w:rsidR="002E3509" w:rsidRDefault="002E3509" w:rsidP="002E3509">
      <w:r>
        <w:t>names and addresses of former employers. Be sure to bring out</w:t>
      </w:r>
    </w:p>
    <w:p w14:paraId="12AD7C5E" w14:textId="77777777" w:rsidR="002E3509" w:rsidRDefault="002E3509" w:rsidP="002E3509">
      <w:r>
        <w:t>clearly any special experience you may have had which would</w:t>
      </w:r>
    </w:p>
    <w:p w14:paraId="2488DACC" w14:textId="77777777" w:rsidR="002E3509" w:rsidRDefault="002E3509" w:rsidP="002E3509">
      <w:r>
        <w:t>equip you to fill the position you seek.</w:t>
      </w:r>
    </w:p>
    <w:p w14:paraId="313E83E0" w14:textId="77777777" w:rsidR="002E3509" w:rsidRDefault="002E3509" w:rsidP="002E3509">
      <w:r>
        <w:t>3. References. Practically every business firm desires to</w:t>
      </w:r>
    </w:p>
    <w:p w14:paraId="4655F1F4" w14:textId="77777777" w:rsidR="002E3509" w:rsidRDefault="002E3509" w:rsidP="002E3509">
      <w:r>
        <w:t>know all about the previous records, antecedents, etc., of</w:t>
      </w:r>
    </w:p>
    <w:p w14:paraId="6A3005B7" w14:textId="77777777" w:rsidR="002E3509" w:rsidRDefault="002E3509" w:rsidP="002E3509">
      <w:r>
        <w:t>prospective employees who seek positions of responsibility.</w:t>
      </w:r>
    </w:p>
    <w:p w14:paraId="4F5822C8" w14:textId="77777777" w:rsidR="002E3509" w:rsidRDefault="002E3509" w:rsidP="002E3509">
      <w:r>
        <w:t>Attach to your brief photostatic copies of letters from:</w:t>
      </w:r>
    </w:p>
    <w:p w14:paraId="033B42AE" w14:textId="77777777" w:rsidR="002E3509" w:rsidRDefault="002E3509" w:rsidP="002E3509">
      <w:r>
        <w:t>a. Former employers</w:t>
      </w:r>
    </w:p>
    <w:p w14:paraId="1379AF88" w14:textId="77777777" w:rsidR="002E3509" w:rsidRDefault="002E3509" w:rsidP="002E3509">
      <w:r>
        <w:t>b. Teachers under whom you studied</w:t>
      </w:r>
    </w:p>
    <w:p w14:paraId="3E4FAF3A" w14:textId="77777777" w:rsidR="002E3509" w:rsidRDefault="002E3509" w:rsidP="002E3509">
      <w:r>
        <w:t>c. Prominent people whose judgement may be relied</w:t>
      </w:r>
    </w:p>
    <w:p w14:paraId="1202251B" w14:textId="77777777" w:rsidR="002E3509" w:rsidRDefault="002E3509" w:rsidP="002E3509">
      <w:r>
        <w:t>upon.</w:t>
      </w:r>
    </w:p>
    <w:p w14:paraId="775638E6" w14:textId="77777777" w:rsidR="002E3509" w:rsidRDefault="002E3509" w:rsidP="002E3509">
      <w:r>
        <w:t>4. Photograph of self. Attach to your brief a recent,</w:t>
      </w:r>
    </w:p>
    <w:p w14:paraId="41D1C352" w14:textId="77777777" w:rsidR="002E3509" w:rsidRDefault="002E3509" w:rsidP="002E3509">
      <w:r>
        <w:lastRenderedPageBreak/>
        <w:t>unmounted photograph of yourself.</w:t>
      </w:r>
    </w:p>
    <w:p w14:paraId="273EECB1" w14:textId="77777777" w:rsidR="002E3509" w:rsidRDefault="002E3509" w:rsidP="002E3509">
      <w:r>
        <w:t>5. Apply for a specific position. Avoid application for a</w:t>
      </w:r>
    </w:p>
    <w:p w14:paraId="340B1C37" w14:textId="77777777" w:rsidR="002E3509" w:rsidRDefault="002E3509" w:rsidP="002E3509">
      <w:r>
        <w:t>position without describing EXACTLY what particular position</w:t>
      </w:r>
    </w:p>
    <w:p w14:paraId="2946429F" w14:textId="77777777" w:rsidR="002E3509" w:rsidRDefault="002E3509" w:rsidP="002E3509">
      <w:r>
        <w:t>you seek. Never apply for “just a position.” That indicates you</w:t>
      </w:r>
    </w:p>
    <w:p w14:paraId="0776A309" w14:textId="77777777" w:rsidR="002E3509" w:rsidRDefault="002E3509" w:rsidP="002E3509">
      <w:r>
        <w:t>lack specialized qualifications.</w:t>
      </w:r>
    </w:p>
    <w:p w14:paraId="6D593881" w14:textId="77777777" w:rsidR="002E3509" w:rsidRDefault="002E3509" w:rsidP="002E3509">
      <w:r>
        <w:t>6. State your qualifications for the particular position for</w:t>
      </w:r>
    </w:p>
    <w:p w14:paraId="12D99B76" w14:textId="77777777" w:rsidR="002E3509" w:rsidRDefault="002E3509" w:rsidP="002E3509">
      <w:r>
        <w:t>which you apply. Give full details as to the reason you believe you</w:t>
      </w:r>
    </w:p>
    <w:p w14:paraId="412DB53D" w14:textId="77777777" w:rsidR="002E3509" w:rsidRDefault="002E3509" w:rsidP="002E3509">
      <w:r>
        <w:t>are qualified for the particular position you seek. This is THE</w:t>
      </w:r>
    </w:p>
    <w:p w14:paraId="118EC7EB" w14:textId="77777777" w:rsidR="002E3509" w:rsidRDefault="002E3509" w:rsidP="002E3509">
      <w:r>
        <w:t>APPLICATION. It will determine, more than anything else, what</w:t>
      </w:r>
    </w:p>
    <w:p w14:paraId="2D984549" w14:textId="77777777" w:rsidR="002E3509" w:rsidRDefault="002E3509" w:rsidP="002E3509">
      <w:r>
        <w:t>consideration you receive.</w:t>
      </w:r>
    </w:p>
    <w:p w14:paraId="45A6BCDD" w14:textId="77777777" w:rsidR="002E3509" w:rsidRDefault="002E3509" w:rsidP="002E3509">
      <w:r>
        <w:t>7. Offer to go to work on probation. In the majority of</w:t>
      </w:r>
    </w:p>
    <w:p w14:paraId="28A83EBB" w14:textId="77777777" w:rsidR="002E3509" w:rsidRDefault="002E3509" w:rsidP="002E3509">
      <w:r>
        <w:t>instances if you are determined to have the position for which you</w:t>
      </w:r>
    </w:p>
    <w:p w14:paraId="597B5A9B" w14:textId="77777777" w:rsidR="002E3509" w:rsidRDefault="002E3509" w:rsidP="002E3509">
      <w:r>
        <w:t>apply, it will be most effective if you offer to work for a week, or a</w:t>
      </w:r>
    </w:p>
    <w:p w14:paraId="6C4FE1DE" w14:textId="77777777" w:rsidR="002E3509" w:rsidRDefault="002E3509" w:rsidP="002E3509">
      <w:r>
        <w:t>month, or for a sufficient length of time to enable your</w:t>
      </w:r>
    </w:p>
    <w:p w14:paraId="4F9901A0" w14:textId="77777777" w:rsidR="002E3509" w:rsidRDefault="002E3509" w:rsidP="002E3509">
      <w:r>
        <w:t>prospective employer to judge your value WITHOUT PAY. This</w:t>
      </w:r>
    </w:p>
    <w:p w14:paraId="3BE03A41" w14:textId="77777777" w:rsidR="002E3509" w:rsidRDefault="002E3509" w:rsidP="002E3509">
      <w:r>
        <w:t>may appear to be a radical suggestion, but experience has proved</w:t>
      </w:r>
    </w:p>
    <w:p w14:paraId="2427B55E" w14:textId="77777777" w:rsidR="002E3509" w:rsidRDefault="002E3509" w:rsidP="002E3509">
      <w:r>
        <w:t>that it seldom fails to win at least a trial. If you are SURE OF</w:t>
      </w:r>
    </w:p>
    <w:p w14:paraId="2265A440" w14:textId="77777777" w:rsidR="002E3509" w:rsidRDefault="002E3509" w:rsidP="002E3509">
      <w:r>
        <w:t>YOUR QUALIFICATIONS, a trial is all you need. Incidentally, such</w:t>
      </w:r>
    </w:p>
    <w:p w14:paraId="305B0192" w14:textId="77777777" w:rsidR="002E3509" w:rsidRDefault="002E3509" w:rsidP="002E3509">
      <w:r>
        <w:t>an offer indicates that you have confidence in your ability to fill</w:t>
      </w:r>
    </w:p>
    <w:p w14:paraId="2E57FB1B" w14:textId="77777777" w:rsidR="002E3509" w:rsidRDefault="002E3509" w:rsidP="002E3509">
      <w:r>
        <w:t>the position you seek. It is most convincing. If your offer is</w:t>
      </w:r>
    </w:p>
    <w:p w14:paraId="00491613" w14:textId="77777777" w:rsidR="002E3509" w:rsidRDefault="002E3509" w:rsidP="002E3509">
      <w:r>
        <w:t xml:space="preserve"> 119</w:t>
      </w:r>
    </w:p>
    <w:p w14:paraId="0EE09386" w14:textId="77777777" w:rsidR="002E3509" w:rsidRDefault="002E3509" w:rsidP="002E3509">
      <w:r>
        <w:t>accepted, and you make good, more than likely you will be paid</w:t>
      </w:r>
    </w:p>
    <w:p w14:paraId="58882D22" w14:textId="77777777" w:rsidR="002E3509" w:rsidRDefault="002E3509" w:rsidP="002E3509">
      <w:r>
        <w:t>for your “probation” period. Make clear the fact that your offer is</w:t>
      </w:r>
    </w:p>
    <w:p w14:paraId="7B38550F" w14:textId="77777777" w:rsidR="002E3509" w:rsidRDefault="002E3509" w:rsidP="002E3509">
      <w:r>
        <w:t>based upon:</w:t>
      </w:r>
    </w:p>
    <w:p w14:paraId="3B241F74" w14:textId="77777777" w:rsidR="002E3509" w:rsidRDefault="002E3509" w:rsidP="002E3509">
      <w:r>
        <w:t>a. Your confidence in your ability to fill the position.</w:t>
      </w:r>
    </w:p>
    <w:p w14:paraId="73D77A7B" w14:textId="77777777" w:rsidR="002E3509" w:rsidRDefault="002E3509" w:rsidP="002E3509">
      <w:r>
        <w:t xml:space="preserve"> b. Your confidence in your prospective employer’s</w:t>
      </w:r>
    </w:p>
    <w:p w14:paraId="2C82BC9E" w14:textId="77777777" w:rsidR="002E3509" w:rsidRDefault="002E3509" w:rsidP="002E3509">
      <w:r>
        <w:t>decision to employ you after trial.</w:t>
      </w:r>
    </w:p>
    <w:p w14:paraId="2E8ABDA9" w14:textId="77777777" w:rsidR="002E3509" w:rsidRDefault="002E3509" w:rsidP="002E3509">
      <w:r>
        <w:t xml:space="preserve"> c. Your DETERMINATION to have the position you</w:t>
      </w:r>
    </w:p>
    <w:p w14:paraId="1B9AC215" w14:textId="77777777" w:rsidR="002E3509" w:rsidRDefault="002E3509" w:rsidP="002E3509">
      <w:r>
        <w:t>seek.</w:t>
      </w:r>
    </w:p>
    <w:p w14:paraId="1B145043" w14:textId="77777777" w:rsidR="002E3509" w:rsidRDefault="002E3509" w:rsidP="002E3509">
      <w:r>
        <w:t>8. Knowledge of your prospective employer’s business. Before</w:t>
      </w:r>
    </w:p>
    <w:p w14:paraId="7557C964" w14:textId="77777777" w:rsidR="002E3509" w:rsidRDefault="002E3509" w:rsidP="002E3509">
      <w:r>
        <w:t>applying for a position, do sufficient research in connection with the</w:t>
      </w:r>
    </w:p>
    <w:p w14:paraId="43D6043A" w14:textId="77777777" w:rsidR="002E3509" w:rsidRDefault="002E3509" w:rsidP="002E3509">
      <w:r>
        <w:lastRenderedPageBreak/>
        <w:t>business to familiarize yourself thoroughly with that business, and</w:t>
      </w:r>
    </w:p>
    <w:p w14:paraId="046D0B80" w14:textId="77777777" w:rsidR="002E3509" w:rsidRDefault="002E3509" w:rsidP="002E3509">
      <w:r>
        <w:t>indicate in your brief the knowledge you have acquired in this field.</w:t>
      </w:r>
    </w:p>
    <w:p w14:paraId="665EEC96" w14:textId="77777777" w:rsidR="002E3509" w:rsidRDefault="002E3509" w:rsidP="002E3509">
      <w:r>
        <w:t>This will be impressive, as it will indicate that you have imagination, and a real interest in the position you seek.</w:t>
      </w:r>
    </w:p>
    <w:p w14:paraId="62A73472" w14:textId="77777777" w:rsidR="002E3509" w:rsidRDefault="002E3509" w:rsidP="002E3509">
      <w:r>
        <w:t>Remember that it is not the lawyer who knows the most law,</w:t>
      </w:r>
    </w:p>
    <w:p w14:paraId="4393E037" w14:textId="77777777" w:rsidR="002E3509" w:rsidRDefault="002E3509" w:rsidP="002E3509">
      <w:r>
        <w:t>but the one who best prepares his case, who wins. If your “case” is</w:t>
      </w:r>
    </w:p>
    <w:p w14:paraId="1B0D7FEA" w14:textId="77777777" w:rsidR="002E3509" w:rsidRDefault="002E3509" w:rsidP="002E3509">
      <w:r>
        <w:t>properly prepared and presented, your victory will have been more</w:t>
      </w:r>
    </w:p>
    <w:p w14:paraId="6FF0F6FE" w14:textId="77777777" w:rsidR="002E3509" w:rsidRDefault="002E3509" w:rsidP="002E3509">
      <w:r>
        <w:t>than half won at the outset.</w:t>
      </w:r>
    </w:p>
    <w:p w14:paraId="0A4056F4" w14:textId="77777777" w:rsidR="002E3509" w:rsidRDefault="002E3509" w:rsidP="002E3509">
      <w:r>
        <w:t>Do not be afraid of making your brief too long. Employers are</w:t>
      </w:r>
    </w:p>
    <w:p w14:paraId="615478AC" w14:textId="77777777" w:rsidR="002E3509" w:rsidRDefault="002E3509" w:rsidP="002E3509">
      <w:r>
        <w:t>just as much interested in purchasing the services of well-qualified</w:t>
      </w:r>
    </w:p>
    <w:p w14:paraId="00A65ADF" w14:textId="77777777" w:rsidR="002E3509" w:rsidRDefault="002E3509" w:rsidP="002E3509">
      <w:r>
        <w:t>applicants as you are in securing employment. In fact, the success</w:t>
      </w:r>
    </w:p>
    <w:p w14:paraId="08F8BE35" w14:textId="77777777" w:rsidR="002E3509" w:rsidRDefault="002E3509" w:rsidP="002E3509">
      <w:r>
        <w:t>of most successful employers is due, in the main, to their ability to</w:t>
      </w:r>
    </w:p>
    <w:p w14:paraId="49A5BCA3" w14:textId="77777777" w:rsidR="002E3509" w:rsidRDefault="002E3509" w:rsidP="002E3509">
      <w:r>
        <w:t>select well-qualified lieutenants. They want all the information</w:t>
      </w:r>
    </w:p>
    <w:p w14:paraId="7642A632" w14:textId="77777777" w:rsidR="002E3509" w:rsidRDefault="002E3509" w:rsidP="002E3509">
      <w:r>
        <w:t>available.</w:t>
      </w:r>
    </w:p>
    <w:p w14:paraId="75EEC0C0" w14:textId="77777777" w:rsidR="002E3509" w:rsidRDefault="002E3509" w:rsidP="002E3509">
      <w:r>
        <w:t>Remember another thing; neatness in the preparation of your</w:t>
      </w:r>
    </w:p>
    <w:p w14:paraId="636577DD" w14:textId="77777777" w:rsidR="002E3509" w:rsidRDefault="002E3509" w:rsidP="002E3509">
      <w:r>
        <w:t>brief will indicate that you are a painstaking person. I have helped</w:t>
      </w:r>
    </w:p>
    <w:p w14:paraId="46B44BB3" w14:textId="77777777" w:rsidR="002E3509" w:rsidRDefault="002E3509" w:rsidP="002E3509">
      <w:r>
        <w:t>to prepare briefs for clients which were so striking and out of the</w:t>
      </w:r>
    </w:p>
    <w:p w14:paraId="0DC8F9E2" w14:textId="77777777" w:rsidR="002E3509" w:rsidRDefault="002E3509" w:rsidP="002E3509">
      <w:r>
        <w:t>ordinary that they resulted in the employment of the applicant</w:t>
      </w:r>
    </w:p>
    <w:p w14:paraId="7226FD22" w14:textId="77777777" w:rsidR="002E3509" w:rsidRDefault="002E3509" w:rsidP="002E3509">
      <w:r>
        <w:t>without a personal interview.</w:t>
      </w:r>
    </w:p>
    <w:p w14:paraId="5CC9FDBB" w14:textId="77777777" w:rsidR="002E3509" w:rsidRDefault="002E3509" w:rsidP="002E3509">
      <w:r>
        <w:t>When your brief has been completed, have it neatly bound by</w:t>
      </w:r>
    </w:p>
    <w:p w14:paraId="4C17DCDA" w14:textId="77777777" w:rsidR="002E3509" w:rsidRDefault="002E3509" w:rsidP="002E3509">
      <w:r>
        <w:t>an experienced binder, and lettered by an artist, or printer similar</w:t>
      </w:r>
    </w:p>
    <w:p w14:paraId="4A8082F1" w14:textId="77777777" w:rsidR="002E3509" w:rsidRDefault="002E3509" w:rsidP="002E3509">
      <w:r>
        <w:t>to the following:</w:t>
      </w:r>
    </w:p>
    <w:p w14:paraId="3F2C3908" w14:textId="77777777" w:rsidR="002E3509" w:rsidRDefault="002E3509" w:rsidP="002E3509">
      <w:r>
        <w:t>BRIEF OF THE QUALIFICATIONS OF</w:t>
      </w:r>
    </w:p>
    <w:p w14:paraId="1E94CDD0" w14:textId="77777777" w:rsidR="002E3509" w:rsidRDefault="002E3509" w:rsidP="002E3509">
      <w:r>
        <w:t>Robert K. Smith</w:t>
      </w:r>
    </w:p>
    <w:p w14:paraId="4DA8593D" w14:textId="77777777" w:rsidR="002E3509" w:rsidRDefault="002E3509" w:rsidP="002E3509">
      <w:r>
        <w:t>APPLYING FOR THE POSITION OF</w:t>
      </w:r>
    </w:p>
    <w:p w14:paraId="4E74473C" w14:textId="77777777" w:rsidR="002E3509" w:rsidRDefault="002E3509" w:rsidP="002E3509">
      <w:r>
        <w:t>Private Secretary to</w:t>
      </w:r>
    </w:p>
    <w:p w14:paraId="5DDDACF9" w14:textId="77777777" w:rsidR="002E3509" w:rsidRDefault="002E3509" w:rsidP="002E3509">
      <w:r>
        <w:t>The President of</w:t>
      </w:r>
    </w:p>
    <w:p w14:paraId="1C41C70B" w14:textId="77777777" w:rsidR="002E3509" w:rsidRDefault="002E3509" w:rsidP="002E3509">
      <w:r>
        <w:t>THE BLANK COMPANY, Inc.</w:t>
      </w:r>
    </w:p>
    <w:p w14:paraId="227DAAC5" w14:textId="77777777" w:rsidR="002E3509" w:rsidRDefault="002E3509" w:rsidP="002E3509">
      <w:r>
        <w:t xml:space="preserve"> 120</w:t>
      </w:r>
    </w:p>
    <w:p w14:paraId="4A0CFCC4" w14:textId="77777777" w:rsidR="002E3509" w:rsidRDefault="002E3509" w:rsidP="002E3509">
      <w:r>
        <w:t xml:space="preserve"> Change names each time brief is shown.</w:t>
      </w:r>
    </w:p>
    <w:p w14:paraId="6F49C3B1" w14:textId="77777777" w:rsidR="002E3509" w:rsidRDefault="002E3509" w:rsidP="002E3509">
      <w:r>
        <w:t>This personal touch is sure to command attention. Have your</w:t>
      </w:r>
    </w:p>
    <w:p w14:paraId="7BE54AFE" w14:textId="77777777" w:rsidR="002E3509" w:rsidRDefault="002E3509" w:rsidP="002E3509">
      <w:r>
        <w:lastRenderedPageBreak/>
        <w:t>brief neatly typed or mimeographed on the finest paper you can</w:t>
      </w:r>
    </w:p>
    <w:p w14:paraId="267AEF7B" w14:textId="77777777" w:rsidR="002E3509" w:rsidRDefault="002E3509" w:rsidP="002E3509">
      <w:r>
        <w:t>obtain, and bound with a heavy paper of the book-cover variety, the</w:t>
      </w:r>
    </w:p>
    <w:p w14:paraId="5542093D" w14:textId="77777777" w:rsidR="002E3509" w:rsidRDefault="002E3509" w:rsidP="002E3509">
      <w:r>
        <w:t>binder to be changed, and the proper firm name to be inserted if it</w:t>
      </w:r>
    </w:p>
    <w:p w14:paraId="616954E8" w14:textId="77777777" w:rsidR="002E3509" w:rsidRDefault="002E3509" w:rsidP="002E3509">
      <w:r>
        <w:t>is to be shown to more than one company. Your photograph should</w:t>
      </w:r>
    </w:p>
    <w:p w14:paraId="20EB29C4" w14:textId="77777777" w:rsidR="002E3509" w:rsidRDefault="002E3509" w:rsidP="002E3509">
      <w:r>
        <w:t>be pasted on one of the pages of your brief. Follow these</w:t>
      </w:r>
    </w:p>
    <w:p w14:paraId="78AE03BD" w14:textId="77777777" w:rsidR="002E3509" w:rsidRDefault="002E3509" w:rsidP="002E3509">
      <w:r>
        <w:t>instructions to the letter, improving upon them wherever your</w:t>
      </w:r>
    </w:p>
    <w:p w14:paraId="46D26B10" w14:textId="77777777" w:rsidR="002E3509" w:rsidRDefault="002E3509" w:rsidP="002E3509">
      <w:r>
        <w:t>imagination suggests.</w:t>
      </w:r>
    </w:p>
    <w:p w14:paraId="116212F7" w14:textId="77777777" w:rsidR="002E3509" w:rsidRDefault="002E3509" w:rsidP="002E3509">
      <w:r>
        <w:t>Successful salesmen groom themselves with care. They</w:t>
      </w:r>
    </w:p>
    <w:p w14:paraId="7A7E5283" w14:textId="77777777" w:rsidR="002E3509" w:rsidRDefault="002E3509" w:rsidP="002E3509">
      <w:r>
        <w:t>understand that first impressions are lasting. Your brief is your</w:t>
      </w:r>
    </w:p>
    <w:p w14:paraId="5B30620D" w14:textId="77777777" w:rsidR="002E3509" w:rsidRDefault="002E3509" w:rsidP="002E3509">
      <w:r>
        <w:t>salesman. Give it a good suit of clothes, so it will stand out in bold</w:t>
      </w:r>
    </w:p>
    <w:p w14:paraId="6A2E6D4E" w14:textId="77777777" w:rsidR="002E3509" w:rsidRDefault="002E3509" w:rsidP="002E3509">
      <w:r>
        <w:t>contrast to anything your prospective employer ever saw, in the way</w:t>
      </w:r>
    </w:p>
    <w:p w14:paraId="12242859" w14:textId="77777777" w:rsidR="002E3509" w:rsidRDefault="002E3509" w:rsidP="002E3509">
      <w:r>
        <w:t>of an application for a position. If the position you seek is worth</w:t>
      </w:r>
    </w:p>
    <w:p w14:paraId="102C9E19" w14:textId="77777777" w:rsidR="002E3509" w:rsidRDefault="002E3509" w:rsidP="002E3509">
      <w:r>
        <w:t>having, it is worth going after with care. Moreover, if you sell</w:t>
      </w:r>
    </w:p>
    <w:p w14:paraId="1AB9EEAA" w14:textId="77777777" w:rsidR="002E3509" w:rsidRDefault="002E3509" w:rsidP="002E3509">
      <w:r>
        <w:t>yourself to an employer in a manner that impresses him with your</w:t>
      </w:r>
    </w:p>
    <w:p w14:paraId="6A05B178" w14:textId="77777777" w:rsidR="002E3509" w:rsidRDefault="002E3509" w:rsidP="002E3509">
      <w:r>
        <w:t>individuality, you probably will receive more money for your</w:t>
      </w:r>
    </w:p>
    <w:p w14:paraId="77762DE5" w14:textId="77777777" w:rsidR="002E3509" w:rsidRDefault="002E3509" w:rsidP="002E3509">
      <w:r>
        <w:t>services from the very start, than you would if you applied for</w:t>
      </w:r>
    </w:p>
    <w:p w14:paraId="0BCB9A36" w14:textId="77777777" w:rsidR="002E3509" w:rsidRDefault="002E3509" w:rsidP="002E3509">
      <w:r>
        <w:t>employment in the usual conventional way.</w:t>
      </w:r>
    </w:p>
    <w:p w14:paraId="1CE7D260" w14:textId="77777777" w:rsidR="002E3509" w:rsidRDefault="002E3509" w:rsidP="002E3509">
      <w:r>
        <w:t>If you seek employment through an advertising agency, or an</w:t>
      </w:r>
    </w:p>
    <w:p w14:paraId="047E6EAA" w14:textId="77777777" w:rsidR="002E3509" w:rsidRDefault="002E3509" w:rsidP="002E3509">
      <w:r>
        <w:t>employment agency, have the agent use copies of your brief in</w:t>
      </w:r>
    </w:p>
    <w:p w14:paraId="016835AC" w14:textId="77777777" w:rsidR="002E3509" w:rsidRDefault="002E3509" w:rsidP="002E3509">
      <w:r>
        <w:t>marketing your services. This will help to gain preference for you,</w:t>
      </w:r>
    </w:p>
    <w:p w14:paraId="15DFA6A8" w14:textId="77777777" w:rsidR="002E3509" w:rsidRDefault="002E3509" w:rsidP="002E3509">
      <w:r>
        <w:t>both with the agent, and the prospective employers.</w:t>
      </w:r>
    </w:p>
    <w:p w14:paraId="40094416" w14:textId="77777777" w:rsidR="002E3509" w:rsidRDefault="002E3509" w:rsidP="002E3509">
      <w:r>
        <w:t>HOW TO GET THE EXACT POSITION YOU DESIRE</w:t>
      </w:r>
    </w:p>
    <w:p w14:paraId="3E85E928" w14:textId="77777777" w:rsidR="002E3509" w:rsidRDefault="002E3509" w:rsidP="002E3509">
      <w:r>
        <w:t>Everyone enjoys doing the kind of work for which he is best</w:t>
      </w:r>
    </w:p>
    <w:p w14:paraId="324E6791" w14:textId="77777777" w:rsidR="002E3509" w:rsidRDefault="002E3509" w:rsidP="002E3509">
      <w:r>
        <w:t>suited. An artist loves to work with paints, a craftsman with his</w:t>
      </w:r>
    </w:p>
    <w:p w14:paraId="04E7FCD2" w14:textId="77777777" w:rsidR="002E3509" w:rsidRDefault="002E3509" w:rsidP="002E3509">
      <w:r>
        <w:t>hands, a writer loves to write. Those with less definite talents have</w:t>
      </w:r>
    </w:p>
    <w:p w14:paraId="52DAC148" w14:textId="77777777" w:rsidR="002E3509" w:rsidRDefault="002E3509" w:rsidP="002E3509">
      <w:r>
        <w:t>their preferences for certain fields of business and industry. If</w:t>
      </w:r>
    </w:p>
    <w:p w14:paraId="2D35BB74" w14:textId="77777777" w:rsidR="002E3509" w:rsidRDefault="002E3509" w:rsidP="002E3509">
      <w:r>
        <w:t>America does anything well, it offers a full range of occupations,</w:t>
      </w:r>
    </w:p>
    <w:p w14:paraId="016511E2" w14:textId="77777777" w:rsidR="002E3509" w:rsidRDefault="002E3509" w:rsidP="002E3509">
      <w:r>
        <w:t>tilling the soil, manufacturing, marketing, and the professions.</w:t>
      </w:r>
    </w:p>
    <w:p w14:paraId="1D6BBC2F" w14:textId="77777777" w:rsidR="002E3509" w:rsidRDefault="002E3509" w:rsidP="002E3509">
      <w:r>
        <w:t>First. Decide EXACTLY what kind of a job you want. If the</w:t>
      </w:r>
    </w:p>
    <w:p w14:paraId="491F0994" w14:textId="77777777" w:rsidR="002E3509" w:rsidRDefault="002E3509" w:rsidP="002E3509">
      <w:r>
        <w:t>job doesn’t already exist, perhaps you can create it.</w:t>
      </w:r>
    </w:p>
    <w:p w14:paraId="46BF4214" w14:textId="77777777" w:rsidR="002E3509" w:rsidRDefault="002E3509" w:rsidP="002E3509">
      <w:r>
        <w:t>Second. Choose the company, or individual for whom you</w:t>
      </w:r>
    </w:p>
    <w:p w14:paraId="3256CA30" w14:textId="77777777" w:rsidR="002E3509" w:rsidRDefault="002E3509" w:rsidP="002E3509">
      <w:r>
        <w:lastRenderedPageBreak/>
        <w:t>wish to work.</w:t>
      </w:r>
    </w:p>
    <w:p w14:paraId="469773DF" w14:textId="77777777" w:rsidR="002E3509" w:rsidRDefault="002E3509" w:rsidP="002E3509">
      <w:r>
        <w:t xml:space="preserve"> 121</w:t>
      </w:r>
    </w:p>
    <w:p w14:paraId="3B450316" w14:textId="77777777" w:rsidR="002E3509" w:rsidRDefault="002E3509" w:rsidP="002E3509">
      <w:r>
        <w:t>Third. Study your prospective employer, as to policies,</w:t>
      </w:r>
    </w:p>
    <w:p w14:paraId="61942AFF" w14:textId="77777777" w:rsidR="002E3509" w:rsidRDefault="002E3509" w:rsidP="002E3509">
      <w:r>
        <w:t>personnel, and chances of advancement.</w:t>
      </w:r>
    </w:p>
    <w:p w14:paraId="0C4267D5" w14:textId="77777777" w:rsidR="002E3509" w:rsidRDefault="002E3509" w:rsidP="002E3509">
      <w:r>
        <w:t>Fourth. By analysis of yourself, your talents and</w:t>
      </w:r>
    </w:p>
    <w:p w14:paraId="6A961F22" w14:textId="77777777" w:rsidR="002E3509" w:rsidRDefault="002E3509" w:rsidP="002E3509">
      <w:r>
        <w:t>capabilities, figure WHAT YOU CAN OFFER, and plan ways and</w:t>
      </w:r>
    </w:p>
    <w:p w14:paraId="1C354381" w14:textId="77777777" w:rsidR="002E3509" w:rsidRDefault="002E3509" w:rsidP="002E3509">
      <w:r>
        <w:t>means of giving advantages, services, developments, ideas that</w:t>
      </w:r>
    </w:p>
    <w:p w14:paraId="426B71C6" w14:textId="77777777" w:rsidR="002E3509" w:rsidRDefault="002E3509" w:rsidP="002E3509">
      <w:r>
        <w:t>you believe you can successfully deliver.</w:t>
      </w:r>
    </w:p>
    <w:p w14:paraId="2EF87E77" w14:textId="77777777" w:rsidR="002E3509" w:rsidRDefault="002E3509" w:rsidP="002E3509">
      <w:r>
        <w:t>Fifth. Forget about “a job.” Forget whether or not there is</w:t>
      </w:r>
    </w:p>
    <w:p w14:paraId="0E18644A" w14:textId="77777777" w:rsidR="002E3509" w:rsidRDefault="002E3509" w:rsidP="002E3509">
      <w:r>
        <w:t>an opening. Forget the usual routine of “have you got a job for</w:t>
      </w:r>
    </w:p>
    <w:p w14:paraId="58CC222E" w14:textId="77777777" w:rsidR="002E3509" w:rsidRDefault="002E3509" w:rsidP="002E3509">
      <w:r>
        <w:t>me?” Concentrate on what you can give.</w:t>
      </w:r>
    </w:p>
    <w:p w14:paraId="2A481A80" w14:textId="77777777" w:rsidR="002E3509" w:rsidRDefault="002E3509" w:rsidP="002E3509">
      <w:r>
        <w:t>Sixth. Once you have your plan in mind, arrange with an</w:t>
      </w:r>
    </w:p>
    <w:p w14:paraId="2B2D6789" w14:textId="77777777" w:rsidR="002E3509" w:rsidRDefault="002E3509" w:rsidP="002E3509">
      <w:r>
        <w:t>experienced writer to put it on paper in neat form, and in full</w:t>
      </w:r>
    </w:p>
    <w:p w14:paraId="07E9ADBE" w14:textId="77777777" w:rsidR="002E3509" w:rsidRDefault="002E3509" w:rsidP="002E3509">
      <w:r>
        <w:t>detail.</w:t>
      </w:r>
    </w:p>
    <w:p w14:paraId="2ABB03A1" w14:textId="77777777" w:rsidR="002E3509" w:rsidRDefault="002E3509" w:rsidP="002E3509">
      <w:r>
        <w:t>Seventh. Present it to the proper person with authority and</w:t>
      </w:r>
    </w:p>
    <w:p w14:paraId="6386F467" w14:textId="77777777" w:rsidR="002E3509" w:rsidRDefault="002E3509" w:rsidP="002E3509">
      <w:r>
        <w:t>he will do the rest. Every company is looking for men who can</w:t>
      </w:r>
    </w:p>
    <w:p w14:paraId="4B5B071B" w14:textId="77777777" w:rsidR="002E3509" w:rsidRDefault="002E3509" w:rsidP="002E3509">
      <w:r>
        <w:t>give something of value, whether it be ideas, services, or “connections.” Every company has room for the man who has a</w:t>
      </w:r>
    </w:p>
    <w:p w14:paraId="7E2C8207" w14:textId="77777777" w:rsidR="002E3509" w:rsidRDefault="002E3509" w:rsidP="002E3509">
      <w:r>
        <w:t>definite plan of action which is to the advantage of that</w:t>
      </w:r>
    </w:p>
    <w:p w14:paraId="0C8543FA" w14:textId="77777777" w:rsidR="002E3509" w:rsidRDefault="002E3509" w:rsidP="002E3509">
      <w:r>
        <w:t>company.</w:t>
      </w:r>
    </w:p>
    <w:p w14:paraId="6F8D83FE" w14:textId="77777777" w:rsidR="002E3509" w:rsidRDefault="002E3509" w:rsidP="002E3509">
      <w:r>
        <w:t>This line of procedure may take a few days or weeks of extra</w:t>
      </w:r>
    </w:p>
    <w:p w14:paraId="230D8DA1" w14:textId="77777777" w:rsidR="002E3509" w:rsidRDefault="002E3509" w:rsidP="002E3509">
      <w:r>
        <w:t>time, but the difference in income, in advancement, and in gaining</w:t>
      </w:r>
    </w:p>
    <w:p w14:paraId="59FF11C2" w14:textId="77777777" w:rsidR="002E3509" w:rsidRDefault="002E3509" w:rsidP="002E3509">
      <w:r>
        <w:t>recognition will save years of hard work at small pay. It has many</w:t>
      </w:r>
    </w:p>
    <w:p w14:paraId="29592921" w14:textId="77777777" w:rsidR="002E3509" w:rsidRDefault="002E3509" w:rsidP="002E3509">
      <w:r>
        <w:t>advantages, the main one being that it will often save from one to</w:t>
      </w:r>
    </w:p>
    <w:p w14:paraId="5C8B8ECF" w14:textId="77777777" w:rsidR="002E3509" w:rsidRDefault="002E3509" w:rsidP="002E3509">
      <w:r>
        <w:t>five years of time in reaching a chosen goal.</w:t>
      </w:r>
    </w:p>
    <w:p w14:paraId="70F28166" w14:textId="77777777" w:rsidR="002E3509" w:rsidRDefault="002E3509" w:rsidP="002E3509">
      <w:r>
        <w:t>Every person who starts, or “gets in” half way up the ladder,</w:t>
      </w:r>
    </w:p>
    <w:p w14:paraId="225B1CF8" w14:textId="77777777" w:rsidR="002E3509" w:rsidRDefault="002E3509" w:rsidP="002E3509">
      <w:r>
        <w:t>does so by deliberate and careful planning, (excepting, of course,</w:t>
      </w:r>
    </w:p>
    <w:p w14:paraId="1C7313C3" w14:textId="77777777" w:rsidR="002E3509" w:rsidRDefault="002E3509" w:rsidP="002E3509">
      <w:r>
        <w:t>the Boss’ son).</w:t>
      </w:r>
    </w:p>
    <w:p w14:paraId="05C9E620" w14:textId="77777777" w:rsidR="002E3509" w:rsidRDefault="002E3509" w:rsidP="002E3509">
      <w:r>
        <w:t>THE NEW WAY OF MARKETING SERVICES</w:t>
      </w:r>
    </w:p>
    <w:p w14:paraId="2D8E1BA3" w14:textId="77777777" w:rsidR="002E3509" w:rsidRDefault="002E3509" w:rsidP="002E3509">
      <w:r>
        <w:t>“JOBS” ARE NOW “PARTNERSHIPS”</w:t>
      </w:r>
    </w:p>
    <w:p w14:paraId="3FC71707" w14:textId="77777777" w:rsidR="002E3509" w:rsidRDefault="002E3509" w:rsidP="002E3509">
      <w:r>
        <w:t>Men and women who market their services to best advantage</w:t>
      </w:r>
    </w:p>
    <w:p w14:paraId="53CB4713" w14:textId="77777777" w:rsidR="002E3509" w:rsidRDefault="002E3509" w:rsidP="002E3509">
      <w:r>
        <w:lastRenderedPageBreak/>
        <w:t>in the future, must recognize the stupendous change which has</w:t>
      </w:r>
    </w:p>
    <w:p w14:paraId="38729472" w14:textId="77777777" w:rsidR="002E3509" w:rsidRDefault="002E3509" w:rsidP="002E3509">
      <w:r>
        <w:t>taken place in connection with the relationship between employer</w:t>
      </w:r>
    </w:p>
    <w:p w14:paraId="1EB5AC83" w14:textId="77777777" w:rsidR="002E3509" w:rsidRDefault="002E3509" w:rsidP="002E3509">
      <w:r>
        <w:t>and employee.</w:t>
      </w:r>
    </w:p>
    <w:p w14:paraId="3AA7E1ED" w14:textId="77777777" w:rsidR="002E3509" w:rsidRDefault="002E3509" w:rsidP="002E3509">
      <w:r>
        <w:t>In the future, the “Golden Rule,” and not the “Rule of Gold”</w:t>
      </w:r>
    </w:p>
    <w:p w14:paraId="55930DC0" w14:textId="77777777" w:rsidR="002E3509" w:rsidRDefault="002E3509" w:rsidP="002E3509">
      <w:r>
        <w:t xml:space="preserve"> 122</w:t>
      </w:r>
    </w:p>
    <w:p w14:paraId="058351A0" w14:textId="77777777" w:rsidR="002E3509" w:rsidRDefault="002E3509" w:rsidP="002E3509">
      <w:r>
        <w:t>will be the dominating factor in the marketing of merchandise as</w:t>
      </w:r>
    </w:p>
    <w:p w14:paraId="19DF168F" w14:textId="77777777" w:rsidR="002E3509" w:rsidRDefault="002E3509" w:rsidP="002E3509">
      <w:r>
        <w:t>well as personal services. The future relationship between</w:t>
      </w:r>
    </w:p>
    <w:p w14:paraId="1E711E9A" w14:textId="77777777" w:rsidR="002E3509" w:rsidRDefault="002E3509" w:rsidP="002E3509">
      <w:r>
        <w:t>employers and their employees will be more in the nature of a</w:t>
      </w:r>
    </w:p>
    <w:p w14:paraId="74AFCBB0" w14:textId="77777777" w:rsidR="002E3509" w:rsidRDefault="002E3509" w:rsidP="002E3509">
      <w:r>
        <w:t>partnership consisting of:</w:t>
      </w:r>
    </w:p>
    <w:p w14:paraId="172625A9" w14:textId="77777777" w:rsidR="002E3509" w:rsidRDefault="002E3509" w:rsidP="002E3509">
      <w:r>
        <w:t>a. The employer</w:t>
      </w:r>
    </w:p>
    <w:p w14:paraId="2D7F8EA6" w14:textId="77777777" w:rsidR="002E3509" w:rsidRDefault="002E3509" w:rsidP="002E3509">
      <w:r>
        <w:t>b. The employee</w:t>
      </w:r>
    </w:p>
    <w:p w14:paraId="1190505F" w14:textId="77777777" w:rsidR="002E3509" w:rsidRDefault="002E3509" w:rsidP="002E3509">
      <w:r>
        <w:t>c. The public they serve</w:t>
      </w:r>
    </w:p>
    <w:p w14:paraId="68680CB9" w14:textId="77777777" w:rsidR="002E3509" w:rsidRDefault="002E3509" w:rsidP="002E3509">
      <w:r>
        <w:t>This new way of marketing personal services is called new for</w:t>
      </w:r>
    </w:p>
    <w:p w14:paraId="7ABD0898" w14:textId="77777777" w:rsidR="002E3509" w:rsidRDefault="002E3509" w:rsidP="002E3509">
      <w:r>
        <w:t>many reasons, first, both the employer and the employee of the</w:t>
      </w:r>
    </w:p>
    <w:p w14:paraId="40FFA4EE" w14:textId="77777777" w:rsidR="002E3509" w:rsidRDefault="002E3509" w:rsidP="002E3509">
      <w:r>
        <w:t>future will be considered as fellow-employees whose business it will</w:t>
      </w:r>
    </w:p>
    <w:p w14:paraId="2A672617" w14:textId="77777777" w:rsidR="002E3509" w:rsidRDefault="002E3509" w:rsidP="002E3509">
      <w:r>
        <w:t>be to SERVE THE PUBLIC EFFICIENTLY. In times past, employers,</w:t>
      </w:r>
    </w:p>
    <w:p w14:paraId="522CFBD9" w14:textId="77777777" w:rsidR="002E3509" w:rsidRDefault="002E3509" w:rsidP="002E3509">
      <w:r>
        <w:t>and employees have bartered among themselves, driving the best</w:t>
      </w:r>
    </w:p>
    <w:p w14:paraId="22C69637" w14:textId="77777777" w:rsidR="002E3509" w:rsidRDefault="002E3509" w:rsidP="002E3509">
      <w:r>
        <w:t>bargains they could with one another, not considering that in the</w:t>
      </w:r>
    </w:p>
    <w:p w14:paraId="377D826A" w14:textId="77777777" w:rsidR="002E3509" w:rsidRDefault="002E3509" w:rsidP="002E3509">
      <w:r>
        <w:t>final analysis they were, in reality, BARGAINING AT THE EXPENSE</w:t>
      </w:r>
    </w:p>
    <w:p w14:paraId="6500EC74" w14:textId="77777777" w:rsidR="002E3509" w:rsidRDefault="002E3509" w:rsidP="002E3509">
      <w:r>
        <w:t>OF THE THIRD PARTY, THE PUBLIC THEY SERVED.</w:t>
      </w:r>
    </w:p>
    <w:p w14:paraId="6F7C1713" w14:textId="77777777" w:rsidR="002E3509" w:rsidRDefault="002E3509" w:rsidP="002E3509">
      <w:r>
        <w:t>The depression served as a mighty protest from an injured</w:t>
      </w:r>
    </w:p>
    <w:p w14:paraId="068E1430" w14:textId="77777777" w:rsidR="002E3509" w:rsidRDefault="002E3509" w:rsidP="002E3509">
      <w:r>
        <w:t>public, whose rights had been trampled upon in every direction by</w:t>
      </w:r>
    </w:p>
    <w:p w14:paraId="13A938A7" w14:textId="77777777" w:rsidR="002E3509" w:rsidRDefault="002E3509" w:rsidP="002E3509">
      <w:r>
        <w:t>those who were clamoring for individual advantages and profits.</w:t>
      </w:r>
    </w:p>
    <w:p w14:paraId="5DEF0F85" w14:textId="77777777" w:rsidR="002E3509" w:rsidRDefault="002E3509" w:rsidP="002E3509">
      <w:r>
        <w:t>When the debris of the depression shall have been cleared away,</w:t>
      </w:r>
    </w:p>
    <w:p w14:paraId="37334BA4" w14:textId="77777777" w:rsidR="002E3509" w:rsidRDefault="002E3509" w:rsidP="002E3509">
      <w:r>
        <w:t>and business shall have been once again restored to balance, both</w:t>
      </w:r>
    </w:p>
    <w:p w14:paraId="45E9A2C0" w14:textId="77777777" w:rsidR="002E3509" w:rsidRDefault="002E3509" w:rsidP="002E3509">
      <w:r>
        <w:t>employers and employees will recognize that they are NO LONGER</w:t>
      </w:r>
    </w:p>
    <w:p w14:paraId="2F15873A" w14:textId="77777777" w:rsidR="002E3509" w:rsidRDefault="002E3509" w:rsidP="002E3509">
      <w:r>
        <w:t>PRIVILEGED TO DRIVE BARGAINS AT THE EXPENSE OF THOSE</w:t>
      </w:r>
    </w:p>
    <w:p w14:paraId="67F18FFD" w14:textId="77777777" w:rsidR="002E3509" w:rsidRDefault="002E3509" w:rsidP="002E3509">
      <w:r>
        <w:t>WHOM THEY SERVE. The real employer of the future will be the</w:t>
      </w:r>
    </w:p>
    <w:p w14:paraId="392DC789" w14:textId="77777777" w:rsidR="002E3509" w:rsidRDefault="002E3509" w:rsidP="002E3509">
      <w:r>
        <w:t>public. This should be kept uppermost in mind by every person</w:t>
      </w:r>
    </w:p>
    <w:p w14:paraId="2C4C9874" w14:textId="77777777" w:rsidR="002E3509" w:rsidRDefault="002E3509" w:rsidP="002E3509">
      <w:r>
        <w:t>seeking to market personal services effectively.</w:t>
      </w:r>
    </w:p>
    <w:p w14:paraId="11817123" w14:textId="77777777" w:rsidR="002E3509" w:rsidRDefault="002E3509" w:rsidP="002E3509">
      <w:r>
        <w:t>Nearly every railroad in America is in financial difficulty. Who</w:t>
      </w:r>
    </w:p>
    <w:p w14:paraId="2DDDFAC5" w14:textId="77777777" w:rsidR="002E3509" w:rsidRDefault="002E3509" w:rsidP="002E3509">
      <w:r>
        <w:lastRenderedPageBreak/>
        <w:t>does not remember the day when, if a citizen enquired at the ticket</w:t>
      </w:r>
    </w:p>
    <w:p w14:paraId="37EA341B" w14:textId="77777777" w:rsidR="002E3509" w:rsidRDefault="002E3509" w:rsidP="002E3509">
      <w:r>
        <w:t>office, the time of departure of a train, he was abruptly referred to</w:t>
      </w:r>
    </w:p>
    <w:p w14:paraId="2EDDAFCC" w14:textId="77777777" w:rsidR="002E3509" w:rsidRDefault="002E3509" w:rsidP="002E3509">
      <w:r>
        <w:t>the bulletin board instead of being politely given the information?</w:t>
      </w:r>
    </w:p>
    <w:p w14:paraId="09AE0399" w14:textId="77777777" w:rsidR="002E3509" w:rsidRDefault="002E3509" w:rsidP="002E3509">
      <w:r>
        <w:t>The street car companies have experienced a “change of times”</w:t>
      </w:r>
    </w:p>
    <w:p w14:paraId="73CCB9EE" w14:textId="77777777" w:rsidR="002E3509" w:rsidRDefault="002E3509" w:rsidP="002E3509">
      <w:r>
        <w:t>also. There was a time not so very long ago when street car</w:t>
      </w:r>
    </w:p>
    <w:p w14:paraId="1005C5E4" w14:textId="77777777" w:rsidR="002E3509" w:rsidRDefault="002E3509" w:rsidP="002E3509">
      <w:r>
        <w:t>conductors took pride in giving argument to passengers. Many of</w:t>
      </w:r>
    </w:p>
    <w:p w14:paraId="48857AFE" w14:textId="77777777" w:rsidR="002E3509" w:rsidRDefault="002E3509" w:rsidP="002E3509">
      <w:r>
        <w:t>the street car tracks have been removed and passengers ride on a</w:t>
      </w:r>
    </w:p>
    <w:p w14:paraId="43CC40D5" w14:textId="77777777" w:rsidR="002E3509" w:rsidRDefault="002E3509" w:rsidP="002E3509">
      <w:r>
        <w:t>bus, whose driver is “the last word in politeness.”</w:t>
      </w:r>
    </w:p>
    <w:p w14:paraId="0DE00E10" w14:textId="77777777" w:rsidR="002E3509" w:rsidRDefault="002E3509" w:rsidP="002E3509">
      <w:r>
        <w:t>All over the country street car tracks are rusting from</w:t>
      </w:r>
    </w:p>
    <w:p w14:paraId="678837C1" w14:textId="77777777" w:rsidR="002E3509" w:rsidRDefault="002E3509" w:rsidP="002E3509">
      <w:r>
        <w:t>abandonment, or have been taken up. Where-ever street cars are</w:t>
      </w:r>
    </w:p>
    <w:p w14:paraId="6FCFCCF0" w14:textId="77777777" w:rsidR="002E3509" w:rsidRDefault="002E3509" w:rsidP="002E3509">
      <w:r>
        <w:t>still in operation, passengers may now ride without argument, and</w:t>
      </w:r>
    </w:p>
    <w:p w14:paraId="11F60DA0" w14:textId="77777777" w:rsidR="002E3509" w:rsidRDefault="002E3509" w:rsidP="002E3509">
      <w:r>
        <w:t>one may even hail the car in the middle of the block, and the</w:t>
      </w:r>
    </w:p>
    <w:p w14:paraId="27755F1C" w14:textId="77777777" w:rsidR="002E3509" w:rsidRDefault="002E3509" w:rsidP="002E3509">
      <w:r>
        <w:t>motorman will OBLIGINGLY pick him up.</w:t>
      </w:r>
    </w:p>
    <w:p w14:paraId="5CCE808C" w14:textId="77777777" w:rsidR="002E3509" w:rsidRDefault="002E3509" w:rsidP="002E3509">
      <w:r>
        <w:t>HOW TIMES HAVE CHANGED! That is just the point I am</w:t>
      </w:r>
    </w:p>
    <w:p w14:paraId="792670B8" w14:textId="77777777" w:rsidR="002E3509" w:rsidRDefault="002E3509" w:rsidP="002E3509">
      <w:r>
        <w:t xml:space="preserve"> 123</w:t>
      </w:r>
    </w:p>
    <w:p w14:paraId="52BF3855" w14:textId="77777777" w:rsidR="002E3509" w:rsidRDefault="002E3509" w:rsidP="002E3509">
      <w:r>
        <w:t>trying to emphasize. TIMES HAVE CHANGED! Moreover, the change</w:t>
      </w:r>
    </w:p>
    <w:p w14:paraId="0CE0E787" w14:textId="77777777" w:rsidR="002E3509" w:rsidRDefault="002E3509" w:rsidP="002E3509">
      <w:r>
        <w:t>is reflected not merely in railroad offices and on street cars, but in</w:t>
      </w:r>
    </w:p>
    <w:p w14:paraId="2B1EE6EF" w14:textId="77777777" w:rsidR="002E3509" w:rsidRDefault="002E3509" w:rsidP="002E3509">
      <w:r>
        <w:t>other walks of life as well. The “public-be-damned” policy is now</w:t>
      </w:r>
    </w:p>
    <w:p w14:paraId="5B8E1DD6" w14:textId="77777777" w:rsidR="002E3509" w:rsidRDefault="002E3509" w:rsidP="002E3509">
      <w:r>
        <w:t>passé. It has been supplanted by the “we-are-obligingly-at-yourservice, sir,” policy.</w:t>
      </w:r>
    </w:p>
    <w:p w14:paraId="761B91BA" w14:textId="77777777" w:rsidR="002E3509" w:rsidRDefault="002E3509" w:rsidP="002E3509">
      <w:r>
        <w:t>The bankers have learned a thing or two during this rapid</w:t>
      </w:r>
    </w:p>
    <w:p w14:paraId="1AB2777F" w14:textId="77777777" w:rsidR="002E3509" w:rsidRDefault="002E3509" w:rsidP="002E3509">
      <w:r>
        <w:t>change which has taken place during the past few years.</w:t>
      </w:r>
    </w:p>
    <w:p w14:paraId="4B9EFE68" w14:textId="77777777" w:rsidR="002E3509" w:rsidRDefault="002E3509" w:rsidP="002E3509">
      <w:r>
        <w:t>Impoliteness on the part of a bank official, or bank employee today</w:t>
      </w:r>
    </w:p>
    <w:p w14:paraId="2D92A942" w14:textId="77777777" w:rsidR="002E3509" w:rsidRDefault="002E3509" w:rsidP="002E3509">
      <w:r>
        <w:t>is as rare as it was conspicuous a dozen years ago. In the years</w:t>
      </w:r>
    </w:p>
    <w:p w14:paraId="6E741BC5" w14:textId="77777777" w:rsidR="002E3509" w:rsidRDefault="002E3509" w:rsidP="002E3509">
      <w:r>
        <w:t>past, some bankers (not all of them, of course), carried an</w:t>
      </w:r>
    </w:p>
    <w:p w14:paraId="775A49C0" w14:textId="77777777" w:rsidR="002E3509" w:rsidRDefault="002E3509" w:rsidP="002E3509">
      <w:r>
        <w:t>atmosphere of austerity which gave every would-be borrower a chill</w:t>
      </w:r>
    </w:p>
    <w:p w14:paraId="5DCC4E3F" w14:textId="77777777" w:rsidR="002E3509" w:rsidRDefault="002E3509" w:rsidP="002E3509">
      <w:r>
        <w:t>when he even thought of approaching his banker for a loan.</w:t>
      </w:r>
    </w:p>
    <w:p w14:paraId="01E2BEB3" w14:textId="77777777" w:rsidR="002E3509" w:rsidRDefault="002E3509" w:rsidP="002E3509">
      <w:r>
        <w:t>The thousands of bank failures during the depression had the</w:t>
      </w:r>
    </w:p>
    <w:p w14:paraId="72BA9D82" w14:textId="77777777" w:rsidR="002E3509" w:rsidRDefault="002E3509" w:rsidP="002E3509">
      <w:r>
        <w:t>effect of removing the mahogany doors behind which bankers</w:t>
      </w:r>
    </w:p>
    <w:p w14:paraId="7C39852D" w14:textId="77777777" w:rsidR="002E3509" w:rsidRDefault="002E3509" w:rsidP="002E3509">
      <w:r>
        <w:t>formerly barricaded themselves. They now sit at desks in the open,</w:t>
      </w:r>
    </w:p>
    <w:p w14:paraId="45B71758" w14:textId="77777777" w:rsidR="002E3509" w:rsidRDefault="002E3509" w:rsidP="002E3509">
      <w:r>
        <w:t>where they may be seen and approached at will by any depositor, or</w:t>
      </w:r>
    </w:p>
    <w:p w14:paraId="1C075886" w14:textId="77777777" w:rsidR="002E3509" w:rsidRDefault="002E3509" w:rsidP="002E3509">
      <w:r>
        <w:t>by anyone who wishes to see them, and the whole atmosphere of</w:t>
      </w:r>
    </w:p>
    <w:p w14:paraId="60DBC014" w14:textId="77777777" w:rsidR="002E3509" w:rsidRDefault="002E3509" w:rsidP="002E3509">
      <w:r>
        <w:lastRenderedPageBreak/>
        <w:t>the bank is one of courtesy and understanding.</w:t>
      </w:r>
    </w:p>
    <w:p w14:paraId="6964B055" w14:textId="77777777" w:rsidR="002E3509" w:rsidRDefault="002E3509" w:rsidP="002E3509">
      <w:r>
        <w:t>It used to be customary for customers to have to stand and</w:t>
      </w:r>
    </w:p>
    <w:p w14:paraId="56CD8A63" w14:textId="77777777" w:rsidR="002E3509" w:rsidRDefault="002E3509" w:rsidP="002E3509">
      <w:r>
        <w:t>wait at the corner grocery until the clerks were through passing the</w:t>
      </w:r>
    </w:p>
    <w:p w14:paraId="2642EC2E" w14:textId="77777777" w:rsidR="002E3509" w:rsidRDefault="002E3509" w:rsidP="002E3509">
      <w:r>
        <w:t>time of day with friends, and the proprietor had finished making up</w:t>
      </w:r>
    </w:p>
    <w:p w14:paraId="706B6FFC" w14:textId="77777777" w:rsidR="002E3509" w:rsidRDefault="002E3509" w:rsidP="002E3509">
      <w:r>
        <w:t>his bank deposit, before being waited upon. Chain stores, managed</w:t>
      </w:r>
    </w:p>
    <w:p w14:paraId="64B3F721" w14:textId="77777777" w:rsidR="002E3509" w:rsidRDefault="002E3509" w:rsidP="002E3509">
      <w:r>
        <w:t>by COURTEOUS MEN who do everything in the way of service,</w:t>
      </w:r>
    </w:p>
    <w:p w14:paraId="671C8C12" w14:textId="77777777" w:rsidR="002E3509" w:rsidRDefault="002E3509" w:rsidP="002E3509">
      <w:r>
        <w:t>short of shining the customer’s shoes, have PUSHED THE OLDTIME MERCHANTS INTO THE BACKGROUND. TIME MARCHES</w:t>
      </w:r>
    </w:p>
    <w:p w14:paraId="4D367BA2" w14:textId="77777777" w:rsidR="002E3509" w:rsidRDefault="002E3509" w:rsidP="002E3509">
      <w:r>
        <w:t>ON!</w:t>
      </w:r>
    </w:p>
    <w:p w14:paraId="3E31E1AC" w14:textId="77777777" w:rsidR="002E3509" w:rsidRDefault="002E3509" w:rsidP="002E3509">
      <w:r>
        <w:t>“Courtesy” and “Service” are the watch-words of</w:t>
      </w:r>
    </w:p>
    <w:p w14:paraId="1AAB6BF0" w14:textId="77777777" w:rsidR="002E3509" w:rsidRDefault="002E3509" w:rsidP="002E3509">
      <w:r>
        <w:t>merchandising today, and apply to the person who is marketing</w:t>
      </w:r>
    </w:p>
    <w:p w14:paraId="3D58919B" w14:textId="77777777" w:rsidR="002E3509" w:rsidRDefault="002E3509" w:rsidP="002E3509">
      <w:r>
        <w:t>personal services even more directly than to the employer whom he</w:t>
      </w:r>
    </w:p>
    <w:p w14:paraId="09D6C2BA" w14:textId="77777777" w:rsidR="002E3509" w:rsidRDefault="002E3509" w:rsidP="002E3509">
      <w:r>
        <w:t>serves, because, in the final analysis, both the employer and his</w:t>
      </w:r>
    </w:p>
    <w:p w14:paraId="0EF8FDC4" w14:textId="77777777" w:rsidR="002E3509" w:rsidRDefault="002E3509" w:rsidP="002E3509">
      <w:r>
        <w:t>employee are EMPLOYED BY THE PUBLIC THEY SERVE. If they fail</w:t>
      </w:r>
    </w:p>
    <w:p w14:paraId="012BF16B" w14:textId="77777777" w:rsidR="002E3509" w:rsidRDefault="002E3509" w:rsidP="002E3509">
      <w:r>
        <w:t>to serve well, they pay by the loss of their privilege of serving.</w:t>
      </w:r>
    </w:p>
    <w:p w14:paraId="0DD9459B" w14:textId="77777777" w:rsidR="002E3509" w:rsidRDefault="002E3509" w:rsidP="002E3509">
      <w:r>
        <w:t>We can all remember the time when the gas-meter reader</w:t>
      </w:r>
    </w:p>
    <w:p w14:paraId="634FF378" w14:textId="77777777" w:rsidR="002E3509" w:rsidRDefault="002E3509" w:rsidP="002E3509">
      <w:r>
        <w:t>pounded on the door hard enough to break the panels. When the</w:t>
      </w:r>
    </w:p>
    <w:p w14:paraId="0D3C35B9" w14:textId="77777777" w:rsidR="002E3509" w:rsidRDefault="002E3509" w:rsidP="002E3509">
      <w:r>
        <w:t>door was opened, he pushed his way in, uninvited, with a scowl on</w:t>
      </w:r>
    </w:p>
    <w:p w14:paraId="59E5C463" w14:textId="77777777" w:rsidR="002E3509" w:rsidRDefault="002E3509" w:rsidP="002E3509">
      <w:r>
        <w:t>his face which plainly said, “what-the-hell-did-you-keep-mewaiting-for?” All that has undergone a change. The meter-man now</w:t>
      </w:r>
    </w:p>
    <w:p w14:paraId="5EABDD0F" w14:textId="77777777" w:rsidR="002E3509" w:rsidRDefault="002E3509" w:rsidP="002E3509">
      <w:r>
        <w:t>conducts himself as a gentleman who is “delighted-to-be-at-yourservice-sir.” Before the gas companies learned that their scowling</w:t>
      </w:r>
    </w:p>
    <w:p w14:paraId="024C7327" w14:textId="77777777" w:rsidR="002E3509" w:rsidRDefault="002E3509" w:rsidP="002E3509">
      <w:r>
        <w:t>meter-men were accumulating liabilities never to be cleared away,</w:t>
      </w:r>
    </w:p>
    <w:p w14:paraId="49EA4575" w14:textId="77777777" w:rsidR="002E3509" w:rsidRDefault="002E3509" w:rsidP="002E3509">
      <w:r>
        <w:t xml:space="preserve"> 124</w:t>
      </w:r>
    </w:p>
    <w:p w14:paraId="3B776C61" w14:textId="77777777" w:rsidR="002E3509" w:rsidRDefault="002E3509" w:rsidP="002E3509">
      <w:r>
        <w:t>the polite salesmen of oil burners came along and did a land office</w:t>
      </w:r>
    </w:p>
    <w:p w14:paraId="6F858BAB" w14:textId="77777777" w:rsidR="002E3509" w:rsidRDefault="002E3509" w:rsidP="002E3509">
      <w:r>
        <w:t>business.</w:t>
      </w:r>
    </w:p>
    <w:p w14:paraId="714C156E" w14:textId="77777777" w:rsidR="002E3509" w:rsidRDefault="002E3509" w:rsidP="002E3509">
      <w:r>
        <w:t>During the depression, I spent several months in the</w:t>
      </w:r>
    </w:p>
    <w:p w14:paraId="0EDF15F9" w14:textId="77777777" w:rsidR="002E3509" w:rsidRDefault="002E3509" w:rsidP="002E3509">
      <w:r>
        <w:t>anthracite coal region of Pennsylvania, studying conditions which</w:t>
      </w:r>
    </w:p>
    <w:p w14:paraId="1F5AB26C" w14:textId="77777777" w:rsidR="002E3509" w:rsidRDefault="002E3509" w:rsidP="002E3509">
      <w:r>
        <w:t>all but destroyed the coal industry. Among several very significant</w:t>
      </w:r>
    </w:p>
    <w:p w14:paraId="757B9F37" w14:textId="77777777" w:rsidR="002E3509" w:rsidRDefault="002E3509" w:rsidP="002E3509">
      <w:r>
        <w:t>discoveries, was the fact that greed on the part of operators and</w:t>
      </w:r>
    </w:p>
    <w:p w14:paraId="2297F3D9" w14:textId="77777777" w:rsidR="002E3509" w:rsidRDefault="002E3509" w:rsidP="002E3509">
      <w:r>
        <w:t>their employees was the chief cause of the loss of business for the</w:t>
      </w:r>
    </w:p>
    <w:p w14:paraId="3A7290D7" w14:textId="77777777" w:rsidR="002E3509" w:rsidRDefault="002E3509" w:rsidP="002E3509">
      <w:r>
        <w:t>operators, and loss of jobs for the miners.</w:t>
      </w:r>
    </w:p>
    <w:p w14:paraId="582B6D1C" w14:textId="77777777" w:rsidR="002E3509" w:rsidRDefault="002E3509" w:rsidP="002E3509">
      <w:r>
        <w:lastRenderedPageBreak/>
        <w:t>Through the pressure of a group of overzealous labor leaders,</w:t>
      </w:r>
    </w:p>
    <w:p w14:paraId="15059F52" w14:textId="77777777" w:rsidR="002E3509" w:rsidRDefault="002E3509" w:rsidP="002E3509">
      <w:r>
        <w:t>representing the employees, and the greed for profits on the part of</w:t>
      </w:r>
    </w:p>
    <w:p w14:paraId="13BDBF98" w14:textId="77777777" w:rsidR="002E3509" w:rsidRDefault="002E3509" w:rsidP="002E3509">
      <w:r>
        <w:t>the operators, the anthracite business suddenly dwindled. The coal</w:t>
      </w:r>
    </w:p>
    <w:p w14:paraId="716BE389" w14:textId="77777777" w:rsidR="002E3509" w:rsidRDefault="002E3509" w:rsidP="002E3509">
      <w:r>
        <w:t>operators and their employees drove sharp bargains with one</w:t>
      </w:r>
    </w:p>
    <w:p w14:paraId="5304FD3F" w14:textId="77777777" w:rsidR="002E3509" w:rsidRDefault="002E3509" w:rsidP="002E3509">
      <w:r>
        <w:t>another, adding the cost of the “bargaining” to the price of the coal,</w:t>
      </w:r>
    </w:p>
    <w:p w14:paraId="01744B1C" w14:textId="77777777" w:rsidR="002E3509" w:rsidRDefault="002E3509" w:rsidP="002E3509">
      <w:r>
        <w:t>until, finally, they discovered they had BUILT UP A WONDERFUL</w:t>
      </w:r>
    </w:p>
    <w:p w14:paraId="65720FE4" w14:textId="77777777" w:rsidR="002E3509" w:rsidRDefault="002E3509" w:rsidP="002E3509">
      <w:r>
        <w:t>BUSINESS FOR THE MANUFACTURERS OF OIL BURNING</w:t>
      </w:r>
    </w:p>
    <w:p w14:paraId="63D889CD" w14:textId="77777777" w:rsidR="002E3509" w:rsidRDefault="002E3509" w:rsidP="002E3509">
      <w:r>
        <w:t>OUTFITS AND THE PRODUCERS OF CRUDE OIL.</w:t>
      </w:r>
    </w:p>
    <w:p w14:paraId="052B58F7" w14:textId="77777777" w:rsidR="002E3509" w:rsidRDefault="002E3509" w:rsidP="002E3509">
      <w:r>
        <w:t>“The wages of sin is death!” Many have read this in the Bible,</w:t>
      </w:r>
    </w:p>
    <w:p w14:paraId="6B00A6E3" w14:textId="77777777" w:rsidR="002E3509" w:rsidRDefault="002E3509" w:rsidP="002E3509">
      <w:r>
        <w:t>but few have discovered its meaning. Now, and for several years, the</w:t>
      </w:r>
    </w:p>
    <w:p w14:paraId="130F4449" w14:textId="77777777" w:rsidR="002E3509" w:rsidRDefault="002E3509" w:rsidP="002E3509">
      <w:r>
        <w:t>entire world has been listening BY FORCE, to a sermon which</w:t>
      </w:r>
    </w:p>
    <w:p w14:paraId="4BBB54B3" w14:textId="77777777" w:rsidR="002E3509" w:rsidRDefault="002E3509" w:rsidP="002E3509">
      <w:r>
        <w:t>might well be called “WHATSOEVER A MAN SOWETH, THAT SHALL</w:t>
      </w:r>
    </w:p>
    <w:p w14:paraId="6CAD28FF" w14:textId="77777777" w:rsidR="002E3509" w:rsidRDefault="002E3509" w:rsidP="002E3509">
      <w:r>
        <w:t>HE ALSO REAP.”</w:t>
      </w:r>
    </w:p>
    <w:p w14:paraId="4A0AB3E6" w14:textId="77777777" w:rsidR="002E3509" w:rsidRDefault="002E3509" w:rsidP="002E3509">
      <w:r>
        <w:t>Nothing as widespread and effective as the depression could</w:t>
      </w:r>
    </w:p>
    <w:p w14:paraId="17A462BD" w14:textId="77777777" w:rsidR="002E3509" w:rsidRDefault="002E3509" w:rsidP="002E3509">
      <w:r>
        <w:t>possibly be “just a coincidence.” Behind the depression was a</w:t>
      </w:r>
    </w:p>
    <w:p w14:paraId="186C9A85" w14:textId="77777777" w:rsidR="002E3509" w:rsidRDefault="002E3509" w:rsidP="002E3509">
      <w:r>
        <w:t>CAUSE. Nothing ever happens without a CAUSE. In the main, the</w:t>
      </w:r>
    </w:p>
    <w:p w14:paraId="19709A17" w14:textId="77777777" w:rsidR="002E3509" w:rsidRDefault="002E3509" w:rsidP="002E3509">
      <w:r>
        <w:t>cause of the depression is traceable directly to the worldwide habit</w:t>
      </w:r>
    </w:p>
    <w:p w14:paraId="0FD4198F" w14:textId="77777777" w:rsidR="002E3509" w:rsidRDefault="002E3509" w:rsidP="002E3509">
      <w:r>
        <w:t>of trying to REAP without SOWING.</w:t>
      </w:r>
    </w:p>
    <w:p w14:paraId="56E53513" w14:textId="77777777" w:rsidR="002E3509" w:rsidRDefault="002E3509" w:rsidP="002E3509">
      <w:r>
        <w:t>This should not be mistaken to mean that the depression</w:t>
      </w:r>
    </w:p>
    <w:p w14:paraId="32320799" w14:textId="77777777" w:rsidR="002E3509" w:rsidRDefault="002E3509" w:rsidP="002E3509">
      <w:r>
        <w:t>represents a crop which the world is being FORCED to reap without</w:t>
      </w:r>
    </w:p>
    <w:p w14:paraId="445A4F6D" w14:textId="77777777" w:rsidR="002E3509" w:rsidRDefault="002E3509" w:rsidP="002E3509">
      <w:r>
        <w:t>having SOWN. The trouble is that the world sowed the wrong sort of</w:t>
      </w:r>
    </w:p>
    <w:p w14:paraId="57A5D014" w14:textId="77777777" w:rsidR="002E3509" w:rsidRDefault="002E3509" w:rsidP="002E3509">
      <w:r>
        <w:t>seed. Any farmer knows he cannot sow the seed of thistles, and</w:t>
      </w:r>
    </w:p>
    <w:p w14:paraId="0F2C740C" w14:textId="77777777" w:rsidR="002E3509" w:rsidRDefault="002E3509" w:rsidP="002E3509">
      <w:r>
        <w:t>reap a harvest of grain. Beginning at the outbreak of the world war,</w:t>
      </w:r>
    </w:p>
    <w:p w14:paraId="376CAF9A" w14:textId="77777777" w:rsidR="002E3509" w:rsidRDefault="002E3509" w:rsidP="002E3509">
      <w:r>
        <w:t>the people of the world began to sow the seed of service inadequate</w:t>
      </w:r>
    </w:p>
    <w:p w14:paraId="5F99661C" w14:textId="77777777" w:rsidR="002E3509" w:rsidRDefault="002E3509" w:rsidP="002E3509">
      <w:r>
        <w:t>in both quality and quantity. Nearly everyone was engaged in the</w:t>
      </w:r>
    </w:p>
    <w:p w14:paraId="1AEF1EBC" w14:textId="77777777" w:rsidR="002E3509" w:rsidRDefault="002E3509" w:rsidP="002E3509">
      <w:r>
        <w:t>pastime of trying to GET WITHOUT GIVING.</w:t>
      </w:r>
    </w:p>
    <w:p w14:paraId="627ACE9D" w14:textId="77777777" w:rsidR="002E3509" w:rsidRDefault="002E3509" w:rsidP="002E3509">
      <w:r>
        <w:t>These illustrations are brought to the attention of those who</w:t>
      </w:r>
    </w:p>
    <w:p w14:paraId="1C553F58" w14:textId="77777777" w:rsidR="002E3509" w:rsidRDefault="002E3509" w:rsidP="002E3509">
      <w:r>
        <w:t>have personal services to market, to show that we are where we are,</w:t>
      </w:r>
    </w:p>
    <w:p w14:paraId="0D6BD270" w14:textId="77777777" w:rsidR="002E3509" w:rsidRDefault="002E3509" w:rsidP="002E3509">
      <w:r>
        <w:t>and what we are, because of our own conduct! If there is a principle</w:t>
      </w:r>
    </w:p>
    <w:p w14:paraId="7C74C064" w14:textId="77777777" w:rsidR="002E3509" w:rsidRDefault="002E3509" w:rsidP="002E3509">
      <w:r>
        <w:t>of cause and effect, which controls business, finance, and</w:t>
      </w:r>
    </w:p>
    <w:p w14:paraId="2605B4E4" w14:textId="77777777" w:rsidR="002E3509" w:rsidRDefault="002E3509" w:rsidP="002E3509">
      <w:r>
        <w:t>transportation, this same principle controls individuals and</w:t>
      </w:r>
    </w:p>
    <w:p w14:paraId="43F94C58" w14:textId="77777777" w:rsidR="002E3509" w:rsidRDefault="002E3509" w:rsidP="002E3509">
      <w:r>
        <w:lastRenderedPageBreak/>
        <w:t>determines their economic status.</w:t>
      </w:r>
    </w:p>
    <w:p w14:paraId="4DF2AAAD" w14:textId="77777777" w:rsidR="002E3509" w:rsidRDefault="002E3509" w:rsidP="002E3509">
      <w:r>
        <w:t xml:space="preserve"> 125</w:t>
      </w:r>
    </w:p>
    <w:p w14:paraId="718A9F76" w14:textId="77777777" w:rsidR="002E3509" w:rsidRDefault="002E3509" w:rsidP="002E3509">
      <w:r>
        <w:t>WHAT IS YOUR “QQS” RATING?</w:t>
      </w:r>
    </w:p>
    <w:p w14:paraId="6E14724B" w14:textId="77777777" w:rsidR="002E3509" w:rsidRDefault="002E3509" w:rsidP="002E3509">
      <w:r>
        <w:t>The causes of success in marketing services EFFECTIVELY</w:t>
      </w:r>
    </w:p>
    <w:p w14:paraId="21718DFA" w14:textId="77777777" w:rsidR="002E3509" w:rsidRDefault="002E3509" w:rsidP="002E3509">
      <w:r>
        <w:t>and permanently, have been clearly described. Unless those causes</w:t>
      </w:r>
    </w:p>
    <w:p w14:paraId="1C60647F" w14:textId="77777777" w:rsidR="002E3509" w:rsidRDefault="002E3509" w:rsidP="002E3509">
      <w:r>
        <w:t>are studied, analyzed, understood and APPLIED, no man can</w:t>
      </w:r>
    </w:p>
    <w:p w14:paraId="38FC2A36" w14:textId="77777777" w:rsidR="002E3509" w:rsidRDefault="002E3509" w:rsidP="002E3509">
      <w:r>
        <w:t>market his services effectively and permanently. Every person must</w:t>
      </w:r>
    </w:p>
    <w:p w14:paraId="3CEC3DCC" w14:textId="77777777" w:rsidR="002E3509" w:rsidRDefault="002E3509" w:rsidP="002E3509">
      <w:r>
        <w:t>be his own salesman of personal services. The QUALITY and the</w:t>
      </w:r>
    </w:p>
    <w:p w14:paraId="4E0B8F54" w14:textId="77777777" w:rsidR="002E3509" w:rsidRDefault="002E3509" w:rsidP="002E3509">
      <w:r>
        <w:t>QUANTITY of service rendered, and the SPIRIT in which it is</w:t>
      </w:r>
    </w:p>
    <w:p w14:paraId="2C8669A6" w14:textId="77777777" w:rsidR="002E3509" w:rsidRDefault="002E3509" w:rsidP="002E3509">
      <w:r>
        <w:t>rendered, determine to a large extent, the price, and the duration of</w:t>
      </w:r>
    </w:p>
    <w:p w14:paraId="3B8FE0DE" w14:textId="77777777" w:rsidR="002E3509" w:rsidRDefault="002E3509" w:rsidP="002E3509">
      <w:r>
        <w:t>employment. To market Personal services effectively, (which means</w:t>
      </w:r>
    </w:p>
    <w:p w14:paraId="19B27D24" w14:textId="77777777" w:rsidR="002E3509" w:rsidRDefault="002E3509" w:rsidP="002E3509">
      <w:r>
        <w:t>a permanent market, at a satisfactory price, under pleasant conditions), one must adopt and follow the “QQS” formula which</w:t>
      </w:r>
    </w:p>
    <w:p w14:paraId="6F779568" w14:textId="77777777" w:rsidR="002E3509" w:rsidRDefault="002E3509" w:rsidP="002E3509">
      <w:r>
        <w:t>means that QUALITY, plus QUANTITY, plus the proper SPIRIT of</w:t>
      </w:r>
    </w:p>
    <w:p w14:paraId="59ABB3FC" w14:textId="77777777" w:rsidR="002E3509" w:rsidRDefault="002E3509" w:rsidP="002E3509">
      <w:r>
        <w:t>cooperation, equals perfect salesmanship of service. Remember the</w:t>
      </w:r>
    </w:p>
    <w:p w14:paraId="2B24B878" w14:textId="77777777" w:rsidR="002E3509" w:rsidRDefault="002E3509" w:rsidP="002E3509">
      <w:r>
        <w:t>“QQS” formula, but do more-APPLY IT AS A HABIT!</w:t>
      </w:r>
    </w:p>
    <w:p w14:paraId="3AC598FA" w14:textId="77777777" w:rsidR="002E3509" w:rsidRDefault="002E3509" w:rsidP="002E3509">
      <w:r>
        <w:t>Let us analyze the formula to make sure we understand</w:t>
      </w:r>
    </w:p>
    <w:p w14:paraId="498A904D" w14:textId="77777777" w:rsidR="002E3509" w:rsidRDefault="002E3509" w:rsidP="002E3509">
      <w:r>
        <w:t>exactly what it means.</w:t>
      </w:r>
    </w:p>
    <w:p w14:paraId="63CEBFE0" w14:textId="77777777" w:rsidR="002E3509" w:rsidRDefault="002E3509" w:rsidP="002E3509">
      <w:r>
        <w:t>1. QUALITY of service shall be construed to mean the</w:t>
      </w:r>
    </w:p>
    <w:p w14:paraId="0DA3CF6B" w14:textId="77777777" w:rsidR="002E3509" w:rsidRDefault="002E3509" w:rsidP="002E3509">
      <w:r>
        <w:t>performance of every detail, in connection with your position, in</w:t>
      </w:r>
    </w:p>
    <w:p w14:paraId="6058E395" w14:textId="77777777" w:rsidR="002E3509" w:rsidRDefault="002E3509" w:rsidP="002E3509">
      <w:r>
        <w:t>the most efficient manner possible, with the object of greater</w:t>
      </w:r>
    </w:p>
    <w:p w14:paraId="4D1FAF4F" w14:textId="77777777" w:rsidR="002E3509" w:rsidRDefault="002E3509" w:rsidP="002E3509">
      <w:r>
        <w:t>efficiency always in mind.</w:t>
      </w:r>
    </w:p>
    <w:p w14:paraId="53953DEB" w14:textId="77777777" w:rsidR="002E3509" w:rsidRDefault="002E3509" w:rsidP="002E3509">
      <w:r>
        <w:t>2. QUANTITY of service shall be understood to mean the</w:t>
      </w:r>
    </w:p>
    <w:p w14:paraId="1F754082" w14:textId="77777777" w:rsidR="002E3509" w:rsidRDefault="002E3509" w:rsidP="002E3509">
      <w:r>
        <w:t>HABIT of rendering all the service of which you are capable, at all</w:t>
      </w:r>
    </w:p>
    <w:p w14:paraId="7038706C" w14:textId="77777777" w:rsidR="002E3509" w:rsidRDefault="002E3509" w:rsidP="002E3509">
      <w:r>
        <w:t>times, with the purpose of increasing the amount of service rendered as greater skill is developed through practice and</w:t>
      </w:r>
    </w:p>
    <w:p w14:paraId="403DDE17" w14:textId="77777777" w:rsidR="002E3509" w:rsidRDefault="002E3509" w:rsidP="002E3509">
      <w:r>
        <w:t>experience. Emphasis is again placed on the word HABIT.</w:t>
      </w:r>
    </w:p>
    <w:p w14:paraId="207DDFC4" w14:textId="77777777" w:rsidR="002E3509" w:rsidRDefault="002E3509" w:rsidP="002E3509">
      <w:r>
        <w:t>3. SPIRIT of service shall be construed to mean the HABIT of</w:t>
      </w:r>
    </w:p>
    <w:p w14:paraId="17FE19A7" w14:textId="77777777" w:rsidR="002E3509" w:rsidRDefault="002E3509" w:rsidP="002E3509">
      <w:r>
        <w:t>agreeable, harmonious conduct which will induce cooperation</w:t>
      </w:r>
    </w:p>
    <w:p w14:paraId="0A2ADF08" w14:textId="77777777" w:rsidR="002E3509" w:rsidRDefault="002E3509" w:rsidP="002E3509">
      <w:r>
        <w:t>from associates and fellow employees.</w:t>
      </w:r>
    </w:p>
    <w:p w14:paraId="29BAF4B3" w14:textId="77777777" w:rsidR="002E3509" w:rsidRDefault="002E3509" w:rsidP="002E3509">
      <w:r>
        <w:t>Adequacy of QUALITY and QUANTITY of service is not</w:t>
      </w:r>
    </w:p>
    <w:p w14:paraId="044A32C0" w14:textId="77777777" w:rsidR="002E3509" w:rsidRDefault="002E3509" w:rsidP="002E3509">
      <w:r>
        <w:t>sufficient to maintain a permanent market for your services. The</w:t>
      </w:r>
    </w:p>
    <w:p w14:paraId="2D899A50" w14:textId="77777777" w:rsidR="002E3509" w:rsidRDefault="002E3509" w:rsidP="002E3509">
      <w:r>
        <w:lastRenderedPageBreak/>
        <w:t>conduct, or the SPIRIT in which you deliver service, is a strong</w:t>
      </w:r>
    </w:p>
    <w:p w14:paraId="12F1A923" w14:textId="77777777" w:rsidR="002E3509" w:rsidRDefault="002E3509" w:rsidP="002E3509">
      <w:r>
        <w:t>determining factor in connection with both the price you receive,</w:t>
      </w:r>
    </w:p>
    <w:p w14:paraId="5BF24E6C" w14:textId="77777777" w:rsidR="002E3509" w:rsidRDefault="002E3509" w:rsidP="002E3509">
      <w:r>
        <w:t>and the duration of employment.</w:t>
      </w:r>
    </w:p>
    <w:p w14:paraId="79B7739A" w14:textId="77777777" w:rsidR="002E3509" w:rsidRDefault="002E3509" w:rsidP="002E3509">
      <w:r>
        <w:t>Andrew Carnegie stressed this point more than others in</w:t>
      </w:r>
    </w:p>
    <w:p w14:paraId="0DDACA24" w14:textId="77777777" w:rsidR="002E3509" w:rsidRDefault="002E3509" w:rsidP="002E3509">
      <w:r>
        <w:t>connection with his description of the factors which lead to success</w:t>
      </w:r>
    </w:p>
    <w:p w14:paraId="1D898FD6" w14:textId="77777777" w:rsidR="002E3509" w:rsidRDefault="002E3509" w:rsidP="002E3509">
      <w:r>
        <w:t>in the marketing of personal services. He emphasized again, and</w:t>
      </w:r>
    </w:p>
    <w:p w14:paraId="415FC688" w14:textId="77777777" w:rsidR="002E3509" w:rsidRDefault="002E3509" w:rsidP="002E3509">
      <w:r>
        <w:t xml:space="preserve"> 126</w:t>
      </w:r>
    </w:p>
    <w:p w14:paraId="12501551" w14:textId="77777777" w:rsidR="002E3509" w:rsidRDefault="002E3509" w:rsidP="002E3509">
      <w:r>
        <w:t>again, the necessity for HARMONIOUS CONDUCT. He stressed the</w:t>
      </w:r>
    </w:p>
    <w:p w14:paraId="254E89F6" w14:textId="77777777" w:rsidR="002E3509" w:rsidRDefault="002E3509" w:rsidP="002E3509">
      <w:r>
        <w:t>fact that he would not retain any man, no matter how great a</w:t>
      </w:r>
    </w:p>
    <w:p w14:paraId="510F6B6C" w14:textId="77777777" w:rsidR="002E3509" w:rsidRDefault="002E3509" w:rsidP="002E3509">
      <w:r>
        <w:t>QUANTITY, or how efficient the QUALITY of his work, unless he</w:t>
      </w:r>
    </w:p>
    <w:p w14:paraId="5798EBE5" w14:textId="77777777" w:rsidR="002E3509" w:rsidRDefault="002E3509" w:rsidP="002E3509">
      <w:r>
        <w:t>worked in a spirit of HARMONY. Mr. Carnegie insisted upon men</w:t>
      </w:r>
    </w:p>
    <w:p w14:paraId="209E8BFB" w14:textId="77777777" w:rsidR="002E3509" w:rsidRDefault="002E3509" w:rsidP="002E3509">
      <w:r>
        <w:t>being AGREEABLE.</w:t>
      </w:r>
    </w:p>
    <w:p w14:paraId="7D6CE336" w14:textId="77777777" w:rsidR="002E3509" w:rsidRDefault="002E3509" w:rsidP="002E3509">
      <w:r>
        <w:t>To prove that he placed a high value upon this quality, he</w:t>
      </w:r>
    </w:p>
    <w:p w14:paraId="55559650" w14:textId="77777777" w:rsidR="002E3509" w:rsidRDefault="002E3509" w:rsidP="002E3509">
      <w:r>
        <w:t>permitted many men who conformed to his standards to become</w:t>
      </w:r>
    </w:p>
    <w:p w14:paraId="4F74531A" w14:textId="77777777" w:rsidR="002E3509" w:rsidRDefault="002E3509" w:rsidP="002E3509">
      <w:r>
        <w:t>very wealthy. Those who did not conform, had to make room for</w:t>
      </w:r>
    </w:p>
    <w:p w14:paraId="3CA4F6B2" w14:textId="77777777" w:rsidR="002E3509" w:rsidRDefault="002E3509" w:rsidP="002E3509">
      <w:r>
        <w:t>others.</w:t>
      </w:r>
    </w:p>
    <w:p w14:paraId="1F98D3DF" w14:textId="77777777" w:rsidR="002E3509" w:rsidRDefault="002E3509" w:rsidP="002E3509">
      <w:r>
        <w:t>The importance of a pleasing personality has been stressed,</w:t>
      </w:r>
    </w:p>
    <w:p w14:paraId="4504D73F" w14:textId="77777777" w:rsidR="002E3509" w:rsidRDefault="002E3509" w:rsidP="002E3509">
      <w:r>
        <w:t>because it is a factor which enables one to render service in the</w:t>
      </w:r>
    </w:p>
    <w:p w14:paraId="65C25F6E" w14:textId="77777777" w:rsidR="002E3509" w:rsidRDefault="002E3509" w:rsidP="002E3509">
      <w:r>
        <w:t>proper SPIRIT. If one has a personality which PLEASES, and</w:t>
      </w:r>
    </w:p>
    <w:p w14:paraId="6CD3ED1A" w14:textId="77777777" w:rsidR="002E3509" w:rsidRDefault="002E3509" w:rsidP="002E3509">
      <w:r>
        <w:t>renders service in a spirit of HARMONY, these assets often make up</w:t>
      </w:r>
    </w:p>
    <w:p w14:paraId="193BFF1A" w14:textId="77777777" w:rsidR="002E3509" w:rsidRDefault="002E3509" w:rsidP="002E3509">
      <w:r>
        <w:t>for deficiencies in both the QUALITY, and the QUANTITY of service</w:t>
      </w:r>
    </w:p>
    <w:p w14:paraId="2DB63747" w14:textId="77777777" w:rsidR="002E3509" w:rsidRDefault="002E3509" w:rsidP="002E3509">
      <w:r>
        <w:t>one renders. Nothing, however, can be SUCCESSFULLY</w:t>
      </w:r>
    </w:p>
    <w:p w14:paraId="4273666D" w14:textId="77777777" w:rsidR="002E3509" w:rsidRDefault="002E3509" w:rsidP="002E3509">
      <w:r>
        <w:t>SUBSTITUTED FOR PLEASING CONDUCT.</w:t>
      </w:r>
    </w:p>
    <w:p w14:paraId="602D2FF3" w14:textId="77777777" w:rsidR="002E3509" w:rsidRDefault="002E3509" w:rsidP="002E3509">
      <w:r>
        <w:t>THE CAPITAL VALUE OF YOUR SERVICES</w:t>
      </w:r>
    </w:p>
    <w:p w14:paraId="40955AA3" w14:textId="77777777" w:rsidR="002E3509" w:rsidRDefault="002E3509" w:rsidP="002E3509">
      <w:r>
        <w:t>The person whose income is derived entirely from the sale of</w:t>
      </w:r>
    </w:p>
    <w:p w14:paraId="3CC3057E" w14:textId="77777777" w:rsidR="002E3509" w:rsidRDefault="002E3509" w:rsidP="002E3509">
      <w:r>
        <w:t>personal services is no less a merchant than the man who sells</w:t>
      </w:r>
    </w:p>
    <w:p w14:paraId="20B68A4B" w14:textId="77777777" w:rsidR="002E3509" w:rsidRDefault="002E3509" w:rsidP="002E3509">
      <w:r>
        <w:t>commodities, and it might well be added, such a person is subject</w:t>
      </w:r>
    </w:p>
    <w:p w14:paraId="15E418B8" w14:textId="77777777" w:rsidR="002E3509" w:rsidRDefault="002E3509" w:rsidP="002E3509">
      <w:r>
        <w:t>to EXACTLY THE SAME RULES of conduct as the merchant who</w:t>
      </w:r>
    </w:p>
    <w:p w14:paraId="6A950A88" w14:textId="77777777" w:rsidR="002E3509" w:rsidRDefault="002E3509" w:rsidP="002E3509">
      <w:r>
        <w:t>sells merchandise.</w:t>
      </w:r>
    </w:p>
    <w:p w14:paraId="72C1EC61" w14:textId="77777777" w:rsidR="002E3509" w:rsidRDefault="002E3509" w:rsidP="002E3509">
      <w:r>
        <w:t>This has been emphasized, because the majority of people who</w:t>
      </w:r>
    </w:p>
    <w:p w14:paraId="14963170" w14:textId="77777777" w:rsidR="002E3509" w:rsidRDefault="002E3509" w:rsidP="002E3509">
      <w:r>
        <w:t>live by the sale of personal services make the mistake of considering</w:t>
      </w:r>
    </w:p>
    <w:p w14:paraId="60F35440" w14:textId="77777777" w:rsidR="002E3509" w:rsidRDefault="002E3509" w:rsidP="002E3509">
      <w:r>
        <w:lastRenderedPageBreak/>
        <w:t>themselves free from the rules of conduct, and the responsibilities</w:t>
      </w:r>
    </w:p>
    <w:p w14:paraId="71F40EC9" w14:textId="77777777" w:rsidR="002E3509" w:rsidRDefault="002E3509" w:rsidP="002E3509">
      <w:r>
        <w:t>attached to those who are engaged in marketing commodities.</w:t>
      </w:r>
    </w:p>
    <w:p w14:paraId="3AE838AB" w14:textId="77777777" w:rsidR="002E3509" w:rsidRDefault="002E3509" w:rsidP="002E3509">
      <w:r>
        <w:t>The new way of marketing services has practically forced both</w:t>
      </w:r>
    </w:p>
    <w:p w14:paraId="79D2D780" w14:textId="77777777" w:rsidR="002E3509" w:rsidRDefault="002E3509" w:rsidP="002E3509">
      <w:r>
        <w:t>employer and. employee into partnership alliances, through which</w:t>
      </w:r>
    </w:p>
    <w:p w14:paraId="28A25278" w14:textId="77777777" w:rsidR="002E3509" w:rsidRDefault="002E3509" w:rsidP="002E3509">
      <w:r>
        <w:t>both take into consideration the rights of the third party, THE</w:t>
      </w:r>
    </w:p>
    <w:p w14:paraId="7642A0EE" w14:textId="77777777" w:rsidR="002E3509" w:rsidRDefault="002E3509" w:rsidP="002E3509">
      <w:r>
        <w:t>PUBLIC THEY SERVE.</w:t>
      </w:r>
    </w:p>
    <w:p w14:paraId="7524B468" w14:textId="77777777" w:rsidR="002E3509" w:rsidRDefault="002E3509" w:rsidP="002E3509">
      <w:r>
        <w:t>The day of the “go-getter” has passed. He has been supplanted</w:t>
      </w:r>
    </w:p>
    <w:p w14:paraId="1C29F3FE" w14:textId="77777777" w:rsidR="002E3509" w:rsidRDefault="002E3509" w:rsidP="002E3509">
      <w:r>
        <w:t>by the “go-giver.” High-pressure methods in business finally blew</w:t>
      </w:r>
    </w:p>
    <w:p w14:paraId="108214A5" w14:textId="77777777" w:rsidR="002E3509" w:rsidRDefault="002E3509" w:rsidP="002E3509">
      <w:r>
        <w:t>the lid off. There will never be the need to put the lid back on, because, in the future, business will be conducted by methods that</w:t>
      </w:r>
    </w:p>
    <w:p w14:paraId="695EA859" w14:textId="77777777" w:rsidR="002E3509" w:rsidRDefault="002E3509" w:rsidP="002E3509">
      <w:r>
        <w:t>will require no pressure.</w:t>
      </w:r>
    </w:p>
    <w:p w14:paraId="6F6D5730" w14:textId="77777777" w:rsidR="002E3509" w:rsidRDefault="002E3509" w:rsidP="002E3509">
      <w:r>
        <w:t>The actual capital value of your brains may be determined by</w:t>
      </w:r>
    </w:p>
    <w:p w14:paraId="50B6CC1D" w14:textId="77777777" w:rsidR="002E3509" w:rsidRDefault="002E3509" w:rsidP="002E3509">
      <w:r>
        <w:t>the amount of income you can produce (by marketing your</w:t>
      </w:r>
    </w:p>
    <w:p w14:paraId="0FC16229" w14:textId="77777777" w:rsidR="002E3509" w:rsidRDefault="002E3509" w:rsidP="002E3509">
      <w:r>
        <w:t>services). A fair estimate of the capital value of your services may be</w:t>
      </w:r>
    </w:p>
    <w:p w14:paraId="08DF6869" w14:textId="77777777" w:rsidR="002E3509" w:rsidRDefault="002E3509" w:rsidP="002E3509">
      <w:r>
        <w:t xml:space="preserve"> 127</w:t>
      </w:r>
    </w:p>
    <w:p w14:paraId="7DB52961" w14:textId="77777777" w:rsidR="002E3509" w:rsidRDefault="002E3509" w:rsidP="002E3509">
      <w:r>
        <w:t>made by multiplying your annual income by sixteen and two-thirds,</w:t>
      </w:r>
    </w:p>
    <w:p w14:paraId="2A017902" w14:textId="77777777" w:rsidR="002E3509" w:rsidRDefault="002E3509" w:rsidP="002E3509">
      <w:r>
        <w:t>as it is reasonable to estimate that your annual income represents</w:t>
      </w:r>
    </w:p>
    <w:p w14:paraId="158C047E" w14:textId="77777777" w:rsidR="002E3509" w:rsidRDefault="002E3509" w:rsidP="002E3509">
      <w:r>
        <w:t>six percent of your capital value. Money rents for 6% per annum.</w:t>
      </w:r>
    </w:p>
    <w:p w14:paraId="3795032E" w14:textId="77777777" w:rsidR="002E3509" w:rsidRDefault="002E3509" w:rsidP="002E3509">
      <w:r>
        <w:t>Money is worth no more than brains. It is often worth much less.</w:t>
      </w:r>
    </w:p>
    <w:p w14:paraId="6AA7D865" w14:textId="77777777" w:rsidR="002E3509" w:rsidRDefault="002E3509" w:rsidP="002E3509">
      <w:r>
        <w:t>Competent “brains,” if effectively marketed, represent a much</w:t>
      </w:r>
    </w:p>
    <w:p w14:paraId="44258EFB" w14:textId="77777777" w:rsidR="002E3509" w:rsidRDefault="002E3509" w:rsidP="002E3509">
      <w:r>
        <w:t>more desirable form of capital than that which is required to</w:t>
      </w:r>
    </w:p>
    <w:p w14:paraId="6FEB096C" w14:textId="77777777" w:rsidR="002E3509" w:rsidRDefault="002E3509" w:rsidP="002E3509">
      <w:r>
        <w:t>conduct a business dealing in commodities, because “brains” are a</w:t>
      </w:r>
    </w:p>
    <w:p w14:paraId="26D57710" w14:textId="77777777" w:rsidR="002E3509" w:rsidRDefault="002E3509" w:rsidP="002E3509">
      <w:r>
        <w:t>form of capital which cannot be permanently depreciated through</w:t>
      </w:r>
    </w:p>
    <w:p w14:paraId="664559FB" w14:textId="77777777" w:rsidR="002E3509" w:rsidRDefault="002E3509" w:rsidP="002E3509">
      <w:r>
        <w:t>depressions, nor can this form of capital be stolen or spent.</w:t>
      </w:r>
    </w:p>
    <w:p w14:paraId="0D99E2BB" w14:textId="77777777" w:rsidR="002E3509" w:rsidRDefault="002E3509" w:rsidP="002E3509">
      <w:r>
        <w:t>Moreover, the money which is essential for the conduct of business</w:t>
      </w:r>
    </w:p>
    <w:p w14:paraId="639BCCAA" w14:textId="77777777" w:rsidR="002E3509" w:rsidRDefault="002E3509" w:rsidP="002E3509">
      <w:r>
        <w:t>is as worthless as a sand dune, until it has been mixed with efficient “brains.”</w:t>
      </w:r>
    </w:p>
    <w:p w14:paraId="6B078074" w14:textId="77777777" w:rsidR="002E3509" w:rsidRDefault="002E3509" w:rsidP="002E3509">
      <w:r>
        <w:t>THE THIRTY MAJOR CAUSES OF FAILURE</w:t>
      </w:r>
    </w:p>
    <w:p w14:paraId="19D7D529" w14:textId="77777777" w:rsidR="002E3509" w:rsidRDefault="002E3509" w:rsidP="002E3509">
      <w:r>
        <w:t>HOW MANY OF THESE ARE HOLDING YOU BACK?</w:t>
      </w:r>
    </w:p>
    <w:p w14:paraId="0819327B" w14:textId="77777777" w:rsidR="002E3509" w:rsidRDefault="002E3509" w:rsidP="002E3509">
      <w:r>
        <w:t>Life’s greatest tragedy consists of men and women who</w:t>
      </w:r>
    </w:p>
    <w:p w14:paraId="49B24F15" w14:textId="77777777" w:rsidR="002E3509" w:rsidRDefault="002E3509" w:rsidP="002E3509">
      <w:r>
        <w:t>earnestly try, and fail! The tragedy lies in the overwhelmingly large</w:t>
      </w:r>
    </w:p>
    <w:p w14:paraId="5890AD86" w14:textId="77777777" w:rsidR="002E3509" w:rsidRDefault="002E3509" w:rsidP="002E3509">
      <w:r>
        <w:t>majority of people who fail, as compared to the few who succeed.</w:t>
      </w:r>
    </w:p>
    <w:p w14:paraId="415DBFCD" w14:textId="77777777" w:rsidR="002E3509" w:rsidRDefault="002E3509" w:rsidP="002E3509">
      <w:r>
        <w:lastRenderedPageBreak/>
        <w:t>I have had the privilege of analyzing several thousand men</w:t>
      </w:r>
    </w:p>
    <w:p w14:paraId="4493F84F" w14:textId="77777777" w:rsidR="002E3509" w:rsidRDefault="002E3509" w:rsidP="002E3509">
      <w:r>
        <w:t>and women, 98% of whom were classed as “failures.” There is</w:t>
      </w:r>
    </w:p>
    <w:p w14:paraId="7BA9CA8F" w14:textId="77777777" w:rsidR="002E3509" w:rsidRDefault="002E3509" w:rsidP="002E3509">
      <w:r>
        <w:t>something radically wrong with a civilization, and a system of</w:t>
      </w:r>
    </w:p>
    <w:p w14:paraId="3BCCC450" w14:textId="77777777" w:rsidR="002E3509" w:rsidRDefault="002E3509" w:rsidP="002E3509">
      <w:r>
        <w:t>education, which permit 98% of the people to go through life as</w:t>
      </w:r>
    </w:p>
    <w:p w14:paraId="39940E59" w14:textId="77777777" w:rsidR="002E3509" w:rsidRDefault="002E3509" w:rsidP="002E3509">
      <w:r>
        <w:t>failures. But I did not write this book for the purpose of moralizing</w:t>
      </w:r>
    </w:p>
    <w:p w14:paraId="7FF74BA3" w14:textId="77777777" w:rsidR="002E3509" w:rsidRDefault="002E3509" w:rsidP="002E3509">
      <w:r>
        <w:t>on the rights and wrongs of the world; that would require a book a</w:t>
      </w:r>
    </w:p>
    <w:p w14:paraId="4D1DAE37" w14:textId="77777777" w:rsidR="002E3509" w:rsidRDefault="002E3509" w:rsidP="002E3509">
      <w:r>
        <w:t>hundred times the size of this one.</w:t>
      </w:r>
    </w:p>
    <w:p w14:paraId="06B15385" w14:textId="77777777" w:rsidR="002E3509" w:rsidRDefault="002E3509" w:rsidP="002E3509">
      <w:r>
        <w:t>My analysis work proved that there are thirty major reasons</w:t>
      </w:r>
    </w:p>
    <w:p w14:paraId="5BDDB921" w14:textId="77777777" w:rsidR="002E3509" w:rsidRDefault="002E3509" w:rsidP="002E3509">
      <w:r>
        <w:t>for failure, and thirteen major principles through which people</w:t>
      </w:r>
    </w:p>
    <w:p w14:paraId="64142072" w14:textId="77777777" w:rsidR="002E3509" w:rsidRDefault="002E3509" w:rsidP="002E3509">
      <w:r>
        <w:t>accumulate fortunes. In this chapter, a description of the thirty</w:t>
      </w:r>
    </w:p>
    <w:p w14:paraId="732DA01C" w14:textId="77777777" w:rsidR="002E3509" w:rsidRDefault="002E3509" w:rsidP="002E3509">
      <w:r>
        <w:t>major causes of failure will be given. As you go over the list, check</w:t>
      </w:r>
    </w:p>
    <w:p w14:paraId="38644530" w14:textId="77777777" w:rsidR="002E3509" w:rsidRDefault="002E3509" w:rsidP="002E3509">
      <w:r>
        <w:t>yourself by it, point by point, for the purpose of discovering how</w:t>
      </w:r>
    </w:p>
    <w:p w14:paraId="79BF1561" w14:textId="77777777" w:rsidR="002E3509" w:rsidRDefault="002E3509" w:rsidP="002E3509">
      <w:r>
        <w:t>many of these causes-of-failure stand between you and success.</w:t>
      </w:r>
    </w:p>
    <w:p w14:paraId="32A42D5D" w14:textId="77777777" w:rsidR="002E3509" w:rsidRDefault="002E3509" w:rsidP="002E3509">
      <w:r>
        <w:t>1. UNFAVORABLE HEREDITARY BACKGROUND. There is</w:t>
      </w:r>
    </w:p>
    <w:p w14:paraId="5F6D1DD4" w14:textId="77777777" w:rsidR="002E3509" w:rsidRDefault="002E3509" w:rsidP="002E3509">
      <w:r>
        <w:t>but little, if anything, which can be done for people who are born</w:t>
      </w:r>
    </w:p>
    <w:p w14:paraId="781E2E12" w14:textId="77777777" w:rsidR="002E3509" w:rsidRDefault="002E3509" w:rsidP="002E3509">
      <w:r>
        <w:t>with a deficiency in brain power. This philosophy offers but one</w:t>
      </w:r>
    </w:p>
    <w:p w14:paraId="38DA637F" w14:textId="77777777" w:rsidR="002E3509" w:rsidRDefault="002E3509" w:rsidP="002E3509">
      <w:r>
        <w:t>method of bridging this weakness—through the aid of the Master</w:t>
      </w:r>
    </w:p>
    <w:p w14:paraId="2D27DBD3" w14:textId="77777777" w:rsidR="002E3509" w:rsidRDefault="002E3509" w:rsidP="002E3509">
      <w:r>
        <w:t>Mind. Observe with profit, however, that this is the ONLY one of</w:t>
      </w:r>
    </w:p>
    <w:p w14:paraId="6D28FB93" w14:textId="77777777" w:rsidR="002E3509" w:rsidRDefault="002E3509" w:rsidP="002E3509">
      <w:r>
        <w:t>the thirty causes of failure which may not be easily corrected by</w:t>
      </w:r>
    </w:p>
    <w:p w14:paraId="58483302" w14:textId="77777777" w:rsidR="002E3509" w:rsidRDefault="002E3509" w:rsidP="002E3509">
      <w:r>
        <w:t>any individual.</w:t>
      </w:r>
    </w:p>
    <w:p w14:paraId="64D9B043" w14:textId="77777777" w:rsidR="002E3509" w:rsidRDefault="002E3509" w:rsidP="002E3509">
      <w:r>
        <w:t xml:space="preserve"> 128</w:t>
      </w:r>
    </w:p>
    <w:p w14:paraId="0E4BE0B2" w14:textId="77777777" w:rsidR="002E3509" w:rsidRDefault="002E3509" w:rsidP="002E3509">
      <w:r>
        <w:t>2. LACK OF A WELL-DEFINED PURPOSE IN LIFE. There is</w:t>
      </w:r>
    </w:p>
    <w:p w14:paraId="0FF7C4CA" w14:textId="77777777" w:rsidR="002E3509" w:rsidRDefault="002E3509" w:rsidP="002E3509">
      <w:r>
        <w:t>no hope of success for the person who does not have a central</w:t>
      </w:r>
    </w:p>
    <w:p w14:paraId="2F452EBC" w14:textId="77777777" w:rsidR="002E3509" w:rsidRDefault="002E3509" w:rsidP="002E3509">
      <w:r>
        <w:t>purpose, or definite goal at which to aim. Ninety-eight out of</w:t>
      </w:r>
    </w:p>
    <w:p w14:paraId="0C1EA25D" w14:textId="77777777" w:rsidR="002E3509" w:rsidRDefault="002E3509" w:rsidP="002E3509">
      <w:r>
        <w:t>every hundred of those whom I have analyzed, had no such aim.</w:t>
      </w:r>
    </w:p>
    <w:p w14:paraId="0E4788E1" w14:textId="77777777" w:rsidR="002E3509" w:rsidRDefault="002E3509" w:rsidP="002E3509">
      <w:r>
        <w:t>Perhaps this was the</w:t>
      </w:r>
    </w:p>
    <w:p w14:paraId="695AD0F7" w14:textId="77777777" w:rsidR="002E3509" w:rsidRDefault="002E3509" w:rsidP="002E3509">
      <w:r>
        <w:t>3. LACK OF AMBITION TO AIM ABOVE MEDIOCRITY. We</w:t>
      </w:r>
    </w:p>
    <w:p w14:paraId="5C0F7A88" w14:textId="77777777" w:rsidR="002E3509" w:rsidRDefault="002E3509" w:rsidP="002E3509">
      <w:r>
        <w:t>offer no hope for the person who is so indifferent as not to want</w:t>
      </w:r>
    </w:p>
    <w:p w14:paraId="58DC9556" w14:textId="77777777" w:rsidR="002E3509" w:rsidRDefault="002E3509" w:rsidP="002E3509">
      <w:r>
        <w:t>to get ahead in life, and who is not willing to pay the price.</w:t>
      </w:r>
    </w:p>
    <w:p w14:paraId="2159ED98" w14:textId="77777777" w:rsidR="002E3509" w:rsidRDefault="002E3509" w:rsidP="002E3509">
      <w:r>
        <w:t>4. INSUFFICIENT EDUCATION. This is a handicap which</w:t>
      </w:r>
    </w:p>
    <w:p w14:paraId="11FCA289" w14:textId="77777777" w:rsidR="002E3509" w:rsidRDefault="002E3509" w:rsidP="002E3509">
      <w:r>
        <w:t>may be overcome with comparative ease. Experience has proven</w:t>
      </w:r>
    </w:p>
    <w:p w14:paraId="23F40BBB" w14:textId="77777777" w:rsidR="002E3509" w:rsidRDefault="002E3509" w:rsidP="002E3509">
      <w:r>
        <w:lastRenderedPageBreak/>
        <w:t>that the best-educated people are often those who are known as</w:t>
      </w:r>
    </w:p>
    <w:p w14:paraId="6472D3FB" w14:textId="77777777" w:rsidR="002E3509" w:rsidRDefault="002E3509" w:rsidP="002E3509">
      <w:r>
        <w:t>“self-made,” or self-educated. It takes more than a college degree</w:t>
      </w:r>
    </w:p>
    <w:p w14:paraId="243B363A" w14:textId="77777777" w:rsidR="002E3509" w:rsidRDefault="002E3509" w:rsidP="002E3509">
      <w:r>
        <w:t>to make one a person of education. Any person who is educated</w:t>
      </w:r>
    </w:p>
    <w:p w14:paraId="0E9C1415" w14:textId="77777777" w:rsidR="002E3509" w:rsidRDefault="002E3509" w:rsidP="002E3509">
      <w:r>
        <w:t>is one who has learned to get whatever he wants in life without</w:t>
      </w:r>
    </w:p>
    <w:p w14:paraId="14BB2846" w14:textId="77777777" w:rsidR="002E3509" w:rsidRDefault="002E3509" w:rsidP="002E3509">
      <w:r>
        <w:t>violating the rights of others. Education consists, not so much of</w:t>
      </w:r>
    </w:p>
    <w:p w14:paraId="6B04B335" w14:textId="77777777" w:rsidR="002E3509" w:rsidRDefault="002E3509" w:rsidP="002E3509">
      <w:r>
        <w:t>knowledge, but of knowledge effectively and persistently</w:t>
      </w:r>
    </w:p>
    <w:p w14:paraId="2E5BF7C9" w14:textId="77777777" w:rsidR="002E3509" w:rsidRDefault="002E3509" w:rsidP="002E3509">
      <w:r>
        <w:t>APPLIED. Men are paid, not merely for what they know, but more</w:t>
      </w:r>
    </w:p>
    <w:p w14:paraId="193D937E" w14:textId="77777777" w:rsidR="002E3509" w:rsidRDefault="002E3509" w:rsidP="002E3509">
      <w:r>
        <w:t>particularly for WHAT THEY DO WITH THAT WHICH THEY</w:t>
      </w:r>
    </w:p>
    <w:p w14:paraId="6A500876" w14:textId="77777777" w:rsidR="002E3509" w:rsidRDefault="002E3509" w:rsidP="002E3509">
      <w:r>
        <w:t>KNOW.</w:t>
      </w:r>
    </w:p>
    <w:p w14:paraId="1B617FD8" w14:textId="77777777" w:rsidR="002E3509" w:rsidRDefault="002E3509" w:rsidP="002E3509">
      <w:r>
        <w:t>5. LACK OF SELF-DISCIPLINE. Discipline comes through</w:t>
      </w:r>
    </w:p>
    <w:p w14:paraId="0672474E" w14:textId="77777777" w:rsidR="002E3509" w:rsidRDefault="002E3509" w:rsidP="002E3509">
      <w:r>
        <w:t>self-control. This means that one must control all negative</w:t>
      </w:r>
    </w:p>
    <w:p w14:paraId="692639E6" w14:textId="77777777" w:rsidR="002E3509" w:rsidRDefault="002E3509" w:rsidP="002E3509">
      <w:r>
        <w:t>qualities. Before you can control conditions, you must first control yourself. Self-mastery is the hardest job you will ever tackle.</w:t>
      </w:r>
    </w:p>
    <w:p w14:paraId="7A882017" w14:textId="77777777" w:rsidR="002E3509" w:rsidRDefault="002E3509" w:rsidP="002E3509">
      <w:r>
        <w:t>If you do not conquer self, you will be conquered by self. You may</w:t>
      </w:r>
    </w:p>
    <w:p w14:paraId="53441601" w14:textId="77777777" w:rsidR="002E3509" w:rsidRDefault="002E3509" w:rsidP="002E3509">
      <w:r>
        <w:t>see at one and the same time both your best friend and your</w:t>
      </w:r>
    </w:p>
    <w:p w14:paraId="760D03BE" w14:textId="77777777" w:rsidR="002E3509" w:rsidRDefault="002E3509" w:rsidP="002E3509">
      <w:r>
        <w:t>greatest enemy, by stepping in front of a mirror.</w:t>
      </w:r>
    </w:p>
    <w:p w14:paraId="6C5598FD" w14:textId="77777777" w:rsidR="002E3509" w:rsidRDefault="002E3509" w:rsidP="002E3509">
      <w:r>
        <w:t>6. ILL HEALTH. No person may enjoy outstanding success</w:t>
      </w:r>
    </w:p>
    <w:p w14:paraId="2ADB239D" w14:textId="77777777" w:rsidR="002E3509" w:rsidRDefault="002E3509" w:rsidP="002E3509">
      <w:r>
        <w:t>without good health. Many of the causes of ill health are subject</w:t>
      </w:r>
    </w:p>
    <w:p w14:paraId="33F201B2" w14:textId="77777777" w:rsidR="002E3509" w:rsidRDefault="002E3509" w:rsidP="002E3509">
      <w:r>
        <w:t>to mastery and control. These, in the main are:</w:t>
      </w:r>
    </w:p>
    <w:p w14:paraId="6637E453" w14:textId="77777777" w:rsidR="002E3509" w:rsidRDefault="002E3509" w:rsidP="002E3509">
      <w:r>
        <w:t>a. Overeating of foods not conducive to health</w:t>
      </w:r>
    </w:p>
    <w:p w14:paraId="093F3C1E" w14:textId="77777777" w:rsidR="002E3509" w:rsidRDefault="002E3509" w:rsidP="002E3509">
      <w:r>
        <w:t>b. Wrong habits of thought; giving expression to</w:t>
      </w:r>
    </w:p>
    <w:p w14:paraId="59F1F6F4" w14:textId="77777777" w:rsidR="002E3509" w:rsidRDefault="002E3509" w:rsidP="002E3509">
      <w:r>
        <w:t>negatives.</w:t>
      </w:r>
    </w:p>
    <w:p w14:paraId="329BE75A" w14:textId="77777777" w:rsidR="002E3509" w:rsidRDefault="002E3509" w:rsidP="002E3509">
      <w:r>
        <w:t>c. Wrong use of, and over indulgence in sex.</w:t>
      </w:r>
    </w:p>
    <w:p w14:paraId="22073313" w14:textId="77777777" w:rsidR="002E3509" w:rsidRDefault="002E3509" w:rsidP="002E3509">
      <w:r>
        <w:t>d. Lack of proper physical exercise</w:t>
      </w:r>
    </w:p>
    <w:p w14:paraId="093F2F68" w14:textId="77777777" w:rsidR="002E3509" w:rsidRDefault="002E3509" w:rsidP="002E3509">
      <w:r>
        <w:t>e. An inadequate supply of fresh air, due to improper</w:t>
      </w:r>
    </w:p>
    <w:p w14:paraId="580A518B" w14:textId="77777777" w:rsidR="002E3509" w:rsidRDefault="002E3509" w:rsidP="002E3509">
      <w:r>
        <w:t>breathing.</w:t>
      </w:r>
    </w:p>
    <w:p w14:paraId="1EE71425" w14:textId="77777777" w:rsidR="002E3509" w:rsidRDefault="002E3509" w:rsidP="002E3509">
      <w:r>
        <w:t>7. UNFAVORABLE ENVIRONMENTAL INFLUENCES</w:t>
      </w:r>
    </w:p>
    <w:p w14:paraId="21FC9055" w14:textId="77777777" w:rsidR="002E3509" w:rsidRDefault="002E3509" w:rsidP="002E3509">
      <w:r>
        <w:t>DURING CHILDHOOD. “As the twig is bent, so shall the tree</w:t>
      </w:r>
    </w:p>
    <w:p w14:paraId="7139CBE4" w14:textId="77777777" w:rsidR="002E3509" w:rsidRDefault="002E3509" w:rsidP="002E3509">
      <w:r>
        <w:t>grow.” Most people who have criminal tendencies acquire them</w:t>
      </w:r>
    </w:p>
    <w:p w14:paraId="514FE0D0" w14:textId="77777777" w:rsidR="002E3509" w:rsidRDefault="002E3509" w:rsidP="002E3509">
      <w:r>
        <w:t>as the result of bad environment, and improper associates during</w:t>
      </w:r>
    </w:p>
    <w:p w14:paraId="0070767D" w14:textId="77777777" w:rsidR="002E3509" w:rsidRDefault="002E3509" w:rsidP="002E3509">
      <w:r>
        <w:t xml:space="preserve"> 129</w:t>
      </w:r>
    </w:p>
    <w:p w14:paraId="757E549A" w14:textId="77777777" w:rsidR="002E3509" w:rsidRDefault="002E3509" w:rsidP="002E3509">
      <w:r>
        <w:lastRenderedPageBreak/>
        <w:t>childhood.</w:t>
      </w:r>
    </w:p>
    <w:p w14:paraId="0A8084D2" w14:textId="77777777" w:rsidR="002E3509" w:rsidRDefault="002E3509" w:rsidP="002E3509">
      <w:r>
        <w:t>8. PROCRASTINATION. This is one of the most common</w:t>
      </w:r>
    </w:p>
    <w:p w14:paraId="7F742874" w14:textId="77777777" w:rsidR="002E3509" w:rsidRDefault="002E3509" w:rsidP="002E3509">
      <w:r>
        <w:t>causes of failure. “Old Man Procrastination” stands within the</w:t>
      </w:r>
    </w:p>
    <w:p w14:paraId="2640E4E0" w14:textId="77777777" w:rsidR="002E3509" w:rsidRDefault="002E3509" w:rsidP="002E3509">
      <w:r>
        <w:t>shadow of every human being, waiting his opportunity to spoil</w:t>
      </w:r>
    </w:p>
    <w:p w14:paraId="22992D3C" w14:textId="77777777" w:rsidR="002E3509" w:rsidRDefault="002E3509" w:rsidP="002E3509">
      <w:r>
        <w:t>one’s chances of success. Most of us go through life as failures,</w:t>
      </w:r>
    </w:p>
    <w:p w14:paraId="696911B0" w14:textId="77777777" w:rsidR="002E3509" w:rsidRDefault="002E3509" w:rsidP="002E3509">
      <w:r>
        <w:t>because we are waiting for the “time to be right” to start doing</w:t>
      </w:r>
    </w:p>
    <w:p w14:paraId="7ED8844B" w14:textId="77777777" w:rsidR="002E3509" w:rsidRDefault="002E3509" w:rsidP="002E3509">
      <w:r>
        <w:t>something worthwhile. Do not wait. The time will never be “just</w:t>
      </w:r>
    </w:p>
    <w:p w14:paraId="53583F02" w14:textId="77777777" w:rsidR="002E3509" w:rsidRDefault="002E3509" w:rsidP="002E3509">
      <w:r>
        <w:t>right.” Start where you stand, and work with whatever tools you</w:t>
      </w:r>
    </w:p>
    <w:p w14:paraId="7B76230A" w14:textId="77777777" w:rsidR="002E3509" w:rsidRDefault="002E3509" w:rsidP="002E3509">
      <w:r>
        <w:t>may have at your command, and better tools will be found as you</w:t>
      </w:r>
    </w:p>
    <w:p w14:paraId="7E2B2560" w14:textId="77777777" w:rsidR="002E3509" w:rsidRDefault="002E3509" w:rsidP="002E3509">
      <w:r>
        <w:t>go along.</w:t>
      </w:r>
    </w:p>
    <w:p w14:paraId="5845BFB2" w14:textId="77777777" w:rsidR="002E3509" w:rsidRDefault="002E3509" w:rsidP="002E3509">
      <w:r>
        <w:t>9. LACK OF PERSISTENCE. Most of us are good “starters”</w:t>
      </w:r>
    </w:p>
    <w:p w14:paraId="06D7F831" w14:textId="77777777" w:rsidR="002E3509" w:rsidRDefault="002E3509" w:rsidP="002E3509">
      <w:r>
        <w:t>but poor “finishers” of everything we begin. Moreover, people are</w:t>
      </w:r>
    </w:p>
    <w:p w14:paraId="26593230" w14:textId="77777777" w:rsidR="002E3509" w:rsidRDefault="002E3509" w:rsidP="002E3509">
      <w:r>
        <w:t>prone to give up at the first signs of defeat. There is no substitute</w:t>
      </w:r>
    </w:p>
    <w:p w14:paraId="46E732BB" w14:textId="77777777" w:rsidR="002E3509" w:rsidRDefault="002E3509" w:rsidP="002E3509">
      <w:r>
        <w:t>for PERSISTENCE. The person who makes PERSISTENCE his</w:t>
      </w:r>
    </w:p>
    <w:p w14:paraId="2E91FADD" w14:textId="77777777" w:rsidR="002E3509" w:rsidRDefault="002E3509" w:rsidP="002E3509">
      <w:r>
        <w:t>watch-word, discovers that “Old Man Failure” finally becomes</w:t>
      </w:r>
    </w:p>
    <w:p w14:paraId="3151BC57" w14:textId="77777777" w:rsidR="002E3509" w:rsidRDefault="002E3509" w:rsidP="002E3509">
      <w:r>
        <w:t>tired, and makes his departure. Failure cannot cope with</w:t>
      </w:r>
    </w:p>
    <w:p w14:paraId="27B31718" w14:textId="77777777" w:rsidR="002E3509" w:rsidRDefault="002E3509" w:rsidP="002E3509">
      <w:r>
        <w:t>PERSISTENCE.</w:t>
      </w:r>
    </w:p>
    <w:p w14:paraId="1C89C41F" w14:textId="77777777" w:rsidR="002E3509" w:rsidRDefault="002E3509" w:rsidP="002E3509">
      <w:r>
        <w:t>10. NEGATIVE PERSONALITY. There is no hope of success</w:t>
      </w:r>
    </w:p>
    <w:p w14:paraId="6C3588EA" w14:textId="77777777" w:rsidR="002E3509" w:rsidRDefault="002E3509" w:rsidP="002E3509">
      <w:r>
        <w:t>for the person who repels people through a negative personality.</w:t>
      </w:r>
    </w:p>
    <w:p w14:paraId="5CD266ED" w14:textId="77777777" w:rsidR="002E3509" w:rsidRDefault="002E3509" w:rsidP="002E3509">
      <w:r>
        <w:t>Success comes through the application of POWER, and power is</w:t>
      </w:r>
    </w:p>
    <w:p w14:paraId="0EC37DEC" w14:textId="77777777" w:rsidR="002E3509" w:rsidRDefault="002E3509" w:rsidP="002E3509">
      <w:r>
        <w:t>attained through the cooperative efforts of other people. A</w:t>
      </w:r>
    </w:p>
    <w:p w14:paraId="7CC288D1" w14:textId="77777777" w:rsidR="002E3509" w:rsidRDefault="002E3509" w:rsidP="002E3509">
      <w:r>
        <w:t>negative personality will not induce cooperation.</w:t>
      </w:r>
    </w:p>
    <w:p w14:paraId="4E07C212" w14:textId="77777777" w:rsidR="002E3509" w:rsidRDefault="002E3509" w:rsidP="002E3509">
      <w:r>
        <w:t>11. LACK OF CONTROLLED SEXUAL URGE. Sex energy is</w:t>
      </w:r>
    </w:p>
    <w:p w14:paraId="1AAD0807" w14:textId="77777777" w:rsidR="002E3509" w:rsidRDefault="002E3509" w:rsidP="002E3509">
      <w:r>
        <w:t>the most powerful of all the stimuli which move people into</w:t>
      </w:r>
    </w:p>
    <w:p w14:paraId="7B19C610" w14:textId="77777777" w:rsidR="002E3509" w:rsidRDefault="002E3509" w:rsidP="002E3509">
      <w:r>
        <w:t>ACTION. Because it is the most powerful of the emotions, it must</w:t>
      </w:r>
    </w:p>
    <w:p w14:paraId="26D045A1" w14:textId="77777777" w:rsidR="002E3509" w:rsidRDefault="002E3509" w:rsidP="002E3509">
      <w:r>
        <w:t>be controlled, through transmutation, and converted into other</w:t>
      </w:r>
    </w:p>
    <w:p w14:paraId="1F0C0808" w14:textId="77777777" w:rsidR="002E3509" w:rsidRDefault="002E3509" w:rsidP="002E3509">
      <w:r>
        <w:t>channels.</w:t>
      </w:r>
    </w:p>
    <w:p w14:paraId="2B9CECE1" w14:textId="77777777" w:rsidR="002E3509" w:rsidRDefault="002E3509" w:rsidP="002E3509">
      <w:r>
        <w:t>12. UNCONTROLLED DESIRE FOR “SOMETHING FOR</w:t>
      </w:r>
    </w:p>
    <w:p w14:paraId="3E3842A3" w14:textId="77777777" w:rsidR="002E3509" w:rsidRDefault="002E3509" w:rsidP="002E3509">
      <w:r>
        <w:t>NOTHING.” The gambling instinct drives millions of people to</w:t>
      </w:r>
    </w:p>
    <w:p w14:paraId="0F614B53" w14:textId="77777777" w:rsidR="002E3509" w:rsidRDefault="002E3509" w:rsidP="002E3509">
      <w:r>
        <w:t>failure. Evidence of this may be found in a study of the Wall</w:t>
      </w:r>
    </w:p>
    <w:p w14:paraId="2293560B" w14:textId="77777777" w:rsidR="002E3509" w:rsidRDefault="002E3509" w:rsidP="002E3509">
      <w:r>
        <w:t>Street crash of ‘29, during which millions of people tried to make</w:t>
      </w:r>
    </w:p>
    <w:p w14:paraId="0958A1E4" w14:textId="77777777" w:rsidR="002E3509" w:rsidRDefault="002E3509" w:rsidP="002E3509">
      <w:r>
        <w:lastRenderedPageBreak/>
        <w:t>money by gambling on stock margins.</w:t>
      </w:r>
    </w:p>
    <w:p w14:paraId="28475CA8" w14:textId="77777777" w:rsidR="002E3509" w:rsidRDefault="002E3509" w:rsidP="002E3509">
      <w:r>
        <w:t>13. LACK OF A WELL DEFINED POWER OF DECISION.</w:t>
      </w:r>
    </w:p>
    <w:p w14:paraId="54BA4EAE" w14:textId="77777777" w:rsidR="002E3509" w:rsidRDefault="002E3509" w:rsidP="002E3509">
      <w:r>
        <w:t>Men who succeed reach decisions promptly, and change them, if</w:t>
      </w:r>
    </w:p>
    <w:p w14:paraId="0A694527" w14:textId="77777777" w:rsidR="002E3509" w:rsidRDefault="002E3509" w:rsidP="002E3509">
      <w:r>
        <w:t>at all, very slowly. Men who fail, reach decisions, if at all, very</w:t>
      </w:r>
    </w:p>
    <w:p w14:paraId="038E97C7" w14:textId="77777777" w:rsidR="002E3509" w:rsidRDefault="002E3509" w:rsidP="002E3509">
      <w:r>
        <w:t>slowly, and change them frequently, and quickly. Indecision and</w:t>
      </w:r>
    </w:p>
    <w:p w14:paraId="10616006" w14:textId="77777777" w:rsidR="002E3509" w:rsidRDefault="002E3509" w:rsidP="002E3509">
      <w:r>
        <w:t>procrastination are twin brothers. Where one is found, the other</w:t>
      </w:r>
    </w:p>
    <w:p w14:paraId="02AD7889" w14:textId="77777777" w:rsidR="002E3509" w:rsidRDefault="002E3509" w:rsidP="002E3509">
      <w:r>
        <w:t>may usually be found also. Kill off this pair before they</w:t>
      </w:r>
    </w:p>
    <w:p w14:paraId="53F5D5A4" w14:textId="77777777" w:rsidR="002E3509" w:rsidRDefault="002E3509" w:rsidP="002E3509">
      <w:r>
        <w:t>completely “hog-tie” you to the treadmill of FAILURE.</w:t>
      </w:r>
    </w:p>
    <w:p w14:paraId="1911E56D" w14:textId="77777777" w:rsidR="002E3509" w:rsidRDefault="002E3509" w:rsidP="002E3509">
      <w:r>
        <w:t>14. ONE OR MORE OF THE SIX BASIC FEARS. These fears</w:t>
      </w:r>
    </w:p>
    <w:p w14:paraId="5E9B3FD7" w14:textId="77777777" w:rsidR="002E3509" w:rsidRDefault="002E3509" w:rsidP="002E3509">
      <w:r>
        <w:t xml:space="preserve"> 130</w:t>
      </w:r>
    </w:p>
    <w:p w14:paraId="04ED129F" w14:textId="77777777" w:rsidR="002E3509" w:rsidRDefault="002E3509" w:rsidP="002E3509">
      <w:r>
        <w:t>have been analyzed for you in a later chapter. They must be</w:t>
      </w:r>
    </w:p>
    <w:p w14:paraId="15F00660" w14:textId="77777777" w:rsidR="002E3509" w:rsidRDefault="002E3509" w:rsidP="002E3509">
      <w:r>
        <w:t>mastered before you can market your services effectively.</w:t>
      </w:r>
    </w:p>
    <w:p w14:paraId="34315596" w14:textId="77777777" w:rsidR="002E3509" w:rsidRDefault="002E3509" w:rsidP="002E3509">
      <w:r>
        <w:t>15. WRONG SELECTION OF A MATE IN MARRIAGE.</w:t>
      </w:r>
    </w:p>
    <w:p w14:paraId="63AD249F" w14:textId="77777777" w:rsidR="002E3509" w:rsidRDefault="002E3509" w:rsidP="002E3509">
      <w:r>
        <w:t>This a most common cause of failure. The relationship of</w:t>
      </w:r>
    </w:p>
    <w:p w14:paraId="0462CC65" w14:textId="77777777" w:rsidR="002E3509" w:rsidRDefault="002E3509" w:rsidP="002E3509">
      <w:r>
        <w:t>marriage brings people intimately into contact. Unless this relationship is harmonious, failure is likely to follow. Moreover, it</w:t>
      </w:r>
    </w:p>
    <w:p w14:paraId="5D47EFFE" w14:textId="77777777" w:rsidR="002E3509" w:rsidRDefault="002E3509" w:rsidP="002E3509">
      <w:r>
        <w:t>will be a form of failure that is marked by misery and</w:t>
      </w:r>
    </w:p>
    <w:p w14:paraId="2BCED10C" w14:textId="77777777" w:rsidR="002E3509" w:rsidRDefault="002E3509" w:rsidP="002E3509">
      <w:r>
        <w:t>unhappiness, destroying all signs of AMBITION.</w:t>
      </w:r>
    </w:p>
    <w:p w14:paraId="383670CF" w14:textId="77777777" w:rsidR="002E3509" w:rsidRDefault="002E3509" w:rsidP="002E3509">
      <w:r>
        <w:t>16. OVER-CAUTION. The person who takes no chances,</w:t>
      </w:r>
    </w:p>
    <w:p w14:paraId="1B927890" w14:textId="77777777" w:rsidR="002E3509" w:rsidRDefault="002E3509" w:rsidP="002E3509">
      <w:r>
        <w:t>generally has to take whatever is left when others are through</w:t>
      </w:r>
    </w:p>
    <w:p w14:paraId="5D27EB1A" w14:textId="77777777" w:rsidR="002E3509" w:rsidRDefault="002E3509" w:rsidP="002E3509">
      <w:r>
        <w:t>choosing. Over-caution is as bad as under-caution. Both are</w:t>
      </w:r>
    </w:p>
    <w:p w14:paraId="5F732686" w14:textId="77777777" w:rsidR="002E3509" w:rsidRDefault="002E3509" w:rsidP="002E3509">
      <w:r>
        <w:t>extremes to be guarded against. Life itself is filled with the</w:t>
      </w:r>
    </w:p>
    <w:p w14:paraId="5F99D9F7" w14:textId="77777777" w:rsidR="002E3509" w:rsidRDefault="002E3509" w:rsidP="002E3509">
      <w:r>
        <w:t>element of chance.</w:t>
      </w:r>
    </w:p>
    <w:p w14:paraId="2C4BB92A" w14:textId="77777777" w:rsidR="002E3509" w:rsidRDefault="002E3509" w:rsidP="002E3509">
      <w:r>
        <w:t>17. WRONG SELECTION OF ASSOCIATES IN</w:t>
      </w:r>
    </w:p>
    <w:p w14:paraId="700B5154" w14:textId="77777777" w:rsidR="002E3509" w:rsidRDefault="002E3509" w:rsidP="002E3509">
      <w:r>
        <w:t>BUSINESS. This is one of the most common causes of failure in</w:t>
      </w:r>
    </w:p>
    <w:p w14:paraId="7D3BF1E2" w14:textId="77777777" w:rsidR="002E3509" w:rsidRDefault="002E3509" w:rsidP="002E3509">
      <w:r>
        <w:t>business. In marketing personal services, one should use great</w:t>
      </w:r>
    </w:p>
    <w:p w14:paraId="7FBB5A5E" w14:textId="77777777" w:rsidR="002E3509" w:rsidRDefault="002E3509" w:rsidP="002E3509">
      <w:r>
        <w:t>care to select an employer who will be an inspiration, and who is,</w:t>
      </w:r>
    </w:p>
    <w:p w14:paraId="5186BE4F" w14:textId="77777777" w:rsidR="002E3509" w:rsidRDefault="002E3509" w:rsidP="002E3509">
      <w:r>
        <w:t>himself, intelligent and successful. We emulate those with whom</w:t>
      </w:r>
    </w:p>
    <w:p w14:paraId="393FC7C6" w14:textId="77777777" w:rsidR="002E3509" w:rsidRDefault="002E3509" w:rsidP="002E3509">
      <w:r>
        <w:t>we associate most closely. Pick an employer who is worth emulating.</w:t>
      </w:r>
    </w:p>
    <w:p w14:paraId="5EDFC00F" w14:textId="77777777" w:rsidR="002E3509" w:rsidRDefault="002E3509" w:rsidP="002E3509">
      <w:r>
        <w:t>18. SUPERSTITION AND PREJUDICE. Superstition is a</w:t>
      </w:r>
    </w:p>
    <w:p w14:paraId="48D7E414" w14:textId="77777777" w:rsidR="002E3509" w:rsidRDefault="002E3509" w:rsidP="002E3509">
      <w:r>
        <w:t>form of fear. It is also a sign of ignorance. Men who succeed keep</w:t>
      </w:r>
    </w:p>
    <w:p w14:paraId="1D55AAEF" w14:textId="77777777" w:rsidR="002E3509" w:rsidRDefault="002E3509" w:rsidP="002E3509">
      <w:r>
        <w:lastRenderedPageBreak/>
        <w:t>open minds and are afraid of nothing.</w:t>
      </w:r>
    </w:p>
    <w:p w14:paraId="7A8B5A3A" w14:textId="77777777" w:rsidR="002E3509" w:rsidRDefault="002E3509" w:rsidP="002E3509">
      <w:r>
        <w:t>19. WRONG SELECTION OF A VOCATION.</w:t>
      </w:r>
    </w:p>
    <w:p w14:paraId="4F11673E" w14:textId="77777777" w:rsidR="002E3509" w:rsidRDefault="002E3509" w:rsidP="002E3509">
      <w:r>
        <w:t>No man can succeed in a line of endeavor which he does</w:t>
      </w:r>
    </w:p>
    <w:p w14:paraId="69B29F3F" w14:textId="77777777" w:rsidR="002E3509" w:rsidRDefault="002E3509" w:rsidP="002E3509">
      <w:r>
        <w:t>not like. The most essential step in the marketing of personal</w:t>
      </w:r>
    </w:p>
    <w:p w14:paraId="0494190B" w14:textId="77777777" w:rsidR="002E3509" w:rsidRDefault="002E3509" w:rsidP="002E3509">
      <w:r>
        <w:t>services is that of selecting an occupation into which you can</w:t>
      </w:r>
    </w:p>
    <w:p w14:paraId="409176B7" w14:textId="77777777" w:rsidR="002E3509" w:rsidRDefault="002E3509" w:rsidP="002E3509">
      <w:r>
        <w:t>throw yourself wholeheartedly.</w:t>
      </w:r>
    </w:p>
    <w:p w14:paraId="27841B68" w14:textId="77777777" w:rsidR="002E3509" w:rsidRDefault="002E3509" w:rsidP="002E3509">
      <w:r>
        <w:t xml:space="preserve"> 20. LACK OF CONCENTRATION OF EFFORT.</w:t>
      </w:r>
    </w:p>
    <w:p w14:paraId="121C1EDB" w14:textId="77777777" w:rsidR="002E3509" w:rsidRDefault="002E3509" w:rsidP="002E3509">
      <w:r>
        <w:t>The “jack-of-all-trades” seldom is good at any.</w:t>
      </w:r>
    </w:p>
    <w:p w14:paraId="5BD86244" w14:textId="77777777" w:rsidR="002E3509" w:rsidRDefault="002E3509" w:rsidP="002E3509">
      <w:r>
        <w:t>Concentrate all of your efforts on one DEFINITE CHIEF</w:t>
      </w:r>
    </w:p>
    <w:p w14:paraId="173EB913" w14:textId="77777777" w:rsidR="002E3509" w:rsidRDefault="002E3509" w:rsidP="002E3509">
      <w:r>
        <w:t>AIM.</w:t>
      </w:r>
    </w:p>
    <w:p w14:paraId="5C4ED6BB" w14:textId="77777777" w:rsidR="002E3509" w:rsidRDefault="002E3509" w:rsidP="002E3509">
      <w:r>
        <w:t>21. THE HABIT OF INDISCRIMINATE SPENDING. The</w:t>
      </w:r>
    </w:p>
    <w:p w14:paraId="5790B30D" w14:textId="77777777" w:rsidR="002E3509" w:rsidRDefault="002E3509" w:rsidP="002E3509">
      <w:r>
        <w:t>spend-thrift cannot succeed, mainly because he stands eternally</w:t>
      </w:r>
    </w:p>
    <w:p w14:paraId="6531E1DF" w14:textId="77777777" w:rsidR="002E3509" w:rsidRDefault="002E3509" w:rsidP="002E3509">
      <w:r>
        <w:t>in FEAR OF POVERTY. Form the habit of systematic saving by</w:t>
      </w:r>
    </w:p>
    <w:p w14:paraId="45B31448" w14:textId="77777777" w:rsidR="002E3509" w:rsidRDefault="002E3509" w:rsidP="002E3509">
      <w:r>
        <w:t>putting aside a definite percentage of your income. Money in the</w:t>
      </w:r>
    </w:p>
    <w:p w14:paraId="021DFA0F" w14:textId="77777777" w:rsidR="002E3509" w:rsidRDefault="002E3509" w:rsidP="002E3509">
      <w:r>
        <w:t>bank gives one a very safe foundation of COURAGE when bargaining for the sale of personal services. Without money, one</w:t>
      </w:r>
    </w:p>
    <w:p w14:paraId="530EB424" w14:textId="77777777" w:rsidR="002E3509" w:rsidRDefault="002E3509" w:rsidP="002E3509">
      <w:r>
        <w:t>must take what one is offered, and be glad to get it.</w:t>
      </w:r>
    </w:p>
    <w:p w14:paraId="7621A6BD" w14:textId="77777777" w:rsidR="002E3509" w:rsidRDefault="002E3509" w:rsidP="002E3509">
      <w:r>
        <w:t>22. LACK OF ENTHUSIASM. Without enthusiasm one</w:t>
      </w:r>
    </w:p>
    <w:p w14:paraId="04069374" w14:textId="77777777" w:rsidR="002E3509" w:rsidRDefault="002E3509" w:rsidP="002E3509">
      <w:r>
        <w:t xml:space="preserve"> 131</w:t>
      </w:r>
    </w:p>
    <w:p w14:paraId="0B53871C" w14:textId="77777777" w:rsidR="002E3509" w:rsidRDefault="002E3509" w:rsidP="002E3509">
      <w:r>
        <w:t>cannot be convincing. Moreover, enthusiasm is contagious, and</w:t>
      </w:r>
    </w:p>
    <w:p w14:paraId="1E72F8F8" w14:textId="77777777" w:rsidR="002E3509" w:rsidRDefault="002E3509" w:rsidP="002E3509">
      <w:r>
        <w:t>the person who has it, under control, is generally welcome in any</w:t>
      </w:r>
    </w:p>
    <w:p w14:paraId="3BC5F39F" w14:textId="77777777" w:rsidR="002E3509" w:rsidRDefault="002E3509" w:rsidP="002E3509">
      <w:r>
        <w:t>group of people.</w:t>
      </w:r>
    </w:p>
    <w:p w14:paraId="341FF713" w14:textId="77777777" w:rsidR="002E3509" w:rsidRDefault="002E3509" w:rsidP="002E3509">
      <w:r>
        <w:t>23. INTOLERANCE. The person with a “closed” mmd on</w:t>
      </w:r>
    </w:p>
    <w:p w14:paraId="49566559" w14:textId="77777777" w:rsidR="002E3509" w:rsidRDefault="002E3509" w:rsidP="002E3509">
      <w:r>
        <w:t>any subject seldom gets ahead. Intolerance means that one has</w:t>
      </w:r>
    </w:p>
    <w:p w14:paraId="127AF22F" w14:textId="77777777" w:rsidR="002E3509" w:rsidRDefault="002E3509" w:rsidP="002E3509">
      <w:r>
        <w:t>stopped acquiring knowledge. The most damaging forms of</w:t>
      </w:r>
    </w:p>
    <w:p w14:paraId="11A9A94D" w14:textId="77777777" w:rsidR="002E3509" w:rsidRDefault="002E3509" w:rsidP="002E3509">
      <w:r>
        <w:t>intolerance are those connected with religious, racial, and</w:t>
      </w:r>
    </w:p>
    <w:p w14:paraId="34D0B99A" w14:textId="77777777" w:rsidR="002E3509" w:rsidRDefault="002E3509" w:rsidP="002E3509">
      <w:r>
        <w:t>political differences of opinion.</w:t>
      </w:r>
    </w:p>
    <w:p w14:paraId="466D1F7D" w14:textId="77777777" w:rsidR="002E3509" w:rsidRDefault="002E3509" w:rsidP="002E3509">
      <w:r>
        <w:t>24. INTEMPERANCE. The most damaging forms of</w:t>
      </w:r>
    </w:p>
    <w:p w14:paraId="635DD061" w14:textId="77777777" w:rsidR="002E3509" w:rsidRDefault="002E3509" w:rsidP="002E3509">
      <w:r>
        <w:t>intemperance are connected with eating, strong drink, and</w:t>
      </w:r>
    </w:p>
    <w:p w14:paraId="21100E81" w14:textId="77777777" w:rsidR="002E3509" w:rsidRDefault="002E3509" w:rsidP="002E3509">
      <w:r>
        <w:t>sexual activities. Overindulgence in any of these is fatal to</w:t>
      </w:r>
    </w:p>
    <w:p w14:paraId="0009289C" w14:textId="77777777" w:rsidR="002E3509" w:rsidRDefault="002E3509" w:rsidP="002E3509">
      <w:r>
        <w:t>success.</w:t>
      </w:r>
    </w:p>
    <w:p w14:paraId="7A678F8E" w14:textId="77777777" w:rsidR="002E3509" w:rsidRDefault="002E3509" w:rsidP="002E3509">
      <w:r>
        <w:lastRenderedPageBreak/>
        <w:t>25. INABILITY TO COOPERATE WITH OTHERS. More</w:t>
      </w:r>
    </w:p>
    <w:p w14:paraId="71FB4534" w14:textId="77777777" w:rsidR="002E3509" w:rsidRDefault="002E3509" w:rsidP="002E3509">
      <w:r>
        <w:t>people lose their positions and their big opportunities in life,</w:t>
      </w:r>
    </w:p>
    <w:p w14:paraId="4F9AC4DD" w14:textId="77777777" w:rsidR="002E3509" w:rsidRDefault="002E3509" w:rsidP="002E3509">
      <w:r>
        <w:t>because of this fault, than for all other reasons combined. It is a</w:t>
      </w:r>
    </w:p>
    <w:p w14:paraId="7F7F3E8E" w14:textId="77777777" w:rsidR="002E3509" w:rsidRDefault="002E3509" w:rsidP="002E3509">
      <w:r>
        <w:t>fault which no well-informed business man, or leader will</w:t>
      </w:r>
    </w:p>
    <w:p w14:paraId="4F8FB97B" w14:textId="77777777" w:rsidR="002E3509" w:rsidRDefault="002E3509" w:rsidP="002E3509">
      <w:r>
        <w:t>tolerate.</w:t>
      </w:r>
    </w:p>
    <w:p w14:paraId="57CB931A" w14:textId="77777777" w:rsidR="002E3509" w:rsidRDefault="002E3509" w:rsidP="002E3509">
      <w:r>
        <w:t>26. POSSESSION OF POWER THAT WAS NOT ACQUIRED</w:t>
      </w:r>
    </w:p>
    <w:p w14:paraId="37D72A1B" w14:textId="77777777" w:rsidR="002E3509" w:rsidRDefault="002E3509" w:rsidP="002E3509">
      <w:r>
        <w:t>THROUGH SELF EFFORT.</w:t>
      </w:r>
    </w:p>
    <w:p w14:paraId="54772998" w14:textId="77777777" w:rsidR="002E3509" w:rsidRDefault="002E3509" w:rsidP="002E3509">
      <w:r>
        <w:t>(Sons and daughters of wealthy men, and others who</w:t>
      </w:r>
    </w:p>
    <w:p w14:paraId="7A83999C" w14:textId="77777777" w:rsidR="002E3509" w:rsidRDefault="002E3509" w:rsidP="002E3509">
      <w:r>
        <w:t>inherit money which they did not earn). Power in the hands of</w:t>
      </w:r>
    </w:p>
    <w:p w14:paraId="25A8FD5E" w14:textId="77777777" w:rsidR="002E3509" w:rsidRDefault="002E3509" w:rsidP="002E3509">
      <w:r>
        <w:t>one who did not acquire it gradually, is often fatal to success.</w:t>
      </w:r>
    </w:p>
    <w:p w14:paraId="5F0CD730" w14:textId="77777777" w:rsidR="002E3509" w:rsidRDefault="002E3509" w:rsidP="002E3509">
      <w:r>
        <w:t>QUICK RICHES are more dangerous than poverty.</w:t>
      </w:r>
    </w:p>
    <w:p w14:paraId="0AA836B0" w14:textId="77777777" w:rsidR="002E3509" w:rsidRDefault="002E3509" w:rsidP="002E3509">
      <w:r>
        <w:t>27. INTENTIONAL DISHONESTY. There is no substitute for</w:t>
      </w:r>
    </w:p>
    <w:p w14:paraId="7246C724" w14:textId="77777777" w:rsidR="002E3509" w:rsidRDefault="002E3509" w:rsidP="002E3509">
      <w:r>
        <w:t>honesty. One may be temporarily dishonest by force of</w:t>
      </w:r>
    </w:p>
    <w:p w14:paraId="20529BAD" w14:textId="77777777" w:rsidR="002E3509" w:rsidRDefault="002E3509" w:rsidP="002E3509">
      <w:r>
        <w:t>circumstances over which one has no control, without permanent</w:t>
      </w:r>
    </w:p>
    <w:p w14:paraId="1C2B0F65" w14:textId="77777777" w:rsidR="002E3509" w:rsidRDefault="002E3509" w:rsidP="002E3509">
      <w:r>
        <w:t>damage. But, there is NO HOPE for the person who is dishonest</w:t>
      </w:r>
    </w:p>
    <w:p w14:paraId="3AFA5D79" w14:textId="77777777" w:rsidR="002E3509" w:rsidRDefault="002E3509" w:rsidP="002E3509">
      <w:r>
        <w:t>by choice. Sooner or later, his deeds will catch up with him, and</w:t>
      </w:r>
    </w:p>
    <w:p w14:paraId="31E0C53F" w14:textId="77777777" w:rsidR="002E3509" w:rsidRDefault="002E3509" w:rsidP="002E3509">
      <w:r>
        <w:t>he will pay by loss of reputation, and perhaps even loss of liberty.</w:t>
      </w:r>
    </w:p>
    <w:p w14:paraId="16FBD702" w14:textId="77777777" w:rsidR="002E3509" w:rsidRDefault="002E3509" w:rsidP="002E3509">
      <w:r>
        <w:t>28. EGOTISM AND VANITY. These qualities serve as red</w:t>
      </w:r>
    </w:p>
    <w:p w14:paraId="56742863" w14:textId="77777777" w:rsidR="002E3509" w:rsidRDefault="002E3509" w:rsidP="002E3509">
      <w:r>
        <w:t>lights which warn others to keep away. THEY ARE FATAL TO</w:t>
      </w:r>
    </w:p>
    <w:p w14:paraId="413E54CD" w14:textId="77777777" w:rsidR="002E3509" w:rsidRDefault="002E3509" w:rsidP="002E3509">
      <w:r>
        <w:t>SUCCESS.</w:t>
      </w:r>
    </w:p>
    <w:p w14:paraId="0F481976" w14:textId="77777777" w:rsidR="002E3509" w:rsidRDefault="002E3509" w:rsidP="002E3509">
      <w:r>
        <w:t>29. GUESSING INSTEAD OF THINKING.</w:t>
      </w:r>
    </w:p>
    <w:p w14:paraId="5C05874D" w14:textId="77777777" w:rsidR="002E3509" w:rsidRDefault="002E3509" w:rsidP="002E3509">
      <w:r>
        <w:t>Most people are too indifferent or lazy to acquire FACTS</w:t>
      </w:r>
    </w:p>
    <w:p w14:paraId="5B248118" w14:textId="77777777" w:rsidR="002E3509" w:rsidRDefault="002E3509" w:rsidP="002E3509">
      <w:r>
        <w:t>with which to THINK ACCURATELY. They prefer to act on</w:t>
      </w:r>
    </w:p>
    <w:p w14:paraId="227953AE" w14:textId="77777777" w:rsidR="002E3509" w:rsidRDefault="002E3509" w:rsidP="002E3509">
      <w:r>
        <w:t>“opinions” created by guesswork or snap-judgments.</w:t>
      </w:r>
    </w:p>
    <w:p w14:paraId="238C0B83" w14:textId="77777777" w:rsidR="002E3509" w:rsidRDefault="002E3509" w:rsidP="002E3509">
      <w:r>
        <w:t>30. LACK OF CAPITAL. This is a common cause of failure</w:t>
      </w:r>
    </w:p>
    <w:p w14:paraId="4EA25723" w14:textId="77777777" w:rsidR="002E3509" w:rsidRDefault="002E3509" w:rsidP="002E3509">
      <w:r>
        <w:t>among those who start out in business for the first time, without</w:t>
      </w:r>
    </w:p>
    <w:p w14:paraId="44F5BC8C" w14:textId="77777777" w:rsidR="002E3509" w:rsidRDefault="002E3509" w:rsidP="002E3509">
      <w:r>
        <w:t>sufficient reserve of capital to absorb the shock of their mistakes,</w:t>
      </w:r>
    </w:p>
    <w:p w14:paraId="224F10BE" w14:textId="77777777" w:rsidR="002E3509" w:rsidRDefault="002E3509" w:rsidP="002E3509">
      <w:r>
        <w:t>and to carry them over until they have established a</w:t>
      </w:r>
    </w:p>
    <w:p w14:paraId="4E42003F" w14:textId="77777777" w:rsidR="002E3509" w:rsidRDefault="002E3509" w:rsidP="002E3509">
      <w:r>
        <w:t xml:space="preserve"> 132</w:t>
      </w:r>
    </w:p>
    <w:p w14:paraId="551045B4" w14:textId="77777777" w:rsidR="002E3509" w:rsidRDefault="002E3509" w:rsidP="002E3509">
      <w:r>
        <w:t>REPUTATION.</w:t>
      </w:r>
    </w:p>
    <w:p w14:paraId="6C4EFBE8" w14:textId="77777777" w:rsidR="002E3509" w:rsidRDefault="002E3509" w:rsidP="002E3509">
      <w:r>
        <w:t>31. Under this, name any particular cause of failure from</w:t>
      </w:r>
    </w:p>
    <w:p w14:paraId="2D22D43D" w14:textId="77777777" w:rsidR="002E3509" w:rsidRDefault="002E3509" w:rsidP="002E3509">
      <w:r>
        <w:lastRenderedPageBreak/>
        <w:t>which you have suffered that has not been included in the</w:t>
      </w:r>
    </w:p>
    <w:p w14:paraId="2C3503CD" w14:textId="77777777" w:rsidR="002E3509" w:rsidRDefault="002E3509" w:rsidP="002E3509">
      <w:r>
        <w:t>foregoing list.</w:t>
      </w:r>
    </w:p>
    <w:p w14:paraId="08DF8892" w14:textId="77777777" w:rsidR="002E3509" w:rsidRDefault="002E3509" w:rsidP="002E3509">
      <w:r>
        <w:t>In these thirty major causes of failure is found a description of</w:t>
      </w:r>
    </w:p>
    <w:p w14:paraId="02870C41" w14:textId="77777777" w:rsidR="002E3509" w:rsidRDefault="002E3509" w:rsidP="002E3509">
      <w:r>
        <w:t>the tragedy of life, which obtains for practically every person who</w:t>
      </w:r>
    </w:p>
    <w:p w14:paraId="11EDCA78" w14:textId="77777777" w:rsidR="002E3509" w:rsidRDefault="002E3509" w:rsidP="002E3509">
      <w:r>
        <w:t>tries and fails. It will be helpful if you can induce someone who</w:t>
      </w:r>
    </w:p>
    <w:p w14:paraId="6A7D218E" w14:textId="77777777" w:rsidR="002E3509" w:rsidRDefault="002E3509" w:rsidP="002E3509">
      <w:r>
        <w:t>knows you well to go over this list with you, and help to analyze you</w:t>
      </w:r>
    </w:p>
    <w:p w14:paraId="5D7D2BC3" w14:textId="77777777" w:rsidR="002E3509" w:rsidRDefault="002E3509" w:rsidP="002E3509">
      <w:r>
        <w:t>by the thirty causes of failure. It may be beneficial if you try this</w:t>
      </w:r>
    </w:p>
    <w:p w14:paraId="2604B640" w14:textId="77777777" w:rsidR="002E3509" w:rsidRDefault="002E3509" w:rsidP="002E3509">
      <w:r>
        <w:t>alone. Most people cannot see themselves as others see them. You</w:t>
      </w:r>
    </w:p>
    <w:p w14:paraId="1DD089FF" w14:textId="77777777" w:rsidR="002E3509" w:rsidRDefault="002E3509" w:rsidP="002E3509">
      <w:r>
        <w:t>may be one who cannot.</w:t>
      </w:r>
    </w:p>
    <w:p w14:paraId="644ABFD2" w14:textId="77777777" w:rsidR="002E3509" w:rsidRDefault="002E3509" w:rsidP="002E3509">
      <w:r>
        <w:t>The oldest of admonitions is “Man, know thyself!” If you</w:t>
      </w:r>
    </w:p>
    <w:p w14:paraId="22ADC05F" w14:textId="77777777" w:rsidR="002E3509" w:rsidRDefault="002E3509" w:rsidP="002E3509">
      <w:r>
        <w:t>market merchandise successfully, you must know the merchandise.</w:t>
      </w:r>
    </w:p>
    <w:p w14:paraId="7EB9B142" w14:textId="77777777" w:rsidR="002E3509" w:rsidRDefault="002E3509" w:rsidP="002E3509">
      <w:r>
        <w:t>The same is true in marketing personal services. You should know</w:t>
      </w:r>
    </w:p>
    <w:p w14:paraId="34D22C62" w14:textId="77777777" w:rsidR="002E3509" w:rsidRDefault="002E3509" w:rsidP="002E3509">
      <w:r>
        <w:t>all of your weaknesses in order that you may either bridge them or</w:t>
      </w:r>
    </w:p>
    <w:p w14:paraId="7DFD8BBB" w14:textId="77777777" w:rsidR="002E3509" w:rsidRDefault="002E3509" w:rsidP="002E3509">
      <w:r>
        <w:t>eliminate them entirely. You should know your strength in order</w:t>
      </w:r>
    </w:p>
    <w:p w14:paraId="02E686DD" w14:textId="77777777" w:rsidR="002E3509" w:rsidRDefault="002E3509" w:rsidP="002E3509">
      <w:r>
        <w:t>that you may call attention to it when selling your services. You can</w:t>
      </w:r>
    </w:p>
    <w:p w14:paraId="60D07E8F" w14:textId="77777777" w:rsidR="002E3509" w:rsidRDefault="002E3509" w:rsidP="002E3509">
      <w:r>
        <w:t>know yourself only through accurate analysis.</w:t>
      </w:r>
    </w:p>
    <w:p w14:paraId="39942F95" w14:textId="77777777" w:rsidR="002E3509" w:rsidRDefault="002E3509" w:rsidP="002E3509">
      <w:r>
        <w:t>The folly of ignorance in connection with self was displayed by</w:t>
      </w:r>
    </w:p>
    <w:p w14:paraId="04F24CBC" w14:textId="77777777" w:rsidR="002E3509" w:rsidRDefault="002E3509" w:rsidP="002E3509">
      <w:r>
        <w:t>a young man who applied to the manager of a well known business</w:t>
      </w:r>
    </w:p>
    <w:p w14:paraId="5E768776" w14:textId="77777777" w:rsidR="002E3509" w:rsidRDefault="002E3509" w:rsidP="002E3509">
      <w:r>
        <w:t>for a position. He made a very good impression until the manager</w:t>
      </w:r>
    </w:p>
    <w:p w14:paraId="0437986E" w14:textId="77777777" w:rsidR="002E3509" w:rsidRDefault="002E3509" w:rsidP="002E3509">
      <w:r>
        <w:t>asked him what salary he expected. He replied that he had no fixed</w:t>
      </w:r>
    </w:p>
    <w:p w14:paraId="63DF7047" w14:textId="77777777" w:rsidR="002E3509" w:rsidRDefault="002E3509" w:rsidP="002E3509">
      <w:r>
        <w:t>sum in mind (lack of a definite aim). The manager then said, “We</w:t>
      </w:r>
    </w:p>
    <w:p w14:paraId="0DE3361A" w14:textId="77777777" w:rsidR="002E3509" w:rsidRDefault="002E3509" w:rsidP="002E3509">
      <w:r>
        <w:t>will pay you all you are worth, alter we try you out for a week.”</w:t>
      </w:r>
    </w:p>
    <w:p w14:paraId="609F42E8" w14:textId="77777777" w:rsidR="002E3509" w:rsidRDefault="002E3509" w:rsidP="002E3509">
      <w:r>
        <w:t>“I will not accept it,” the applicant replied, “because I AM</w:t>
      </w:r>
    </w:p>
    <w:p w14:paraId="58D6B8B6" w14:textId="77777777" w:rsidR="002E3509" w:rsidRDefault="002E3509" w:rsidP="002E3509">
      <w:r>
        <w:t>GETTING MORE THAN THAT WHERE I AM NOW EMPLOYED.”</w:t>
      </w:r>
    </w:p>
    <w:p w14:paraId="407916AD" w14:textId="77777777" w:rsidR="002E3509" w:rsidRDefault="002E3509" w:rsidP="002E3509">
      <w:r>
        <w:t>Before you even start to negotiate for a readjustment of your</w:t>
      </w:r>
    </w:p>
    <w:p w14:paraId="0067CEA8" w14:textId="77777777" w:rsidR="002E3509" w:rsidRDefault="002E3509" w:rsidP="002E3509">
      <w:r>
        <w:t>salary in your present position, or to seek employment elsewhere,</w:t>
      </w:r>
    </w:p>
    <w:p w14:paraId="296FB469" w14:textId="77777777" w:rsidR="002E3509" w:rsidRDefault="002E3509" w:rsidP="002E3509">
      <w:r>
        <w:t>BE SURE THAT YOU ARE WORTH MORE THAN YOU NOW</w:t>
      </w:r>
    </w:p>
    <w:p w14:paraId="3D68EE85" w14:textId="77777777" w:rsidR="002E3509" w:rsidRDefault="002E3509" w:rsidP="002E3509">
      <w:r>
        <w:t>RECEIVE.</w:t>
      </w:r>
    </w:p>
    <w:p w14:paraId="7D934C63" w14:textId="77777777" w:rsidR="002E3509" w:rsidRDefault="002E3509" w:rsidP="002E3509">
      <w:r>
        <w:t>It is one thing to WANT money—everyone wants more-but it is</w:t>
      </w:r>
    </w:p>
    <w:p w14:paraId="16E67DA2" w14:textId="77777777" w:rsidR="002E3509" w:rsidRDefault="002E3509" w:rsidP="002E3509">
      <w:r>
        <w:t>something entirely different to be WORTH MORE! Many people</w:t>
      </w:r>
    </w:p>
    <w:p w14:paraId="236E7982" w14:textId="77777777" w:rsidR="002E3509" w:rsidRDefault="002E3509" w:rsidP="002E3509">
      <w:r>
        <w:t>mistake their WANTS for their JUST DUES. Your financial</w:t>
      </w:r>
    </w:p>
    <w:p w14:paraId="603838E8" w14:textId="77777777" w:rsidR="002E3509" w:rsidRDefault="002E3509" w:rsidP="002E3509">
      <w:r>
        <w:lastRenderedPageBreak/>
        <w:t>requirements or wants have nothing whatever to do with your</w:t>
      </w:r>
    </w:p>
    <w:p w14:paraId="67EBFD76" w14:textId="77777777" w:rsidR="002E3509" w:rsidRDefault="002E3509" w:rsidP="002E3509">
      <w:r>
        <w:t>WORTH. Your value is established entirely by your ability to render</w:t>
      </w:r>
    </w:p>
    <w:p w14:paraId="63678842" w14:textId="77777777" w:rsidR="002E3509" w:rsidRDefault="002E3509" w:rsidP="002E3509">
      <w:r>
        <w:t>useful service or your capacity to induce others to render such</w:t>
      </w:r>
    </w:p>
    <w:p w14:paraId="15E33780" w14:textId="77777777" w:rsidR="002E3509" w:rsidRDefault="002E3509" w:rsidP="002E3509">
      <w:r>
        <w:t>service.</w:t>
      </w:r>
    </w:p>
    <w:p w14:paraId="48D4F614" w14:textId="77777777" w:rsidR="002E3509" w:rsidRDefault="002E3509" w:rsidP="002E3509">
      <w:r>
        <w:t xml:space="preserve"> 133</w:t>
      </w:r>
    </w:p>
    <w:p w14:paraId="2CF1292B" w14:textId="77777777" w:rsidR="002E3509" w:rsidRDefault="002E3509" w:rsidP="002E3509">
      <w:r>
        <w:t>TAKE INVENTORY OF YOURSELF</w:t>
      </w:r>
    </w:p>
    <w:p w14:paraId="3AC53089" w14:textId="77777777" w:rsidR="002E3509" w:rsidRDefault="002E3509" w:rsidP="002E3509">
      <w:r>
        <w:t>28 QUESTIONS YOU SHOULD ANSWER</w:t>
      </w:r>
    </w:p>
    <w:p w14:paraId="39E3D069" w14:textId="77777777" w:rsidR="002E3509" w:rsidRDefault="002E3509" w:rsidP="002E3509">
      <w:r>
        <w:t>Annual self-analysis is an essential in the effective marketing</w:t>
      </w:r>
    </w:p>
    <w:p w14:paraId="73BF2169" w14:textId="77777777" w:rsidR="002E3509" w:rsidRDefault="002E3509" w:rsidP="002E3509">
      <w:r>
        <w:t>of personal services, as is annual inventory in merchandising.</w:t>
      </w:r>
    </w:p>
    <w:p w14:paraId="0671AE1D" w14:textId="77777777" w:rsidR="002E3509" w:rsidRDefault="002E3509" w:rsidP="002E3509">
      <w:r>
        <w:t>Moreover, the yearly analysis should disclose a DECREASE IN</w:t>
      </w:r>
    </w:p>
    <w:p w14:paraId="5231307A" w14:textId="77777777" w:rsidR="002E3509" w:rsidRDefault="002E3509" w:rsidP="002E3509">
      <w:r>
        <w:t>FAULTS, and an increase in VIRTUES. One goes ahead, stands still,</w:t>
      </w:r>
    </w:p>
    <w:p w14:paraId="441D9D06" w14:textId="77777777" w:rsidR="002E3509" w:rsidRDefault="002E3509" w:rsidP="002E3509">
      <w:r>
        <w:t>or goes backward in life. One’s object should be, of course, to go</w:t>
      </w:r>
    </w:p>
    <w:p w14:paraId="3F1DCDD1" w14:textId="77777777" w:rsidR="002E3509" w:rsidRDefault="002E3509" w:rsidP="002E3509">
      <w:r>
        <w:t>ahead. Annual self-analysis will disclose whether advancement has</w:t>
      </w:r>
    </w:p>
    <w:p w14:paraId="756D8E35" w14:textId="77777777" w:rsidR="002E3509" w:rsidRDefault="002E3509" w:rsidP="002E3509">
      <w:r>
        <w:t>been, made, and if so, how much. It will also disclose any backward</w:t>
      </w:r>
    </w:p>
    <w:p w14:paraId="06F58BCE" w14:textId="77777777" w:rsidR="002E3509" w:rsidRDefault="002E3509" w:rsidP="002E3509">
      <w:r>
        <w:t>steps one may have made. The effective marketing of personal</w:t>
      </w:r>
    </w:p>
    <w:p w14:paraId="15011DC1" w14:textId="77777777" w:rsidR="002E3509" w:rsidRDefault="002E3509" w:rsidP="002E3509">
      <w:r>
        <w:t>services requires one to move forward even if the progress is slow.</w:t>
      </w:r>
    </w:p>
    <w:p w14:paraId="66DF2644" w14:textId="77777777" w:rsidR="002E3509" w:rsidRDefault="002E3509" w:rsidP="002E3509">
      <w:r>
        <w:t>Your annual self-analysis should be made at the end of each</w:t>
      </w:r>
    </w:p>
    <w:p w14:paraId="19CBDE8A" w14:textId="77777777" w:rsidR="002E3509" w:rsidRDefault="002E3509" w:rsidP="002E3509">
      <w:r>
        <w:t>year, so you can include in your New Year’s Resolutions any</w:t>
      </w:r>
    </w:p>
    <w:p w14:paraId="3D2513D3" w14:textId="77777777" w:rsidR="002E3509" w:rsidRDefault="002E3509" w:rsidP="002E3509">
      <w:r>
        <w:t>improvements which the analysis indicates should be made. Take</w:t>
      </w:r>
    </w:p>
    <w:p w14:paraId="52764843" w14:textId="77777777" w:rsidR="002E3509" w:rsidRDefault="002E3509" w:rsidP="002E3509">
      <w:r>
        <w:t>this inventory by asking yourself the following questions, and by</w:t>
      </w:r>
    </w:p>
    <w:p w14:paraId="1EBF1E8A" w14:textId="77777777" w:rsidR="002E3509" w:rsidRDefault="002E3509" w:rsidP="002E3509">
      <w:r>
        <w:t>checking your answers with the aid of someone who will not permit</w:t>
      </w:r>
    </w:p>
    <w:p w14:paraId="250352B3" w14:textId="77777777" w:rsidR="002E3509" w:rsidRDefault="002E3509" w:rsidP="002E3509">
      <w:r>
        <w:t>you to deceive yourself as to their accuracy.</w:t>
      </w:r>
    </w:p>
    <w:p w14:paraId="0B886A35" w14:textId="77777777" w:rsidR="002E3509" w:rsidRDefault="002E3509" w:rsidP="002E3509">
      <w:r>
        <w:t>SELF-ANALYSIS QUESTIONNAIRE FOR</w:t>
      </w:r>
    </w:p>
    <w:p w14:paraId="0B5F2A2E" w14:textId="77777777" w:rsidR="002E3509" w:rsidRDefault="002E3509" w:rsidP="002E3509">
      <w:r>
        <w:t>PERSONAL INVENTORY</w:t>
      </w:r>
    </w:p>
    <w:p w14:paraId="5CE1DFA8" w14:textId="77777777" w:rsidR="002E3509" w:rsidRDefault="002E3509" w:rsidP="002E3509">
      <w:r>
        <w:t>1. Have I attained the goal which I established as my</w:t>
      </w:r>
    </w:p>
    <w:p w14:paraId="604E0BAB" w14:textId="77777777" w:rsidR="002E3509" w:rsidRDefault="002E3509" w:rsidP="002E3509">
      <w:r>
        <w:t>objective for this year? (You should work with a</w:t>
      </w:r>
    </w:p>
    <w:p w14:paraId="2D227E95" w14:textId="77777777" w:rsidR="002E3509" w:rsidRDefault="002E3509" w:rsidP="002E3509">
      <w:r>
        <w:t>definite yearly objective to be attained as a part of</w:t>
      </w:r>
    </w:p>
    <w:p w14:paraId="1F5EDD58" w14:textId="77777777" w:rsidR="002E3509" w:rsidRDefault="002E3509" w:rsidP="002E3509">
      <w:r>
        <w:t>your major life objective).</w:t>
      </w:r>
    </w:p>
    <w:p w14:paraId="155E29D3" w14:textId="77777777" w:rsidR="002E3509" w:rsidRDefault="002E3509" w:rsidP="002E3509">
      <w:r>
        <w:t>2. Have I delivered service of the best possible</w:t>
      </w:r>
    </w:p>
    <w:p w14:paraId="5877479C" w14:textId="77777777" w:rsidR="002E3509" w:rsidRDefault="002E3509" w:rsidP="002E3509">
      <w:r>
        <w:t>QUALITY of which I was capable, or could I have</w:t>
      </w:r>
    </w:p>
    <w:p w14:paraId="73032235" w14:textId="77777777" w:rsidR="002E3509" w:rsidRDefault="002E3509" w:rsidP="002E3509">
      <w:r>
        <w:t>improved any part of this service?</w:t>
      </w:r>
    </w:p>
    <w:p w14:paraId="5A4432BB" w14:textId="77777777" w:rsidR="002E3509" w:rsidRDefault="002E3509" w:rsidP="002E3509">
      <w:r>
        <w:lastRenderedPageBreak/>
        <w:t>3. Have I delivered service in the greatest possible</w:t>
      </w:r>
    </w:p>
    <w:p w14:paraId="055B03EF" w14:textId="77777777" w:rsidR="002E3509" w:rsidRDefault="002E3509" w:rsidP="002E3509">
      <w:r>
        <w:t>QUANTITY of which I was capable?</w:t>
      </w:r>
    </w:p>
    <w:p w14:paraId="0FB28CB1" w14:textId="77777777" w:rsidR="002E3509" w:rsidRDefault="002E3509" w:rsidP="002E3509">
      <w:r>
        <w:t>4. Has the spirit of my conduct been harmonious,</w:t>
      </w:r>
    </w:p>
    <w:p w14:paraId="4FCC23DD" w14:textId="77777777" w:rsidR="002E3509" w:rsidRDefault="002E3509" w:rsidP="002E3509">
      <w:r>
        <w:t>and cooperative at all times?</w:t>
      </w:r>
    </w:p>
    <w:p w14:paraId="6588ACA6" w14:textId="77777777" w:rsidR="002E3509" w:rsidRDefault="002E3509" w:rsidP="002E3509">
      <w:r>
        <w:t>5. Have I permitted the habit of PROCRASTINATION</w:t>
      </w:r>
    </w:p>
    <w:p w14:paraId="47545491" w14:textId="77777777" w:rsidR="002E3509" w:rsidRDefault="002E3509" w:rsidP="002E3509">
      <w:r>
        <w:t>to decrease my efficiency, and if so, to what</w:t>
      </w:r>
    </w:p>
    <w:p w14:paraId="093D069C" w14:textId="77777777" w:rsidR="002E3509" w:rsidRDefault="002E3509" w:rsidP="002E3509">
      <w:r>
        <w:t>extent?</w:t>
      </w:r>
    </w:p>
    <w:p w14:paraId="0533508A" w14:textId="77777777" w:rsidR="002E3509" w:rsidRDefault="002E3509" w:rsidP="002E3509">
      <w:r>
        <w:t>6. Have I improved my PERSONALITY, and if so, in</w:t>
      </w:r>
    </w:p>
    <w:p w14:paraId="1CA564A6" w14:textId="77777777" w:rsidR="002E3509" w:rsidRDefault="002E3509" w:rsidP="002E3509">
      <w:r>
        <w:t>what ways?</w:t>
      </w:r>
    </w:p>
    <w:p w14:paraId="1012F5B8" w14:textId="77777777" w:rsidR="002E3509" w:rsidRDefault="002E3509" w:rsidP="002E3509">
      <w:r>
        <w:t>7. Have I been PERSISTENT in following my plans</w:t>
      </w:r>
    </w:p>
    <w:p w14:paraId="42695D46" w14:textId="77777777" w:rsidR="002E3509" w:rsidRDefault="002E3509" w:rsidP="002E3509">
      <w:r>
        <w:t xml:space="preserve"> 134</w:t>
      </w:r>
    </w:p>
    <w:p w14:paraId="5F2C2091" w14:textId="77777777" w:rsidR="002E3509" w:rsidRDefault="002E3509" w:rsidP="002E3509">
      <w:r>
        <w:t>through to completion?</w:t>
      </w:r>
    </w:p>
    <w:p w14:paraId="3AEA4839" w14:textId="77777777" w:rsidR="002E3509" w:rsidRDefault="002E3509" w:rsidP="002E3509">
      <w:r>
        <w:t>8. Have I reached DECISIONS PROMPTLY AND</w:t>
      </w:r>
    </w:p>
    <w:p w14:paraId="48E17B9D" w14:textId="77777777" w:rsidR="002E3509" w:rsidRDefault="002E3509" w:rsidP="002E3509">
      <w:r>
        <w:t>DEFINITELY on all occasions?</w:t>
      </w:r>
    </w:p>
    <w:p w14:paraId="0D5005C3" w14:textId="77777777" w:rsidR="002E3509" w:rsidRDefault="002E3509" w:rsidP="002E3509">
      <w:r>
        <w:t>9. Have I permitted any one or more of the six basic</w:t>
      </w:r>
    </w:p>
    <w:p w14:paraId="51F9C781" w14:textId="77777777" w:rsidR="002E3509" w:rsidRDefault="002E3509" w:rsidP="002E3509">
      <w:r>
        <w:t>fears to decrease my efficiency?</w:t>
      </w:r>
    </w:p>
    <w:p w14:paraId="76678C82" w14:textId="77777777" w:rsidR="002E3509" w:rsidRDefault="002E3509" w:rsidP="002E3509">
      <w:r>
        <w:t>10. Have I been either “over-cautious,” or “undercautious?”</w:t>
      </w:r>
    </w:p>
    <w:p w14:paraId="7D863F99" w14:textId="77777777" w:rsidR="002E3509" w:rsidRDefault="002E3509" w:rsidP="002E3509">
      <w:r>
        <w:t>11. Has my relationship with my associates in work</w:t>
      </w:r>
    </w:p>
    <w:p w14:paraId="2242D1D6" w14:textId="77777777" w:rsidR="002E3509" w:rsidRDefault="002E3509" w:rsidP="002E3509">
      <w:r>
        <w:t>been pleasant, or unpleasant? If it has been</w:t>
      </w:r>
    </w:p>
    <w:p w14:paraId="7878BEF4" w14:textId="77777777" w:rsidR="002E3509" w:rsidRDefault="002E3509" w:rsidP="002E3509">
      <w:r>
        <w:t>unpleasant, has the fault been partly, or wholly</w:t>
      </w:r>
    </w:p>
    <w:p w14:paraId="4B428A08" w14:textId="77777777" w:rsidR="002E3509" w:rsidRDefault="002E3509" w:rsidP="002E3509">
      <w:r>
        <w:t>mine?</w:t>
      </w:r>
    </w:p>
    <w:p w14:paraId="52B62441" w14:textId="77777777" w:rsidR="002E3509" w:rsidRDefault="002E3509" w:rsidP="002E3509">
      <w:r>
        <w:t>12. Have I dissipated any of my energy through lack of</w:t>
      </w:r>
    </w:p>
    <w:p w14:paraId="3099B92A" w14:textId="77777777" w:rsidR="002E3509" w:rsidRDefault="002E3509" w:rsidP="002E3509">
      <w:r>
        <w:t>CONCENTRATION of effort?</w:t>
      </w:r>
    </w:p>
    <w:p w14:paraId="14615B26" w14:textId="77777777" w:rsidR="002E3509" w:rsidRDefault="002E3509" w:rsidP="002E3509">
      <w:r>
        <w:t>13. Have I been open minded and tolerant in connection with all subjects?</w:t>
      </w:r>
    </w:p>
    <w:p w14:paraId="75F280F1" w14:textId="77777777" w:rsidR="002E3509" w:rsidRDefault="002E3509" w:rsidP="002E3509">
      <w:r>
        <w:t>14. In what way have I improved my ability to render</w:t>
      </w:r>
    </w:p>
    <w:p w14:paraId="734989F8" w14:textId="77777777" w:rsidR="002E3509" w:rsidRDefault="002E3509" w:rsidP="002E3509">
      <w:r>
        <w:t>service?</w:t>
      </w:r>
    </w:p>
    <w:p w14:paraId="673EE900" w14:textId="77777777" w:rsidR="002E3509" w:rsidRDefault="002E3509" w:rsidP="002E3509">
      <w:r>
        <w:t>15. Have I been intemperate in any of my habits?</w:t>
      </w:r>
    </w:p>
    <w:p w14:paraId="737D9337" w14:textId="77777777" w:rsidR="002E3509" w:rsidRDefault="002E3509" w:rsidP="002E3509">
      <w:r>
        <w:t>16. Have I expressed, either openly or secretly, any</w:t>
      </w:r>
    </w:p>
    <w:p w14:paraId="3385AC9A" w14:textId="77777777" w:rsidR="002E3509" w:rsidRDefault="002E3509" w:rsidP="002E3509">
      <w:r>
        <w:t>form of EGOTISM?</w:t>
      </w:r>
    </w:p>
    <w:p w14:paraId="2A3B6118" w14:textId="77777777" w:rsidR="002E3509" w:rsidRDefault="002E3509" w:rsidP="002E3509">
      <w:r>
        <w:t>17. Has my conduct toward my associates been such</w:t>
      </w:r>
    </w:p>
    <w:p w14:paraId="4308A4B1" w14:textId="77777777" w:rsidR="002E3509" w:rsidRDefault="002E3509" w:rsidP="002E3509">
      <w:r>
        <w:t>that it has induced them to RESPECT me?</w:t>
      </w:r>
    </w:p>
    <w:p w14:paraId="3DA30560" w14:textId="77777777" w:rsidR="002E3509" w:rsidRDefault="002E3509" w:rsidP="002E3509">
      <w:r>
        <w:lastRenderedPageBreak/>
        <w:t>18. Have my opinions and DECISIONS been based</w:t>
      </w:r>
    </w:p>
    <w:p w14:paraId="3211FD02" w14:textId="77777777" w:rsidR="002E3509" w:rsidRDefault="002E3509" w:rsidP="002E3509">
      <w:r>
        <w:t>upon guesswork, or accuracy of analysis and</w:t>
      </w:r>
    </w:p>
    <w:p w14:paraId="7723F3FD" w14:textId="77777777" w:rsidR="002E3509" w:rsidRDefault="002E3509" w:rsidP="002E3509">
      <w:r>
        <w:t>THOUGHT?</w:t>
      </w:r>
    </w:p>
    <w:p w14:paraId="39542EF1" w14:textId="77777777" w:rsidR="002E3509" w:rsidRDefault="002E3509" w:rsidP="002E3509">
      <w:r>
        <w:t>19. Have I followed the habit of budgeting my time, my</w:t>
      </w:r>
    </w:p>
    <w:p w14:paraId="6D999B1B" w14:textId="77777777" w:rsidR="002E3509" w:rsidRDefault="002E3509" w:rsidP="002E3509">
      <w:r>
        <w:t>expenses, and my income, and have I been</w:t>
      </w:r>
    </w:p>
    <w:p w14:paraId="38E0468E" w14:textId="77777777" w:rsidR="002E3509" w:rsidRDefault="002E3509" w:rsidP="002E3509">
      <w:r>
        <w:t>conservative in these budgets?</w:t>
      </w:r>
    </w:p>
    <w:p w14:paraId="0EFF9739" w14:textId="77777777" w:rsidR="002E3509" w:rsidRDefault="002E3509" w:rsidP="002E3509">
      <w:r>
        <w:t>20. How much time have I devoted to UNPROFITABLE</w:t>
      </w:r>
    </w:p>
    <w:p w14:paraId="7E590CD1" w14:textId="77777777" w:rsidR="002E3509" w:rsidRDefault="002E3509" w:rsidP="002E3509">
      <w:r>
        <w:t>effort which I might have used to better</w:t>
      </w:r>
    </w:p>
    <w:p w14:paraId="394DA716" w14:textId="77777777" w:rsidR="002E3509" w:rsidRDefault="002E3509" w:rsidP="002E3509">
      <w:r>
        <w:t>advantage?</w:t>
      </w:r>
    </w:p>
    <w:p w14:paraId="730FC5E4" w14:textId="77777777" w:rsidR="002E3509" w:rsidRDefault="002E3509" w:rsidP="002E3509">
      <w:r>
        <w:t>21. How may I RE-BUDGET my time, and change my</w:t>
      </w:r>
    </w:p>
    <w:p w14:paraId="3F279FEF" w14:textId="77777777" w:rsidR="002E3509" w:rsidRDefault="002E3509" w:rsidP="002E3509">
      <w:r>
        <w:t>habits so I will be more efficient during the coming</w:t>
      </w:r>
    </w:p>
    <w:p w14:paraId="6E2F6113" w14:textId="77777777" w:rsidR="002E3509" w:rsidRDefault="002E3509" w:rsidP="002E3509">
      <w:r>
        <w:t>year?</w:t>
      </w:r>
    </w:p>
    <w:p w14:paraId="2AABFA28" w14:textId="77777777" w:rsidR="002E3509" w:rsidRDefault="002E3509" w:rsidP="002E3509">
      <w:r>
        <w:t>22. Have I been guilty of any conduct which was not</w:t>
      </w:r>
    </w:p>
    <w:p w14:paraId="22A8ABDF" w14:textId="77777777" w:rsidR="002E3509" w:rsidRDefault="002E3509" w:rsidP="002E3509">
      <w:r>
        <w:t>approved by my conscience?</w:t>
      </w:r>
    </w:p>
    <w:p w14:paraId="3BD64D99" w14:textId="77777777" w:rsidR="002E3509" w:rsidRDefault="002E3509" w:rsidP="002E3509">
      <w:r>
        <w:t>23. In what ways have I rendered MORE SERVICE</w:t>
      </w:r>
    </w:p>
    <w:p w14:paraId="276BBA47" w14:textId="77777777" w:rsidR="002E3509" w:rsidRDefault="002E3509" w:rsidP="002E3509">
      <w:r>
        <w:t>AND BETTER SERVICE than I was paid to render?</w:t>
      </w:r>
    </w:p>
    <w:p w14:paraId="6AD60B82" w14:textId="77777777" w:rsidR="002E3509" w:rsidRDefault="002E3509" w:rsidP="002E3509">
      <w:r>
        <w:t>24. Have I been unfair to anyone, and if so, in what</w:t>
      </w:r>
    </w:p>
    <w:p w14:paraId="308472A3" w14:textId="77777777" w:rsidR="002E3509" w:rsidRDefault="002E3509" w:rsidP="002E3509">
      <w:r>
        <w:t>way?</w:t>
      </w:r>
    </w:p>
    <w:p w14:paraId="642EAD28" w14:textId="77777777" w:rsidR="002E3509" w:rsidRDefault="002E3509" w:rsidP="002E3509">
      <w:r>
        <w:t xml:space="preserve"> 135</w:t>
      </w:r>
    </w:p>
    <w:p w14:paraId="6DB5BE7B" w14:textId="77777777" w:rsidR="002E3509" w:rsidRDefault="002E3509" w:rsidP="002E3509">
      <w:r>
        <w:t>25. If I had been the purchaser of my own services for</w:t>
      </w:r>
    </w:p>
    <w:p w14:paraId="7059648D" w14:textId="77777777" w:rsidR="002E3509" w:rsidRDefault="002E3509" w:rsidP="002E3509">
      <w:r>
        <w:t>the year, would I be satisfied with my purchase?</w:t>
      </w:r>
    </w:p>
    <w:p w14:paraId="30735668" w14:textId="77777777" w:rsidR="002E3509" w:rsidRDefault="002E3509" w:rsidP="002E3509">
      <w:r>
        <w:t>26. Am I in the right vocation, and if not, why not?</w:t>
      </w:r>
    </w:p>
    <w:p w14:paraId="53C69DE2" w14:textId="77777777" w:rsidR="002E3509" w:rsidRDefault="002E3509" w:rsidP="002E3509">
      <w:r>
        <w:t>27. Has the purchaser of my services been satisfied</w:t>
      </w:r>
    </w:p>
    <w:p w14:paraId="05A3D999" w14:textId="77777777" w:rsidR="002E3509" w:rsidRDefault="002E3509" w:rsidP="002E3509">
      <w:r>
        <w:t>with the service I have rendered, and if not, why</w:t>
      </w:r>
    </w:p>
    <w:p w14:paraId="79DF64AC" w14:textId="77777777" w:rsidR="002E3509" w:rsidRDefault="002E3509" w:rsidP="002E3509">
      <w:r>
        <w:t>not?</w:t>
      </w:r>
    </w:p>
    <w:p w14:paraId="0A260D21" w14:textId="77777777" w:rsidR="002E3509" w:rsidRDefault="002E3509" w:rsidP="002E3509">
      <w:r>
        <w:t>28. What is my present rating on the fundamental</w:t>
      </w:r>
    </w:p>
    <w:p w14:paraId="70D25B2A" w14:textId="77777777" w:rsidR="002E3509" w:rsidRDefault="002E3509" w:rsidP="002E3509">
      <w:r>
        <w:t>principles of success? (Make this rating fairly, and</w:t>
      </w:r>
    </w:p>
    <w:p w14:paraId="51005298" w14:textId="77777777" w:rsidR="002E3509" w:rsidRDefault="002E3509" w:rsidP="002E3509">
      <w:r>
        <w:t>frankly, and have it checked by someone who is</w:t>
      </w:r>
    </w:p>
    <w:p w14:paraId="146D6045" w14:textId="77777777" w:rsidR="002E3509" w:rsidRDefault="002E3509" w:rsidP="002E3509">
      <w:r>
        <w:t>courageous enough to do it accurately).</w:t>
      </w:r>
    </w:p>
    <w:p w14:paraId="431302BE" w14:textId="77777777" w:rsidR="002E3509" w:rsidRDefault="002E3509" w:rsidP="002E3509">
      <w:r>
        <w:t>Having read and assimilated the information conveyed</w:t>
      </w:r>
    </w:p>
    <w:p w14:paraId="4B5D1E65" w14:textId="77777777" w:rsidR="002E3509" w:rsidRDefault="002E3509" w:rsidP="002E3509">
      <w:r>
        <w:t>through this chapter, you are now ready to create a practical plan</w:t>
      </w:r>
    </w:p>
    <w:p w14:paraId="4E63EDB2" w14:textId="77777777" w:rsidR="002E3509" w:rsidRDefault="002E3509" w:rsidP="002E3509">
      <w:r>
        <w:lastRenderedPageBreak/>
        <w:t>for marketing your personal services. In this chapter will be found</w:t>
      </w:r>
    </w:p>
    <w:p w14:paraId="6AA299CE" w14:textId="77777777" w:rsidR="002E3509" w:rsidRDefault="002E3509" w:rsidP="002E3509">
      <w:r>
        <w:t>an adequate description of every principle essential in planning the</w:t>
      </w:r>
    </w:p>
    <w:p w14:paraId="7AF3735C" w14:textId="77777777" w:rsidR="002E3509" w:rsidRDefault="002E3509" w:rsidP="002E3509">
      <w:r>
        <w:t>sale of personal services, including the major attributes of</w:t>
      </w:r>
    </w:p>
    <w:p w14:paraId="689D9677" w14:textId="77777777" w:rsidR="002E3509" w:rsidRDefault="002E3509" w:rsidP="002E3509">
      <w:r>
        <w:t>leadership; the most common causes of failure in leadership; a</w:t>
      </w:r>
    </w:p>
    <w:p w14:paraId="00A251CA" w14:textId="77777777" w:rsidR="002E3509" w:rsidRDefault="002E3509" w:rsidP="002E3509">
      <w:r>
        <w:t>description of the fields of opportunity for leadership; the main</w:t>
      </w:r>
    </w:p>
    <w:p w14:paraId="6E285DD7" w14:textId="77777777" w:rsidR="002E3509" w:rsidRDefault="002E3509" w:rsidP="002E3509">
      <w:r>
        <w:t>causes of failure in all walks of life, and the important questions</w:t>
      </w:r>
    </w:p>
    <w:p w14:paraId="1DA4E86F" w14:textId="77777777" w:rsidR="002E3509" w:rsidRDefault="002E3509" w:rsidP="002E3509">
      <w:r>
        <w:t>which should be used in self-analysis. This extensive and detailed</w:t>
      </w:r>
    </w:p>
    <w:p w14:paraId="5A75BBEB" w14:textId="77777777" w:rsidR="002E3509" w:rsidRDefault="002E3509" w:rsidP="002E3509">
      <w:r>
        <w:t>presentation of accurate information has been included, because it</w:t>
      </w:r>
    </w:p>
    <w:p w14:paraId="71B71F27" w14:textId="77777777" w:rsidR="002E3509" w:rsidRDefault="002E3509" w:rsidP="002E3509">
      <w:r>
        <w:t>will be needed by all who must begin the accumulation of riches by</w:t>
      </w:r>
    </w:p>
    <w:p w14:paraId="193313E1" w14:textId="77777777" w:rsidR="002E3509" w:rsidRDefault="002E3509" w:rsidP="002E3509">
      <w:r>
        <w:t>marketing personal services. Those who have lost their fortunes,</w:t>
      </w:r>
    </w:p>
    <w:p w14:paraId="578E6A31" w14:textId="77777777" w:rsidR="002E3509" w:rsidRDefault="002E3509" w:rsidP="002E3509">
      <w:r>
        <w:t>and those who are just beginning to earn money, have nothing but</w:t>
      </w:r>
    </w:p>
    <w:p w14:paraId="0D8CB045" w14:textId="77777777" w:rsidR="002E3509" w:rsidRDefault="002E3509" w:rsidP="002E3509">
      <w:r>
        <w:t>personal services to offer in return for riches, therefore it is</w:t>
      </w:r>
    </w:p>
    <w:p w14:paraId="69531211" w14:textId="77777777" w:rsidR="002E3509" w:rsidRDefault="002E3509" w:rsidP="002E3509">
      <w:r>
        <w:t>essential that they have available the practical information needed</w:t>
      </w:r>
    </w:p>
    <w:p w14:paraId="32E90F90" w14:textId="77777777" w:rsidR="002E3509" w:rsidRDefault="002E3509" w:rsidP="002E3509">
      <w:r>
        <w:t>to market services to best advantage.</w:t>
      </w:r>
    </w:p>
    <w:p w14:paraId="3206C4AE" w14:textId="77777777" w:rsidR="002E3509" w:rsidRDefault="002E3509" w:rsidP="002E3509">
      <w:r>
        <w:t>The information contained in this chapter will be of great value</w:t>
      </w:r>
    </w:p>
    <w:p w14:paraId="48B417FC" w14:textId="77777777" w:rsidR="002E3509" w:rsidRDefault="002E3509" w:rsidP="002E3509">
      <w:r>
        <w:t>to all who aspire to attain leadership in any calling. It will be</w:t>
      </w:r>
    </w:p>
    <w:p w14:paraId="4008F10B" w14:textId="77777777" w:rsidR="002E3509" w:rsidRDefault="002E3509" w:rsidP="002E3509">
      <w:r>
        <w:t>particularly helpful to those aiming to market their services as</w:t>
      </w:r>
    </w:p>
    <w:p w14:paraId="32140C50" w14:textId="77777777" w:rsidR="002E3509" w:rsidRDefault="002E3509" w:rsidP="002E3509">
      <w:r>
        <w:t>business or industrial executives.</w:t>
      </w:r>
    </w:p>
    <w:p w14:paraId="46292052" w14:textId="77777777" w:rsidR="002E3509" w:rsidRDefault="002E3509" w:rsidP="002E3509">
      <w:r>
        <w:t>Complete assimilation and understanding of the information</w:t>
      </w:r>
    </w:p>
    <w:p w14:paraId="32C9B9AA" w14:textId="77777777" w:rsidR="002E3509" w:rsidRDefault="002E3509" w:rsidP="002E3509">
      <w:r>
        <w:t>here conveyed will be helpful in marketing one’s own services, and</w:t>
      </w:r>
    </w:p>
    <w:p w14:paraId="7FE47A5B" w14:textId="77777777" w:rsidR="002E3509" w:rsidRDefault="002E3509" w:rsidP="002E3509">
      <w:r>
        <w:t>it will also help one to become more analytical and capable of</w:t>
      </w:r>
    </w:p>
    <w:p w14:paraId="7B36FFD3" w14:textId="77777777" w:rsidR="002E3509" w:rsidRDefault="002E3509" w:rsidP="002E3509">
      <w:r>
        <w:t>judging people. The information will be priceless to personnel</w:t>
      </w:r>
    </w:p>
    <w:p w14:paraId="08012AC8" w14:textId="77777777" w:rsidR="002E3509" w:rsidRDefault="002E3509" w:rsidP="002E3509">
      <w:r>
        <w:t>directors, employment managers, and other executives charged with</w:t>
      </w:r>
    </w:p>
    <w:p w14:paraId="2FD2E824" w14:textId="77777777" w:rsidR="002E3509" w:rsidRDefault="002E3509" w:rsidP="002E3509">
      <w:r>
        <w:t>the selection of employees, and the maintenance of efficient</w:t>
      </w:r>
    </w:p>
    <w:p w14:paraId="49206A5F" w14:textId="77777777" w:rsidR="002E3509" w:rsidRDefault="002E3509" w:rsidP="002E3509">
      <w:r>
        <w:t>organizations. If you doubt this statement, test its soundness by</w:t>
      </w:r>
    </w:p>
    <w:p w14:paraId="7B9D8850" w14:textId="77777777" w:rsidR="002E3509" w:rsidRDefault="002E3509" w:rsidP="002E3509">
      <w:r>
        <w:t>answering in writing the twenty-eight self-analysis questions. That</w:t>
      </w:r>
    </w:p>
    <w:p w14:paraId="6583620A" w14:textId="77777777" w:rsidR="002E3509" w:rsidRDefault="002E3509" w:rsidP="002E3509">
      <w:r>
        <w:t>might be both interesting and profitable, even though you do not</w:t>
      </w:r>
    </w:p>
    <w:p w14:paraId="7C5518EF" w14:textId="77777777" w:rsidR="002E3509" w:rsidRDefault="002E3509" w:rsidP="002E3509">
      <w:r>
        <w:t xml:space="preserve"> 136</w:t>
      </w:r>
    </w:p>
    <w:p w14:paraId="67AA79F7" w14:textId="77777777" w:rsidR="002E3509" w:rsidRDefault="002E3509" w:rsidP="002E3509">
      <w:r>
        <w:t>doubt the sound -ness of the statement.</w:t>
      </w:r>
    </w:p>
    <w:p w14:paraId="1215DD5D" w14:textId="77777777" w:rsidR="002E3509" w:rsidRDefault="002E3509" w:rsidP="002E3509">
      <w:r>
        <w:t>WHERE AND HOW ONE MAY FIND OPPORTUNITIES</w:t>
      </w:r>
    </w:p>
    <w:p w14:paraId="6BD9EA16" w14:textId="77777777" w:rsidR="002E3509" w:rsidRDefault="002E3509" w:rsidP="002E3509">
      <w:r>
        <w:t>TO ACCUMULATE RICHES</w:t>
      </w:r>
    </w:p>
    <w:p w14:paraId="21F63BC4" w14:textId="77777777" w:rsidR="002E3509" w:rsidRDefault="002E3509" w:rsidP="002E3509">
      <w:r>
        <w:lastRenderedPageBreak/>
        <w:t>Now that we have analyzed the principles by which riches may</w:t>
      </w:r>
    </w:p>
    <w:p w14:paraId="7E5F85B9" w14:textId="77777777" w:rsidR="002E3509" w:rsidRDefault="002E3509" w:rsidP="002E3509">
      <w:r>
        <w:t>be accumulated, we naturally ask, “where may one find favorable</w:t>
      </w:r>
    </w:p>
    <w:p w14:paraId="3199FAE6" w14:textId="77777777" w:rsidR="002E3509" w:rsidRDefault="002E3509" w:rsidP="002E3509">
      <w:r>
        <w:t>opportunities to apply these principles?” Very well, let us take</w:t>
      </w:r>
    </w:p>
    <w:p w14:paraId="7B3B2A95" w14:textId="77777777" w:rsidR="002E3509" w:rsidRDefault="002E3509" w:rsidP="002E3509">
      <w:r>
        <w:t>inventory and see what the United States of America offer the</w:t>
      </w:r>
    </w:p>
    <w:p w14:paraId="27DD9EF3" w14:textId="77777777" w:rsidR="002E3509" w:rsidRDefault="002E3509" w:rsidP="002E3509">
      <w:r>
        <w:t>person seeking riches, great or small.</w:t>
      </w:r>
    </w:p>
    <w:p w14:paraId="7C279DD3" w14:textId="77777777" w:rsidR="002E3509" w:rsidRDefault="002E3509" w:rsidP="002E3509">
      <w:r>
        <w:t>To begin with, let us remember, all of us, that we live in a</w:t>
      </w:r>
    </w:p>
    <w:p w14:paraId="16DEA7C8" w14:textId="77777777" w:rsidR="002E3509" w:rsidRDefault="002E3509" w:rsidP="002E3509">
      <w:r>
        <w:t>country where every law-abiding citizen enjoys freedom of thought</w:t>
      </w:r>
    </w:p>
    <w:p w14:paraId="76D76E82" w14:textId="77777777" w:rsidR="002E3509" w:rsidRDefault="002E3509" w:rsidP="002E3509">
      <w:r>
        <w:t>and freedom of deed unequaled anywhere in the world. Most of us</w:t>
      </w:r>
    </w:p>
    <w:p w14:paraId="41B75CAD" w14:textId="77777777" w:rsidR="002E3509" w:rsidRDefault="002E3509" w:rsidP="002E3509">
      <w:r>
        <w:t>have never taken inventory of the advantages of this freedom. We</w:t>
      </w:r>
    </w:p>
    <w:p w14:paraId="326B1E9B" w14:textId="77777777" w:rsidR="002E3509" w:rsidRDefault="002E3509" w:rsidP="002E3509">
      <w:r>
        <w:t>have never compared our unlimited freedom with the curtailed</w:t>
      </w:r>
    </w:p>
    <w:p w14:paraId="5281FE45" w14:textId="77777777" w:rsidR="002E3509" w:rsidRDefault="002E3509" w:rsidP="002E3509">
      <w:r>
        <w:t>freedom in other countries.</w:t>
      </w:r>
    </w:p>
    <w:p w14:paraId="60046E5D" w14:textId="77777777" w:rsidR="002E3509" w:rsidRDefault="002E3509" w:rsidP="002E3509">
      <w:r>
        <w:t>Here we have freedom of thought, freedom in the choice and</w:t>
      </w:r>
    </w:p>
    <w:p w14:paraId="250AC2B3" w14:textId="77777777" w:rsidR="002E3509" w:rsidRDefault="002E3509" w:rsidP="002E3509">
      <w:r>
        <w:t>enjoyment of education, freedom in religion, freedom in politics,</w:t>
      </w:r>
    </w:p>
    <w:p w14:paraId="28DC097F" w14:textId="77777777" w:rsidR="002E3509" w:rsidRDefault="002E3509" w:rsidP="002E3509">
      <w:r>
        <w:t>freedom in the choice of a business, profession or occupation,</w:t>
      </w:r>
    </w:p>
    <w:p w14:paraId="1C651705" w14:textId="77777777" w:rsidR="002E3509" w:rsidRDefault="002E3509" w:rsidP="002E3509">
      <w:r>
        <w:t>freedom to accumulate and own without molestation, ALL</w:t>
      </w:r>
    </w:p>
    <w:p w14:paraId="6D30D209" w14:textId="77777777" w:rsidR="002E3509" w:rsidRDefault="002E3509" w:rsidP="002E3509">
      <w:r>
        <w:t>THE PROPERTY WE CAN ACCUMULATE, freedom to choose our</w:t>
      </w:r>
    </w:p>
    <w:p w14:paraId="04F69E75" w14:textId="77777777" w:rsidR="002E3509" w:rsidRDefault="002E3509" w:rsidP="002E3509">
      <w:r>
        <w:t>place of residence, freedom in marriage, freedom through equal</w:t>
      </w:r>
    </w:p>
    <w:p w14:paraId="0429934C" w14:textId="77777777" w:rsidR="002E3509" w:rsidRDefault="002E3509" w:rsidP="002E3509">
      <w:r>
        <w:t>opportunity to all races, freedom of travel from one state to another,</w:t>
      </w:r>
    </w:p>
    <w:p w14:paraId="4A048534" w14:textId="77777777" w:rsidR="002E3509" w:rsidRDefault="002E3509" w:rsidP="002E3509">
      <w:r>
        <w:t>freedom in our choice of foods, and freedom</w:t>
      </w:r>
    </w:p>
    <w:p w14:paraId="2A76F761" w14:textId="77777777" w:rsidR="002E3509" w:rsidRDefault="002E3509" w:rsidP="002E3509">
      <w:r>
        <w:t>to AIM FOR ANY STATION IN LIFE FOR WHICH WE HAVE</w:t>
      </w:r>
    </w:p>
    <w:p w14:paraId="30FD15C3" w14:textId="77777777" w:rsidR="002E3509" w:rsidRDefault="002E3509" w:rsidP="002E3509">
      <w:r>
        <w:t>PREPARED OURSELVES, even for the presidency of the United</w:t>
      </w:r>
    </w:p>
    <w:p w14:paraId="7838A54A" w14:textId="77777777" w:rsidR="002E3509" w:rsidRDefault="002E3509" w:rsidP="002E3509">
      <w:r>
        <w:t>States.</w:t>
      </w:r>
    </w:p>
    <w:p w14:paraId="302A04B7" w14:textId="77777777" w:rsidR="002E3509" w:rsidRDefault="002E3509" w:rsidP="002E3509">
      <w:r>
        <w:t>We have other forms of freedom, but this list will give a bird’s</w:t>
      </w:r>
    </w:p>
    <w:p w14:paraId="5703ABA2" w14:textId="77777777" w:rsidR="002E3509" w:rsidRDefault="002E3509" w:rsidP="002E3509">
      <w:r>
        <w:t>eye view of the most important, which constitute OPPORTUNITY of</w:t>
      </w:r>
    </w:p>
    <w:p w14:paraId="42DC46CF" w14:textId="77777777" w:rsidR="002E3509" w:rsidRDefault="002E3509" w:rsidP="002E3509">
      <w:r>
        <w:t>the highest order. This advantage of freedom is all the more</w:t>
      </w:r>
    </w:p>
    <w:p w14:paraId="17954EB1" w14:textId="77777777" w:rsidR="002E3509" w:rsidRDefault="002E3509" w:rsidP="002E3509">
      <w:r>
        <w:t>conspicuous because the United States is the only country</w:t>
      </w:r>
    </w:p>
    <w:p w14:paraId="55F88775" w14:textId="77777777" w:rsidR="002E3509" w:rsidRDefault="002E3509" w:rsidP="002E3509">
      <w:r>
        <w:t>guaranteeing to every citizen, whether native born or naturalized, so</w:t>
      </w:r>
    </w:p>
    <w:p w14:paraId="3A718552" w14:textId="77777777" w:rsidR="002E3509" w:rsidRDefault="002E3509" w:rsidP="002E3509">
      <w:r>
        <w:t>broad and varied a list of freedom.</w:t>
      </w:r>
    </w:p>
    <w:p w14:paraId="30147142" w14:textId="77777777" w:rsidR="002E3509" w:rsidRDefault="002E3509" w:rsidP="002E3509">
      <w:r>
        <w:t>Next, let us recount some of the blessings which our</w:t>
      </w:r>
    </w:p>
    <w:p w14:paraId="1B49BBFB" w14:textId="77777777" w:rsidR="002E3509" w:rsidRDefault="002E3509" w:rsidP="002E3509">
      <w:r>
        <w:t>widespread freedom has placed within our hands. Take the average</w:t>
      </w:r>
    </w:p>
    <w:p w14:paraId="76BD5F33" w14:textId="77777777" w:rsidR="002E3509" w:rsidRDefault="002E3509" w:rsidP="002E3509">
      <w:r>
        <w:t>American family for example (meaning, the family of average</w:t>
      </w:r>
    </w:p>
    <w:p w14:paraId="59FA319E" w14:textId="77777777" w:rsidR="002E3509" w:rsidRDefault="002E3509" w:rsidP="002E3509">
      <w:r>
        <w:lastRenderedPageBreak/>
        <w:t>income) and sum up the benefits available to every member of the</w:t>
      </w:r>
    </w:p>
    <w:p w14:paraId="6E4E719B" w14:textId="77777777" w:rsidR="002E3509" w:rsidRDefault="002E3509" w:rsidP="002E3509">
      <w:r>
        <w:t>family, in this land of OPPORTUNITY and plenty!</w:t>
      </w:r>
    </w:p>
    <w:p w14:paraId="52694723" w14:textId="77777777" w:rsidR="002E3509" w:rsidRDefault="002E3509" w:rsidP="002E3509">
      <w:r>
        <w:t>a. FOOD. Next to freedom of thought and deed comes</w:t>
      </w:r>
    </w:p>
    <w:p w14:paraId="2BDADF0F" w14:textId="77777777" w:rsidR="002E3509" w:rsidRDefault="002E3509" w:rsidP="002E3509">
      <w:r>
        <w:t xml:space="preserve"> 137</w:t>
      </w:r>
    </w:p>
    <w:p w14:paraId="06AC1805" w14:textId="77777777" w:rsidR="002E3509" w:rsidRDefault="002E3509" w:rsidP="002E3509">
      <w:r>
        <w:t>FOOD, CLOTHING, and SHELTER, the three basic necessities of</w:t>
      </w:r>
    </w:p>
    <w:p w14:paraId="13223BEE" w14:textId="77777777" w:rsidR="002E3509" w:rsidRDefault="002E3509" w:rsidP="002E3509">
      <w:r>
        <w:t>life.</w:t>
      </w:r>
    </w:p>
    <w:p w14:paraId="2361D136" w14:textId="77777777" w:rsidR="002E3509" w:rsidRDefault="002E3509" w:rsidP="002E3509">
      <w:r>
        <w:t>Because of our universal freedom the average American</w:t>
      </w:r>
    </w:p>
    <w:p w14:paraId="7AA3BD7C" w14:textId="77777777" w:rsidR="002E3509" w:rsidRDefault="002E3509" w:rsidP="002E3509">
      <w:r>
        <w:t>family has available, at its very door, the choicest selection of</w:t>
      </w:r>
    </w:p>
    <w:p w14:paraId="76A93913" w14:textId="77777777" w:rsidR="002E3509" w:rsidRDefault="002E3509" w:rsidP="002E3509">
      <w:r>
        <w:t>food to be found anywhere in the world, and at prices within its</w:t>
      </w:r>
    </w:p>
    <w:p w14:paraId="54FF97FF" w14:textId="77777777" w:rsidR="002E3509" w:rsidRDefault="002E3509" w:rsidP="002E3509">
      <w:r>
        <w:t>financial range.</w:t>
      </w:r>
    </w:p>
    <w:p w14:paraId="6C76E27B" w14:textId="77777777" w:rsidR="002E3509" w:rsidRDefault="002E3509" w:rsidP="002E3509">
      <w:r>
        <w:t>A family of two, living in the heart of Times Square district</w:t>
      </w:r>
    </w:p>
    <w:p w14:paraId="27DB8883" w14:textId="77777777" w:rsidR="002E3509" w:rsidRDefault="002E3509" w:rsidP="002E3509">
      <w:r>
        <w:t>of New York City, far removed from the source of production of</w:t>
      </w:r>
    </w:p>
    <w:p w14:paraId="2C10DEEF" w14:textId="77777777" w:rsidR="002E3509" w:rsidRDefault="002E3509" w:rsidP="002E3509">
      <w:r>
        <w:t>foods, took careful inventory of the cost of a simple breakfast,</w:t>
      </w:r>
    </w:p>
    <w:p w14:paraId="1E454C65" w14:textId="77777777" w:rsidR="002E3509" w:rsidRDefault="002E3509" w:rsidP="002E3509">
      <w:r>
        <w:t>with this astonishing result:</w:t>
      </w:r>
    </w:p>
    <w:p w14:paraId="639082CD" w14:textId="77777777" w:rsidR="002E3509" w:rsidRDefault="002E3509" w:rsidP="002E3509">
      <w:r>
        <w:t>Articles of food; Cost at the breakfast table:</w:t>
      </w:r>
    </w:p>
    <w:p w14:paraId="39F6D095" w14:textId="77777777" w:rsidR="002E3509" w:rsidRDefault="002E3509" w:rsidP="002E3509">
      <w:r>
        <w:t>Grape Fruit Juice, (From Florida) . . . . . . . . . . . . 02</w:t>
      </w:r>
    </w:p>
    <w:p w14:paraId="4CACC35D" w14:textId="77777777" w:rsidR="002E3509" w:rsidRDefault="002E3509" w:rsidP="002E3509">
      <w:r>
        <w:t xml:space="preserve"> Rippled Wheat Breakfast food (Kansas Farm). . . . . . 02</w:t>
      </w:r>
    </w:p>
    <w:p w14:paraId="1ACF9B75" w14:textId="77777777" w:rsidR="002E3509" w:rsidRDefault="002E3509" w:rsidP="002E3509">
      <w:r>
        <w:t xml:space="preserve"> Tea (From China). . . . . . . . . . . . . . . . . . . . . . . . . . . 02</w:t>
      </w:r>
    </w:p>
    <w:p w14:paraId="298B94B9" w14:textId="77777777" w:rsidR="002E3509" w:rsidRDefault="002E3509" w:rsidP="002E3509">
      <w:r>
        <w:t>Bananas (From South America) . . . . . . . . . . . . . . . . 02½</w:t>
      </w:r>
    </w:p>
    <w:p w14:paraId="6AD5400A" w14:textId="77777777" w:rsidR="002E3509" w:rsidRDefault="002E3509" w:rsidP="002E3509">
      <w:r>
        <w:t xml:space="preserve"> Toasted Bread (From Kansas Farm) . . . . . . . . . . . . . 01</w:t>
      </w:r>
    </w:p>
    <w:p w14:paraId="1206C0BD" w14:textId="77777777" w:rsidR="002E3509" w:rsidRDefault="002E3509" w:rsidP="002E3509">
      <w:r>
        <w:t xml:space="preserve"> Fresh Country Eggs (From Utah) . . . . . . . . . . . . . . .07</w:t>
      </w:r>
    </w:p>
    <w:p w14:paraId="281CC4F0" w14:textId="77777777" w:rsidR="002E3509" w:rsidRDefault="002E3509" w:rsidP="002E3509">
      <w:r>
        <w:t xml:space="preserve"> Sugar (From Cuba, or Utah) . . . . . . . . . . . . . . . . . . .00½</w:t>
      </w:r>
    </w:p>
    <w:p w14:paraId="72BC0074" w14:textId="77777777" w:rsidR="002E3509" w:rsidRDefault="002E3509" w:rsidP="002E3509">
      <w:r>
        <w:t xml:space="preserve"> Butter and Cream (From New England) . . . . . . . . . . .03</w:t>
      </w:r>
    </w:p>
    <w:p w14:paraId="316A571B" w14:textId="77777777" w:rsidR="002E3509" w:rsidRDefault="002E3509" w:rsidP="002E3509">
      <w:r>
        <w:t xml:space="preserve"> Grand total . . . .20</w:t>
      </w:r>
    </w:p>
    <w:p w14:paraId="579C6F1D" w14:textId="77777777" w:rsidR="002E3509" w:rsidRDefault="002E3509" w:rsidP="002E3509">
      <w:r>
        <w:t>It is not very difficult to obtain FOOD in a country where two</w:t>
      </w:r>
    </w:p>
    <w:p w14:paraId="275F903E" w14:textId="77777777" w:rsidR="002E3509" w:rsidRDefault="002E3509" w:rsidP="002E3509">
      <w:r>
        <w:t>people can have breakfast consisting of all they want or need for a</w:t>
      </w:r>
    </w:p>
    <w:p w14:paraId="182D52CC" w14:textId="77777777" w:rsidR="002E3509" w:rsidRDefault="002E3509" w:rsidP="002E3509">
      <w:r>
        <w:t>dime apiece! Observe that this simple breakfast was gathered, by</w:t>
      </w:r>
    </w:p>
    <w:p w14:paraId="1DCE1F66" w14:textId="77777777" w:rsidR="002E3509" w:rsidRDefault="002E3509" w:rsidP="002E3509">
      <w:r>
        <w:t>some strange form of magic (?) from China, South America, Utah,</w:t>
      </w:r>
    </w:p>
    <w:p w14:paraId="079743E1" w14:textId="77777777" w:rsidR="002E3509" w:rsidRDefault="002E3509" w:rsidP="002E3509">
      <w:r>
        <w:t>Kansas and the New England States, and delivered on the breakfast</w:t>
      </w:r>
    </w:p>
    <w:p w14:paraId="5113CE94" w14:textId="77777777" w:rsidR="002E3509" w:rsidRDefault="002E3509" w:rsidP="002E3509">
      <w:r>
        <w:t>table, ready for consumption, in the very heart of the most crowded</w:t>
      </w:r>
    </w:p>
    <w:p w14:paraId="7FE8D44F" w14:textId="77777777" w:rsidR="002E3509" w:rsidRDefault="002E3509" w:rsidP="002E3509">
      <w:r>
        <w:t>city in America, at a cost well within the means of the most humble</w:t>
      </w:r>
    </w:p>
    <w:p w14:paraId="2225E505" w14:textId="77777777" w:rsidR="002E3509" w:rsidRDefault="002E3509" w:rsidP="002E3509">
      <w:r>
        <w:lastRenderedPageBreak/>
        <w:t>laborer.</w:t>
      </w:r>
    </w:p>
    <w:p w14:paraId="22CFB048" w14:textId="77777777" w:rsidR="002E3509" w:rsidRDefault="002E3509" w:rsidP="002E3509">
      <w:r>
        <w:t>The cost included all federal, state and city taxes! (Here is a</w:t>
      </w:r>
    </w:p>
    <w:p w14:paraId="14AA8E3B" w14:textId="77777777" w:rsidR="002E3509" w:rsidRDefault="002E3509" w:rsidP="002E3509">
      <w:r>
        <w:t>fact the politicians did not mention when they were crying out to</w:t>
      </w:r>
    </w:p>
    <w:p w14:paraId="6E1F1944" w14:textId="77777777" w:rsidR="002E3509" w:rsidRDefault="002E3509" w:rsidP="002E3509">
      <w:r>
        <w:t>the voters to throw their opponents out of office because the people</w:t>
      </w:r>
    </w:p>
    <w:p w14:paraId="3A192982" w14:textId="77777777" w:rsidR="002E3509" w:rsidRDefault="002E3509" w:rsidP="002E3509">
      <w:r>
        <w:t>were being taxed to death).</w:t>
      </w:r>
    </w:p>
    <w:p w14:paraId="725A37F7" w14:textId="77777777" w:rsidR="002E3509" w:rsidRDefault="002E3509" w:rsidP="002E3509">
      <w:r>
        <w:t>b. SHELTER. This family lives in a comfortable</w:t>
      </w:r>
    </w:p>
    <w:p w14:paraId="0A21F379" w14:textId="77777777" w:rsidR="002E3509" w:rsidRDefault="002E3509" w:rsidP="002E3509">
      <w:r>
        <w:t>apartment, heated by steam, lighted with electricity, with gas for</w:t>
      </w:r>
    </w:p>
    <w:p w14:paraId="53861C6F" w14:textId="77777777" w:rsidR="002E3509" w:rsidRDefault="002E3509" w:rsidP="002E3509">
      <w:r>
        <w:t>cooking, all for $65.00 a month. In a smaller city, or a more</w:t>
      </w:r>
    </w:p>
    <w:p w14:paraId="5AFD9FFF" w14:textId="77777777" w:rsidR="002E3509" w:rsidRDefault="002E3509" w:rsidP="002E3509">
      <w:r>
        <w:t>sparsely settled part of New York city, the same apartment could</w:t>
      </w:r>
    </w:p>
    <w:p w14:paraId="4EEFD307" w14:textId="77777777" w:rsidR="002E3509" w:rsidRDefault="002E3509" w:rsidP="002E3509">
      <w:r>
        <w:t xml:space="preserve"> 138</w:t>
      </w:r>
    </w:p>
    <w:p w14:paraId="617F81C4" w14:textId="77777777" w:rsidR="002E3509" w:rsidRDefault="002E3509" w:rsidP="002E3509">
      <w:r>
        <w:t>be had for as low as $20.00 a month.</w:t>
      </w:r>
    </w:p>
    <w:p w14:paraId="73A22E51" w14:textId="77777777" w:rsidR="002E3509" w:rsidRDefault="002E3509" w:rsidP="002E3509">
      <w:r>
        <w:t>The toast they had for breakfast in the food estimate was</w:t>
      </w:r>
    </w:p>
    <w:p w14:paraId="2FD7CBC5" w14:textId="77777777" w:rsidR="002E3509" w:rsidRDefault="002E3509" w:rsidP="002E3509">
      <w:r>
        <w:t>toasted on an electric toaster, which cost but a few dollars, the</w:t>
      </w:r>
    </w:p>
    <w:p w14:paraId="04B0FF3D" w14:textId="77777777" w:rsidR="002E3509" w:rsidRDefault="002E3509" w:rsidP="002E3509">
      <w:r>
        <w:t>apartment is cleaned with a vacuum sweeper that is run by</w:t>
      </w:r>
    </w:p>
    <w:p w14:paraId="153C8341" w14:textId="77777777" w:rsidR="002E3509" w:rsidRDefault="002E3509" w:rsidP="002E3509">
      <w:r>
        <w:t>electricity. Hot &amp;nd cold water is available, at all times, in the</w:t>
      </w:r>
    </w:p>
    <w:p w14:paraId="4D842204" w14:textId="77777777" w:rsidR="002E3509" w:rsidRDefault="002E3509" w:rsidP="002E3509">
      <w:r>
        <w:t>kitchen and the bathroom. The food is kept cool in a refrigerator</w:t>
      </w:r>
    </w:p>
    <w:p w14:paraId="6119BF47" w14:textId="77777777" w:rsidR="002E3509" w:rsidRDefault="002E3509" w:rsidP="002E3509">
      <w:r>
        <w:t>that is run by electricity. The wife curls her hair, washes her</w:t>
      </w:r>
    </w:p>
    <w:p w14:paraId="33CC001A" w14:textId="77777777" w:rsidR="002E3509" w:rsidRDefault="002E3509" w:rsidP="002E3509">
      <w:r>
        <w:t>clothes and irons them with easily operated electrical</w:t>
      </w:r>
    </w:p>
    <w:p w14:paraId="342CC235" w14:textId="77777777" w:rsidR="002E3509" w:rsidRDefault="002E3509" w:rsidP="002E3509">
      <w:r>
        <w:t>equipment, on power obtained by sticking a plug in the wall.</w:t>
      </w:r>
    </w:p>
    <w:p w14:paraId="34234026" w14:textId="77777777" w:rsidR="002E3509" w:rsidRDefault="002E3509" w:rsidP="002E3509">
      <w:r>
        <w:t>The husband shaves with an electric shaver, and they receive</w:t>
      </w:r>
    </w:p>
    <w:p w14:paraId="4760C3ED" w14:textId="77777777" w:rsidR="002E3509" w:rsidRDefault="002E3509" w:rsidP="002E3509">
      <w:r>
        <w:t>entertainment from all over the world, twenty four hours a day,</w:t>
      </w:r>
    </w:p>
    <w:p w14:paraId="664937EF" w14:textId="77777777" w:rsidR="002E3509" w:rsidRDefault="002E3509" w:rsidP="002E3509">
      <w:r>
        <w:t>if they want it, without cost, by merely turning the dial of their</w:t>
      </w:r>
    </w:p>
    <w:p w14:paraId="21F3A7B0" w14:textId="77777777" w:rsidR="002E3509" w:rsidRDefault="002E3509" w:rsidP="002E3509">
      <w:r>
        <w:t>radio.</w:t>
      </w:r>
    </w:p>
    <w:p w14:paraId="1B74D8F1" w14:textId="77777777" w:rsidR="002E3509" w:rsidRDefault="002E3509" w:rsidP="002E3509">
      <w:r>
        <w:t>There are other conveniences in this apartment, but the</w:t>
      </w:r>
    </w:p>
    <w:p w14:paraId="6CB34C65" w14:textId="77777777" w:rsidR="002E3509" w:rsidRDefault="002E3509" w:rsidP="002E3509">
      <w:r>
        <w:t>foregoing list will give a fair idea of some of the concrete</w:t>
      </w:r>
    </w:p>
    <w:p w14:paraId="3586BD65" w14:textId="77777777" w:rsidR="002E3509" w:rsidRDefault="002E3509" w:rsidP="002E3509">
      <w:r>
        <w:t>evidences of the freedom we, of America, enjoy. (And this is</w:t>
      </w:r>
    </w:p>
    <w:p w14:paraId="0D1CAB87" w14:textId="77777777" w:rsidR="002E3509" w:rsidRDefault="002E3509" w:rsidP="002E3509">
      <w:r>
        <w:t>neither political nor economic propaganda).</w:t>
      </w:r>
    </w:p>
    <w:p w14:paraId="1FED19BC" w14:textId="77777777" w:rsidR="002E3509" w:rsidRDefault="002E3509" w:rsidP="002E3509">
      <w:r>
        <w:t>c. CLOTHING. Anywhere in the United States, the</w:t>
      </w:r>
    </w:p>
    <w:p w14:paraId="660103E8" w14:textId="77777777" w:rsidR="002E3509" w:rsidRDefault="002E3509" w:rsidP="002E3509">
      <w:r>
        <w:t>woman of average clothing requirements can dress very</w:t>
      </w:r>
    </w:p>
    <w:p w14:paraId="4FFFC77A" w14:textId="77777777" w:rsidR="002E3509" w:rsidRDefault="002E3509" w:rsidP="002E3509">
      <w:r>
        <w:t>comfortably and neatly for less than $200.00 a year, and the</w:t>
      </w:r>
    </w:p>
    <w:p w14:paraId="22947840" w14:textId="77777777" w:rsidR="002E3509" w:rsidRDefault="002E3509" w:rsidP="002E3509">
      <w:r>
        <w:t>average man can dress for the same, or less.</w:t>
      </w:r>
    </w:p>
    <w:p w14:paraId="34D5FC6D" w14:textId="77777777" w:rsidR="002E3509" w:rsidRDefault="002E3509" w:rsidP="002E3509">
      <w:r>
        <w:lastRenderedPageBreak/>
        <w:t>Only the three basic necessities of food, clothing, and shelter</w:t>
      </w:r>
    </w:p>
    <w:p w14:paraId="1041BEE3" w14:textId="77777777" w:rsidR="002E3509" w:rsidRDefault="002E3509" w:rsidP="002E3509">
      <w:r>
        <w:t>have been mentioned. The average American citizen has other</w:t>
      </w:r>
    </w:p>
    <w:p w14:paraId="4544C369" w14:textId="77777777" w:rsidR="002E3509" w:rsidRDefault="002E3509" w:rsidP="002E3509">
      <w:r>
        <w:t>privileges and advantages available in return for modest effort, not</w:t>
      </w:r>
    </w:p>
    <w:p w14:paraId="7A096EC7" w14:textId="77777777" w:rsidR="002E3509" w:rsidRDefault="002E3509" w:rsidP="002E3509">
      <w:r>
        <w:t>exceeding eight hours per day of labor. Among these is the privilege</w:t>
      </w:r>
    </w:p>
    <w:p w14:paraId="56EBCE1D" w14:textId="77777777" w:rsidR="002E3509" w:rsidRDefault="002E3509" w:rsidP="002E3509">
      <w:r>
        <w:t>of automobile transportation, with which one can go and come at</w:t>
      </w:r>
    </w:p>
    <w:p w14:paraId="2F4F1843" w14:textId="77777777" w:rsidR="002E3509" w:rsidRDefault="002E3509" w:rsidP="002E3509">
      <w:r>
        <w:t>will, at very small cost.</w:t>
      </w:r>
    </w:p>
    <w:p w14:paraId="08628122" w14:textId="77777777" w:rsidR="002E3509" w:rsidRDefault="002E3509" w:rsidP="002E3509">
      <w:r>
        <w:t>The average American has security of property rights not</w:t>
      </w:r>
    </w:p>
    <w:p w14:paraId="4600B112" w14:textId="77777777" w:rsidR="002E3509" w:rsidRDefault="002E3509" w:rsidP="002E3509">
      <w:r>
        <w:t>found in any other country in the world. He can place his surplus</w:t>
      </w:r>
    </w:p>
    <w:p w14:paraId="2395D077" w14:textId="77777777" w:rsidR="002E3509" w:rsidRDefault="002E3509" w:rsidP="002E3509">
      <w:r>
        <w:t>money in a bank with the assurance that his government will</w:t>
      </w:r>
    </w:p>
    <w:p w14:paraId="456B1F4D" w14:textId="77777777" w:rsidR="002E3509" w:rsidRDefault="002E3509" w:rsidP="002E3509">
      <w:r>
        <w:t>protect it, and make good to him if the bank fails. If an American</w:t>
      </w:r>
    </w:p>
    <w:p w14:paraId="399C9E0C" w14:textId="77777777" w:rsidR="002E3509" w:rsidRDefault="002E3509" w:rsidP="002E3509">
      <w:r>
        <w:t>citizen wants to travel from one state to another he needs no</w:t>
      </w:r>
    </w:p>
    <w:p w14:paraId="4867FA5E" w14:textId="77777777" w:rsidR="002E3509" w:rsidRDefault="002E3509" w:rsidP="002E3509">
      <w:r>
        <w:t>passport, no one’s permission. He may go when he pleases, and</w:t>
      </w:r>
    </w:p>
    <w:p w14:paraId="57FCB0FA" w14:textId="77777777" w:rsidR="002E3509" w:rsidRDefault="002E3509" w:rsidP="002E3509">
      <w:r>
        <w:t>return at will. Moreover, he may travel by train, private automobile,</w:t>
      </w:r>
    </w:p>
    <w:p w14:paraId="141E55F1" w14:textId="77777777" w:rsidR="002E3509" w:rsidRDefault="002E3509" w:rsidP="002E3509">
      <w:r>
        <w:t>bus, airplane, or ship, as his pocketbook permits. In Germany,</w:t>
      </w:r>
    </w:p>
    <w:p w14:paraId="6AD3C056" w14:textId="77777777" w:rsidR="002E3509" w:rsidRDefault="002E3509" w:rsidP="002E3509">
      <w:r>
        <w:t>Russia, Italy, and most of the other European and Oriental</w:t>
      </w:r>
    </w:p>
    <w:p w14:paraId="58868F83" w14:textId="77777777" w:rsidR="002E3509" w:rsidRDefault="002E3509" w:rsidP="002E3509">
      <w:r>
        <w:t>countries, the people cannot travel with so much freedom, and at so</w:t>
      </w:r>
    </w:p>
    <w:p w14:paraId="3D3C8090" w14:textId="77777777" w:rsidR="002E3509" w:rsidRDefault="002E3509" w:rsidP="002E3509">
      <w:r>
        <w:t>little cost.</w:t>
      </w:r>
    </w:p>
    <w:p w14:paraId="551CE456" w14:textId="77777777" w:rsidR="002E3509" w:rsidRDefault="002E3509" w:rsidP="002E3509">
      <w:r>
        <w:t xml:space="preserve"> 139</w:t>
      </w:r>
    </w:p>
    <w:p w14:paraId="507090C8" w14:textId="77777777" w:rsidR="002E3509" w:rsidRDefault="002E3509" w:rsidP="002E3509">
      <w:r>
        <w:t>THE “MIRACLE” THAT HAS PROVIDED</w:t>
      </w:r>
    </w:p>
    <w:p w14:paraId="096F24D2" w14:textId="77777777" w:rsidR="002E3509" w:rsidRDefault="002E3509" w:rsidP="002E3509">
      <w:r>
        <w:t>THESE BLESSINGS</w:t>
      </w:r>
    </w:p>
    <w:p w14:paraId="07E44FCE" w14:textId="77777777" w:rsidR="002E3509" w:rsidRDefault="002E3509" w:rsidP="002E3509">
      <w:r>
        <w:t>We often hear politicians proclaiming the freedom of America,</w:t>
      </w:r>
    </w:p>
    <w:p w14:paraId="5CD63833" w14:textId="77777777" w:rsidR="002E3509" w:rsidRDefault="002E3509" w:rsidP="002E3509">
      <w:r>
        <w:t>when they solicit votes, but seldom do they take the time or devote</w:t>
      </w:r>
    </w:p>
    <w:p w14:paraId="2136D65E" w14:textId="77777777" w:rsidR="002E3509" w:rsidRDefault="002E3509" w:rsidP="002E3509">
      <w:r>
        <w:t>sufficient effort to the analysis of the source or nature of this</w:t>
      </w:r>
    </w:p>
    <w:p w14:paraId="4FCAA5D2" w14:textId="77777777" w:rsidR="002E3509" w:rsidRDefault="002E3509" w:rsidP="002E3509">
      <w:r>
        <w:t>“freedom.” Having no axe to grind, no grudge to express, no ulterior</w:t>
      </w:r>
    </w:p>
    <w:p w14:paraId="2C4842AE" w14:textId="77777777" w:rsidR="002E3509" w:rsidRDefault="002E3509" w:rsidP="002E3509">
      <w:r>
        <w:t>motives to be carried out, I have the privilege of going into a frank</w:t>
      </w:r>
    </w:p>
    <w:p w14:paraId="6B32DB6F" w14:textId="77777777" w:rsidR="002E3509" w:rsidRDefault="002E3509" w:rsidP="002E3509">
      <w:r>
        <w:t>analysis of that mysterious, abstract, greatly misunderstood</w:t>
      </w:r>
    </w:p>
    <w:p w14:paraId="19192371" w14:textId="77777777" w:rsidR="002E3509" w:rsidRDefault="002E3509" w:rsidP="002E3509">
      <w:r>
        <w:t>“SOMETHING” which gives to every citizen of America more</w:t>
      </w:r>
    </w:p>
    <w:p w14:paraId="7471721A" w14:textId="77777777" w:rsidR="002E3509" w:rsidRDefault="002E3509" w:rsidP="002E3509">
      <w:r>
        <w:t>blessings, more opportunities to accumulate wealth, more freedom</w:t>
      </w:r>
    </w:p>
    <w:p w14:paraId="3F33374C" w14:textId="77777777" w:rsidR="002E3509" w:rsidRDefault="002E3509" w:rsidP="002E3509">
      <w:r>
        <w:t>of every nature, than may be found in any other country.</w:t>
      </w:r>
    </w:p>
    <w:p w14:paraId="2ADD2F29" w14:textId="77777777" w:rsidR="002E3509" w:rsidRDefault="002E3509" w:rsidP="002E3509">
      <w:r>
        <w:t>I have the right to analyze the source and nature of this</w:t>
      </w:r>
    </w:p>
    <w:p w14:paraId="0266F57D" w14:textId="77777777" w:rsidR="002E3509" w:rsidRDefault="002E3509" w:rsidP="002E3509">
      <w:r>
        <w:t>UNSEEN POWER, because I know, and have known for more than a</w:t>
      </w:r>
    </w:p>
    <w:p w14:paraId="42E47BBA" w14:textId="77777777" w:rsidR="002E3509" w:rsidRDefault="002E3509" w:rsidP="002E3509">
      <w:r>
        <w:lastRenderedPageBreak/>
        <w:t>quarter of a century, many of the men who organized that power,</w:t>
      </w:r>
    </w:p>
    <w:p w14:paraId="526B54B4" w14:textId="77777777" w:rsidR="002E3509" w:rsidRDefault="002E3509" w:rsidP="002E3509">
      <w:r>
        <w:t>and many who are now responsible for its maintenance.</w:t>
      </w:r>
    </w:p>
    <w:p w14:paraId="7A9D6ED4" w14:textId="77777777" w:rsidR="002E3509" w:rsidRDefault="002E3509" w:rsidP="002E3509">
      <w:r>
        <w:t>The name of this mysterious benefactor of mankind is</w:t>
      </w:r>
    </w:p>
    <w:p w14:paraId="04B1BB5F" w14:textId="77777777" w:rsidR="002E3509" w:rsidRDefault="002E3509" w:rsidP="002E3509">
      <w:r>
        <w:t>CAPITAL!</w:t>
      </w:r>
    </w:p>
    <w:p w14:paraId="316DE4D5" w14:textId="77777777" w:rsidR="002E3509" w:rsidRDefault="002E3509" w:rsidP="002E3509">
      <w:r>
        <w:t>CAPITAL consists not alone of money, but more particularly of</w:t>
      </w:r>
    </w:p>
    <w:p w14:paraId="5FF0977E" w14:textId="77777777" w:rsidR="002E3509" w:rsidRDefault="002E3509" w:rsidP="002E3509">
      <w:r>
        <w:t>highly organized, intelligent groups of men who plan ways and</w:t>
      </w:r>
    </w:p>
    <w:p w14:paraId="2BF0ADFE" w14:textId="77777777" w:rsidR="002E3509" w:rsidRDefault="002E3509" w:rsidP="002E3509">
      <w:r>
        <w:t>means of using money efficiently for the good of the public, and</w:t>
      </w:r>
    </w:p>
    <w:p w14:paraId="4B4FAE5B" w14:textId="77777777" w:rsidR="002E3509" w:rsidRDefault="002E3509" w:rsidP="002E3509">
      <w:r>
        <w:t>profitably to themselves.</w:t>
      </w:r>
    </w:p>
    <w:p w14:paraId="4AE0C508" w14:textId="77777777" w:rsidR="002E3509" w:rsidRDefault="002E3509" w:rsidP="002E3509">
      <w:r>
        <w:t>These groups consist of scientists, educators, chemists,</w:t>
      </w:r>
    </w:p>
    <w:p w14:paraId="2BF393EE" w14:textId="77777777" w:rsidR="002E3509" w:rsidRDefault="002E3509" w:rsidP="002E3509">
      <w:r>
        <w:t>inventors, business analysts, publicity men, transportation experts,</w:t>
      </w:r>
    </w:p>
    <w:p w14:paraId="3A7EEB00" w14:textId="77777777" w:rsidR="002E3509" w:rsidRDefault="002E3509" w:rsidP="002E3509">
      <w:r>
        <w:t>accountants, lawyers, doctors, and both men and women who have</w:t>
      </w:r>
    </w:p>
    <w:p w14:paraId="320A3B2A" w14:textId="77777777" w:rsidR="002E3509" w:rsidRDefault="002E3509" w:rsidP="002E3509">
      <w:r>
        <w:t>highly specialized knowledge in all fields of industry and business.</w:t>
      </w:r>
    </w:p>
    <w:p w14:paraId="4D8C7DC5" w14:textId="77777777" w:rsidR="002E3509" w:rsidRDefault="002E3509" w:rsidP="002E3509">
      <w:r>
        <w:t>They pioneer, experiment, and blaze trails in new fields of endeavor.</w:t>
      </w:r>
    </w:p>
    <w:p w14:paraId="21C1BB4C" w14:textId="77777777" w:rsidR="002E3509" w:rsidRDefault="002E3509" w:rsidP="002E3509">
      <w:r>
        <w:t>They support colleges, hospitals, public schools, build good roads,</w:t>
      </w:r>
    </w:p>
    <w:p w14:paraId="203B0616" w14:textId="77777777" w:rsidR="002E3509" w:rsidRDefault="002E3509" w:rsidP="002E3509">
      <w:r>
        <w:t>publish newspapers, pay most of the cost of government, and take</w:t>
      </w:r>
    </w:p>
    <w:p w14:paraId="13654BAB" w14:textId="77777777" w:rsidR="002E3509" w:rsidRDefault="002E3509" w:rsidP="002E3509">
      <w:r>
        <w:t>care of the multitudinous detail essential to human progress.</w:t>
      </w:r>
    </w:p>
    <w:p w14:paraId="30149226" w14:textId="77777777" w:rsidR="002E3509" w:rsidRDefault="002E3509" w:rsidP="002E3509">
      <w:r>
        <w:t>Stated briefly, the capitalists are the brains of civilization, because</w:t>
      </w:r>
    </w:p>
    <w:p w14:paraId="20378A08" w14:textId="77777777" w:rsidR="002E3509" w:rsidRDefault="002E3509" w:rsidP="002E3509">
      <w:r>
        <w:t>they supply the entire fabric of which all education, enlightenment</w:t>
      </w:r>
    </w:p>
    <w:p w14:paraId="0DB720AA" w14:textId="77777777" w:rsidR="002E3509" w:rsidRDefault="002E3509" w:rsidP="002E3509">
      <w:r>
        <w:t>and human progress consists.</w:t>
      </w:r>
    </w:p>
    <w:p w14:paraId="456CBF5F" w14:textId="77777777" w:rsidR="002E3509" w:rsidRDefault="002E3509" w:rsidP="002E3509">
      <w:r>
        <w:t>Money, without brains, always is dangerous. Properly used, it</w:t>
      </w:r>
    </w:p>
    <w:p w14:paraId="77F68064" w14:textId="77777777" w:rsidR="002E3509" w:rsidRDefault="002E3509" w:rsidP="002E3509">
      <w:r>
        <w:t>is the most important essential of civilization. The simple breakfast</w:t>
      </w:r>
    </w:p>
    <w:p w14:paraId="46A87736" w14:textId="77777777" w:rsidR="002E3509" w:rsidRDefault="002E3509" w:rsidP="002E3509">
      <w:r>
        <w:t>here described could not have been delivered to the New York family</w:t>
      </w:r>
    </w:p>
    <w:p w14:paraId="47F22843" w14:textId="77777777" w:rsidR="002E3509" w:rsidRDefault="002E3509" w:rsidP="002E3509">
      <w:r>
        <w:t>at a dime each, or at any other price, if organized capital had not</w:t>
      </w:r>
    </w:p>
    <w:p w14:paraId="2FFF5D6B" w14:textId="77777777" w:rsidR="002E3509" w:rsidRDefault="002E3509" w:rsidP="002E3509">
      <w:r>
        <w:t>provided the machinery, the ships, the railroads, and the huge</w:t>
      </w:r>
    </w:p>
    <w:p w14:paraId="72AFABDB" w14:textId="77777777" w:rsidR="002E3509" w:rsidRDefault="002E3509" w:rsidP="002E3509">
      <w:r>
        <w:t>armies of trained men to operate them.</w:t>
      </w:r>
    </w:p>
    <w:p w14:paraId="5860F687" w14:textId="77777777" w:rsidR="002E3509" w:rsidRDefault="002E3509" w:rsidP="002E3509">
      <w:r>
        <w:t xml:space="preserve"> 140</w:t>
      </w:r>
    </w:p>
    <w:p w14:paraId="1ADE908E" w14:textId="77777777" w:rsidR="002E3509" w:rsidRDefault="002E3509" w:rsidP="002E3509">
      <w:r>
        <w:t>Some slight idea of the importance of ORGANIZED CAPITAL</w:t>
      </w:r>
    </w:p>
    <w:p w14:paraId="675C668F" w14:textId="77777777" w:rsidR="002E3509" w:rsidRDefault="002E3509" w:rsidP="002E3509">
      <w:r>
        <w:t>may be had by trying to imagine yourself burdened with the</w:t>
      </w:r>
    </w:p>
    <w:p w14:paraId="5ED76705" w14:textId="77777777" w:rsidR="002E3509" w:rsidRDefault="002E3509" w:rsidP="002E3509">
      <w:r>
        <w:t>responsibility of collecting, without the aid of capital, and delivering</w:t>
      </w:r>
    </w:p>
    <w:p w14:paraId="08981A50" w14:textId="77777777" w:rsidR="002E3509" w:rsidRDefault="002E3509" w:rsidP="002E3509">
      <w:r>
        <w:t>to the New York City family, the simple breakfast described.</w:t>
      </w:r>
    </w:p>
    <w:p w14:paraId="4E362D54" w14:textId="77777777" w:rsidR="002E3509" w:rsidRDefault="002E3509" w:rsidP="002E3509">
      <w:r>
        <w:t>To supply the tea, you would have to make a trip to China or</w:t>
      </w:r>
    </w:p>
    <w:p w14:paraId="0F75C72F" w14:textId="77777777" w:rsidR="002E3509" w:rsidRDefault="002E3509" w:rsidP="002E3509">
      <w:r>
        <w:lastRenderedPageBreak/>
        <w:t>India, both a very long way from America. Unless you are an</w:t>
      </w:r>
    </w:p>
    <w:p w14:paraId="34671D7B" w14:textId="77777777" w:rsidR="002E3509" w:rsidRDefault="002E3509" w:rsidP="002E3509">
      <w:r>
        <w:t>excellent swimmer, you would become rather tired before making</w:t>
      </w:r>
    </w:p>
    <w:p w14:paraId="72E2D57E" w14:textId="77777777" w:rsidR="002E3509" w:rsidRDefault="002E3509" w:rsidP="002E3509">
      <w:r>
        <w:t>the round trip. Then, too, another problem would confront you.</w:t>
      </w:r>
    </w:p>
    <w:p w14:paraId="03252C80" w14:textId="77777777" w:rsidR="002E3509" w:rsidRDefault="002E3509" w:rsidP="002E3509">
      <w:r>
        <w:t>What would you use for money, even if you had the physical</w:t>
      </w:r>
    </w:p>
    <w:p w14:paraId="4428E95D" w14:textId="77777777" w:rsidR="002E3509" w:rsidRDefault="002E3509" w:rsidP="002E3509">
      <w:r>
        <w:t>endurance to swim the ocean?</w:t>
      </w:r>
    </w:p>
    <w:p w14:paraId="708D7DD6" w14:textId="77777777" w:rsidR="002E3509" w:rsidRDefault="002E3509" w:rsidP="002E3509">
      <w:r>
        <w:t>To supply the sugar, you would have to take another long</w:t>
      </w:r>
    </w:p>
    <w:p w14:paraId="7F215E8B" w14:textId="77777777" w:rsidR="002E3509" w:rsidRDefault="002E3509" w:rsidP="002E3509">
      <w:r>
        <w:t>swim to Cuba, or a long walk to the sugar beet section of Utah. But</w:t>
      </w:r>
    </w:p>
    <w:p w14:paraId="3E34F89A" w14:textId="77777777" w:rsidR="002E3509" w:rsidRDefault="002E3509" w:rsidP="002E3509">
      <w:r>
        <w:t>even then, you might come back without the sugar, because organized effort and money are necessary to produce sugar, to say</w:t>
      </w:r>
    </w:p>
    <w:p w14:paraId="1131FA66" w14:textId="77777777" w:rsidR="002E3509" w:rsidRDefault="002E3509" w:rsidP="002E3509">
      <w:r>
        <w:t>nothing of what is required to refine, transport, and deliver it to the</w:t>
      </w:r>
    </w:p>
    <w:p w14:paraId="455FD559" w14:textId="77777777" w:rsidR="002E3509" w:rsidRDefault="002E3509" w:rsidP="002E3509">
      <w:r>
        <w:t>breakfast table anywhere in the United States.</w:t>
      </w:r>
    </w:p>
    <w:p w14:paraId="08889D50" w14:textId="77777777" w:rsidR="002E3509" w:rsidRDefault="002E3509" w:rsidP="002E3509">
      <w:r>
        <w:t>The eggs, you could deliver easily enough from the barn yards</w:t>
      </w:r>
    </w:p>
    <w:p w14:paraId="7C07C1B4" w14:textId="77777777" w:rsidR="002E3509" w:rsidRDefault="002E3509" w:rsidP="002E3509">
      <w:r>
        <w:t>near New York City, but you would have a very long walk to Florida</w:t>
      </w:r>
    </w:p>
    <w:p w14:paraId="509F06B5" w14:textId="77777777" w:rsidR="002E3509" w:rsidRDefault="002E3509" w:rsidP="002E3509">
      <w:r>
        <w:t>and return, before you could serve the two glasses of grapefruit</w:t>
      </w:r>
    </w:p>
    <w:p w14:paraId="7FD13261" w14:textId="77777777" w:rsidR="002E3509" w:rsidRDefault="002E3509" w:rsidP="002E3509">
      <w:r>
        <w:t>juice.</w:t>
      </w:r>
    </w:p>
    <w:p w14:paraId="1786B145" w14:textId="77777777" w:rsidR="002E3509" w:rsidRDefault="002E3509" w:rsidP="002E3509">
      <w:r>
        <w:t>You would have another long walk, to Kansas, or one of the</w:t>
      </w:r>
    </w:p>
    <w:p w14:paraId="254B6BA0" w14:textId="77777777" w:rsidR="002E3509" w:rsidRDefault="002E3509" w:rsidP="002E3509">
      <w:r>
        <w:t>other wheat growing states, when you went after the four slices of</w:t>
      </w:r>
    </w:p>
    <w:p w14:paraId="596C9E82" w14:textId="77777777" w:rsidR="002E3509" w:rsidRDefault="002E3509" w:rsidP="002E3509">
      <w:r>
        <w:t>wheat bread.</w:t>
      </w:r>
    </w:p>
    <w:p w14:paraId="3709C2B6" w14:textId="77777777" w:rsidR="002E3509" w:rsidRDefault="002E3509" w:rsidP="002E3509">
      <w:r>
        <w:t>The Rippled Wheat Biscuits would have to be omitted from the</w:t>
      </w:r>
    </w:p>
    <w:p w14:paraId="0C7F7FA9" w14:textId="77777777" w:rsidR="002E3509" w:rsidRDefault="002E3509" w:rsidP="002E3509">
      <w:r>
        <w:t>menu, because they would not be available except through the</w:t>
      </w:r>
    </w:p>
    <w:p w14:paraId="12512B12" w14:textId="77777777" w:rsidR="002E3509" w:rsidRDefault="002E3509" w:rsidP="002E3509">
      <w:r>
        <w:t>labor of a trained organization of men and suitable machinery, ALL</w:t>
      </w:r>
    </w:p>
    <w:p w14:paraId="4EEE1F9D" w14:textId="77777777" w:rsidR="002E3509" w:rsidRDefault="002E3509" w:rsidP="002E3509">
      <w:r>
        <w:t>OF WHICH CALL FOR CAPITAL.</w:t>
      </w:r>
    </w:p>
    <w:p w14:paraId="203FAE37" w14:textId="77777777" w:rsidR="002E3509" w:rsidRDefault="002E3509" w:rsidP="002E3509">
      <w:r>
        <w:t>While resting, you could take off for another little swim down</w:t>
      </w:r>
    </w:p>
    <w:p w14:paraId="460B4833" w14:textId="77777777" w:rsidR="002E3509" w:rsidRDefault="002E3509" w:rsidP="002E3509">
      <w:r>
        <w:t>to South America, where you would pick up a couple of bananas,</w:t>
      </w:r>
    </w:p>
    <w:p w14:paraId="39DDACA9" w14:textId="77777777" w:rsidR="002E3509" w:rsidRDefault="002E3509" w:rsidP="002E3509">
      <w:r>
        <w:t>and on your return, you could take a short walk to the nearest farm</w:t>
      </w:r>
    </w:p>
    <w:p w14:paraId="0835AAF6" w14:textId="77777777" w:rsidR="002E3509" w:rsidRDefault="002E3509" w:rsidP="002E3509">
      <w:r>
        <w:t>having a dairy and pick up some butter and cream. Then your New</w:t>
      </w:r>
    </w:p>
    <w:p w14:paraId="0DEC517F" w14:textId="77777777" w:rsidR="002E3509" w:rsidRDefault="002E3509" w:rsidP="002E3509">
      <w:r>
        <w:t>York City family would be ready to sit down and enjoy breakfast,</w:t>
      </w:r>
    </w:p>
    <w:p w14:paraId="3DFF3C78" w14:textId="77777777" w:rsidR="002E3509" w:rsidRDefault="002E3509" w:rsidP="002E3509">
      <w:r>
        <w:t>and you could collect your two dimes for your labor!</w:t>
      </w:r>
    </w:p>
    <w:p w14:paraId="03BF9E71" w14:textId="77777777" w:rsidR="002E3509" w:rsidRDefault="002E3509" w:rsidP="002E3509">
      <w:r>
        <w:t>Seems absurd, doesn’t it? Well, the procedure described would</w:t>
      </w:r>
    </w:p>
    <w:p w14:paraId="692DF62B" w14:textId="77777777" w:rsidR="002E3509" w:rsidRDefault="002E3509" w:rsidP="002E3509">
      <w:r>
        <w:t>be the only possible way these simple items of food could be</w:t>
      </w:r>
    </w:p>
    <w:p w14:paraId="2349B467" w14:textId="77777777" w:rsidR="002E3509" w:rsidRDefault="002E3509" w:rsidP="002E3509">
      <w:r>
        <w:t>delivered to the heart of New York City, if we had no capitalistic</w:t>
      </w:r>
    </w:p>
    <w:p w14:paraId="5D9A92A8" w14:textId="77777777" w:rsidR="002E3509" w:rsidRDefault="002E3509" w:rsidP="002E3509">
      <w:r>
        <w:lastRenderedPageBreak/>
        <w:t>system.</w:t>
      </w:r>
    </w:p>
    <w:p w14:paraId="0DF91C90" w14:textId="77777777" w:rsidR="002E3509" w:rsidRDefault="002E3509" w:rsidP="002E3509">
      <w:r>
        <w:t>The sum of money required for the building and maintenance</w:t>
      </w:r>
    </w:p>
    <w:p w14:paraId="28C97883" w14:textId="77777777" w:rsidR="002E3509" w:rsidRDefault="002E3509" w:rsidP="002E3509">
      <w:r>
        <w:t>of the railroads and steam ships used in the delivery of that simple</w:t>
      </w:r>
    </w:p>
    <w:p w14:paraId="5420F5E8" w14:textId="77777777" w:rsidR="002E3509" w:rsidRDefault="002E3509" w:rsidP="002E3509">
      <w:r>
        <w:t>breakfast is so huge that it staggers one’s imagination. It runs into</w:t>
      </w:r>
    </w:p>
    <w:p w14:paraId="0F86A797" w14:textId="77777777" w:rsidR="002E3509" w:rsidRDefault="002E3509" w:rsidP="002E3509">
      <w:r>
        <w:t xml:space="preserve"> 141</w:t>
      </w:r>
    </w:p>
    <w:p w14:paraId="3BD80B52" w14:textId="77777777" w:rsidR="002E3509" w:rsidRDefault="002E3509" w:rsidP="002E3509">
      <w:r>
        <w:t>hundreds of millions of dollars, not to mention the armies of trained</w:t>
      </w:r>
    </w:p>
    <w:p w14:paraId="6A371CDB" w14:textId="77777777" w:rsidR="002E3509" w:rsidRDefault="002E3509" w:rsidP="002E3509">
      <w:r>
        <w:t>employees required to man the ships and trains. But,</w:t>
      </w:r>
    </w:p>
    <w:p w14:paraId="5F5AF61E" w14:textId="77777777" w:rsidR="002E3509" w:rsidRDefault="002E3509" w:rsidP="002E3509">
      <w:r>
        <w:t>transportation is only a part of the requirements of modern</w:t>
      </w:r>
    </w:p>
    <w:p w14:paraId="3FA0C0B4" w14:textId="77777777" w:rsidR="002E3509" w:rsidRDefault="002E3509" w:rsidP="002E3509">
      <w:r>
        <w:t>civilization in capitalistic America. Before there can be anything to</w:t>
      </w:r>
    </w:p>
    <w:p w14:paraId="150D9122" w14:textId="77777777" w:rsidR="002E3509" w:rsidRDefault="002E3509" w:rsidP="002E3509">
      <w:r>
        <w:t>haul, something must be grown from the ground, or manufactured</w:t>
      </w:r>
    </w:p>
    <w:p w14:paraId="448593BA" w14:textId="77777777" w:rsidR="002E3509" w:rsidRDefault="002E3509" w:rsidP="002E3509">
      <w:r>
        <w:t>and prepared for market. This calls for more millions of dollars for</w:t>
      </w:r>
    </w:p>
    <w:p w14:paraId="53812042" w14:textId="77777777" w:rsidR="002E3509" w:rsidRDefault="002E3509" w:rsidP="002E3509">
      <w:r>
        <w:t>equipment, machinery, boxing, marketing, and for the wages of</w:t>
      </w:r>
    </w:p>
    <w:p w14:paraId="1BBF6E14" w14:textId="77777777" w:rsidR="002E3509" w:rsidRDefault="002E3509" w:rsidP="002E3509">
      <w:r>
        <w:t>millions of men and women.</w:t>
      </w:r>
    </w:p>
    <w:p w14:paraId="19EEB089" w14:textId="77777777" w:rsidR="002E3509" w:rsidRDefault="002E3509" w:rsidP="002E3509">
      <w:r>
        <w:t>Steam ships and railroads do not spring up from the earth and</w:t>
      </w:r>
    </w:p>
    <w:p w14:paraId="74F7453E" w14:textId="77777777" w:rsidR="002E3509" w:rsidRDefault="002E3509" w:rsidP="002E3509">
      <w:r>
        <w:t>function automatically. They come in response to the call of</w:t>
      </w:r>
    </w:p>
    <w:p w14:paraId="4D2854AF" w14:textId="77777777" w:rsidR="002E3509" w:rsidRDefault="002E3509" w:rsidP="002E3509">
      <w:r>
        <w:t>civilization, through the labor and ingenuity and organizing ability</w:t>
      </w:r>
    </w:p>
    <w:p w14:paraId="1F458C7A" w14:textId="77777777" w:rsidR="002E3509" w:rsidRDefault="002E3509" w:rsidP="002E3509">
      <w:r>
        <w:t>of men who have IMAGINATION, FAITH, ENTHUSIASM, DECISION,</w:t>
      </w:r>
    </w:p>
    <w:p w14:paraId="4A2AE210" w14:textId="77777777" w:rsidR="002E3509" w:rsidRDefault="002E3509" w:rsidP="002E3509">
      <w:r>
        <w:t>PERSISTENCE! These men are known as capitalists. They are</w:t>
      </w:r>
    </w:p>
    <w:p w14:paraId="6A2F4D10" w14:textId="77777777" w:rsidR="002E3509" w:rsidRDefault="002E3509" w:rsidP="002E3509">
      <w:r>
        <w:t>motivated by the desire to build, construct, achieve, render useful</w:t>
      </w:r>
    </w:p>
    <w:p w14:paraId="33AC4311" w14:textId="77777777" w:rsidR="002E3509" w:rsidRDefault="002E3509" w:rsidP="002E3509">
      <w:r>
        <w:t>service, earn profits and accumulate riches. And, because they</w:t>
      </w:r>
    </w:p>
    <w:p w14:paraId="7295BE5C" w14:textId="77777777" w:rsidR="002E3509" w:rsidRDefault="002E3509" w:rsidP="002E3509">
      <w:r>
        <w:t>RENDER SERVICE WITHOUT WHICH THERE WOULD BE NO</w:t>
      </w:r>
    </w:p>
    <w:p w14:paraId="75B4D1CB" w14:textId="77777777" w:rsidR="002E3509" w:rsidRDefault="002E3509" w:rsidP="002E3509">
      <w:r>
        <w:t>CIVILIZATION, they put themselves in the way of great riches.</w:t>
      </w:r>
    </w:p>
    <w:p w14:paraId="34E15B0C" w14:textId="77777777" w:rsidR="002E3509" w:rsidRDefault="002E3509" w:rsidP="002E3509">
      <w:r>
        <w:t>Just to keep the record simple and understandable, I will add</w:t>
      </w:r>
    </w:p>
    <w:p w14:paraId="446EB067" w14:textId="77777777" w:rsidR="002E3509" w:rsidRDefault="002E3509" w:rsidP="002E3509">
      <w:r>
        <w:t>that these capitalists are the self-same men of whom most of us</w:t>
      </w:r>
    </w:p>
    <w:p w14:paraId="65723F79" w14:textId="77777777" w:rsidR="002E3509" w:rsidRDefault="002E3509" w:rsidP="002E3509">
      <w:r>
        <w:t>have heard soap-box orators speak. They are the same men to</w:t>
      </w:r>
    </w:p>
    <w:p w14:paraId="6AF9FFE9" w14:textId="77777777" w:rsidR="002E3509" w:rsidRDefault="002E3509" w:rsidP="002E3509">
      <w:r>
        <w:t>whom radicals, racketeers, dishonest politicians and grafting labor</w:t>
      </w:r>
    </w:p>
    <w:p w14:paraId="13DB909F" w14:textId="77777777" w:rsidR="002E3509" w:rsidRDefault="002E3509" w:rsidP="002E3509">
      <w:r>
        <w:t>leaders refer as “the predatory interests,” or “Wall Street.”</w:t>
      </w:r>
    </w:p>
    <w:p w14:paraId="6947EAB7" w14:textId="77777777" w:rsidR="002E3509" w:rsidRDefault="002E3509" w:rsidP="002E3509">
      <w:r>
        <w:t>I am not attempting to present a brief for or against any group</w:t>
      </w:r>
    </w:p>
    <w:p w14:paraId="07046F36" w14:textId="77777777" w:rsidR="002E3509" w:rsidRDefault="002E3509" w:rsidP="002E3509">
      <w:r>
        <w:t>of men or any system of economics. I am not attempting to</w:t>
      </w:r>
    </w:p>
    <w:p w14:paraId="502B2057" w14:textId="77777777" w:rsidR="002E3509" w:rsidRDefault="002E3509" w:rsidP="002E3509">
      <w:r>
        <w:t>condemn collective bargaining when I refer to “grafting labor</w:t>
      </w:r>
    </w:p>
    <w:p w14:paraId="21848C83" w14:textId="77777777" w:rsidR="002E3509" w:rsidRDefault="002E3509" w:rsidP="002E3509">
      <w:r>
        <w:t>leaders,” nor do I aim to give a clean bill of health to all individuals</w:t>
      </w:r>
    </w:p>
    <w:p w14:paraId="750F4E6F" w14:textId="77777777" w:rsidR="002E3509" w:rsidRDefault="002E3509" w:rsidP="002E3509">
      <w:r>
        <w:lastRenderedPageBreak/>
        <w:t>known as capitalists.</w:t>
      </w:r>
    </w:p>
    <w:p w14:paraId="6740F826" w14:textId="77777777" w:rsidR="002E3509" w:rsidRDefault="002E3509" w:rsidP="002E3509">
      <w:r>
        <w:t>The purpose of this book—A purpose to which I have faithfully</w:t>
      </w:r>
    </w:p>
    <w:p w14:paraId="427CC583" w14:textId="77777777" w:rsidR="002E3509" w:rsidRDefault="002E3509" w:rsidP="002E3509">
      <w:r>
        <w:t>devoted over a quarter of a century—is to present to all who want</w:t>
      </w:r>
    </w:p>
    <w:p w14:paraId="47B20828" w14:textId="77777777" w:rsidR="002E3509" w:rsidRDefault="002E3509" w:rsidP="002E3509">
      <w:r>
        <w:t>the knowledge, the most dependable philosophy through which</w:t>
      </w:r>
    </w:p>
    <w:p w14:paraId="13EFD102" w14:textId="77777777" w:rsidR="002E3509" w:rsidRDefault="002E3509" w:rsidP="002E3509">
      <w:r>
        <w:t>individuals may accumulate riches in whatever amounts they</w:t>
      </w:r>
    </w:p>
    <w:p w14:paraId="7231F178" w14:textId="77777777" w:rsidR="002E3509" w:rsidRDefault="002E3509" w:rsidP="002E3509">
      <w:r>
        <w:t>desire.</w:t>
      </w:r>
    </w:p>
    <w:p w14:paraId="01098E32" w14:textId="77777777" w:rsidR="002E3509" w:rsidRDefault="002E3509" w:rsidP="002E3509">
      <w:r>
        <w:t>I have here analyzed the economic advantages of the</w:t>
      </w:r>
    </w:p>
    <w:p w14:paraId="66A0C28B" w14:textId="77777777" w:rsidR="002E3509" w:rsidRDefault="002E3509" w:rsidP="002E3509">
      <w:r>
        <w:t>capitalistic system for the two-fold purpose of showing:</w:t>
      </w:r>
    </w:p>
    <w:p w14:paraId="4054390C" w14:textId="77777777" w:rsidR="002E3509" w:rsidRDefault="002E3509" w:rsidP="002E3509">
      <w:r>
        <w:t>1. that all who seek riches must recognize and adapt themselves</w:t>
      </w:r>
    </w:p>
    <w:p w14:paraId="7A1D4B89" w14:textId="77777777" w:rsidR="002E3509" w:rsidRDefault="002E3509" w:rsidP="002E3509">
      <w:r>
        <w:t>to the system that controls all approaches to fortunes, large or</w:t>
      </w:r>
    </w:p>
    <w:p w14:paraId="50E7C03A" w14:textId="77777777" w:rsidR="002E3509" w:rsidRDefault="002E3509" w:rsidP="002E3509">
      <w:r>
        <w:t>small, and</w:t>
      </w:r>
    </w:p>
    <w:p w14:paraId="65C65BD7" w14:textId="77777777" w:rsidR="002E3509" w:rsidRDefault="002E3509" w:rsidP="002E3509">
      <w:r>
        <w:t>2. to present the side of the picture opposite to that being shown</w:t>
      </w:r>
    </w:p>
    <w:p w14:paraId="05BE4118" w14:textId="77777777" w:rsidR="002E3509" w:rsidRDefault="002E3509" w:rsidP="002E3509">
      <w:r>
        <w:t>by politicians and demagogues who deliberately becloud the issues</w:t>
      </w:r>
    </w:p>
    <w:p w14:paraId="6ED3DE1A" w14:textId="77777777" w:rsidR="002E3509" w:rsidRDefault="002E3509" w:rsidP="002E3509">
      <w:r>
        <w:t xml:space="preserve"> 142</w:t>
      </w:r>
    </w:p>
    <w:p w14:paraId="50FC87FA" w14:textId="77777777" w:rsidR="002E3509" w:rsidRDefault="002E3509" w:rsidP="002E3509">
      <w:r>
        <w:t>they bring up, by referring to organized capital as if it were</w:t>
      </w:r>
    </w:p>
    <w:p w14:paraId="02F95778" w14:textId="77777777" w:rsidR="002E3509" w:rsidRDefault="002E3509" w:rsidP="002E3509">
      <w:r>
        <w:t>something poisonous.</w:t>
      </w:r>
    </w:p>
    <w:p w14:paraId="329D3B4F" w14:textId="77777777" w:rsidR="002E3509" w:rsidRDefault="002E3509" w:rsidP="002E3509">
      <w:r>
        <w:t>This is a capitalistic country, it was developed through the use</w:t>
      </w:r>
    </w:p>
    <w:p w14:paraId="54F91FB1" w14:textId="77777777" w:rsidR="002E3509" w:rsidRDefault="002E3509" w:rsidP="002E3509">
      <w:r>
        <w:t>of capital, and we who claim the right to partake of the blessings of</w:t>
      </w:r>
    </w:p>
    <w:p w14:paraId="7441998C" w14:textId="77777777" w:rsidR="002E3509" w:rsidRDefault="002E3509" w:rsidP="002E3509">
      <w:r>
        <w:t>freedom and opportunity, we who seek to accumulate riches here,</w:t>
      </w:r>
    </w:p>
    <w:p w14:paraId="13AC7E4F" w14:textId="77777777" w:rsidR="002E3509" w:rsidRDefault="002E3509" w:rsidP="002E3509">
      <w:r>
        <w:t>may as well know that neither riches nor opportunity would be</w:t>
      </w:r>
    </w:p>
    <w:p w14:paraId="5B764648" w14:textId="77777777" w:rsidR="002E3509" w:rsidRDefault="002E3509" w:rsidP="002E3509">
      <w:r>
        <w:t>available to us if ORGANIZED CAPITAL had not provided these</w:t>
      </w:r>
    </w:p>
    <w:p w14:paraId="63733117" w14:textId="77777777" w:rsidR="002E3509" w:rsidRDefault="002E3509" w:rsidP="002E3509">
      <w:r>
        <w:t>benefits.</w:t>
      </w:r>
    </w:p>
    <w:p w14:paraId="552F1FA3" w14:textId="77777777" w:rsidR="002E3509" w:rsidRDefault="002E3509" w:rsidP="002E3509">
      <w:r>
        <w:t>For more than twenty years it has been a somewhat popular</w:t>
      </w:r>
    </w:p>
    <w:p w14:paraId="0BDD99B8" w14:textId="77777777" w:rsidR="002E3509" w:rsidRDefault="002E3509" w:rsidP="002E3509">
      <w:r>
        <w:t>and growing pastime for radicals, self-seeking politicians,</w:t>
      </w:r>
    </w:p>
    <w:p w14:paraId="4F5ED1BA" w14:textId="77777777" w:rsidR="002E3509" w:rsidRDefault="002E3509" w:rsidP="002E3509">
      <w:r>
        <w:t>racketeers, crooked labor leaders, and on occasion religious leaders,</w:t>
      </w:r>
    </w:p>
    <w:p w14:paraId="03A0BB05" w14:textId="77777777" w:rsidR="002E3509" w:rsidRDefault="002E3509" w:rsidP="002E3509">
      <w:r>
        <w:t>to take pot-shots at “WALL STREET, THE MONEY CHANGERS, and</w:t>
      </w:r>
    </w:p>
    <w:p w14:paraId="48335840" w14:textId="77777777" w:rsidR="002E3509" w:rsidRDefault="002E3509" w:rsidP="002E3509">
      <w:r>
        <w:t>BIG BUSINESS.”</w:t>
      </w:r>
    </w:p>
    <w:p w14:paraId="74CD7A3F" w14:textId="77777777" w:rsidR="002E3509" w:rsidRDefault="002E3509" w:rsidP="002E3509">
      <w:r>
        <w:t>The practice became so general that we witnessed during the</w:t>
      </w:r>
    </w:p>
    <w:p w14:paraId="09D7AB6A" w14:textId="77777777" w:rsidR="002E3509" w:rsidRDefault="002E3509" w:rsidP="002E3509">
      <w:r>
        <w:t>business depression, the unbelievable sight of high government</w:t>
      </w:r>
    </w:p>
    <w:p w14:paraId="31D7C3F8" w14:textId="77777777" w:rsidR="002E3509" w:rsidRDefault="002E3509" w:rsidP="002E3509">
      <w:r>
        <w:t>officials lining up with the cheap politicians, and labor leaders, with</w:t>
      </w:r>
    </w:p>
    <w:p w14:paraId="3D85DF5B" w14:textId="77777777" w:rsidR="002E3509" w:rsidRDefault="002E3509" w:rsidP="002E3509">
      <w:r>
        <w:t>the openly avowed purpose of throttling the system which has made</w:t>
      </w:r>
    </w:p>
    <w:p w14:paraId="53D66CDD" w14:textId="77777777" w:rsidR="002E3509" w:rsidRDefault="002E3509" w:rsidP="002E3509">
      <w:r>
        <w:lastRenderedPageBreak/>
        <w:t>Industrial America the richest country on earth. The line-up was so</w:t>
      </w:r>
    </w:p>
    <w:p w14:paraId="641B4D13" w14:textId="77777777" w:rsidR="002E3509" w:rsidRDefault="002E3509" w:rsidP="002E3509">
      <w:r>
        <w:t>general and so well organized that it prolonged the worst depression</w:t>
      </w:r>
    </w:p>
    <w:p w14:paraId="0668B63C" w14:textId="77777777" w:rsidR="002E3509" w:rsidRDefault="002E3509" w:rsidP="002E3509">
      <w:r>
        <w:t>America has ever known. It cost millions of men their jobs, because</w:t>
      </w:r>
    </w:p>
    <w:p w14:paraId="7A23D796" w14:textId="77777777" w:rsidR="002E3509" w:rsidRDefault="002E3509" w:rsidP="002E3509">
      <w:r>
        <w:t>those jobs were inseparably a part of the industrial and capitalistic</w:t>
      </w:r>
    </w:p>
    <w:p w14:paraId="4C1293BF" w14:textId="77777777" w:rsidR="002E3509" w:rsidRDefault="002E3509" w:rsidP="002E3509">
      <w:r>
        <w:t>system which form the very backbone of the nation.</w:t>
      </w:r>
    </w:p>
    <w:p w14:paraId="7FBAE2C5" w14:textId="77777777" w:rsidR="002E3509" w:rsidRDefault="002E3509" w:rsidP="002E3509">
      <w:r>
        <w:t>During this unusual alliance of government officials and selfseeking individuals who were endeavoring to profit by declaring</w:t>
      </w:r>
    </w:p>
    <w:p w14:paraId="3F9A9E58" w14:textId="77777777" w:rsidR="002E3509" w:rsidRDefault="002E3509" w:rsidP="002E3509">
      <w:r>
        <w:t>“open season” on the American system of industry, a certain type of</w:t>
      </w:r>
    </w:p>
    <w:p w14:paraId="29B97CB2" w14:textId="77777777" w:rsidR="002E3509" w:rsidRDefault="002E3509" w:rsidP="002E3509">
      <w:r>
        <w:t>labor leader joined forces with the politicians and offered to deliver</w:t>
      </w:r>
    </w:p>
    <w:p w14:paraId="4BF193A0" w14:textId="77777777" w:rsidR="002E3509" w:rsidRDefault="002E3509" w:rsidP="002E3509">
      <w:r>
        <w:t>voters in return for legislation designed to permit men to TAKE</w:t>
      </w:r>
    </w:p>
    <w:p w14:paraId="0DB94E99" w14:textId="77777777" w:rsidR="002E3509" w:rsidRDefault="002E3509" w:rsidP="002E3509">
      <w:r>
        <w:t>RICHES AWAY FROM INDUSTRY BY ORGANIZED FORCE OF</w:t>
      </w:r>
    </w:p>
    <w:p w14:paraId="19090586" w14:textId="77777777" w:rsidR="002E3509" w:rsidRDefault="002E3509" w:rsidP="002E3509">
      <w:r>
        <w:t>NUMBERS, INSTEAD OF THE BETTER METHOD OF GIVING A</w:t>
      </w:r>
    </w:p>
    <w:p w14:paraId="0A25932A" w14:textId="77777777" w:rsidR="002E3509" w:rsidRDefault="002E3509" w:rsidP="002E3509">
      <w:r>
        <w:t>FAIR DAY’S WORK FOR A FAIR DAY’S PAY.</w:t>
      </w:r>
    </w:p>
    <w:p w14:paraId="5E8B6F8C" w14:textId="77777777" w:rsidR="002E3509" w:rsidRDefault="002E3509" w:rsidP="002E3509">
      <w:r>
        <w:t>Millions of men and women throughout the nation are still</w:t>
      </w:r>
    </w:p>
    <w:p w14:paraId="26433E07" w14:textId="77777777" w:rsidR="002E3509" w:rsidRDefault="002E3509" w:rsidP="002E3509">
      <w:r>
        <w:t>engaged in this popular pastime of trying to GET without GIVING.</w:t>
      </w:r>
    </w:p>
    <w:p w14:paraId="7CAF6928" w14:textId="77777777" w:rsidR="002E3509" w:rsidRDefault="002E3509" w:rsidP="002E3509">
      <w:r>
        <w:t>Some of them are lined up with labor unions, where they demand</w:t>
      </w:r>
    </w:p>
    <w:p w14:paraId="706222D5" w14:textId="77777777" w:rsidR="002E3509" w:rsidRDefault="002E3509" w:rsidP="002E3509">
      <w:r>
        <w:t>SHORTER HOURS AND MORE PAY! Others do not take the trouble</w:t>
      </w:r>
    </w:p>
    <w:p w14:paraId="7FDF3698" w14:textId="77777777" w:rsidR="002E3509" w:rsidRDefault="002E3509" w:rsidP="002E3509">
      <w:r>
        <w:t>to work at all. THEY DEMAND GOVERNMENT RELIEF AND ARE</w:t>
      </w:r>
    </w:p>
    <w:p w14:paraId="313E50BE" w14:textId="77777777" w:rsidR="002E3509" w:rsidRDefault="002E3509" w:rsidP="002E3509">
      <w:r>
        <w:t>GETTING IT. Their idea of their rights of freedom was demonstrated</w:t>
      </w:r>
    </w:p>
    <w:p w14:paraId="3EAC55AD" w14:textId="77777777" w:rsidR="002E3509" w:rsidRDefault="002E3509" w:rsidP="002E3509">
      <w:r>
        <w:t>in New York City, where violent complaint was registered with the</w:t>
      </w:r>
    </w:p>
    <w:p w14:paraId="745FA0B7" w14:textId="77777777" w:rsidR="002E3509" w:rsidRDefault="002E3509" w:rsidP="002E3509">
      <w:r>
        <w:t>Postmaster, by a group of “relief beneficiaries,” because the</w:t>
      </w:r>
    </w:p>
    <w:p w14:paraId="13A588A4" w14:textId="77777777" w:rsidR="002E3509" w:rsidRDefault="002E3509" w:rsidP="002E3509">
      <w:r>
        <w:t>Postmen awakened them at 7:30 A.M. to deliver Government relief</w:t>
      </w:r>
    </w:p>
    <w:p w14:paraId="5077AE4E" w14:textId="77777777" w:rsidR="002E3509" w:rsidRDefault="002E3509" w:rsidP="002E3509">
      <w:r>
        <w:t xml:space="preserve"> 143</w:t>
      </w:r>
    </w:p>
    <w:p w14:paraId="1A66BF0E" w14:textId="77777777" w:rsidR="002E3509" w:rsidRDefault="002E3509" w:rsidP="002E3509">
      <w:r>
        <w:t>checks. They DEMANDED that the time of delivery be set up to</w:t>
      </w:r>
    </w:p>
    <w:p w14:paraId="72BC31F5" w14:textId="77777777" w:rsidR="002E3509" w:rsidRDefault="002E3509" w:rsidP="002E3509">
      <w:r>
        <w:t>10:00 o’clock.</w:t>
      </w:r>
    </w:p>
    <w:p w14:paraId="38D574D9" w14:textId="77777777" w:rsidR="002E3509" w:rsidRDefault="002E3509" w:rsidP="002E3509">
      <w:r>
        <w:t>If you are one of those who believe that riches can be</w:t>
      </w:r>
    </w:p>
    <w:p w14:paraId="6FF07196" w14:textId="77777777" w:rsidR="002E3509" w:rsidRDefault="002E3509" w:rsidP="002E3509">
      <w:r>
        <w:t>accumulated by the mere act of men who organize themselves into</w:t>
      </w:r>
    </w:p>
    <w:p w14:paraId="76426FA4" w14:textId="77777777" w:rsidR="002E3509" w:rsidRDefault="002E3509" w:rsidP="002E3509">
      <w:r>
        <w:t>groups and demand MORE PAY for LESS SERVICE, if you are one</w:t>
      </w:r>
    </w:p>
    <w:p w14:paraId="6DC1D2FF" w14:textId="77777777" w:rsidR="002E3509" w:rsidRDefault="002E3509" w:rsidP="002E3509">
      <w:r>
        <w:t>of those who DEMAND Government relief without early morning</w:t>
      </w:r>
    </w:p>
    <w:p w14:paraId="3FC87A8C" w14:textId="77777777" w:rsidR="002E3509" w:rsidRDefault="002E3509" w:rsidP="002E3509">
      <w:r>
        <w:t>disturbance when the money is delivered to you, if you are one of</w:t>
      </w:r>
    </w:p>
    <w:p w14:paraId="091214B8" w14:textId="77777777" w:rsidR="002E3509" w:rsidRDefault="002E3509" w:rsidP="002E3509">
      <w:r>
        <w:t>those who believe in trading their votes to politicians in return for</w:t>
      </w:r>
    </w:p>
    <w:p w14:paraId="15B191BE" w14:textId="77777777" w:rsidR="002E3509" w:rsidRDefault="002E3509" w:rsidP="002E3509">
      <w:r>
        <w:lastRenderedPageBreak/>
        <w:t>the passing of laws which permit the raiding of the public treasury,</w:t>
      </w:r>
    </w:p>
    <w:p w14:paraId="5830D0A8" w14:textId="77777777" w:rsidR="002E3509" w:rsidRDefault="002E3509" w:rsidP="002E3509">
      <w:r>
        <w:t>you may rest securely on your belief, with certain knowledge that</w:t>
      </w:r>
    </w:p>
    <w:p w14:paraId="63C1A46E" w14:textId="77777777" w:rsidR="002E3509" w:rsidRDefault="002E3509" w:rsidP="002E3509">
      <w:r>
        <w:t>no one will disturb you, because THIS IS A FREE COUNTRY</w:t>
      </w:r>
    </w:p>
    <w:p w14:paraId="16CE0347" w14:textId="77777777" w:rsidR="002E3509" w:rsidRDefault="002E3509" w:rsidP="002E3509">
      <w:r>
        <w:t>WHERE EVERY MAN MAY THINK AS HE PLEASES, where nearly</w:t>
      </w:r>
    </w:p>
    <w:p w14:paraId="7860832C" w14:textId="77777777" w:rsidR="002E3509" w:rsidRDefault="002E3509" w:rsidP="002E3509">
      <w:r>
        <w:t>everybody can live with but little effort, where many may live well</w:t>
      </w:r>
    </w:p>
    <w:p w14:paraId="29951AA8" w14:textId="77777777" w:rsidR="002E3509" w:rsidRDefault="002E3509" w:rsidP="002E3509">
      <w:r>
        <w:t>without doing any work whatsoever.</w:t>
      </w:r>
    </w:p>
    <w:p w14:paraId="582C799E" w14:textId="77777777" w:rsidR="002E3509" w:rsidRDefault="002E3509" w:rsidP="002E3509">
      <w:r>
        <w:t>However, you should know the full truth concerning this</w:t>
      </w:r>
    </w:p>
    <w:p w14:paraId="3D429364" w14:textId="77777777" w:rsidR="002E3509" w:rsidRDefault="002E3509" w:rsidP="002E3509">
      <w:r>
        <w:t>FREEDOM of which so many people boast, and so few understand.</w:t>
      </w:r>
    </w:p>
    <w:p w14:paraId="3E1D39DF" w14:textId="77777777" w:rsidR="002E3509" w:rsidRDefault="002E3509" w:rsidP="002E3509">
      <w:r>
        <w:t>As great as it is, as far as it reaches, as many privileges as it</w:t>
      </w:r>
    </w:p>
    <w:p w14:paraId="0241F1FD" w14:textId="77777777" w:rsidR="002E3509" w:rsidRDefault="002E3509" w:rsidP="002E3509">
      <w:r>
        <w:t>provides, IT DOES NOT, AND CANNOT BRING RICHES WITHOUT</w:t>
      </w:r>
    </w:p>
    <w:p w14:paraId="36ED1F72" w14:textId="77777777" w:rsidR="002E3509" w:rsidRDefault="002E3509" w:rsidP="002E3509">
      <w:r>
        <w:t>EFFORT.</w:t>
      </w:r>
    </w:p>
    <w:p w14:paraId="41DC3C85" w14:textId="77777777" w:rsidR="002E3509" w:rsidRDefault="002E3509" w:rsidP="002E3509">
      <w:r>
        <w:t>There is but one dependable method of accumulating, and</w:t>
      </w:r>
    </w:p>
    <w:p w14:paraId="390A9E92" w14:textId="77777777" w:rsidR="002E3509" w:rsidRDefault="002E3509" w:rsidP="002E3509">
      <w:r>
        <w:t>legally holding riches, and that is by rendering useful service. No</w:t>
      </w:r>
    </w:p>
    <w:p w14:paraId="6772223A" w14:textId="77777777" w:rsidR="002E3509" w:rsidRDefault="002E3509" w:rsidP="002E3509">
      <w:r>
        <w:t>system has ever been created by which men can legally acquire</w:t>
      </w:r>
    </w:p>
    <w:p w14:paraId="2097E716" w14:textId="77777777" w:rsidR="002E3509" w:rsidRDefault="002E3509" w:rsidP="002E3509">
      <w:r>
        <w:t>riches through mere force of numbers, or without giving in return</w:t>
      </w:r>
    </w:p>
    <w:p w14:paraId="7E88EC90" w14:textId="77777777" w:rsidR="002E3509" w:rsidRDefault="002E3509" w:rsidP="002E3509">
      <w:r>
        <w:t>an equivalent value of one form or another.</w:t>
      </w:r>
    </w:p>
    <w:p w14:paraId="65E84BA4" w14:textId="77777777" w:rsidR="002E3509" w:rsidRDefault="002E3509" w:rsidP="002E3509">
      <w:r>
        <w:t>There is a principle known as the law of ECONOMICS! This is</w:t>
      </w:r>
    </w:p>
    <w:p w14:paraId="1BAAD22F" w14:textId="77777777" w:rsidR="002E3509" w:rsidRDefault="002E3509" w:rsidP="002E3509">
      <w:r>
        <w:t>more than a theory. It is a law no man can beat.</w:t>
      </w:r>
    </w:p>
    <w:p w14:paraId="034E155E" w14:textId="77777777" w:rsidR="002E3509" w:rsidRDefault="002E3509" w:rsidP="002E3509">
      <w:r>
        <w:t>Mark well the name of the principle, and remember it, because</w:t>
      </w:r>
    </w:p>
    <w:p w14:paraId="659664C7" w14:textId="77777777" w:rsidR="002E3509" w:rsidRDefault="002E3509" w:rsidP="002E3509">
      <w:r>
        <w:t>it is far more powerful than all the politicians and political</w:t>
      </w:r>
    </w:p>
    <w:p w14:paraId="55A517E3" w14:textId="77777777" w:rsidR="002E3509" w:rsidRDefault="002E3509" w:rsidP="002E3509">
      <w:r>
        <w:t>machines. It is above and beyond the control of all the labor unions.</w:t>
      </w:r>
    </w:p>
    <w:p w14:paraId="39923808" w14:textId="77777777" w:rsidR="002E3509" w:rsidRDefault="002E3509" w:rsidP="002E3509">
      <w:r>
        <w:t>It cannot be swayed, nor influenced nor bribed by racketeers or</w:t>
      </w:r>
    </w:p>
    <w:p w14:paraId="397C5935" w14:textId="77777777" w:rsidR="002E3509" w:rsidRDefault="002E3509" w:rsidP="002E3509">
      <w:r>
        <w:t>self-appointed leaders in any calling. Moreover, IT HAS AN ALLSEEING EYE, AND A PERFECT SYSTEM OF BOOKKEEPING, in</w:t>
      </w:r>
    </w:p>
    <w:p w14:paraId="727718F9" w14:textId="77777777" w:rsidR="002E3509" w:rsidRDefault="002E3509" w:rsidP="002E3509">
      <w:r>
        <w:t>which it keeps an accurate account of the transactions of every</w:t>
      </w:r>
    </w:p>
    <w:p w14:paraId="5E05F6AD" w14:textId="77777777" w:rsidR="002E3509" w:rsidRDefault="002E3509" w:rsidP="002E3509">
      <w:r>
        <w:t>human being engaged in the business of trying to get without</w:t>
      </w:r>
    </w:p>
    <w:p w14:paraId="25D52C2E" w14:textId="77777777" w:rsidR="002E3509" w:rsidRDefault="002E3509" w:rsidP="002E3509">
      <w:r>
        <w:t>giving. Sooner or later its auditors come around, look over the</w:t>
      </w:r>
    </w:p>
    <w:p w14:paraId="7E0CB8AC" w14:textId="77777777" w:rsidR="002E3509" w:rsidRDefault="002E3509" w:rsidP="002E3509">
      <w:r>
        <w:t>records of individuals both great and small, and demand an</w:t>
      </w:r>
    </w:p>
    <w:p w14:paraId="4915A821" w14:textId="77777777" w:rsidR="002E3509" w:rsidRDefault="002E3509" w:rsidP="002E3509">
      <w:r>
        <w:t>accounting.</w:t>
      </w:r>
    </w:p>
    <w:p w14:paraId="5EDFC763" w14:textId="77777777" w:rsidR="002E3509" w:rsidRDefault="002E3509" w:rsidP="002E3509">
      <w:r>
        <w:t>“Wall Street, Big Business, Capital Predatory Interests,” or</w:t>
      </w:r>
    </w:p>
    <w:p w14:paraId="49F11328" w14:textId="77777777" w:rsidR="002E3509" w:rsidRDefault="002E3509" w:rsidP="002E3509">
      <w:r>
        <w:t>whatever name you choose to give the system which has given us</w:t>
      </w:r>
    </w:p>
    <w:p w14:paraId="4078B87A" w14:textId="77777777" w:rsidR="002E3509" w:rsidRDefault="002E3509" w:rsidP="002E3509">
      <w:r>
        <w:lastRenderedPageBreak/>
        <w:t>AMERICAN FREEDOM, represents a group of men who understand,</w:t>
      </w:r>
    </w:p>
    <w:p w14:paraId="7249FD14" w14:textId="77777777" w:rsidR="002E3509" w:rsidRDefault="002E3509" w:rsidP="002E3509">
      <w:r>
        <w:t xml:space="preserve"> 144</w:t>
      </w:r>
    </w:p>
    <w:p w14:paraId="1B7EE386" w14:textId="77777777" w:rsidR="002E3509" w:rsidRDefault="002E3509" w:rsidP="002E3509">
      <w:r>
        <w:t>respect, and adapt themselves to this powerful LAW OF</w:t>
      </w:r>
    </w:p>
    <w:p w14:paraId="6DEB5DE0" w14:textId="77777777" w:rsidR="002E3509" w:rsidRDefault="002E3509" w:rsidP="002E3509">
      <w:r>
        <w:t>ECONOMICS! Their financial continuation depends upon their</w:t>
      </w:r>
    </w:p>
    <w:p w14:paraId="797D3E2D" w14:textId="77777777" w:rsidR="002E3509" w:rsidRDefault="002E3509" w:rsidP="002E3509">
      <w:r>
        <w:t>respecting the law.</w:t>
      </w:r>
    </w:p>
    <w:p w14:paraId="54C74273" w14:textId="77777777" w:rsidR="002E3509" w:rsidRDefault="002E3509" w:rsidP="002E3509">
      <w:r>
        <w:t>Most people living in America like this country, its capitalistic</w:t>
      </w:r>
    </w:p>
    <w:p w14:paraId="7B4D2A96" w14:textId="77777777" w:rsidR="002E3509" w:rsidRDefault="002E3509" w:rsidP="002E3509">
      <w:r>
        <w:t>system and all. I must confess I know of no better country, where</w:t>
      </w:r>
    </w:p>
    <w:p w14:paraId="5A67C383" w14:textId="77777777" w:rsidR="002E3509" w:rsidRDefault="002E3509" w:rsidP="002E3509">
      <w:r>
        <w:t>one may find greater opportunities to accumulate riches. Judging</w:t>
      </w:r>
    </w:p>
    <w:p w14:paraId="59C45EB7" w14:textId="77777777" w:rsidR="002E3509" w:rsidRDefault="002E3509" w:rsidP="002E3509">
      <w:r>
        <w:t>by their acts and deeds, there are some in this country who do not</w:t>
      </w:r>
    </w:p>
    <w:p w14:paraId="5D72826C" w14:textId="77777777" w:rsidR="002E3509" w:rsidRDefault="002E3509" w:rsidP="002E3509">
      <w:r>
        <w:t>like it. That, of course is their privilege; if they do not like this</w:t>
      </w:r>
    </w:p>
    <w:p w14:paraId="0D025150" w14:textId="77777777" w:rsidR="002E3509" w:rsidRDefault="002E3509" w:rsidP="002E3509">
      <w:r>
        <w:t>country, its capitalistic system, its boundless opportunities, THEY</w:t>
      </w:r>
    </w:p>
    <w:p w14:paraId="2CF62901" w14:textId="77777777" w:rsidR="002E3509" w:rsidRDefault="002E3509" w:rsidP="002E3509">
      <w:r>
        <w:t>HAVE THE PRIVILEGE OF CLEARING OUT! Always there are other</w:t>
      </w:r>
    </w:p>
    <w:p w14:paraId="7A8FD504" w14:textId="77777777" w:rsidR="002E3509" w:rsidRDefault="002E3509" w:rsidP="002E3509">
      <w:r>
        <w:t>countries, such as Germany, Russia, and Italy, where one may try</w:t>
      </w:r>
    </w:p>
    <w:p w14:paraId="7AEBE97E" w14:textId="77777777" w:rsidR="002E3509" w:rsidRDefault="002E3509" w:rsidP="002E3509">
      <w:r>
        <w:t>one’s hand at enjoying freedom, and accumulating riches providing</w:t>
      </w:r>
    </w:p>
    <w:p w14:paraId="47698E78" w14:textId="77777777" w:rsidR="002E3509" w:rsidRDefault="002E3509" w:rsidP="002E3509">
      <w:r>
        <w:t>one is not too particular.</w:t>
      </w:r>
    </w:p>
    <w:p w14:paraId="378B69A3" w14:textId="77777777" w:rsidR="002E3509" w:rsidRDefault="002E3509" w:rsidP="002E3509">
      <w:r>
        <w:t>America provides all the freedom and all the opportunity to</w:t>
      </w:r>
    </w:p>
    <w:p w14:paraId="7A605619" w14:textId="77777777" w:rsidR="002E3509" w:rsidRDefault="002E3509" w:rsidP="002E3509">
      <w:r>
        <w:t>accumulate riches that any honest person may require. When one</w:t>
      </w:r>
    </w:p>
    <w:p w14:paraId="5CD3ECA6" w14:textId="77777777" w:rsidR="002E3509" w:rsidRDefault="002E3509" w:rsidP="002E3509">
      <w:r>
        <w:t>goes hunting for game, one selects hunting grounds where game is</w:t>
      </w:r>
    </w:p>
    <w:p w14:paraId="492A87FA" w14:textId="77777777" w:rsidR="002E3509" w:rsidRDefault="002E3509" w:rsidP="002E3509">
      <w:r>
        <w:t>plentiful. When seeking riches, the same rule would naturally</w:t>
      </w:r>
    </w:p>
    <w:p w14:paraId="7FAF5C55" w14:textId="77777777" w:rsidR="002E3509" w:rsidRDefault="002E3509" w:rsidP="002E3509">
      <w:r>
        <w:t>obtain.</w:t>
      </w:r>
    </w:p>
    <w:p w14:paraId="057612E8" w14:textId="77777777" w:rsidR="002E3509" w:rsidRDefault="002E3509" w:rsidP="002E3509">
      <w:r>
        <w:t>If it is riches you are seeking, do not overlook the possibilities</w:t>
      </w:r>
    </w:p>
    <w:p w14:paraId="1DC002A9" w14:textId="77777777" w:rsidR="002E3509" w:rsidRDefault="002E3509" w:rsidP="002E3509">
      <w:r>
        <w:t>of a country whose citizens are so rich that women, alone, spend</w:t>
      </w:r>
    </w:p>
    <w:p w14:paraId="6A32BF98" w14:textId="77777777" w:rsidR="002E3509" w:rsidRDefault="002E3509" w:rsidP="002E3509">
      <w:r>
        <w:t>over two hundred million dollars annually for lip-sticks, rouge and</w:t>
      </w:r>
    </w:p>
    <w:p w14:paraId="37ED1EE2" w14:textId="77777777" w:rsidR="002E3509" w:rsidRDefault="002E3509" w:rsidP="002E3509">
      <w:r>
        <w:t>cosmetics. Think twice, you who are seeking riches, before trying to</w:t>
      </w:r>
    </w:p>
    <w:p w14:paraId="1EC696D3" w14:textId="77777777" w:rsidR="002E3509" w:rsidRDefault="002E3509" w:rsidP="002E3509">
      <w:r>
        <w:t>destroy the Capitalistic System of a country whose citizens spend</w:t>
      </w:r>
    </w:p>
    <w:p w14:paraId="4394E482" w14:textId="77777777" w:rsidR="002E3509" w:rsidRDefault="002E3509" w:rsidP="002E3509">
      <w:r>
        <w:t>over fifty million dollars a year for GREETING CARDS, with which</w:t>
      </w:r>
    </w:p>
    <w:p w14:paraId="420F307C" w14:textId="77777777" w:rsidR="002E3509" w:rsidRDefault="002E3509" w:rsidP="002E3509">
      <w:r>
        <w:t>to express their appreciation of their FREEDOM!</w:t>
      </w:r>
    </w:p>
    <w:p w14:paraId="5BC3D60B" w14:textId="77777777" w:rsidR="002E3509" w:rsidRDefault="002E3509" w:rsidP="002E3509">
      <w:r>
        <w:t>If it is money you are seeking, consider carefully a country</w:t>
      </w:r>
    </w:p>
    <w:p w14:paraId="02F74B67" w14:textId="77777777" w:rsidR="002E3509" w:rsidRDefault="002E3509" w:rsidP="002E3509">
      <w:r>
        <w:t>that spends hundreds of millions of dollars annually for cigarettes,</w:t>
      </w:r>
    </w:p>
    <w:p w14:paraId="64145501" w14:textId="77777777" w:rsidR="002E3509" w:rsidRDefault="002E3509" w:rsidP="002E3509">
      <w:r>
        <w:t>the bulk of the income from which goes to only four major</w:t>
      </w:r>
    </w:p>
    <w:p w14:paraId="7B0DF61B" w14:textId="77777777" w:rsidR="002E3509" w:rsidRDefault="002E3509" w:rsidP="002E3509">
      <w:r>
        <w:t>companies engaged in supplying this national builder of “nonchalance” and “quiet nerves.”</w:t>
      </w:r>
    </w:p>
    <w:p w14:paraId="61A76C7B" w14:textId="77777777" w:rsidR="002E3509" w:rsidRDefault="002E3509" w:rsidP="002E3509">
      <w:r>
        <w:lastRenderedPageBreak/>
        <w:t>By all means give plenty of consideration to a country whose</w:t>
      </w:r>
    </w:p>
    <w:p w14:paraId="6EF9A27E" w14:textId="77777777" w:rsidR="002E3509" w:rsidRDefault="002E3509" w:rsidP="002E3509">
      <w:r>
        <w:t>people spend annually more than fifteen million dollars for the</w:t>
      </w:r>
    </w:p>
    <w:p w14:paraId="79DBA69E" w14:textId="77777777" w:rsidR="002E3509" w:rsidRDefault="002E3509" w:rsidP="002E3509">
      <w:r>
        <w:t>privilege of seeing moving pictures, and toss in a few additional millions for liquor, narcotics, and other less potent soft drinks and</w:t>
      </w:r>
    </w:p>
    <w:p w14:paraId="7A93FC7F" w14:textId="77777777" w:rsidR="002E3509" w:rsidRDefault="002E3509" w:rsidP="002E3509">
      <w:r>
        <w:t>giggle-waters.</w:t>
      </w:r>
    </w:p>
    <w:p w14:paraId="1A4A9325" w14:textId="77777777" w:rsidR="002E3509" w:rsidRDefault="002E3509" w:rsidP="002E3509">
      <w:r>
        <w:t>Do not be in too big a hurry to get away from a country whose</w:t>
      </w:r>
    </w:p>
    <w:p w14:paraId="39FBA16C" w14:textId="77777777" w:rsidR="002E3509" w:rsidRDefault="002E3509" w:rsidP="002E3509">
      <w:r>
        <w:t>people willingly, even eagerly, hand over millions of dollars annually</w:t>
      </w:r>
    </w:p>
    <w:p w14:paraId="056C81CE" w14:textId="77777777" w:rsidR="002E3509" w:rsidRDefault="002E3509" w:rsidP="002E3509">
      <w:r>
        <w:t>for football, baseball, and prize fights.</w:t>
      </w:r>
    </w:p>
    <w:p w14:paraId="2EBC7FF2" w14:textId="77777777" w:rsidR="002E3509" w:rsidRDefault="002E3509" w:rsidP="002E3509">
      <w:r>
        <w:t>And, by all means, STICK by a country whose inhabitants give</w:t>
      </w:r>
    </w:p>
    <w:p w14:paraId="10854507" w14:textId="77777777" w:rsidR="002E3509" w:rsidRDefault="002E3509" w:rsidP="002E3509">
      <w:r>
        <w:t>up more than a million dollars a year for chewing gum, and another</w:t>
      </w:r>
    </w:p>
    <w:p w14:paraId="63B5D669" w14:textId="77777777" w:rsidR="002E3509" w:rsidRDefault="002E3509" w:rsidP="002E3509">
      <w:r>
        <w:t xml:space="preserve"> 145</w:t>
      </w:r>
    </w:p>
    <w:p w14:paraId="51EF752D" w14:textId="77777777" w:rsidR="002E3509" w:rsidRDefault="002E3509" w:rsidP="002E3509">
      <w:r>
        <w:t>million for safety razor blades.</w:t>
      </w:r>
    </w:p>
    <w:p w14:paraId="6A6F22ED" w14:textId="77777777" w:rsidR="002E3509" w:rsidRDefault="002E3509" w:rsidP="002E3509">
      <w:r>
        <w:t>Remember, also, that this is but the beginning of the available</w:t>
      </w:r>
    </w:p>
    <w:p w14:paraId="449BC74C" w14:textId="77777777" w:rsidR="002E3509" w:rsidRDefault="002E3509" w:rsidP="002E3509">
      <w:r>
        <w:t>sources for the accumulation of wealth. Only a few of the luxuries</w:t>
      </w:r>
    </w:p>
    <w:p w14:paraId="27398959" w14:textId="77777777" w:rsidR="002E3509" w:rsidRDefault="002E3509" w:rsidP="002E3509">
      <w:r>
        <w:t>and non-essentials have been mentioned. But, remember that the</w:t>
      </w:r>
    </w:p>
    <w:p w14:paraId="6556F3E5" w14:textId="77777777" w:rsidR="002E3509" w:rsidRDefault="002E3509" w:rsidP="002E3509">
      <w:r>
        <w:t>business of producing, transporting, and marketing these few items</w:t>
      </w:r>
    </w:p>
    <w:p w14:paraId="53D78CDB" w14:textId="77777777" w:rsidR="002E3509" w:rsidRDefault="002E3509" w:rsidP="002E3509">
      <w:r>
        <w:t>of merchandise gives regular employment to MANY MILLIONS OF</w:t>
      </w:r>
    </w:p>
    <w:p w14:paraId="0F438048" w14:textId="77777777" w:rsidR="002E3509" w:rsidRDefault="002E3509" w:rsidP="002E3509">
      <w:r>
        <w:t>MEN AND WOMEN, who receive for their services MANY MILLIONS</w:t>
      </w:r>
    </w:p>
    <w:p w14:paraId="2B9D1204" w14:textId="77777777" w:rsidR="002E3509" w:rsidRDefault="002E3509" w:rsidP="002E3509">
      <w:r>
        <w:t>OF DOLLARS MONTHLY, and spend it freely for both the luxuries</w:t>
      </w:r>
    </w:p>
    <w:p w14:paraId="43C8DE59" w14:textId="77777777" w:rsidR="002E3509" w:rsidRDefault="002E3509" w:rsidP="002E3509">
      <w:r>
        <w:t>and the necessities.</w:t>
      </w:r>
    </w:p>
    <w:p w14:paraId="0C06CD55" w14:textId="77777777" w:rsidR="002E3509" w:rsidRDefault="002E3509" w:rsidP="002E3509">
      <w:r>
        <w:t>Especially remember, that back of all this exchange of</w:t>
      </w:r>
    </w:p>
    <w:p w14:paraId="7BFFF6EA" w14:textId="77777777" w:rsidR="002E3509" w:rsidRDefault="002E3509" w:rsidP="002E3509">
      <w:r>
        <w:t>merchandise and personal services may be found an abundance of</w:t>
      </w:r>
    </w:p>
    <w:p w14:paraId="25B06253" w14:textId="77777777" w:rsidR="002E3509" w:rsidRDefault="002E3509" w:rsidP="002E3509">
      <w:r>
        <w:t>OPPORTUNITY to accumulate riches. Here our AMERICAN FREEDOM comes to one’s aid. There is nothing to stop you, or anyone</w:t>
      </w:r>
    </w:p>
    <w:p w14:paraId="7AB8D29B" w14:textId="77777777" w:rsidR="002E3509" w:rsidRDefault="002E3509" w:rsidP="002E3509">
      <w:r>
        <w:t>from engaging in any portion of the effort necessary to carry on</w:t>
      </w:r>
    </w:p>
    <w:p w14:paraId="1F7476F4" w14:textId="77777777" w:rsidR="002E3509" w:rsidRDefault="002E3509" w:rsidP="002E3509">
      <w:r>
        <w:t>these businesses. If one has superior talent, training, experience,</w:t>
      </w:r>
    </w:p>
    <w:p w14:paraId="52041ED2" w14:textId="77777777" w:rsidR="002E3509" w:rsidRDefault="002E3509" w:rsidP="002E3509">
      <w:r>
        <w:t>one may accumulate riches in large amounts. Those not so</w:t>
      </w:r>
    </w:p>
    <w:p w14:paraId="031F3044" w14:textId="77777777" w:rsidR="002E3509" w:rsidRDefault="002E3509" w:rsidP="002E3509">
      <w:r>
        <w:t>fortunate may accumulate smaller amounts. Anyone may earn a</w:t>
      </w:r>
    </w:p>
    <w:p w14:paraId="5E8B493D" w14:textId="77777777" w:rsidR="002E3509" w:rsidRDefault="002E3509" w:rsidP="002E3509">
      <w:r>
        <w:t>living in return for a very nominal amount of labor.</w:t>
      </w:r>
    </w:p>
    <w:p w14:paraId="20858D45" w14:textId="77777777" w:rsidR="002E3509" w:rsidRDefault="002E3509" w:rsidP="002E3509">
      <w:r>
        <w:t>So—there you are!</w:t>
      </w:r>
    </w:p>
    <w:p w14:paraId="3E894DF5" w14:textId="77777777" w:rsidR="002E3509" w:rsidRDefault="002E3509" w:rsidP="002E3509">
      <w:r>
        <w:t>OPPORTUNITY has spread its wares before you. Step up to the</w:t>
      </w:r>
    </w:p>
    <w:p w14:paraId="34808B31" w14:textId="77777777" w:rsidR="002E3509" w:rsidRDefault="002E3509" w:rsidP="002E3509">
      <w:r>
        <w:t>front, select what you want, create your plan, put the plan into</w:t>
      </w:r>
    </w:p>
    <w:p w14:paraId="4268B2D0" w14:textId="77777777" w:rsidR="002E3509" w:rsidRDefault="002E3509" w:rsidP="002E3509">
      <w:r>
        <w:lastRenderedPageBreak/>
        <w:t>action, and follow through with PERSISTENCE. “Capitalistic”</w:t>
      </w:r>
    </w:p>
    <w:p w14:paraId="45A0B180" w14:textId="77777777" w:rsidR="002E3509" w:rsidRDefault="002E3509" w:rsidP="002E3509">
      <w:r>
        <w:t>America will do the rest. You can depend upon this much—</w:t>
      </w:r>
    </w:p>
    <w:p w14:paraId="40C65078" w14:textId="77777777" w:rsidR="002E3509" w:rsidRDefault="002E3509" w:rsidP="002E3509">
      <w:r>
        <w:t>CAPITALISTIC AMERICA INSURES EVERY PERSON THE</w:t>
      </w:r>
    </w:p>
    <w:p w14:paraId="1309E4B0" w14:textId="77777777" w:rsidR="002E3509" w:rsidRDefault="002E3509" w:rsidP="002E3509">
      <w:r>
        <w:t>OPPORTUNITY TO RENDER USEFUL SERVICE, AND TO COLLECT</w:t>
      </w:r>
    </w:p>
    <w:p w14:paraId="7D96E649" w14:textId="77777777" w:rsidR="002E3509" w:rsidRDefault="002E3509" w:rsidP="002E3509">
      <w:r>
        <w:t>RICHES IN PROPORTION TO THE VALUE OF THE SERVICE.</w:t>
      </w:r>
    </w:p>
    <w:p w14:paraId="210D811F" w14:textId="77777777" w:rsidR="002E3509" w:rsidRDefault="002E3509" w:rsidP="002E3509">
      <w:r>
        <w:t>The “System” denies no one this right, but it does not, and</w:t>
      </w:r>
    </w:p>
    <w:p w14:paraId="1E1F4CD1" w14:textId="77777777" w:rsidR="002E3509" w:rsidRDefault="002E3509" w:rsidP="002E3509">
      <w:r>
        <w:t>cannot promise SOMETHING FOR NOTHING, because the system,</w:t>
      </w:r>
    </w:p>
    <w:p w14:paraId="31D2BD80" w14:textId="77777777" w:rsidR="002E3509" w:rsidRDefault="002E3509" w:rsidP="002E3509">
      <w:r>
        <w:t>itself, is irrevocably controlled by the LAW OF ECONOMICS which</w:t>
      </w:r>
    </w:p>
    <w:p w14:paraId="7CBCAD97" w14:textId="77777777" w:rsidR="002E3509" w:rsidRDefault="002E3509" w:rsidP="002E3509">
      <w:r>
        <w:t>neither recognizes nor tolerates for long, GETTING WITHOUT</w:t>
      </w:r>
    </w:p>
    <w:p w14:paraId="6D5C6EBE" w14:textId="77777777" w:rsidR="002E3509" w:rsidRDefault="002E3509" w:rsidP="002E3509">
      <w:r>
        <w:t>GIVING.</w:t>
      </w:r>
    </w:p>
    <w:p w14:paraId="0E1156A7" w14:textId="77777777" w:rsidR="002E3509" w:rsidRDefault="002E3509" w:rsidP="002E3509">
      <w:r>
        <w:t>The LAW OF ECONOMICS was passed by Nature! There is no</w:t>
      </w:r>
    </w:p>
    <w:p w14:paraId="4A36003C" w14:textId="77777777" w:rsidR="002E3509" w:rsidRDefault="002E3509" w:rsidP="002E3509">
      <w:r>
        <w:t>Supreme Court to which violators of this law may appeal. The law</w:t>
      </w:r>
    </w:p>
    <w:p w14:paraId="14B3E726" w14:textId="77777777" w:rsidR="002E3509" w:rsidRDefault="002E3509" w:rsidP="002E3509">
      <w:r>
        <w:t>hands out both penalties for its violation, and appropriate rewards</w:t>
      </w:r>
    </w:p>
    <w:p w14:paraId="54B75F1E" w14:textId="77777777" w:rsidR="002E3509" w:rsidRDefault="002E3509" w:rsidP="002E3509">
      <w:r>
        <w:t>for its observance, without interference or the possibility of</w:t>
      </w:r>
    </w:p>
    <w:p w14:paraId="19C8D239" w14:textId="77777777" w:rsidR="002E3509" w:rsidRDefault="002E3509" w:rsidP="002E3509">
      <w:r>
        <w:t>interference by any human being. The law cannot be repealed. It is</w:t>
      </w:r>
    </w:p>
    <w:p w14:paraId="4835A3C2" w14:textId="77777777" w:rsidR="002E3509" w:rsidRDefault="002E3509" w:rsidP="002E3509">
      <w:r>
        <w:t>as fixed as the stars in the heavens, and subject to, and a part of</w:t>
      </w:r>
    </w:p>
    <w:p w14:paraId="4CD81527" w14:textId="77777777" w:rsidR="002E3509" w:rsidRDefault="002E3509" w:rsidP="002E3509">
      <w:r>
        <w:t>the same system that controls the stars.</w:t>
      </w:r>
    </w:p>
    <w:p w14:paraId="18B0648B" w14:textId="77777777" w:rsidR="002E3509" w:rsidRDefault="002E3509" w:rsidP="002E3509">
      <w:r>
        <w:t>May one refuse to adapt one’s self to the LAW OF</w:t>
      </w:r>
    </w:p>
    <w:p w14:paraId="420DE723" w14:textId="77777777" w:rsidR="002E3509" w:rsidRDefault="002E3509" w:rsidP="002E3509">
      <w:r>
        <w:t>ECONOMICS?</w:t>
      </w:r>
    </w:p>
    <w:p w14:paraId="2A68FDDC" w14:textId="77777777" w:rsidR="002E3509" w:rsidRDefault="002E3509" w:rsidP="002E3509">
      <w:r>
        <w:t xml:space="preserve"> 146</w:t>
      </w:r>
    </w:p>
    <w:p w14:paraId="18DFBA17" w14:textId="77777777" w:rsidR="002E3509" w:rsidRDefault="002E3509" w:rsidP="002E3509">
      <w:r>
        <w:t>Certainly! This is a free country, where all men are born with</w:t>
      </w:r>
    </w:p>
    <w:p w14:paraId="59F2BDAD" w14:textId="77777777" w:rsidR="002E3509" w:rsidRDefault="002E3509" w:rsidP="002E3509">
      <w:r>
        <w:t>equal rights, including the privilege of ignoring the LAW OF</w:t>
      </w:r>
    </w:p>
    <w:p w14:paraId="50636DF6" w14:textId="77777777" w:rsidR="002E3509" w:rsidRDefault="002E3509" w:rsidP="002E3509">
      <w:r>
        <w:t>ECONOMICS.</w:t>
      </w:r>
    </w:p>
    <w:p w14:paraId="117E6796" w14:textId="77777777" w:rsidR="002E3509" w:rsidRDefault="002E3509" w:rsidP="002E3509">
      <w:r>
        <w:t>What happens then?</w:t>
      </w:r>
    </w:p>
    <w:p w14:paraId="3958AA94" w14:textId="77777777" w:rsidR="002E3509" w:rsidRDefault="002E3509" w:rsidP="002E3509">
      <w:r>
        <w:t>Well, nothing happens until large numbers of men join forces</w:t>
      </w:r>
    </w:p>
    <w:p w14:paraId="1994B560" w14:textId="77777777" w:rsidR="002E3509" w:rsidRDefault="002E3509" w:rsidP="002E3509">
      <w:r>
        <w:t>for the avowed purpose of ignoring the law, and taking what they</w:t>
      </w:r>
    </w:p>
    <w:p w14:paraId="78FEF3E5" w14:textId="77777777" w:rsidR="002E3509" w:rsidRDefault="002E3509" w:rsidP="002E3509">
      <w:r>
        <w:t>want by force.</w:t>
      </w:r>
    </w:p>
    <w:p w14:paraId="67DF9818" w14:textId="77777777" w:rsidR="002E3509" w:rsidRDefault="002E3509" w:rsidP="002E3509">
      <w:r>
        <w:t>THEN COMES THE DICTATOR, WITH WELL ORGANIZED</w:t>
      </w:r>
    </w:p>
    <w:p w14:paraId="07DAACF6" w14:textId="77777777" w:rsidR="002E3509" w:rsidRDefault="002E3509" w:rsidP="002E3509">
      <w:r>
        <w:t>FIRING SQUADS AND MACHINE GUNS!</w:t>
      </w:r>
    </w:p>
    <w:p w14:paraId="6B29FD7B" w14:textId="77777777" w:rsidR="002E3509" w:rsidRDefault="002E3509" w:rsidP="002E3509">
      <w:r>
        <w:t>We have not yet reached that stage in America! But we have</w:t>
      </w:r>
    </w:p>
    <w:p w14:paraId="44EE46A7" w14:textId="77777777" w:rsidR="002E3509" w:rsidRDefault="002E3509" w:rsidP="002E3509">
      <w:r>
        <w:t>heard all we want to know about how the system works. Perhaps we</w:t>
      </w:r>
    </w:p>
    <w:p w14:paraId="04194EF6" w14:textId="77777777" w:rsidR="002E3509" w:rsidRDefault="002E3509" w:rsidP="002E3509">
      <w:r>
        <w:lastRenderedPageBreak/>
        <w:t>hal1 be fortunate enough not to demand personal knowledge of so</w:t>
      </w:r>
    </w:p>
    <w:p w14:paraId="59F6E21F" w14:textId="77777777" w:rsidR="002E3509" w:rsidRDefault="002E3509" w:rsidP="002E3509">
      <w:r>
        <w:t>gruesome a reality. Doubtless we shall prefer to continue with our</w:t>
      </w:r>
    </w:p>
    <w:p w14:paraId="6F4DA649" w14:textId="77777777" w:rsidR="002E3509" w:rsidRDefault="002E3509" w:rsidP="002E3509">
      <w:r>
        <w:t>FREEDOM OF SPEECH, FREEDOM OF DEED, and FREEDOM TO</w:t>
      </w:r>
    </w:p>
    <w:p w14:paraId="10F1355C" w14:textId="77777777" w:rsidR="002E3509" w:rsidRDefault="002E3509" w:rsidP="002E3509">
      <w:r>
        <w:t>RENDER USEFUL SERVICE IN RETURN FOR RICHES.</w:t>
      </w:r>
    </w:p>
    <w:p w14:paraId="1098C133" w14:textId="77777777" w:rsidR="002E3509" w:rsidRDefault="002E3509" w:rsidP="002E3509">
      <w:r>
        <w:t>The practice, by Government officials of extending to men and</w:t>
      </w:r>
    </w:p>
    <w:p w14:paraId="4F386C89" w14:textId="77777777" w:rsidR="002E3509" w:rsidRDefault="002E3509" w:rsidP="002E3509">
      <w:r>
        <w:t>women the privilege of raiding the public treasury in return for</w:t>
      </w:r>
    </w:p>
    <w:p w14:paraId="42A8A7A6" w14:textId="77777777" w:rsidR="002E3509" w:rsidRDefault="002E3509" w:rsidP="002E3509">
      <w:r>
        <w:t>votes, sometimes results in election, but as night follows day, the</w:t>
      </w:r>
    </w:p>
    <w:p w14:paraId="5B346A03" w14:textId="77777777" w:rsidR="002E3509" w:rsidRDefault="002E3509" w:rsidP="002E3509">
      <w:r>
        <w:t>final payoff comes; when every penny wrongfully used, must be</w:t>
      </w:r>
    </w:p>
    <w:p w14:paraId="04D3E5B6" w14:textId="77777777" w:rsidR="002E3509" w:rsidRDefault="002E3509" w:rsidP="002E3509">
      <w:r>
        <w:t>repaid with compound interest on compound interest. If those who</w:t>
      </w:r>
    </w:p>
    <w:p w14:paraId="50202AD1" w14:textId="77777777" w:rsidR="002E3509" w:rsidRDefault="002E3509" w:rsidP="002E3509">
      <w:r>
        <w:t>make the grab are not forced to repay, the burden falls on their</w:t>
      </w:r>
    </w:p>
    <w:p w14:paraId="7D177A80" w14:textId="77777777" w:rsidR="002E3509" w:rsidRDefault="002E3509" w:rsidP="002E3509">
      <w:r>
        <w:t>children, and their children’s children, “even unto the third and</w:t>
      </w:r>
    </w:p>
    <w:p w14:paraId="08C373E5" w14:textId="77777777" w:rsidR="002E3509" w:rsidRDefault="002E3509" w:rsidP="002E3509">
      <w:r>
        <w:t>fourth generations.” There is no way to avoid the debt.</w:t>
      </w:r>
    </w:p>
    <w:p w14:paraId="4D41C12D" w14:textId="77777777" w:rsidR="002E3509" w:rsidRDefault="002E3509" w:rsidP="002E3509">
      <w:r>
        <w:t>Men can, and sometimes do, form themselves into groups for</w:t>
      </w:r>
    </w:p>
    <w:p w14:paraId="6E9CC2E5" w14:textId="77777777" w:rsidR="002E3509" w:rsidRDefault="002E3509" w:rsidP="002E3509">
      <w:r>
        <w:t>the purpose of crowding wages up, and working hours down. There</w:t>
      </w:r>
    </w:p>
    <w:p w14:paraId="0EEDCC72" w14:textId="77777777" w:rsidR="002E3509" w:rsidRDefault="002E3509" w:rsidP="002E3509">
      <w:r>
        <w:t>is a point beyond which they cannot go. It is the point at which the</w:t>
      </w:r>
    </w:p>
    <w:p w14:paraId="53C8F1A0" w14:textId="77777777" w:rsidR="002E3509" w:rsidRDefault="002E3509" w:rsidP="002E3509">
      <w:r>
        <w:t>LAW OF ECONOMICS steps in, and the sheriff gets both the</w:t>
      </w:r>
    </w:p>
    <w:p w14:paraId="5EEA7A83" w14:textId="77777777" w:rsidR="002E3509" w:rsidRDefault="002E3509" w:rsidP="002E3509">
      <w:r>
        <w:t>employer and the employees.</w:t>
      </w:r>
    </w:p>
    <w:p w14:paraId="646AE94D" w14:textId="77777777" w:rsidR="002E3509" w:rsidRDefault="002E3509" w:rsidP="002E3509">
      <w:r>
        <w:t>For six years, from 1929, to 1935, the people of America, both</w:t>
      </w:r>
    </w:p>
    <w:p w14:paraId="74851685" w14:textId="77777777" w:rsidR="002E3509" w:rsidRDefault="002E3509" w:rsidP="002E3509">
      <w:r>
        <w:t>rich and poor, barely missed seeing the Old Man Economics hand</w:t>
      </w:r>
    </w:p>
    <w:p w14:paraId="30BDED92" w14:textId="77777777" w:rsidR="002E3509" w:rsidRDefault="002E3509" w:rsidP="002E3509">
      <w:r>
        <w:t>over to the sheriff all the businesses, and industries and banks. It</w:t>
      </w:r>
    </w:p>
    <w:p w14:paraId="014FBA42" w14:textId="77777777" w:rsidR="002E3509" w:rsidRDefault="002E3509" w:rsidP="002E3509">
      <w:r>
        <w:t>was not a pretty sight! It did not increase our respect for mob</w:t>
      </w:r>
    </w:p>
    <w:p w14:paraId="6AA91CA3" w14:textId="77777777" w:rsidR="002E3509" w:rsidRDefault="002E3509" w:rsidP="002E3509">
      <w:r>
        <w:t>psychology through which men cast reason to the winds and start</w:t>
      </w:r>
    </w:p>
    <w:p w14:paraId="74BC8EED" w14:textId="77777777" w:rsidR="002E3509" w:rsidRDefault="002E3509" w:rsidP="002E3509">
      <w:r>
        <w:t>trying to GET without GIVING.</w:t>
      </w:r>
    </w:p>
    <w:p w14:paraId="00C40D1E" w14:textId="77777777" w:rsidR="002E3509" w:rsidRDefault="002E3509" w:rsidP="002E3509">
      <w:r>
        <w:t>We who went through those six discouraging years, when</w:t>
      </w:r>
    </w:p>
    <w:p w14:paraId="7C37E47A" w14:textId="77777777" w:rsidR="002E3509" w:rsidRDefault="002E3509" w:rsidP="002E3509">
      <w:r>
        <w:t>FEAR WAS IN THE SADDLE, AND FAITH WAS ON THE GROUND,</w:t>
      </w:r>
    </w:p>
    <w:p w14:paraId="07451F73" w14:textId="77777777" w:rsidR="002E3509" w:rsidRDefault="002E3509" w:rsidP="002E3509">
      <w:r>
        <w:t>cannot forget how ruthlessly the LAW OF ECONOMICS exacted its</w:t>
      </w:r>
    </w:p>
    <w:p w14:paraId="01D438DA" w14:textId="77777777" w:rsidR="002E3509" w:rsidRDefault="002E3509" w:rsidP="002E3509">
      <w:r>
        <w:t>toll from both rich and poor, weak and strong, old and young. We</w:t>
      </w:r>
    </w:p>
    <w:p w14:paraId="4595ADE8" w14:textId="77777777" w:rsidR="002E3509" w:rsidRDefault="002E3509" w:rsidP="002E3509">
      <w:r>
        <w:t>shall not wish to go through another such experience.</w:t>
      </w:r>
    </w:p>
    <w:p w14:paraId="1A3D654B" w14:textId="77777777" w:rsidR="002E3509" w:rsidRDefault="002E3509" w:rsidP="002E3509">
      <w:r>
        <w:t>These observations are not founded upon short-time</w:t>
      </w:r>
    </w:p>
    <w:p w14:paraId="4063A7B7" w14:textId="77777777" w:rsidR="002E3509" w:rsidRDefault="002E3509" w:rsidP="002E3509">
      <w:r>
        <w:t xml:space="preserve"> 147</w:t>
      </w:r>
    </w:p>
    <w:p w14:paraId="4A25FD88" w14:textId="77777777" w:rsidR="002E3509" w:rsidRDefault="002E3509" w:rsidP="002E3509">
      <w:r>
        <w:t>experience. They are the result of twenty-five years of careful</w:t>
      </w:r>
    </w:p>
    <w:p w14:paraId="2E7C3362" w14:textId="77777777" w:rsidR="002E3509" w:rsidRDefault="002E3509" w:rsidP="002E3509">
      <w:r>
        <w:lastRenderedPageBreak/>
        <w:t>analysis of the methods of both the most successful and the most</w:t>
      </w:r>
    </w:p>
    <w:p w14:paraId="6DCBFC6F" w14:textId="77777777" w:rsidR="002E3509" w:rsidRDefault="002E3509" w:rsidP="002E3509">
      <w:r>
        <w:t>unsuccessful men America has known.</w:t>
      </w:r>
    </w:p>
    <w:p w14:paraId="45A01341" w14:textId="77777777" w:rsidR="002E3509" w:rsidRDefault="002E3509" w:rsidP="002E3509">
      <w:r>
        <w:t xml:space="preserve"> 148</w:t>
      </w:r>
    </w:p>
    <w:p w14:paraId="290F71DE" w14:textId="77777777" w:rsidR="002E3509" w:rsidRDefault="002E3509" w:rsidP="002E3509">
      <w:r>
        <w:t>CHAPTER 8</w:t>
      </w:r>
    </w:p>
    <w:p w14:paraId="50900F8A" w14:textId="77777777" w:rsidR="002E3509" w:rsidRDefault="002E3509" w:rsidP="002E3509">
      <w:r>
        <w:t>DECISION</w:t>
      </w:r>
    </w:p>
    <w:p w14:paraId="41B0FC52" w14:textId="77777777" w:rsidR="002E3509" w:rsidRDefault="002E3509" w:rsidP="002E3509">
      <w:r>
        <w:t>THE MASTERY OF PROCRASTINATION</w:t>
      </w:r>
    </w:p>
    <w:p w14:paraId="3DCCB1CD" w14:textId="77777777" w:rsidR="002E3509" w:rsidRDefault="002E3509" w:rsidP="002E3509">
      <w:r>
        <w:t>The Seventh Step toward Riches</w:t>
      </w:r>
    </w:p>
    <w:p w14:paraId="70CDE168" w14:textId="77777777" w:rsidR="002E3509" w:rsidRDefault="002E3509" w:rsidP="002E3509">
      <w:r>
        <w:t>ACCURATE analysis of over 25,000 men and women who had</w:t>
      </w:r>
    </w:p>
    <w:p w14:paraId="254D4E1D" w14:textId="77777777" w:rsidR="002E3509" w:rsidRDefault="002E3509" w:rsidP="002E3509">
      <w:r>
        <w:t>experienced failure, disclosed the fact that LACK OF DECISION was</w:t>
      </w:r>
    </w:p>
    <w:p w14:paraId="21BA87C7" w14:textId="77777777" w:rsidR="002E3509" w:rsidRDefault="002E3509" w:rsidP="002E3509">
      <w:r>
        <w:t>near the head of the list of the 30 major causes of FAILURE. This is</w:t>
      </w:r>
    </w:p>
    <w:p w14:paraId="0BF79D96" w14:textId="77777777" w:rsidR="002E3509" w:rsidRDefault="002E3509" w:rsidP="002E3509">
      <w:r>
        <w:t>no mere statement of a theory—it is a fact.</w:t>
      </w:r>
    </w:p>
    <w:p w14:paraId="35653120" w14:textId="77777777" w:rsidR="002E3509" w:rsidRDefault="002E3509" w:rsidP="002E3509">
      <w:r>
        <w:t>PROCRASTINATION, the opposite of DECISION, is a common</w:t>
      </w:r>
    </w:p>
    <w:p w14:paraId="061A63DB" w14:textId="77777777" w:rsidR="002E3509" w:rsidRDefault="002E3509" w:rsidP="002E3509">
      <w:r>
        <w:t>enemy which practically every man must conquer.</w:t>
      </w:r>
    </w:p>
    <w:p w14:paraId="3D758A1F" w14:textId="77777777" w:rsidR="002E3509" w:rsidRDefault="002E3509" w:rsidP="002E3509">
      <w:r>
        <w:t>You will have an opportunity to test your capacity to reach</w:t>
      </w:r>
    </w:p>
    <w:p w14:paraId="61409EA0" w14:textId="77777777" w:rsidR="002E3509" w:rsidRDefault="002E3509" w:rsidP="002E3509">
      <w:r>
        <w:t>quick and definite DECISIONS when you finish reading this book,</w:t>
      </w:r>
    </w:p>
    <w:p w14:paraId="07125864" w14:textId="77777777" w:rsidR="002E3509" w:rsidRDefault="002E3509" w:rsidP="002E3509">
      <w:r>
        <w:t>and are ready to begin putting into ACTION the principles which it</w:t>
      </w:r>
    </w:p>
    <w:p w14:paraId="65D595E5" w14:textId="77777777" w:rsidR="002E3509" w:rsidRDefault="002E3509" w:rsidP="002E3509">
      <w:r>
        <w:t>describes.</w:t>
      </w:r>
    </w:p>
    <w:p w14:paraId="4DE45A6B" w14:textId="77777777" w:rsidR="002E3509" w:rsidRDefault="002E3509" w:rsidP="002E3509">
      <w:r>
        <w:t>Analysis of several hundred people who had accumulated</w:t>
      </w:r>
    </w:p>
    <w:p w14:paraId="4C6D87BF" w14:textId="77777777" w:rsidR="002E3509" w:rsidRDefault="002E3509" w:rsidP="002E3509">
      <w:r>
        <w:t>fortunes well beyond the million dollar mark, disclosed the fact that</w:t>
      </w:r>
    </w:p>
    <w:p w14:paraId="20FD922A" w14:textId="77777777" w:rsidR="002E3509" w:rsidRDefault="002E3509" w:rsidP="002E3509">
      <w:r>
        <w:t>every one of them had the habit of REACHING DECISIONS</w:t>
      </w:r>
    </w:p>
    <w:p w14:paraId="3ADD1EB0" w14:textId="77777777" w:rsidR="002E3509" w:rsidRDefault="002E3509" w:rsidP="002E3509">
      <w:r>
        <w:t>PROMPTLY, and of changing these decisions SLOWLY, if, and when</w:t>
      </w:r>
    </w:p>
    <w:p w14:paraId="4FEF2013" w14:textId="77777777" w:rsidR="002E3509" w:rsidRDefault="002E3509" w:rsidP="002E3509">
      <w:r>
        <w:t>they were changed. People who fail to accumulate money, without</w:t>
      </w:r>
    </w:p>
    <w:p w14:paraId="23AE6673" w14:textId="77777777" w:rsidR="002E3509" w:rsidRDefault="002E3509" w:rsidP="002E3509">
      <w:r>
        <w:t>exception, have the habit of reaching decisions, IF AT ALL, very</w:t>
      </w:r>
    </w:p>
    <w:p w14:paraId="749D12AE" w14:textId="77777777" w:rsidR="002E3509" w:rsidRDefault="002E3509" w:rsidP="002E3509">
      <w:r>
        <w:t>slowly, and of changing these decisions quickly and often.</w:t>
      </w:r>
    </w:p>
    <w:p w14:paraId="48E2934C" w14:textId="77777777" w:rsidR="002E3509" w:rsidRDefault="002E3509" w:rsidP="002E3509">
      <w:r>
        <w:t>One of Henry Ford’s most outstanding qualities is his habit of</w:t>
      </w:r>
    </w:p>
    <w:p w14:paraId="3739AEA4" w14:textId="77777777" w:rsidR="002E3509" w:rsidRDefault="002E3509" w:rsidP="002E3509">
      <w:r>
        <w:t>reaching decisions quickly and definitely, and changing them</w:t>
      </w:r>
    </w:p>
    <w:p w14:paraId="3AED8FDD" w14:textId="77777777" w:rsidR="002E3509" w:rsidRDefault="002E3509" w:rsidP="002E3509">
      <w:r>
        <w:t>slowly. This quality is so pronounced in Mr. Ford, that it has given</w:t>
      </w:r>
    </w:p>
    <w:p w14:paraId="46B4D34C" w14:textId="77777777" w:rsidR="002E3509" w:rsidRDefault="002E3509" w:rsidP="002E3509">
      <w:r>
        <w:t>him the reputation of being obstinate. It was this quality which</w:t>
      </w:r>
    </w:p>
    <w:p w14:paraId="221AE56D" w14:textId="77777777" w:rsidR="002E3509" w:rsidRDefault="002E3509" w:rsidP="002E3509">
      <w:r>
        <w:t>prompted Mr. Ford to continue to manufacture his famous Model</w:t>
      </w:r>
    </w:p>
    <w:p w14:paraId="7CE03FC4" w14:textId="77777777" w:rsidR="002E3509" w:rsidRDefault="002E3509" w:rsidP="002E3509">
      <w:r>
        <w:t>“T” (the world’s ugliest car), when all of his advisors, and many of</w:t>
      </w:r>
    </w:p>
    <w:p w14:paraId="41FB32BF" w14:textId="77777777" w:rsidR="002E3509" w:rsidRDefault="002E3509" w:rsidP="002E3509">
      <w:r>
        <w:t>the purchasers of the car, were urging him to change it.</w:t>
      </w:r>
    </w:p>
    <w:p w14:paraId="5CD69CA1" w14:textId="77777777" w:rsidR="002E3509" w:rsidRDefault="002E3509" w:rsidP="002E3509">
      <w:r>
        <w:lastRenderedPageBreak/>
        <w:t>Perhaps, Mr. Ford delayed too long in making the change, but</w:t>
      </w:r>
    </w:p>
    <w:p w14:paraId="3043C520" w14:textId="77777777" w:rsidR="002E3509" w:rsidRDefault="002E3509" w:rsidP="002E3509">
      <w:r>
        <w:t>the other side of the story is, that Mr. Ford’s firmness of decision</w:t>
      </w:r>
    </w:p>
    <w:p w14:paraId="32EE2109" w14:textId="77777777" w:rsidR="002E3509" w:rsidRDefault="002E3509" w:rsidP="002E3509">
      <w:r>
        <w:t>yielded a huge fortune, before the change in model became</w:t>
      </w:r>
    </w:p>
    <w:p w14:paraId="747629E3" w14:textId="77777777" w:rsidR="002E3509" w:rsidRDefault="002E3509" w:rsidP="002E3509">
      <w:r>
        <w:t>necessary. There is but little doubt that Mr. Ford’s habit of</w:t>
      </w:r>
    </w:p>
    <w:p w14:paraId="7431DE93" w14:textId="77777777" w:rsidR="002E3509" w:rsidRDefault="002E3509" w:rsidP="002E3509">
      <w:r>
        <w:t>definiteness of decision assumes the proportion of obstinacy, but</w:t>
      </w:r>
    </w:p>
    <w:p w14:paraId="3834AA02" w14:textId="77777777" w:rsidR="002E3509" w:rsidRDefault="002E3509" w:rsidP="002E3509">
      <w:r>
        <w:t>this quality is preferable to slowness in reaching decisions and</w:t>
      </w:r>
    </w:p>
    <w:p w14:paraId="576AEB43" w14:textId="77777777" w:rsidR="002E3509" w:rsidRDefault="002E3509" w:rsidP="002E3509">
      <w:r>
        <w:t>quickness in changing them.</w:t>
      </w:r>
    </w:p>
    <w:p w14:paraId="3BD04FB1" w14:textId="77777777" w:rsidR="002E3509" w:rsidRDefault="002E3509" w:rsidP="002E3509">
      <w:r>
        <w:t>The majority of people who fail to accumulate money sufficient</w:t>
      </w:r>
    </w:p>
    <w:p w14:paraId="418E17C9" w14:textId="77777777" w:rsidR="002E3509" w:rsidRDefault="002E3509" w:rsidP="002E3509">
      <w:r>
        <w:t xml:space="preserve"> 149</w:t>
      </w:r>
    </w:p>
    <w:p w14:paraId="033355BC" w14:textId="77777777" w:rsidR="002E3509" w:rsidRDefault="002E3509" w:rsidP="002E3509">
      <w:r>
        <w:t>for their needs, are, generally, easily influenced by the “opinions” of</w:t>
      </w:r>
    </w:p>
    <w:p w14:paraId="636CCD5C" w14:textId="77777777" w:rsidR="002E3509" w:rsidRDefault="002E3509" w:rsidP="002E3509">
      <w:r>
        <w:t>others. They permit the newspapers and the “gossiping” neighbors</w:t>
      </w:r>
    </w:p>
    <w:p w14:paraId="600F27E0" w14:textId="77777777" w:rsidR="002E3509" w:rsidRDefault="002E3509" w:rsidP="002E3509">
      <w:r>
        <w:t>to do their “thinking” for them. “Opinions are the cheapest</w:t>
      </w:r>
    </w:p>
    <w:p w14:paraId="4079AAF8" w14:textId="77777777" w:rsidR="002E3509" w:rsidRDefault="002E3509" w:rsidP="002E3509">
      <w:r>
        <w:t>commodities on earth. Everyone has a flock of opinions ready to be</w:t>
      </w:r>
    </w:p>
    <w:p w14:paraId="16A0C9D5" w14:textId="77777777" w:rsidR="002E3509" w:rsidRDefault="002E3509" w:rsidP="002E3509">
      <w:r>
        <w:t>wished upon anyone who will accept them. If you are influenced by</w:t>
      </w:r>
    </w:p>
    <w:p w14:paraId="316BACC6" w14:textId="77777777" w:rsidR="002E3509" w:rsidRDefault="002E3509" w:rsidP="002E3509">
      <w:r>
        <w:t>“opinions” when you reach DECISIONS, you will not succeed in any</w:t>
      </w:r>
    </w:p>
    <w:p w14:paraId="0ACFEAD8" w14:textId="77777777" w:rsidR="002E3509" w:rsidRDefault="002E3509" w:rsidP="002E3509">
      <w:r>
        <w:t>undertaking, much less in that of transmuting YOUR OWN DESIRE</w:t>
      </w:r>
    </w:p>
    <w:p w14:paraId="65711BCF" w14:textId="77777777" w:rsidR="002E3509" w:rsidRDefault="002E3509" w:rsidP="002E3509">
      <w:r>
        <w:t>into money.</w:t>
      </w:r>
    </w:p>
    <w:p w14:paraId="3F44CF02" w14:textId="77777777" w:rsidR="002E3509" w:rsidRDefault="002E3509" w:rsidP="002E3509">
      <w:r>
        <w:t>If you are influenced by the opinions of others, you will have</w:t>
      </w:r>
    </w:p>
    <w:p w14:paraId="4DC64E67" w14:textId="77777777" w:rsidR="002E3509" w:rsidRDefault="002E3509" w:rsidP="002E3509">
      <w:r>
        <w:t>no DESIRE of your own.</w:t>
      </w:r>
    </w:p>
    <w:p w14:paraId="4BBA949E" w14:textId="77777777" w:rsidR="002E3509" w:rsidRDefault="002E3509" w:rsidP="002E3509">
      <w:r>
        <w:t>Keep your own counsel, when you begin to put into practice</w:t>
      </w:r>
    </w:p>
    <w:p w14:paraId="4FE44B03" w14:textId="77777777" w:rsidR="002E3509" w:rsidRDefault="002E3509" w:rsidP="002E3509">
      <w:r>
        <w:t>the principles described here, by reaching your own decisions and</w:t>
      </w:r>
    </w:p>
    <w:p w14:paraId="041E9539" w14:textId="77777777" w:rsidR="002E3509" w:rsidRDefault="002E3509" w:rsidP="002E3509">
      <w:r>
        <w:t>following them. Take no one into your confidence, EXCEPT the</w:t>
      </w:r>
    </w:p>
    <w:p w14:paraId="244F6B19" w14:textId="77777777" w:rsidR="002E3509" w:rsidRDefault="002E3509" w:rsidP="002E3509">
      <w:r>
        <w:t>members of your “Master Mind” group, and be very sure in your</w:t>
      </w:r>
    </w:p>
    <w:p w14:paraId="15CC6B30" w14:textId="77777777" w:rsidR="002E3509" w:rsidRDefault="002E3509" w:rsidP="002E3509">
      <w:r>
        <w:t>selection of this group, that you choose ONLY those who will be in</w:t>
      </w:r>
    </w:p>
    <w:p w14:paraId="5E38C064" w14:textId="77777777" w:rsidR="002E3509" w:rsidRDefault="002E3509" w:rsidP="002E3509">
      <w:r>
        <w:t>COMPLETE SYMPATHY AND HARMONY WITH YOUR PURPOSE.</w:t>
      </w:r>
    </w:p>
    <w:p w14:paraId="42399FC2" w14:textId="77777777" w:rsidR="002E3509" w:rsidRDefault="002E3509" w:rsidP="002E3509">
      <w:r>
        <w:t>Close friends and relatives, while not meaning to do so, often</w:t>
      </w:r>
    </w:p>
    <w:p w14:paraId="37B2B0BD" w14:textId="77777777" w:rsidR="002E3509" w:rsidRDefault="002E3509" w:rsidP="002E3509">
      <w:r>
        <w:t>handicap one through “opinions” and sometimes through ridicule,</w:t>
      </w:r>
    </w:p>
    <w:p w14:paraId="5D3325A4" w14:textId="77777777" w:rsidR="002E3509" w:rsidRDefault="002E3509" w:rsidP="002E3509">
      <w:r>
        <w:t>which is meant to be humorous. Thousands of men and women</w:t>
      </w:r>
    </w:p>
    <w:p w14:paraId="0E37DC66" w14:textId="77777777" w:rsidR="002E3509" w:rsidRDefault="002E3509" w:rsidP="002E3509">
      <w:r>
        <w:t>carry inferiority complexes with them all through life, because some</w:t>
      </w:r>
    </w:p>
    <w:p w14:paraId="100EE40A" w14:textId="77777777" w:rsidR="002E3509" w:rsidRDefault="002E3509" w:rsidP="002E3509">
      <w:r>
        <w:t>well-meaning, but ignorant person destroyed their confidence</w:t>
      </w:r>
    </w:p>
    <w:p w14:paraId="264F02D7" w14:textId="77777777" w:rsidR="002E3509" w:rsidRDefault="002E3509" w:rsidP="002E3509">
      <w:r>
        <w:t>through “opinions” or ridicule.</w:t>
      </w:r>
    </w:p>
    <w:p w14:paraId="402CB637" w14:textId="77777777" w:rsidR="002E3509" w:rsidRDefault="002E3509" w:rsidP="002E3509">
      <w:r>
        <w:lastRenderedPageBreak/>
        <w:t>You have a brain and mind of your own. USE IT, and reach</w:t>
      </w:r>
    </w:p>
    <w:p w14:paraId="0E573A18" w14:textId="77777777" w:rsidR="002E3509" w:rsidRDefault="002E3509" w:rsidP="002E3509">
      <w:r>
        <w:t>your own decisions. If you need facts or information from other</w:t>
      </w:r>
    </w:p>
    <w:p w14:paraId="435C6397" w14:textId="77777777" w:rsidR="002E3509" w:rsidRDefault="002E3509" w:rsidP="002E3509">
      <w:r>
        <w:t>people, to enable you to reach decisions, as you probably will in</w:t>
      </w:r>
    </w:p>
    <w:p w14:paraId="4A656C86" w14:textId="77777777" w:rsidR="002E3509" w:rsidRDefault="002E3509" w:rsidP="002E3509">
      <w:r>
        <w:t>many instances; acquire these facts or secure the information you</w:t>
      </w:r>
    </w:p>
    <w:p w14:paraId="30013443" w14:textId="77777777" w:rsidR="002E3509" w:rsidRDefault="002E3509" w:rsidP="002E3509">
      <w:r>
        <w:t>need quietly, without disclosing your purpose.</w:t>
      </w:r>
    </w:p>
    <w:p w14:paraId="393EB12D" w14:textId="77777777" w:rsidR="002E3509" w:rsidRDefault="002E3509" w:rsidP="002E3509">
      <w:r>
        <w:t>It is characteristic of people who have but a smattering or a</w:t>
      </w:r>
    </w:p>
    <w:p w14:paraId="351FE616" w14:textId="77777777" w:rsidR="002E3509" w:rsidRDefault="002E3509" w:rsidP="002E3509">
      <w:r>
        <w:t>veneer of knowledge to try to give the impression that they have</w:t>
      </w:r>
    </w:p>
    <w:p w14:paraId="23CAB28F" w14:textId="77777777" w:rsidR="002E3509" w:rsidRDefault="002E3509" w:rsidP="002E3509">
      <w:r>
        <w:t>much knowledge. Such people generally do TOO MUCH talking, and</w:t>
      </w:r>
    </w:p>
    <w:p w14:paraId="3230E640" w14:textId="77777777" w:rsidR="002E3509" w:rsidRDefault="002E3509" w:rsidP="002E3509">
      <w:r>
        <w:t>TOO LITTLE listening. Keep your eyes and ears wide open—and</w:t>
      </w:r>
    </w:p>
    <w:p w14:paraId="18FDF7F9" w14:textId="77777777" w:rsidR="002E3509" w:rsidRDefault="002E3509" w:rsidP="002E3509">
      <w:r>
        <w:t>your mouth CLOSED, if you wish to acquire the habit of prompt</w:t>
      </w:r>
    </w:p>
    <w:p w14:paraId="621ED350" w14:textId="77777777" w:rsidR="002E3509" w:rsidRDefault="002E3509" w:rsidP="002E3509">
      <w:r>
        <w:t>DECISION. Those who talk too much do little else. If you talk more</w:t>
      </w:r>
    </w:p>
    <w:p w14:paraId="539D8552" w14:textId="77777777" w:rsidR="002E3509" w:rsidRDefault="002E3509" w:rsidP="002E3509">
      <w:r>
        <w:t>than you listen, you not only deprive yourself of many opportunities</w:t>
      </w:r>
    </w:p>
    <w:p w14:paraId="5D106BC9" w14:textId="77777777" w:rsidR="002E3509" w:rsidRDefault="002E3509" w:rsidP="002E3509">
      <w:r>
        <w:t>to accumulate useful knowledge, but you also disclose your PLANS</w:t>
      </w:r>
    </w:p>
    <w:p w14:paraId="5A03E56B" w14:textId="77777777" w:rsidR="002E3509" w:rsidRDefault="002E3509" w:rsidP="002E3509">
      <w:r>
        <w:t>and PURPOSES to people who will take great delight in defeating</w:t>
      </w:r>
    </w:p>
    <w:p w14:paraId="62852D2F" w14:textId="77777777" w:rsidR="002E3509" w:rsidRDefault="002E3509" w:rsidP="002E3509">
      <w:r>
        <w:t>you, because they envy you.</w:t>
      </w:r>
    </w:p>
    <w:p w14:paraId="2A2352D2" w14:textId="77777777" w:rsidR="002E3509" w:rsidRDefault="002E3509" w:rsidP="002E3509">
      <w:r>
        <w:t>Remember, also, that every time you open your mouth in the</w:t>
      </w:r>
    </w:p>
    <w:p w14:paraId="282D0799" w14:textId="77777777" w:rsidR="002E3509" w:rsidRDefault="002E3509" w:rsidP="002E3509">
      <w:r>
        <w:t>presence of a person who has an abundance of knowledge, you</w:t>
      </w:r>
    </w:p>
    <w:p w14:paraId="62895318" w14:textId="77777777" w:rsidR="002E3509" w:rsidRDefault="002E3509" w:rsidP="002E3509">
      <w:r>
        <w:t>display to that person, your exact stock of knowledge, or your LACK</w:t>
      </w:r>
    </w:p>
    <w:p w14:paraId="4945A9BE" w14:textId="77777777" w:rsidR="002E3509" w:rsidRDefault="002E3509" w:rsidP="002E3509">
      <w:r>
        <w:t xml:space="preserve"> 150</w:t>
      </w:r>
    </w:p>
    <w:p w14:paraId="108DB8B1" w14:textId="77777777" w:rsidR="002E3509" w:rsidRDefault="002E3509" w:rsidP="002E3509">
      <w:r>
        <w:t>of it! Genuine wisdom is usually conspicuous through modesty and</w:t>
      </w:r>
    </w:p>
    <w:p w14:paraId="27F30989" w14:textId="77777777" w:rsidR="002E3509" w:rsidRDefault="002E3509" w:rsidP="002E3509">
      <w:r>
        <w:t>silence.</w:t>
      </w:r>
    </w:p>
    <w:p w14:paraId="31C19F31" w14:textId="77777777" w:rsidR="002E3509" w:rsidRDefault="002E3509" w:rsidP="002E3509">
      <w:r>
        <w:t>Keep in mind the fact that every person with whom you</w:t>
      </w:r>
    </w:p>
    <w:p w14:paraId="6C04ED25" w14:textId="77777777" w:rsidR="002E3509" w:rsidRDefault="002E3509" w:rsidP="002E3509">
      <w:r>
        <w:t>associate is, like yourself, seeking the opportunity to accumulate</w:t>
      </w:r>
    </w:p>
    <w:p w14:paraId="140A9630" w14:textId="77777777" w:rsidR="002E3509" w:rsidRDefault="002E3509" w:rsidP="002E3509">
      <w:r>
        <w:t>money. If you talk about your plans too freely, you may be</w:t>
      </w:r>
    </w:p>
    <w:p w14:paraId="753058B8" w14:textId="77777777" w:rsidR="002E3509" w:rsidRDefault="002E3509" w:rsidP="002E3509">
      <w:r>
        <w:t>surprised when you learn that some other person has beaten you to</w:t>
      </w:r>
    </w:p>
    <w:p w14:paraId="5AC88E44" w14:textId="77777777" w:rsidR="002E3509" w:rsidRDefault="002E3509" w:rsidP="002E3509">
      <w:r>
        <w:t>your goal by PUTTING INTO ACTION AHEAD OF YOU, the plans of</w:t>
      </w:r>
    </w:p>
    <w:p w14:paraId="5B06B79E" w14:textId="77777777" w:rsidR="002E3509" w:rsidRDefault="002E3509" w:rsidP="002E3509">
      <w:r>
        <w:t>which you talked unwisely.</w:t>
      </w:r>
    </w:p>
    <w:p w14:paraId="2BBF1E56" w14:textId="77777777" w:rsidR="002E3509" w:rsidRDefault="002E3509" w:rsidP="002E3509">
      <w:r>
        <w:t>Let one of your first decisions be to KEEP A CLOSED MOUTH</w:t>
      </w:r>
    </w:p>
    <w:p w14:paraId="5DFB9F55" w14:textId="77777777" w:rsidR="002E3509" w:rsidRDefault="002E3509" w:rsidP="002E3509">
      <w:r>
        <w:t>AND OPEN EARS AND EYES.</w:t>
      </w:r>
    </w:p>
    <w:p w14:paraId="191C74C5" w14:textId="77777777" w:rsidR="002E3509" w:rsidRDefault="002E3509" w:rsidP="002E3509">
      <w:r>
        <w:t>As a reminder to yourself to follow this advice, it will be helpful</w:t>
      </w:r>
    </w:p>
    <w:p w14:paraId="73B86AD3" w14:textId="77777777" w:rsidR="002E3509" w:rsidRDefault="002E3509" w:rsidP="002E3509">
      <w:r>
        <w:t>if you copy the following epigram in large letters and place it where</w:t>
      </w:r>
    </w:p>
    <w:p w14:paraId="04E728E0" w14:textId="77777777" w:rsidR="002E3509" w:rsidRDefault="002E3509" w:rsidP="002E3509">
      <w:r>
        <w:lastRenderedPageBreak/>
        <w:t>you will see it daily.</w:t>
      </w:r>
    </w:p>
    <w:p w14:paraId="3317D58B" w14:textId="77777777" w:rsidR="002E3509" w:rsidRDefault="002E3509" w:rsidP="002E3509">
      <w:r>
        <w:t>“TELL THE WORLD WHAT YOU INTEND TO DO, BUT FIRST</w:t>
      </w:r>
    </w:p>
    <w:p w14:paraId="346809DE" w14:textId="77777777" w:rsidR="002E3509" w:rsidRDefault="002E3509" w:rsidP="002E3509">
      <w:r>
        <w:t>SHOW IT.”</w:t>
      </w:r>
    </w:p>
    <w:p w14:paraId="164F515C" w14:textId="77777777" w:rsidR="002E3509" w:rsidRDefault="002E3509" w:rsidP="002E3509">
      <w:r>
        <w:t>This is the equivalent of saying that “deeds, and not words, are</w:t>
      </w:r>
    </w:p>
    <w:p w14:paraId="7BF0E360" w14:textId="77777777" w:rsidR="002E3509" w:rsidRDefault="002E3509" w:rsidP="002E3509">
      <w:r>
        <w:t>what count most.”</w:t>
      </w:r>
    </w:p>
    <w:p w14:paraId="634FD97A" w14:textId="77777777" w:rsidR="002E3509" w:rsidRDefault="002E3509" w:rsidP="002E3509">
      <w:r>
        <w:t>FREEDOM OR DEATH ON A DECISION</w:t>
      </w:r>
    </w:p>
    <w:p w14:paraId="0957040D" w14:textId="77777777" w:rsidR="002E3509" w:rsidRDefault="002E3509" w:rsidP="002E3509">
      <w:r>
        <w:t>The value of decisions depends upon the courage required to</w:t>
      </w:r>
    </w:p>
    <w:p w14:paraId="6A431B52" w14:textId="77777777" w:rsidR="002E3509" w:rsidRDefault="002E3509" w:rsidP="002E3509">
      <w:r>
        <w:t>render them. The great decisions, which served as the foundation of</w:t>
      </w:r>
    </w:p>
    <w:p w14:paraId="2B7C0643" w14:textId="77777777" w:rsidR="002E3509" w:rsidRDefault="002E3509" w:rsidP="002E3509">
      <w:r>
        <w:t>civilization, were reached by assuming great risks, which often</w:t>
      </w:r>
    </w:p>
    <w:p w14:paraId="5008FA47" w14:textId="77777777" w:rsidR="002E3509" w:rsidRDefault="002E3509" w:rsidP="002E3509">
      <w:r>
        <w:t>meant the possibility of death.</w:t>
      </w:r>
    </w:p>
    <w:p w14:paraId="037649A4" w14:textId="77777777" w:rsidR="002E3509" w:rsidRDefault="002E3509" w:rsidP="002E3509">
      <w:r>
        <w:t>Lincoln’s decision to issue his famous Proclamation of</w:t>
      </w:r>
    </w:p>
    <w:p w14:paraId="6BF3D5DE" w14:textId="77777777" w:rsidR="002E3509" w:rsidRDefault="002E3509" w:rsidP="002E3509">
      <w:r>
        <w:t>Emancipation, which gave freedom to the colored people of America,</w:t>
      </w:r>
    </w:p>
    <w:p w14:paraId="046095D2" w14:textId="77777777" w:rsidR="002E3509" w:rsidRDefault="002E3509" w:rsidP="002E3509">
      <w:r>
        <w:t>was rendered with full understanding that his act would turn</w:t>
      </w:r>
    </w:p>
    <w:p w14:paraId="0860499F" w14:textId="77777777" w:rsidR="002E3509" w:rsidRDefault="002E3509" w:rsidP="002E3509">
      <w:r>
        <w:t>thousands of friends and political supporters against him. He knew,</w:t>
      </w:r>
    </w:p>
    <w:p w14:paraId="70F5124E" w14:textId="77777777" w:rsidR="002E3509" w:rsidRDefault="002E3509" w:rsidP="002E3509">
      <w:r>
        <w:t>too, that the carrying out of that proclamation would mean death to</w:t>
      </w:r>
    </w:p>
    <w:p w14:paraId="04CC275C" w14:textId="77777777" w:rsidR="002E3509" w:rsidRDefault="002E3509" w:rsidP="002E3509">
      <w:r>
        <w:t>thousands of men on the battlefield. In the end, it cost Lincoln his</w:t>
      </w:r>
    </w:p>
    <w:p w14:paraId="270EB2FD" w14:textId="77777777" w:rsidR="002E3509" w:rsidRDefault="002E3509" w:rsidP="002E3509">
      <w:r>
        <w:t>life. That required courage.</w:t>
      </w:r>
    </w:p>
    <w:p w14:paraId="79F56115" w14:textId="77777777" w:rsidR="002E3509" w:rsidRDefault="002E3509" w:rsidP="002E3509">
      <w:r>
        <w:t>Socrates’ decision to drink the cup of poison, rather than</w:t>
      </w:r>
    </w:p>
    <w:p w14:paraId="559A6647" w14:textId="77777777" w:rsidR="002E3509" w:rsidRDefault="002E3509" w:rsidP="002E3509">
      <w:r>
        <w:t>compromise in his personal belief, was a decision of courage. It</w:t>
      </w:r>
    </w:p>
    <w:p w14:paraId="1F52912E" w14:textId="77777777" w:rsidR="002E3509" w:rsidRDefault="002E3509" w:rsidP="002E3509">
      <w:r>
        <w:t>turned Time ahead a thousand years, and gave to people then</w:t>
      </w:r>
    </w:p>
    <w:p w14:paraId="3D984DF4" w14:textId="77777777" w:rsidR="002E3509" w:rsidRDefault="002E3509" w:rsidP="002E3509">
      <w:r>
        <w:t>unborn, the right to freedom of thought and of speech.</w:t>
      </w:r>
    </w:p>
    <w:p w14:paraId="16F364FB" w14:textId="77777777" w:rsidR="002E3509" w:rsidRDefault="002E3509" w:rsidP="002E3509">
      <w:r>
        <w:t>The decision of Gen. Robert E. Lee, when he came to the</w:t>
      </w:r>
    </w:p>
    <w:p w14:paraId="1275B4C6" w14:textId="77777777" w:rsidR="002E3509" w:rsidRDefault="002E3509" w:rsidP="002E3509">
      <w:r>
        <w:t>parting of the way with the Union, and took up the cause of the</w:t>
      </w:r>
    </w:p>
    <w:p w14:paraId="48A4BD43" w14:textId="77777777" w:rsidR="002E3509" w:rsidRDefault="002E3509" w:rsidP="002E3509">
      <w:r>
        <w:t>South, was a decision of courage, for he well knew that it might cost</w:t>
      </w:r>
    </w:p>
    <w:p w14:paraId="72FD890E" w14:textId="77777777" w:rsidR="002E3509" w:rsidRDefault="002E3509" w:rsidP="002E3509">
      <w:r>
        <w:t>him his own life, that it would surely cost the lives of others.</w:t>
      </w:r>
    </w:p>
    <w:p w14:paraId="037FD680" w14:textId="77777777" w:rsidR="002E3509" w:rsidRDefault="002E3509" w:rsidP="002E3509">
      <w:r>
        <w:t>But, the greatest decision of all time, as far as any American</w:t>
      </w:r>
    </w:p>
    <w:p w14:paraId="5A549C14" w14:textId="77777777" w:rsidR="002E3509" w:rsidRDefault="002E3509" w:rsidP="002E3509">
      <w:r>
        <w:t xml:space="preserve"> 151</w:t>
      </w:r>
    </w:p>
    <w:p w14:paraId="7AF49237" w14:textId="77777777" w:rsidR="002E3509" w:rsidRDefault="002E3509" w:rsidP="002E3509">
      <w:r>
        <w:t>citizen is concerned, was reached in Philadelphia, July 4, 1776,</w:t>
      </w:r>
    </w:p>
    <w:p w14:paraId="139A37DA" w14:textId="77777777" w:rsidR="002E3509" w:rsidRDefault="002E3509" w:rsidP="002E3509">
      <w:r>
        <w:t>when fifty-six men signed their names to a document, which they</w:t>
      </w:r>
    </w:p>
    <w:p w14:paraId="1E5D6104" w14:textId="77777777" w:rsidR="002E3509" w:rsidRDefault="002E3509" w:rsidP="002E3509">
      <w:r>
        <w:t>well knew would bring freedom to all Americans, or leave every one</w:t>
      </w:r>
    </w:p>
    <w:p w14:paraId="7F5FA07B" w14:textId="77777777" w:rsidR="002E3509" w:rsidRDefault="002E3509" w:rsidP="002E3509">
      <w:r>
        <w:t>of the fifty-six hanging from a gallows!</w:t>
      </w:r>
    </w:p>
    <w:p w14:paraId="129C7A35" w14:textId="77777777" w:rsidR="002E3509" w:rsidRDefault="002E3509" w:rsidP="002E3509">
      <w:r>
        <w:lastRenderedPageBreak/>
        <w:t>You have heard of this famous document, but you may not</w:t>
      </w:r>
    </w:p>
    <w:p w14:paraId="18090FE9" w14:textId="77777777" w:rsidR="002E3509" w:rsidRDefault="002E3509" w:rsidP="002E3509">
      <w:r>
        <w:t>have drawn from it the great lesson in personal achievement it so</w:t>
      </w:r>
    </w:p>
    <w:p w14:paraId="2EB40A27" w14:textId="77777777" w:rsidR="002E3509" w:rsidRDefault="002E3509" w:rsidP="002E3509">
      <w:r>
        <w:t>plainly taught.</w:t>
      </w:r>
    </w:p>
    <w:p w14:paraId="4BF64FF6" w14:textId="77777777" w:rsidR="002E3509" w:rsidRDefault="002E3509" w:rsidP="002E3509">
      <w:r>
        <w:t>We all remember the date of this momentous decision, but few</w:t>
      </w:r>
    </w:p>
    <w:p w14:paraId="43666962" w14:textId="77777777" w:rsidR="002E3509" w:rsidRDefault="002E3509" w:rsidP="002E3509">
      <w:r>
        <w:t>of us realize what courage that decision required. We remember our</w:t>
      </w:r>
    </w:p>
    <w:p w14:paraId="4AE5A659" w14:textId="77777777" w:rsidR="002E3509" w:rsidRDefault="002E3509" w:rsidP="002E3509">
      <w:r>
        <w:t>history, as it was taught; we remember dates, and the names of the</w:t>
      </w:r>
    </w:p>
    <w:p w14:paraId="672B84B0" w14:textId="77777777" w:rsidR="002E3509" w:rsidRDefault="002E3509" w:rsidP="002E3509">
      <w:r>
        <w:t>men who fought; we remember Valley Forge, and Yorktown; we</w:t>
      </w:r>
    </w:p>
    <w:p w14:paraId="0B8E4469" w14:textId="77777777" w:rsidR="002E3509" w:rsidRDefault="002E3509" w:rsidP="002E3509">
      <w:r>
        <w:t>remember George Washington, and Lord Cornwallis. But we know</w:t>
      </w:r>
    </w:p>
    <w:p w14:paraId="6BE315E8" w14:textId="77777777" w:rsidR="002E3509" w:rsidRDefault="002E3509" w:rsidP="002E3509">
      <w:r>
        <w:t>little of the real forces back of these names, dates, and places. We</w:t>
      </w:r>
    </w:p>
    <w:p w14:paraId="01CC541B" w14:textId="77777777" w:rsidR="002E3509" w:rsidRDefault="002E3509" w:rsidP="002E3509">
      <w:r>
        <w:t>know still less of that intangible POWER, which insured us freedom</w:t>
      </w:r>
    </w:p>
    <w:p w14:paraId="16C335CD" w14:textId="77777777" w:rsidR="002E3509" w:rsidRDefault="002E3509" w:rsidP="002E3509">
      <w:r>
        <w:t>long before Washington’s armies reached Yorktown.</w:t>
      </w:r>
    </w:p>
    <w:p w14:paraId="59F3B079" w14:textId="77777777" w:rsidR="002E3509" w:rsidRDefault="002E3509" w:rsidP="002E3509">
      <w:r>
        <w:t>We read the history of the Revolution, and falsely imagine that</w:t>
      </w:r>
    </w:p>
    <w:p w14:paraId="74C5E8DF" w14:textId="77777777" w:rsidR="002E3509" w:rsidRDefault="002E3509" w:rsidP="002E3509">
      <w:r>
        <w:t>George Washington was the Father of our Country, that it was he</w:t>
      </w:r>
    </w:p>
    <w:p w14:paraId="6783A7D3" w14:textId="77777777" w:rsidR="002E3509" w:rsidRDefault="002E3509" w:rsidP="002E3509">
      <w:r>
        <w:t>who won our freedom, while the truth is—Washington was only an</w:t>
      </w:r>
    </w:p>
    <w:p w14:paraId="40CA2A63" w14:textId="77777777" w:rsidR="002E3509" w:rsidRDefault="002E3509" w:rsidP="002E3509">
      <w:r>
        <w:t>accessory after the fact, because victory for his armies had been</w:t>
      </w:r>
    </w:p>
    <w:p w14:paraId="26C8DE8D" w14:textId="77777777" w:rsidR="002E3509" w:rsidRDefault="002E3509" w:rsidP="002E3509">
      <w:r>
        <w:t>insured long before Lord Cornwallis surrendered. This is not</w:t>
      </w:r>
    </w:p>
    <w:p w14:paraId="030E7EC0" w14:textId="77777777" w:rsidR="002E3509" w:rsidRDefault="002E3509" w:rsidP="002E3509">
      <w:r>
        <w:t>intended to rob Washington of any of the glory he so richly merited.</w:t>
      </w:r>
    </w:p>
    <w:p w14:paraId="5E212FB7" w14:textId="77777777" w:rsidR="002E3509" w:rsidRDefault="002E3509" w:rsidP="002E3509">
      <w:r>
        <w:t>Its purpose, rather, is to give greater attention to the astounding</w:t>
      </w:r>
    </w:p>
    <w:p w14:paraId="3A306084" w14:textId="77777777" w:rsidR="002E3509" w:rsidRDefault="002E3509" w:rsidP="002E3509">
      <w:r>
        <w:t>POWER that was the real cause of his victory.</w:t>
      </w:r>
    </w:p>
    <w:p w14:paraId="6CF37B0C" w14:textId="77777777" w:rsidR="002E3509" w:rsidRDefault="002E3509" w:rsidP="002E3509">
      <w:r>
        <w:t>It is nothing short of tragedy that the writers of history have</w:t>
      </w:r>
    </w:p>
    <w:p w14:paraId="53C4660E" w14:textId="77777777" w:rsidR="002E3509" w:rsidRDefault="002E3509" w:rsidP="002E3509">
      <w:r>
        <w:t>missed, entirely, even the slightest reference to the irresistible</w:t>
      </w:r>
    </w:p>
    <w:p w14:paraId="308C1A1A" w14:textId="77777777" w:rsidR="002E3509" w:rsidRDefault="002E3509" w:rsidP="002E3509">
      <w:r>
        <w:t>POWER, which gave birth and freedom to the nation destined to set</w:t>
      </w:r>
    </w:p>
    <w:p w14:paraId="09D22A52" w14:textId="77777777" w:rsidR="002E3509" w:rsidRDefault="002E3509" w:rsidP="002E3509">
      <w:r>
        <w:t>up new standards of independence for all the peoples of the earth. I</w:t>
      </w:r>
    </w:p>
    <w:p w14:paraId="5EAE3B38" w14:textId="77777777" w:rsidR="002E3509" w:rsidRDefault="002E3509" w:rsidP="002E3509">
      <w:r>
        <w:t>say it is a tragedy, because it is the self-same POWER which must</w:t>
      </w:r>
    </w:p>
    <w:p w14:paraId="5D22AC5B" w14:textId="77777777" w:rsidR="002E3509" w:rsidRDefault="002E3509" w:rsidP="002E3509">
      <w:r>
        <w:t>be used by every individual who surmounts the difficulties of Life,</w:t>
      </w:r>
    </w:p>
    <w:p w14:paraId="163B172C" w14:textId="77777777" w:rsidR="002E3509" w:rsidRDefault="002E3509" w:rsidP="002E3509">
      <w:r>
        <w:t>and forces Life to pay the price asked.</w:t>
      </w:r>
    </w:p>
    <w:p w14:paraId="73F4ACFA" w14:textId="77777777" w:rsidR="002E3509" w:rsidRDefault="002E3509" w:rsidP="002E3509">
      <w:r>
        <w:t>Let us briefly review the events which gave birth to this</w:t>
      </w:r>
    </w:p>
    <w:p w14:paraId="0C9CE34B" w14:textId="77777777" w:rsidR="002E3509" w:rsidRDefault="002E3509" w:rsidP="002E3509">
      <w:r>
        <w:t>POWER. The story begins with an incident in Boston, March 5,</w:t>
      </w:r>
    </w:p>
    <w:p w14:paraId="79C85A15" w14:textId="77777777" w:rsidR="002E3509" w:rsidRDefault="002E3509" w:rsidP="002E3509">
      <w:r>
        <w:t>1770. British soldiers were patroling the streets, by their presence,</w:t>
      </w:r>
    </w:p>
    <w:p w14:paraId="1634CD6B" w14:textId="77777777" w:rsidR="002E3509" w:rsidRDefault="002E3509" w:rsidP="002E3509">
      <w:r>
        <w:t>openly threatening the citizens. The colonists resented armed men</w:t>
      </w:r>
    </w:p>
    <w:p w14:paraId="02B94A08" w14:textId="77777777" w:rsidR="002E3509" w:rsidRDefault="002E3509" w:rsidP="002E3509">
      <w:r>
        <w:t>marching in their midst. They began to express their resentment</w:t>
      </w:r>
    </w:p>
    <w:p w14:paraId="1959C550" w14:textId="77777777" w:rsidR="002E3509" w:rsidRDefault="002E3509" w:rsidP="002E3509">
      <w:r>
        <w:lastRenderedPageBreak/>
        <w:t>openly, hurling stones as well as epithets, at the marching soldiers,</w:t>
      </w:r>
    </w:p>
    <w:p w14:paraId="23F34E95" w14:textId="77777777" w:rsidR="002E3509" w:rsidRDefault="002E3509" w:rsidP="002E3509">
      <w:r>
        <w:t>until the commanding officer gave orders, “Fix bayonets. . . .</w:t>
      </w:r>
    </w:p>
    <w:p w14:paraId="481A5D4E" w14:textId="77777777" w:rsidR="002E3509" w:rsidRDefault="002E3509" w:rsidP="002E3509">
      <w:r>
        <w:t>Charge!”</w:t>
      </w:r>
    </w:p>
    <w:p w14:paraId="367A5580" w14:textId="77777777" w:rsidR="002E3509" w:rsidRDefault="002E3509" w:rsidP="002E3509">
      <w:r>
        <w:t>The battle was on. It resulted in the death and injury of many.</w:t>
      </w:r>
    </w:p>
    <w:p w14:paraId="0E2ED304" w14:textId="77777777" w:rsidR="002E3509" w:rsidRDefault="002E3509" w:rsidP="002E3509">
      <w:r>
        <w:t>The incident aroused such resentment that the Provincial</w:t>
      </w:r>
    </w:p>
    <w:p w14:paraId="3561E6D1" w14:textId="77777777" w:rsidR="002E3509" w:rsidRDefault="002E3509" w:rsidP="002E3509">
      <w:r>
        <w:t xml:space="preserve"> 152</w:t>
      </w:r>
    </w:p>
    <w:p w14:paraId="07E0B9C5" w14:textId="77777777" w:rsidR="002E3509" w:rsidRDefault="002E3509" w:rsidP="002E3509">
      <w:r>
        <w:t>Assembly, (made up of prominent colonists), called a meeting for</w:t>
      </w:r>
    </w:p>
    <w:p w14:paraId="534365E0" w14:textId="77777777" w:rsidR="002E3509" w:rsidRDefault="002E3509" w:rsidP="002E3509">
      <w:r>
        <w:t>the purpose of taking definite action. Two of the members of that</w:t>
      </w:r>
    </w:p>
    <w:p w14:paraId="5BA81BC3" w14:textId="77777777" w:rsidR="002E3509" w:rsidRDefault="002E3509" w:rsidP="002E3509">
      <w:r>
        <w:t>Assembly were, John Hancock, and Samuel Adams-LONG LIVE</w:t>
      </w:r>
    </w:p>
    <w:p w14:paraId="5B3DFC6D" w14:textId="77777777" w:rsidR="002E3509" w:rsidRDefault="002E3509" w:rsidP="002E3509">
      <w:r>
        <w:t>THEIR NAMES! They spoke up courageously, and declared that a</w:t>
      </w:r>
    </w:p>
    <w:p w14:paraId="7409D3B6" w14:textId="77777777" w:rsidR="002E3509" w:rsidRDefault="002E3509" w:rsidP="002E3509">
      <w:r>
        <w:t>move must be made to eject all British soldiers from Boston.</w:t>
      </w:r>
    </w:p>
    <w:p w14:paraId="380BDF75" w14:textId="77777777" w:rsidR="002E3509" w:rsidRDefault="002E3509" w:rsidP="002E3509">
      <w:r>
        <w:t>Remember this-a DECISION, in the minds of two men, might</w:t>
      </w:r>
    </w:p>
    <w:p w14:paraId="3A886C89" w14:textId="77777777" w:rsidR="002E3509" w:rsidRDefault="002E3509" w:rsidP="002E3509">
      <w:r>
        <w:t>properly be called the beginning of the freedom which we, of the</w:t>
      </w:r>
    </w:p>
    <w:p w14:paraId="1EB8A63A" w14:textId="77777777" w:rsidR="002E3509" w:rsidRDefault="002E3509" w:rsidP="002E3509">
      <w:r>
        <w:t>United States now enjoy. Remember, too, that the DECISION of</w:t>
      </w:r>
    </w:p>
    <w:p w14:paraId="2CCDCC79" w14:textId="77777777" w:rsidR="002E3509" w:rsidRDefault="002E3509" w:rsidP="002E3509">
      <w:r>
        <w:t>these two men called for FAITH, and COURAGE, because it was</w:t>
      </w:r>
    </w:p>
    <w:p w14:paraId="6E2A09C8" w14:textId="77777777" w:rsidR="002E3509" w:rsidRDefault="002E3509" w:rsidP="002E3509">
      <w:r>
        <w:t>dangerous.</w:t>
      </w:r>
    </w:p>
    <w:p w14:paraId="5DC636F7" w14:textId="77777777" w:rsidR="002E3509" w:rsidRDefault="002E3509" w:rsidP="002E3509">
      <w:r>
        <w:t>Before the Assembly adjourned, Samuel Adams was appointed</w:t>
      </w:r>
    </w:p>
    <w:p w14:paraId="18377E92" w14:textId="77777777" w:rsidR="002E3509" w:rsidRDefault="002E3509" w:rsidP="002E3509">
      <w:r>
        <w:t>to call on the Governor of the Province, Hutchinson, and demand</w:t>
      </w:r>
    </w:p>
    <w:p w14:paraId="23FF5C8A" w14:textId="77777777" w:rsidR="002E3509" w:rsidRDefault="002E3509" w:rsidP="002E3509">
      <w:r>
        <w:t>the withdrawal of the British troops.</w:t>
      </w:r>
    </w:p>
    <w:p w14:paraId="168DE823" w14:textId="77777777" w:rsidR="002E3509" w:rsidRDefault="002E3509" w:rsidP="002E3509">
      <w:r>
        <w:t>The request was granted, the troops were removed from</w:t>
      </w:r>
    </w:p>
    <w:p w14:paraId="5D0F3D90" w14:textId="77777777" w:rsidR="002E3509" w:rsidRDefault="002E3509" w:rsidP="002E3509">
      <w:r>
        <w:t>Boston, but the incident was not closed. It had caused a situation</w:t>
      </w:r>
    </w:p>
    <w:p w14:paraId="2CB995A8" w14:textId="77777777" w:rsidR="002E3509" w:rsidRDefault="002E3509" w:rsidP="002E3509">
      <w:r>
        <w:t>destined to change the entire trend of civilization. Strange, is it not,</w:t>
      </w:r>
    </w:p>
    <w:p w14:paraId="66AF076D" w14:textId="77777777" w:rsidR="002E3509" w:rsidRDefault="002E3509" w:rsidP="002E3509">
      <w:r>
        <w:t>how the great changes, such as the American Revolution, and the</w:t>
      </w:r>
    </w:p>
    <w:p w14:paraId="63BCBFAE" w14:textId="77777777" w:rsidR="002E3509" w:rsidRDefault="002E3509" w:rsidP="002E3509">
      <w:r>
        <w:t>World War, often have their beginnings in circumstances which</w:t>
      </w:r>
    </w:p>
    <w:p w14:paraId="5B12634E" w14:textId="77777777" w:rsidR="002E3509" w:rsidRDefault="002E3509" w:rsidP="002E3509">
      <w:r>
        <w:t>seem unimportant? It is interesting, also, to observe that these important changes usually begin in the form of a DEFINITE DECISION</w:t>
      </w:r>
    </w:p>
    <w:p w14:paraId="6B789328" w14:textId="77777777" w:rsidR="002E3509" w:rsidRDefault="002E3509" w:rsidP="002E3509">
      <w:r>
        <w:t>in the minds of a relatively small number of people. Few of us know</w:t>
      </w:r>
    </w:p>
    <w:p w14:paraId="0BB24DFC" w14:textId="77777777" w:rsidR="002E3509" w:rsidRDefault="002E3509" w:rsidP="002E3509">
      <w:r>
        <w:t>the history of our country well enough to realize that John</w:t>
      </w:r>
    </w:p>
    <w:p w14:paraId="5266781D" w14:textId="77777777" w:rsidR="002E3509" w:rsidRDefault="002E3509" w:rsidP="002E3509">
      <w:r>
        <w:t>Hancock, Samuel Adams, and Richard Henry Lee (of the Province of</w:t>
      </w:r>
    </w:p>
    <w:p w14:paraId="401AD9E2" w14:textId="77777777" w:rsidR="002E3509" w:rsidRDefault="002E3509" w:rsidP="002E3509">
      <w:r>
        <w:t>Virginia) were the real Fathers of our Country.</w:t>
      </w:r>
    </w:p>
    <w:p w14:paraId="61259BC6" w14:textId="77777777" w:rsidR="002E3509" w:rsidRDefault="002E3509" w:rsidP="002E3509">
      <w:r>
        <w:t>Richard Henry Lee became an important factor in this story by</w:t>
      </w:r>
    </w:p>
    <w:p w14:paraId="7AD5F19D" w14:textId="77777777" w:rsidR="002E3509" w:rsidRDefault="002E3509" w:rsidP="002E3509">
      <w:r>
        <w:lastRenderedPageBreak/>
        <w:t>reason of the fact that he and Samuel Adams communicated</w:t>
      </w:r>
    </w:p>
    <w:p w14:paraId="7CA30972" w14:textId="77777777" w:rsidR="002E3509" w:rsidRDefault="002E3509" w:rsidP="002E3509">
      <w:r>
        <w:t>frequently (by correspondence), sharing freely their fears and their</w:t>
      </w:r>
    </w:p>
    <w:p w14:paraId="15AE4C88" w14:textId="77777777" w:rsidR="002E3509" w:rsidRDefault="002E3509" w:rsidP="002E3509">
      <w:r>
        <w:t>hopes concerning the welfare of the people of their Provinces. From</w:t>
      </w:r>
    </w:p>
    <w:p w14:paraId="5ABAC975" w14:textId="77777777" w:rsidR="002E3509" w:rsidRDefault="002E3509" w:rsidP="002E3509">
      <w:r>
        <w:t>this practice, Adams conceived the idea that a mutual exchange of</w:t>
      </w:r>
    </w:p>
    <w:p w14:paraId="4ACF755B" w14:textId="77777777" w:rsidR="002E3509" w:rsidRDefault="002E3509" w:rsidP="002E3509">
      <w:r>
        <w:t>letters between the thirteen Colonies might help to bring about the</w:t>
      </w:r>
    </w:p>
    <w:p w14:paraId="13D5F476" w14:textId="77777777" w:rsidR="002E3509" w:rsidRDefault="002E3509" w:rsidP="002E3509">
      <w:r>
        <w:t>coordination of effort so badly needed in connection with the</w:t>
      </w:r>
    </w:p>
    <w:p w14:paraId="12100286" w14:textId="77777777" w:rsidR="002E3509" w:rsidRDefault="002E3509" w:rsidP="002E3509">
      <w:r>
        <w:t>solution of their problems. Two years after the clash with the</w:t>
      </w:r>
    </w:p>
    <w:p w14:paraId="0B3D963D" w14:textId="77777777" w:rsidR="002E3509" w:rsidRDefault="002E3509" w:rsidP="002E3509">
      <w:r>
        <w:t>soldiers in Boston (March ‘72), Adams presented this idea to the</w:t>
      </w:r>
    </w:p>
    <w:p w14:paraId="54B9678B" w14:textId="77777777" w:rsidR="002E3509" w:rsidRDefault="002E3509" w:rsidP="002E3509">
      <w:r>
        <w:t>Assembly, in the form of a motion that a Correspondence</w:t>
      </w:r>
    </w:p>
    <w:p w14:paraId="67C620FA" w14:textId="77777777" w:rsidR="002E3509" w:rsidRDefault="002E3509" w:rsidP="002E3509">
      <w:r>
        <w:t>Committee be established among the Colonies, with definitely</w:t>
      </w:r>
    </w:p>
    <w:p w14:paraId="36EBFCB9" w14:textId="77777777" w:rsidR="002E3509" w:rsidRDefault="002E3509" w:rsidP="002E3509">
      <w:r>
        <w:t>appointed correspondents in each Colony, “for the purpose of</w:t>
      </w:r>
    </w:p>
    <w:p w14:paraId="164B203F" w14:textId="77777777" w:rsidR="002E3509" w:rsidRDefault="002E3509" w:rsidP="002E3509">
      <w:r>
        <w:t>friendly cooperation for the betterment of the Colonies of British</w:t>
      </w:r>
    </w:p>
    <w:p w14:paraId="5B20DEF6" w14:textId="77777777" w:rsidR="002E3509" w:rsidRDefault="002E3509" w:rsidP="002E3509">
      <w:r>
        <w:t>America.”</w:t>
      </w:r>
    </w:p>
    <w:p w14:paraId="1716678D" w14:textId="77777777" w:rsidR="002E3509" w:rsidRDefault="002E3509" w:rsidP="002E3509">
      <w:r>
        <w:t>Mark well this incident! It was the beginning of the</w:t>
      </w:r>
    </w:p>
    <w:p w14:paraId="518F3A14" w14:textId="77777777" w:rsidR="002E3509" w:rsidRDefault="002E3509" w:rsidP="002E3509">
      <w:r>
        <w:t>organization of the far-flung POWER destined to give freedom to</w:t>
      </w:r>
    </w:p>
    <w:p w14:paraId="7EB3F165" w14:textId="77777777" w:rsidR="002E3509" w:rsidRDefault="002E3509" w:rsidP="002E3509">
      <w:r>
        <w:t xml:space="preserve"> 153</w:t>
      </w:r>
    </w:p>
    <w:p w14:paraId="5840B19E" w14:textId="77777777" w:rsidR="002E3509" w:rsidRDefault="002E3509" w:rsidP="002E3509">
      <w:r>
        <w:t>you, and to me. The Master Mind had already been organized. It</w:t>
      </w:r>
    </w:p>
    <w:p w14:paraId="44EAD30A" w14:textId="77777777" w:rsidR="002E3509" w:rsidRDefault="002E3509" w:rsidP="002E3509">
      <w:r>
        <w:t>consisted of Adams, Lee, and Hancock. “I tell you further, that if</w:t>
      </w:r>
    </w:p>
    <w:p w14:paraId="7FAEFBE6" w14:textId="77777777" w:rsidR="002E3509" w:rsidRDefault="002E3509" w:rsidP="002E3509">
      <w:r>
        <w:t>two of you agree upon the earth concerning anything for which you</w:t>
      </w:r>
    </w:p>
    <w:p w14:paraId="77029B84" w14:textId="77777777" w:rsidR="002E3509" w:rsidRDefault="002E3509" w:rsidP="002E3509">
      <w:r>
        <w:t>ask, it will come to you from My Father, who is in Heaven.”</w:t>
      </w:r>
    </w:p>
    <w:p w14:paraId="3A15059F" w14:textId="77777777" w:rsidR="002E3509" w:rsidRDefault="002E3509" w:rsidP="002E3509">
      <w:r>
        <w:t>The Committee of Correspondence was organized. Observe</w:t>
      </w:r>
    </w:p>
    <w:p w14:paraId="5385898A" w14:textId="77777777" w:rsidR="002E3509" w:rsidRDefault="002E3509" w:rsidP="002E3509">
      <w:r>
        <w:t>that this move provided the way for increasing the power of the</w:t>
      </w:r>
    </w:p>
    <w:p w14:paraId="44FA58BC" w14:textId="77777777" w:rsidR="002E3509" w:rsidRDefault="002E3509" w:rsidP="002E3509">
      <w:r>
        <w:t>Master Mind by adding to it men from all the Colonies. Take notice</w:t>
      </w:r>
    </w:p>
    <w:p w14:paraId="532B09D3" w14:textId="77777777" w:rsidR="002E3509" w:rsidRDefault="002E3509" w:rsidP="002E3509">
      <w:r>
        <w:t>that this procedure constituted the first ORGANIZED PLANNING of</w:t>
      </w:r>
    </w:p>
    <w:p w14:paraId="3524C236" w14:textId="77777777" w:rsidR="002E3509" w:rsidRDefault="002E3509" w:rsidP="002E3509">
      <w:r>
        <w:t>the disgruntled Colonists.</w:t>
      </w:r>
    </w:p>
    <w:p w14:paraId="5E3B744C" w14:textId="77777777" w:rsidR="002E3509" w:rsidRDefault="002E3509" w:rsidP="002E3509">
      <w:r>
        <w:t>In union there is strength! The citizens of the Colonies had</w:t>
      </w:r>
    </w:p>
    <w:p w14:paraId="29E969EB" w14:textId="77777777" w:rsidR="002E3509" w:rsidRDefault="002E3509" w:rsidP="002E3509">
      <w:r>
        <w:t>been waging disorganized warfare against the British soldiers,</w:t>
      </w:r>
    </w:p>
    <w:p w14:paraId="7A911BD5" w14:textId="77777777" w:rsidR="002E3509" w:rsidRDefault="002E3509" w:rsidP="002E3509">
      <w:r>
        <w:t>through incidents similar to the Boston riot, but nothing of benefit</w:t>
      </w:r>
    </w:p>
    <w:p w14:paraId="2BE5B4D0" w14:textId="77777777" w:rsidR="002E3509" w:rsidRDefault="002E3509" w:rsidP="002E3509">
      <w:r>
        <w:t>had been accomplished. Their individual grievances had not been</w:t>
      </w:r>
    </w:p>
    <w:p w14:paraId="265661E9" w14:textId="77777777" w:rsidR="002E3509" w:rsidRDefault="002E3509" w:rsidP="002E3509">
      <w:r>
        <w:t>consolidated under one Master Mind. No group of individuals had</w:t>
      </w:r>
    </w:p>
    <w:p w14:paraId="5AF6F305" w14:textId="77777777" w:rsidR="002E3509" w:rsidRDefault="002E3509" w:rsidP="002E3509">
      <w:r>
        <w:t>put their hearts, minds, souls, and bodies together in one definite</w:t>
      </w:r>
    </w:p>
    <w:p w14:paraId="4ED5FCAE" w14:textId="77777777" w:rsidR="002E3509" w:rsidRDefault="002E3509" w:rsidP="002E3509">
      <w:r>
        <w:lastRenderedPageBreak/>
        <w:t>DECISION to settle their difficulty with the British once and for all,</w:t>
      </w:r>
    </w:p>
    <w:p w14:paraId="024B6E57" w14:textId="77777777" w:rsidR="002E3509" w:rsidRDefault="002E3509" w:rsidP="002E3509">
      <w:r>
        <w:t>until Adams, Hancock, and Lee got together.</w:t>
      </w:r>
    </w:p>
    <w:p w14:paraId="22D4ABE4" w14:textId="77777777" w:rsidR="002E3509" w:rsidRDefault="002E3509" w:rsidP="002E3509">
      <w:r>
        <w:t>Meanwhile, the British were not idle. They, too, were doing</w:t>
      </w:r>
    </w:p>
    <w:p w14:paraId="53D30AB8" w14:textId="77777777" w:rsidR="002E3509" w:rsidRDefault="002E3509" w:rsidP="002E3509">
      <w:r>
        <w:t>some PLANNING and “Master-Minding” on their own account, with</w:t>
      </w:r>
    </w:p>
    <w:p w14:paraId="624F0ADC" w14:textId="77777777" w:rsidR="002E3509" w:rsidRDefault="002E3509" w:rsidP="002E3509">
      <w:r>
        <w:t>the advantage of having back of them money, and organized soldiery.</w:t>
      </w:r>
    </w:p>
    <w:p w14:paraId="0D6087D8" w14:textId="77777777" w:rsidR="002E3509" w:rsidRDefault="002E3509" w:rsidP="002E3509">
      <w:r>
        <w:t>The Crown appointed Gage to supplant Hutchinson as the</w:t>
      </w:r>
    </w:p>
    <w:p w14:paraId="4B482EDA" w14:textId="77777777" w:rsidR="002E3509" w:rsidRDefault="002E3509" w:rsidP="002E3509">
      <w:r>
        <w:t>Governor of Massachusetts. One of the new Governor’s first acts</w:t>
      </w:r>
    </w:p>
    <w:p w14:paraId="2B3A42AE" w14:textId="77777777" w:rsidR="002E3509" w:rsidRDefault="002E3509" w:rsidP="002E3509">
      <w:r>
        <w:t>was to send a messenger to call on Samuel Adams, for the purpose</w:t>
      </w:r>
    </w:p>
    <w:p w14:paraId="751CCCBF" w14:textId="77777777" w:rsidR="002E3509" w:rsidRDefault="002E3509" w:rsidP="002E3509">
      <w:r>
        <w:t>of endeavoring to stop his opposition—by FEAR.</w:t>
      </w:r>
    </w:p>
    <w:p w14:paraId="6CE7BCC9" w14:textId="77777777" w:rsidR="002E3509" w:rsidRDefault="002E3509" w:rsidP="002E3509">
      <w:r>
        <w:t>We can best understand the spirit of what happened by</w:t>
      </w:r>
    </w:p>
    <w:p w14:paraId="11425F89" w14:textId="77777777" w:rsidR="002E3509" w:rsidRDefault="002E3509" w:rsidP="002E3509">
      <w:r>
        <w:t>quoting the conversation between Col. Fenton, (the messenger sent</w:t>
      </w:r>
    </w:p>
    <w:p w14:paraId="3A57CFA1" w14:textId="77777777" w:rsidR="002E3509" w:rsidRDefault="002E3509" w:rsidP="002E3509">
      <w:r>
        <w:t>by Gage), and Adams.</w:t>
      </w:r>
    </w:p>
    <w:p w14:paraId="55C52A8E" w14:textId="77777777" w:rsidR="002E3509" w:rsidRDefault="002E3509" w:rsidP="002E3509">
      <w:r>
        <w:t>Col. Fenton: “I have been authorized by Governor Gage, to</w:t>
      </w:r>
    </w:p>
    <w:p w14:paraId="07FE65FA" w14:textId="77777777" w:rsidR="002E3509" w:rsidRDefault="002E3509" w:rsidP="002E3509">
      <w:r>
        <w:t>assure you, Mr. Adams, that the Governor has been empowered to</w:t>
      </w:r>
    </w:p>
    <w:p w14:paraId="459AD9DF" w14:textId="77777777" w:rsidR="002E3509" w:rsidRDefault="002E3509" w:rsidP="002E3509">
      <w:r>
        <w:t>confer upon you such benefits as would be satisfactory, [endeavor</w:t>
      </w:r>
    </w:p>
    <w:p w14:paraId="60A526BD" w14:textId="77777777" w:rsidR="002E3509" w:rsidRDefault="002E3509" w:rsidP="002E3509">
      <w:r>
        <w:t>to win Adams by promise of bribes], upon the condition that you</w:t>
      </w:r>
    </w:p>
    <w:p w14:paraId="3ACBFBA0" w14:textId="77777777" w:rsidR="002E3509" w:rsidRDefault="002E3509" w:rsidP="002E3509">
      <w:r>
        <w:t>engage to cease in your opposition to the measures of the</w:t>
      </w:r>
    </w:p>
    <w:p w14:paraId="3E80F03B" w14:textId="77777777" w:rsidR="002E3509" w:rsidRDefault="002E3509" w:rsidP="002E3509">
      <w:r>
        <w:t>government. It is the Governor’s advice to you, Sir, not to incur the</w:t>
      </w:r>
    </w:p>
    <w:p w14:paraId="738CEFBB" w14:textId="77777777" w:rsidR="002E3509" w:rsidRDefault="002E3509" w:rsidP="002E3509">
      <w:r>
        <w:t>further displeasure of his majesty. Your conduct has been such as</w:t>
      </w:r>
    </w:p>
    <w:p w14:paraId="00D5D325" w14:textId="77777777" w:rsidR="002E3509" w:rsidRDefault="002E3509" w:rsidP="002E3509">
      <w:r>
        <w:t>makes you liable to penalties of an Mt of Henry VIII, by which</w:t>
      </w:r>
    </w:p>
    <w:p w14:paraId="2611EFCF" w14:textId="77777777" w:rsidR="002E3509" w:rsidRDefault="002E3509" w:rsidP="002E3509">
      <w:r>
        <w:t>persons can be sent to England for trial for treason, or misprision of</w:t>
      </w:r>
    </w:p>
    <w:p w14:paraId="1929A8FA" w14:textId="77777777" w:rsidR="002E3509" w:rsidRDefault="002E3509" w:rsidP="002E3509">
      <w:r>
        <w:t>treason, at the discretion of a governor of a province. But, BY</w:t>
      </w:r>
    </w:p>
    <w:p w14:paraId="6E443674" w14:textId="77777777" w:rsidR="002E3509" w:rsidRDefault="002E3509" w:rsidP="002E3509">
      <w:r>
        <w:t>CHANGING YOUR POLITICAL COURSE, you will not only receive</w:t>
      </w:r>
    </w:p>
    <w:p w14:paraId="49E9E81A" w14:textId="77777777" w:rsidR="002E3509" w:rsidRDefault="002E3509" w:rsidP="002E3509">
      <w:r>
        <w:t>great personal advantages, but you will make your peace with the</w:t>
      </w:r>
    </w:p>
    <w:p w14:paraId="2D7A1B84" w14:textId="77777777" w:rsidR="002E3509" w:rsidRDefault="002E3509" w:rsidP="002E3509">
      <w:r>
        <w:t xml:space="preserve"> 154</w:t>
      </w:r>
    </w:p>
    <w:p w14:paraId="407E6A46" w14:textId="77777777" w:rsidR="002E3509" w:rsidRDefault="002E3509" w:rsidP="002E3509">
      <w:r>
        <w:t>King.”</w:t>
      </w:r>
    </w:p>
    <w:p w14:paraId="4CBFD8AB" w14:textId="77777777" w:rsidR="002E3509" w:rsidRDefault="002E3509" w:rsidP="002E3509">
      <w:r>
        <w:t>Samuel Adams had the choice of two DECISIONS. He could</w:t>
      </w:r>
    </w:p>
    <w:p w14:paraId="76E7FEC5" w14:textId="77777777" w:rsidR="002E3509" w:rsidRDefault="002E3509" w:rsidP="002E3509">
      <w:r>
        <w:t>cease his opposition, and receive personal bribes, or he could</w:t>
      </w:r>
    </w:p>
    <w:p w14:paraId="3D25C5ED" w14:textId="77777777" w:rsidR="002E3509" w:rsidRDefault="002E3509" w:rsidP="002E3509">
      <w:r>
        <w:t>CONTINUE, AND RUN THE RISK OF BEING HANGED!</w:t>
      </w:r>
    </w:p>
    <w:p w14:paraId="6D26E066" w14:textId="77777777" w:rsidR="002E3509" w:rsidRDefault="002E3509" w:rsidP="002E3509">
      <w:r>
        <w:t>Clearly, the time had come when Adams was forced to reach</w:t>
      </w:r>
    </w:p>
    <w:p w14:paraId="077B97F4" w14:textId="77777777" w:rsidR="002E3509" w:rsidRDefault="002E3509" w:rsidP="002E3509">
      <w:r>
        <w:t>instantly, a DECISION which could have cost his life. The majority</w:t>
      </w:r>
    </w:p>
    <w:p w14:paraId="2B811886" w14:textId="77777777" w:rsidR="002E3509" w:rsidRDefault="002E3509" w:rsidP="002E3509">
      <w:r>
        <w:lastRenderedPageBreak/>
        <w:t>of men would have found it difficult to reach such a decision. The</w:t>
      </w:r>
    </w:p>
    <w:p w14:paraId="12969EF4" w14:textId="77777777" w:rsidR="002E3509" w:rsidRDefault="002E3509" w:rsidP="002E3509">
      <w:r>
        <w:t>majority would have sent back an evasive reply, but not Adams! He</w:t>
      </w:r>
    </w:p>
    <w:p w14:paraId="375CBB0D" w14:textId="77777777" w:rsidR="002E3509" w:rsidRDefault="002E3509" w:rsidP="002E3509">
      <w:r>
        <w:t>insisted upon Col. Fenton’s word of honor, that the Colonel would</w:t>
      </w:r>
    </w:p>
    <w:p w14:paraId="7B80B557" w14:textId="77777777" w:rsidR="002E3509" w:rsidRDefault="002E3509" w:rsidP="002E3509">
      <w:r>
        <w:t>deliver to the Governor the answer exactly as Adams would give it to</w:t>
      </w:r>
    </w:p>
    <w:p w14:paraId="13B9BFB9" w14:textId="77777777" w:rsidR="002E3509" w:rsidRDefault="002E3509" w:rsidP="002E3509">
      <w:r>
        <w:t>him.</w:t>
      </w:r>
    </w:p>
    <w:p w14:paraId="57FCCC16" w14:textId="77777777" w:rsidR="002E3509" w:rsidRDefault="002E3509" w:rsidP="002E3509">
      <w:r>
        <w:t>Adams’ answer, “Then you may tell Governor Gage that I trust</w:t>
      </w:r>
    </w:p>
    <w:p w14:paraId="182E4475" w14:textId="77777777" w:rsidR="002E3509" w:rsidRDefault="002E3509" w:rsidP="002E3509">
      <w:r>
        <w:t>I have long since made my peace with the King of Kings. No</w:t>
      </w:r>
    </w:p>
    <w:p w14:paraId="4204F586" w14:textId="77777777" w:rsidR="002E3509" w:rsidRDefault="002E3509" w:rsidP="002E3509">
      <w:r>
        <w:t>personal consideration shall induce me to abandon the righteous</w:t>
      </w:r>
    </w:p>
    <w:p w14:paraId="534BF849" w14:textId="77777777" w:rsidR="002E3509" w:rsidRDefault="002E3509" w:rsidP="002E3509">
      <w:r>
        <w:t>cause of my Country. And, TELL GOVERNOR GAGE IT IS THE</w:t>
      </w:r>
    </w:p>
    <w:p w14:paraId="2480E3DC" w14:textId="77777777" w:rsidR="002E3509" w:rsidRDefault="002E3509" w:rsidP="002E3509">
      <w:r>
        <w:t>ADVICE OF SAMUEL ADAMS TO HIM, no longer to insult the</w:t>
      </w:r>
    </w:p>
    <w:p w14:paraId="7FB23281" w14:textId="77777777" w:rsidR="002E3509" w:rsidRDefault="002E3509" w:rsidP="002E3509">
      <w:r>
        <w:t>feelings of an exasperated people.”</w:t>
      </w:r>
    </w:p>
    <w:p w14:paraId="724878EB" w14:textId="77777777" w:rsidR="002E3509" w:rsidRDefault="002E3509" w:rsidP="002E3509">
      <w:r>
        <w:t>Comment as to the character of this man seems unnecessary.</w:t>
      </w:r>
    </w:p>
    <w:p w14:paraId="6153CB87" w14:textId="77777777" w:rsidR="002E3509" w:rsidRDefault="002E3509" w:rsidP="002E3509">
      <w:r>
        <w:t>It must be obvious to all who read this astounding message that its</w:t>
      </w:r>
    </w:p>
    <w:p w14:paraId="66B3D321" w14:textId="77777777" w:rsidR="002E3509" w:rsidRDefault="002E3509" w:rsidP="002E3509">
      <w:r>
        <w:t>sender possessed loyalty of the highest order. This is important.</w:t>
      </w:r>
    </w:p>
    <w:p w14:paraId="1BB79812" w14:textId="77777777" w:rsidR="002E3509" w:rsidRDefault="002E3509" w:rsidP="002E3509">
      <w:r>
        <w:t>(Racketeers and dishonest politicians have prostituted the honor for</w:t>
      </w:r>
    </w:p>
    <w:p w14:paraId="6D51A069" w14:textId="77777777" w:rsidR="002E3509" w:rsidRDefault="002E3509" w:rsidP="002E3509">
      <w:r>
        <w:t>which such men as Adams died).</w:t>
      </w:r>
    </w:p>
    <w:p w14:paraId="6F83CCFC" w14:textId="77777777" w:rsidR="002E3509" w:rsidRDefault="002E3509" w:rsidP="002E3509">
      <w:r>
        <w:t>When Governor Gage received Adams’ caustic reply, he flew</w:t>
      </w:r>
    </w:p>
    <w:p w14:paraId="2E5BCEAB" w14:textId="77777777" w:rsidR="002E3509" w:rsidRDefault="002E3509" w:rsidP="002E3509">
      <w:r>
        <w:t>into a rage, and issued a proclamation which read, “I do, hereby, in</w:t>
      </w:r>
    </w:p>
    <w:p w14:paraId="131437FC" w14:textId="77777777" w:rsidR="002E3509" w:rsidRDefault="002E3509" w:rsidP="002E3509">
      <w:r>
        <w:t>his majesty’s name, offer and promise his most gracious pardon to</w:t>
      </w:r>
    </w:p>
    <w:p w14:paraId="09B48B6D" w14:textId="77777777" w:rsidR="002E3509" w:rsidRDefault="002E3509" w:rsidP="002E3509">
      <w:r>
        <w:t>all persons who shall forthwith lay down their arms, and return to</w:t>
      </w:r>
    </w:p>
    <w:p w14:paraId="6E559602" w14:textId="77777777" w:rsidR="002E3509" w:rsidRDefault="002E3509" w:rsidP="002E3509">
      <w:r>
        <w:t>the duties of peaceable subjects, excepting only from the benefit of</w:t>
      </w:r>
    </w:p>
    <w:p w14:paraId="6468BA85" w14:textId="77777777" w:rsidR="002E3509" w:rsidRDefault="002E3509" w:rsidP="002E3509">
      <w:r>
        <w:t>such pardon, SAMUEL ADAMS AND JOHN HANCOCK, whose</w:t>
      </w:r>
    </w:p>
    <w:p w14:paraId="20C85A75" w14:textId="77777777" w:rsidR="002E3509" w:rsidRDefault="002E3509" w:rsidP="002E3509">
      <w:r>
        <w:t>offences are of too flagitious a nature to admit of any other</w:t>
      </w:r>
    </w:p>
    <w:p w14:paraId="414301B0" w14:textId="77777777" w:rsidR="002E3509" w:rsidRDefault="002E3509" w:rsidP="002E3509">
      <w:r>
        <w:t>consideration but that of condign punishment.”</w:t>
      </w:r>
    </w:p>
    <w:p w14:paraId="42A485D8" w14:textId="77777777" w:rsidR="002E3509" w:rsidRDefault="002E3509" w:rsidP="002E3509">
      <w:r>
        <w:t>As one might say, in modern slang, Adams and Hancock were</w:t>
      </w:r>
    </w:p>
    <w:p w14:paraId="3CAF7F31" w14:textId="77777777" w:rsidR="002E3509" w:rsidRDefault="002E3509" w:rsidP="002E3509">
      <w:r>
        <w:t>“on the spot!” The threat of the irate Governor forced the two men to</w:t>
      </w:r>
    </w:p>
    <w:p w14:paraId="33AF5ED5" w14:textId="77777777" w:rsidR="002E3509" w:rsidRDefault="002E3509" w:rsidP="002E3509">
      <w:r>
        <w:t>reach another DECISION, equally as dangerous. They hurriedly</w:t>
      </w:r>
    </w:p>
    <w:p w14:paraId="69D5D7A9" w14:textId="77777777" w:rsidR="002E3509" w:rsidRDefault="002E3509" w:rsidP="002E3509">
      <w:r>
        <w:t>called a secret meeting of their staunchest followers. (Here the</w:t>
      </w:r>
    </w:p>
    <w:p w14:paraId="4BBF56C5" w14:textId="77777777" w:rsidR="002E3509" w:rsidRDefault="002E3509" w:rsidP="002E3509">
      <w:r>
        <w:t>Master Mind began to take on momentum). After the meeting had</w:t>
      </w:r>
    </w:p>
    <w:p w14:paraId="06709E62" w14:textId="77777777" w:rsidR="002E3509" w:rsidRDefault="002E3509" w:rsidP="002E3509">
      <w:r>
        <w:t>been called to order, Adams locked the door, placed the key in his</w:t>
      </w:r>
    </w:p>
    <w:p w14:paraId="2978CEC6" w14:textId="77777777" w:rsidR="002E3509" w:rsidRDefault="002E3509" w:rsidP="002E3509">
      <w:r>
        <w:t>pocket, and informed all present that it was imperative that a</w:t>
      </w:r>
    </w:p>
    <w:p w14:paraId="1AA14C1C" w14:textId="77777777" w:rsidR="002E3509" w:rsidRDefault="002E3509" w:rsidP="002E3509">
      <w:r>
        <w:lastRenderedPageBreak/>
        <w:t>Congress of the Colonists be organized, and that NO MAN SHOULD</w:t>
      </w:r>
    </w:p>
    <w:p w14:paraId="38F1A145" w14:textId="77777777" w:rsidR="002E3509" w:rsidRDefault="002E3509" w:rsidP="002E3509">
      <w:r>
        <w:t>LEAVE THE ROOM UNTIL THE DECISION FOR SUCH A</w:t>
      </w:r>
    </w:p>
    <w:p w14:paraId="28C49867" w14:textId="77777777" w:rsidR="002E3509" w:rsidRDefault="002E3509" w:rsidP="002E3509">
      <w:r>
        <w:t>CONGRESS HAD BEEN REACHED.</w:t>
      </w:r>
    </w:p>
    <w:p w14:paraId="19177413" w14:textId="77777777" w:rsidR="002E3509" w:rsidRDefault="002E3509" w:rsidP="002E3509">
      <w:r>
        <w:t xml:space="preserve"> 155</w:t>
      </w:r>
    </w:p>
    <w:p w14:paraId="33CCA969" w14:textId="77777777" w:rsidR="002E3509" w:rsidRDefault="002E3509" w:rsidP="002E3509">
      <w:r>
        <w:t>Great excitement followed. Some weighed the possible</w:t>
      </w:r>
    </w:p>
    <w:p w14:paraId="4D8BF6F0" w14:textId="77777777" w:rsidR="002E3509" w:rsidRDefault="002E3509" w:rsidP="002E3509">
      <w:r>
        <w:t>consequences of such radicalism. (Old Man Fear). Some expressed</w:t>
      </w:r>
    </w:p>
    <w:p w14:paraId="0D8D2E35" w14:textId="77777777" w:rsidR="002E3509" w:rsidRDefault="002E3509" w:rsidP="002E3509">
      <w:r>
        <w:t>grave doubt as to the wisdom of so definite a decision in defiance of</w:t>
      </w:r>
    </w:p>
    <w:p w14:paraId="7C3252A2" w14:textId="77777777" w:rsidR="002E3509" w:rsidRDefault="002E3509" w:rsidP="002E3509">
      <w:r>
        <w:t>the Crown. Locked in that room were TWO MEN immune to Fear,</w:t>
      </w:r>
    </w:p>
    <w:p w14:paraId="31991793" w14:textId="77777777" w:rsidR="002E3509" w:rsidRDefault="002E3509" w:rsidP="002E3509">
      <w:r>
        <w:t>blind to the possibility of Failure. Hancock and Adams. Through the</w:t>
      </w:r>
    </w:p>
    <w:p w14:paraId="592A2CA8" w14:textId="77777777" w:rsidR="002E3509" w:rsidRDefault="002E3509" w:rsidP="002E3509">
      <w:r>
        <w:t>influence of their minds, the others were induced to agree that,</w:t>
      </w:r>
    </w:p>
    <w:p w14:paraId="42000318" w14:textId="77777777" w:rsidR="002E3509" w:rsidRDefault="002E3509" w:rsidP="002E3509">
      <w:r>
        <w:t>through the Correspondence Committee, arrangements should be</w:t>
      </w:r>
    </w:p>
    <w:p w14:paraId="1583964C" w14:textId="77777777" w:rsidR="002E3509" w:rsidRDefault="002E3509" w:rsidP="002E3509">
      <w:r>
        <w:t>made for a meeting of the First Continental Congress, to be held in</w:t>
      </w:r>
    </w:p>
    <w:p w14:paraId="7429AEA2" w14:textId="77777777" w:rsidR="002E3509" w:rsidRDefault="002E3509" w:rsidP="002E3509">
      <w:r>
        <w:t>Philadelphia, September 5, 1774.</w:t>
      </w:r>
    </w:p>
    <w:p w14:paraId="7E1D728F" w14:textId="77777777" w:rsidR="002E3509" w:rsidRDefault="002E3509" w:rsidP="002E3509">
      <w:r>
        <w:t>Remember this date. It is more important than July 4, 1776. If</w:t>
      </w:r>
    </w:p>
    <w:p w14:paraId="4AC0E5F0" w14:textId="77777777" w:rsidR="002E3509" w:rsidRDefault="002E3509" w:rsidP="002E3509">
      <w:r>
        <w:t>there had been no DECISION to hold a Continental Congress, there</w:t>
      </w:r>
    </w:p>
    <w:p w14:paraId="65420A1E" w14:textId="77777777" w:rsidR="002E3509" w:rsidRDefault="002E3509" w:rsidP="002E3509">
      <w:r>
        <w:t>could have been no signing of the Declaration of Independence.</w:t>
      </w:r>
    </w:p>
    <w:p w14:paraId="318B0A40" w14:textId="77777777" w:rsidR="002E3509" w:rsidRDefault="002E3509" w:rsidP="002E3509">
      <w:r>
        <w:t>Before the first meeting of the new Congress, another leader,</w:t>
      </w:r>
    </w:p>
    <w:p w14:paraId="3E14FB90" w14:textId="77777777" w:rsidR="002E3509" w:rsidRDefault="002E3509" w:rsidP="002E3509">
      <w:r>
        <w:t>in a different section of the country was deep in the throes of</w:t>
      </w:r>
    </w:p>
    <w:p w14:paraId="460393A3" w14:textId="77777777" w:rsidR="002E3509" w:rsidRDefault="002E3509" w:rsidP="002E3509">
      <w:r>
        <w:t>publishing a “Summary View of the Rights of British America.” He</w:t>
      </w:r>
    </w:p>
    <w:p w14:paraId="1243A344" w14:textId="77777777" w:rsidR="002E3509" w:rsidRDefault="002E3509" w:rsidP="002E3509">
      <w:r>
        <w:t>was Thomas Jefferson, of the Province of Virginia, whose</w:t>
      </w:r>
    </w:p>
    <w:p w14:paraId="47DB3361" w14:textId="77777777" w:rsidR="002E3509" w:rsidRDefault="002E3509" w:rsidP="002E3509">
      <w:r>
        <w:t>relationship to Lord Dunmore, (representative of the Crown in</w:t>
      </w:r>
    </w:p>
    <w:p w14:paraId="3F4EFB9C" w14:textId="77777777" w:rsidR="002E3509" w:rsidRDefault="002E3509" w:rsidP="002E3509">
      <w:r>
        <w:t>Virginia), was as strained as that of Hancock and Adams with their</w:t>
      </w:r>
    </w:p>
    <w:p w14:paraId="541774AD" w14:textId="77777777" w:rsidR="002E3509" w:rsidRDefault="002E3509" w:rsidP="002E3509">
      <w:r>
        <w:t>Governor.</w:t>
      </w:r>
    </w:p>
    <w:p w14:paraId="22E3E4FF" w14:textId="77777777" w:rsidR="002E3509" w:rsidRDefault="002E3509" w:rsidP="002E3509">
      <w:r>
        <w:t>Shortly after his famous Summary of Rights was published,</w:t>
      </w:r>
    </w:p>
    <w:p w14:paraId="1BD4BD71" w14:textId="77777777" w:rsidR="002E3509" w:rsidRDefault="002E3509" w:rsidP="002E3509">
      <w:r>
        <w:t>Jefferson was informed that he was subject to prosecution for high</w:t>
      </w:r>
    </w:p>
    <w:p w14:paraId="4B74515F" w14:textId="77777777" w:rsidR="002E3509" w:rsidRDefault="002E3509" w:rsidP="002E3509">
      <w:r>
        <w:t>treason against his majesty’s government. Inspired by the threat,</w:t>
      </w:r>
    </w:p>
    <w:p w14:paraId="486281A1" w14:textId="77777777" w:rsidR="002E3509" w:rsidRDefault="002E3509" w:rsidP="002E3509">
      <w:r>
        <w:t>one of Jefferson’s colleagues, Patrick Henry, boldly spoke his mind,</w:t>
      </w:r>
    </w:p>
    <w:p w14:paraId="0613C858" w14:textId="77777777" w:rsidR="002E3509" w:rsidRDefault="002E3509" w:rsidP="002E3509">
      <w:r>
        <w:t>concluding his remarks with a sentence which shall remain forever</w:t>
      </w:r>
    </w:p>
    <w:p w14:paraId="3FF99D0E" w14:textId="77777777" w:rsidR="002E3509" w:rsidRDefault="002E3509" w:rsidP="002E3509">
      <w:r>
        <w:t>a classic, “If this be treason, then make the most of it.”</w:t>
      </w:r>
    </w:p>
    <w:p w14:paraId="660AE7B1" w14:textId="77777777" w:rsidR="002E3509" w:rsidRDefault="002E3509" w:rsidP="002E3509">
      <w:r>
        <w:t>It was such men as these who, without power, without</w:t>
      </w:r>
    </w:p>
    <w:p w14:paraId="4B6767B0" w14:textId="77777777" w:rsidR="002E3509" w:rsidRDefault="002E3509" w:rsidP="002E3509">
      <w:r>
        <w:t>authority, without military strength, without money, sat in solemn</w:t>
      </w:r>
    </w:p>
    <w:p w14:paraId="5901A47A" w14:textId="77777777" w:rsidR="002E3509" w:rsidRDefault="002E3509" w:rsidP="002E3509">
      <w:r>
        <w:lastRenderedPageBreak/>
        <w:t>consideration of the destiny of the colonies, beginning at the</w:t>
      </w:r>
    </w:p>
    <w:p w14:paraId="2F0FB87C" w14:textId="77777777" w:rsidR="002E3509" w:rsidRDefault="002E3509" w:rsidP="002E3509">
      <w:r>
        <w:t>opening of the First Continental Congress, and continuing at</w:t>
      </w:r>
    </w:p>
    <w:p w14:paraId="09253090" w14:textId="77777777" w:rsidR="002E3509" w:rsidRDefault="002E3509" w:rsidP="002E3509">
      <w:r>
        <w:t>intervals for two years—until on June 7, 1776, Richard Henry Lee</w:t>
      </w:r>
    </w:p>
    <w:p w14:paraId="72C4AAAC" w14:textId="77777777" w:rsidR="002E3509" w:rsidRDefault="002E3509" w:rsidP="002E3509">
      <w:r>
        <w:t>arose, addressed the Chair, and to the startled Assembly made this</w:t>
      </w:r>
    </w:p>
    <w:p w14:paraId="7DD488AF" w14:textId="77777777" w:rsidR="002E3509" w:rsidRDefault="002E3509" w:rsidP="002E3509">
      <w:r>
        <w:t>motion:</w:t>
      </w:r>
    </w:p>
    <w:p w14:paraId="5D8C99AF" w14:textId="77777777" w:rsidR="002E3509" w:rsidRDefault="002E3509" w:rsidP="002E3509">
      <w:r>
        <w:t>“Gentlemen, I make the motion that these United Colonies are,</w:t>
      </w:r>
    </w:p>
    <w:p w14:paraId="75F0AF01" w14:textId="77777777" w:rsidR="002E3509" w:rsidRDefault="002E3509" w:rsidP="002E3509">
      <w:r>
        <w:t>and of right ought to be free and independent states, that they be</w:t>
      </w:r>
    </w:p>
    <w:p w14:paraId="2D76B0CD" w14:textId="77777777" w:rsidR="002E3509" w:rsidRDefault="002E3509" w:rsidP="002E3509">
      <w:r>
        <w:t>absolved from all allegiance to the British Crown, and that all political connection between them and the state of Great Britain is, and</w:t>
      </w:r>
    </w:p>
    <w:p w14:paraId="3D6970A1" w14:textId="77777777" w:rsidR="002E3509" w:rsidRDefault="002E3509" w:rsidP="002E3509">
      <w:r>
        <w:t>ought to be totally dissolved.”</w:t>
      </w:r>
    </w:p>
    <w:p w14:paraId="1112A742" w14:textId="77777777" w:rsidR="002E3509" w:rsidRDefault="002E3509" w:rsidP="002E3509">
      <w:r>
        <w:t>Lee’s astounding motion was discussed fervently, and at such</w:t>
      </w:r>
    </w:p>
    <w:p w14:paraId="13A74F7E" w14:textId="77777777" w:rsidR="002E3509" w:rsidRDefault="002E3509" w:rsidP="002E3509">
      <w:r>
        <w:t>length that he began to lose patience. Finally, after days of</w:t>
      </w:r>
    </w:p>
    <w:p w14:paraId="14A15750" w14:textId="77777777" w:rsidR="002E3509" w:rsidRDefault="002E3509" w:rsidP="002E3509">
      <w:r>
        <w:t>argument, he again took the floor, and declared, in a clear, firm</w:t>
      </w:r>
    </w:p>
    <w:p w14:paraId="0C9F56EE" w14:textId="77777777" w:rsidR="002E3509" w:rsidRDefault="002E3509" w:rsidP="002E3509">
      <w:r>
        <w:t xml:space="preserve"> 156</w:t>
      </w:r>
    </w:p>
    <w:p w14:paraId="57D6AB25" w14:textId="77777777" w:rsidR="002E3509" w:rsidRDefault="002E3509" w:rsidP="002E3509">
      <w:r>
        <w:t>voice, “Mr. President, we have discussed this issue for days. It is the</w:t>
      </w:r>
    </w:p>
    <w:p w14:paraId="61709D9B" w14:textId="77777777" w:rsidR="002E3509" w:rsidRDefault="002E3509" w:rsidP="002E3509">
      <w:r>
        <w:t>only course for us to follow. Why, then Sir, do we longer delay? Why</w:t>
      </w:r>
    </w:p>
    <w:p w14:paraId="385B241E" w14:textId="77777777" w:rsidR="002E3509" w:rsidRDefault="002E3509" w:rsidP="002E3509">
      <w:r>
        <w:t>still deliberate? Let this happy day give birth to an American</w:t>
      </w:r>
    </w:p>
    <w:p w14:paraId="1B856074" w14:textId="77777777" w:rsidR="002E3509" w:rsidRDefault="002E3509" w:rsidP="002E3509">
      <w:r>
        <w:t>Republic. Let her arise, not to devastate and to conquer, but to reestablish the reign of peace, and of law. The eyes of Europe are</w:t>
      </w:r>
    </w:p>
    <w:p w14:paraId="66D1F58A" w14:textId="77777777" w:rsidR="002E3509" w:rsidRDefault="002E3509" w:rsidP="002E3509">
      <w:r>
        <w:t>fixed upon us. She demands of us a living example of freedom, that</w:t>
      </w:r>
    </w:p>
    <w:p w14:paraId="1FC5A034" w14:textId="77777777" w:rsidR="002E3509" w:rsidRDefault="002E3509" w:rsidP="002E3509">
      <w:r>
        <w:t>may exhibit a contrast, in the felicity of the citizen, to the ever increasing tyranny.”</w:t>
      </w:r>
    </w:p>
    <w:p w14:paraId="7B9FA209" w14:textId="77777777" w:rsidR="002E3509" w:rsidRDefault="002E3509" w:rsidP="002E3509">
      <w:r>
        <w:t>Before his motion was finally voted upon, Lee was called back</w:t>
      </w:r>
    </w:p>
    <w:p w14:paraId="3618277C" w14:textId="77777777" w:rsidR="002E3509" w:rsidRDefault="002E3509" w:rsidP="002E3509">
      <w:r>
        <w:t>to Virginia, because of serious family illness, but before leaving, he</w:t>
      </w:r>
    </w:p>
    <w:p w14:paraId="57AF8F65" w14:textId="77777777" w:rsidR="002E3509" w:rsidRDefault="002E3509" w:rsidP="002E3509">
      <w:r>
        <w:t>placed his cause in the hands of his friend, Thomas Jefferson, who</w:t>
      </w:r>
    </w:p>
    <w:p w14:paraId="051CFD3F" w14:textId="77777777" w:rsidR="002E3509" w:rsidRDefault="002E3509" w:rsidP="002E3509">
      <w:r>
        <w:t>promised to fight until favorable action was taken. Shortly</w:t>
      </w:r>
    </w:p>
    <w:p w14:paraId="442C0E69" w14:textId="77777777" w:rsidR="002E3509" w:rsidRDefault="002E3509" w:rsidP="002E3509">
      <w:r>
        <w:t>thereafter the President of the Congress (Hancock), appointed</w:t>
      </w:r>
    </w:p>
    <w:p w14:paraId="6931B8A5" w14:textId="77777777" w:rsidR="002E3509" w:rsidRDefault="002E3509" w:rsidP="002E3509">
      <w:r>
        <w:t>Jefferson as Chairman of a Committee to draw up a Declaration of</w:t>
      </w:r>
    </w:p>
    <w:p w14:paraId="33857E5D" w14:textId="77777777" w:rsidR="002E3509" w:rsidRDefault="002E3509" w:rsidP="002E3509">
      <w:r>
        <w:t>Independence.</w:t>
      </w:r>
    </w:p>
    <w:p w14:paraId="234D8942" w14:textId="77777777" w:rsidR="002E3509" w:rsidRDefault="002E3509" w:rsidP="002E3509">
      <w:r>
        <w:t>Long and hard the Committee labored, on a document which</w:t>
      </w:r>
    </w:p>
    <w:p w14:paraId="709769C9" w14:textId="77777777" w:rsidR="002E3509" w:rsidRDefault="002E3509" w:rsidP="002E3509">
      <w:r>
        <w:t>would mean, when accepted by the Congress, that EVERY MAN</w:t>
      </w:r>
    </w:p>
    <w:p w14:paraId="7BC248CA" w14:textId="77777777" w:rsidR="002E3509" w:rsidRDefault="002E3509" w:rsidP="002E3509">
      <w:r>
        <w:t>WHO SIGNED IT, WOULD BE SIGNING HIS OWN DEATH WARRANT, should the Colonies lose in the fight with Great Britain,</w:t>
      </w:r>
    </w:p>
    <w:p w14:paraId="676F687D" w14:textId="77777777" w:rsidR="002E3509" w:rsidRDefault="002E3509" w:rsidP="002E3509">
      <w:r>
        <w:lastRenderedPageBreak/>
        <w:t>which was sure to follow.</w:t>
      </w:r>
    </w:p>
    <w:p w14:paraId="38086E09" w14:textId="77777777" w:rsidR="002E3509" w:rsidRDefault="002E3509" w:rsidP="002E3509">
      <w:r>
        <w:t>The document was drawn, and on June 28, the original draft</w:t>
      </w:r>
    </w:p>
    <w:p w14:paraId="367214F4" w14:textId="77777777" w:rsidR="002E3509" w:rsidRDefault="002E3509" w:rsidP="002E3509">
      <w:r>
        <w:t>was read before the Congress. For several days it was discussed,</w:t>
      </w:r>
    </w:p>
    <w:p w14:paraId="519AABA2" w14:textId="77777777" w:rsidR="002E3509" w:rsidRDefault="002E3509" w:rsidP="002E3509">
      <w:r>
        <w:t>altered, and made ready. On July 4, 1776, Thomas Jefferson stood</w:t>
      </w:r>
    </w:p>
    <w:p w14:paraId="35B73B45" w14:textId="77777777" w:rsidR="002E3509" w:rsidRDefault="002E3509" w:rsidP="002E3509">
      <w:r>
        <w:t>before the Assembly, and fearlessly read the most momentus</w:t>
      </w:r>
    </w:p>
    <w:p w14:paraId="5169A29A" w14:textId="77777777" w:rsidR="002E3509" w:rsidRDefault="002E3509" w:rsidP="002E3509">
      <w:r>
        <w:t>DECISION ever placed upon paper.</w:t>
      </w:r>
    </w:p>
    <w:p w14:paraId="5C8FD44C" w14:textId="77777777" w:rsidR="002E3509" w:rsidRDefault="002E3509" w:rsidP="002E3509">
      <w:r>
        <w:t>“When in the course of human events it is necessary for one</w:t>
      </w:r>
    </w:p>
    <w:p w14:paraId="14D04619" w14:textId="77777777" w:rsidR="002E3509" w:rsidRDefault="002E3509" w:rsidP="002E3509">
      <w:r>
        <w:t>people to dissolve the political bands which have connected them</w:t>
      </w:r>
    </w:p>
    <w:p w14:paraId="151DE26F" w14:textId="77777777" w:rsidR="002E3509" w:rsidRDefault="002E3509" w:rsidP="002E3509">
      <w:r>
        <w:t>with another, and to assume, among the powers of the earth, the</w:t>
      </w:r>
    </w:p>
    <w:p w14:paraId="36847C64" w14:textId="77777777" w:rsidR="002E3509" w:rsidRDefault="002E3509" w:rsidP="002E3509">
      <w:r>
        <w:t>separate and equal station to which the laws of Nature, and of</w:t>
      </w:r>
    </w:p>
    <w:p w14:paraId="13A4C76C" w14:textId="77777777" w:rsidR="002E3509" w:rsidRDefault="002E3509" w:rsidP="002E3509">
      <w:r>
        <w:t>Nature’s God entitle them, a decent respect to the opinions of</w:t>
      </w:r>
    </w:p>
    <w:p w14:paraId="33832B77" w14:textId="77777777" w:rsidR="002E3509" w:rsidRDefault="002E3509" w:rsidP="002E3509">
      <w:r>
        <w:t>mankind requires that they should declare the causes which impel</w:t>
      </w:r>
    </w:p>
    <w:p w14:paraId="4A2734AB" w14:textId="77777777" w:rsidR="002E3509" w:rsidRDefault="002E3509" w:rsidP="002E3509">
      <w:r>
        <w:t>them to the separation. . .</w:t>
      </w:r>
    </w:p>
    <w:p w14:paraId="5D1C660D" w14:textId="77777777" w:rsidR="002E3509" w:rsidRDefault="002E3509" w:rsidP="002E3509">
      <w:r>
        <w:t>When Jefferson finished, the document was voted upon,</w:t>
      </w:r>
    </w:p>
    <w:p w14:paraId="2583EA13" w14:textId="77777777" w:rsidR="002E3509" w:rsidRDefault="002E3509" w:rsidP="002E3509">
      <w:r>
        <w:t>accepted, and signed by the fifty-six men, every one staking his own</w:t>
      </w:r>
    </w:p>
    <w:p w14:paraId="50B79D37" w14:textId="77777777" w:rsidR="002E3509" w:rsidRDefault="002E3509" w:rsidP="002E3509">
      <w:r>
        <w:t>life upon his DECISION to write his name. By that DECISION came</w:t>
      </w:r>
    </w:p>
    <w:p w14:paraId="2F17174E" w14:textId="77777777" w:rsidR="002E3509" w:rsidRDefault="002E3509" w:rsidP="002E3509">
      <w:r>
        <w:t>into existence a nation destined to bring to mankind forever, the</w:t>
      </w:r>
    </w:p>
    <w:p w14:paraId="23E5DA63" w14:textId="77777777" w:rsidR="002E3509" w:rsidRDefault="002E3509" w:rsidP="002E3509">
      <w:r>
        <w:t>privilege of making DECISIONS.</w:t>
      </w:r>
    </w:p>
    <w:p w14:paraId="43F7D3A4" w14:textId="77777777" w:rsidR="002E3509" w:rsidRDefault="002E3509" w:rsidP="002E3509">
      <w:r>
        <w:t>By decisions made in a similar spirit of Faith, and only by</w:t>
      </w:r>
    </w:p>
    <w:p w14:paraId="157F25F4" w14:textId="77777777" w:rsidR="002E3509" w:rsidRDefault="002E3509" w:rsidP="002E3509">
      <w:r>
        <w:t>such decisions, can men solve their personal problems, and win for</w:t>
      </w:r>
    </w:p>
    <w:p w14:paraId="49DFC048" w14:textId="77777777" w:rsidR="002E3509" w:rsidRDefault="002E3509" w:rsidP="002E3509">
      <w:r>
        <w:t>themselves high estates of material and spiritual wealth. Let us not</w:t>
      </w:r>
    </w:p>
    <w:p w14:paraId="27E05E4D" w14:textId="77777777" w:rsidR="002E3509" w:rsidRDefault="002E3509" w:rsidP="002E3509">
      <w:r>
        <w:t xml:space="preserve"> 157</w:t>
      </w:r>
    </w:p>
    <w:p w14:paraId="658E8923" w14:textId="77777777" w:rsidR="002E3509" w:rsidRDefault="002E3509" w:rsidP="002E3509">
      <w:r>
        <w:t>forget this!</w:t>
      </w:r>
    </w:p>
    <w:p w14:paraId="282FE366" w14:textId="77777777" w:rsidR="002E3509" w:rsidRDefault="002E3509" w:rsidP="002E3509">
      <w:r>
        <w:t>Analyze the events which led to the Declaration of</w:t>
      </w:r>
    </w:p>
    <w:p w14:paraId="5033982B" w14:textId="77777777" w:rsidR="002E3509" w:rsidRDefault="002E3509" w:rsidP="002E3509">
      <w:r>
        <w:t>Independence, and be convinced that this nation, which now holds</w:t>
      </w:r>
    </w:p>
    <w:p w14:paraId="66619AD6" w14:textId="77777777" w:rsidR="002E3509" w:rsidRDefault="002E3509" w:rsidP="002E3509">
      <w:r>
        <w:t>a position of commanding respect and power among all nations of</w:t>
      </w:r>
    </w:p>
    <w:p w14:paraId="497DEF30" w14:textId="77777777" w:rsidR="002E3509" w:rsidRDefault="002E3509" w:rsidP="002E3509">
      <w:r>
        <w:t>the world, was born of a DECISION created by a Master Mind,</w:t>
      </w:r>
    </w:p>
    <w:p w14:paraId="7F4DF068" w14:textId="77777777" w:rsidR="002E3509" w:rsidRDefault="002E3509" w:rsidP="002E3509">
      <w:r>
        <w:t>consisting of fifty-six men. Note well, the fact that it was their</w:t>
      </w:r>
    </w:p>
    <w:p w14:paraId="6C0CBC2A" w14:textId="77777777" w:rsidR="002E3509" w:rsidRDefault="002E3509" w:rsidP="002E3509">
      <w:r>
        <w:t>DECISION which insured the success of Washington’s armies,</w:t>
      </w:r>
    </w:p>
    <w:p w14:paraId="3F9B9729" w14:textId="77777777" w:rsidR="002E3509" w:rsidRDefault="002E3509" w:rsidP="002E3509">
      <w:r>
        <w:t>because the spirit of that decision was in the heart of every soldier</w:t>
      </w:r>
    </w:p>
    <w:p w14:paraId="4F02DC21" w14:textId="77777777" w:rsidR="002E3509" w:rsidRDefault="002E3509" w:rsidP="002E3509">
      <w:r>
        <w:t>who fought with him, and served as a spiritual power which</w:t>
      </w:r>
    </w:p>
    <w:p w14:paraId="3BC3CED5" w14:textId="77777777" w:rsidR="002E3509" w:rsidRDefault="002E3509" w:rsidP="002E3509">
      <w:r>
        <w:lastRenderedPageBreak/>
        <w:t>recognizes no such thing as FAILURE.</w:t>
      </w:r>
    </w:p>
    <w:p w14:paraId="61E289FC" w14:textId="77777777" w:rsidR="002E3509" w:rsidRDefault="002E3509" w:rsidP="002E3509">
      <w:r>
        <w:t>Note, also, (with great personal benefit), that the POWER</w:t>
      </w:r>
    </w:p>
    <w:p w14:paraId="4AD462C3" w14:textId="77777777" w:rsidR="002E3509" w:rsidRDefault="002E3509" w:rsidP="002E3509">
      <w:r>
        <w:t>which gave this nation its freedom, is the self-same power that</w:t>
      </w:r>
    </w:p>
    <w:p w14:paraId="50DDA0FD" w14:textId="77777777" w:rsidR="002E3509" w:rsidRDefault="002E3509" w:rsidP="002E3509">
      <w:r>
        <w:t>must be used by every individual who becomes self-determining.</w:t>
      </w:r>
    </w:p>
    <w:p w14:paraId="6175F50E" w14:textId="77777777" w:rsidR="002E3509" w:rsidRDefault="002E3509" w:rsidP="002E3509">
      <w:r>
        <w:t>This POWER is made up of the principles described in this book. It</w:t>
      </w:r>
    </w:p>
    <w:p w14:paraId="0547108D" w14:textId="77777777" w:rsidR="002E3509" w:rsidRDefault="002E3509" w:rsidP="002E3509">
      <w:r>
        <w:t>will not be difficult to detect, in the story of the Declaration of</w:t>
      </w:r>
    </w:p>
    <w:p w14:paraId="1252AB5F" w14:textId="77777777" w:rsidR="002E3509" w:rsidRDefault="002E3509" w:rsidP="002E3509">
      <w:r>
        <w:t>Independence, at least six of these principles; DESIRE, DECISION,</w:t>
      </w:r>
    </w:p>
    <w:p w14:paraId="08850D31" w14:textId="77777777" w:rsidR="002E3509" w:rsidRDefault="002E3509" w:rsidP="002E3509">
      <w:r>
        <w:t>FAITH, PERSISTENCE, THE MASTER MIND, and ORGANIZED</w:t>
      </w:r>
    </w:p>
    <w:p w14:paraId="7357D4AF" w14:textId="77777777" w:rsidR="002E3509" w:rsidRDefault="002E3509" w:rsidP="002E3509">
      <w:r>
        <w:t>PLANNING.</w:t>
      </w:r>
    </w:p>
    <w:p w14:paraId="0B872D25" w14:textId="77777777" w:rsidR="002E3509" w:rsidRDefault="002E3509" w:rsidP="002E3509">
      <w:r>
        <w:t>Throughout this philosophy will be found the suggestion that</w:t>
      </w:r>
    </w:p>
    <w:p w14:paraId="5BDBA9C0" w14:textId="77777777" w:rsidR="002E3509" w:rsidRDefault="002E3509" w:rsidP="002E3509">
      <w:r>
        <w:t>thought, backed by strong DESIRE, has a tendency to transmute</w:t>
      </w:r>
    </w:p>
    <w:p w14:paraId="150C0544" w14:textId="77777777" w:rsidR="002E3509" w:rsidRDefault="002E3509" w:rsidP="002E3509">
      <w:r>
        <w:t>itself into its physical equivalent. Before passing on, I wish to leave</w:t>
      </w:r>
    </w:p>
    <w:p w14:paraId="0932C55E" w14:textId="77777777" w:rsidR="002E3509" w:rsidRDefault="002E3509" w:rsidP="002E3509">
      <w:r>
        <w:t>with you the suggestion that one may find in this story, and in the</w:t>
      </w:r>
    </w:p>
    <w:p w14:paraId="7BCA5B72" w14:textId="77777777" w:rsidR="002E3509" w:rsidRDefault="002E3509" w:rsidP="002E3509">
      <w:r>
        <w:t>story of the organization of the United States Steel Corporation, a</w:t>
      </w:r>
    </w:p>
    <w:p w14:paraId="1D231C60" w14:textId="77777777" w:rsidR="002E3509" w:rsidRDefault="002E3509" w:rsidP="002E3509">
      <w:r>
        <w:t>perfect description of the method by which thought makes this</w:t>
      </w:r>
    </w:p>
    <w:p w14:paraId="6704615E" w14:textId="77777777" w:rsidR="002E3509" w:rsidRDefault="002E3509" w:rsidP="002E3509">
      <w:r>
        <w:t>astounding transformation.</w:t>
      </w:r>
    </w:p>
    <w:p w14:paraId="2E1852D4" w14:textId="77777777" w:rsidR="002E3509" w:rsidRDefault="002E3509" w:rsidP="002E3509">
      <w:r>
        <w:t>In your search for the secret of the method, do not look for a</w:t>
      </w:r>
    </w:p>
    <w:p w14:paraId="762E5645" w14:textId="77777777" w:rsidR="002E3509" w:rsidRDefault="002E3509" w:rsidP="002E3509">
      <w:r>
        <w:t>miracle, because you will not find it. You will find only the eternal</w:t>
      </w:r>
    </w:p>
    <w:p w14:paraId="6AB08B4D" w14:textId="77777777" w:rsidR="002E3509" w:rsidRDefault="002E3509" w:rsidP="002E3509">
      <w:r>
        <w:t>laws of Nature. These laws are available to every person who has</w:t>
      </w:r>
    </w:p>
    <w:p w14:paraId="11DCFB17" w14:textId="77777777" w:rsidR="002E3509" w:rsidRDefault="002E3509" w:rsidP="002E3509">
      <w:r>
        <w:t>the FAITH and the COURAGE to use them. They may be used to</w:t>
      </w:r>
    </w:p>
    <w:p w14:paraId="65996D55" w14:textId="77777777" w:rsidR="002E3509" w:rsidRDefault="002E3509" w:rsidP="002E3509">
      <w:r>
        <w:t>bring freedom to a nation, or to accumulate riches. There is no</w:t>
      </w:r>
    </w:p>
    <w:p w14:paraId="4A0436C3" w14:textId="77777777" w:rsidR="002E3509" w:rsidRDefault="002E3509" w:rsidP="002E3509">
      <w:r>
        <w:t>charge save the time necessary to understand and appropriate</w:t>
      </w:r>
    </w:p>
    <w:p w14:paraId="1EB5AB5C" w14:textId="77777777" w:rsidR="002E3509" w:rsidRDefault="002E3509" w:rsidP="002E3509">
      <w:r>
        <w:t>them.</w:t>
      </w:r>
    </w:p>
    <w:p w14:paraId="3A7BBE11" w14:textId="77777777" w:rsidR="002E3509" w:rsidRDefault="002E3509" w:rsidP="002E3509">
      <w:r>
        <w:t>Those who reach DECISIONS promptly and definitely, know</w:t>
      </w:r>
    </w:p>
    <w:p w14:paraId="38375D41" w14:textId="77777777" w:rsidR="002E3509" w:rsidRDefault="002E3509" w:rsidP="002E3509">
      <w:r>
        <w:t>what they want, and generally get it. The leaders in every walk of</w:t>
      </w:r>
    </w:p>
    <w:p w14:paraId="3F01609A" w14:textId="77777777" w:rsidR="002E3509" w:rsidRDefault="002E3509" w:rsidP="002E3509">
      <w:r>
        <w:t>life DECIDE quickly, and firmly. That is the major reason why they</w:t>
      </w:r>
    </w:p>
    <w:p w14:paraId="32E3D38E" w14:textId="77777777" w:rsidR="002E3509" w:rsidRDefault="002E3509" w:rsidP="002E3509">
      <w:r>
        <w:t>are leaders. The world has the habit of making room for the man</w:t>
      </w:r>
    </w:p>
    <w:p w14:paraId="6937BFBB" w14:textId="77777777" w:rsidR="002E3509" w:rsidRDefault="002E3509" w:rsidP="002E3509">
      <w:r>
        <w:t>whose words and actions show that he knows where he is going.</w:t>
      </w:r>
    </w:p>
    <w:p w14:paraId="1AC35E46" w14:textId="77777777" w:rsidR="002E3509" w:rsidRDefault="002E3509" w:rsidP="002E3509">
      <w:r>
        <w:t>INDECISION is a habit which usually begins in youth. The</w:t>
      </w:r>
    </w:p>
    <w:p w14:paraId="54046823" w14:textId="77777777" w:rsidR="002E3509" w:rsidRDefault="002E3509" w:rsidP="002E3509">
      <w:r>
        <w:t>habit takes on permanency as the youth goes through graded</w:t>
      </w:r>
    </w:p>
    <w:p w14:paraId="481BF635" w14:textId="77777777" w:rsidR="002E3509" w:rsidRDefault="002E3509" w:rsidP="002E3509">
      <w:r>
        <w:t>school, high school, and even through college, without</w:t>
      </w:r>
    </w:p>
    <w:p w14:paraId="73C133E1" w14:textId="77777777" w:rsidR="002E3509" w:rsidRDefault="002E3509" w:rsidP="002E3509">
      <w:r>
        <w:lastRenderedPageBreak/>
        <w:t xml:space="preserve"> 158</w:t>
      </w:r>
    </w:p>
    <w:p w14:paraId="55F03CC4" w14:textId="77777777" w:rsidR="002E3509" w:rsidRDefault="002E3509" w:rsidP="002E3509">
      <w:r>
        <w:t>DEFINITENESS OF PURPOSE. The major weakness of all</w:t>
      </w:r>
    </w:p>
    <w:p w14:paraId="7C58191F" w14:textId="77777777" w:rsidR="002E3509" w:rsidRDefault="002E3509" w:rsidP="002E3509">
      <w:r>
        <w:t>educational systems is that they neither teach nor encourage the</w:t>
      </w:r>
    </w:p>
    <w:p w14:paraId="5AC8A602" w14:textId="77777777" w:rsidR="002E3509" w:rsidRDefault="002E3509" w:rsidP="002E3509">
      <w:r>
        <w:t>habit of DEFINITE DECISION.</w:t>
      </w:r>
    </w:p>
    <w:p w14:paraId="5E957C5B" w14:textId="77777777" w:rsidR="002E3509" w:rsidRDefault="002E3509" w:rsidP="002E3509">
      <w:r>
        <w:t>It would be beneficial if no college would permit the enrollment</w:t>
      </w:r>
    </w:p>
    <w:p w14:paraId="27D0A2E6" w14:textId="77777777" w:rsidR="002E3509" w:rsidRDefault="002E3509" w:rsidP="002E3509">
      <w:r>
        <w:t>of any student, unless and until the student declared his major</w:t>
      </w:r>
    </w:p>
    <w:p w14:paraId="0A06245B" w14:textId="77777777" w:rsidR="002E3509" w:rsidRDefault="002E3509" w:rsidP="002E3509">
      <w:r>
        <w:t>purpose in matriculating. It would be of still greater benefit, if every</w:t>
      </w:r>
    </w:p>
    <w:p w14:paraId="28AD5F86" w14:textId="77777777" w:rsidR="002E3509" w:rsidRDefault="002E3509" w:rsidP="002E3509">
      <w:r>
        <w:t>student who enters the graded schools were compelled to accept</w:t>
      </w:r>
    </w:p>
    <w:p w14:paraId="1E364E74" w14:textId="77777777" w:rsidR="002E3509" w:rsidRDefault="002E3509" w:rsidP="002E3509">
      <w:r>
        <w:t>training in the HABIT OF DECISION, and forced to pass a</w:t>
      </w:r>
    </w:p>
    <w:p w14:paraId="246C8984" w14:textId="77777777" w:rsidR="002E3509" w:rsidRDefault="002E3509" w:rsidP="002E3509">
      <w:r>
        <w:t>satisfactory examination on this subject before being permitted to</w:t>
      </w:r>
    </w:p>
    <w:p w14:paraId="72E44A77" w14:textId="77777777" w:rsidR="002E3509" w:rsidRDefault="002E3509" w:rsidP="002E3509">
      <w:r>
        <w:t>advance in the grades.</w:t>
      </w:r>
    </w:p>
    <w:p w14:paraId="3B09BC4E" w14:textId="77777777" w:rsidR="002E3509" w:rsidRDefault="002E3509" w:rsidP="002E3509">
      <w:r>
        <w:t>The habit of INDECISION acquired because of the deficiencies</w:t>
      </w:r>
    </w:p>
    <w:p w14:paraId="7F89C696" w14:textId="77777777" w:rsidR="002E3509" w:rsidRDefault="002E3509" w:rsidP="002E3509">
      <w:r>
        <w:t>of our school systems, goes with the student into the occupation he</w:t>
      </w:r>
    </w:p>
    <w:p w14:paraId="639468EB" w14:textId="77777777" w:rsidR="002E3509" w:rsidRDefault="002E3509" w:rsidP="002E3509">
      <w:r>
        <w:t>chooses . . . IF . . in fact, he chooses his occupation. Generally, the</w:t>
      </w:r>
    </w:p>
    <w:p w14:paraId="4F89E619" w14:textId="77777777" w:rsidR="002E3509" w:rsidRDefault="002E3509" w:rsidP="002E3509">
      <w:r>
        <w:t>youth just out of school seeks any job that can be found. He takes</w:t>
      </w:r>
    </w:p>
    <w:p w14:paraId="784D280B" w14:textId="77777777" w:rsidR="002E3509" w:rsidRDefault="002E3509" w:rsidP="002E3509">
      <w:r>
        <w:t>the first place he finds, because he has fallen into the habit of</w:t>
      </w:r>
    </w:p>
    <w:p w14:paraId="43061B77" w14:textId="77777777" w:rsidR="002E3509" w:rsidRDefault="002E3509" w:rsidP="002E3509">
      <w:r>
        <w:t>INDECISION. Ninety-eight out of every hundred people working for</w:t>
      </w:r>
    </w:p>
    <w:p w14:paraId="5C588C9B" w14:textId="77777777" w:rsidR="002E3509" w:rsidRDefault="002E3509" w:rsidP="002E3509">
      <w:r>
        <w:t>wages today, are in the positions they hold, because they lacked the</w:t>
      </w:r>
    </w:p>
    <w:p w14:paraId="4C16F11F" w14:textId="77777777" w:rsidR="002E3509" w:rsidRDefault="002E3509" w:rsidP="002E3509">
      <w:r>
        <w:t>DEFINITENESS OF DECISION to PLAN A DEFINITE POSITION, and</w:t>
      </w:r>
    </w:p>
    <w:p w14:paraId="272D11CC" w14:textId="77777777" w:rsidR="002E3509" w:rsidRDefault="002E3509" w:rsidP="002E3509">
      <w:r>
        <w:t>the knowledge of how to choose an employer.</w:t>
      </w:r>
    </w:p>
    <w:p w14:paraId="0710894B" w14:textId="77777777" w:rsidR="002E3509" w:rsidRDefault="002E3509" w:rsidP="002E3509">
      <w:r>
        <w:t>DEFINITENESS OF DECISION always requires courage,</w:t>
      </w:r>
    </w:p>
    <w:p w14:paraId="206FAEFB" w14:textId="77777777" w:rsidR="002E3509" w:rsidRDefault="002E3509" w:rsidP="002E3509">
      <w:r>
        <w:t>sometimes very great courage. The fifty-six men who signed the</w:t>
      </w:r>
    </w:p>
    <w:p w14:paraId="77989784" w14:textId="77777777" w:rsidR="002E3509" w:rsidRDefault="002E3509" w:rsidP="002E3509">
      <w:r>
        <w:t>Declaration of Independence staked their lives on the DECISION to</w:t>
      </w:r>
    </w:p>
    <w:p w14:paraId="33F995F8" w14:textId="77777777" w:rsidR="002E3509" w:rsidRDefault="002E3509" w:rsidP="002E3509">
      <w:r>
        <w:t>affix their signatures to that document. The person who reaches a</w:t>
      </w:r>
    </w:p>
    <w:p w14:paraId="08FB1E0B" w14:textId="77777777" w:rsidR="002E3509" w:rsidRDefault="002E3509" w:rsidP="002E3509">
      <w:r>
        <w:t>DEFINITE DECISION to procure the particular job, and make life</w:t>
      </w:r>
    </w:p>
    <w:p w14:paraId="24BC4265" w14:textId="77777777" w:rsidR="002E3509" w:rsidRDefault="002E3509" w:rsidP="002E3509">
      <w:r>
        <w:t>pay the price he asks, does not stake his life on that decision; he</w:t>
      </w:r>
    </w:p>
    <w:p w14:paraId="654BF195" w14:textId="77777777" w:rsidR="002E3509" w:rsidRDefault="002E3509" w:rsidP="002E3509">
      <w:r>
        <w:t>stakes his ECONOMIC FREEDOM. Financial independence, riches,</w:t>
      </w:r>
    </w:p>
    <w:p w14:paraId="2D7FD99D" w14:textId="77777777" w:rsidR="002E3509" w:rsidRDefault="002E3509" w:rsidP="002E3509">
      <w:r>
        <w:t>desirable business and professional positions are not within reach</w:t>
      </w:r>
    </w:p>
    <w:p w14:paraId="1CCC38E0" w14:textId="77777777" w:rsidR="002E3509" w:rsidRDefault="002E3509" w:rsidP="002E3509">
      <w:r>
        <w:t>of the person who neglects or refuses to EXPECT, PLAN, and</w:t>
      </w:r>
    </w:p>
    <w:p w14:paraId="61AE9EDF" w14:textId="77777777" w:rsidR="002E3509" w:rsidRDefault="002E3509" w:rsidP="002E3509">
      <w:r>
        <w:t>DEMAND these things. The person who desires riches in the same</w:t>
      </w:r>
    </w:p>
    <w:p w14:paraId="0311C561" w14:textId="77777777" w:rsidR="002E3509" w:rsidRDefault="002E3509" w:rsidP="002E3509">
      <w:r>
        <w:t>spirit that Samuel Adams desired freedom for the Colonies, is sure</w:t>
      </w:r>
    </w:p>
    <w:p w14:paraId="5BCDD116" w14:textId="77777777" w:rsidR="002E3509" w:rsidRDefault="002E3509" w:rsidP="002E3509">
      <w:r>
        <w:lastRenderedPageBreak/>
        <w:t>to accumulate wealth.</w:t>
      </w:r>
    </w:p>
    <w:p w14:paraId="01DB1157" w14:textId="77777777" w:rsidR="002E3509" w:rsidRDefault="002E3509" w:rsidP="002E3509">
      <w:r>
        <w:t>In the chapter on Organized Planning, you will find complete</w:t>
      </w:r>
    </w:p>
    <w:p w14:paraId="4C34E0A4" w14:textId="77777777" w:rsidR="002E3509" w:rsidRDefault="002E3509" w:rsidP="002E3509">
      <w:r>
        <w:t>instructions for marketing every type of personal services. You will</w:t>
      </w:r>
    </w:p>
    <w:p w14:paraId="239AC99A" w14:textId="77777777" w:rsidR="002E3509" w:rsidRDefault="002E3509" w:rsidP="002E3509">
      <w:r>
        <w:t>find also detailed information on how to choose the employer you</w:t>
      </w:r>
    </w:p>
    <w:p w14:paraId="0434D125" w14:textId="77777777" w:rsidR="002E3509" w:rsidRDefault="002E3509" w:rsidP="002E3509">
      <w:r>
        <w:t>prefer, and the particular job you desire. These instructions will be</w:t>
      </w:r>
    </w:p>
    <w:p w14:paraId="794834C1" w14:textId="77777777" w:rsidR="002E3509" w:rsidRDefault="002E3509" w:rsidP="002E3509">
      <w:r>
        <w:t>of no value to you UNLESS YOU DEFINITELY DECIDE to organize</w:t>
      </w:r>
    </w:p>
    <w:p w14:paraId="621CD8C8" w14:textId="77777777" w:rsidR="002E3509" w:rsidRDefault="002E3509" w:rsidP="002E3509">
      <w:r>
        <w:t>them into a plan of action.</w:t>
      </w:r>
    </w:p>
    <w:p w14:paraId="07B5567D" w14:textId="77777777" w:rsidR="002E3509" w:rsidRDefault="002E3509" w:rsidP="002E3509">
      <w:r>
        <w:t xml:space="preserve"> 159</w:t>
      </w:r>
    </w:p>
    <w:p w14:paraId="52C3A71E" w14:textId="77777777" w:rsidR="002E3509" w:rsidRDefault="002E3509" w:rsidP="002E3509">
      <w:r>
        <w:t>CHAPTER 9</w:t>
      </w:r>
    </w:p>
    <w:p w14:paraId="36EEFC18" w14:textId="77777777" w:rsidR="002E3509" w:rsidRDefault="002E3509" w:rsidP="002E3509">
      <w:r>
        <w:t>PERSISTENCE</w:t>
      </w:r>
    </w:p>
    <w:p w14:paraId="094A0887" w14:textId="77777777" w:rsidR="002E3509" w:rsidRDefault="002E3509" w:rsidP="002E3509">
      <w:r>
        <w:t>THE SUSTAINED EFFORT NECESSARY</w:t>
      </w:r>
    </w:p>
    <w:p w14:paraId="7835D46B" w14:textId="77777777" w:rsidR="002E3509" w:rsidRDefault="002E3509" w:rsidP="002E3509">
      <w:r>
        <w:t>TO INDUCE FAITH</w:t>
      </w:r>
    </w:p>
    <w:p w14:paraId="4423019C" w14:textId="77777777" w:rsidR="002E3509" w:rsidRDefault="002E3509" w:rsidP="002E3509">
      <w:r>
        <w:t>The Eighth Step toward Riches</w:t>
      </w:r>
    </w:p>
    <w:p w14:paraId="0E019784" w14:textId="77777777" w:rsidR="002E3509" w:rsidRDefault="002E3509" w:rsidP="002E3509">
      <w:r>
        <w:t>PERSISTENCE is an essential factor in the procedure of</w:t>
      </w:r>
    </w:p>
    <w:p w14:paraId="6E1E4E42" w14:textId="77777777" w:rsidR="002E3509" w:rsidRDefault="002E3509" w:rsidP="002E3509">
      <w:r>
        <w:t>transmuting DESIRE into its monetary equivalent. The basis of</w:t>
      </w:r>
    </w:p>
    <w:p w14:paraId="1BAD39BB" w14:textId="77777777" w:rsidR="002E3509" w:rsidRDefault="002E3509" w:rsidP="002E3509">
      <w:r>
        <w:t>persistence is the POWER OF WILL.</w:t>
      </w:r>
    </w:p>
    <w:p w14:paraId="5F8C893B" w14:textId="77777777" w:rsidR="002E3509" w:rsidRDefault="002E3509" w:rsidP="002E3509">
      <w:r>
        <w:t>Will-power and desire, when properly combined, make an</w:t>
      </w:r>
    </w:p>
    <w:p w14:paraId="2D799585" w14:textId="77777777" w:rsidR="002E3509" w:rsidRDefault="002E3509" w:rsidP="002E3509">
      <w:r>
        <w:t>irresistible pair. Men who accumulate great fortunes are generally</w:t>
      </w:r>
    </w:p>
    <w:p w14:paraId="2C69D72D" w14:textId="77777777" w:rsidR="002E3509" w:rsidRDefault="002E3509" w:rsidP="002E3509">
      <w:r>
        <w:t>known as cold-blooded, and sometimes ruthless. Often they are</w:t>
      </w:r>
    </w:p>
    <w:p w14:paraId="7370943D" w14:textId="77777777" w:rsidR="002E3509" w:rsidRDefault="002E3509" w:rsidP="002E3509">
      <w:r>
        <w:t>misunderstood. What they have is will-power, which they mix with</w:t>
      </w:r>
    </w:p>
    <w:p w14:paraId="40F3DF85" w14:textId="77777777" w:rsidR="002E3509" w:rsidRDefault="002E3509" w:rsidP="002E3509">
      <w:r>
        <w:t>persistence, and place back of their desires to insure the attainment</w:t>
      </w:r>
    </w:p>
    <w:p w14:paraId="66D2D8CA" w14:textId="77777777" w:rsidR="002E3509" w:rsidRDefault="002E3509" w:rsidP="002E3509">
      <w:r>
        <w:t>of their objectives.</w:t>
      </w:r>
    </w:p>
    <w:p w14:paraId="41D3B7AA" w14:textId="77777777" w:rsidR="002E3509" w:rsidRDefault="002E3509" w:rsidP="002E3509">
      <w:r>
        <w:t>Henry Ford has been generally misunderstood to be ruthless</w:t>
      </w:r>
    </w:p>
    <w:p w14:paraId="7239DF61" w14:textId="77777777" w:rsidR="002E3509" w:rsidRDefault="002E3509" w:rsidP="002E3509">
      <w:r>
        <w:t>and cold-blooded. This misconception grew out of Ford’s habit of</w:t>
      </w:r>
    </w:p>
    <w:p w14:paraId="313B7849" w14:textId="77777777" w:rsidR="002E3509" w:rsidRDefault="002E3509" w:rsidP="002E3509">
      <w:r>
        <w:t>following through in all of his plans with PERSISTENCE.</w:t>
      </w:r>
    </w:p>
    <w:p w14:paraId="51825FA9" w14:textId="77777777" w:rsidR="002E3509" w:rsidRDefault="002E3509" w:rsidP="002E3509">
      <w:r>
        <w:t>The majority of people are ready to throw their aims and</w:t>
      </w:r>
    </w:p>
    <w:p w14:paraId="119CB9C1" w14:textId="77777777" w:rsidR="002E3509" w:rsidRDefault="002E3509" w:rsidP="002E3509">
      <w:r>
        <w:t>purposes overboard, and give up at the first sign of opposition or</w:t>
      </w:r>
    </w:p>
    <w:p w14:paraId="448ECF0B" w14:textId="77777777" w:rsidR="002E3509" w:rsidRDefault="002E3509" w:rsidP="002E3509">
      <w:r>
        <w:t>misfortune. A few carry on DESPITE all opposition, until they attain</w:t>
      </w:r>
    </w:p>
    <w:p w14:paraId="35A9C019" w14:textId="77777777" w:rsidR="002E3509" w:rsidRDefault="002E3509" w:rsidP="002E3509">
      <w:r>
        <w:t>their goal. These few are the Fords, Carnegies, Rockefellers, and</w:t>
      </w:r>
    </w:p>
    <w:p w14:paraId="4C3B5686" w14:textId="77777777" w:rsidR="002E3509" w:rsidRDefault="002E3509" w:rsidP="002E3509">
      <w:r>
        <w:t>Edisons.</w:t>
      </w:r>
    </w:p>
    <w:p w14:paraId="1B732B8C" w14:textId="77777777" w:rsidR="002E3509" w:rsidRDefault="002E3509" w:rsidP="002E3509">
      <w:r>
        <w:t>There may be no heroic connotation to the word “persistence,”</w:t>
      </w:r>
    </w:p>
    <w:p w14:paraId="2C5A5DAC" w14:textId="77777777" w:rsidR="002E3509" w:rsidRDefault="002E3509" w:rsidP="002E3509">
      <w:r>
        <w:lastRenderedPageBreak/>
        <w:t>but the quality is to the character of man what carbon is to steel.</w:t>
      </w:r>
    </w:p>
    <w:p w14:paraId="21C851B9" w14:textId="77777777" w:rsidR="002E3509" w:rsidRDefault="002E3509" w:rsidP="002E3509">
      <w:r>
        <w:t>The building of a fortune, generally, involves the application of</w:t>
      </w:r>
    </w:p>
    <w:p w14:paraId="1CF3EF90" w14:textId="77777777" w:rsidR="002E3509" w:rsidRDefault="002E3509" w:rsidP="002E3509">
      <w:r>
        <w:t>the entire thirteen factors of this philosophy. These principles must</w:t>
      </w:r>
    </w:p>
    <w:p w14:paraId="553A3A7B" w14:textId="77777777" w:rsidR="002E3509" w:rsidRDefault="002E3509" w:rsidP="002E3509">
      <w:r>
        <w:t>be understood, they must be applied with PERSISTENCE by all who</w:t>
      </w:r>
    </w:p>
    <w:p w14:paraId="35E2725A" w14:textId="77777777" w:rsidR="002E3509" w:rsidRDefault="002E3509" w:rsidP="002E3509">
      <w:r>
        <w:t>accumulate money.</w:t>
      </w:r>
    </w:p>
    <w:p w14:paraId="4B49AF3A" w14:textId="77777777" w:rsidR="002E3509" w:rsidRDefault="002E3509" w:rsidP="002E3509">
      <w:r>
        <w:t>If you are following this book with the intention of applying the</w:t>
      </w:r>
    </w:p>
    <w:p w14:paraId="64D41750" w14:textId="77777777" w:rsidR="002E3509" w:rsidRDefault="002E3509" w:rsidP="002E3509">
      <w:r>
        <w:t>knowledge it conveys, your first test as to your PERSISTENCE will</w:t>
      </w:r>
    </w:p>
    <w:p w14:paraId="378F50B3" w14:textId="77777777" w:rsidR="002E3509" w:rsidRDefault="002E3509" w:rsidP="002E3509">
      <w:r>
        <w:t>come when you begin to follow the six steps described in the second</w:t>
      </w:r>
    </w:p>
    <w:p w14:paraId="1017A771" w14:textId="77777777" w:rsidR="002E3509" w:rsidRDefault="002E3509" w:rsidP="002E3509">
      <w:r>
        <w:t>chapter. Unless you are one of the two out of every hundred who</w:t>
      </w:r>
    </w:p>
    <w:p w14:paraId="767F474E" w14:textId="77777777" w:rsidR="002E3509" w:rsidRDefault="002E3509" w:rsidP="002E3509">
      <w:r>
        <w:t>already have a DEFINITE GOAL at which you are aiming, and a</w:t>
      </w:r>
    </w:p>
    <w:p w14:paraId="0BDF7074" w14:textId="77777777" w:rsidR="002E3509" w:rsidRDefault="002E3509" w:rsidP="002E3509">
      <w:r>
        <w:t>DEFINITE PLAN for its attainment, you may read the instructions,</w:t>
      </w:r>
    </w:p>
    <w:p w14:paraId="15E9C206" w14:textId="77777777" w:rsidR="002E3509" w:rsidRDefault="002E3509" w:rsidP="002E3509">
      <w:r>
        <w:t>and then pass on with your daily routine, and never comply with</w:t>
      </w:r>
    </w:p>
    <w:p w14:paraId="43C51647" w14:textId="77777777" w:rsidR="002E3509" w:rsidRDefault="002E3509" w:rsidP="002E3509">
      <w:r>
        <w:t>those instructions.</w:t>
      </w:r>
    </w:p>
    <w:p w14:paraId="7AF4812C" w14:textId="77777777" w:rsidR="002E3509" w:rsidRDefault="002E3509" w:rsidP="002E3509">
      <w:r>
        <w:t xml:space="preserve"> 160</w:t>
      </w:r>
    </w:p>
    <w:p w14:paraId="110C7DF5" w14:textId="77777777" w:rsidR="002E3509" w:rsidRDefault="002E3509" w:rsidP="002E3509">
      <w:r>
        <w:t>The author is checking you up at this point, because lack of</w:t>
      </w:r>
    </w:p>
    <w:p w14:paraId="2748D4FB" w14:textId="77777777" w:rsidR="002E3509" w:rsidRDefault="002E3509" w:rsidP="002E3509">
      <w:r>
        <w:t>persistence is one of the major causes of failure. Moreover,</w:t>
      </w:r>
    </w:p>
    <w:p w14:paraId="301F64C5" w14:textId="77777777" w:rsidR="002E3509" w:rsidRDefault="002E3509" w:rsidP="002E3509">
      <w:r>
        <w:t>experience with thousands of people has proved that lack of</w:t>
      </w:r>
    </w:p>
    <w:p w14:paraId="3F69AD43" w14:textId="77777777" w:rsidR="002E3509" w:rsidRDefault="002E3509" w:rsidP="002E3509">
      <w:r>
        <w:t>persistence is a weakness common to the majority of men. It is a</w:t>
      </w:r>
    </w:p>
    <w:p w14:paraId="5428B90F" w14:textId="77777777" w:rsidR="002E3509" w:rsidRDefault="002E3509" w:rsidP="002E3509">
      <w:r>
        <w:t>weakness which may be overcome by effort. The ease with which</w:t>
      </w:r>
    </w:p>
    <w:p w14:paraId="3950467F" w14:textId="77777777" w:rsidR="002E3509" w:rsidRDefault="002E3509" w:rsidP="002E3509">
      <w:r>
        <w:t>lack of persistence may be conquered will depend entirely upon the</w:t>
      </w:r>
    </w:p>
    <w:p w14:paraId="57AD4C01" w14:textId="77777777" w:rsidR="002E3509" w:rsidRDefault="002E3509" w:rsidP="002E3509">
      <w:r>
        <w:t>INTENSITY OF ONE’S DESIRE.</w:t>
      </w:r>
    </w:p>
    <w:p w14:paraId="2E49A259" w14:textId="77777777" w:rsidR="002E3509" w:rsidRDefault="002E3509" w:rsidP="002E3509">
      <w:r>
        <w:t>The starting point of all achievement is DESIRE. Keep this</w:t>
      </w:r>
    </w:p>
    <w:p w14:paraId="59E5FDF5" w14:textId="77777777" w:rsidR="002E3509" w:rsidRDefault="002E3509" w:rsidP="002E3509">
      <w:r>
        <w:t>constantly in mind. Weak desires bring weak results, just as a</w:t>
      </w:r>
    </w:p>
    <w:p w14:paraId="674C80BC" w14:textId="77777777" w:rsidR="002E3509" w:rsidRDefault="002E3509" w:rsidP="002E3509">
      <w:r>
        <w:t>small amount of fire makes a small amount of heat. If you find</w:t>
      </w:r>
    </w:p>
    <w:p w14:paraId="7CF3993D" w14:textId="77777777" w:rsidR="002E3509" w:rsidRDefault="002E3509" w:rsidP="002E3509">
      <w:r>
        <w:t>yourself lacking in persistence, this weakness may be remedied by</w:t>
      </w:r>
    </w:p>
    <w:p w14:paraId="284ABD69" w14:textId="77777777" w:rsidR="002E3509" w:rsidRDefault="002E3509" w:rsidP="002E3509">
      <w:r>
        <w:t>building a stronger fire under your desires.</w:t>
      </w:r>
    </w:p>
    <w:p w14:paraId="56512F8C" w14:textId="77777777" w:rsidR="002E3509" w:rsidRDefault="002E3509" w:rsidP="002E3509">
      <w:r>
        <w:t>Continue to read through to the end, then go back to Chapter</w:t>
      </w:r>
    </w:p>
    <w:p w14:paraId="0399F5DD" w14:textId="77777777" w:rsidR="002E3509" w:rsidRDefault="002E3509" w:rsidP="002E3509">
      <w:r>
        <w:t>two, and start immediately to carry out the instructions given in</w:t>
      </w:r>
    </w:p>
    <w:p w14:paraId="4479D742" w14:textId="77777777" w:rsidR="002E3509" w:rsidRDefault="002E3509" w:rsidP="002E3509">
      <w:r>
        <w:t>connection with the six steps. The eagerness with which you follow</w:t>
      </w:r>
    </w:p>
    <w:p w14:paraId="1143CCC1" w14:textId="77777777" w:rsidR="002E3509" w:rsidRDefault="002E3509" w:rsidP="002E3509">
      <w:r>
        <w:t>these instructions will indicate clearly, how much, or how little you</w:t>
      </w:r>
    </w:p>
    <w:p w14:paraId="7112D06B" w14:textId="77777777" w:rsidR="002E3509" w:rsidRDefault="002E3509" w:rsidP="002E3509">
      <w:r>
        <w:t>really DESIRE to accumulate money. If you find that you are</w:t>
      </w:r>
    </w:p>
    <w:p w14:paraId="79D27D92" w14:textId="77777777" w:rsidR="002E3509" w:rsidRDefault="002E3509" w:rsidP="002E3509">
      <w:r>
        <w:lastRenderedPageBreak/>
        <w:t>indifferent, you may be sure that you have not yet acquired the</w:t>
      </w:r>
    </w:p>
    <w:p w14:paraId="1B284F0A" w14:textId="77777777" w:rsidR="002E3509" w:rsidRDefault="002E3509" w:rsidP="002E3509">
      <w:r>
        <w:t>“money consciousness” which you must possess, before you can be</w:t>
      </w:r>
    </w:p>
    <w:p w14:paraId="746CF5FE" w14:textId="77777777" w:rsidR="002E3509" w:rsidRDefault="002E3509" w:rsidP="002E3509">
      <w:r>
        <w:t>sure of accumulating a fortune.</w:t>
      </w:r>
    </w:p>
    <w:p w14:paraId="1325F66E" w14:textId="77777777" w:rsidR="002E3509" w:rsidRDefault="002E3509" w:rsidP="002E3509">
      <w:r>
        <w:t>Fortunes gravitate to men whose minds have been prepared to</w:t>
      </w:r>
    </w:p>
    <w:p w14:paraId="326B95D4" w14:textId="77777777" w:rsidR="002E3509" w:rsidRDefault="002E3509" w:rsidP="002E3509">
      <w:r>
        <w:t>“attract” them, just as surely as water gravitates to the ocean. In</w:t>
      </w:r>
    </w:p>
    <w:p w14:paraId="645FC4DF" w14:textId="77777777" w:rsidR="002E3509" w:rsidRDefault="002E3509" w:rsidP="002E3509">
      <w:r>
        <w:t>this book may be found all the stimuli necessary to “attune” any</w:t>
      </w:r>
    </w:p>
    <w:p w14:paraId="49109D91" w14:textId="77777777" w:rsidR="002E3509" w:rsidRDefault="002E3509" w:rsidP="002E3509">
      <w:r>
        <w:t>normal mind to the vibrations which will attract the object of one’s</w:t>
      </w:r>
    </w:p>
    <w:p w14:paraId="1D799580" w14:textId="77777777" w:rsidR="002E3509" w:rsidRDefault="002E3509" w:rsidP="002E3509">
      <w:r>
        <w:t>desires.</w:t>
      </w:r>
    </w:p>
    <w:p w14:paraId="5C691076" w14:textId="77777777" w:rsidR="002E3509" w:rsidRDefault="002E3509" w:rsidP="002E3509">
      <w:r>
        <w:t>If you find you are weak in PERSISTENCE, center your</w:t>
      </w:r>
    </w:p>
    <w:p w14:paraId="45A96B37" w14:textId="77777777" w:rsidR="002E3509" w:rsidRDefault="002E3509" w:rsidP="002E3509">
      <w:r>
        <w:t>attention upon the instructions contained in the chapter on</w:t>
      </w:r>
    </w:p>
    <w:p w14:paraId="0F82E97C" w14:textId="77777777" w:rsidR="002E3509" w:rsidRDefault="002E3509" w:rsidP="002E3509">
      <w:r>
        <w:t>“Power”; surround yourself with a “MASTER MIND” group, and</w:t>
      </w:r>
    </w:p>
    <w:p w14:paraId="2C43FEFC" w14:textId="77777777" w:rsidR="002E3509" w:rsidRDefault="002E3509" w:rsidP="002E3509">
      <w:r>
        <w:t>through the cooperative efforts of the members of this group, you</w:t>
      </w:r>
    </w:p>
    <w:p w14:paraId="4799C138" w14:textId="77777777" w:rsidR="002E3509" w:rsidRDefault="002E3509" w:rsidP="002E3509">
      <w:r>
        <w:t>can develop persistence. You will find additional instructions for the</w:t>
      </w:r>
    </w:p>
    <w:p w14:paraId="7096599B" w14:textId="77777777" w:rsidR="002E3509" w:rsidRDefault="002E3509" w:rsidP="002E3509">
      <w:r>
        <w:t>development of persistence in the chapters on auto-suggestion, and</w:t>
      </w:r>
    </w:p>
    <w:p w14:paraId="52F88E76" w14:textId="77777777" w:rsidR="002E3509" w:rsidRDefault="002E3509" w:rsidP="002E3509">
      <w:r>
        <w:t>the subconscious mind. Follow the instructions outlined in these</w:t>
      </w:r>
    </w:p>
    <w:p w14:paraId="247E2826" w14:textId="77777777" w:rsidR="002E3509" w:rsidRDefault="002E3509" w:rsidP="002E3509">
      <w:r>
        <w:t>chapters until your habit nature hands over to your subconscious</w:t>
      </w:r>
    </w:p>
    <w:p w14:paraId="16D70722" w14:textId="77777777" w:rsidR="002E3509" w:rsidRDefault="002E3509" w:rsidP="002E3509">
      <w:r>
        <w:t>mind, a clear picture of the object of your DESIRE. From that point</w:t>
      </w:r>
    </w:p>
    <w:p w14:paraId="52396836" w14:textId="77777777" w:rsidR="002E3509" w:rsidRDefault="002E3509" w:rsidP="002E3509">
      <w:r>
        <w:t>on, you will not be handicapped by lack of persistence.</w:t>
      </w:r>
    </w:p>
    <w:p w14:paraId="7F5FB6AE" w14:textId="77777777" w:rsidR="002E3509" w:rsidRDefault="002E3509" w:rsidP="002E3509">
      <w:r>
        <w:t>Your subconscious mind works continuously, while you are</w:t>
      </w:r>
    </w:p>
    <w:p w14:paraId="15F033F7" w14:textId="77777777" w:rsidR="002E3509" w:rsidRDefault="002E3509" w:rsidP="002E3509">
      <w:r>
        <w:t>awake, and while you are asleep.</w:t>
      </w:r>
    </w:p>
    <w:p w14:paraId="3B063CDC" w14:textId="77777777" w:rsidR="002E3509" w:rsidRDefault="002E3509" w:rsidP="002E3509">
      <w:r>
        <w:t>Spasmodic, or occasional effort to apply the rules will be of no</w:t>
      </w:r>
    </w:p>
    <w:p w14:paraId="79598B40" w14:textId="77777777" w:rsidR="002E3509" w:rsidRDefault="002E3509" w:rsidP="002E3509">
      <w:r>
        <w:t>value to you. To get RESULTS, you must apply all of the rules until</w:t>
      </w:r>
    </w:p>
    <w:p w14:paraId="7B401374" w14:textId="77777777" w:rsidR="002E3509" w:rsidRDefault="002E3509" w:rsidP="002E3509">
      <w:r>
        <w:t>their application becomes a fixed habit with you. In no other way</w:t>
      </w:r>
    </w:p>
    <w:p w14:paraId="6437370F" w14:textId="77777777" w:rsidR="002E3509" w:rsidRDefault="002E3509" w:rsidP="002E3509">
      <w:r>
        <w:t xml:space="preserve"> 161</w:t>
      </w:r>
    </w:p>
    <w:p w14:paraId="35482646" w14:textId="77777777" w:rsidR="002E3509" w:rsidRDefault="002E3509" w:rsidP="002E3509">
      <w:r>
        <w:t>can you develop the necessary “money consciousness.”</w:t>
      </w:r>
    </w:p>
    <w:p w14:paraId="2BF10D85" w14:textId="77777777" w:rsidR="002E3509" w:rsidRDefault="002E3509" w:rsidP="002E3509">
      <w:r>
        <w:t>POVERTY is attracted to the one whose mind is favorable to it,</w:t>
      </w:r>
    </w:p>
    <w:p w14:paraId="59A062BC" w14:textId="77777777" w:rsidR="002E3509" w:rsidRDefault="002E3509" w:rsidP="002E3509">
      <w:r>
        <w:t>as money is attracted to him whose mind has been deliberately</w:t>
      </w:r>
    </w:p>
    <w:p w14:paraId="78F8A1B5" w14:textId="77777777" w:rsidR="002E3509" w:rsidRDefault="002E3509" w:rsidP="002E3509">
      <w:r>
        <w:t>prepared to attract it, and through the same laws. POVERTY</w:t>
      </w:r>
    </w:p>
    <w:p w14:paraId="75608DAB" w14:textId="77777777" w:rsidR="002E3509" w:rsidRDefault="002E3509" w:rsidP="002E3509">
      <w:r>
        <w:t>CONSCIOUSNESS WILL VOLUNTARILY SEIZE THE MIND WHICH</w:t>
      </w:r>
    </w:p>
    <w:p w14:paraId="1427CF23" w14:textId="77777777" w:rsidR="002E3509" w:rsidRDefault="002E3509" w:rsidP="002E3509">
      <w:r>
        <w:t>IS NOT OCCUPIED WITH THE MONEY CONSCIOUSNESS. A</w:t>
      </w:r>
    </w:p>
    <w:p w14:paraId="5642287D" w14:textId="77777777" w:rsidR="002E3509" w:rsidRDefault="002E3509" w:rsidP="002E3509">
      <w:r>
        <w:t>poverty consciousness develops without conscious application of</w:t>
      </w:r>
    </w:p>
    <w:p w14:paraId="431814C8" w14:textId="77777777" w:rsidR="002E3509" w:rsidRDefault="002E3509" w:rsidP="002E3509">
      <w:r>
        <w:lastRenderedPageBreak/>
        <w:t>habits favorable to it. The money consciousness must be created to</w:t>
      </w:r>
    </w:p>
    <w:p w14:paraId="0DE2208A" w14:textId="77777777" w:rsidR="002E3509" w:rsidRDefault="002E3509" w:rsidP="002E3509">
      <w:r>
        <w:t>order, unless one is born with such a consciousness.</w:t>
      </w:r>
    </w:p>
    <w:p w14:paraId="3707067B" w14:textId="77777777" w:rsidR="002E3509" w:rsidRDefault="002E3509" w:rsidP="002E3509">
      <w:r>
        <w:t>Catch the full significance of the statements in the preceding</w:t>
      </w:r>
    </w:p>
    <w:p w14:paraId="239066F1" w14:textId="77777777" w:rsidR="002E3509" w:rsidRDefault="002E3509" w:rsidP="002E3509">
      <w:r>
        <w:t>paragraph, and you will understand the importance of</w:t>
      </w:r>
    </w:p>
    <w:p w14:paraId="75C9DF40" w14:textId="77777777" w:rsidR="002E3509" w:rsidRDefault="002E3509" w:rsidP="002E3509">
      <w:r>
        <w:t>PERSISTENCE in the accumulation of a fortune. Without</w:t>
      </w:r>
    </w:p>
    <w:p w14:paraId="5C8680D3" w14:textId="77777777" w:rsidR="002E3509" w:rsidRDefault="002E3509" w:rsidP="002E3509">
      <w:r>
        <w:t>PERSISTENCE, you will be defeated, even before you start. With</w:t>
      </w:r>
    </w:p>
    <w:p w14:paraId="2F09121E" w14:textId="77777777" w:rsidR="002E3509" w:rsidRDefault="002E3509" w:rsidP="002E3509">
      <w:r>
        <w:t>PERSISTENCE you will win.</w:t>
      </w:r>
    </w:p>
    <w:p w14:paraId="0A08DF38" w14:textId="77777777" w:rsidR="002E3509" w:rsidRDefault="002E3509" w:rsidP="002E3509">
      <w:r>
        <w:t>If you have ever experienced a nightmare, you will realize the</w:t>
      </w:r>
    </w:p>
    <w:p w14:paraId="1168246A" w14:textId="77777777" w:rsidR="002E3509" w:rsidRDefault="002E3509" w:rsidP="002E3509">
      <w:r>
        <w:t>value of persistence. You are lying in bed, half awake, with a feeling</w:t>
      </w:r>
    </w:p>
    <w:p w14:paraId="6349AB68" w14:textId="77777777" w:rsidR="002E3509" w:rsidRDefault="002E3509" w:rsidP="002E3509">
      <w:r>
        <w:t>that you are about to smother. You are unable to turn over, or to</w:t>
      </w:r>
    </w:p>
    <w:p w14:paraId="1C4197C4" w14:textId="77777777" w:rsidR="002E3509" w:rsidRDefault="002E3509" w:rsidP="002E3509">
      <w:r>
        <w:t>move a muscle. You realize that you MUST BEGIN to regain control</w:t>
      </w:r>
    </w:p>
    <w:p w14:paraId="1B67EBA9" w14:textId="77777777" w:rsidR="002E3509" w:rsidRDefault="002E3509" w:rsidP="002E3509">
      <w:r>
        <w:t>over your muscles. Through persistent effort of will-power, you</w:t>
      </w:r>
    </w:p>
    <w:p w14:paraId="7CC8615F" w14:textId="77777777" w:rsidR="002E3509" w:rsidRDefault="002E3509" w:rsidP="002E3509">
      <w:r>
        <w:t>finally manage to move the fingers of one hand. By continuing to</w:t>
      </w:r>
    </w:p>
    <w:p w14:paraId="2E4C7572" w14:textId="77777777" w:rsidR="002E3509" w:rsidRDefault="002E3509" w:rsidP="002E3509">
      <w:r>
        <w:t>move your fingers, you extend your control to the muscles of one</w:t>
      </w:r>
    </w:p>
    <w:p w14:paraId="46425AAC" w14:textId="77777777" w:rsidR="002E3509" w:rsidRDefault="002E3509" w:rsidP="002E3509">
      <w:r>
        <w:t>arm, until you can lift it. Then you gain control of the other arm in</w:t>
      </w:r>
    </w:p>
    <w:p w14:paraId="7A9D6487" w14:textId="77777777" w:rsidR="002E3509" w:rsidRDefault="002E3509" w:rsidP="002E3509">
      <w:r>
        <w:t>the same manner. You finally gain control over the muscles of one</w:t>
      </w:r>
    </w:p>
    <w:p w14:paraId="03268C67" w14:textId="77777777" w:rsidR="002E3509" w:rsidRDefault="002E3509" w:rsidP="002E3509">
      <w:r>
        <w:t>leg, and then extend it to the other leg. THEN—WITH ONE</w:t>
      </w:r>
    </w:p>
    <w:p w14:paraId="78E4FA8B" w14:textId="77777777" w:rsidR="002E3509" w:rsidRDefault="002E3509" w:rsidP="002E3509">
      <w:r>
        <w:t>SUPREME EFFORT OF WILL— you regain complete control over</w:t>
      </w:r>
    </w:p>
    <w:p w14:paraId="036CB05F" w14:textId="77777777" w:rsidR="002E3509" w:rsidRDefault="002E3509" w:rsidP="002E3509">
      <w:r>
        <w:t>your muscular system, and “snap” out of your nightmare. The trick</w:t>
      </w:r>
    </w:p>
    <w:p w14:paraId="7BB6D917" w14:textId="77777777" w:rsidR="002E3509" w:rsidRDefault="002E3509" w:rsidP="002E3509">
      <w:r>
        <w:t>has been turned step by step.</w:t>
      </w:r>
    </w:p>
    <w:p w14:paraId="30B34A7B" w14:textId="77777777" w:rsidR="002E3509" w:rsidRDefault="002E3509" w:rsidP="002E3509">
      <w:r>
        <w:t xml:space="preserve"> You may find it necessary to “snap” out of your mental inertia,</w:t>
      </w:r>
    </w:p>
    <w:p w14:paraId="693D25BA" w14:textId="77777777" w:rsidR="002E3509" w:rsidRDefault="002E3509" w:rsidP="002E3509">
      <w:r>
        <w:t>through a similar procedure, moving slowly at first, then increasing</w:t>
      </w:r>
    </w:p>
    <w:p w14:paraId="69DD30A0" w14:textId="77777777" w:rsidR="002E3509" w:rsidRDefault="002E3509" w:rsidP="002E3509">
      <w:r>
        <w:t>your speed, until you gain complete control over your will. Be</w:t>
      </w:r>
    </w:p>
    <w:p w14:paraId="659F6515" w14:textId="77777777" w:rsidR="002E3509" w:rsidRDefault="002E3509" w:rsidP="002E3509">
      <w:r>
        <w:t>PERSISTENT no matter how slowly you may, at first, have to move.</w:t>
      </w:r>
    </w:p>
    <w:p w14:paraId="2EF5B33E" w14:textId="77777777" w:rsidR="002E3509" w:rsidRDefault="002E3509" w:rsidP="002E3509">
      <w:r>
        <w:t>WITH PERSISTENCE WILL COME SUCCESS.</w:t>
      </w:r>
    </w:p>
    <w:p w14:paraId="22EA187C" w14:textId="77777777" w:rsidR="002E3509" w:rsidRDefault="002E3509" w:rsidP="002E3509">
      <w:r>
        <w:t>If you select your “Master Mind” group with care, you will have</w:t>
      </w:r>
    </w:p>
    <w:p w14:paraId="09BA010D" w14:textId="77777777" w:rsidR="002E3509" w:rsidRDefault="002E3509" w:rsidP="002E3509">
      <w:r>
        <w:t>in it, at least one person who will aid you in the development of</w:t>
      </w:r>
    </w:p>
    <w:p w14:paraId="3FC70572" w14:textId="77777777" w:rsidR="002E3509" w:rsidRDefault="002E3509" w:rsidP="002E3509">
      <w:r>
        <w:t>PERSISTENCE. Some men who have accumulated great fortunes,</w:t>
      </w:r>
    </w:p>
    <w:p w14:paraId="5128C952" w14:textId="77777777" w:rsidR="002E3509" w:rsidRDefault="002E3509" w:rsidP="002E3509">
      <w:r>
        <w:t>did so because of NECESSITY. They developed the habit of</w:t>
      </w:r>
    </w:p>
    <w:p w14:paraId="24C01FA4" w14:textId="77777777" w:rsidR="002E3509" w:rsidRDefault="002E3509" w:rsidP="002E3509">
      <w:r>
        <w:t>PERSISTENCE, because they were so closely driven by</w:t>
      </w:r>
    </w:p>
    <w:p w14:paraId="798A89AD" w14:textId="77777777" w:rsidR="002E3509" w:rsidRDefault="002E3509" w:rsidP="002E3509">
      <w:r>
        <w:t>circumstances, that they had to become persistent.</w:t>
      </w:r>
    </w:p>
    <w:p w14:paraId="52D0AD67" w14:textId="77777777" w:rsidR="002E3509" w:rsidRDefault="002E3509" w:rsidP="002E3509">
      <w:r>
        <w:lastRenderedPageBreak/>
        <w:t>THERE IS NO SUBSTITUTE FOR PERSISTENCE! It cannot be</w:t>
      </w:r>
    </w:p>
    <w:p w14:paraId="2A99367D" w14:textId="77777777" w:rsidR="002E3509" w:rsidRDefault="002E3509" w:rsidP="002E3509">
      <w:r>
        <w:t>supplanted by any other quality! Remember this, and it will hearten</w:t>
      </w:r>
    </w:p>
    <w:p w14:paraId="52CC2CBB" w14:textId="77777777" w:rsidR="002E3509" w:rsidRDefault="002E3509" w:rsidP="002E3509">
      <w:r>
        <w:t xml:space="preserve"> 162</w:t>
      </w:r>
    </w:p>
    <w:p w14:paraId="7DDCDB2B" w14:textId="77777777" w:rsidR="002E3509" w:rsidRDefault="002E3509" w:rsidP="002E3509">
      <w:r>
        <w:t>you, in the beginning, when the going may seem difficult and slow.</w:t>
      </w:r>
    </w:p>
    <w:p w14:paraId="1CD10DA3" w14:textId="77777777" w:rsidR="002E3509" w:rsidRDefault="002E3509" w:rsidP="002E3509">
      <w:r>
        <w:t>Those who have cultivated the HABIT of persistence seem to</w:t>
      </w:r>
    </w:p>
    <w:p w14:paraId="1B04FA5D" w14:textId="77777777" w:rsidR="002E3509" w:rsidRDefault="002E3509" w:rsidP="002E3509">
      <w:r>
        <w:t>enjoy insurance against failure. No matter how many times they are</w:t>
      </w:r>
    </w:p>
    <w:p w14:paraId="29057497" w14:textId="77777777" w:rsidR="002E3509" w:rsidRDefault="002E3509" w:rsidP="002E3509">
      <w:r>
        <w:t>defeated, they finally arrive up toward the top of the ladder.</w:t>
      </w:r>
    </w:p>
    <w:p w14:paraId="51567E2D" w14:textId="77777777" w:rsidR="002E3509" w:rsidRDefault="002E3509" w:rsidP="002E3509">
      <w:r>
        <w:t>Sometimes it appears that there is a hidden Guide whose duty is to</w:t>
      </w:r>
    </w:p>
    <w:p w14:paraId="7E335C76" w14:textId="77777777" w:rsidR="002E3509" w:rsidRDefault="002E3509" w:rsidP="002E3509">
      <w:r>
        <w:t>test men through all sorts of discouraging experiences. Those who</w:t>
      </w:r>
    </w:p>
    <w:p w14:paraId="136F0C16" w14:textId="77777777" w:rsidR="002E3509" w:rsidRDefault="002E3509" w:rsidP="002E3509">
      <w:r>
        <w:t>pick themselves up after defeat and keep on trying, arrive; and the</w:t>
      </w:r>
    </w:p>
    <w:p w14:paraId="262F6D27" w14:textId="77777777" w:rsidR="002E3509" w:rsidRDefault="002E3509" w:rsidP="002E3509">
      <w:r>
        <w:t>world cries, “Bravo! I knew you could do it!” The hidden Guide lets</w:t>
      </w:r>
    </w:p>
    <w:p w14:paraId="047B3DC0" w14:textId="77777777" w:rsidR="002E3509" w:rsidRDefault="002E3509" w:rsidP="002E3509">
      <w:r>
        <w:t>no one enjoy great achievement without passing the PERSISTENCE</w:t>
      </w:r>
    </w:p>
    <w:p w14:paraId="06FC944B" w14:textId="77777777" w:rsidR="002E3509" w:rsidRDefault="002E3509" w:rsidP="002E3509">
      <w:r>
        <w:t>TEST. Those who can’t take it, simply do not make the grade.</w:t>
      </w:r>
    </w:p>
    <w:p w14:paraId="22D1B4CD" w14:textId="77777777" w:rsidR="002E3509" w:rsidRDefault="002E3509" w:rsidP="002E3509">
      <w:r>
        <w:t>Those who can “take it” are bountifully rewarded for their</w:t>
      </w:r>
    </w:p>
    <w:p w14:paraId="6211CEBF" w14:textId="77777777" w:rsidR="002E3509" w:rsidRDefault="002E3509" w:rsidP="002E3509">
      <w:r>
        <w:t>PERSISTENCE. They receive, as their compensation, whatever goal</w:t>
      </w:r>
    </w:p>
    <w:p w14:paraId="60357104" w14:textId="77777777" w:rsidR="002E3509" w:rsidRDefault="002E3509" w:rsidP="002E3509">
      <w:r>
        <w:t>they are pursuing. That is not all! They receive something infinitely</w:t>
      </w:r>
    </w:p>
    <w:p w14:paraId="7D3D9B6A" w14:textId="77777777" w:rsidR="002E3509" w:rsidRDefault="002E3509" w:rsidP="002E3509">
      <w:r>
        <w:t>more important than material compensation—the knowledge that</w:t>
      </w:r>
    </w:p>
    <w:p w14:paraId="3F80201A" w14:textId="77777777" w:rsidR="002E3509" w:rsidRDefault="002E3509" w:rsidP="002E3509">
      <w:r>
        <w:t>“EVERY FAILURE BRINGS WITH IT THE SEED OF AN</w:t>
      </w:r>
    </w:p>
    <w:p w14:paraId="315C632F" w14:textId="77777777" w:rsidR="002E3509" w:rsidRDefault="002E3509" w:rsidP="002E3509">
      <w:r>
        <w:t>EQUIVALENT ADVANTAGE.”</w:t>
      </w:r>
    </w:p>
    <w:p w14:paraId="4055BE77" w14:textId="77777777" w:rsidR="002E3509" w:rsidRDefault="002E3509" w:rsidP="002E3509">
      <w:r>
        <w:t>There are exceptions to this rule; a few people know from</w:t>
      </w:r>
    </w:p>
    <w:p w14:paraId="3478C481" w14:textId="77777777" w:rsidR="002E3509" w:rsidRDefault="002E3509" w:rsidP="002E3509">
      <w:r>
        <w:t>experience the soundness of persistence. They are the ones who</w:t>
      </w:r>
    </w:p>
    <w:p w14:paraId="18176A93" w14:textId="77777777" w:rsidR="002E3509" w:rsidRDefault="002E3509" w:rsidP="002E3509">
      <w:r>
        <w:t>have not accepted defeat as being anything more than temporary.</w:t>
      </w:r>
    </w:p>
    <w:p w14:paraId="5560377B" w14:textId="77777777" w:rsidR="002E3509" w:rsidRDefault="002E3509" w:rsidP="002E3509">
      <w:r>
        <w:t>They are the ones whose DESIRES are so PERSISTENTLY APPLIED</w:t>
      </w:r>
    </w:p>
    <w:p w14:paraId="673D5EB8" w14:textId="77777777" w:rsidR="002E3509" w:rsidRDefault="002E3509" w:rsidP="002E3509">
      <w:r>
        <w:t>that defeat is finally changed into victory. We who stand on the</w:t>
      </w:r>
    </w:p>
    <w:p w14:paraId="3867AE68" w14:textId="77777777" w:rsidR="002E3509" w:rsidRDefault="002E3509" w:rsidP="002E3509">
      <w:r>
        <w:t>side-lines of Life see the overwhelmingly large number who go down</w:t>
      </w:r>
    </w:p>
    <w:p w14:paraId="7C9AA564" w14:textId="77777777" w:rsidR="002E3509" w:rsidRDefault="002E3509" w:rsidP="002E3509">
      <w:r>
        <w:t>in defeat, never to rise again. We see the few who take the</w:t>
      </w:r>
    </w:p>
    <w:p w14:paraId="53C7F6D2" w14:textId="77777777" w:rsidR="002E3509" w:rsidRDefault="002E3509" w:rsidP="002E3509">
      <w:r>
        <w:t>punishment of defeat as an urge to greater effort. These, fortunately,</w:t>
      </w:r>
    </w:p>
    <w:p w14:paraId="3954BC1E" w14:textId="77777777" w:rsidR="002E3509" w:rsidRDefault="002E3509" w:rsidP="002E3509">
      <w:r>
        <w:t>never learn to accept Life’s reverse gear. But what we DO NOT SEE,</w:t>
      </w:r>
    </w:p>
    <w:p w14:paraId="02C19EF9" w14:textId="77777777" w:rsidR="002E3509" w:rsidRDefault="002E3509" w:rsidP="002E3509">
      <w:r>
        <w:t>what most of us never suspect of existing, is the silent but</w:t>
      </w:r>
    </w:p>
    <w:p w14:paraId="58FC624A" w14:textId="77777777" w:rsidR="002E3509" w:rsidRDefault="002E3509" w:rsidP="002E3509">
      <w:r>
        <w:t>irresistible POWER which comes to the rescue of those who fight on</w:t>
      </w:r>
    </w:p>
    <w:p w14:paraId="655394B0" w14:textId="77777777" w:rsidR="002E3509" w:rsidRDefault="002E3509" w:rsidP="002E3509">
      <w:r>
        <w:t>in the face of discouragement. If we speak of this power at all we</w:t>
      </w:r>
    </w:p>
    <w:p w14:paraId="527C12AE" w14:textId="77777777" w:rsidR="002E3509" w:rsidRDefault="002E3509" w:rsidP="002E3509">
      <w:r>
        <w:lastRenderedPageBreak/>
        <w:t>call it PERSISTENCE, and let it go at that. One thing we all know, if</w:t>
      </w:r>
    </w:p>
    <w:p w14:paraId="7CE588E1" w14:textId="77777777" w:rsidR="002E3509" w:rsidRDefault="002E3509" w:rsidP="002E3509">
      <w:r>
        <w:t>one does not possess PERSISTENCE, one does not achieve</w:t>
      </w:r>
    </w:p>
    <w:p w14:paraId="0CC1209E" w14:textId="77777777" w:rsidR="002E3509" w:rsidRDefault="002E3509" w:rsidP="002E3509">
      <w:r>
        <w:t>noteworthy success in any calling.</w:t>
      </w:r>
    </w:p>
    <w:p w14:paraId="680D110E" w14:textId="77777777" w:rsidR="002E3509" w:rsidRDefault="002E3509" w:rsidP="002E3509">
      <w:r>
        <w:t>As these lines are being written, I look up from my work, and</w:t>
      </w:r>
    </w:p>
    <w:p w14:paraId="5854471C" w14:textId="77777777" w:rsidR="002E3509" w:rsidRDefault="002E3509" w:rsidP="002E3509">
      <w:r>
        <w:t>see before me, less than a block away, the great mysterious</w:t>
      </w:r>
    </w:p>
    <w:p w14:paraId="3438F522" w14:textId="77777777" w:rsidR="002E3509" w:rsidRDefault="002E3509" w:rsidP="002E3509">
      <w:r>
        <w:t>“Broadway,” the “Graveyard of Dead Hopes,” and the “Front Porch</w:t>
      </w:r>
    </w:p>
    <w:p w14:paraId="0820EBC7" w14:textId="77777777" w:rsidR="002E3509" w:rsidRDefault="002E3509" w:rsidP="002E3509">
      <w:r>
        <w:t>of Opportunity.” From all over the world people have come to</w:t>
      </w:r>
    </w:p>
    <w:p w14:paraId="7201DD46" w14:textId="77777777" w:rsidR="002E3509" w:rsidRDefault="002E3509" w:rsidP="002E3509">
      <w:r>
        <w:t>Broadway, seeking fame, fortune, power, love, or whatever it is that</w:t>
      </w:r>
    </w:p>
    <w:p w14:paraId="4C92B82C" w14:textId="77777777" w:rsidR="002E3509" w:rsidRDefault="002E3509" w:rsidP="002E3509">
      <w:r>
        <w:t>human beings call success. Once in a great while someone steps</w:t>
      </w:r>
    </w:p>
    <w:p w14:paraId="33B03FA2" w14:textId="77777777" w:rsidR="002E3509" w:rsidRDefault="002E3509" w:rsidP="002E3509">
      <w:r>
        <w:t>out from the long procession of seekers, and the world hears that</w:t>
      </w:r>
    </w:p>
    <w:p w14:paraId="0B8606EB" w14:textId="77777777" w:rsidR="002E3509" w:rsidRDefault="002E3509" w:rsidP="002E3509">
      <w:r>
        <w:t>another person has mastered Broadway. But Broadway is not easily</w:t>
      </w:r>
    </w:p>
    <w:p w14:paraId="2FC4096A" w14:textId="77777777" w:rsidR="002E3509" w:rsidRDefault="002E3509" w:rsidP="002E3509">
      <w:r>
        <w:t>nor quickly conquered. She acknowledges talent, recognizes genius,</w:t>
      </w:r>
    </w:p>
    <w:p w14:paraId="0EA9E926" w14:textId="77777777" w:rsidR="002E3509" w:rsidRDefault="002E3509" w:rsidP="002E3509">
      <w:r>
        <w:t xml:space="preserve"> 163</w:t>
      </w:r>
    </w:p>
    <w:p w14:paraId="27620EC7" w14:textId="77777777" w:rsidR="002E3509" w:rsidRDefault="002E3509" w:rsidP="002E3509">
      <w:r>
        <w:t>pays off in money, only after one has refused to QUIT.</w:t>
      </w:r>
    </w:p>
    <w:p w14:paraId="77DDB611" w14:textId="77777777" w:rsidR="002E3509" w:rsidRDefault="002E3509" w:rsidP="002E3509">
      <w:r>
        <w:t>Then we know he has discovered the secret of how to conquer</w:t>
      </w:r>
    </w:p>
    <w:p w14:paraId="0F9E98D9" w14:textId="77777777" w:rsidR="002E3509" w:rsidRDefault="002E3509" w:rsidP="002E3509">
      <w:r>
        <w:t>Broadway. The secret is always inseparably attached to one word,</w:t>
      </w:r>
    </w:p>
    <w:p w14:paraId="525A7B3F" w14:textId="77777777" w:rsidR="002E3509" w:rsidRDefault="002E3509" w:rsidP="002E3509">
      <w:r>
        <w:t>PERSISTENCE!</w:t>
      </w:r>
    </w:p>
    <w:p w14:paraId="7437057D" w14:textId="77777777" w:rsidR="002E3509" w:rsidRDefault="002E3509" w:rsidP="002E3509">
      <w:r>
        <w:t>The secret is told in the struggle of Fannie Hurst, whose</w:t>
      </w:r>
    </w:p>
    <w:p w14:paraId="7DDA71EF" w14:textId="77777777" w:rsidR="002E3509" w:rsidRDefault="002E3509" w:rsidP="002E3509">
      <w:r>
        <w:t>PERSISTENCE conquered the Great White Way. She came to New</w:t>
      </w:r>
    </w:p>
    <w:p w14:paraId="4051E2D2" w14:textId="77777777" w:rsidR="002E3509" w:rsidRDefault="002E3509" w:rsidP="002E3509">
      <w:r>
        <w:t>York in 1915, to convert writing into riches. The conversion did not</w:t>
      </w:r>
    </w:p>
    <w:p w14:paraId="20777C04" w14:textId="77777777" w:rsidR="002E3509" w:rsidRDefault="002E3509" w:rsidP="002E3509">
      <w:r>
        <w:t>come quickly, BUT IT CAME. For four years Miss Hurst learned</w:t>
      </w:r>
    </w:p>
    <w:p w14:paraId="22DD643F" w14:textId="77777777" w:rsidR="002E3509" w:rsidRDefault="002E3509" w:rsidP="002E3509">
      <w:r>
        <w:t>about “The Sidewalks of New York” from first hand experience. She</w:t>
      </w:r>
    </w:p>
    <w:p w14:paraId="225B809B" w14:textId="77777777" w:rsidR="002E3509" w:rsidRDefault="002E3509" w:rsidP="002E3509">
      <w:r>
        <w:t>spent her days laboring, and her nights HOPING. When hope grew</w:t>
      </w:r>
    </w:p>
    <w:p w14:paraId="2B618B3C" w14:textId="77777777" w:rsidR="002E3509" w:rsidRDefault="002E3509" w:rsidP="002E3509">
      <w:r>
        <w:t>dim, she did not say, “Alright Broadway, you win!” She said, “Very</w:t>
      </w:r>
    </w:p>
    <w:p w14:paraId="582736DD" w14:textId="77777777" w:rsidR="002E3509" w:rsidRDefault="002E3509" w:rsidP="002E3509">
      <w:r>
        <w:t>well, Broadway, you may whip some, but not me. I’m going to force</w:t>
      </w:r>
    </w:p>
    <w:p w14:paraId="7370B3B8" w14:textId="77777777" w:rsidR="002E3509" w:rsidRDefault="002E3509" w:rsidP="002E3509">
      <w:r>
        <w:t>you to give up.”</w:t>
      </w:r>
    </w:p>
    <w:p w14:paraId="45AB8837" w14:textId="77777777" w:rsidR="002E3509" w:rsidRDefault="002E3509" w:rsidP="002E3509">
      <w:r>
        <w:t>One publisher (The Saturday Evening Post) sent her thirty six</w:t>
      </w:r>
    </w:p>
    <w:p w14:paraId="60956EE2" w14:textId="77777777" w:rsidR="002E3509" w:rsidRDefault="002E3509" w:rsidP="002E3509">
      <w:r>
        <w:t>rejection slips, before she “broke the ice and got a story across. The</w:t>
      </w:r>
    </w:p>
    <w:p w14:paraId="5FCBCA30" w14:textId="77777777" w:rsidR="002E3509" w:rsidRDefault="002E3509" w:rsidP="002E3509">
      <w:r>
        <w:t>average writer, like the “average” in other walks of life, would have</w:t>
      </w:r>
    </w:p>
    <w:p w14:paraId="28187778" w14:textId="77777777" w:rsidR="002E3509" w:rsidRDefault="002E3509" w:rsidP="002E3509">
      <w:r>
        <w:t>given up the job when the first rejection slip came. She pounded the</w:t>
      </w:r>
    </w:p>
    <w:p w14:paraId="4DABFCE0" w14:textId="77777777" w:rsidR="002E3509" w:rsidRDefault="002E3509" w:rsidP="002E3509">
      <w:r>
        <w:t>pavements for four years to the tune of the publisher’s “NO,”</w:t>
      </w:r>
    </w:p>
    <w:p w14:paraId="5A1105C0" w14:textId="77777777" w:rsidR="002E3509" w:rsidRDefault="002E3509" w:rsidP="002E3509">
      <w:r>
        <w:lastRenderedPageBreak/>
        <w:t>because she was determined to win.</w:t>
      </w:r>
    </w:p>
    <w:p w14:paraId="5A167190" w14:textId="77777777" w:rsidR="002E3509" w:rsidRDefault="002E3509" w:rsidP="002E3509">
      <w:r>
        <w:t>Then came the “payoff.” The spell had been broken, the unseen</w:t>
      </w:r>
    </w:p>
    <w:p w14:paraId="2A0F80D9" w14:textId="77777777" w:rsidR="002E3509" w:rsidRDefault="002E3509" w:rsidP="002E3509">
      <w:r>
        <w:t>Guide had tested Fannie Hurst, and she could take it. From that</w:t>
      </w:r>
    </w:p>
    <w:p w14:paraId="2FCECF03" w14:textId="77777777" w:rsidR="002E3509" w:rsidRDefault="002E3509" w:rsidP="002E3509">
      <w:r>
        <w:t>time on publishers made a beaten path to her door. Money came so</w:t>
      </w:r>
    </w:p>
    <w:p w14:paraId="2BE87930" w14:textId="77777777" w:rsidR="002E3509" w:rsidRDefault="002E3509" w:rsidP="002E3509">
      <w:r>
        <w:t>fast she hardly had time to count it. Then the moving picture men</w:t>
      </w:r>
    </w:p>
    <w:p w14:paraId="107DEAC6" w14:textId="77777777" w:rsidR="002E3509" w:rsidRDefault="002E3509" w:rsidP="002E3509">
      <w:r>
        <w:t>discovered her, and money came not in small change, but in floods.</w:t>
      </w:r>
    </w:p>
    <w:p w14:paraId="49A47A95" w14:textId="77777777" w:rsidR="002E3509" w:rsidRDefault="002E3509" w:rsidP="002E3509">
      <w:r>
        <w:t>The moving picture rights to her latest novel, “Great Laughter,”</w:t>
      </w:r>
    </w:p>
    <w:p w14:paraId="45FF7900" w14:textId="77777777" w:rsidR="002E3509" w:rsidRDefault="002E3509" w:rsidP="002E3509">
      <w:r>
        <w:t>brought $100,000.00, said to be the highest price ever paid for a</w:t>
      </w:r>
    </w:p>
    <w:p w14:paraId="74D1CACA" w14:textId="77777777" w:rsidR="002E3509" w:rsidRDefault="002E3509" w:rsidP="002E3509">
      <w:r>
        <w:t>story before publication. Her royalties from the sale of the book</w:t>
      </w:r>
    </w:p>
    <w:p w14:paraId="2F5DA6C3" w14:textId="77777777" w:rsidR="002E3509" w:rsidRDefault="002E3509" w:rsidP="002E3509">
      <w:r>
        <w:t>probably will run much more.</w:t>
      </w:r>
    </w:p>
    <w:p w14:paraId="36D35896" w14:textId="77777777" w:rsidR="002E3509" w:rsidRDefault="002E3509" w:rsidP="002E3509">
      <w:r>
        <w:t>Briefly, you have a description of what PERSISTENCE is</w:t>
      </w:r>
    </w:p>
    <w:p w14:paraId="64FA52D9" w14:textId="77777777" w:rsidR="002E3509" w:rsidRDefault="002E3509" w:rsidP="002E3509">
      <w:r>
        <w:t>capable of achieving. Fannie Hurst is no exception. Wherever men</w:t>
      </w:r>
    </w:p>
    <w:p w14:paraId="72493F4C" w14:textId="77777777" w:rsidR="002E3509" w:rsidRDefault="002E3509" w:rsidP="002E3509">
      <w:r>
        <w:t>and women accumulate great riches, you may be sure they first</w:t>
      </w:r>
    </w:p>
    <w:p w14:paraId="7F0E3919" w14:textId="77777777" w:rsidR="002E3509" w:rsidRDefault="002E3509" w:rsidP="002E3509">
      <w:r>
        <w:t>acquired PERSISTENCE. Broadway will give any beggar a cup of</w:t>
      </w:r>
    </w:p>
    <w:p w14:paraId="5FB162E6" w14:textId="77777777" w:rsidR="002E3509" w:rsidRDefault="002E3509" w:rsidP="002E3509">
      <w:r>
        <w:t>coffee and a sandwich, but it demands PERSISTENCE of those who</w:t>
      </w:r>
    </w:p>
    <w:p w14:paraId="332C0445" w14:textId="77777777" w:rsidR="002E3509" w:rsidRDefault="002E3509" w:rsidP="002E3509">
      <w:r>
        <w:t>go after the big stakes.</w:t>
      </w:r>
    </w:p>
    <w:p w14:paraId="3AACA86D" w14:textId="77777777" w:rsidR="002E3509" w:rsidRDefault="002E3509" w:rsidP="002E3509">
      <w:r>
        <w:t>Kate Smith will say “amen” when she reads this. For years she</w:t>
      </w:r>
    </w:p>
    <w:p w14:paraId="0CC643E1" w14:textId="77777777" w:rsidR="002E3509" w:rsidRDefault="002E3509" w:rsidP="002E3509">
      <w:r>
        <w:t>sang, without money, and without price, before any microphone she</w:t>
      </w:r>
    </w:p>
    <w:p w14:paraId="2D26BFE5" w14:textId="77777777" w:rsidR="002E3509" w:rsidRDefault="002E3509" w:rsidP="002E3509">
      <w:r>
        <w:t>could reach. Broadway said to her, “Come and get it, if you can take</w:t>
      </w:r>
    </w:p>
    <w:p w14:paraId="429C6DA9" w14:textId="77777777" w:rsidR="002E3509" w:rsidRDefault="002E3509" w:rsidP="002E3509">
      <w:r>
        <w:t>it.” She did take it until one happy day Broadway got tired and said,</w:t>
      </w:r>
    </w:p>
    <w:p w14:paraId="0627D273" w14:textId="77777777" w:rsidR="002E3509" w:rsidRDefault="002E3509" w:rsidP="002E3509">
      <w:r>
        <w:t>“Aw, what’s the use? You don’t know when you’re whipped, so name</w:t>
      </w:r>
    </w:p>
    <w:p w14:paraId="40C14864" w14:textId="77777777" w:rsidR="002E3509" w:rsidRDefault="002E3509" w:rsidP="002E3509">
      <w:r>
        <w:t>your price, and go to work in earnest.” Miss Smith named her price!</w:t>
      </w:r>
    </w:p>
    <w:p w14:paraId="5202EA29" w14:textId="77777777" w:rsidR="002E3509" w:rsidRDefault="002E3509" w:rsidP="002E3509">
      <w:r>
        <w:t xml:space="preserve"> 164</w:t>
      </w:r>
    </w:p>
    <w:p w14:paraId="54DE0BD2" w14:textId="77777777" w:rsidR="002E3509" w:rsidRDefault="002E3509" w:rsidP="002E3509">
      <w:r>
        <w:t>It was plenty. Away up in figures so high that one week’s salary is</w:t>
      </w:r>
    </w:p>
    <w:p w14:paraId="65786AD4" w14:textId="77777777" w:rsidR="002E3509" w:rsidRDefault="002E3509" w:rsidP="002E3509">
      <w:r>
        <w:t>far more than most people make in a whole year.</w:t>
      </w:r>
    </w:p>
    <w:p w14:paraId="57A7244D" w14:textId="77777777" w:rsidR="002E3509" w:rsidRDefault="002E3509" w:rsidP="002E3509">
      <w:r>
        <w:t>Verily it pays to be PERSISTENT!</w:t>
      </w:r>
    </w:p>
    <w:p w14:paraId="42287D48" w14:textId="77777777" w:rsidR="002E3509" w:rsidRDefault="002E3509" w:rsidP="002E3509">
      <w:r>
        <w:t>And here is an encouraging statement which carries with it a</w:t>
      </w:r>
    </w:p>
    <w:p w14:paraId="265B0ECC" w14:textId="77777777" w:rsidR="002E3509" w:rsidRDefault="002E3509" w:rsidP="002E3509">
      <w:r>
        <w:t>suggestion of great significance— THOUSANDS OF SINGERS WHO</w:t>
      </w:r>
    </w:p>
    <w:p w14:paraId="0E536135" w14:textId="77777777" w:rsidR="002E3509" w:rsidRDefault="002E3509" w:rsidP="002E3509">
      <w:r>
        <w:t>EXCEL KATE SMITH ARE WALKING UP AND DOWN BROADWAY</w:t>
      </w:r>
    </w:p>
    <w:p w14:paraId="2FC4F177" w14:textId="77777777" w:rsidR="002E3509" w:rsidRDefault="002E3509" w:rsidP="002E3509">
      <w:r>
        <w:t>LOOKING FOR A “BREAK”— WITHOUT SUCCESS. Countless others</w:t>
      </w:r>
    </w:p>
    <w:p w14:paraId="31703973" w14:textId="77777777" w:rsidR="002E3509" w:rsidRDefault="002E3509" w:rsidP="002E3509">
      <w:r>
        <w:t>have come and gone, many of them sang well enough, but they</w:t>
      </w:r>
    </w:p>
    <w:p w14:paraId="3958B4BD" w14:textId="77777777" w:rsidR="002E3509" w:rsidRDefault="002E3509" w:rsidP="002E3509">
      <w:r>
        <w:lastRenderedPageBreak/>
        <w:t>failed to make the grade because they lacked the courage to keep on</w:t>
      </w:r>
    </w:p>
    <w:p w14:paraId="1B1A86D6" w14:textId="77777777" w:rsidR="002E3509" w:rsidRDefault="002E3509" w:rsidP="002E3509">
      <w:r>
        <w:t>keeping on, until Broadway became tired of turning them away.</w:t>
      </w:r>
    </w:p>
    <w:p w14:paraId="63B380DA" w14:textId="77777777" w:rsidR="002E3509" w:rsidRDefault="002E3509" w:rsidP="002E3509">
      <w:r>
        <w:t>Persistence is a state of mind, therefore it can be cultivated.</w:t>
      </w:r>
    </w:p>
    <w:p w14:paraId="7863257A" w14:textId="77777777" w:rsidR="002E3509" w:rsidRDefault="002E3509" w:rsidP="002E3509">
      <w:r>
        <w:t>Like all states of mind, persistence is based upon definite causes,</w:t>
      </w:r>
    </w:p>
    <w:p w14:paraId="0EA1A3F2" w14:textId="77777777" w:rsidR="002E3509" w:rsidRDefault="002E3509" w:rsidP="002E3509">
      <w:r>
        <w:t>among them these:—</w:t>
      </w:r>
    </w:p>
    <w:p w14:paraId="6A1B40AC" w14:textId="77777777" w:rsidR="002E3509" w:rsidRDefault="002E3509" w:rsidP="002E3509">
      <w:r>
        <w:t>a. DEFINITENESS OF PURPOSE. Knowing what one wants</w:t>
      </w:r>
    </w:p>
    <w:p w14:paraId="328CE472" w14:textId="77777777" w:rsidR="002E3509" w:rsidRDefault="002E3509" w:rsidP="002E3509">
      <w:r>
        <w:t>is the first and, perhaps, the most important step toward the</w:t>
      </w:r>
    </w:p>
    <w:p w14:paraId="6224BAB6" w14:textId="77777777" w:rsidR="002E3509" w:rsidRDefault="002E3509" w:rsidP="002E3509">
      <w:r>
        <w:t>development of persistence. A strong motive forces one to</w:t>
      </w:r>
    </w:p>
    <w:p w14:paraId="361BB507" w14:textId="77777777" w:rsidR="002E3509" w:rsidRDefault="002E3509" w:rsidP="002E3509">
      <w:r>
        <w:t>surmount many difficulties.</w:t>
      </w:r>
    </w:p>
    <w:p w14:paraId="5FFCB05F" w14:textId="77777777" w:rsidR="002E3509" w:rsidRDefault="002E3509" w:rsidP="002E3509">
      <w:r>
        <w:t>b. DESIRE. It is comparatively easy to acquire and to</w:t>
      </w:r>
    </w:p>
    <w:p w14:paraId="7C071CC0" w14:textId="77777777" w:rsidR="002E3509" w:rsidRDefault="002E3509" w:rsidP="002E3509">
      <w:r>
        <w:t>maintain persistence in pursuing the object of intense desire.</w:t>
      </w:r>
    </w:p>
    <w:p w14:paraId="37E6F5B3" w14:textId="77777777" w:rsidR="002E3509" w:rsidRDefault="002E3509" w:rsidP="002E3509">
      <w:r>
        <w:t>c. SELF-RELIANCE. Belief in one’s ability to carry out a</w:t>
      </w:r>
    </w:p>
    <w:p w14:paraId="326CA8EC" w14:textId="77777777" w:rsidR="002E3509" w:rsidRDefault="002E3509" w:rsidP="002E3509">
      <w:r>
        <w:t>plan encourages one to follow the plan through with persistence.</w:t>
      </w:r>
    </w:p>
    <w:p w14:paraId="0D9937DC" w14:textId="77777777" w:rsidR="002E3509" w:rsidRDefault="002E3509" w:rsidP="002E3509">
      <w:r>
        <w:t>(Self-reliance can be developed through the principle described in</w:t>
      </w:r>
    </w:p>
    <w:p w14:paraId="4A00A965" w14:textId="77777777" w:rsidR="002E3509" w:rsidRDefault="002E3509" w:rsidP="002E3509">
      <w:r>
        <w:t>the chapter on auto-suggestion).</w:t>
      </w:r>
    </w:p>
    <w:p w14:paraId="166F638E" w14:textId="77777777" w:rsidR="002E3509" w:rsidRDefault="002E3509" w:rsidP="002E3509">
      <w:r>
        <w:t>d. DEFINITENESS OF PLANS. Organized plans, even</w:t>
      </w:r>
    </w:p>
    <w:p w14:paraId="4A4B0C96" w14:textId="77777777" w:rsidR="002E3509" w:rsidRDefault="002E3509" w:rsidP="002E3509">
      <w:r>
        <w:t>though they may be weak and entirely impractical, encourage</w:t>
      </w:r>
    </w:p>
    <w:p w14:paraId="3C2EB3B4" w14:textId="77777777" w:rsidR="002E3509" w:rsidRDefault="002E3509" w:rsidP="002E3509">
      <w:r>
        <w:t>persistence.</w:t>
      </w:r>
    </w:p>
    <w:p w14:paraId="66B0D8BB" w14:textId="77777777" w:rsidR="002E3509" w:rsidRDefault="002E3509" w:rsidP="002E3509">
      <w:r>
        <w:t>e. ACCURATE KNOWLEDGE. Knowing that one’s plans are</w:t>
      </w:r>
    </w:p>
    <w:p w14:paraId="29775DB2" w14:textId="77777777" w:rsidR="002E3509" w:rsidRDefault="002E3509" w:rsidP="002E3509">
      <w:r>
        <w:t>sound, based upon experience or observation, encourages</w:t>
      </w:r>
    </w:p>
    <w:p w14:paraId="63522E62" w14:textId="77777777" w:rsidR="002E3509" w:rsidRDefault="002E3509" w:rsidP="002E3509">
      <w:r>
        <w:t>persistence; “guessing” instead of “knowing” destroys persistence.</w:t>
      </w:r>
    </w:p>
    <w:p w14:paraId="62CA52B2" w14:textId="77777777" w:rsidR="002E3509" w:rsidRDefault="002E3509" w:rsidP="002E3509">
      <w:r>
        <w:t>f. CO-OPERATION. Sympathy, understanding, and</w:t>
      </w:r>
    </w:p>
    <w:p w14:paraId="06D3627D" w14:textId="77777777" w:rsidR="002E3509" w:rsidRDefault="002E3509" w:rsidP="002E3509">
      <w:r>
        <w:t>harmonious cooperation with others tend to develop persistence.</w:t>
      </w:r>
    </w:p>
    <w:p w14:paraId="7676177E" w14:textId="77777777" w:rsidR="002E3509" w:rsidRDefault="002E3509" w:rsidP="002E3509">
      <w:r>
        <w:t>g. WILL-POWER. The habit of concentrating one’s thoughts</w:t>
      </w:r>
    </w:p>
    <w:p w14:paraId="2B7044EB" w14:textId="77777777" w:rsidR="002E3509" w:rsidRDefault="002E3509" w:rsidP="002E3509">
      <w:r>
        <w:t>upon the building of plans for the attainment of a definite</w:t>
      </w:r>
    </w:p>
    <w:p w14:paraId="0D10C6DD" w14:textId="77777777" w:rsidR="002E3509" w:rsidRDefault="002E3509" w:rsidP="002E3509">
      <w:r>
        <w:t xml:space="preserve"> 165</w:t>
      </w:r>
    </w:p>
    <w:p w14:paraId="57A9B771" w14:textId="77777777" w:rsidR="002E3509" w:rsidRDefault="002E3509" w:rsidP="002E3509">
      <w:r>
        <w:t>purpose, leads to persistence.</w:t>
      </w:r>
    </w:p>
    <w:p w14:paraId="24EF5BDE" w14:textId="77777777" w:rsidR="002E3509" w:rsidRDefault="002E3509" w:rsidP="002E3509">
      <w:r>
        <w:t>h. HABIT. Persistence is the direct result of habit. The mind</w:t>
      </w:r>
    </w:p>
    <w:p w14:paraId="0DA42A1E" w14:textId="77777777" w:rsidR="002E3509" w:rsidRDefault="002E3509" w:rsidP="002E3509">
      <w:r>
        <w:t>absorbs and becomes a part of the daily experiences upon which</w:t>
      </w:r>
    </w:p>
    <w:p w14:paraId="6DF08BE6" w14:textId="77777777" w:rsidR="002E3509" w:rsidRDefault="002E3509" w:rsidP="002E3509">
      <w:r>
        <w:t>it feeds. Fear, the worst of all enemies, can be effectively cured by</w:t>
      </w:r>
    </w:p>
    <w:p w14:paraId="4033EFF0" w14:textId="77777777" w:rsidR="002E3509" w:rsidRDefault="002E3509" w:rsidP="002E3509">
      <w:r>
        <w:t>forced repetition of cwt8 of courage. Everyone who has seen active</w:t>
      </w:r>
    </w:p>
    <w:p w14:paraId="2388ADEB" w14:textId="77777777" w:rsidR="002E3509" w:rsidRDefault="002E3509" w:rsidP="002E3509">
      <w:r>
        <w:lastRenderedPageBreak/>
        <w:t>service in war knows this.</w:t>
      </w:r>
    </w:p>
    <w:p w14:paraId="4D84E125" w14:textId="77777777" w:rsidR="002E3509" w:rsidRDefault="002E3509" w:rsidP="002E3509">
      <w:r>
        <w:t>Before leaving the subject of PERSISTENCE, take inventory of</w:t>
      </w:r>
    </w:p>
    <w:p w14:paraId="7DBE1AEF" w14:textId="77777777" w:rsidR="002E3509" w:rsidRDefault="002E3509" w:rsidP="002E3509">
      <w:r>
        <w:t>yourself, and determine in what particular, if any, you are lacking</w:t>
      </w:r>
    </w:p>
    <w:p w14:paraId="011C4282" w14:textId="77777777" w:rsidR="002E3509" w:rsidRDefault="002E3509" w:rsidP="002E3509">
      <w:r>
        <w:t>in this essential quality. Measure yourself courageously, point by</w:t>
      </w:r>
    </w:p>
    <w:p w14:paraId="3430161F" w14:textId="77777777" w:rsidR="002E3509" w:rsidRDefault="002E3509" w:rsidP="002E3509">
      <w:r>
        <w:t>point, and see how many of the eight factors of persistence you</w:t>
      </w:r>
    </w:p>
    <w:p w14:paraId="33CD7323" w14:textId="77777777" w:rsidR="002E3509" w:rsidRDefault="002E3509" w:rsidP="002E3509">
      <w:r>
        <w:t>lack. The analysis may lead to discoveries that will give you a new</w:t>
      </w:r>
    </w:p>
    <w:p w14:paraId="6BC6DCD1" w14:textId="77777777" w:rsidR="002E3509" w:rsidRDefault="002E3509" w:rsidP="002E3509">
      <w:r>
        <w:t>grip on yourself.</w:t>
      </w:r>
    </w:p>
    <w:p w14:paraId="471230FA" w14:textId="77777777" w:rsidR="002E3509" w:rsidRDefault="002E3509" w:rsidP="002E3509">
      <w:r>
        <w:t>SYMPTOMS OF LACK OF PERSISTENCE</w:t>
      </w:r>
    </w:p>
    <w:p w14:paraId="1FEDD066" w14:textId="77777777" w:rsidR="002E3509" w:rsidRDefault="002E3509" w:rsidP="002E3509">
      <w:r>
        <w:t>Here you will find the real enemies which stand between you</w:t>
      </w:r>
    </w:p>
    <w:p w14:paraId="016089E9" w14:textId="77777777" w:rsidR="002E3509" w:rsidRDefault="002E3509" w:rsidP="002E3509">
      <w:r>
        <w:t>and noteworthy achievement. Here you will find not only the</w:t>
      </w:r>
    </w:p>
    <w:p w14:paraId="6F97739A" w14:textId="77777777" w:rsidR="002E3509" w:rsidRDefault="002E3509" w:rsidP="002E3509">
      <w:r>
        <w:t>“symptoms” indicating weakness of PERSISTENCE, but also the</w:t>
      </w:r>
    </w:p>
    <w:p w14:paraId="203AD17C" w14:textId="77777777" w:rsidR="002E3509" w:rsidRDefault="002E3509" w:rsidP="002E3509">
      <w:r>
        <w:t>deeply seated subconscious causes of this weakness. Study the list</w:t>
      </w:r>
    </w:p>
    <w:p w14:paraId="0B834EB4" w14:textId="77777777" w:rsidR="002E3509" w:rsidRDefault="002E3509" w:rsidP="002E3509">
      <w:r>
        <w:t>carefully, and face yourself squarely IF YOU REALLY WISH TO</w:t>
      </w:r>
    </w:p>
    <w:p w14:paraId="476EFBE6" w14:textId="77777777" w:rsidR="002E3509" w:rsidRDefault="002E3509" w:rsidP="002E3509">
      <w:r>
        <w:t>KNOW WHO YOU ARE, AND WHAT YOU ARE CAPABLE OF DOING.</w:t>
      </w:r>
    </w:p>
    <w:p w14:paraId="07C27C5A" w14:textId="77777777" w:rsidR="002E3509" w:rsidRDefault="002E3509" w:rsidP="002E3509">
      <w:r>
        <w:t>These are the weaknesses which must be mastered by all who</w:t>
      </w:r>
    </w:p>
    <w:p w14:paraId="4B293B59" w14:textId="77777777" w:rsidR="002E3509" w:rsidRDefault="002E3509" w:rsidP="002E3509">
      <w:r>
        <w:t>accumulate riches.</w:t>
      </w:r>
    </w:p>
    <w:p w14:paraId="07D69715" w14:textId="77777777" w:rsidR="002E3509" w:rsidRDefault="002E3509" w:rsidP="002E3509"/>
    <w:p w14:paraId="4E6EBA9F" w14:textId="77777777" w:rsidR="002E3509" w:rsidRDefault="002E3509" w:rsidP="002E3509">
      <w:r>
        <w:t>1. Failure to recognize and to clearly define exactly what</w:t>
      </w:r>
    </w:p>
    <w:p w14:paraId="08FA563C" w14:textId="77777777" w:rsidR="002E3509" w:rsidRDefault="002E3509" w:rsidP="002E3509">
      <w:r>
        <w:t>one wants.</w:t>
      </w:r>
    </w:p>
    <w:p w14:paraId="06CAE191" w14:textId="77777777" w:rsidR="002E3509" w:rsidRDefault="002E3509" w:rsidP="002E3509">
      <w:r>
        <w:t>2. Procrastination, with or without cause. (Usually backed</w:t>
      </w:r>
    </w:p>
    <w:p w14:paraId="303C19C5" w14:textId="77777777" w:rsidR="002E3509" w:rsidRDefault="002E3509" w:rsidP="002E3509">
      <w:r>
        <w:t>up with a formidable array of alibis and excuses).</w:t>
      </w:r>
    </w:p>
    <w:p w14:paraId="0CB566D9" w14:textId="77777777" w:rsidR="002E3509" w:rsidRDefault="002E3509" w:rsidP="002E3509">
      <w:r>
        <w:t>3. Lack of interest in acquiring specialized knowledge.</w:t>
      </w:r>
    </w:p>
    <w:p w14:paraId="263742DD" w14:textId="77777777" w:rsidR="002E3509" w:rsidRDefault="002E3509" w:rsidP="002E3509">
      <w:r>
        <w:t>4. Indecision, the habit of “passing the buck” on all</w:t>
      </w:r>
    </w:p>
    <w:p w14:paraId="310CDC52" w14:textId="77777777" w:rsidR="002E3509" w:rsidRDefault="002E3509" w:rsidP="002E3509">
      <w:r>
        <w:t>occasions, instead of facing issues squarely. (Also backed by</w:t>
      </w:r>
    </w:p>
    <w:p w14:paraId="556D0CEE" w14:textId="77777777" w:rsidR="002E3509" w:rsidRDefault="002E3509" w:rsidP="002E3509">
      <w:r>
        <w:t>alibis).</w:t>
      </w:r>
    </w:p>
    <w:p w14:paraId="5395E9D1" w14:textId="77777777" w:rsidR="002E3509" w:rsidRDefault="002E3509" w:rsidP="002E3509">
      <w:r>
        <w:t>5. The habit of relying upon alibis instead of creating</w:t>
      </w:r>
    </w:p>
    <w:p w14:paraId="3937CB39" w14:textId="77777777" w:rsidR="002E3509" w:rsidRDefault="002E3509" w:rsidP="002E3509">
      <w:r>
        <w:t>definite plans for the solution of problems.</w:t>
      </w:r>
    </w:p>
    <w:p w14:paraId="2C7C0A72" w14:textId="77777777" w:rsidR="002E3509" w:rsidRDefault="002E3509" w:rsidP="002E3509">
      <w:r>
        <w:t>6. Self-satisfaction. There is but little remedy for this</w:t>
      </w:r>
    </w:p>
    <w:p w14:paraId="2DA98EDB" w14:textId="77777777" w:rsidR="002E3509" w:rsidRDefault="002E3509" w:rsidP="002E3509">
      <w:r>
        <w:t>affliction, and no hope for those who suffer from it.</w:t>
      </w:r>
    </w:p>
    <w:p w14:paraId="5CDA406C" w14:textId="77777777" w:rsidR="002E3509" w:rsidRDefault="002E3509" w:rsidP="002E3509">
      <w:r>
        <w:t>7. Indifference, usually reflected in one’s readiness to</w:t>
      </w:r>
    </w:p>
    <w:p w14:paraId="3BE65969" w14:textId="77777777" w:rsidR="002E3509" w:rsidRDefault="002E3509" w:rsidP="002E3509">
      <w:r>
        <w:t>compromise on all occasions, rather than meet opposition and</w:t>
      </w:r>
    </w:p>
    <w:p w14:paraId="0F00D362" w14:textId="77777777" w:rsidR="002E3509" w:rsidRDefault="002E3509" w:rsidP="002E3509">
      <w:r>
        <w:lastRenderedPageBreak/>
        <w:t xml:space="preserve"> 166</w:t>
      </w:r>
    </w:p>
    <w:p w14:paraId="2DBA1FF5" w14:textId="77777777" w:rsidR="002E3509" w:rsidRDefault="002E3509" w:rsidP="002E3509">
      <w:r>
        <w:t>fight it.</w:t>
      </w:r>
    </w:p>
    <w:p w14:paraId="5868CD2C" w14:textId="77777777" w:rsidR="002E3509" w:rsidRDefault="002E3509" w:rsidP="002E3509">
      <w:r>
        <w:t>8. The habit of blaming others for one’s mistakes, and</w:t>
      </w:r>
    </w:p>
    <w:p w14:paraId="479402A7" w14:textId="77777777" w:rsidR="002E3509" w:rsidRDefault="002E3509" w:rsidP="002E3509">
      <w:r>
        <w:t>accepting unfavorable circumstances as being unavoidable.</w:t>
      </w:r>
    </w:p>
    <w:p w14:paraId="14368934" w14:textId="77777777" w:rsidR="002E3509" w:rsidRDefault="002E3509" w:rsidP="002E3509">
      <w:r>
        <w:t>9. WEAKNESS OF DESIRE, due to neglect in the choice of</w:t>
      </w:r>
    </w:p>
    <w:p w14:paraId="0B3A3CC7" w14:textId="77777777" w:rsidR="002E3509" w:rsidRDefault="002E3509" w:rsidP="002E3509">
      <w:r>
        <w:t>MOTIVES that impel action.</w:t>
      </w:r>
    </w:p>
    <w:p w14:paraId="543A4A33" w14:textId="77777777" w:rsidR="002E3509" w:rsidRDefault="002E3509" w:rsidP="002E3509">
      <w:r>
        <w:t>10. Willingness, even eagerness, to quit at the first sign of</w:t>
      </w:r>
    </w:p>
    <w:p w14:paraId="5B3D714C" w14:textId="77777777" w:rsidR="002E3509" w:rsidRDefault="002E3509" w:rsidP="002E3509">
      <w:r>
        <w:t>defeat. (Based upon one or more of the 6 basic fears).</w:t>
      </w:r>
    </w:p>
    <w:p w14:paraId="5F306A97" w14:textId="77777777" w:rsidR="002E3509" w:rsidRDefault="002E3509" w:rsidP="002E3509">
      <w:r>
        <w:t>11. Lack of ORGANIZED PLANS, placed in writing where they</w:t>
      </w:r>
    </w:p>
    <w:p w14:paraId="5F7617F7" w14:textId="77777777" w:rsidR="002E3509" w:rsidRDefault="002E3509" w:rsidP="002E3509">
      <w:r>
        <w:t>may be analyzed.</w:t>
      </w:r>
    </w:p>
    <w:p w14:paraId="50825B43" w14:textId="77777777" w:rsidR="002E3509" w:rsidRDefault="002E3509" w:rsidP="002E3509">
      <w:r>
        <w:t>12. The habit of neglecting to move on ideas, or to grasp</w:t>
      </w:r>
    </w:p>
    <w:p w14:paraId="33F3EED6" w14:textId="77777777" w:rsidR="002E3509" w:rsidRDefault="002E3509" w:rsidP="002E3509">
      <w:r>
        <w:t>opportunity when it presents itself.</w:t>
      </w:r>
    </w:p>
    <w:p w14:paraId="301E44E3" w14:textId="77777777" w:rsidR="002E3509" w:rsidRDefault="002E3509" w:rsidP="002E3509">
      <w:r>
        <w:t>13. WISHING instead of WILLING.</w:t>
      </w:r>
    </w:p>
    <w:p w14:paraId="14457456" w14:textId="77777777" w:rsidR="002E3509" w:rsidRDefault="002E3509" w:rsidP="002E3509">
      <w:r>
        <w:t>14. The habit of compromising with POVERTY instead of</w:t>
      </w:r>
    </w:p>
    <w:p w14:paraId="478CBFBD" w14:textId="77777777" w:rsidR="002E3509" w:rsidRDefault="002E3509" w:rsidP="002E3509">
      <w:r>
        <w:t>aiming at riches. General absence of ambition to be, to do, and to</w:t>
      </w:r>
    </w:p>
    <w:p w14:paraId="7DA48DD9" w14:textId="77777777" w:rsidR="002E3509" w:rsidRDefault="002E3509" w:rsidP="002E3509">
      <w:r>
        <w:t>own.</w:t>
      </w:r>
    </w:p>
    <w:p w14:paraId="2CE2B605" w14:textId="77777777" w:rsidR="002E3509" w:rsidRDefault="002E3509" w:rsidP="002E3509">
      <w:r>
        <w:t>15. Searching for all the short-cuts to riches, trying to GET</w:t>
      </w:r>
    </w:p>
    <w:p w14:paraId="106D9EC8" w14:textId="77777777" w:rsidR="002E3509" w:rsidRDefault="002E3509" w:rsidP="002E3509">
      <w:r>
        <w:t>without GIVING a fair equivalent, usually reflected in the habit of</w:t>
      </w:r>
    </w:p>
    <w:p w14:paraId="587124A3" w14:textId="77777777" w:rsidR="002E3509" w:rsidRDefault="002E3509" w:rsidP="002E3509">
      <w:r>
        <w:t>gambling, endeavoring to drive “sharp” bargains.</w:t>
      </w:r>
    </w:p>
    <w:p w14:paraId="07977415" w14:textId="77777777" w:rsidR="002E3509" w:rsidRDefault="002E3509" w:rsidP="002E3509">
      <w:r>
        <w:t>16. FEAR OF CRITICISM, failure to create plans and to put</w:t>
      </w:r>
    </w:p>
    <w:p w14:paraId="584D0E90" w14:textId="77777777" w:rsidR="002E3509" w:rsidRDefault="002E3509" w:rsidP="002E3509">
      <w:r>
        <w:t>them into action, because of what other people will think, do, or</w:t>
      </w:r>
    </w:p>
    <w:p w14:paraId="1F34885A" w14:textId="77777777" w:rsidR="002E3509" w:rsidRDefault="002E3509" w:rsidP="002E3509">
      <w:r>
        <w:t>say. This enemy belongs at the head of the list, because it generally exists in one’s subconscious mind, where its presence is</w:t>
      </w:r>
    </w:p>
    <w:p w14:paraId="3D5F9699" w14:textId="77777777" w:rsidR="002E3509" w:rsidRDefault="002E3509" w:rsidP="002E3509">
      <w:r>
        <w:t>not recognized. (See the Six Basic Fears in a later chapter).</w:t>
      </w:r>
    </w:p>
    <w:p w14:paraId="17214460" w14:textId="77777777" w:rsidR="002E3509" w:rsidRDefault="002E3509" w:rsidP="002E3509">
      <w:r>
        <w:t>Let us examine some of the symptoms of the Fear of Criticism.</w:t>
      </w:r>
    </w:p>
    <w:p w14:paraId="7248D3B7" w14:textId="77777777" w:rsidR="002E3509" w:rsidRDefault="002E3509" w:rsidP="002E3509">
      <w:r>
        <w:t>The majority of people permit relatives, friends, and the public at</w:t>
      </w:r>
    </w:p>
    <w:p w14:paraId="6EEF0033" w14:textId="77777777" w:rsidR="002E3509" w:rsidRDefault="002E3509" w:rsidP="002E3509">
      <w:r>
        <w:t>large to so influence them that they cannot live their own lives,</w:t>
      </w:r>
    </w:p>
    <w:p w14:paraId="61E793F2" w14:textId="77777777" w:rsidR="002E3509" w:rsidRDefault="002E3509" w:rsidP="002E3509">
      <w:r>
        <w:t>because they fear criticism.</w:t>
      </w:r>
    </w:p>
    <w:p w14:paraId="0C2388A7" w14:textId="77777777" w:rsidR="002E3509" w:rsidRDefault="002E3509" w:rsidP="002E3509">
      <w:r>
        <w:t>Huge numbers of people make mistakes in marriage, stand by</w:t>
      </w:r>
    </w:p>
    <w:p w14:paraId="4A3E2B0F" w14:textId="77777777" w:rsidR="002E3509" w:rsidRDefault="002E3509" w:rsidP="002E3509">
      <w:r>
        <w:t>the bargain, and go through life miserable and unhappy, because</w:t>
      </w:r>
    </w:p>
    <w:p w14:paraId="4E06C7B9" w14:textId="77777777" w:rsidR="002E3509" w:rsidRDefault="002E3509" w:rsidP="002E3509">
      <w:r>
        <w:t>they fear criticism which may follow if they correct the mistake.</w:t>
      </w:r>
    </w:p>
    <w:p w14:paraId="7528E5E9" w14:textId="77777777" w:rsidR="002E3509" w:rsidRDefault="002E3509" w:rsidP="002E3509">
      <w:r>
        <w:lastRenderedPageBreak/>
        <w:t>(Anyone who has submitted to this form of fear knows the</w:t>
      </w:r>
    </w:p>
    <w:p w14:paraId="3D091674" w14:textId="77777777" w:rsidR="002E3509" w:rsidRDefault="002E3509" w:rsidP="002E3509">
      <w:r>
        <w:t>irreparable damage it does, by destroying ambition, self-reliance,</w:t>
      </w:r>
    </w:p>
    <w:p w14:paraId="20AF2EE4" w14:textId="77777777" w:rsidR="002E3509" w:rsidRDefault="002E3509" w:rsidP="002E3509">
      <w:r>
        <w:t>and the desire to achieve).</w:t>
      </w:r>
    </w:p>
    <w:p w14:paraId="7BA6B6FE" w14:textId="77777777" w:rsidR="002E3509" w:rsidRDefault="002E3509" w:rsidP="002E3509">
      <w:r>
        <w:t>Millions of people neglect to acquire belated educations, after</w:t>
      </w:r>
    </w:p>
    <w:p w14:paraId="45C72A21" w14:textId="77777777" w:rsidR="002E3509" w:rsidRDefault="002E3509" w:rsidP="002E3509">
      <w:r>
        <w:t>having left school, because they fear criticism.</w:t>
      </w:r>
    </w:p>
    <w:p w14:paraId="04A81792" w14:textId="77777777" w:rsidR="002E3509" w:rsidRDefault="002E3509" w:rsidP="002E3509">
      <w:r>
        <w:t>Countless numbers of men and women, both young and old,</w:t>
      </w:r>
    </w:p>
    <w:p w14:paraId="3F9CFEE0" w14:textId="77777777" w:rsidR="002E3509" w:rsidRDefault="002E3509" w:rsidP="002E3509">
      <w:r>
        <w:t>permit relatives to wreck their lives in the name of DUTY, because</w:t>
      </w:r>
    </w:p>
    <w:p w14:paraId="04EAB21E" w14:textId="77777777" w:rsidR="002E3509" w:rsidRDefault="002E3509" w:rsidP="002E3509">
      <w:r>
        <w:t>they fear criticism. (Duty does not require any person to submit to</w:t>
      </w:r>
    </w:p>
    <w:p w14:paraId="3ABFDB1A" w14:textId="77777777" w:rsidR="002E3509" w:rsidRDefault="002E3509" w:rsidP="002E3509">
      <w:r>
        <w:t>the destruction of his personal ambitions and the right to live his</w:t>
      </w:r>
    </w:p>
    <w:p w14:paraId="6D4542BE" w14:textId="77777777" w:rsidR="002E3509" w:rsidRDefault="002E3509" w:rsidP="002E3509">
      <w:r>
        <w:t xml:space="preserve"> 167</w:t>
      </w:r>
    </w:p>
    <w:p w14:paraId="151E6C1C" w14:textId="77777777" w:rsidR="002E3509" w:rsidRDefault="002E3509" w:rsidP="002E3509">
      <w:r>
        <w:t>own life in his own way).</w:t>
      </w:r>
    </w:p>
    <w:p w14:paraId="4B263607" w14:textId="77777777" w:rsidR="002E3509" w:rsidRDefault="002E3509" w:rsidP="002E3509">
      <w:r>
        <w:t>People refuse to take chances in business, because they fear</w:t>
      </w:r>
    </w:p>
    <w:p w14:paraId="13F38BCE" w14:textId="77777777" w:rsidR="002E3509" w:rsidRDefault="002E3509" w:rsidP="002E3509">
      <w:r>
        <w:t>the criticism which may follow if they fail. The fear of criticism, in</w:t>
      </w:r>
    </w:p>
    <w:p w14:paraId="01470879" w14:textId="77777777" w:rsidR="002E3509" w:rsidRDefault="002E3509" w:rsidP="002E3509">
      <w:r>
        <w:t>such cases is stronger than the DESIRE for success.</w:t>
      </w:r>
    </w:p>
    <w:p w14:paraId="1D1CCAFF" w14:textId="77777777" w:rsidR="002E3509" w:rsidRDefault="002E3509" w:rsidP="002E3509">
      <w:r>
        <w:t>Too many people refuse to set high goals for themselves, or</w:t>
      </w:r>
    </w:p>
    <w:p w14:paraId="74A46596" w14:textId="77777777" w:rsidR="002E3509" w:rsidRDefault="002E3509" w:rsidP="002E3509">
      <w:r>
        <w:t>even neglect selecting a career, because they fear the criticism of</w:t>
      </w:r>
    </w:p>
    <w:p w14:paraId="61DA25BC" w14:textId="77777777" w:rsidR="002E3509" w:rsidRDefault="002E3509" w:rsidP="002E3509">
      <w:r>
        <w:t>relatives and “friends” who may say “Don’t aim so high, people will</w:t>
      </w:r>
    </w:p>
    <w:p w14:paraId="08E697A9" w14:textId="77777777" w:rsidR="002E3509" w:rsidRDefault="002E3509" w:rsidP="002E3509">
      <w:r>
        <w:t>think you are crazy.</w:t>
      </w:r>
    </w:p>
    <w:p w14:paraId="1154D343" w14:textId="77777777" w:rsidR="002E3509" w:rsidRDefault="002E3509" w:rsidP="002E3509">
      <w:r>
        <w:t>When Andrew Carnegie suggested that I devote twenty years to</w:t>
      </w:r>
    </w:p>
    <w:p w14:paraId="7E3972E6" w14:textId="77777777" w:rsidR="002E3509" w:rsidRDefault="002E3509" w:rsidP="002E3509">
      <w:r>
        <w:t>the organization of a philosophy of individual achievement my first</w:t>
      </w:r>
    </w:p>
    <w:p w14:paraId="7CF9DF48" w14:textId="77777777" w:rsidR="002E3509" w:rsidRDefault="002E3509" w:rsidP="002E3509">
      <w:r>
        <w:t>impulse of thought was fear of what people might say. The</w:t>
      </w:r>
    </w:p>
    <w:p w14:paraId="18F7C592" w14:textId="77777777" w:rsidR="002E3509" w:rsidRDefault="002E3509" w:rsidP="002E3509">
      <w:r>
        <w:t>suggestion set up a goal for me, far out of proportion to any I had</w:t>
      </w:r>
    </w:p>
    <w:p w14:paraId="7463219E" w14:textId="77777777" w:rsidR="002E3509" w:rsidRDefault="002E3509" w:rsidP="002E3509">
      <w:r>
        <w:t>ever conceived. As quick as a flash, my mind began to create alibis</w:t>
      </w:r>
    </w:p>
    <w:p w14:paraId="1A0D915A" w14:textId="77777777" w:rsidR="002E3509" w:rsidRDefault="002E3509" w:rsidP="002E3509">
      <w:r>
        <w:t>and excuses, all of them traceable to the inherent FEAR OF</w:t>
      </w:r>
    </w:p>
    <w:p w14:paraId="158DF35A" w14:textId="77777777" w:rsidR="002E3509" w:rsidRDefault="002E3509" w:rsidP="002E3509">
      <w:r>
        <w:t>CRITICISM. Something inside of me said, “You can’t do it—the job</w:t>
      </w:r>
    </w:p>
    <w:p w14:paraId="01BD8C61" w14:textId="77777777" w:rsidR="002E3509" w:rsidRDefault="002E3509" w:rsidP="002E3509">
      <w:r>
        <w:t>is too big, and requires too much time-what will your relatives think</w:t>
      </w:r>
    </w:p>
    <w:p w14:paraId="5FBF200E" w14:textId="77777777" w:rsidR="002E3509" w:rsidRDefault="002E3509" w:rsidP="002E3509">
      <w:r>
        <w:t>of you ?—how will you earn a living?—no one has ever organized a</w:t>
      </w:r>
    </w:p>
    <w:p w14:paraId="423DA97B" w14:textId="77777777" w:rsidR="002E3509" w:rsidRDefault="002E3509" w:rsidP="002E3509">
      <w:r>
        <w:t>philosophy of success, what right have you to believe you can do</w:t>
      </w:r>
    </w:p>
    <w:p w14:paraId="529BAFD8" w14:textId="77777777" w:rsidR="002E3509" w:rsidRDefault="002E3509" w:rsidP="002E3509">
      <w:r>
        <w:t>it?—who are you, anyway, to aim so high?— remember your</w:t>
      </w:r>
    </w:p>
    <w:p w14:paraId="39B5DB58" w14:textId="77777777" w:rsidR="002E3509" w:rsidRDefault="002E3509" w:rsidP="002E3509">
      <w:r>
        <w:t>humble birth—what do you know about philosophy—people will</w:t>
      </w:r>
    </w:p>
    <w:p w14:paraId="10AC8BB3" w14:textId="77777777" w:rsidR="002E3509" w:rsidRDefault="002E3509" w:rsidP="002E3509">
      <w:r>
        <w:t>think you are crazy—(and they did)—why hasn’t some other person</w:t>
      </w:r>
    </w:p>
    <w:p w14:paraId="46780581" w14:textId="77777777" w:rsidR="002E3509" w:rsidRDefault="002E3509" w:rsidP="002E3509">
      <w:r>
        <w:lastRenderedPageBreak/>
        <w:t>done this before now?”</w:t>
      </w:r>
    </w:p>
    <w:p w14:paraId="0577F78A" w14:textId="77777777" w:rsidR="002E3509" w:rsidRDefault="002E3509" w:rsidP="002E3509">
      <w:r>
        <w:t>These, and many other questions flashed into my mind, and</w:t>
      </w:r>
    </w:p>
    <w:p w14:paraId="66601C28" w14:textId="77777777" w:rsidR="002E3509" w:rsidRDefault="002E3509" w:rsidP="002E3509">
      <w:r>
        <w:t>demanded attention. It seemed as if the whole world had suddenly</w:t>
      </w:r>
    </w:p>
    <w:p w14:paraId="10251F1F" w14:textId="77777777" w:rsidR="002E3509" w:rsidRDefault="002E3509" w:rsidP="002E3509">
      <w:r>
        <w:t>turned its attention to me with the purpose of ridiculing me into</w:t>
      </w:r>
    </w:p>
    <w:p w14:paraId="7B27B403" w14:textId="77777777" w:rsidR="002E3509" w:rsidRDefault="002E3509" w:rsidP="002E3509">
      <w:r>
        <w:t>giving up all desire to carry out Mr. Carnegie’s suggestion.</w:t>
      </w:r>
    </w:p>
    <w:p w14:paraId="3D31C96E" w14:textId="77777777" w:rsidR="002E3509" w:rsidRDefault="002E3509" w:rsidP="002E3509">
      <w:r>
        <w:t>I had a fine opportunity, then and there, to kill off ambition</w:t>
      </w:r>
    </w:p>
    <w:p w14:paraId="3A0961FE" w14:textId="77777777" w:rsidR="002E3509" w:rsidRDefault="002E3509" w:rsidP="002E3509">
      <w:r>
        <w:t>before it gained control of me. Later in life, after having analyzed</w:t>
      </w:r>
    </w:p>
    <w:p w14:paraId="15012FBB" w14:textId="77777777" w:rsidR="002E3509" w:rsidRDefault="002E3509" w:rsidP="002E3509">
      <w:r>
        <w:t>thousands of people, I discovered that MOST IDEAS ARE STILLBORN, AND NEED THE BREATH OF LIFE INJECTED INTO THEM</w:t>
      </w:r>
    </w:p>
    <w:p w14:paraId="6990E655" w14:textId="77777777" w:rsidR="002E3509" w:rsidRDefault="002E3509" w:rsidP="002E3509">
      <w:r>
        <w:t>THROUGH DEFINITE PLANS OF IMMEDIATE ACTION. The time to</w:t>
      </w:r>
    </w:p>
    <w:p w14:paraId="76E13D11" w14:textId="77777777" w:rsidR="002E3509" w:rsidRDefault="002E3509" w:rsidP="002E3509">
      <w:r>
        <w:t>nurse an idea is at the time of its birth. Every minute it lives, gives</w:t>
      </w:r>
    </w:p>
    <w:p w14:paraId="39F0AE7C" w14:textId="77777777" w:rsidR="002E3509" w:rsidRDefault="002E3509" w:rsidP="002E3509">
      <w:r>
        <w:t>it a better chance of surviving. The FEAR OF CRITICISM is at the</w:t>
      </w:r>
    </w:p>
    <w:p w14:paraId="6162A7E2" w14:textId="77777777" w:rsidR="002E3509" w:rsidRDefault="002E3509" w:rsidP="002E3509">
      <w:r>
        <w:t>bottom of the destruction of most ideas which never reach the</w:t>
      </w:r>
    </w:p>
    <w:p w14:paraId="20CF64F7" w14:textId="77777777" w:rsidR="002E3509" w:rsidRDefault="002E3509" w:rsidP="002E3509">
      <w:r>
        <w:t>PLANNING and ACTION stage.</w:t>
      </w:r>
    </w:p>
    <w:p w14:paraId="4F6125BB" w14:textId="77777777" w:rsidR="002E3509" w:rsidRDefault="002E3509" w:rsidP="002E3509">
      <w:r>
        <w:t>Many people believe that material success is the result of</w:t>
      </w:r>
    </w:p>
    <w:p w14:paraId="5CF15425" w14:textId="77777777" w:rsidR="002E3509" w:rsidRDefault="002E3509" w:rsidP="002E3509">
      <w:r>
        <w:t>favorable “breaks.” There is an element of ground for the belief, but</w:t>
      </w:r>
    </w:p>
    <w:p w14:paraId="3135E7C8" w14:textId="77777777" w:rsidR="002E3509" w:rsidRDefault="002E3509" w:rsidP="002E3509">
      <w:r>
        <w:t>those depending entirely upon luck, are nearly always disappointed,</w:t>
      </w:r>
    </w:p>
    <w:p w14:paraId="7C09C369" w14:textId="77777777" w:rsidR="002E3509" w:rsidRDefault="002E3509" w:rsidP="002E3509">
      <w:r>
        <w:t>because they overlook another important factor which must be</w:t>
      </w:r>
    </w:p>
    <w:p w14:paraId="1D9A9898" w14:textId="77777777" w:rsidR="002E3509" w:rsidRDefault="002E3509" w:rsidP="002E3509">
      <w:r>
        <w:t>present before one can be sure of success. It is the knowledge with</w:t>
      </w:r>
    </w:p>
    <w:p w14:paraId="4EDCC607" w14:textId="77777777" w:rsidR="002E3509" w:rsidRDefault="002E3509" w:rsidP="002E3509">
      <w:r>
        <w:t xml:space="preserve"> 168</w:t>
      </w:r>
    </w:p>
    <w:p w14:paraId="06A5C6F9" w14:textId="77777777" w:rsidR="002E3509" w:rsidRDefault="002E3509" w:rsidP="002E3509">
      <w:r>
        <w:t>which favorable “breaks” can be made to order.</w:t>
      </w:r>
    </w:p>
    <w:p w14:paraId="20CEFC6D" w14:textId="77777777" w:rsidR="002E3509" w:rsidRDefault="002E3509" w:rsidP="002E3509">
      <w:r>
        <w:t>During the depression, W. C. Fields, the comedian, lost all his</w:t>
      </w:r>
    </w:p>
    <w:p w14:paraId="3FB69D64" w14:textId="77777777" w:rsidR="002E3509" w:rsidRDefault="002E3509" w:rsidP="002E3509">
      <w:r>
        <w:t>money, and found himself without income, without a job, and his</w:t>
      </w:r>
    </w:p>
    <w:p w14:paraId="5BC0DD38" w14:textId="77777777" w:rsidR="002E3509" w:rsidRDefault="002E3509" w:rsidP="002E3509">
      <w:r>
        <w:t>means of earning a living (vaudeville) no longer existed. Moreover,</w:t>
      </w:r>
    </w:p>
    <w:p w14:paraId="10F389A9" w14:textId="77777777" w:rsidR="002E3509" w:rsidRDefault="002E3509" w:rsidP="002E3509">
      <w:r>
        <w:t>he was past sixty, when many men consider themselves “old.” He</w:t>
      </w:r>
    </w:p>
    <w:p w14:paraId="69F4C37A" w14:textId="77777777" w:rsidR="002E3509" w:rsidRDefault="002E3509" w:rsidP="002E3509">
      <w:r>
        <w:t>was so eager to stage a comeback that he offered to work without</w:t>
      </w:r>
    </w:p>
    <w:p w14:paraId="6DFC0A2A" w14:textId="77777777" w:rsidR="002E3509" w:rsidRDefault="002E3509" w:rsidP="002E3509">
      <w:r>
        <w:t>pay, in a new field (movies). In addition to his other troubles, he fell</w:t>
      </w:r>
    </w:p>
    <w:p w14:paraId="791EEE35" w14:textId="77777777" w:rsidR="002E3509" w:rsidRDefault="002E3509" w:rsidP="002E3509">
      <w:r>
        <w:t>and injured his neck. To many that would have been the place to</w:t>
      </w:r>
    </w:p>
    <w:p w14:paraId="32A55852" w14:textId="77777777" w:rsidR="002E3509" w:rsidRDefault="002E3509" w:rsidP="002E3509">
      <w:r>
        <w:t>give up and QUIT. But Fields was PERSISTENT. He knew that if he</w:t>
      </w:r>
    </w:p>
    <w:p w14:paraId="0C3A1F61" w14:textId="77777777" w:rsidR="002E3509" w:rsidRDefault="002E3509" w:rsidP="002E3509">
      <w:r>
        <w:t>carried on he would get the “breaks” sooner or later, and he did get</w:t>
      </w:r>
    </w:p>
    <w:p w14:paraId="2CD27AB2" w14:textId="77777777" w:rsidR="002E3509" w:rsidRDefault="002E3509" w:rsidP="002E3509">
      <w:r>
        <w:t>them, but not by chance.</w:t>
      </w:r>
    </w:p>
    <w:p w14:paraId="21B9C9D2" w14:textId="77777777" w:rsidR="002E3509" w:rsidRDefault="002E3509" w:rsidP="002E3509">
      <w:r>
        <w:lastRenderedPageBreak/>
        <w:t>Marie Dressler found herself down and out, with her money</w:t>
      </w:r>
    </w:p>
    <w:p w14:paraId="6F8037E1" w14:textId="77777777" w:rsidR="002E3509" w:rsidRDefault="002E3509" w:rsidP="002E3509">
      <w:r>
        <w:t>gone, with no job, when she was about sixty. She, too, went after</w:t>
      </w:r>
    </w:p>
    <w:p w14:paraId="24ECB497" w14:textId="77777777" w:rsidR="002E3509" w:rsidRDefault="002E3509" w:rsidP="002E3509">
      <w:r>
        <w:t>the “breaks,” and got them. Her PERSISTENCE brought an</w:t>
      </w:r>
    </w:p>
    <w:p w14:paraId="27D8D674" w14:textId="77777777" w:rsidR="002E3509" w:rsidRDefault="002E3509" w:rsidP="002E3509">
      <w:r>
        <w:t>astounding triumph late in life, long beyond the age when most</w:t>
      </w:r>
    </w:p>
    <w:p w14:paraId="44A7F290" w14:textId="77777777" w:rsidR="002E3509" w:rsidRDefault="002E3509" w:rsidP="002E3509">
      <w:r>
        <w:t>men and women are done with ambition to achieve.</w:t>
      </w:r>
    </w:p>
    <w:p w14:paraId="7A1150A8" w14:textId="77777777" w:rsidR="002E3509" w:rsidRDefault="002E3509" w:rsidP="002E3509">
      <w:r>
        <w:t>Eddie Cantor lost his money in the 1929 stock crash, but he</w:t>
      </w:r>
    </w:p>
    <w:p w14:paraId="05502EC7" w14:textId="77777777" w:rsidR="002E3509" w:rsidRDefault="002E3509" w:rsidP="002E3509">
      <w:r>
        <w:t>still had his PERSISTENCE and his courage. With these, plus two</w:t>
      </w:r>
    </w:p>
    <w:p w14:paraId="701F3193" w14:textId="77777777" w:rsidR="002E3509" w:rsidRDefault="002E3509" w:rsidP="002E3509">
      <w:r>
        <w:t>prominent eyes, he exploited himself back into an income of</w:t>
      </w:r>
    </w:p>
    <w:p w14:paraId="77BDD7D3" w14:textId="77777777" w:rsidR="002E3509" w:rsidRDefault="002E3509" w:rsidP="002E3509">
      <w:r>
        <w:t>$10,000 a week! Verily, if one has PERSISTENCE, one can get along</w:t>
      </w:r>
    </w:p>
    <w:p w14:paraId="490DAA92" w14:textId="77777777" w:rsidR="002E3509" w:rsidRDefault="002E3509" w:rsidP="002E3509">
      <w:r>
        <w:t>very well without many other qualities.</w:t>
      </w:r>
    </w:p>
    <w:p w14:paraId="2C5572B0" w14:textId="77777777" w:rsidR="002E3509" w:rsidRDefault="002E3509" w:rsidP="002E3509">
      <w:r>
        <w:t>The only “break” anyone can afford to rely upon is a self-made</w:t>
      </w:r>
    </w:p>
    <w:p w14:paraId="651DA6FF" w14:textId="77777777" w:rsidR="002E3509" w:rsidRDefault="002E3509" w:rsidP="002E3509">
      <w:r>
        <w:t>“break.” These come through the application of PERSISTENCE. The</w:t>
      </w:r>
    </w:p>
    <w:p w14:paraId="3D9C7567" w14:textId="77777777" w:rsidR="002E3509" w:rsidRDefault="002E3509" w:rsidP="002E3509">
      <w:r>
        <w:t>starting point is DEFINITENESS OF PURPOSE.</w:t>
      </w:r>
    </w:p>
    <w:p w14:paraId="3650D86B" w14:textId="77777777" w:rsidR="002E3509" w:rsidRDefault="002E3509" w:rsidP="002E3509">
      <w:r>
        <w:t>Examine the first hundred people you meet, ask them what</w:t>
      </w:r>
    </w:p>
    <w:p w14:paraId="568B5F34" w14:textId="77777777" w:rsidR="002E3509" w:rsidRDefault="002E3509" w:rsidP="002E3509">
      <w:r>
        <w:t>they want most in life, and ninety eight of them will not be able to</w:t>
      </w:r>
    </w:p>
    <w:p w14:paraId="3BD04208" w14:textId="77777777" w:rsidR="002E3509" w:rsidRDefault="002E3509" w:rsidP="002E3509">
      <w:r>
        <w:t>tell you. If you press them for an answer, some will say—</w:t>
      </w:r>
    </w:p>
    <w:p w14:paraId="3F81F536" w14:textId="77777777" w:rsidR="002E3509" w:rsidRDefault="002E3509" w:rsidP="002E3509">
      <w:r>
        <w:t>SECURITY, many will say—MONEY, a few will say—HAPPINESS,</w:t>
      </w:r>
    </w:p>
    <w:p w14:paraId="77A8FD51" w14:textId="77777777" w:rsidR="002E3509" w:rsidRDefault="002E3509" w:rsidP="002E3509">
      <w:r>
        <w:t>others will say—FAME AND POWER, and still others will say—</w:t>
      </w:r>
    </w:p>
    <w:p w14:paraId="290B116D" w14:textId="77777777" w:rsidR="002E3509" w:rsidRDefault="002E3509" w:rsidP="002E3509">
      <w:r>
        <w:t>SOCIAL RECOGNITION, EASE IN LIVING, ABILITY TO SING,</w:t>
      </w:r>
    </w:p>
    <w:p w14:paraId="28A845F6" w14:textId="77777777" w:rsidR="002E3509" w:rsidRDefault="002E3509" w:rsidP="002E3509">
      <w:r>
        <w:t>DANCE, or WRITE, but none of them will be able to define these</w:t>
      </w:r>
    </w:p>
    <w:p w14:paraId="5A90AD28" w14:textId="77777777" w:rsidR="002E3509" w:rsidRDefault="002E3509" w:rsidP="002E3509">
      <w:r>
        <w:t>terms, or give the slightest indication of a PLAN by which they hope</w:t>
      </w:r>
    </w:p>
    <w:p w14:paraId="7B4FB99C" w14:textId="77777777" w:rsidR="002E3509" w:rsidRDefault="002E3509" w:rsidP="002E3509">
      <w:r>
        <w:t>to attain these vaguely expressed wishes. Riches do not respond to</w:t>
      </w:r>
    </w:p>
    <w:p w14:paraId="3C908CF5" w14:textId="77777777" w:rsidR="002E3509" w:rsidRDefault="002E3509" w:rsidP="002E3509">
      <w:r>
        <w:t>wishes. They respond only to definite plans, backed by definite</w:t>
      </w:r>
    </w:p>
    <w:p w14:paraId="107C7371" w14:textId="77777777" w:rsidR="002E3509" w:rsidRDefault="002E3509" w:rsidP="002E3509">
      <w:r>
        <w:t>desires, through constant PERSISTENCE.</w:t>
      </w:r>
    </w:p>
    <w:p w14:paraId="116560C3" w14:textId="77777777" w:rsidR="002E3509" w:rsidRDefault="002E3509" w:rsidP="002E3509">
      <w:r>
        <w:t>HOW TO DEVELOP PERSISTENCE</w:t>
      </w:r>
    </w:p>
    <w:p w14:paraId="793DE0D8" w14:textId="77777777" w:rsidR="002E3509" w:rsidRDefault="002E3509" w:rsidP="002E3509">
      <w:r>
        <w:t>There are four simple steps which lead to the habit of</w:t>
      </w:r>
    </w:p>
    <w:p w14:paraId="55E7ADA9" w14:textId="77777777" w:rsidR="002E3509" w:rsidRDefault="002E3509" w:rsidP="002E3509">
      <w:r>
        <w:t>PERSISTENCE. They call for no great amount of intelligence, no</w:t>
      </w:r>
    </w:p>
    <w:p w14:paraId="33FE1B84" w14:textId="77777777" w:rsidR="002E3509" w:rsidRDefault="002E3509" w:rsidP="002E3509">
      <w:r>
        <w:t xml:space="preserve"> 169</w:t>
      </w:r>
    </w:p>
    <w:p w14:paraId="367258BE" w14:textId="77777777" w:rsidR="002E3509" w:rsidRDefault="002E3509" w:rsidP="002E3509">
      <w:r>
        <w:t>particular amount of education, and but little time or effort. The</w:t>
      </w:r>
    </w:p>
    <w:p w14:paraId="5BC336EE" w14:textId="77777777" w:rsidR="002E3509" w:rsidRDefault="002E3509" w:rsidP="002E3509">
      <w:r>
        <w:t>necessary steps are:—</w:t>
      </w:r>
    </w:p>
    <w:p w14:paraId="6B1F345B" w14:textId="77777777" w:rsidR="002E3509" w:rsidRDefault="002E3509" w:rsidP="002E3509">
      <w:r>
        <w:t>1. A DEFINITE PURPOSE BACKED BY BURNING DESIRE FOR</w:t>
      </w:r>
    </w:p>
    <w:p w14:paraId="2728767B" w14:textId="77777777" w:rsidR="002E3509" w:rsidRDefault="002E3509" w:rsidP="002E3509">
      <w:r>
        <w:lastRenderedPageBreak/>
        <w:t>ITS FULFILLMENT.</w:t>
      </w:r>
    </w:p>
    <w:p w14:paraId="5656040E" w14:textId="77777777" w:rsidR="002E3509" w:rsidRDefault="002E3509" w:rsidP="002E3509">
      <w:r>
        <w:t>2. A DEFINITE PLAN, EXPRESSED IN CONTINUOUS ACTION.</w:t>
      </w:r>
    </w:p>
    <w:p w14:paraId="3CE66FD8" w14:textId="77777777" w:rsidR="002E3509" w:rsidRDefault="002E3509" w:rsidP="002E3509">
      <w:r>
        <w:t>3. A MIND CLOSED TIGHTLY AGAINST ALL NEGATIVE AND</w:t>
      </w:r>
    </w:p>
    <w:p w14:paraId="6F5D7461" w14:textId="77777777" w:rsidR="002E3509" w:rsidRDefault="002E3509" w:rsidP="002E3509">
      <w:r>
        <w:t>DISCOURAGING INFLUENCES, including negative</w:t>
      </w:r>
    </w:p>
    <w:p w14:paraId="6F468EF1" w14:textId="77777777" w:rsidR="002E3509" w:rsidRDefault="002E3509" w:rsidP="002E3509">
      <w:r>
        <w:t>suggestions of relatives, friends and acquaintances.</w:t>
      </w:r>
    </w:p>
    <w:p w14:paraId="00E6AE5D" w14:textId="77777777" w:rsidR="002E3509" w:rsidRDefault="002E3509" w:rsidP="002E3509">
      <w:r>
        <w:t>4. A FRIENDLY ALLIANCE WITH ONE OR MORE PERSONS WHO</w:t>
      </w:r>
    </w:p>
    <w:p w14:paraId="2CBBCE2C" w14:textId="77777777" w:rsidR="002E3509" w:rsidRDefault="002E3509" w:rsidP="002E3509">
      <w:r>
        <w:t>WILL ENCOURAGE ONE TO FOLLOW THROUGH WITH BOTH</w:t>
      </w:r>
    </w:p>
    <w:p w14:paraId="3BE14427" w14:textId="77777777" w:rsidR="002E3509" w:rsidRDefault="002E3509" w:rsidP="002E3509">
      <w:r>
        <w:t>PLAN AND PURPOSE.</w:t>
      </w:r>
    </w:p>
    <w:p w14:paraId="4C006D2A" w14:textId="77777777" w:rsidR="002E3509" w:rsidRDefault="002E3509" w:rsidP="002E3509">
      <w:r>
        <w:t>These four steps are essential for success in all walks of life.</w:t>
      </w:r>
    </w:p>
    <w:p w14:paraId="4768B016" w14:textId="77777777" w:rsidR="002E3509" w:rsidRDefault="002E3509" w:rsidP="002E3509">
      <w:r>
        <w:t>The entire purpose of the thirteen principles of this philosophy is to</w:t>
      </w:r>
    </w:p>
    <w:p w14:paraId="16380EF1" w14:textId="77777777" w:rsidR="002E3509" w:rsidRDefault="002E3509" w:rsidP="002E3509">
      <w:r>
        <w:t>enable one to take these four steps as a matter of habit.</w:t>
      </w:r>
    </w:p>
    <w:p w14:paraId="7FA1E9F2" w14:textId="77777777" w:rsidR="002E3509" w:rsidRDefault="002E3509" w:rsidP="002E3509">
      <w:r>
        <w:t xml:space="preserve"> These are the steps by which one may control one’s economic</w:t>
      </w:r>
    </w:p>
    <w:p w14:paraId="0198E42D" w14:textId="77777777" w:rsidR="002E3509" w:rsidRDefault="002E3509" w:rsidP="002E3509">
      <w:r>
        <w:t>destiny.</w:t>
      </w:r>
    </w:p>
    <w:p w14:paraId="61763E2E" w14:textId="77777777" w:rsidR="002E3509" w:rsidRDefault="002E3509" w:rsidP="002E3509">
      <w:r>
        <w:t xml:space="preserve"> They are the steps that lead to freedom and independence of</w:t>
      </w:r>
    </w:p>
    <w:p w14:paraId="103C4E85" w14:textId="77777777" w:rsidR="002E3509" w:rsidRDefault="002E3509" w:rsidP="002E3509">
      <w:r>
        <w:t>thought.</w:t>
      </w:r>
    </w:p>
    <w:p w14:paraId="749D0128" w14:textId="77777777" w:rsidR="002E3509" w:rsidRDefault="002E3509" w:rsidP="002E3509">
      <w:r>
        <w:t xml:space="preserve"> They are the steps that lead to riches, in small or great</w:t>
      </w:r>
    </w:p>
    <w:p w14:paraId="46424841" w14:textId="77777777" w:rsidR="002E3509" w:rsidRDefault="002E3509" w:rsidP="002E3509">
      <w:r>
        <w:t>quantities.</w:t>
      </w:r>
    </w:p>
    <w:p w14:paraId="77DAAEAA" w14:textId="77777777" w:rsidR="002E3509" w:rsidRDefault="002E3509" w:rsidP="002E3509">
      <w:r>
        <w:t xml:space="preserve"> They lead the way to power, fame, and worldly recognition.</w:t>
      </w:r>
    </w:p>
    <w:p w14:paraId="1B6BB3C9" w14:textId="77777777" w:rsidR="002E3509" w:rsidRDefault="002E3509" w:rsidP="002E3509">
      <w:r>
        <w:t xml:space="preserve"> They are the four steps which guarantee favorable “breaks.”</w:t>
      </w:r>
    </w:p>
    <w:p w14:paraId="0DDCDB99" w14:textId="77777777" w:rsidR="002E3509" w:rsidRDefault="002E3509" w:rsidP="002E3509">
      <w:r>
        <w:t xml:space="preserve"> They are the steps that convert dreams into physical realities.</w:t>
      </w:r>
    </w:p>
    <w:p w14:paraId="6CE12B2F" w14:textId="77777777" w:rsidR="002E3509" w:rsidRDefault="002E3509" w:rsidP="002E3509">
      <w:r>
        <w:t xml:space="preserve"> They lead, also, to the mastery of FEAR, DISCOURAGEMENT,</w:t>
      </w:r>
    </w:p>
    <w:p w14:paraId="1542A988" w14:textId="77777777" w:rsidR="002E3509" w:rsidRDefault="002E3509" w:rsidP="002E3509">
      <w:r>
        <w:t>INDIFFERENCE.</w:t>
      </w:r>
    </w:p>
    <w:p w14:paraId="396E78D5" w14:textId="77777777" w:rsidR="002E3509" w:rsidRDefault="002E3509" w:rsidP="002E3509">
      <w:r>
        <w:t>There is a magnificent reward for all who learn to take these</w:t>
      </w:r>
    </w:p>
    <w:p w14:paraId="5E1E6695" w14:textId="77777777" w:rsidR="002E3509" w:rsidRDefault="002E3509" w:rsidP="002E3509">
      <w:r>
        <w:t>four steps. It is the privilege of writing one’s own ticket, and of</w:t>
      </w:r>
    </w:p>
    <w:p w14:paraId="4F524ED9" w14:textId="77777777" w:rsidR="002E3509" w:rsidRDefault="002E3509" w:rsidP="002E3509">
      <w:r>
        <w:t>making Life yield whatever price is asked.</w:t>
      </w:r>
    </w:p>
    <w:p w14:paraId="23A7CA2D" w14:textId="77777777" w:rsidR="002E3509" w:rsidRDefault="002E3509" w:rsidP="002E3509">
      <w:r>
        <w:t>I have no way of knowing the facts, but I venture to conjecture</w:t>
      </w:r>
    </w:p>
    <w:p w14:paraId="7703F709" w14:textId="77777777" w:rsidR="002E3509" w:rsidRDefault="002E3509" w:rsidP="002E3509">
      <w:r>
        <w:t>that Mrs. Wallis Simpson’s great love for a man was not accidental,</w:t>
      </w:r>
    </w:p>
    <w:p w14:paraId="6E291A8A" w14:textId="77777777" w:rsidR="002E3509" w:rsidRDefault="002E3509" w:rsidP="002E3509">
      <w:r>
        <w:t>nor the result of favorable “breaks” alone. There was a burning desire, and careful searching at every step of the way. Her first duty</w:t>
      </w:r>
    </w:p>
    <w:p w14:paraId="39EC0D27" w14:textId="77777777" w:rsidR="002E3509" w:rsidRDefault="002E3509" w:rsidP="002E3509">
      <w:r>
        <w:t>was to love. What is the greatest thing on earth? The Master called</w:t>
      </w:r>
    </w:p>
    <w:p w14:paraId="2FC17619" w14:textId="77777777" w:rsidR="002E3509" w:rsidRDefault="002E3509" w:rsidP="002E3509">
      <w:r>
        <w:t>it love-not man made rules, criticism, bitterness, slander, or</w:t>
      </w:r>
    </w:p>
    <w:p w14:paraId="2BDC6A42" w14:textId="77777777" w:rsidR="002E3509" w:rsidRDefault="002E3509" w:rsidP="002E3509">
      <w:r>
        <w:lastRenderedPageBreak/>
        <w:t>political “marriages,” but love.</w:t>
      </w:r>
    </w:p>
    <w:p w14:paraId="41E54343" w14:textId="77777777" w:rsidR="002E3509" w:rsidRDefault="002E3509" w:rsidP="002E3509">
      <w:r>
        <w:t>She knew what she wanted, not after she met the Prince of</w:t>
      </w:r>
    </w:p>
    <w:p w14:paraId="135240A7" w14:textId="77777777" w:rsidR="002E3509" w:rsidRDefault="002E3509" w:rsidP="002E3509">
      <w:r>
        <w:t xml:space="preserve"> 170</w:t>
      </w:r>
    </w:p>
    <w:p w14:paraId="5586FBF1" w14:textId="77777777" w:rsidR="002E3509" w:rsidRDefault="002E3509" w:rsidP="002E3509">
      <w:r>
        <w:t>Wales, but long before that. Twice when she had failed to find it,</w:t>
      </w:r>
    </w:p>
    <w:p w14:paraId="367C2C03" w14:textId="77777777" w:rsidR="002E3509" w:rsidRDefault="002E3509" w:rsidP="002E3509">
      <w:r>
        <w:t>she had the courage to continue her search. “To thine own self be</w:t>
      </w:r>
    </w:p>
    <w:p w14:paraId="54B1324D" w14:textId="77777777" w:rsidR="002E3509" w:rsidRDefault="002E3509" w:rsidP="002E3509">
      <w:r>
        <w:t>true, and it must follow, as the night the day, thou canst not then</w:t>
      </w:r>
    </w:p>
    <w:p w14:paraId="2CE38B31" w14:textId="77777777" w:rsidR="002E3509" w:rsidRDefault="002E3509" w:rsidP="002E3509">
      <w:r>
        <w:t>be false to any man.”</w:t>
      </w:r>
    </w:p>
    <w:p w14:paraId="305F9AC3" w14:textId="77777777" w:rsidR="002E3509" w:rsidRDefault="002E3509" w:rsidP="002E3509">
      <w:r>
        <w:t>Her rise from obscurity was of the slow, progressive,</w:t>
      </w:r>
    </w:p>
    <w:p w14:paraId="5EC0FB03" w14:textId="77777777" w:rsidR="002E3509" w:rsidRDefault="002E3509" w:rsidP="002E3509">
      <w:r>
        <w:t>PERSISTENT order, but it was SURE! She triumphed over</w:t>
      </w:r>
    </w:p>
    <w:p w14:paraId="2C6A8991" w14:textId="77777777" w:rsidR="002E3509" w:rsidRDefault="002E3509" w:rsidP="002E3509">
      <w:r>
        <w:t>unbelievably long odds; and, no matter who you are, or what you</w:t>
      </w:r>
    </w:p>
    <w:p w14:paraId="0E2C5399" w14:textId="77777777" w:rsidR="002E3509" w:rsidRDefault="002E3509" w:rsidP="002E3509">
      <w:r>
        <w:t>may think of Wallis Simpson, or the king who gave up his Crown for</w:t>
      </w:r>
    </w:p>
    <w:p w14:paraId="558FD8D7" w14:textId="77777777" w:rsidR="002E3509" w:rsidRDefault="002E3509" w:rsidP="002E3509">
      <w:r>
        <w:t>her love, she is an astounding example of applied PERSISTENCE,</w:t>
      </w:r>
    </w:p>
    <w:p w14:paraId="0A7E9C28" w14:textId="77777777" w:rsidR="002E3509" w:rsidRDefault="002E3509" w:rsidP="002E3509">
      <w:r>
        <w:t>an instructor on the rules of self-determination, from whom the</w:t>
      </w:r>
    </w:p>
    <w:p w14:paraId="36395B29" w14:textId="77777777" w:rsidR="002E3509" w:rsidRDefault="002E3509" w:rsidP="002E3509">
      <w:r>
        <w:t>entire world might profitably take lessons.</w:t>
      </w:r>
    </w:p>
    <w:p w14:paraId="516B0950" w14:textId="77777777" w:rsidR="002E3509" w:rsidRDefault="002E3509" w:rsidP="002E3509">
      <w:r>
        <w:t>When you think of Wallis Simpson, think of one who knew</w:t>
      </w:r>
    </w:p>
    <w:p w14:paraId="12511E9A" w14:textId="77777777" w:rsidR="002E3509" w:rsidRDefault="002E3509" w:rsidP="002E3509">
      <w:r>
        <w:t>what she wanted, and shook the greatest empire on earth to get it.</w:t>
      </w:r>
    </w:p>
    <w:p w14:paraId="4D0FB9EF" w14:textId="77777777" w:rsidR="002E3509" w:rsidRDefault="002E3509" w:rsidP="002E3509">
      <w:r>
        <w:t>Women who complain that this is a man’s world, that women do not</w:t>
      </w:r>
    </w:p>
    <w:p w14:paraId="6F5CE44E" w14:textId="77777777" w:rsidR="002E3509" w:rsidRDefault="002E3509" w:rsidP="002E3509">
      <w:r>
        <w:t>have an equal chance to win, owe it to themselves to study carefully</w:t>
      </w:r>
    </w:p>
    <w:p w14:paraId="59AF8669" w14:textId="77777777" w:rsidR="002E3509" w:rsidRDefault="002E3509" w:rsidP="002E3509">
      <w:r>
        <w:t>the life of this unusual woman, who, at an age which most women</w:t>
      </w:r>
    </w:p>
    <w:p w14:paraId="3DC45092" w14:textId="77777777" w:rsidR="002E3509" w:rsidRDefault="002E3509" w:rsidP="002E3509">
      <w:r>
        <w:t>consider “old,” captured the affections of the most desirable</w:t>
      </w:r>
    </w:p>
    <w:p w14:paraId="2F53D67E" w14:textId="77777777" w:rsidR="002E3509" w:rsidRDefault="002E3509" w:rsidP="002E3509">
      <w:r>
        <w:t>bachelor in the entire world.</w:t>
      </w:r>
    </w:p>
    <w:p w14:paraId="3E58775D" w14:textId="77777777" w:rsidR="002E3509" w:rsidRDefault="002E3509" w:rsidP="002E3509">
      <w:r>
        <w:t>And what of King Edward? What lesson may we learn from his</w:t>
      </w:r>
    </w:p>
    <w:p w14:paraId="62E81196" w14:textId="77777777" w:rsidR="002E3509" w:rsidRDefault="002E3509" w:rsidP="002E3509">
      <w:r>
        <w:t>part in the world’s greatest drama of recent times? Did he pay too</w:t>
      </w:r>
    </w:p>
    <w:p w14:paraId="7BF7896C" w14:textId="77777777" w:rsidR="002E3509" w:rsidRDefault="002E3509" w:rsidP="002E3509">
      <w:r>
        <w:t>high a price for the affections of the woman of his choice?</w:t>
      </w:r>
    </w:p>
    <w:p w14:paraId="625FDD95" w14:textId="77777777" w:rsidR="002E3509" w:rsidRDefault="002E3509" w:rsidP="002E3509">
      <w:r>
        <w:t>Surely no one but he can give the correct answer. The rest of us</w:t>
      </w:r>
    </w:p>
    <w:p w14:paraId="12C485F5" w14:textId="77777777" w:rsidR="002E3509" w:rsidRDefault="002E3509" w:rsidP="002E3509">
      <w:r>
        <w:t>can only conjecture. This much we know, the king came into the</w:t>
      </w:r>
    </w:p>
    <w:p w14:paraId="1853BFE7" w14:textId="77777777" w:rsidR="002E3509" w:rsidRDefault="002E3509" w:rsidP="002E3509">
      <w:r>
        <w:t>world without his own consent. He was born to great riches,</w:t>
      </w:r>
    </w:p>
    <w:p w14:paraId="5FF5C7B9" w14:textId="77777777" w:rsidR="002E3509" w:rsidRDefault="002E3509" w:rsidP="002E3509">
      <w:r>
        <w:t>without requesting them. He was persistently sought in marriage;</w:t>
      </w:r>
    </w:p>
    <w:p w14:paraId="72FBF6FF" w14:textId="77777777" w:rsidR="002E3509" w:rsidRDefault="002E3509" w:rsidP="002E3509">
      <w:r>
        <w:t>politicians and statesmen throughout Europe tossed dowagers and</w:t>
      </w:r>
    </w:p>
    <w:p w14:paraId="473F78F7" w14:textId="77777777" w:rsidR="002E3509" w:rsidRDefault="002E3509" w:rsidP="002E3509">
      <w:r>
        <w:t>princesses at his feet. Because he was the first born of his parents,</w:t>
      </w:r>
    </w:p>
    <w:p w14:paraId="69107DF6" w14:textId="77777777" w:rsidR="002E3509" w:rsidRDefault="002E3509" w:rsidP="002E3509">
      <w:r>
        <w:t>he inherited a crown, which he did not seek, and perhaps did not</w:t>
      </w:r>
    </w:p>
    <w:p w14:paraId="38BD253A" w14:textId="77777777" w:rsidR="002E3509" w:rsidRDefault="002E3509" w:rsidP="002E3509">
      <w:r>
        <w:lastRenderedPageBreak/>
        <w:t>desire. For more than forty years he was not a free agent, could not</w:t>
      </w:r>
    </w:p>
    <w:p w14:paraId="4B49FA43" w14:textId="77777777" w:rsidR="002E3509" w:rsidRDefault="002E3509" w:rsidP="002E3509">
      <w:r>
        <w:t>live his life in his own way, had but little privacy, and finally</w:t>
      </w:r>
    </w:p>
    <w:p w14:paraId="7012AE29" w14:textId="77777777" w:rsidR="002E3509" w:rsidRDefault="002E3509" w:rsidP="002E3509">
      <w:r>
        <w:t>assumed duties inflicted upon him when he ascended the throne.</w:t>
      </w:r>
    </w:p>
    <w:p w14:paraId="17B04239" w14:textId="77777777" w:rsidR="002E3509" w:rsidRDefault="002E3509" w:rsidP="002E3509">
      <w:r>
        <w:t>Some will say, “With all these blessings, King Edward should</w:t>
      </w:r>
    </w:p>
    <w:p w14:paraId="5FE94AC3" w14:textId="77777777" w:rsidR="002E3509" w:rsidRDefault="002E3509" w:rsidP="002E3509">
      <w:r>
        <w:t>have found peace of mind, contentment, and joy of living.”</w:t>
      </w:r>
    </w:p>
    <w:p w14:paraId="13E614AD" w14:textId="77777777" w:rsidR="002E3509" w:rsidRDefault="002E3509" w:rsidP="002E3509">
      <w:r>
        <w:t>The truth is that back of all the privileges of a crown, all the</w:t>
      </w:r>
    </w:p>
    <w:p w14:paraId="7CB3F1A8" w14:textId="77777777" w:rsidR="002E3509" w:rsidRDefault="002E3509" w:rsidP="002E3509">
      <w:r>
        <w:t>money, the fame, and the power inherited by King Edward, there</w:t>
      </w:r>
    </w:p>
    <w:p w14:paraId="1E4ABECE" w14:textId="77777777" w:rsidR="002E3509" w:rsidRDefault="002E3509" w:rsidP="002E3509">
      <w:r>
        <w:t>was an emptiness which could be filled only by love.</w:t>
      </w:r>
    </w:p>
    <w:p w14:paraId="3486B995" w14:textId="77777777" w:rsidR="002E3509" w:rsidRDefault="002E3509" w:rsidP="002E3509">
      <w:r>
        <w:t>His greatest DESIRE was for love. Long before he met Wallis</w:t>
      </w:r>
    </w:p>
    <w:p w14:paraId="2F8A4D51" w14:textId="77777777" w:rsidR="002E3509" w:rsidRDefault="002E3509" w:rsidP="002E3509">
      <w:r>
        <w:t>Simpson, he doubtless felt this great universal emotion tugging at</w:t>
      </w:r>
    </w:p>
    <w:p w14:paraId="67C4DB23" w14:textId="77777777" w:rsidR="002E3509" w:rsidRDefault="002E3509" w:rsidP="002E3509">
      <w:r>
        <w:t>the strings of his heart, beating upon the door of his soul, and</w:t>
      </w:r>
    </w:p>
    <w:p w14:paraId="0617CF32" w14:textId="77777777" w:rsidR="002E3509" w:rsidRDefault="002E3509" w:rsidP="002E3509">
      <w:r>
        <w:t>crying out for expression.</w:t>
      </w:r>
    </w:p>
    <w:p w14:paraId="5A745FD8" w14:textId="77777777" w:rsidR="002E3509" w:rsidRDefault="002E3509" w:rsidP="002E3509">
      <w:r>
        <w:t xml:space="preserve"> 171</w:t>
      </w:r>
    </w:p>
    <w:p w14:paraId="3D8DC187" w14:textId="77777777" w:rsidR="002E3509" w:rsidRDefault="002E3509" w:rsidP="002E3509">
      <w:r>
        <w:t>And when he met a kindred spirit, crying out for this same Holy</w:t>
      </w:r>
    </w:p>
    <w:p w14:paraId="02462CA4" w14:textId="77777777" w:rsidR="002E3509" w:rsidRDefault="002E3509" w:rsidP="002E3509">
      <w:r>
        <w:t>privilege of expression, he recognized it, and without fear or</w:t>
      </w:r>
    </w:p>
    <w:p w14:paraId="592B45D3" w14:textId="77777777" w:rsidR="002E3509" w:rsidRDefault="002E3509" w:rsidP="002E3509">
      <w:r>
        <w:t>apology, opened his heart and bade it enter. All the scandalmongers in the world cannot destroy the beauty of this international drama, through which two people found love, and had the</w:t>
      </w:r>
    </w:p>
    <w:p w14:paraId="6C229CF9" w14:textId="77777777" w:rsidR="002E3509" w:rsidRDefault="002E3509" w:rsidP="002E3509">
      <w:r>
        <w:t>courage to face open criticism, renounce ALL ELSE to give it holy</w:t>
      </w:r>
    </w:p>
    <w:p w14:paraId="06ECEDD4" w14:textId="77777777" w:rsidR="002E3509" w:rsidRDefault="002E3509" w:rsidP="002E3509">
      <w:r>
        <w:t>expression.</w:t>
      </w:r>
    </w:p>
    <w:p w14:paraId="4A6C8ABF" w14:textId="77777777" w:rsidR="002E3509" w:rsidRDefault="002E3509" w:rsidP="002E3509">
      <w:r>
        <w:t>King Edward’s DECISION to give up the crown of the world’s</w:t>
      </w:r>
    </w:p>
    <w:p w14:paraId="4113AC16" w14:textId="77777777" w:rsidR="002E3509" w:rsidRDefault="002E3509" w:rsidP="002E3509">
      <w:r>
        <w:t>most powerful empire, for the privilege of going the remainder of the</w:t>
      </w:r>
    </w:p>
    <w:p w14:paraId="2ABD94A5" w14:textId="77777777" w:rsidR="002E3509" w:rsidRDefault="002E3509" w:rsidP="002E3509">
      <w:r>
        <w:t>way through life with the woman of his choice, was a decision that</w:t>
      </w:r>
    </w:p>
    <w:p w14:paraId="45FC50D0" w14:textId="77777777" w:rsidR="002E3509" w:rsidRDefault="002E3509" w:rsidP="002E3509">
      <w:r>
        <w:t>required courage. The decision also had a price, but who has the</w:t>
      </w:r>
    </w:p>
    <w:p w14:paraId="7BB5115A" w14:textId="77777777" w:rsidR="002E3509" w:rsidRDefault="002E3509" w:rsidP="002E3509">
      <w:r>
        <w:t>right to say the price was too great? Surely not He who said, “He</w:t>
      </w:r>
    </w:p>
    <w:p w14:paraId="6C67A912" w14:textId="77777777" w:rsidR="002E3509" w:rsidRDefault="002E3509" w:rsidP="002E3509">
      <w:r>
        <w:t>among you who is without sin, let him cast the first stone.”</w:t>
      </w:r>
    </w:p>
    <w:p w14:paraId="5FCE0FA6" w14:textId="77777777" w:rsidR="002E3509" w:rsidRDefault="002E3509" w:rsidP="002E3509">
      <w:r>
        <w:t>As a suggestion to any evil-minded person who chooses to find</w:t>
      </w:r>
    </w:p>
    <w:p w14:paraId="7F3B33BC" w14:textId="77777777" w:rsidR="002E3509" w:rsidRDefault="002E3509" w:rsidP="002E3509">
      <w:r>
        <w:t>fault with the Duke of Windsor, because his DESIRE was for LOVE,</w:t>
      </w:r>
    </w:p>
    <w:p w14:paraId="1D3CAABC" w14:textId="77777777" w:rsidR="002E3509" w:rsidRDefault="002E3509" w:rsidP="002E3509">
      <w:r>
        <w:t>and for openly declaring his love for Wallis Simpson, and giving up</w:t>
      </w:r>
    </w:p>
    <w:p w14:paraId="3B6EB674" w14:textId="77777777" w:rsidR="002E3509" w:rsidRDefault="002E3509" w:rsidP="002E3509">
      <w:r>
        <w:t>his throne for her, let it be remembered that the OPEN</w:t>
      </w:r>
    </w:p>
    <w:p w14:paraId="215A56E9" w14:textId="77777777" w:rsidR="002E3509" w:rsidRDefault="002E3509" w:rsidP="002E3509">
      <w:r>
        <w:t>DECLARATION was not essential. He could have followed the</w:t>
      </w:r>
    </w:p>
    <w:p w14:paraId="21C4E929" w14:textId="77777777" w:rsidR="002E3509" w:rsidRDefault="002E3509" w:rsidP="002E3509">
      <w:r>
        <w:t>custom of clandestine liaison which has prevailed in Europe for</w:t>
      </w:r>
    </w:p>
    <w:p w14:paraId="1A318C6F" w14:textId="77777777" w:rsidR="002E3509" w:rsidRDefault="002E3509" w:rsidP="002E3509">
      <w:r>
        <w:lastRenderedPageBreak/>
        <w:t>centuries, without giving up either his throne, or the woman of his</w:t>
      </w:r>
    </w:p>
    <w:p w14:paraId="79E53D30" w14:textId="77777777" w:rsidR="002E3509" w:rsidRDefault="002E3509" w:rsidP="002E3509">
      <w:r>
        <w:t>choice, and there would have been NO COMPLAINT FROM EITHER</w:t>
      </w:r>
    </w:p>
    <w:p w14:paraId="6A69437C" w14:textId="77777777" w:rsidR="002E3509" w:rsidRDefault="002E3509" w:rsidP="002E3509">
      <w:r>
        <w:t>CHURCH OR LAITY. But this unusual man was built of sterner</w:t>
      </w:r>
    </w:p>
    <w:p w14:paraId="634EDF5C" w14:textId="77777777" w:rsidR="002E3509" w:rsidRDefault="002E3509" w:rsidP="002E3509">
      <w:r>
        <w:t>stuff. His love was clean. It was deep and sincere. It represented the</w:t>
      </w:r>
    </w:p>
    <w:p w14:paraId="63DBBB2A" w14:textId="77777777" w:rsidR="002E3509" w:rsidRDefault="002E3509" w:rsidP="002E3509">
      <w:r>
        <w:t>one thing which, above ALL ELSE he truly DESIRED, therefore, he</w:t>
      </w:r>
    </w:p>
    <w:p w14:paraId="7FA825ED" w14:textId="77777777" w:rsidR="002E3509" w:rsidRDefault="002E3509" w:rsidP="002E3509">
      <w:r>
        <w:t>took what he wanted, and paid the price demanded.</w:t>
      </w:r>
    </w:p>
    <w:p w14:paraId="70C3F5F9" w14:textId="77777777" w:rsidR="002E3509" w:rsidRDefault="002E3509" w:rsidP="002E3509">
      <w:r>
        <w:t>If Europe had been blessed with more rulers with the human</w:t>
      </w:r>
    </w:p>
    <w:p w14:paraId="28C03B7B" w14:textId="77777777" w:rsidR="002E3509" w:rsidRDefault="002E3509" w:rsidP="002E3509">
      <w:r>
        <w:t>heart and the traits of honesty of ex-king Edward, for the past</w:t>
      </w:r>
    </w:p>
    <w:p w14:paraId="71B6B86B" w14:textId="77777777" w:rsidR="002E3509" w:rsidRDefault="002E3509" w:rsidP="002E3509">
      <w:r>
        <w:t>century, that unfortunate hemisphere now seething with greed,</w:t>
      </w:r>
    </w:p>
    <w:p w14:paraId="09CDDFCE" w14:textId="77777777" w:rsidR="002E3509" w:rsidRDefault="002E3509" w:rsidP="002E3509">
      <w:r>
        <w:t>hate, lust, political connivance, and threats of war, would have a</w:t>
      </w:r>
    </w:p>
    <w:p w14:paraId="3A0F89EC" w14:textId="77777777" w:rsidR="002E3509" w:rsidRDefault="002E3509" w:rsidP="002E3509">
      <w:r>
        <w:t>DIFFERENT AND A BETTER STORY TO TELL. A story in which Love</w:t>
      </w:r>
    </w:p>
    <w:p w14:paraId="012B0365" w14:textId="77777777" w:rsidR="002E3509" w:rsidRDefault="002E3509" w:rsidP="002E3509">
      <w:r>
        <w:t>and not Hate would rule.</w:t>
      </w:r>
    </w:p>
    <w:p w14:paraId="6A2DF94E" w14:textId="77777777" w:rsidR="002E3509" w:rsidRDefault="002E3509" w:rsidP="002E3509">
      <w:r>
        <w:t>In the words of Stuart Austin Wier we raise our cup and drink</w:t>
      </w:r>
    </w:p>
    <w:p w14:paraId="00C20759" w14:textId="77777777" w:rsidR="002E3509" w:rsidRDefault="002E3509" w:rsidP="002E3509">
      <w:r>
        <w:t>this toast to ex-king Edward and Wallis Simpson:</w:t>
      </w:r>
    </w:p>
    <w:p w14:paraId="2EA09063" w14:textId="77777777" w:rsidR="002E3509" w:rsidRDefault="002E3509" w:rsidP="002E3509">
      <w:r>
        <w:t>“Blessed is the man who has come to know that our muted</w:t>
      </w:r>
    </w:p>
    <w:p w14:paraId="60D00280" w14:textId="77777777" w:rsidR="002E3509" w:rsidRDefault="002E3509" w:rsidP="002E3509">
      <w:r>
        <w:t>thoughts are our sweetest thoughts.</w:t>
      </w:r>
    </w:p>
    <w:p w14:paraId="26FCDA5B" w14:textId="77777777" w:rsidR="002E3509" w:rsidRDefault="002E3509" w:rsidP="002E3509">
      <w:r>
        <w:t>“Blessed is the man who, from the blackest depths, can see</w:t>
      </w:r>
    </w:p>
    <w:p w14:paraId="4D519BCA" w14:textId="77777777" w:rsidR="002E3509" w:rsidRDefault="002E3509" w:rsidP="002E3509">
      <w:r>
        <w:t>the luminous figure of LOVE, and seeing, sing; and singing, say:</w:t>
      </w:r>
    </w:p>
    <w:p w14:paraId="4ED28034" w14:textId="77777777" w:rsidR="002E3509" w:rsidRDefault="002E3509" w:rsidP="002E3509">
      <w:r>
        <w:t>‘Sweeter far than uttered lays are the thoughts I have of you.’”</w:t>
      </w:r>
    </w:p>
    <w:p w14:paraId="7C8D3356" w14:textId="77777777" w:rsidR="002E3509" w:rsidRDefault="002E3509" w:rsidP="002E3509">
      <w:r>
        <w:t xml:space="preserve"> 172</w:t>
      </w:r>
    </w:p>
    <w:p w14:paraId="4FF77263" w14:textId="77777777" w:rsidR="002E3509" w:rsidRDefault="002E3509" w:rsidP="002E3509">
      <w:r>
        <w:t>In these words would we pay tribute to the two people who,</w:t>
      </w:r>
    </w:p>
    <w:p w14:paraId="62EC1B73" w14:textId="77777777" w:rsidR="002E3509" w:rsidRDefault="002E3509" w:rsidP="002E3509">
      <w:r>
        <w:t>more than all others of modern times, have been the victims of</w:t>
      </w:r>
    </w:p>
    <w:p w14:paraId="16E602AA" w14:textId="77777777" w:rsidR="002E3509" w:rsidRDefault="002E3509" w:rsidP="002E3509">
      <w:r>
        <w:t>criticism and the recipients of abuse, because they found Life’s</w:t>
      </w:r>
    </w:p>
    <w:p w14:paraId="1100FF37" w14:textId="77777777" w:rsidR="002E3509" w:rsidRDefault="002E3509" w:rsidP="002E3509">
      <w:r>
        <w:t>greatest treasure, and claimed it. *Mrs. Simpson read and</w:t>
      </w:r>
    </w:p>
    <w:p w14:paraId="6E4B9115" w14:textId="77777777" w:rsidR="002E3509" w:rsidRDefault="002E3509" w:rsidP="002E3509">
      <w:r>
        <w:t>approved this analysis.</w:t>
      </w:r>
    </w:p>
    <w:p w14:paraId="6409C3FE" w14:textId="77777777" w:rsidR="002E3509" w:rsidRDefault="002E3509" w:rsidP="002E3509">
      <w:r>
        <w:t>Most of the world will applaud the Duke of Windsor and Wallis</w:t>
      </w:r>
    </w:p>
    <w:p w14:paraId="65B0E0BB" w14:textId="77777777" w:rsidR="002E3509" w:rsidRDefault="002E3509" w:rsidP="002E3509">
      <w:r>
        <w:t>Simpson, because of their PERSISTENCE in searching until they</w:t>
      </w:r>
    </w:p>
    <w:p w14:paraId="4DAA50A2" w14:textId="77777777" w:rsidR="002E3509" w:rsidRDefault="002E3509" w:rsidP="002E3509">
      <w:r>
        <w:t>found life’s greatest reward. ALL OF US CAN PROFIT by following</w:t>
      </w:r>
    </w:p>
    <w:p w14:paraId="19E42381" w14:textId="77777777" w:rsidR="002E3509" w:rsidRDefault="002E3509" w:rsidP="002E3509">
      <w:r>
        <w:t>their example in our own search for that which we demand of life.</w:t>
      </w:r>
    </w:p>
    <w:p w14:paraId="6032DEBB" w14:textId="77777777" w:rsidR="002E3509" w:rsidRDefault="002E3509" w:rsidP="002E3509">
      <w:r>
        <w:t>What mystical power gives to men of PERSISTENCE the</w:t>
      </w:r>
    </w:p>
    <w:p w14:paraId="1A97A818" w14:textId="77777777" w:rsidR="002E3509" w:rsidRDefault="002E3509" w:rsidP="002E3509">
      <w:r>
        <w:t>capacity to master difficulties? Does the quality of PERSISTENCE</w:t>
      </w:r>
    </w:p>
    <w:p w14:paraId="4718535F" w14:textId="77777777" w:rsidR="002E3509" w:rsidRDefault="002E3509" w:rsidP="002E3509">
      <w:r>
        <w:lastRenderedPageBreak/>
        <w:t>set up in one’s mind some form of spiritual, mental or chemical</w:t>
      </w:r>
    </w:p>
    <w:p w14:paraId="0B433543" w14:textId="77777777" w:rsidR="002E3509" w:rsidRDefault="002E3509" w:rsidP="002E3509">
      <w:r>
        <w:t>activity which gives one access to supernatural forces? Does Infinite</w:t>
      </w:r>
    </w:p>
    <w:p w14:paraId="2C5F0556" w14:textId="77777777" w:rsidR="002E3509" w:rsidRDefault="002E3509" w:rsidP="002E3509">
      <w:r>
        <w:t>Intelligence throw itself on the side of the person who still fights on,</w:t>
      </w:r>
    </w:p>
    <w:p w14:paraId="545C7E58" w14:textId="77777777" w:rsidR="002E3509" w:rsidRDefault="002E3509" w:rsidP="002E3509">
      <w:r>
        <w:t>after the battle has been lost, with the whole world on the opposing</w:t>
      </w:r>
    </w:p>
    <w:p w14:paraId="7B67E875" w14:textId="77777777" w:rsidR="002E3509" w:rsidRDefault="002E3509" w:rsidP="002E3509">
      <w:r>
        <w:t>side?</w:t>
      </w:r>
    </w:p>
    <w:p w14:paraId="5C4DBF52" w14:textId="77777777" w:rsidR="002E3509" w:rsidRDefault="002E3509" w:rsidP="002E3509">
      <w:r>
        <w:t>These and many other similar questions have arisen in my</w:t>
      </w:r>
    </w:p>
    <w:p w14:paraId="2DB19F81" w14:textId="77777777" w:rsidR="002E3509" w:rsidRDefault="002E3509" w:rsidP="002E3509">
      <w:r>
        <w:t>mind as I have observed men like Henry Ford, who started at</w:t>
      </w:r>
    </w:p>
    <w:p w14:paraId="1240F53A" w14:textId="77777777" w:rsidR="002E3509" w:rsidRDefault="002E3509" w:rsidP="002E3509">
      <w:r>
        <w:t>scratch, and built an Industrial Empire of huge proportions, with</w:t>
      </w:r>
    </w:p>
    <w:p w14:paraId="610C71FC" w14:textId="77777777" w:rsidR="002E3509" w:rsidRDefault="002E3509" w:rsidP="002E3509">
      <w:r>
        <w:t>little else in the way of a beginning but PERSISTENCE. Or, Thomas</w:t>
      </w:r>
    </w:p>
    <w:p w14:paraId="357DA810" w14:textId="77777777" w:rsidR="002E3509" w:rsidRDefault="002E3509" w:rsidP="002E3509">
      <w:r>
        <w:t>A. Edison, who, with less than three months of schooling, became</w:t>
      </w:r>
    </w:p>
    <w:p w14:paraId="30A54DA6" w14:textId="77777777" w:rsidR="002E3509" w:rsidRDefault="002E3509" w:rsidP="002E3509">
      <w:r>
        <w:t>the world’s leading inventor and converted PERSISTENCE into the</w:t>
      </w:r>
    </w:p>
    <w:p w14:paraId="50A098FE" w14:textId="77777777" w:rsidR="002E3509" w:rsidRDefault="002E3509" w:rsidP="002E3509">
      <w:r>
        <w:t>talking machine, the moving picture machine, and the incandescent</w:t>
      </w:r>
    </w:p>
    <w:p w14:paraId="3C1A3140" w14:textId="77777777" w:rsidR="002E3509" w:rsidRDefault="002E3509" w:rsidP="002E3509">
      <w:r>
        <w:t>light, to say nothing of half a hundred other useful inventions.</w:t>
      </w:r>
    </w:p>
    <w:p w14:paraId="53E02A15" w14:textId="77777777" w:rsidR="002E3509" w:rsidRDefault="002E3509" w:rsidP="002E3509">
      <w:r>
        <w:t>I had the happy privilege of analyzing both Mr. Edison and Mr.</w:t>
      </w:r>
    </w:p>
    <w:p w14:paraId="59BB4C8E" w14:textId="77777777" w:rsidR="002E3509" w:rsidRDefault="002E3509" w:rsidP="002E3509">
      <w:r>
        <w:t>Ford, year by year, over a long period of years, and therefore, the</w:t>
      </w:r>
    </w:p>
    <w:p w14:paraId="0174D721" w14:textId="77777777" w:rsidR="002E3509" w:rsidRDefault="002E3509" w:rsidP="002E3509">
      <w:r>
        <w:t>opportunity to study them at close range, so I speak from actual</w:t>
      </w:r>
    </w:p>
    <w:p w14:paraId="7A6DC3E8" w14:textId="77777777" w:rsidR="002E3509" w:rsidRDefault="002E3509" w:rsidP="002E3509">
      <w:r>
        <w:t>knowledge when I say that I found no quality save PERSISTENCE,</w:t>
      </w:r>
    </w:p>
    <w:p w14:paraId="6001A0F4" w14:textId="77777777" w:rsidR="002E3509" w:rsidRDefault="002E3509" w:rsidP="002E3509">
      <w:r>
        <w:t>in either of them, that even remotely suggested the major source of</w:t>
      </w:r>
    </w:p>
    <w:p w14:paraId="398897D1" w14:textId="77777777" w:rsidR="002E3509" w:rsidRDefault="002E3509" w:rsidP="002E3509">
      <w:r>
        <w:t>their stupendous achievements.</w:t>
      </w:r>
    </w:p>
    <w:p w14:paraId="48350B56" w14:textId="77777777" w:rsidR="002E3509" w:rsidRDefault="002E3509" w:rsidP="002E3509">
      <w:r>
        <w:t>As one makes an impartial study of the prophets, philosophers,</w:t>
      </w:r>
    </w:p>
    <w:p w14:paraId="3600B6FD" w14:textId="77777777" w:rsidR="002E3509" w:rsidRDefault="002E3509" w:rsidP="002E3509">
      <w:r>
        <w:t>“miracle” men, and religious leaders of the past, one is drawn to the</w:t>
      </w:r>
    </w:p>
    <w:p w14:paraId="5478CC18" w14:textId="77777777" w:rsidR="002E3509" w:rsidRDefault="002E3509" w:rsidP="002E3509">
      <w:r>
        <w:t>inevitable conclusion that PERSISTENCE, concentration of effort,</w:t>
      </w:r>
    </w:p>
    <w:p w14:paraId="393A99CC" w14:textId="77777777" w:rsidR="002E3509" w:rsidRDefault="002E3509" w:rsidP="002E3509">
      <w:r>
        <w:t>and DEFINITENESS OF PURPOSE, were the major sources of their</w:t>
      </w:r>
    </w:p>
    <w:p w14:paraId="182B023A" w14:textId="77777777" w:rsidR="002E3509" w:rsidRDefault="002E3509" w:rsidP="002E3509">
      <w:r>
        <w:t>achievements.</w:t>
      </w:r>
    </w:p>
    <w:p w14:paraId="450119C0" w14:textId="77777777" w:rsidR="002E3509" w:rsidRDefault="002E3509" w:rsidP="002E3509">
      <w:r>
        <w:t>Consider, for example, the strange and fascinating story of</w:t>
      </w:r>
    </w:p>
    <w:p w14:paraId="5645BACF" w14:textId="77777777" w:rsidR="002E3509" w:rsidRDefault="002E3509" w:rsidP="002E3509">
      <w:r>
        <w:t>Mohammed; analyze his life, compare him with men of achievement</w:t>
      </w:r>
    </w:p>
    <w:p w14:paraId="4C1C6BCB" w14:textId="77777777" w:rsidR="002E3509" w:rsidRDefault="002E3509" w:rsidP="002E3509">
      <w:r>
        <w:t>in this modern age of industry and finance, and observe how they</w:t>
      </w:r>
    </w:p>
    <w:p w14:paraId="7960275B" w14:textId="77777777" w:rsidR="002E3509" w:rsidRDefault="002E3509" w:rsidP="002E3509">
      <w:r>
        <w:t>have one outstanding trait in common, PERSISTENCE!</w:t>
      </w:r>
    </w:p>
    <w:p w14:paraId="78D2BB60" w14:textId="77777777" w:rsidR="002E3509" w:rsidRDefault="002E3509" w:rsidP="002E3509">
      <w:r>
        <w:t>If you are keenly interested in studying the strange power</w:t>
      </w:r>
    </w:p>
    <w:p w14:paraId="476B52AD" w14:textId="77777777" w:rsidR="002E3509" w:rsidRDefault="002E3509" w:rsidP="002E3509">
      <w:r>
        <w:t xml:space="preserve"> 173</w:t>
      </w:r>
    </w:p>
    <w:p w14:paraId="7B4F99F9" w14:textId="77777777" w:rsidR="002E3509" w:rsidRDefault="002E3509" w:rsidP="002E3509">
      <w:r>
        <w:t>which gives potency to PERSISTENCE, read a biography of</w:t>
      </w:r>
    </w:p>
    <w:p w14:paraId="37D2F193" w14:textId="77777777" w:rsidR="002E3509" w:rsidRDefault="002E3509" w:rsidP="002E3509">
      <w:r>
        <w:lastRenderedPageBreak/>
        <w:t>Mohammed, especially the one by Essad Bey. This brief review of</w:t>
      </w:r>
    </w:p>
    <w:p w14:paraId="328A61A8" w14:textId="77777777" w:rsidR="002E3509" w:rsidRDefault="002E3509" w:rsidP="002E3509">
      <w:r>
        <w:t>that book, by Thomas Sugrue, in the Herald-Tribune, will provide a</w:t>
      </w:r>
    </w:p>
    <w:p w14:paraId="01D127ED" w14:textId="77777777" w:rsidR="002E3509" w:rsidRDefault="002E3509" w:rsidP="002E3509">
      <w:r>
        <w:t>preview of the rare treat in store for those who take the time to read</w:t>
      </w:r>
    </w:p>
    <w:p w14:paraId="4FF563EC" w14:textId="77777777" w:rsidR="002E3509" w:rsidRDefault="002E3509" w:rsidP="002E3509">
      <w:r>
        <w:t>the entire story of one of the most astounding examples of the</w:t>
      </w:r>
    </w:p>
    <w:p w14:paraId="140730C0" w14:textId="77777777" w:rsidR="002E3509" w:rsidRDefault="002E3509" w:rsidP="002E3509">
      <w:r>
        <w:t>power of PERSISTENCE known to civilization.</w:t>
      </w:r>
    </w:p>
    <w:p w14:paraId="72E60253" w14:textId="77777777" w:rsidR="002E3509" w:rsidRDefault="002E3509" w:rsidP="002E3509">
      <w:r>
        <w:t>THE LAST GREAT PROPHET</w:t>
      </w:r>
    </w:p>
    <w:p w14:paraId="7CF41C6A" w14:textId="77777777" w:rsidR="002E3509" w:rsidRDefault="002E3509" w:rsidP="002E3509">
      <w:r>
        <w:t>Reviewed by Thomas Sugrue</w:t>
      </w:r>
    </w:p>
    <w:p w14:paraId="3BF30EDC" w14:textId="77777777" w:rsidR="002E3509" w:rsidRDefault="002E3509" w:rsidP="002E3509">
      <w:r>
        <w:t>“Mohammed was a prophet, but he never performed a miracle.</w:t>
      </w:r>
    </w:p>
    <w:p w14:paraId="768DED9A" w14:textId="77777777" w:rsidR="002E3509" w:rsidRDefault="002E3509" w:rsidP="002E3509">
      <w:r>
        <w:t>He was not a mystic; he had no formal schooling; he did not begin</w:t>
      </w:r>
    </w:p>
    <w:p w14:paraId="3DE12B6D" w14:textId="77777777" w:rsidR="002E3509" w:rsidRDefault="002E3509" w:rsidP="002E3509">
      <w:r>
        <w:t>his mission until he was forty. When he announced that he was the</w:t>
      </w:r>
    </w:p>
    <w:p w14:paraId="024BBF75" w14:textId="77777777" w:rsidR="002E3509" w:rsidRDefault="002E3509" w:rsidP="002E3509">
      <w:r>
        <w:t>Messenger of God, bringing word of the true religion, he was</w:t>
      </w:r>
    </w:p>
    <w:p w14:paraId="2EFC8A3A" w14:textId="77777777" w:rsidR="002E3509" w:rsidRDefault="002E3509" w:rsidP="002E3509">
      <w:r>
        <w:t>ridiculed and labeled a lunatic. Children tripped him and women</w:t>
      </w:r>
    </w:p>
    <w:p w14:paraId="294F98AF" w14:textId="77777777" w:rsidR="002E3509" w:rsidRDefault="002E3509" w:rsidP="002E3509">
      <w:r>
        <w:t>threw filth upon him. He was banished from his native city, Mecca,</w:t>
      </w:r>
    </w:p>
    <w:p w14:paraId="6DA1323C" w14:textId="77777777" w:rsidR="002E3509" w:rsidRDefault="002E3509" w:rsidP="002E3509">
      <w:r>
        <w:t>and his followers were stripped of their worldly goods and sent into</w:t>
      </w:r>
    </w:p>
    <w:p w14:paraId="5C111EA2" w14:textId="77777777" w:rsidR="002E3509" w:rsidRDefault="002E3509" w:rsidP="002E3509">
      <w:r>
        <w:t>the desert after him. When he had been preaching ten years he had</w:t>
      </w:r>
    </w:p>
    <w:p w14:paraId="17D109FD" w14:textId="77777777" w:rsidR="002E3509" w:rsidRDefault="002E3509" w:rsidP="002E3509">
      <w:r>
        <w:t>nothing to show for it but banishment, poverty and ridicule. Yet</w:t>
      </w:r>
    </w:p>
    <w:p w14:paraId="49790048" w14:textId="77777777" w:rsidR="002E3509" w:rsidRDefault="002E3509" w:rsidP="002E3509">
      <w:r>
        <w:t>before another ten years had passed, he was dictator of all Arabia,</w:t>
      </w:r>
    </w:p>
    <w:p w14:paraId="420CAE09" w14:textId="77777777" w:rsidR="002E3509" w:rsidRDefault="002E3509" w:rsidP="002E3509">
      <w:r>
        <w:t>ruler of Mecca, and the head of a New World religion which was to</w:t>
      </w:r>
    </w:p>
    <w:p w14:paraId="7B7D6DFA" w14:textId="77777777" w:rsidR="002E3509" w:rsidRDefault="002E3509" w:rsidP="002E3509">
      <w:r>
        <w:t>sweep to the Danube and the Pyrenees before exhausting the</w:t>
      </w:r>
    </w:p>
    <w:p w14:paraId="15F10071" w14:textId="77777777" w:rsidR="002E3509" w:rsidRDefault="002E3509" w:rsidP="002E3509">
      <w:r>
        <w:t>impetus he gave it. That impetus was three-fold: the power of</w:t>
      </w:r>
    </w:p>
    <w:p w14:paraId="59AAA2D3" w14:textId="77777777" w:rsidR="002E3509" w:rsidRDefault="002E3509" w:rsidP="002E3509">
      <w:r>
        <w:t>words, the efficacy of prayer and man’s kinship with God.</w:t>
      </w:r>
    </w:p>
    <w:p w14:paraId="02356634" w14:textId="77777777" w:rsidR="002E3509" w:rsidRDefault="002E3509" w:rsidP="002E3509">
      <w:r>
        <w:t>“His career never made sense. Mohammed was born to</w:t>
      </w:r>
    </w:p>
    <w:p w14:paraId="559E7B6E" w14:textId="77777777" w:rsidR="002E3509" w:rsidRDefault="002E3509" w:rsidP="002E3509">
      <w:r>
        <w:t>impoverished members of a leading family of Mecca. Because</w:t>
      </w:r>
    </w:p>
    <w:p w14:paraId="3BF2210D" w14:textId="77777777" w:rsidR="002E3509" w:rsidRDefault="002E3509" w:rsidP="002E3509">
      <w:r>
        <w:t>Mecca, the crossroads of the world, home of the magic stone called</w:t>
      </w:r>
    </w:p>
    <w:p w14:paraId="52EAC464" w14:textId="77777777" w:rsidR="002E3509" w:rsidRDefault="002E3509" w:rsidP="002E3509">
      <w:r>
        <w:t>the Caaba, great city of trade and the center of trade routes, was</w:t>
      </w:r>
    </w:p>
    <w:p w14:paraId="137D13E9" w14:textId="77777777" w:rsidR="002E3509" w:rsidRDefault="002E3509" w:rsidP="002E3509">
      <w:r>
        <w:t>unsanitary, its children were sent to be raised in the desert by</w:t>
      </w:r>
    </w:p>
    <w:p w14:paraId="4071947B" w14:textId="77777777" w:rsidR="002E3509" w:rsidRDefault="002E3509" w:rsidP="002E3509">
      <w:r>
        <w:t>Bedouins. Mohammed was thus nurtured, drawing strength and</w:t>
      </w:r>
    </w:p>
    <w:p w14:paraId="605A0D6C" w14:textId="77777777" w:rsidR="002E3509" w:rsidRDefault="002E3509" w:rsidP="002E3509">
      <w:r>
        <w:t>health from the milk of nomad, vicarious mothers. He tended sheep</w:t>
      </w:r>
    </w:p>
    <w:p w14:paraId="79C1C0CC" w14:textId="77777777" w:rsidR="002E3509" w:rsidRDefault="002E3509" w:rsidP="002E3509">
      <w:r>
        <w:t>and soon hired out to a rich widow as leader of her caravans. He</w:t>
      </w:r>
    </w:p>
    <w:p w14:paraId="190E46C7" w14:textId="77777777" w:rsidR="002E3509" w:rsidRDefault="002E3509" w:rsidP="002E3509">
      <w:r>
        <w:t>traveled to all parts of the Eastern World, talked with many men of</w:t>
      </w:r>
    </w:p>
    <w:p w14:paraId="53BDECB9" w14:textId="77777777" w:rsidR="002E3509" w:rsidRDefault="002E3509" w:rsidP="002E3509">
      <w:r>
        <w:t>diverse beliefs and observed the decline of Christianity into warring</w:t>
      </w:r>
    </w:p>
    <w:p w14:paraId="382F6A65" w14:textId="77777777" w:rsidR="002E3509" w:rsidRDefault="002E3509" w:rsidP="002E3509">
      <w:r>
        <w:lastRenderedPageBreak/>
        <w:t>sects. When he was twenty-eight, Khadija, the widow, looked upon</w:t>
      </w:r>
    </w:p>
    <w:p w14:paraId="0E1181D5" w14:textId="77777777" w:rsidR="002E3509" w:rsidRDefault="002E3509" w:rsidP="002E3509">
      <w:r>
        <w:t>him with favor, and married him. Her father would have objected to</w:t>
      </w:r>
    </w:p>
    <w:p w14:paraId="50AE7363" w14:textId="77777777" w:rsidR="002E3509" w:rsidRDefault="002E3509" w:rsidP="002E3509">
      <w:r>
        <w:t>such a marriage, so she got him drunk and held him up while he</w:t>
      </w:r>
    </w:p>
    <w:p w14:paraId="4F8D80D8" w14:textId="77777777" w:rsidR="002E3509" w:rsidRDefault="002E3509" w:rsidP="002E3509">
      <w:r>
        <w:t>gave the paternal blessing. For the next twelve years Mohammed</w:t>
      </w:r>
    </w:p>
    <w:p w14:paraId="0294BD2F" w14:textId="77777777" w:rsidR="002E3509" w:rsidRDefault="002E3509" w:rsidP="002E3509">
      <w:r>
        <w:t>lived as a rich and respected and very shrewd trader. Then he took</w:t>
      </w:r>
    </w:p>
    <w:p w14:paraId="1F2A57F8" w14:textId="77777777" w:rsidR="002E3509" w:rsidRDefault="002E3509" w:rsidP="002E3509">
      <w:r>
        <w:t xml:space="preserve"> 174</w:t>
      </w:r>
    </w:p>
    <w:p w14:paraId="367D78CC" w14:textId="77777777" w:rsidR="002E3509" w:rsidRDefault="002E3509" w:rsidP="002E3509">
      <w:r>
        <w:t>to wandering in the desert, and one day he returned with the first</w:t>
      </w:r>
    </w:p>
    <w:p w14:paraId="06900154" w14:textId="77777777" w:rsidR="002E3509" w:rsidRDefault="002E3509" w:rsidP="002E3509">
      <w:r>
        <w:t>verse of the Koran and told Khadija that the archangel Gabriel had</w:t>
      </w:r>
    </w:p>
    <w:p w14:paraId="5D8FB779" w14:textId="77777777" w:rsidR="002E3509" w:rsidRDefault="002E3509" w:rsidP="002E3509">
      <w:r>
        <w:t>appeared to him and said that he was to be the Messenger of God.</w:t>
      </w:r>
    </w:p>
    <w:p w14:paraId="6D7E937E" w14:textId="77777777" w:rsidR="002E3509" w:rsidRDefault="002E3509" w:rsidP="002E3509">
      <w:r>
        <w:t>“The Koran, the revealed word of God, was the closest thing to</w:t>
      </w:r>
    </w:p>
    <w:p w14:paraId="2BED3040" w14:textId="77777777" w:rsidR="002E3509" w:rsidRDefault="002E3509" w:rsidP="002E3509">
      <w:r>
        <w:t>a miracle in Mohammed’s life. He had not been a poet; he had no</w:t>
      </w:r>
    </w:p>
    <w:p w14:paraId="4560DB3F" w14:textId="77777777" w:rsidR="002E3509" w:rsidRDefault="002E3509" w:rsidP="002E3509">
      <w:r>
        <w:t>gift of words. Yet the verses of the Koran, as he received them and</w:t>
      </w:r>
    </w:p>
    <w:p w14:paraId="2FC7CB1E" w14:textId="77777777" w:rsidR="002E3509" w:rsidRDefault="002E3509" w:rsidP="002E3509">
      <w:r>
        <w:t>recited them to the faithful, were better than any verses which the</w:t>
      </w:r>
    </w:p>
    <w:p w14:paraId="1EC7FF77" w14:textId="77777777" w:rsidR="002E3509" w:rsidRDefault="002E3509" w:rsidP="002E3509">
      <w:r>
        <w:t>professional poets of the tribes could produce. This, to the Arabs,</w:t>
      </w:r>
    </w:p>
    <w:p w14:paraId="79A0293B" w14:textId="77777777" w:rsidR="002E3509" w:rsidRDefault="002E3509" w:rsidP="002E3509">
      <w:r>
        <w:t>was a miracle. To them the gift of words was the greatest gift, the</w:t>
      </w:r>
    </w:p>
    <w:p w14:paraId="105AB4B2" w14:textId="77777777" w:rsidR="002E3509" w:rsidRDefault="002E3509" w:rsidP="002E3509">
      <w:r>
        <w:t>poet was all-powerful. In addition the Koran said that all men were</w:t>
      </w:r>
    </w:p>
    <w:p w14:paraId="02D2D8AD" w14:textId="77777777" w:rsidR="002E3509" w:rsidRDefault="002E3509" w:rsidP="002E3509">
      <w:r>
        <w:t>equal before God, that the world should be a democratic state—</w:t>
      </w:r>
    </w:p>
    <w:p w14:paraId="6DCF0750" w14:textId="77777777" w:rsidR="002E3509" w:rsidRDefault="002E3509" w:rsidP="002E3509">
      <w:r>
        <w:t>Islam. It was this political heresy, plus Mohammed’s desire to</w:t>
      </w:r>
    </w:p>
    <w:p w14:paraId="3A58772F" w14:textId="77777777" w:rsidR="002E3509" w:rsidRDefault="002E3509" w:rsidP="002E3509">
      <w:r>
        <w:t>destroy all the 360 idols in the courtyard of the Caaba, which</w:t>
      </w:r>
    </w:p>
    <w:p w14:paraId="6EE11EDD" w14:textId="77777777" w:rsidR="002E3509" w:rsidRDefault="002E3509" w:rsidP="002E3509">
      <w:r>
        <w:t>brought about his banishment. The idols brought the desert tribes</w:t>
      </w:r>
    </w:p>
    <w:p w14:paraId="4D69E77D" w14:textId="77777777" w:rsidR="002E3509" w:rsidRDefault="002E3509" w:rsidP="002E3509">
      <w:r>
        <w:t>to Mecca, and that meant trade. So the business men of Mecca, the</w:t>
      </w:r>
    </w:p>
    <w:p w14:paraId="72E29321" w14:textId="77777777" w:rsidR="002E3509" w:rsidRDefault="002E3509" w:rsidP="002E3509">
      <w:r>
        <w:t>capitalists, of which he had been one, set upon Mohammed. Then</w:t>
      </w:r>
    </w:p>
    <w:p w14:paraId="79334854" w14:textId="77777777" w:rsidR="002E3509" w:rsidRDefault="002E3509" w:rsidP="002E3509">
      <w:r>
        <w:t>he retreated to the desert and demanded sovereignty over the world.</w:t>
      </w:r>
    </w:p>
    <w:p w14:paraId="3F6ABBB9" w14:textId="77777777" w:rsidR="002E3509" w:rsidRDefault="002E3509" w:rsidP="002E3509">
      <w:r>
        <w:t>“The rise of Islam began. Out of the desert came a flame which</w:t>
      </w:r>
    </w:p>
    <w:p w14:paraId="7CB06FC3" w14:textId="77777777" w:rsidR="002E3509" w:rsidRDefault="002E3509" w:rsidP="002E3509">
      <w:r>
        <w:t>would not be extinguished—a democratic army fighting as a unit</w:t>
      </w:r>
    </w:p>
    <w:p w14:paraId="17BC7797" w14:textId="77777777" w:rsidR="002E3509" w:rsidRDefault="002E3509" w:rsidP="002E3509">
      <w:r>
        <w:t>and prepared to die without wincing. Mohammed had invited the</w:t>
      </w:r>
    </w:p>
    <w:p w14:paraId="34449720" w14:textId="77777777" w:rsidR="002E3509" w:rsidRDefault="002E3509" w:rsidP="002E3509">
      <w:r>
        <w:t>Jews and Christians to join him; for he was not building a new</w:t>
      </w:r>
    </w:p>
    <w:p w14:paraId="4666741A" w14:textId="77777777" w:rsidR="002E3509" w:rsidRDefault="002E3509" w:rsidP="002E3509">
      <w:r>
        <w:t>religion. He was calling all who believed in one God to join in a</w:t>
      </w:r>
    </w:p>
    <w:p w14:paraId="6380DC3D" w14:textId="77777777" w:rsidR="002E3509" w:rsidRDefault="002E3509" w:rsidP="002E3509">
      <w:r>
        <w:t>single faith. If the Jews and Christians had accepted his invitation</w:t>
      </w:r>
    </w:p>
    <w:p w14:paraId="618E0559" w14:textId="77777777" w:rsidR="002E3509" w:rsidRDefault="002E3509" w:rsidP="002E3509">
      <w:r>
        <w:t>Islam would have conquered the world. They didn’t. They would not</w:t>
      </w:r>
    </w:p>
    <w:p w14:paraId="20700478" w14:textId="77777777" w:rsidR="002E3509" w:rsidRDefault="002E3509" w:rsidP="002E3509">
      <w:r>
        <w:t>even accept Mohammed’s innovation of humane warfare. When the</w:t>
      </w:r>
    </w:p>
    <w:p w14:paraId="046840F8" w14:textId="77777777" w:rsidR="002E3509" w:rsidRDefault="002E3509" w:rsidP="002E3509">
      <w:r>
        <w:lastRenderedPageBreak/>
        <w:t>armies of the prophet entered Jerusalem not a single person was</w:t>
      </w:r>
    </w:p>
    <w:p w14:paraId="2E91279C" w14:textId="77777777" w:rsidR="002E3509" w:rsidRDefault="002E3509" w:rsidP="002E3509">
      <w:r>
        <w:t>killed because of his faith. When the crusaders entered the city,</w:t>
      </w:r>
    </w:p>
    <w:p w14:paraId="11A96A62" w14:textId="77777777" w:rsidR="002E3509" w:rsidRDefault="002E3509" w:rsidP="002E3509">
      <w:r>
        <w:t>centuries later, not a Moslem man, woman, or child was spared.</w:t>
      </w:r>
    </w:p>
    <w:p w14:paraId="2B62FBDB" w14:textId="77777777" w:rsidR="002E3509" w:rsidRDefault="002E3509" w:rsidP="002E3509">
      <w:r>
        <w:t>But the Christians did accept one Moslem idea—the place of</w:t>
      </w:r>
    </w:p>
    <w:p w14:paraId="0F64DAA0" w14:textId="77777777" w:rsidR="002E3509" w:rsidRDefault="002E3509" w:rsidP="002E3509">
      <w:r>
        <w:t>learning, the university.”</w:t>
      </w:r>
    </w:p>
    <w:p w14:paraId="2B23EC57" w14:textId="77777777" w:rsidR="002E3509" w:rsidRDefault="002E3509" w:rsidP="002E3509">
      <w:r>
        <w:t xml:space="preserve"> 175</w:t>
      </w:r>
    </w:p>
    <w:p w14:paraId="1C2E92A2" w14:textId="77777777" w:rsidR="002E3509" w:rsidRDefault="002E3509" w:rsidP="002E3509">
      <w:r>
        <w:t>CHAPTER 10</w:t>
      </w:r>
    </w:p>
    <w:p w14:paraId="41BC2033" w14:textId="77777777" w:rsidR="002E3509" w:rsidRDefault="002E3509" w:rsidP="002E3509">
      <w:r>
        <w:t>POWER OF THE MASTER MIND</w:t>
      </w:r>
    </w:p>
    <w:p w14:paraId="692C2C13" w14:textId="77777777" w:rsidR="002E3509" w:rsidRDefault="002E3509" w:rsidP="002E3509">
      <w:r>
        <w:t>THE DRIVING FORCE</w:t>
      </w:r>
    </w:p>
    <w:p w14:paraId="5EA3D627" w14:textId="77777777" w:rsidR="002E3509" w:rsidRDefault="002E3509" w:rsidP="002E3509">
      <w:r>
        <w:t>The Ninth Step toward Riches</w:t>
      </w:r>
    </w:p>
    <w:p w14:paraId="4E5B7CAB" w14:textId="77777777" w:rsidR="002E3509" w:rsidRDefault="002E3509" w:rsidP="002E3509">
      <w:r>
        <w:t>POWER is essential for success in the accumulation of money.</w:t>
      </w:r>
    </w:p>
    <w:p w14:paraId="26CA988B" w14:textId="77777777" w:rsidR="002E3509" w:rsidRDefault="002E3509" w:rsidP="002E3509">
      <w:r>
        <w:t>PLANS are inert and useless, without sufficient POWER to</w:t>
      </w:r>
    </w:p>
    <w:p w14:paraId="454ADFF7" w14:textId="77777777" w:rsidR="002E3509" w:rsidRDefault="002E3509" w:rsidP="002E3509">
      <w:r>
        <w:t>translate them into ACTION. This chapter will describe the method</w:t>
      </w:r>
    </w:p>
    <w:p w14:paraId="647EEDE8" w14:textId="77777777" w:rsidR="002E3509" w:rsidRDefault="002E3509" w:rsidP="002E3509">
      <w:r>
        <w:t>by which an individual may attain and apply POWER.</w:t>
      </w:r>
    </w:p>
    <w:p w14:paraId="7479BBB0" w14:textId="77777777" w:rsidR="002E3509" w:rsidRDefault="002E3509" w:rsidP="002E3509">
      <w:r>
        <w:t>POWER may be defined as “organized and intelligently directed</w:t>
      </w:r>
    </w:p>
    <w:p w14:paraId="7D224A0B" w14:textId="77777777" w:rsidR="002E3509" w:rsidRDefault="002E3509" w:rsidP="002E3509">
      <w:r>
        <w:t>KNOWLEDGE.” Power, as the term is here used, refers to</w:t>
      </w:r>
    </w:p>
    <w:p w14:paraId="277F729F" w14:textId="77777777" w:rsidR="002E3509" w:rsidRDefault="002E3509" w:rsidP="002E3509">
      <w:r>
        <w:t>ORGANIZED effort, sufficient to enable an individual to transmute</w:t>
      </w:r>
    </w:p>
    <w:p w14:paraId="5F5D0385" w14:textId="77777777" w:rsidR="002E3509" w:rsidRDefault="002E3509" w:rsidP="002E3509">
      <w:r>
        <w:t>DESIRE into its monetary equivalent. ORGANIZED effort is</w:t>
      </w:r>
    </w:p>
    <w:p w14:paraId="0E5CE348" w14:textId="77777777" w:rsidR="002E3509" w:rsidRDefault="002E3509" w:rsidP="002E3509">
      <w:r>
        <w:t>produced through the coordination of effort of two or more people,</w:t>
      </w:r>
    </w:p>
    <w:p w14:paraId="1C87EC18" w14:textId="77777777" w:rsidR="002E3509" w:rsidRDefault="002E3509" w:rsidP="002E3509">
      <w:r>
        <w:t>who work toward a DEFINITE end, in a spirit of harmony.</w:t>
      </w:r>
    </w:p>
    <w:p w14:paraId="25790B45" w14:textId="77777777" w:rsidR="002E3509" w:rsidRDefault="002E3509" w:rsidP="002E3509">
      <w:r>
        <w:t>POWER IS REQUIRED FOR THE ACCUMULATION OF MONEY!</w:t>
      </w:r>
    </w:p>
    <w:p w14:paraId="2FB21289" w14:textId="77777777" w:rsidR="002E3509" w:rsidRDefault="002E3509" w:rsidP="002E3509">
      <w:r>
        <w:t>POWER IS NECESSARY FOR THE RETENTION OF MONEY AFTER</w:t>
      </w:r>
    </w:p>
    <w:p w14:paraId="5D7DDBA6" w14:textId="77777777" w:rsidR="002E3509" w:rsidRDefault="002E3509" w:rsidP="002E3509">
      <w:r>
        <w:t>IT HAS BEEN ACCUMULATED!</w:t>
      </w:r>
    </w:p>
    <w:p w14:paraId="40604CE4" w14:textId="77777777" w:rsidR="002E3509" w:rsidRDefault="002E3509" w:rsidP="002E3509">
      <w:r>
        <w:t>Let us ascertain how power may be acquired. If power is</w:t>
      </w:r>
    </w:p>
    <w:p w14:paraId="49729BA6" w14:textId="77777777" w:rsidR="002E3509" w:rsidRDefault="002E3509" w:rsidP="002E3509">
      <w:r>
        <w:t>“organized knowledge,” let us examine the sources of knowledge:</w:t>
      </w:r>
    </w:p>
    <w:p w14:paraId="4CC9FA75" w14:textId="77777777" w:rsidR="002E3509" w:rsidRDefault="002E3509" w:rsidP="002E3509">
      <w:r>
        <w:t>a. INFINITE INTELLIGENCE. This source of knowledge may</w:t>
      </w:r>
    </w:p>
    <w:p w14:paraId="7B9A3B75" w14:textId="77777777" w:rsidR="002E3509" w:rsidRDefault="002E3509" w:rsidP="002E3509">
      <w:r>
        <w:t>be contacted through the procedure described in another</w:t>
      </w:r>
    </w:p>
    <w:p w14:paraId="66E7F95A" w14:textId="77777777" w:rsidR="002E3509" w:rsidRDefault="002E3509" w:rsidP="002E3509">
      <w:r>
        <w:t>chapter, with the aid of Creative Imagination.</w:t>
      </w:r>
    </w:p>
    <w:p w14:paraId="6C55E9A7" w14:textId="77777777" w:rsidR="002E3509" w:rsidRDefault="002E3509" w:rsidP="002E3509">
      <w:r>
        <w:t>b. ACCUMULATED EXPERIENCE. The accumulated</w:t>
      </w:r>
    </w:p>
    <w:p w14:paraId="36F1A474" w14:textId="77777777" w:rsidR="002E3509" w:rsidRDefault="002E3509" w:rsidP="002E3509">
      <w:r>
        <w:t>experience of man, (or that portion of it which has been</w:t>
      </w:r>
    </w:p>
    <w:p w14:paraId="6F3EC87C" w14:textId="77777777" w:rsidR="002E3509" w:rsidRDefault="002E3509" w:rsidP="002E3509">
      <w:r>
        <w:t>organized and recorded), may be found in any well-equipped</w:t>
      </w:r>
    </w:p>
    <w:p w14:paraId="569E2EC9" w14:textId="77777777" w:rsidR="002E3509" w:rsidRDefault="002E3509" w:rsidP="002E3509">
      <w:r>
        <w:lastRenderedPageBreak/>
        <w:t>public library. An important part of this accumulated experience</w:t>
      </w:r>
    </w:p>
    <w:p w14:paraId="0D75CB09" w14:textId="77777777" w:rsidR="002E3509" w:rsidRDefault="002E3509" w:rsidP="002E3509">
      <w:r>
        <w:t>is taught in public schools and colleges, where it has been</w:t>
      </w:r>
    </w:p>
    <w:p w14:paraId="7AFACEF7" w14:textId="77777777" w:rsidR="002E3509" w:rsidRDefault="002E3509" w:rsidP="002E3509">
      <w:r>
        <w:t>classified and organized.</w:t>
      </w:r>
    </w:p>
    <w:p w14:paraId="02E2CA80" w14:textId="77777777" w:rsidR="002E3509" w:rsidRDefault="002E3509" w:rsidP="002E3509">
      <w:r>
        <w:t>c. EXPERIMENT AND RESEARCH. In the field of science,</w:t>
      </w:r>
    </w:p>
    <w:p w14:paraId="517F5236" w14:textId="77777777" w:rsidR="002E3509" w:rsidRDefault="002E3509" w:rsidP="002E3509">
      <w:r>
        <w:t>and in practically every other walk of life, men are gathering,</w:t>
      </w:r>
    </w:p>
    <w:p w14:paraId="1C81C6ED" w14:textId="77777777" w:rsidR="002E3509" w:rsidRDefault="002E3509" w:rsidP="002E3509">
      <w:r>
        <w:t>classifying, and organizing new facts daily. This is the source to</w:t>
      </w:r>
    </w:p>
    <w:p w14:paraId="39B92C65" w14:textId="77777777" w:rsidR="002E3509" w:rsidRDefault="002E3509" w:rsidP="002E3509">
      <w:r>
        <w:t>which one must turn when knowledge is not available through</w:t>
      </w:r>
    </w:p>
    <w:p w14:paraId="0FE8DE4F" w14:textId="77777777" w:rsidR="002E3509" w:rsidRDefault="002E3509" w:rsidP="002E3509">
      <w:r>
        <w:t>“accumulated experience.” Here, too, the Creative Imagination</w:t>
      </w:r>
    </w:p>
    <w:p w14:paraId="73A53857" w14:textId="77777777" w:rsidR="002E3509" w:rsidRDefault="002E3509" w:rsidP="002E3509">
      <w:r>
        <w:t>must often be used.</w:t>
      </w:r>
    </w:p>
    <w:p w14:paraId="246F51ED" w14:textId="77777777" w:rsidR="002E3509" w:rsidRDefault="002E3509" w:rsidP="002E3509">
      <w:r>
        <w:t xml:space="preserve"> 176</w:t>
      </w:r>
    </w:p>
    <w:p w14:paraId="5DA6AF5D" w14:textId="77777777" w:rsidR="002E3509" w:rsidRDefault="002E3509" w:rsidP="002E3509">
      <w:r>
        <w:t>Knowledge may be acquired from any of the foregoing sources.</w:t>
      </w:r>
    </w:p>
    <w:p w14:paraId="5EA25A73" w14:textId="77777777" w:rsidR="002E3509" w:rsidRDefault="002E3509" w:rsidP="002E3509">
      <w:r>
        <w:t>It may be converted into POWER by organizing it into definite</w:t>
      </w:r>
    </w:p>
    <w:p w14:paraId="1574DB8D" w14:textId="77777777" w:rsidR="002E3509" w:rsidRDefault="002E3509" w:rsidP="002E3509">
      <w:r>
        <w:t>PLANS and by expressing those plans in terms of ACTION.</w:t>
      </w:r>
    </w:p>
    <w:p w14:paraId="3F1767AC" w14:textId="77777777" w:rsidR="002E3509" w:rsidRDefault="002E3509" w:rsidP="002E3509">
      <w:r>
        <w:t>Examination of the three major sources of knowledge will</w:t>
      </w:r>
    </w:p>
    <w:p w14:paraId="7FF0F4D7" w14:textId="77777777" w:rsidR="002E3509" w:rsidRDefault="002E3509" w:rsidP="002E3509">
      <w:r>
        <w:t>readily disclose the difficulty an individual would have, if he</w:t>
      </w:r>
    </w:p>
    <w:p w14:paraId="59EDE79F" w14:textId="77777777" w:rsidR="002E3509" w:rsidRDefault="002E3509" w:rsidP="002E3509">
      <w:r>
        <w:t>depended upon his efforts alone, in assembling knowledge and</w:t>
      </w:r>
    </w:p>
    <w:p w14:paraId="16DBA0FF" w14:textId="77777777" w:rsidR="002E3509" w:rsidRDefault="002E3509" w:rsidP="002E3509">
      <w:r>
        <w:t>expressing it through definite plans in terms of ACTION. If his plans</w:t>
      </w:r>
    </w:p>
    <w:p w14:paraId="02BC0F23" w14:textId="77777777" w:rsidR="002E3509" w:rsidRDefault="002E3509" w:rsidP="002E3509">
      <w:r>
        <w:t>are comprehensive, and if they contemplate large proportions, he</w:t>
      </w:r>
    </w:p>
    <w:p w14:paraId="039D638C" w14:textId="77777777" w:rsidR="002E3509" w:rsidRDefault="002E3509" w:rsidP="002E3509">
      <w:r>
        <w:t>must, generally, induce others to cooperate with him, before he can</w:t>
      </w:r>
    </w:p>
    <w:p w14:paraId="48009D52" w14:textId="77777777" w:rsidR="002E3509" w:rsidRDefault="002E3509" w:rsidP="002E3509">
      <w:r>
        <w:t>inject into them the necessary element of POWER.</w:t>
      </w:r>
    </w:p>
    <w:p w14:paraId="5AA02ABF" w14:textId="77777777" w:rsidR="002E3509" w:rsidRDefault="002E3509" w:rsidP="002E3509">
      <w:r>
        <w:t>GAINING POWER THROUGH THE ‘‘MASTER MIND”</w:t>
      </w:r>
    </w:p>
    <w:p w14:paraId="4D94B561" w14:textId="77777777" w:rsidR="002E3509" w:rsidRDefault="002E3509" w:rsidP="002E3509">
      <w:r>
        <w:t>The “Master Mind” may be defined as: “Coordination of</w:t>
      </w:r>
    </w:p>
    <w:p w14:paraId="5CFF3BD4" w14:textId="77777777" w:rsidR="002E3509" w:rsidRDefault="002E3509" w:rsidP="002E3509">
      <w:r>
        <w:t>knowledge and effort, in a spirit of harmony, between two or more</w:t>
      </w:r>
    </w:p>
    <w:p w14:paraId="46A71BF1" w14:textId="77777777" w:rsidR="002E3509" w:rsidRDefault="002E3509" w:rsidP="002E3509">
      <w:r>
        <w:t>people, for the attainment of a definite purpose.”</w:t>
      </w:r>
    </w:p>
    <w:p w14:paraId="13E7C3EC" w14:textId="77777777" w:rsidR="002E3509" w:rsidRDefault="002E3509" w:rsidP="002E3509">
      <w:r>
        <w:t>No individual may have great power without availing himself of</w:t>
      </w:r>
    </w:p>
    <w:p w14:paraId="3D53E045" w14:textId="77777777" w:rsidR="002E3509" w:rsidRDefault="002E3509" w:rsidP="002E3509">
      <w:r>
        <w:t>the “Master Mind.” In a preceding chapter, instructions were given</w:t>
      </w:r>
    </w:p>
    <w:p w14:paraId="55CF7EFF" w14:textId="77777777" w:rsidR="002E3509" w:rsidRDefault="002E3509" w:rsidP="002E3509">
      <w:r>
        <w:t>for the creation of PLANS for the purpose of translating DESIRE</w:t>
      </w:r>
    </w:p>
    <w:p w14:paraId="1447E4DD" w14:textId="77777777" w:rsidR="002E3509" w:rsidRDefault="002E3509" w:rsidP="002E3509">
      <w:r>
        <w:t>into its monetary equivalent. If you carry out these instructions</w:t>
      </w:r>
    </w:p>
    <w:p w14:paraId="2523BF2A" w14:textId="77777777" w:rsidR="002E3509" w:rsidRDefault="002E3509" w:rsidP="002E3509">
      <w:r>
        <w:t>with PERSISTENCE and intelligence, and use discrimination in the</w:t>
      </w:r>
    </w:p>
    <w:p w14:paraId="67696FAB" w14:textId="77777777" w:rsidR="002E3509" w:rsidRDefault="002E3509" w:rsidP="002E3509">
      <w:r>
        <w:t>selection of your “Master Mind” group, your objective will have been</w:t>
      </w:r>
    </w:p>
    <w:p w14:paraId="52EDE2EA" w14:textId="77777777" w:rsidR="002E3509" w:rsidRDefault="002E3509" w:rsidP="002E3509">
      <w:r>
        <w:t>half-way reached, even before you begin to recognize it.</w:t>
      </w:r>
    </w:p>
    <w:p w14:paraId="0B270526" w14:textId="77777777" w:rsidR="002E3509" w:rsidRDefault="002E3509" w:rsidP="002E3509">
      <w:r>
        <w:lastRenderedPageBreak/>
        <w:t>So you may better understand the “intangible” potentialities of</w:t>
      </w:r>
    </w:p>
    <w:p w14:paraId="72FD49FC" w14:textId="77777777" w:rsidR="002E3509" w:rsidRDefault="002E3509" w:rsidP="002E3509">
      <w:r>
        <w:t>power available to you, through a properly chosen “Master Mind”</w:t>
      </w:r>
    </w:p>
    <w:p w14:paraId="7A0C37D0" w14:textId="77777777" w:rsidR="002E3509" w:rsidRDefault="002E3509" w:rsidP="002E3509">
      <w:r>
        <w:t>group, we will here explain the two characteristics of the Master</w:t>
      </w:r>
    </w:p>
    <w:p w14:paraId="41C61CBA" w14:textId="77777777" w:rsidR="002E3509" w:rsidRDefault="002E3509" w:rsidP="002E3509">
      <w:r>
        <w:t>Mind principle, one of which is economic in nature, and the other</w:t>
      </w:r>
    </w:p>
    <w:p w14:paraId="6848D047" w14:textId="77777777" w:rsidR="002E3509" w:rsidRDefault="002E3509" w:rsidP="002E3509">
      <w:r>
        <w:t>psychic. The economic feature is obvious. Economic advantages</w:t>
      </w:r>
    </w:p>
    <w:p w14:paraId="4C6B2349" w14:textId="77777777" w:rsidR="002E3509" w:rsidRDefault="002E3509" w:rsidP="002E3509">
      <w:r>
        <w:t>may be created by any person who surrounds himself with the</w:t>
      </w:r>
    </w:p>
    <w:p w14:paraId="45358C26" w14:textId="77777777" w:rsidR="002E3509" w:rsidRDefault="002E3509" w:rsidP="002E3509">
      <w:r>
        <w:t>advice, counsel, and personal cooperation of a group of men who</w:t>
      </w:r>
    </w:p>
    <w:p w14:paraId="324E6579" w14:textId="77777777" w:rsidR="002E3509" w:rsidRDefault="002E3509" w:rsidP="002E3509">
      <w:r>
        <w:t>are willing to lend him wholehearted aid, in a spirit of PERFECT</w:t>
      </w:r>
    </w:p>
    <w:p w14:paraId="04979A5E" w14:textId="77777777" w:rsidR="002E3509" w:rsidRDefault="002E3509" w:rsidP="002E3509">
      <w:r>
        <w:t>HARMONY. This form of cooperative alliance has been the basis of</w:t>
      </w:r>
    </w:p>
    <w:p w14:paraId="4709BF98" w14:textId="77777777" w:rsidR="002E3509" w:rsidRDefault="002E3509" w:rsidP="002E3509">
      <w:r>
        <w:t>nearly every great fortune. Your understanding of this great truth</w:t>
      </w:r>
    </w:p>
    <w:p w14:paraId="5C0813F1" w14:textId="77777777" w:rsidR="002E3509" w:rsidRDefault="002E3509" w:rsidP="002E3509">
      <w:r>
        <w:t>may definitely determine your financial status.</w:t>
      </w:r>
    </w:p>
    <w:p w14:paraId="3CF1E9B4" w14:textId="77777777" w:rsidR="002E3509" w:rsidRDefault="002E3509" w:rsidP="002E3509">
      <w:r>
        <w:t>The psychic phase of the Master Mind principle is much more</w:t>
      </w:r>
    </w:p>
    <w:p w14:paraId="279F8079" w14:textId="77777777" w:rsidR="002E3509" w:rsidRDefault="002E3509" w:rsidP="002E3509">
      <w:r>
        <w:t>abstract, much more difficult to comprehend, because it has</w:t>
      </w:r>
    </w:p>
    <w:p w14:paraId="2D1072E2" w14:textId="77777777" w:rsidR="002E3509" w:rsidRDefault="002E3509" w:rsidP="002E3509">
      <w:r>
        <w:t>reference to the spiritual forces with which the human race, as a</w:t>
      </w:r>
    </w:p>
    <w:p w14:paraId="6B14022B" w14:textId="77777777" w:rsidR="002E3509" w:rsidRDefault="002E3509" w:rsidP="002E3509">
      <w:r>
        <w:t>whole, is not well acquainted. You may catch a significant suggestion from this statement: “No two minds ever come together</w:t>
      </w:r>
    </w:p>
    <w:p w14:paraId="79A4230E" w14:textId="77777777" w:rsidR="002E3509" w:rsidRDefault="002E3509" w:rsidP="002E3509">
      <w:r>
        <w:t>without, thereby, creating a third, invisible, intangible force which</w:t>
      </w:r>
    </w:p>
    <w:p w14:paraId="28E1BE9B" w14:textId="77777777" w:rsidR="002E3509" w:rsidRDefault="002E3509" w:rsidP="002E3509">
      <w:r>
        <w:t xml:space="preserve"> 177</w:t>
      </w:r>
    </w:p>
    <w:p w14:paraId="775A1726" w14:textId="77777777" w:rsidR="002E3509" w:rsidRDefault="002E3509" w:rsidP="002E3509">
      <w:r>
        <w:t>may be likened to a third mind.”</w:t>
      </w:r>
    </w:p>
    <w:p w14:paraId="5636FAA6" w14:textId="77777777" w:rsidR="002E3509" w:rsidRDefault="002E3509" w:rsidP="002E3509">
      <w:r>
        <w:t>Keep in mind the fact that there are only two known elements</w:t>
      </w:r>
    </w:p>
    <w:p w14:paraId="163A973C" w14:textId="77777777" w:rsidR="002E3509" w:rsidRDefault="002E3509" w:rsidP="002E3509">
      <w:r>
        <w:t>in the whole universe, energy and matter. It is a well known fact</w:t>
      </w:r>
    </w:p>
    <w:p w14:paraId="60C8A5F9" w14:textId="77777777" w:rsidR="002E3509" w:rsidRDefault="002E3509" w:rsidP="002E3509">
      <w:r>
        <w:t>that matter may be broken down into units of molecules, atoms,</w:t>
      </w:r>
    </w:p>
    <w:p w14:paraId="0C941EBF" w14:textId="77777777" w:rsidR="002E3509" w:rsidRDefault="002E3509" w:rsidP="002E3509">
      <w:r>
        <w:t>and electrons. There are units of matter which may be isolated,</w:t>
      </w:r>
    </w:p>
    <w:p w14:paraId="296C3E55" w14:textId="77777777" w:rsidR="002E3509" w:rsidRDefault="002E3509" w:rsidP="002E3509">
      <w:r>
        <w:t>separated, and analyzed.</w:t>
      </w:r>
    </w:p>
    <w:p w14:paraId="38A01E84" w14:textId="77777777" w:rsidR="002E3509" w:rsidRDefault="002E3509" w:rsidP="002E3509">
      <w:r>
        <w:t>Likewise, there are units of energy.</w:t>
      </w:r>
    </w:p>
    <w:p w14:paraId="71BF8D69" w14:textId="77777777" w:rsidR="002E3509" w:rsidRDefault="002E3509" w:rsidP="002E3509">
      <w:r>
        <w:t>The human mind is a form of energy, a part of it being spiritual</w:t>
      </w:r>
    </w:p>
    <w:p w14:paraId="5CA0DEB8" w14:textId="77777777" w:rsidR="002E3509" w:rsidRDefault="002E3509" w:rsidP="002E3509">
      <w:r>
        <w:t>in nature. When the minds of two people are coordinated in a</w:t>
      </w:r>
    </w:p>
    <w:p w14:paraId="228D1023" w14:textId="77777777" w:rsidR="002E3509" w:rsidRDefault="002E3509" w:rsidP="002E3509">
      <w:r>
        <w:t>SPIRIT OF HARMONY, the spiritual units of energy of each mind</w:t>
      </w:r>
    </w:p>
    <w:p w14:paraId="18B0D9A5" w14:textId="77777777" w:rsidR="002E3509" w:rsidRDefault="002E3509" w:rsidP="002E3509">
      <w:r>
        <w:t>form an affinity, which constitutes the “psychic” phase of the</w:t>
      </w:r>
    </w:p>
    <w:p w14:paraId="539A5AFE" w14:textId="77777777" w:rsidR="002E3509" w:rsidRDefault="002E3509" w:rsidP="002E3509">
      <w:r>
        <w:t>Master Mind.</w:t>
      </w:r>
    </w:p>
    <w:p w14:paraId="63A1AA1F" w14:textId="77777777" w:rsidR="002E3509" w:rsidRDefault="002E3509" w:rsidP="002E3509">
      <w:r>
        <w:t>The Master Mind principle, or rather the economic feature of it,</w:t>
      </w:r>
    </w:p>
    <w:p w14:paraId="4C085E06" w14:textId="77777777" w:rsidR="002E3509" w:rsidRDefault="002E3509" w:rsidP="002E3509">
      <w:r>
        <w:lastRenderedPageBreak/>
        <w:t>was first called to my attention by Andrew Carnegie, over twentyfive years ago. Discovery of this principle was responsible for the</w:t>
      </w:r>
    </w:p>
    <w:p w14:paraId="780BE232" w14:textId="77777777" w:rsidR="002E3509" w:rsidRDefault="002E3509" w:rsidP="002E3509">
      <w:r>
        <w:t>choice of my life’s work.</w:t>
      </w:r>
    </w:p>
    <w:p w14:paraId="7AF18615" w14:textId="77777777" w:rsidR="002E3509" w:rsidRDefault="002E3509" w:rsidP="002E3509">
      <w:r>
        <w:t>Mr. Carnegie’s Master Mind group consisted of a staff of</w:t>
      </w:r>
    </w:p>
    <w:p w14:paraId="1EB1BF74" w14:textId="77777777" w:rsidR="002E3509" w:rsidRDefault="002E3509" w:rsidP="002E3509">
      <w:r>
        <w:t>approximately fifty men, with whom he surrounded himself, for the</w:t>
      </w:r>
    </w:p>
    <w:p w14:paraId="240A874E" w14:textId="77777777" w:rsidR="002E3509" w:rsidRDefault="002E3509" w:rsidP="002E3509">
      <w:r>
        <w:t>DEFINITE PURPOSE of manufacturing and marketing steel. He</w:t>
      </w:r>
    </w:p>
    <w:p w14:paraId="42F57DB9" w14:textId="77777777" w:rsidR="002E3509" w:rsidRDefault="002E3509" w:rsidP="002E3509">
      <w:r>
        <w:t>attributed his entire fortune to the POWER he accumulated through</w:t>
      </w:r>
    </w:p>
    <w:p w14:paraId="5EE4F97F" w14:textId="77777777" w:rsidR="002E3509" w:rsidRDefault="002E3509" w:rsidP="002E3509">
      <w:r>
        <w:t>this “Master Mind.”</w:t>
      </w:r>
    </w:p>
    <w:p w14:paraId="11446E6E" w14:textId="77777777" w:rsidR="002E3509" w:rsidRDefault="002E3509" w:rsidP="002E3509">
      <w:r>
        <w:t>Analyze the record of any man who has accumulated a great</w:t>
      </w:r>
    </w:p>
    <w:p w14:paraId="094D3E04" w14:textId="77777777" w:rsidR="002E3509" w:rsidRDefault="002E3509" w:rsidP="002E3509">
      <w:r>
        <w:t>fortune, and many of those who have accumulated modest fortunes,</w:t>
      </w:r>
    </w:p>
    <w:p w14:paraId="7350E0F0" w14:textId="77777777" w:rsidR="002E3509" w:rsidRDefault="002E3509" w:rsidP="002E3509">
      <w:r>
        <w:t>and you will find that they have either consciously, or</w:t>
      </w:r>
    </w:p>
    <w:p w14:paraId="00D24DF4" w14:textId="77777777" w:rsidR="002E3509" w:rsidRDefault="002E3509" w:rsidP="002E3509">
      <w:r>
        <w:t>unconsciously employed the “Master Mind” principle.</w:t>
      </w:r>
    </w:p>
    <w:p w14:paraId="1F05395F" w14:textId="77777777" w:rsidR="002E3509" w:rsidRDefault="002E3509" w:rsidP="002E3509">
      <w:r>
        <w:t>GREAT POWER CAN BE ACCUMULATED THROUGH NO</w:t>
      </w:r>
    </w:p>
    <w:p w14:paraId="2676C00A" w14:textId="77777777" w:rsidR="002E3509" w:rsidRDefault="002E3509" w:rsidP="002E3509">
      <w:r>
        <w:t>OTHER PRINCIPLE!</w:t>
      </w:r>
    </w:p>
    <w:p w14:paraId="34B20C66" w14:textId="77777777" w:rsidR="002E3509" w:rsidRDefault="002E3509" w:rsidP="002E3509">
      <w:r>
        <w:t>ENERGY is Nature’s universal set of building blocks, out of</w:t>
      </w:r>
    </w:p>
    <w:p w14:paraId="2D926F33" w14:textId="77777777" w:rsidR="002E3509" w:rsidRDefault="002E3509" w:rsidP="002E3509">
      <w:r>
        <w:t>which she constructs every material thing in the universe, including</w:t>
      </w:r>
    </w:p>
    <w:p w14:paraId="65C0B3F4" w14:textId="77777777" w:rsidR="002E3509" w:rsidRDefault="002E3509" w:rsidP="002E3509">
      <w:r>
        <w:t>man, and every form of animal and vegetable life. Through a</w:t>
      </w:r>
    </w:p>
    <w:p w14:paraId="2CC49795" w14:textId="77777777" w:rsidR="002E3509" w:rsidRDefault="002E3509" w:rsidP="002E3509">
      <w:r>
        <w:t>process which only Nature completely understands, she translates</w:t>
      </w:r>
    </w:p>
    <w:p w14:paraId="0CF7FB8F" w14:textId="77777777" w:rsidR="002E3509" w:rsidRDefault="002E3509" w:rsidP="002E3509">
      <w:r>
        <w:t>energy into matter.</w:t>
      </w:r>
    </w:p>
    <w:p w14:paraId="207A5AEB" w14:textId="77777777" w:rsidR="002E3509" w:rsidRDefault="002E3509" w:rsidP="002E3509">
      <w:r>
        <w:t>Nature’s building blocks are available to man, in the energy</w:t>
      </w:r>
    </w:p>
    <w:p w14:paraId="10FEA52B" w14:textId="77777777" w:rsidR="002E3509" w:rsidRDefault="002E3509" w:rsidP="002E3509">
      <w:r>
        <w:t>involved in THINKING! Man’s brain may be compared to an electric</w:t>
      </w:r>
    </w:p>
    <w:p w14:paraId="14131427" w14:textId="77777777" w:rsidR="002E3509" w:rsidRDefault="002E3509" w:rsidP="002E3509">
      <w:r>
        <w:t>battery. It absorbs energy from the ether, which permeates every</w:t>
      </w:r>
    </w:p>
    <w:p w14:paraId="3AF8D21E" w14:textId="77777777" w:rsidR="002E3509" w:rsidRDefault="002E3509" w:rsidP="002E3509">
      <w:r>
        <w:t>atom of matter, and fills the entire universe.</w:t>
      </w:r>
    </w:p>
    <w:p w14:paraId="76A19A58" w14:textId="77777777" w:rsidR="002E3509" w:rsidRDefault="002E3509" w:rsidP="002E3509">
      <w:r>
        <w:t>It is a well known fact that a group of electric batteries will</w:t>
      </w:r>
    </w:p>
    <w:p w14:paraId="30AB0CD1" w14:textId="77777777" w:rsidR="002E3509" w:rsidRDefault="002E3509" w:rsidP="002E3509">
      <w:r>
        <w:t>provide more energy than a single battery. It is also a well known</w:t>
      </w:r>
    </w:p>
    <w:p w14:paraId="2D1788AA" w14:textId="77777777" w:rsidR="002E3509" w:rsidRDefault="002E3509" w:rsidP="002E3509">
      <w:r>
        <w:t>fact that an individual battery will provide energy in proportion to</w:t>
      </w:r>
    </w:p>
    <w:p w14:paraId="7AE2BA52" w14:textId="77777777" w:rsidR="002E3509" w:rsidRDefault="002E3509" w:rsidP="002E3509">
      <w:r>
        <w:t>the number and capacity of the cells it contains.</w:t>
      </w:r>
    </w:p>
    <w:p w14:paraId="6712D073" w14:textId="77777777" w:rsidR="002E3509" w:rsidRDefault="002E3509" w:rsidP="002E3509">
      <w:r>
        <w:t xml:space="preserve"> 178</w:t>
      </w:r>
    </w:p>
    <w:p w14:paraId="57D3C4EF" w14:textId="77777777" w:rsidR="002E3509" w:rsidRDefault="002E3509" w:rsidP="002E3509">
      <w:r>
        <w:t>The brain functions in a similar fashion. This accounts for the</w:t>
      </w:r>
    </w:p>
    <w:p w14:paraId="7236FA02" w14:textId="77777777" w:rsidR="002E3509" w:rsidRDefault="002E3509" w:rsidP="002E3509">
      <w:r>
        <w:t>fact that some brains are more efficient than others, and leads to</w:t>
      </w:r>
    </w:p>
    <w:p w14:paraId="4222223A" w14:textId="77777777" w:rsidR="002E3509" w:rsidRDefault="002E3509" w:rsidP="002E3509">
      <w:r>
        <w:t>this significant statement—a group of brains coordinated (or connected) in a spirit of harmony, will provide more thought-energy</w:t>
      </w:r>
    </w:p>
    <w:p w14:paraId="3287DC85" w14:textId="77777777" w:rsidR="002E3509" w:rsidRDefault="002E3509" w:rsidP="002E3509">
      <w:r>
        <w:lastRenderedPageBreak/>
        <w:t>than a single brain, just as a group of electric batteries will provide</w:t>
      </w:r>
    </w:p>
    <w:p w14:paraId="21239ECE" w14:textId="77777777" w:rsidR="002E3509" w:rsidRDefault="002E3509" w:rsidP="002E3509">
      <w:r>
        <w:t>more energy than a single battery.</w:t>
      </w:r>
    </w:p>
    <w:p w14:paraId="6E8FF90F" w14:textId="77777777" w:rsidR="002E3509" w:rsidRDefault="002E3509" w:rsidP="002E3509">
      <w:r>
        <w:t>Through this metaphor it becomes immediately obvious that</w:t>
      </w:r>
    </w:p>
    <w:p w14:paraId="2452A571" w14:textId="77777777" w:rsidR="002E3509" w:rsidRDefault="002E3509" w:rsidP="002E3509">
      <w:r>
        <w:t>the Master Mind principle holds the secret of the POWER wielded by</w:t>
      </w:r>
    </w:p>
    <w:p w14:paraId="11A1B699" w14:textId="77777777" w:rsidR="002E3509" w:rsidRDefault="002E3509" w:rsidP="002E3509">
      <w:r>
        <w:t>men who surround themselves with other men of brains.</w:t>
      </w:r>
    </w:p>
    <w:p w14:paraId="03E6B732" w14:textId="77777777" w:rsidR="002E3509" w:rsidRDefault="002E3509" w:rsidP="002E3509">
      <w:r>
        <w:t>There follows, now, another statement which will lead still</w:t>
      </w:r>
    </w:p>
    <w:p w14:paraId="450EA1B3" w14:textId="77777777" w:rsidR="002E3509" w:rsidRDefault="002E3509" w:rsidP="002E3509">
      <w:r>
        <w:t>nearer to an understanding of the psychic phase of the Master Mind</w:t>
      </w:r>
    </w:p>
    <w:p w14:paraId="5D5E3421" w14:textId="77777777" w:rsidR="002E3509" w:rsidRDefault="002E3509" w:rsidP="002E3509">
      <w:r>
        <w:t>principle: When a group of individual brains are coordinated and</w:t>
      </w:r>
    </w:p>
    <w:p w14:paraId="0202C99B" w14:textId="77777777" w:rsidR="002E3509" w:rsidRDefault="002E3509" w:rsidP="002E3509">
      <w:r>
        <w:t>function in Harmony, the increased energy created through that</w:t>
      </w:r>
    </w:p>
    <w:p w14:paraId="3FFCFD33" w14:textId="77777777" w:rsidR="002E3509" w:rsidRDefault="002E3509" w:rsidP="002E3509">
      <w:r>
        <w:t>alliance, becomes available to every individual brain in the group.</w:t>
      </w:r>
    </w:p>
    <w:p w14:paraId="678A68B7" w14:textId="77777777" w:rsidR="002E3509" w:rsidRDefault="002E3509" w:rsidP="002E3509">
      <w:r>
        <w:t>It is a well known fact that Henry Ford began his business</w:t>
      </w:r>
    </w:p>
    <w:p w14:paraId="43E0277F" w14:textId="77777777" w:rsidR="002E3509" w:rsidRDefault="002E3509" w:rsidP="002E3509">
      <w:r>
        <w:t>career under the handicap of poverty, illiteracy, and ignorance. It is</w:t>
      </w:r>
    </w:p>
    <w:p w14:paraId="09580603" w14:textId="77777777" w:rsidR="002E3509" w:rsidRDefault="002E3509" w:rsidP="002E3509">
      <w:r>
        <w:t>an equally well known fact that, within the inconceivably short</w:t>
      </w:r>
    </w:p>
    <w:p w14:paraId="10EB5086" w14:textId="77777777" w:rsidR="002E3509" w:rsidRDefault="002E3509" w:rsidP="002E3509">
      <w:r>
        <w:t>period of ten years, Mr. Ford mastered these three handicaps, and</w:t>
      </w:r>
    </w:p>
    <w:p w14:paraId="2E7CD755" w14:textId="77777777" w:rsidR="002E3509" w:rsidRDefault="002E3509" w:rsidP="002E3509">
      <w:r>
        <w:t>that within twenty-five years he made himself one of the richest</w:t>
      </w:r>
    </w:p>
    <w:p w14:paraId="065DA9A1" w14:textId="77777777" w:rsidR="002E3509" w:rsidRDefault="002E3509" w:rsidP="002E3509">
      <w:r>
        <w:t>men in America. Connect with this fact, the additional knowledge</w:t>
      </w:r>
    </w:p>
    <w:p w14:paraId="52413F7B" w14:textId="77777777" w:rsidR="002E3509" w:rsidRDefault="002E3509" w:rsidP="002E3509">
      <w:r>
        <w:t>that Mr. Ford’s most rapid strides became noticeable, from the time</w:t>
      </w:r>
    </w:p>
    <w:p w14:paraId="2C2D4227" w14:textId="77777777" w:rsidR="002E3509" w:rsidRDefault="002E3509" w:rsidP="002E3509">
      <w:r>
        <w:t>he became a personal friend of Thomas A. Edison, and you will</w:t>
      </w:r>
    </w:p>
    <w:p w14:paraId="5F4F9E4B" w14:textId="77777777" w:rsidR="002E3509" w:rsidRDefault="002E3509" w:rsidP="002E3509">
      <w:r>
        <w:t>begin to understand what the influence of one mind upon another</w:t>
      </w:r>
    </w:p>
    <w:p w14:paraId="0C789212" w14:textId="77777777" w:rsidR="002E3509" w:rsidRDefault="002E3509" w:rsidP="002E3509">
      <w:r>
        <w:t>can accomplish. Go a step farther, and consider the fact that Mr.</w:t>
      </w:r>
    </w:p>
    <w:p w14:paraId="08886275" w14:textId="77777777" w:rsidR="002E3509" w:rsidRDefault="002E3509" w:rsidP="002E3509">
      <w:r>
        <w:t>Ford’s most outstanding achievements began from the time that he</w:t>
      </w:r>
    </w:p>
    <w:p w14:paraId="7335D288" w14:textId="77777777" w:rsidR="002E3509" w:rsidRDefault="002E3509" w:rsidP="002E3509">
      <w:r>
        <w:t>formed the acquaintances of Harvey Firestone, John Burroughs,</w:t>
      </w:r>
    </w:p>
    <w:p w14:paraId="72DA95CD" w14:textId="77777777" w:rsidR="002E3509" w:rsidRDefault="002E3509" w:rsidP="002E3509">
      <w:r>
        <w:t>and Luther Burbank, (each a man of great brain capacity), and you</w:t>
      </w:r>
    </w:p>
    <w:p w14:paraId="46B1D6FA" w14:textId="77777777" w:rsidR="002E3509" w:rsidRDefault="002E3509" w:rsidP="002E3509">
      <w:r>
        <w:t>will have further evidence that POWER may be produced through</w:t>
      </w:r>
    </w:p>
    <w:p w14:paraId="2F911840" w14:textId="77777777" w:rsidR="002E3509" w:rsidRDefault="002E3509" w:rsidP="002E3509">
      <w:r>
        <w:t>friendly alliance of minds.</w:t>
      </w:r>
    </w:p>
    <w:p w14:paraId="6C5C2A83" w14:textId="77777777" w:rsidR="002E3509" w:rsidRDefault="002E3509" w:rsidP="002E3509">
      <w:r>
        <w:t>There is little if any doubt that Henry Ford is one of the best</w:t>
      </w:r>
    </w:p>
    <w:p w14:paraId="26D7C692" w14:textId="77777777" w:rsidR="002E3509" w:rsidRDefault="002E3509" w:rsidP="002E3509">
      <w:r>
        <w:t>informed men in the business and industrial world. The question of</w:t>
      </w:r>
    </w:p>
    <w:p w14:paraId="3EE9A6EE" w14:textId="77777777" w:rsidR="002E3509" w:rsidRDefault="002E3509" w:rsidP="002E3509">
      <w:r>
        <w:t>his wealth needs no discussion. Analyze Mr. Ford’s intimate personal friends, some of whom have already been mentioned, and you</w:t>
      </w:r>
    </w:p>
    <w:p w14:paraId="24B5D4C6" w14:textId="77777777" w:rsidR="002E3509" w:rsidRDefault="002E3509" w:rsidP="002E3509">
      <w:r>
        <w:t>will be prepared to understand the following statement:— “Men take</w:t>
      </w:r>
    </w:p>
    <w:p w14:paraId="6EB08160" w14:textId="77777777" w:rsidR="002E3509" w:rsidRDefault="002E3509" w:rsidP="002E3509">
      <w:r>
        <w:t>on the nature and the habits and the POWER OF THOUGHT of</w:t>
      </w:r>
    </w:p>
    <w:p w14:paraId="04602ABA" w14:textId="77777777" w:rsidR="002E3509" w:rsidRDefault="002E3509" w:rsidP="002E3509">
      <w:r>
        <w:lastRenderedPageBreak/>
        <w:t>those with whom they associate in a spirit of sympathy and</w:t>
      </w:r>
    </w:p>
    <w:p w14:paraId="7853D5F1" w14:textId="77777777" w:rsidR="002E3509" w:rsidRDefault="002E3509" w:rsidP="002E3509">
      <w:r>
        <w:t>harmony.”</w:t>
      </w:r>
    </w:p>
    <w:p w14:paraId="43437D7B" w14:textId="77777777" w:rsidR="002E3509" w:rsidRDefault="002E3509" w:rsidP="002E3509">
      <w:r>
        <w:t>Henry Ford whipped poverty, illiteracy, and ignorance by</w:t>
      </w:r>
    </w:p>
    <w:p w14:paraId="0F31A623" w14:textId="77777777" w:rsidR="002E3509" w:rsidRDefault="002E3509" w:rsidP="002E3509">
      <w:r>
        <w:t>allying himself with great minds, whose vibrations of thought he</w:t>
      </w:r>
    </w:p>
    <w:p w14:paraId="7EBF4701" w14:textId="77777777" w:rsidR="002E3509" w:rsidRDefault="002E3509" w:rsidP="002E3509">
      <w:r>
        <w:t>absorbed into his own mind. Through his association with Edison,</w:t>
      </w:r>
    </w:p>
    <w:p w14:paraId="0B13FDB5" w14:textId="77777777" w:rsidR="002E3509" w:rsidRDefault="002E3509" w:rsidP="002E3509">
      <w:r>
        <w:t xml:space="preserve"> 179</w:t>
      </w:r>
    </w:p>
    <w:p w14:paraId="18F8C479" w14:textId="77777777" w:rsidR="002E3509" w:rsidRDefault="002E3509" w:rsidP="002E3509">
      <w:r>
        <w:t>Burbank, Burroughs, and Firestone, Mr. Ford added to his own</w:t>
      </w:r>
    </w:p>
    <w:p w14:paraId="1A9626E2" w14:textId="77777777" w:rsidR="002E3509" w:rsidRDefault="002E3509" w:rsidP="002E3509">
      <w:r>
        <w:t>brain power, the sum and substance of the intelligence, experience,</w:t>
      </w:r>
    </w:p>
    <w:p w14:paraId="0D5E662D" w14:textId="77777777" w:rsidR="002E3509" w:rsidRDefault="002E3509" w:rsidP="002E3509">
      <w:r>
        <w:t>knowledge, and spiritual forces of these four men. Moreover, he appropriated, and made use of the Master Mind principle through the</w:t>
      </w:r>
    </w:p>
    <w:p w14:paraId="7982770E" w14:textId="77777777" w:rsidR="002E3509" w:rsidRDefault="002E3509" w:rsidP="002E3509">
      <w:r>
        <w:t>methods of procedure described in this book.</w:t>
      </w:r>
    </w:p>
    <w:p w14:paraId="1D1E4275" w14:textId="77777777" w:rsidR="002E3509" w:rsidRDefault="002E3509" w:rsidP="002E3509">
      <w:r>
        <w:t>This principle is available to you!</w:t>
      </w:r>
    </w:p>
    <w:p w14:paraId="2CE84B69" w14:textId="77777777" w:rsidR="002E3509" w:rsidRDefault="002E3509" w:rsidP="002E3509">
      <w:r>
        <w:t>We have already mentioned Mahatma Gandhi. Perhaps the</w:t>
      </w:r>
    </w:p>
    <w:p w14:paraId="66A1CADE" w14:textId="77777777" w:rsidR="002E3509" w:rsidRDefault="002E3509" w:rsidP="002E3509">
      <w:r>
        <w:t>majority of those who have heard of Gandhi, look upon him as</w:t>
      </w:r>
    </w:p>
    <w:p w14:paraId="67F08AAD" w14:textId="77777777" w:rsidR="002E3509" w:rsidRDefault="002E3509" w:rsidP="002E3509">
      <w:r>
        <w:t>merely an eccentric little man, who goes around without formal</w:t>
      </w:r>
    </w:p>
    <w:p w14:paraId="1204FB7F" w14:textId="77777777" w:rsidR="002E3509" w:rsidRDefault="002E3509" w:rsidP="002E3509">
      <w:r>
        <w:t>wearing apparel, and makes trouble for the British Government.</w:t>
      </w:r>
    </w:p>
    <w:p w14:paraId="6430F926" w14:textId="77777777" w:rsidR="002E3509" w:rsidRDefault="002E3509" w:rsidP="002E3509">
      <w:r>
        <w:t>In reality, Gandhi is not eccentric, but HE IS THE MOST</w:t>
      </w:r>
    </w:p>
    <w:p w14:paraId="45D3019E" w14:textId="77777777" w:rsidR="002E3509" w:rsidRDefault="002E3509" w:rsidP="002E3509">
      <w:r>
        <w:t>POWERFUL MAN NOW LIVING.</w:t>
      </w:r>
    </w:p>
    <w:p w14:paraId="4AF1E9EF" w14:textId="77777777" w:rsidR="002E3509" w:rsidRDefault="002E3509" w:rsidP="002E3509">
      <w:r>
        <w:t>(Estimated by the number of his followers and their faith in</w:t>
      </w:r>
    </w:p>
    <w:p w14:paraId="3DA84001" w14:textId="77777777" w:rsidR="002E3509" w:rsidRDefault="002E3509" w:rsidP="002E3509">
      <w:r>
        <w:t>their leader.) Moreover, he is probably the most powerful man who</w:t>
      </w:r>
    </w:p>
    <w:p w14:paraId="7AAC3975" w14:textId="77777777" w:rsidR="002E3509" w:rsidRDefault="002E3509" w:rsidP="002E3509">
      <w:r>
        <w:t>has ever lived. His power is passive, but it is real.</w:t>
      </w:r>
    </w:p>
    <w:p w14:paraId="3C252834" w14:textId="77777777" w:rsidR="002E3509" w:rsidRDefault="002E3509" w:rsidP="002E3509">
      <w:r>
        <w:t>Let us study the method by which he attained his stupendous</w:t>
      </w:r>
    </w:p>
    <w:p w14:paraId="78841F8A" w14:textId="77777777" w:rsidR="002E3509" w:rsidRDefault="002E3509" w:rsidP="002E3509">
      <w:r>
        <w:t>POWER. It may be explained in a few words. He came by POWER</w:t>
      </w:r>
    </w:p>
    <w:p w14:paraId="7FBAEA5D" w14:textId="77777777" w:rsidR="002E3509" w:rsidRDefault="002E3509" w:rsidP="002E3509">
      <w:r>
        <w:t>through inducing over two hundred million people to coordinate,</w:t>
      </w:r>
    </w:p>
    <w:p w14:paraId="40BDEE17" w14:textId="77777777" w:rsidR="002E3509" w:rsidRDefault="002E3509" w:rsidP="002E3509">
      <w:r>
        <w:t>with mind and body, in a spirit of HARMONY, for a DEFINITE</w:t>
      </w:r>
    </w:p>
    <w:p w14:paraId="5163CF62" w14:textId="77777777" w:rsidR="002E3509" w:rsidRDefault="002E3509" w:rsidP="002E3509">
      <w:r>
        <w:t>PURPOSE.</w:t>
      </w:r>
    </w:p>
    <w:p w14:paraId="7D17B312" w14:textId="77777777" w:rsidR="002E3509" w:rsidRDefault="002E3509" w:rsidP="002E3509">
      <w:r>
        <w:t>In brief, Gandhi has accomplished a MIRACLE, for it is a</w:t>
      </w:r>
    </w:p>
    <w:p w14:paraId="113DBCE4" w14:textId="77777777" w:rsidR="002E3509" w:rsidRDefault="002E3509" w:rsidP="002E3509">
      <w:r>
        <w:t>miracle when two hundred million people can be induced—not</w:t>
      </w:r>
    </w:p>
    <w:p w14:paraId="08843A58" w14:textId="77777777" w:rsidR="002E3509" w:rsidRDefault="002E3509" w:rsidP="002E3509">
      <w:r>
        <w:t>forced—to cooperate in a spirit of HARMONY, for a limitless time. If</w:t>
      </w:r>
    </w:p>
    <w:p w14:paraId="53BEE855" w14:textId="77777777" w:rsidR="002E3509" w:rsidRDefault="002E3509" w:rsidP="002E3509">
      <w:r>
        <w:t>you doubt that this is a miracle, try to induce ANY TWO PEOPLE to</w:t>
      </w:r>
    </w:p>
    <w:p w14:paraId="5DE3DEB7" w14:textId="77777777" w:rsidR="002E3509" w:rsidRDefault="002E3509" w:rsidP="002E3509">
      <w:r>
        <w:t>cooperate in a spirit of harmony for any length of time.</w:t>
      </w:r>
    </w:p>
    <w:p w14:paraId="09E40A85" w14:textId="77777777" w:rsidR="002E3509" w:rsidRDefault="002E3509" w:rsidP="002E3509">
      <w:r>
        <w:lastRenderedPageBreak/>
        <w:t>Every man who manages a business knows what a difficult</w:t>
      </w:r>
    </w:p>
    <w:p w14:paraId="0C744359" w14:textId="77777777" w:rsidR="002E3509" w:rsidRDefault="002E3509" w:rsidP="002E3509">
      <w:r>
        <w:t>matter it is to get employees to work together in a spirit even</w:t>
      </w:r>
    </w:p>
    <w:p w14:paraId="63485531" w14:textId="77777777" w:rsidR="002E3509" w:rsidRDefault="002E3509" w:rsidP="002E3509">
      <w:r>
        <w:t>remotely resembling HARMONY.</w:t>
      </w:r>
    </w:p>
    <w:p w14:paraId="68F92AEA" w14:textId="77777777" w:rsidR="002E3509" w:rsidRDefault="002E3509" w:rsidP="002E3509">
      <w:r>
        <w:t>The list of the chief sources from which POWER may be</w:t>
      </w:r>
    </w:p>
    <w:p w14:paraId="39F04559" w14:textId="77777777" w:rsidR="002E3509" w:rsidRDefault="002E3509" w:rsidP="002E3509">
      <w:r>
        <w:t>attained is, as you have seen, headed by INFINITE INTELLIGENCE.</w:t>
      </w:r>
    </w:p>
    <w:p w14:paraId="51A14837" w14:textId="77777777" w:rsidR="002E3509" w:rsidRDefault="002E3509" w:rsidP="002E3509">
      <w:r>
        <w:t>When two or more people coordinate in a spirit of HARMONY, and</w:t>
      </w:r>
    </w:p>
    <w:p w14:paraId="335C3A80" w14:textId="77777777" w:rsidR="002E3509" w:rsidRDefault="002E3509" w:rsidP="002E3509">
      <w:r>
        <w:t>work toward a definite objective, they place themselves in position,</w:t>
      </w:r>
    </w:p>
    <w:p w14:paraId="743D1624" w14:textId="77777777" w:rsidR="002E3509" w:rsidRDefault="002E3509" w:rsidP="002E3509">
      <w:r>
        <w:t>through that alliance, to absorb power directly from the great</w:t>
      </w:r>
    </w:p>
    <w:p w14:paraId="66875484" w14:textId="77777777" w:rsidR="002E3509" w:rsidRDefault="002E3509" w:rsidP="002E3509">
      <w:r>
        <w:t>universal storehouse of Infinite Intelligence. This is the greatest of</w:t>
      </w:r>
    </w:p>
    <w:p w14:paraId="70C24C74" w14:textId="77777777" w:rsidR="002E3509" w:rsidRDefault="002E3509" w:rsidP="002E3509">
      <w:r>
        <w:t>all sources of POWER. It is the source to which the genius turns. It</w:t>
      </w:r>
    </w:p>
    <w:p w14:paraId="68FBEBAF" w14:textId="77777777" w:rsidR="002E3509" w:rsidRDefault="002E3509" w:rsidP="002E3509">
      <w:r>
        <w:t>is the source to which every great leader turns, (whether he may be</w:t>
      </w:r>
    </w:p>
    <w:p w14:paraId="238D87FF" w14:textId="77777777" w:rsidR="002E3509" w:rsidRDefault="002E3509" w:rsidP="002E3509">
      <w:r>
        <w:t>conscious of the fact or not).</w:t>
      </w:r>
    </w:p>
    <w:p w14:paraId="07A6F8F0" w14:textId="77777777" w:rsidR="002E3509" w:rsidRDefault="002E3509" w:rsidP="002E3509">
      <w:r>
        <w:t>The other two major sources from which the knowledge,</w:t>
      </w:r>
    </w:p>
    <w:p w14:paraId="2BA8C49D" w14:textId="77777777" w:rsidR="002E3509" w:rsidRDefault="002E3509" w:rsidP="002E3509">
      <w:r>
        <w:t>necessary for the accumulation of POWER, may be obtained are no</w:t>
      </w:r>
    </w:p>
    <w:p w14:paraId="048B8212" w14:textId="77777777" w:rsidR="002E3509" w:rsidRDefault="002E3509" w:rsidP="002E3509">
      <w:r>
        <w:t>more reliable than the five senses of man. The senses are not</w:t>
      </w:r>
    </w:p>
    <w:p w14:paraId="7709A781" w14:textId="77777777" w:rsidR="002E3509" w:rsidRDefault="002E3509" w:rsidP="002E3509">
      <w:r>
        <w:t xml:space="preserve"> 180</w:t>
      </w:r>
    </w:p>
    <w:p w14:paraId="486BFE31" w14:textId="77777777" w:rsidR="002E3509" w:rsidRDefault="002E3509" w:rsidP="002E3509">
      <w:r>
        <w:t>always reliable. Infinite Intelligence DOES NOT ERR.</w:t>
      </w:r>
    </w:p>
    <w:p w14:paraId="7203813A" w14:textId="77777777" w:rsidR="002E3509" w:rsidRDefault="002E3509" w:rsidP="002E3509">
      <w:r>
        <w:t>In subsequent chapters, the methods by which Infinite</w:t>
      </w:r>
    </w:p>
    <w:p w14:paraId="0B818FB3" w14:textId="77777777" w:rsidR="002E3509" w:rsidRDefault="002E3509" w:rsidP="002E3509">
      <w:r>
        <w:t>Intelligence may be most readily contacted will be adequately</w:t>
      </w:r>
    </w:p>
    <w:p w14:paraId="047282CC" w14:textId="77777777" w:rsidR="002E3509" w:rsidRDefault="002E3509" w:rsidP="002E3509">
      <w:r>
        <w:t>described.</w:t>
      </w:r>
    </w:p>
    <w:p w14:paraId="38108B80" w14:textId="77777777" w:rsidR="002E3509" w:rsidRDefault="002E3509" w:rsidP="002E3509">
      <w:r>
        <w:t>This is not a course on religion. No fundamental principle</w:t>
      </w:r>
    </w:p>
    <w:p w14:paraId="6DC47A99" w14:textId="77777777" w:rsidR="002E3509" w:rsidRDefault="002E3509" w:rsidP="002E3509">
      <w:r>
        <w:t>described in this book should be interpreted as being intended to</w:t>
      </w:r>
    </w:p>
    <w:p w14:paraId="25A03C44" w14:textId="77777777" w:rsidR="002E3509" w:rsidRDefault="002E3509" w:rsidP="002E3509">
      <w:r>
        <w:t>interfere either directly, or indirectly, with any man’s religious</w:t>
      </w:r>
    </w:p>
    <w:p w14:paraId="0F34B9C6" w14:textId="77777777" w:rsidR="002E3509" w:rsidRDefault="002E3509" w:rsidP="002E3509">
      <w:r>
        <w:t>habits. This book has been confined, exclusively, to instructing the</w:t>
      </w:r>
    </w:p>
    <w:p w14:paraId="74C795D3" w14:textId="77777777" w:rsidR="002E3509" w:rsidRDefault="002E3509" w:rsidP="002E3509">
      <w:r>
        <w:t>reader how to transmute the DEFINITE PURPOSE OF DESIRE FOR</w:t>
      </w:r>
    </w:p>
    <w:p w14:paraId="27CBC8FF" w14:textId="77777777" w:rsidR="002E3509" w:rsidRDefault="002E3509" w:rsidP="002E3509">
      <w:r>
        <w:t>MONEY, into its monetary equivalent.</w:t>
      </w:r>
    </w:p>
    <w:p w14:paraId="4FEAB687" w14:textId="77777777" w:rsidR="002E3509" w:rsidRDefault="002E3509" w:rsidP="002E3509">
      <w:r>
        <w:t>Read, THINK, and meditate as you read. Soon, the entire</w:t>
      </w:r>
    </w:p>
    <w:p w14:paraId="7A69355A" w14:textId="77777777" w:rsidR="002E3509" w:rsidRDefault="002E3509" w:rsidP="002E3509">
      <w:r>
        <w:t>subject will unfold, and you will see it in perspective. You are now</w:t>
      </w:r>
    </w:p>
    <w:p w14:paraId="3130B582" w14:textId="77777777" w:rsidR="002E3509" w:rsidRDefault="002E3509" w:rsidP="002E3509">
      <w:r>
        <w:t>seeing the detail of the individual chapters.</w:t>
      </w:r>
    </w:p>
    <w:p w14:paraId="34B000C9" w14:textId="77777777" w:rsidR="002E3509" w:rsidRDefault="002E3509" w:rsidP="002E3509">
      <w:r>
        <w:t>Money is as shy and elusive as the “old time” maiden. It must</w:t>
      </w:r>
    </w:p>
    <w:p w14:paraId="5F1B0093" w14:textId="77777777" w:rsidR="002E3509" w:rsidRDefault="002E3509" w:rsidP="002E3509">
      <w:r>
        <w:t>be wooed and won by methods not unlike those used by a</w:t>
      </w:r>
    </w:p>
    <w:p w14:paraId="29F1F446" w14:textId="77777777" w:rsidR="002E3509" w:rsidRDefault="002E3509" w:rsidP="002E3509">
      <w:r>
        <w:lastRenderedPageBreak/>
        <w:t>determined lover, in pursuit of the girl of his choice. And,</w:t>
      </w:r>
    </w:p>
    <w:p w14:paraId="4234F859" w14:textId="77777777" w:rsidR="002E3509" w:rsidRDefault="002E3509" w:rsidP="002E3509">
      <w:r>
        <w:t>coincidental as it is, the POWER used in the “wooing” of money is</w:t>
      </w:r>
    </w:p>
    <w:p w14:paraId="05283CC9" w14:textId="77777777" w:rsidR="002E3509" w:rsidRDefault="002E3509" w:rsidP="002E3509">
      <w:r>
        <w:t>not greatly different from that used in wooing a maiden. That</w:t>
      </w:r>
    </w:p>
    <w:p w14:paraId="73B0A550" w14:textId="77777777" w:rsidR="002E3509" w:rsidRDefault="002E3509" w:rsidP="002E3509">
      <w:r>
        <w:t>power, when successfully used in the pursuit of money must be</w:t>
      </w:r>
    </w:p>
    <w:p w14:paraId="5AC2D40A" w14:textId="77777777" w:rsidR="002E3509" w:rsidRDefault="002E3509" w:rsidP="002E3509">
      <w:r>
        <w:t>mixed with FAITH. It must be mixed with DESIRE. It must be mixed</w:t>
      </w:r>
    </w:p>
    <w:p w14:paraId="7F4D65B6" w14:textId="77777777" w:rsidR="002E3509" w:rsidRDefault="002E3509" w:rsidP="002E3509">
      <w:r>
        <w:t>with PERSISTENCE. It must be applied through a plan, and that</w:t>
      </w:r>
    </w:p>
    <w:p w14:paraId="5743EE67" w14:textId="77777777" w:rsidR="002E3509" w:rsidRDefault="002E3509" w:rsidP="002E3509">
      <w:r>
        <w:t>plan must be set into ACTION.</w:t>
      </w:r>
    </w:p>
    <w:p w14:paraId="641DC5D9" w14:textId="77777777" w:rsidR="002E3509" w:rsidRDefault="002E3509" w:rsidP="002E3509">
      <w:r>
        <w:t>When money comes in quantities known as “the big money,” it</w:t>
      </w:r>
    </w:p>
    <w:p w14:paraId="653C0D44" w14:textId="77777777" w:rsidR="002E3509" w:rsidRDefault="002E3509" w:rsidP="002E3509">
      <w:r>
        <w:t>flows to the one who accumulates it, as easily as water flows down</w:t>
      </w:r>
    </w:p>
    <w:p w14:paraId="4BD5D812" w14:textId="77777777" w:rsidR="002E3509" w:rsidRDefault="002E3509" w:rsidP="002E3509">
      <w:r>
        <w:t>hill. There exists a great unseen stream of POWER, which may be</w:t>
      </w:r>
    </w:p>
    <w:p w14:paraId="65CF19BB" w14:textId="77777777" w:rsidR="002E3509" w:rsidRDefault="002E3509" w:rsidP="002E3509">
      <w:r>
        <w:t>compared to a river; except that one side flows in one direction,</w:t>
      </w:r>
    </w:p>
    <w:p w14:paraId="551B0A0D" w14:textId="77777777" w:rsidR="002E3509" w:rsidRDefault="002E3509" w:rsidP="002E3509">
      <w:r>
        <w:t>carrying all who get into that side of the stream, onward and</w:t>
      </w:r>
    </w:p>
    <w:p w14:paraId="095D7CE0" w14:textId="77777777" w:rsidR="002E3509" w:rsidRDefault="002E3509" w:rsidP="002E3509">
      <w:r>
        <w:t>upward to WEALTH—and the other side flows in the opposite</w:t>
      </w:r>
    </w:p>
    <w:p w14:paraId="628C6348" w14:textId="77777777" w:rsidR="002E3509" w:rsidRDefault="002E3509" w:rsidP="002E3509">
      <w:r>
        <w:t>direction, carrying all who are unfortunate enough to get into it</w:t>
      </w:r>
    </w:p>
    <w:p w14:paraId="3EC9AD0E" w14:textId="77777777" w:rsidR="002E3509" w:rsidRDefault="002E3509" w:rsidP="002E3509">
      <w:r>
        <w:t>(and not able to extricate themselves from it), downward to misery</w:t>
      </w:r>
    </w:p>
    <w:p w14:paraId="5A00BB24" w14:textId="77777777" w:rsidR="002E3509" w:rsidRDefault="002E3509" w:rsidP="002E3509">
      <w:r>
        <w:t>and POVERTY.</w:t>
      </w:r>
    </w:p>
    <w:p w14:paraId="691831BC" w14:textId="77777777" w:rsidR="002E3509" w:rsidRDefault="002E3509" w:rsidP="002E3509">
      <w:r>
        <w:t>Every man who has accumulated a great fortune, has</w:t>
      </w:r>
    </w:p>
    <w:p w14:paraId="6038FB72" w14:textId="77777777" w:rsidR="002E3509" w:rsidRDefault="002E3509" w:rsidP="002E3509">
      <w:r>
        <w:t>recognized the existence of this stream of life. It consists of one’s</w:t>
      </w:r>
    </w:p>
    <w:p w14:paraId="051331D0" w14:textId="77777777" w:rsidR="002E3509" w:rsidRDefault="002E3509" w:rsidP="002E3509">
      <w:r>
        <w:t>THINKING PROCESS. The positive emotions of thought form the</w:t>
      </w:r>
    </w:p>
    <w:p w14:paraId="4C6AB388" w14:textId="77777777" w:rsidR="002E3509" w:rsidRDefault="002E3509" w:rsidP="002E3509">
      <w:r>
        <w:t>side of the stream which carries one to fortune. The negative</w:t>
      </w:r>
    </w:p>
    <w:p w14:paraId="34764060" w14:textId="77777777" w:rsidR="002E3509" w:rsidRDefault="002E3509" w:rsidP="002E3509">
      <w:r>
        <w:t>emotions form the side which carries one down to poverty.</w:t>
      </w:r>
    </w:p>
    <w:p w14:paraId="37905FCB" w14:textId="77777777" w:rsidR="002E3509" w:rsidRDefault="002E3509" w:rsidP="002E3509">
      <w:r>
        <w:t>This carries a thought of stupendous importance to the person</w:t>
      </w:r>
    </w:p>
    <w:p w14:paraId="38B7BC13" w14:textId="77777777" w:rsidR="002E3509" w:rsidRDefault="002E3509" w:rsidP="002E3509">
      <w:r>
        <w:t>who is following this book with the object of accumulating a</w:t>
      </w:r>
    </w:p>
    <w:p w14:paraId="7BB6E9C2" w14:textId="77777777" w:rsidR="002E3509" w:rsidRDefault="002E3509" w:rsidP="002E3509">
      <w:r>
        <w:t>fortune.</w:t>
      </w:r>
    </w:p>
    <w:p w14:paraId="3332B4E8" w14:textId="77777777" w:rsidR="002E3509" w:rsidRDefault="002E3509" w:rsidP="002E3509">
      <w:r>
        <w:t>If you are in the side of the stream of POWER which leads to</w:t>
      </w:r>
    </w:p>
    <w:p w14:paraId="3B5304D1" w14:textId="77777777" w:rsidR="002E3509" w:rsidRDefault="002E3509" w:rsidP="002E3509">
      <w:r>
        <w:t xml:space="preserve"> 181</w:t>
      </w:r>
    </w:p>
    <w:p w14:paraId="7AECAC46" w14:textId="77777777" w:rsidR="002E3509" w:rsidRDefault="002E3509" w:rsidP="002E3509">
      <w:r>
        <w:t>poverty, this may serve as an oar, by which you may propel yourself</w:t>
      </w:r>
    </w:p>
    <w:p w14:paraId="6499FE47" w14:textId="77777777" w:rsidR="002E3509" w:rsidRDefault="002E3509" w:rsidP="002E3509">
      <w:r>
        <w:t>over into the other side of the stream. It can serve you ONLY</w:t>
      </w:r>
    </w:p>
    <w:p w14:paraId="02BCC596" w14:textId="77777777" w:rsidR="002E3509" w:rsidRDefault="002E3509" w:rsidP="002E3509">
      <w:r>
        <w:t>through application and use. Merely reading, and passing judgment</w:t>
      </w:r>
    </w:p>
    <w:p w14:paraId="1EF4AC2A" w14:textId="77777777" w:rsidR="002E3509" w:rsidRDefault="002E3509" w:rsidP="002E3509">
      <w:r>
        <w:t>on it, either one way or another, will in no way benefit you.</w:t>
      </w:r>
    </w:p>
    <w:p w14:paraId="2B7D823B" w14:textId="77777777" w:rsidR="002E3509" w:rsidRDefault="002E3509" w:rsidP="002E3509">
      <w:r>
        <w:t>Some people undergo the experience of alternating between the</w:t>
      </w:r>
    </w:p>
    <w:p w14:paraId="08F9DA0B" w14:textId="77777777" w:rsidR="002E3509" w:rsidRDefault="002E3509" w:rsidP="002E3509">
      <w:r>
        <w:lastRenderedPageBreak/>
        <w:t>positive and negative sides of the stream, being at times on the</w:t>
      </w:r>
    </w:p>
    <w:p w14:paraId="742E8BD8" w14:textId="77777777" w:rsidR="002E3509" w:rsidRDefault="002E3509" w:rsidP="002E3509">
      <w:r>
        <w:t>positive side, and at times on the negative side. The Wall Street</w:t>
      </w:r>
    </w:p>
    <w:p w14:paraId="38B7D1FC" w14:textId="77777777" w:rsidR="002E3509" w:rsidRDefault="002E3509" w:rsidP="002E3509">
      <w:r>
        <w:t>crash of ‘29 swept millions of people from the positive to the</w:t>
      </w:r>
    </w:p>
    <w:p w14:paraId="7EFF7567" w14:textId="77777777" w:rsidR="002E3509" w:rsidRDefault="002E3509" w:rsidP="002E3509">
      <w:r>
        <w:t>negative side of the stream. These millions are struggling, some of</w:t>
      </w:r>
    </w:p>
    <w:p w14:paraId="2947EDDA" w14:textId="77777777" w:rsidR="002E3509" w:rsidRDefault="002E3509" w:rsidP="002E3509">
      <w:r>
        <w:t>them in desperation and fear, to get back to the positive side of the</w:t>
      </w:r>
    </w:p>
    <w:p w14:paraId="477C7A5E" w14:textId="77777777" w:rsidR="002E3509" w:rsidRDefault="002E3509" w:rsidP="002E3509">
      <w:r>
        <w:t>stream. This book was written especially for those millions.</w:t>
      </w:r>
    </w:p>
    <w:p w14:paraId="0D6F4E81" w14:textId="77777777" w:rsidR="002E3509" w:rsidRDefault="002E3509" w:rsidP="002E3509">
      <w:r>
        <w:t>Poverty and riches often change places. The Crash taught the</w:t>
      </w:r>
    </w:p>
    <w:p w14:paraId="022362FD" w14:textId="77777777" w:rsidR="002E3509" w:rsidRDefault="002E3509" w:rsidP="002E3509">
      <w:r>
        <w:t>world this truth, although the world will not long remember the</w:t>
      </w:r>
    </w:p>
    <w:p w14:paraId="22993943" w14:textId="77777777" w:rsidR="002E3509" w:rsidRDefault="002E3509" w:rsidP="002E3509">
      <w:r>
        <w:t>lesson. Poverty may, and generally does, voluntarily take the place</w:t>
      </w:r>
    </w:p>
    <w:p w14:paraId="6B367F67" w14:textId="77777777" w:rsidR="002E3509" w:rsidRDefault="002E3509" w:rsidP="002E3509">
      <w:r>
        <w:t>of riches. When riches take the place of poverty, the change is</w:t>
      </w:r>
    </w:p>
    <w:p w14:paraId="24C28EE0" w14:textId="77777777" w:rsidR="002E3509" w:rsidRDefault="002E3509" w:rsidP="002E3509">
      <w:r>
        <w:t>usually brought about through well conceived and carefully</w:t>
      </w:r>
    </w:p>
    <w:p w14:paraId="56EFF5F9" w14:textId="77777777" w:rsidR="002E3509" w:rsidRDefault="002E3509" w:rsidP="002E3509">
      <w:r>
        <w:t>executed PLANS. Poverty needs no plan. It needs no one to aid it,</w:t>
      </w:r>
    </w:p>
    <w:p w14:paraId="4EBC400D" w14:textId="77777777" w:rsidR="002E3509" w:rsidRDefault="002E3509" w:rsidP="002E3509">
      <w:r>
        <w:t>because it is bold and ruthless. Riches are shy and timid. They</w:t>
      </w:r>
    </w:p>
    <w:p w14:paraId="26F21076" w14:textId="77777777" w:rsidR="002E3509" w:rsidRDefault="002E3509" w:rsidP="002E3509">
      <w:r>
        <w:t>have to be “attracted.”</w:t>
      </w:r>
    </w:p>
    <w:p w14:paraId="2F6E3B43" w14:textId="77777777" w:rsidR="002E3509" w:rsidRDefault="002E3509" w:rsidP="002E3509">
      <w:r>
        <w:t>ANYBODY can WISH</w:t>
      </w:r>
    </w:p>
    <w:p w14:paraId="32E43C40" w14:textId="77777777" w:rsidR="002E3509" w:rsidRDefault="002E3509" w:rsidP="002E3509">
      <w:r>
        <w:t>for riches, and most</w:t>
      </w:r>
    </w:p>
    <w:p w14:paraId="78E844F4" w14:textId="77777777" w:rsidR="002E3509" w:rsidRDefault="002E3509" w:rsidP="002E3509">
      <w:r>
        <w:t>people do, but only a few</w:t>
      </w:r>
    </w:p>
    <w:p w14:paraId="01AA3F74" w14:textId="77777777" w:rsidR="002E3509" w:rsidRDefault="002E3509" w:rsidP="002E3509">
      <w:r>
        <w:t>know that a definite plan,</w:t>
      </w:r>
    </w:p>
    <w:p w14:paraId="7B50ED86" w14:textId="77777777" w:rsidR="002E3509" w:rsidRDefault="002E3509" w:rsidP="002E3509">
      <w:r>
        <w:t>plus a BURNING DESIRE</w:t>
      </w:r>
    </w:p>
    <w:p w14:paraId="6AB52A36" w14:textId="77777777" w:rsidR="002E3509" w:rsidRDefault="002E3509" w:rsidP="002E3509">
      <w:r>
        <w:t>for wealth, are the only</w:t>
      </w:r>
    </w:p>
    <w:p w14:paraId="43213AA6" w14:textId="77777777" w:rsidR="002E3509" w:rsidRDefault="002E3509" w:rsidP="002E3509">
      <w:r>
        <w:t>dependable means of</w:t>
      </w:r>
    </w:p>
    <w:p w14:paraId="6CD3D4C2" w14:textId="77777777" w:rsidR="002E3509" w:rsidRDefault="002E3509" w:rsidP="002E3509">
      <w:r>
        <w:t>accumulating wealth.</w:t>
      </w:r>
    </w:p>
    <w:p w14:paraId="15960A3E" w14:textId="77777777" w:rsidR="002E3509" w:rsidRDefault="002E3509" w:rsidP="002E3509">
      <w:r>
        <w:t xml:space="preserve"> 182</w:t>
      </w:r>
    </w:p>
    <w:p w14:paraId="3813B86D" w14:textId="77777777" w:rsidR="002E3509" w:rsidRDefault="002E3509" w:rsidP="002E3509">
      <w:r>
        <w:t>CHAPTER 11</w:t>
      </w:r>
    </w:p>
    <w:p w14:paraId="67970782" w14:textId="77777777" w:rsidR="002E3509" w:rsidRDefault="002E3509" w:rsidP="002E3509">
      <w:r>
        <w:t>THE MYSTERY OF SEX</w:t>
      </w:r>
    </w:p>
    <w:p w14:paraId="2808053B" w14:textId="77777777" w:rsidR="002E3509" w:rsidRDefault="002E3509" w:rsidP="002E3509">
      <w:r>
        <w:t>TRANSMUTATION</w:t>
      </w:r>
    </w:p>
    <w:p w14:paraId="56BD7DB3" w14:textId="77777777" w:rsidR="002E3509" w:rsidRDefault="002E3509" w:rsidP="002E3509">
      <w:r>
        <w:t>The Tenth Step toward Riches</w:t>
      </w:r>
    </w:p>
    <w:p w14:paraId="3E8C30FE" w14:textId="77777777" w:rsidR="002E3509" w:rsidRDefault="002E3509" w:rsidP="002E3509">
      <w:r>
        <w:t xml:space="preserve"> The meaning of the word “transmute” is, in simple language,</w:t>
      </w:r>
    </w:p>
    <w:p w14:paraId="23404882" w14:textId="77777777" w:rsidR="002E3509" w:rsidRDefault="002E3509" w:rsidP="002E3509">
      <w:r>
        <w:t>“the changing, or transferring of one element, or form of energy, into</w:t>
      </w:r>
    </w:p>
    <w:p w14:paraId="742A5A99" w14:textId="77777777" w:rsidR="002E3509" w:rsidRDefault="002E3509" w:rsidP="002E3509">
      <w:r>
        <w:t>another.”</w:t>
      </w:r>
    </w:p>
    <w:p w14:paraId="17E28257" w14:textId="77777777" w:rsidR="002E3509" w:rsidRDefault="002E3509" w:rsidP="002E3509">
      <w:r>
        <w:t xml:space="preserve"> The emotion of sex brings into being a state of mind.</w:t>
      </w:r>
    </w:p>
    <w:p w14:paraId="67AF06AA" w14:textId="77777777" w:rsidR="002E3509" w:rsidRDefault="002E3509" w:rsidP="002E3509">
      <w:r>
        <w:lastRenderedPageBreak/>
        <w:t>Because of ignorance on the subject, this state of mind is</w:t>
      </w:r>
    </w:p>
    <w:p w14:paraId="409F9767" w14:textId="77777777" w:rsidR="002E3509" w:rsidRDefault="002E3509" w:rsidP="002E3509">
      <w:r>
        <w:t>generally associated with the physical, and because of improper</w:t>
      </w:r>
    </w:p>
    <w:p w14:paraId="4580169F" w14:textId="77777777" w:rsidR="002E3509" w:rsidRDefault="002E3509" w:rsidP="002E3509">
      <w:r>
        <w:t>influences, to which most people have been subjected, in acquiring</w:t>
      </w:r>
    </w:p>
    <w:p w14:paraId="5DF0A12F" w14:textId="77777777" w:rsidR="002E3509" w:rsidRDefault="002E3509" w:rsidP="002E3509">
      <w:r>
        <w:t>knowledge of sex, things essentially physical have highly biased the</w:t>
      </w:r>
    </w:p>
    <w:p w14:paraId="73647697" w14:textId="77777777" w:rsidR="002E3509" w:rsidRDefault="002E3509" w:rsidP="002E3509">
      <w:r>
        <w:t>mind.</w:t>
      </w:r>
    </w:p>
    <w:p w14:paraId="70267BFC" w14:textId="77777777" w:rsidR="002E3509" w:rsidRDefault="002E3509" w:rsidP="002E3509">
      <w:r>
        <w:t>The emotion of sex has back of it the possibility of three</w:t>
      </w:r>
    </w:p>
    <w:p w14:paraId="0F6F5994" w14:textId="77777777" w:rsidR="002E3509" w:rsidRDefault="002E3509" w:rsidP="002E3509">
      <w:r>
        <w:t>constructive potentialities, they are:—</w:t>
      </w:r>
    </w:p>
    <w:p w14:paraId="3DCC2CF3" w14:textId="77777777" w:rsidR="002E3509" w:rsidRDefault="002E3509" w:rsidP="002E3509">
      <w:r>
        <w:t>1. The perpetuation of mankind.</w:t>
      </w:r>
    </w:p>
    <w:p w14:paraId="5CE54A3B" w14:textId="77777777" w:rsidR="002E3509" w:rsidRDefault="002E3509" w:rsidP="002E3509">
      <w:r>
        <w:t>2. The maintenance of health, (as a therapeutic agency, it</w:t>
      </w:r>
    </w:p>
    <w:p w14:paraId="635D9F1C" w14:textId="77777777" w:rsidR="002E3509" w:rsidRDefault="002E3509" w:rsidP="002E3509">
      <w:r>
        <w:t>has no equal).</w:t>
      </w:r>
    </w:p>
    <w:p w14:paraId="19ADE1AC" w14:textId="77777777" w:rsidR="002E3509" w:rsidRDefault="002E3509" w:rsidP="002E3509">
      <w:r>
        <w:t>3. The transformation of mediocrity into genius through</w:t>
      </w:r>
    </w:p>
    <w:p w14:paraId="3EB7378F" w14:textId="77777777" w:rsidR="002E3509" w:rsidRDefault="002E3509" w:rsidP="002E3509">
      <w:r>
        <w:t>transmutation.</w:t>
      </w:r>
    </w:p>
    <w:p w14:paraId="15DB4C02" w14:textId="77777777" w:rsidR="002E3509" w:rsidRDefault="002E3509" w:rsidP="002E3509">
      <w:r>
        <w:t>Sex transmutation is simple and easily explained. It means the</w:t>
      </w:r>
    </w:p>
    <w:p w14:paraId="18FFA126" w14:textId="77777777" w:rsidR="002E3509" w:rsidRDefault="002E3509" w:rsidP="002E3509">
      <w:r>
        <w:t>switching of the mind from thoughts of physical expression, to</w:t>
      </w:r>
    </w:p>
    <w:p w14:paraId="21D60007" w14:textId="77777777" w:rsidR="002E3509" w:rsidRDefault="002E3509" w:rsidP="002E3509">
      <w:r>
        <w:t>thoughts of some other nature.</w:t>
      </w:r>
    </w:p>
    <w:p w14:paraId="29CBE27D" w14:textId="77777777" w:rsidR="002E3509" w:rsidRDefault="002E3509" w:rsidP="002E3509">
      <w:r>
        <w:t>Sex desire is the most powerful of human desires. When driven</w:t>
      </w:r>
    </w:p>
    <w:p w14:paraId="0DBC9600" w14:textId="77777777" w:rsidR="002E3509" w:rsidRDefault="002E3509" w:rsidP="002E3509">
      <w:r>
        <w:t>by this desire, men develop keenness of imagination, courage, willpower, persistence, and creative ability unknown to them at other</w:t>
      </w:r>
    </w:p>
    <w:p w14:paraId="16D34782" w14:textId="77777777" w:rsidR="002E3509" w:rsidRDefault="002E3509" w:rsidP="002E3509">
      <w:r>
        <w:t>times. So strong and impelling is the desire for sexual contact that</w:t>
      </w:r>
    </w:p>
    <w:p w14:paraId="426B00F8" w14:textId="77777777" w:rsidR="002E3509" w:rsidRDefault="002E3509" w:rsidP="002E3509">
      <w:r>
        <w:t>men freely run the risk of life and reputation to indulge it. When</w:t>
      </w:r>
    </w:p>
    <w:p w14:paraId="1E111385" w14:textId="77777777" w:rsidR="002E3509" w:rsidRDefault="002E3509" w:rsidP="002E3509">
      <w:r>
        <w:t>harnessed, and redirected along other lines, this motivating force</w:t>
      </w:r>
    </w:p>
    <w:p w14:paraId="10269E99" w14:textId="77777777" w:rsidR="002E3509" w:rsidRDefault="002E3509" w:rsidP="002E3509">
      <w:r>
        <w:t>maintains all of its attributes of keenness of imagination, courage,</w:t>
      </w:r>
    </w:p>
    <w:p w14:paraId="349F1FC9" w14:textId="77777777" w:rsidR="002E3509" w:rsidRDefault="002E3509" w:rsidP="002E3509">
      <w:r>
        <w:t>etc., which may be used as powerful creative forces in literature,</w:t>
      </w:r>
    </w:p>
    <w:p w14:paraId="57933171" w14:textId="77777777" w:rsidR="002E3509" w:rsidRDefault="002E3509" w:rsidP="002E3509">
      <w:r>
        <w:t>art, or in any other profession or calling, including, of course, the</w:t>
      </w:r>
    </w:p>
    <w:p w14:paraId="44DCAA92" w14:textId="77777777" w:rsidR="002E3509" w:rsidRDefault="002E3509" w:rsidP="002E3509">
      <w:r>
        <w:t>accumulation of riches.</w:t>
      </w:r>
    </w:p>
    <w:p w14:paraId="608879CE" w14:textId="77777777" w:rsidR="002E3509" w:rsidRDefault="002E3509" w:rsidP="002E3509">
      <w:r>
        <w:t>The transmutation of sex energy calls for the exercise of willpower, to be sure, but the reward is worth the effort. The desire for</w:t>
      </w:r>
    </w:p>
    <w:p w14:paraId="6EB5BAB6" w14:textId="77777777" w:rsidR="002E3509" w:rsidRDefault="002E3509" w:rsidP="002E3509">
      <w:r>
        <w:t xml:space="preserve"> 183</w:t>
      </w:r>
    </w:p>
    <w:p w14:paraId="4CC8C104" w14:textId="77777777" w:rsidR="002E3509" w:rsidRDefault="002E3509" w:rsidP="002E3509">
      <w:r>
        <w:t>sexual expression is inborn and natural. The desire cannot, and</w:t>
      </w:r>
    </w:p>
    <w:p w14:paraId="4CA19BAE" w14:textId="77777777" w:rsidR="002E3509" w:rsidRDefault="002E3509" w:rsidP="002E3509">
      <w:r>
        <w:t>should not be submerged or eliminated. But it should be given an</w:t>
      </w:r>
    </w:p>
    <w:p w14:paraId="6EDE4B42" w14:textId="77777777" w:rsidR="002E3509" w:rsidRDefault="002E3509" w:rsidP="002E3509">
      <w:r>
        <w:t>outlet through forms of expression which enrich the body, mind,</w:t>
      </w:r>
    </w:p>
    <w:p w14:paraId="60FA1624" w14:textId="77777777" w:rsidR="002E3509" w:rsidRDefault="002E3509" w:rsidP="002E3509">
      <w:r>
        <w:t>and spirit of man. If not given this form of outlet, through</w:t>
      </w:r>
    </w:p>
    <w:p w14:paraId="753043F5" w14:textId="77777777" w:rsidR="002E3509" w:rsidRDefault="002E3509" w:rsidP="002E3509">
      <w:r>
        <w:lastRenderedPageBreak/>
        <w:t>transmutation, it will seek outlets through purely physical</w:t>
      </w:r>
    </w:p>
    <w:p w14:paraId="57AC08E3" w14:textId="77777777" w:rsidR="002E3509" w:rsidRDefault="002E3509" w:rsidP="002E3509">
      <w:r>
        <w:t>channels.</w:t>
      </w:r>
    </w:p>
    <w:p w14:paraId="7DDDC21B" w14:textId="77777777" w:rsidR="002E3509" w:rsidRDefault="002E3509" w:rsidP="002E3509">
      <w:r>
        <w:t>A river may be dammed, and its water controlled for a time, but</w:t>
      </w:r>
    </w:p>
    <w:p w14:paraId="3F6C7740" w14:textId="77777777" w:rsidR="002E3509" w:rsidRDefault="002E3509" w:rsidP="002E3509">
      <w:r>
        <w:t>eventually, it will force an outlet. The same is true of the emotion of</w:t>
      </w:r>
    </w:p>
    <w:p w14:paraId="3F27AC64" w14:textId="77777777" w:rsidR="002E3509" w:rsidRDefault="002E3509" w:rsidP="002E3509">
      <w:r>
        <w:t>sex. It may be submerged and controlled for a time, but its very</w:t>
      </w:r>
    </w:p>
    <w:p w14:paraId="700D3F82" w14:textId="77777777" w:rsidR="002E3509" w:rsidRDefault="002E3509" w:rsidP="002E3509">
      <w:r>
        <w:t>nature causes it to be ever seeking means of expression. If it is not</w:t>
      </w:r>
    </w:p>
    <w:p w14:paraId="474A4D7F" w14:textId="77777777" w:rsidR="002E3509" w:rsidRDefault="002E3509" w:rsidP="002E3509">
      <w:r>
        <w:t>transmuted into some creative effort it will find a less worthy outlet.</w:t>
      </w:r>
    </w:p>
    <w:p w14:paraId="088BD0F0" w14:textId="77777777" w:rsidR="002E3509" w:rsidRDefault="002E3509" w:rsidP="002E3509">
      <w:r>
        <w:t>Fortunate, indeed, is the person who has discovered how to</w:t>
      </w:r>
    </w:p>
    <w:p w14:paraId="76DB4BD2" w14:textId="77777777" w:rsidR="002E3509" w:rsidRDefault="002E3509" w:rsidP="002E3509">
      <w:r>
        <w:t>give sex emotion an outlet through some form of creative effort, for</w:t>
      </w:r>
    </w:p>
    <w:p w14:paraId="55F89FD0" w14:textId="77777777" w:rsidR="002E3509" w:rsidRDefault="002E3509" w:rsidP="002E3509">
      <w:r>
        <w:t>he has, by that discovery, lifted himself to the status of a genius.</w:t>
      </w:r>
    </w:p>
    <w:p w14:paraId="3E17D763" w14:textId="77777777" w:rsidR="002E3509" w:rsidRDefault="002E3509" w:rsidP="002E3509">
      <w:r>
        <w:t>Scientific research has disclosed these significant facts:</w:t>
      </w:r>
    </w:p>
    <w:p w14:paraId="33AECF3A" w14:textId="77777777" w:rsidR="002E3509" w:rsidRDefault="002E3509" w:rsidP="002E3509">
      <w:r>
        <w:t>1. The men of greatest achievement are men with highly</w:t>
      </w:r>
    </w:p>
    <w:p w14:paraId="5450AAE0" w14:textId="77777777" w:rsidR="002E3509" w:rsidRDefault="002E3509" w:rsidP="002E3509">
      <w:r>
        <w:t>developed sex natures; men who have learned the art of sex</w:t>
      </w:r>
    </w:p>
    <w:p w14:paraId="35B8462B" w14:textId="77777777" w:rsidR="002E3509" w:rsidRDefault="002E3509" w:rsidP="002E3509">
      <w:r>
        <w:t>transmutation.</w:t>
      </w:r>
    </w:p>
    <w:p w14:paraId="79689D95" w14:textId="77777777" w:rsidR="002E3509" w:rsidRDefault="002E3509" w:rsidP="002E3509">
      <w:r>
        <w:t>2. The men who have accumulated great fortunes and</w:t>
      </w:r>
    </w:p>
    <w:p w14:paraId="3D7265A6" w14:textId="77777777" w:rsidR="002E3509" w:rsidRDefault="002E3509" w:rsidP="002E3509">
      <w:r>
        <w:t>achieved outstanding recognition in literature, art, industry,</w:t>
      </w:r>
    </w:p>
    <w:p w14:paraId="68B26958" w14:textId="77777777" w:rsidR="002E3509" w:rsidRDefault="002E3509" w:rsidP="002E3509">
      <w:r>
        <w:t>architecture, and the professions, were motivated by the influence</w:t>
      </w:r>
    </w:p>
    <w:p w14:paraId="1F803F38" w14:textId="77777777" w:rsidR="002E3509" w:rsidRDefault="002E3509" w:rsidP="002E3509">
      <w:r>
        <w:t>of a woman.</w:t>
      </w:r>
    </w:p>
    <w:p w14:paraId="1606108D" w14:textId="77777777" w:rsidR="002E3509" w:rsidRDefault="002E3509" w:rsidP="002E3509">
      <w:r>
        <w:t>The research from which these astounding discoveries were</w:t>
      </w:r>
    </w:p>
    <w:p w14:paraId="01B5B676" w14:textId="77777777" w:rsidR="002E3509" w:rsidRDefault="002E3509" w:rsidP="002E3509">
      <w:r>
        <w:t>made, went back through the pages of biography and history for</w:t>
      </w:r>
    </w:p>
    <w:p w14:paraId="33257A0D" w14:textId="77777777" w:rsidR="002E3509" w:rsidRDefault="002E3509" w:rsidP="002E3509">
      <w:r>
        <w:t>more than two thousand years. Wherever there was evidence</w:t>
      </w:r>
    </w:p>
    <w:p w14:paraId="3FC80C82" w14:textId="77777777" w:rsidR="002E3509" w:rsidRDefault="002E3509" w:rsidP="002E3509">
      <w:r>
        <w:t>available in connection with the lives of men and women of great</w:t>
      </w:r>
    </w:p>
    <w:p w14:paraId="7894A227" w14:textId="77777777" w:rsidR="002E3509" w:rsidRDefault="002E3509" w:rsidP="002E3509">
      <w:r>
        <w:t>achievement, it indicated most convincingly that they possessed</w:t>
      </w:r>
    </w:p>
    <w:p w14:paraId="791DA495" w14:textId="77777777" w:rsidR="002E3509" w:rsidRDefault="002E3509" w:rsidP="002E3509">
      <w:r>
        <w:t>highly developed sex natures.</w:t>
      </w:r>
    </w:p>
    <w:p w14:paraId="013FD00F" w14:textId="77777777" w:rsidR="002E3509" w:rsidRDefault="002E3509" w:rsidP="002E3509">
      <w:r>
        <w:t>The emotion of sex is an “irresistible force,” against which there</w:t>
      </w:r>
    </w:p>
    <w:p w14:paraId="081D8088" w14:textId="77777777" w:rsidR="002E3509" w:rsidRDefault="002E3509" w:rsidP="002E3509">
      <w:r>
        <w:t>can be no such opposition as an “immovable body.” When driven by</w:t>
      </w:r>
    </w:p>
    <w:p w14:paraId="6ED893E8" w14:textId="77777777" w:rsidR="002E3509" w:rsidRDefault="002E3509" w:rsidP="002E3509">
      <w:r>
        <w:t>this emotion, men become gifted with a super power for action.</w:t>
      </w:r>
    </w:p>
    <w:p w14:paraId="05AF20F6" w14:textId="77777777" w:rsidR="002E3509" w:rsidRDefault="002E3509" w:rsidP="002E3509">
      <w:r>
        <w:t>Understand this truth, and you will catch the significance of the</w:t>
      </w:r>
    </w:p>
    <w:p w14:paraId="2A902801" w14:textId="77777777" w:rsidR="002E3509" w:rsidRDefault="002E3509" w:rsidP="002E3509">
      <w:r>
        <w:t>statement that sex transmutation will lift one to the status of a</w:t>
      </w:r>
    </w:p>
    <w:p w14:paraId="775B6F66" w14:textId="77777777" w:rsidR="002E3509" w:rsidRDefault="002E3509" w:rsidP="002E3509">
      <w:r>
        <w:t>genius.</w:t>
      </w:r>
    </w:p>
    <w:p w14:paraId="09CD8F5F" w14:textId="77777777" w:rsidR="002E3509" w:rsidRDefault="002E3509" w:rsidP="002E3509">
      <w:r>
        <w:t>The emotion of sex contains the secret of creative ability.</w:t>
      </w:r>
    </w:p>
    <w:p w14:paraId="2E01F7F8" w14:textId="77777777" w:rsidR="002E3509" w:rsidRDefault="002E3509" w:rsidP="002E3509">
      <w:r>
        <w:lastRenderedPageBreak/>
        <w:t>Destroy the sex glands, whether in man or beast, and you have</w:t>
      </w:r>
    </w:p>
    <w:p w14:paraId="1C92B160" w14:textId="77777777" w:rsidR="002E3509" w:rsidRDefault="002E3509" w:rsidP="002E3509">
      <w:r>
        <w:t>removed the major source of action. For proof of this, observe what</w:t>
      </w:r>
    </w:p>
    <w:p w14:paraId="42AB5FE7" w14:textId="77777777" w:rsidR="002E3509" w:rsidRDefault="002E3509" w:rsidP="002E3509">
      <w:r>
        <w:t>happens to any animal after it has been castrated. A bull becomes</w:t>
      </w:r>
    </w:p>
    <w:p w14:paraId="438B0B51" w14:textId="77777777" w:rsidR="002E3509" w:rsidRDefault="002E3509" w:rsidP="002E3509">
      <w:r>
        <w:t>as docile as a cow after it has been altered sexually. Sex alteration</w:t>
      </w:r>
    </w:p>
    <w:p w14:paraId="483DF991" w14:textId="77777777" w:rsidR="002E3509" w:rsidRDefault="002E3509" w:rsidP="002E3509">
      <w:r>
        <w:t xml:space="preserve"> 184</w:t>
      </w:r>
    </w:p>
    <w:p w14:paraId="0C9C1309" w14:textId="77777777" w:rsidR="002E3509" w:rsidRDefault="002E3509" w:rsidP="002E3509">
      <w:r>
        <w:t>takes out of the male, whether man or beast, all the FIGHT that was</w:t>
      </w:r>
    </w:p>
    <w:p w14:paraId="5A92EE33" w14:textId="77777777" w:rsidR="002E3509" w:rsidRDefault="002E3509" w:rsidP="002E3509">
      <w:r>
        <w:t>in him. Sex alteration of the female has the same effect.</w:t>
      </w:r>
    </w:p>
    <w:p w14:paraId="51C901A1" w14:textId="77777777" w:rsidR="002E3509" w:rsidRDefault="002E3509" w:rsidP="002E3509">
      <w:r>
        <w:t>THE TEN MIND STIMULI</w:t>
      </w:r>
    </w:p>
    <w:p w14:paraId="275054EE" w14:textId="77777777" w:rsidR="002E3509" w:rsidRDefault="002E3509" w:rsidP="002E3509">
      <w:r>
        <w:t>The human mind responds to stimuli, through which it may be</w:t>
      </w:r>
    </w:p>
    <w:p w14:paraId="4FD70753" w14:textId="77777777" w:rsidR="002E3509" w:rsidRDefault="002E3509" w:rsidP="002E3509">
      <w:r>
        <w:t>“keyed up” to high rates of vibration, known as enthusiasm,</w:t>
      </w:r>
    </w:p>
    <w:p w14:paraId="0740E554" w14:textId="77777777" w:rsidR="002E3509" w:rsidRDefault="002E3509" w:rsidP="002E3509">
      <w:r>
        <w:t>creative imagination, intense desire, etc. The stimuli to which the</w:t>
      </w:r>
    </w:p>
    <w:p w14:paraId="5FAA89C0" w14:textId="77777777" w:rsidR="002E3509" w:rsidRDefault="002E3509" w:rsidP="002E3509">
      <w:r>
        <w:t>mind responds most freely are:—</w:t>
      </w:r>
    </w:p>
    <w:p w14:paraId="2C737A78" w14:textId="77777777" w:rsidR="002E3509" w:rsidRDefault="002E3509" w:rsidP="002E3509">
      <w:r>
        <w:t>1. The desire for sex expression</w:t>
      </w:r>
    </w:p>
    <w:p w14:paraId="652E20C3" w14:textId="77777777" w:rsidR="002E3509" w:rsidRDefault="002E3509" w:rsidP="002E3509">
      <w:r>
        <w:t>2. Love</w:t>
      </w:r>
    </w:p>
    <w:p w14:paraId="35ABCA82" w14:textId="77777777" w:rsidR="002E3509" w:rsidRDefault="002E3509" w:rsidP="002E3509">
      <w:r>
        <w:t>3. A burning desire for fame, power, or financial gain, MONEY</w:t>
      </w:r>
    </w:p>
    <w:p w14:paraId="1A84A5C2" w14:textId="77777777" w:rsidR="002E3509" w:rsidRDefault="002E3509" w:rsidP="002E3509">
      <w:r>
        <w:t>4. Music</w:t>
      </w:r>
    </w:p>
    <w:p w14:paraId="6DD7D6B8" w14:textId="77777777" w:rsidR="002E3509" w:rsidRDefault="002E3509" w:rsidP="002E3509">
      <w:r>
        <w:t>5. Friendship between either those of the same sex, or those of</w:t>
      </w:r>
    </w:p>
    <w:p w14:paraId="0C55497B" w14:textId="77777777" w:rsidR="002E3509" w:rsidRDefault="002E3509" w:rsidP="002E3509">
      <w:r>
        <w:t>the opposite sex.</w:t>
      </w:r>
    </w:p>
    <w:p w14:paraId="3EF0B83E" w14:textId="77777777" w:rsidR="002E3509" w:rsidRDefault="002E3509" w:rsidP="002E3509">
      <w:r>
        <w:t>6. A Master Mind alliance based upon the harmony of two or</w:t>
      </w:r>
    </w:p>
    <w:p w14:paraId="33D90415" w14:textId="77777777" w:rsidR="002E3509" w:rsidRDefault="002E3509" w:rsidP="002E3509">
      <w:r>
        <w:t>more people who ally themselves for spiritual or temporal</w:t>
      </w:r>
    </w:p>
    <w:p w14:paraId="277E6023" w14:textId="77777777" w:rsidR="002E3509" w:rsidRDefault="002E3509" w:rsidP="002E3509">
      <w:r>
        <w:t>advancement.</w:t>
      </w:r>
    </w:p>
    <w:p w14:paraId="363AF5A2" w14:textId="77777777" w:rsidR="002E3509" w:rsidRDefault="002E3509" w:rsidP="002E3509">
      <w:r>
        <w:t>7. Mutual suffering, such as that experienced by people who are</w:t>
      </w:r>
    </w:p>
    <w:p w14:paraId="0EEE164E" w14:textId="77777777" w:rsidR="002E3509" w:rsidRDefault="002E3509" w:rsidP="002E3509">
      <w:r>
        <w:t>persecuted.</w:t>
      </w:r>
    </w:p>
    <w:p w14:paraId="5EDA68A1" w14:textId="77777777" w:rsidR="002E3509" w:rsidRDefault="002E3509" w:rsidP="002E3509">
      <w:r>
        <w:t>8. Auto-suggestion</w:t>
      </w:r>
    </w:p>
    <w:p w14:paraId="7BECCE76" w14:textId="77777777" w:rsidR="002E3509" w:rsidRDefault="002E3509" w:rsidP="002E3509">
      <w:r>
        <w:t>9. Fear</w:t>
      </w:r>
    </w:p>
    <w:p w14:paraId="46B98D3D" w14:textId="77777777" w:rsidR="002E3509" w:rsidRDefault="002E3509" w:rsidP="002E3509">
      <w:r>
        <w:t>10. Narcotics and alcohol.</w:t>
      </w:r>
    </w:p>
    <w:p w14:paraId="576C271D" w14:textId="77777777" w:rsidR="002E3509" w:rsidRDefault="002E3509" w:rsidP="002E3509">
      <w:r>
        <w:t>The desire for sex expression comes at the head of the list of</w:t>
      </w:r>
    </w:p>
    <w:p w14:paraId="6B256816" w14:textId="77777777" w:rsidR="002E3509" w:rsidRDefault="002E3509" w:rsidP="002E3509">
      <w:r>
        <w:t>stimuli, which most effectively “stepup” the vibrations of the mind</w:t>
      </w:r>
    </w:p>
    <w:p w14:paraId="15170B0E" w14:textId="77777777" w:rsidR="002E3509" w:rsidRDefault="002E3509" w:rsidP="002E3509">
      <w:r>
        <w:t>and start the “wheels” of physical action. Eight of these stimuli are</w:t>
      </w:r>
    </w:p>
    <w:p w14:paraId="300FE3B1" w14:textId="77777777" w:rsidR="002E3509" w:rsidRDefault="002E3509" w:rsidP="002E3509">
      <w:r>
        <w:t>natural and constructive. Two are destructive. The list is here</w:t>
      </w:r>
    </w:p>
    <w:p w14:paraId="6C9EBB57" w14:textId="77777777" w:rsidR="002E3509" w:rsidRDefault="002E3509" w:rsidP="002E3509">
      <w:r>
        <w:t>presented for the purpose of enabling you to make a comparative</w:t>
      </w:r>
    </w:p>
    <w:p w14:paraId="2085E1BB" w14:textId="77777777" w:rsidR="002E3509" w:rsidRDefault="002E3509" w:rsidP="002E3509">
      <w:r>
        <w:lastRenderedPageBreak/>
        <w:t>study of the major sources of mind stimulation. From this study, it</w:t>
      </w:r>
    </w:p>
    <w:p w14:paraId="4B3196C7" w14:textId="77777777" w:rsidR="002E3509" w:rsidRDefault="002E3509" w:rsidP="002E3509">
      <w:r>
        <w:t>will be readily seen that the emotion of sex is, by great odds, the</w:t>
      </w:r>
    </w:p>
    <w:p w14:paraId="487233F3" w14:textId="77777777" w:rsidR="002E3509" w:rsidRDefault="002E3509" w:rsidP="002E3509">
      <w:r>
        <w:t>most intense and powerful of all mind stimuli.</w:t>
      </w:r>
    </w:p>
    <w:p w14:paraId="603FBB14" w14:textId="77777777" w:rsidR="002E3509" w:rsidRDefault="002E3509" w:rsidP="002E3509">
      <w:r>
        <w:t>This comparison is necessary as a foundation for proof of the</w:t>
      </w:r>
    </w:p>
    <w:p w14:paraId="07F8EB40" w14:textId="77777777" w:rsidR="002E3509" w:rsidRDefault="002E3509" w:rsidP="002E3509">
      <w:r>
        <w:t>statement that transmutation of sex energy may lift one to the</w:t>
      </w:r>
    </w:p>
    <w:p w14:paraId="7365A8D3" w14:textId="77777777" w:rsidR="002E3509" w:rsidRDefault="002E3509" w:rsidP="002E3509">
      <w:r>
        <w:t>status of a genius. Let us find out what constitutes a genius.</w:t>
      </w:r>
    </w:p>
    <w:p w14:paraId="1E0A97CC" w14:textId="77777777" w:rsidR="002E3509" w:rsidRDefault="002E3509" w:rsidP="002E3509">
      <w:r>
        <w:t>Some wiseacre has said that a genius is a man who “wears long</w:t>
      </w:r>
    </w:p>
    <w:p w14:paraId="176E2B61" w14:textId="77777777" w:rsidR="002E3509" w:rsidRDefault="002E3509" w:rsidP="002E3509">
      <w:r>
        <w:t>hair, eats queer food, lives alone, and serves as a target for the joke</w:t>
      </w:r>
    </w:p>
    <w:p w14:paraId="7882D98A" w14:textId="77777777" w:rsidR="002E3509" w:rsidRDefault="002E3509" w:rsidP="002E3509">
      <w:r>
        <w:t>makers.” A better definition of a genius is, “a man who has discovered how to increase the vibrations of thought to the point where</w:t>
      </w:r>
    </w:p>
    <w:p w14:paraId="4EE070E7" w14:textId="77777777" w:rsidR="002E3509" w:rsidRDefault="002E3509" w:rsidP="002E3509">
      <w:r>
        <w:t xml:space="preserve"> 185</w:t>
      </w:r>
    </w:p>
    <w:p w14:paraId="13582BCE" w14:textId="77777777" w:rsidR="002E3509" w:rsidRDefault="002E3509" w:rsidP="002E3509">
      <w:r>
        <w:t>he can freely communicate with sources of knowledge not available</w:t>
      </w:r>
    </w:p>
    <w:p w14:paraId="3895482A" w14:textId="77777777" w:rsidR="002E3509" w:rsidRDefault="002E3509" w:rsidP="002E3509">
      <w:r>
        <w:t>through the ordinary rate of vibration of thought.”</w:t>
      </w:r>
    </w:p>
    <w:p w14:paraId="51FE544A" w14:textId="77777777" w:rsidR="002E3509" w:rsidRDefault="002E3509" w:rsidP="002E3509">
      <w:r>
        <w:t>The person who thinks will want to ask some questions</w:t>
      </w:r>
    </w:p>
    <w:p w14:paraId="24F47D57" w14:textId="77777777" w:rsidR="002E3509" w:rsidRDefault="002E3509" w:rsidP="002E3509">
      <w:r>
        <w:t>concerning this definition of genius. The first question will be, “How</w:t>
      </w:r>
    </w:p>
    <w:p w14:paraId="52794001" w14:textId="77777777" w:rsidR="002E3509" w:rsidRDefault="002E3509" w:rsidP="002E3509">
      <w:r>
        <w:t>may one communicate with sources of knowledge which are not</w:t>
      </w:r>
    </w:p>
    <w:p w14:paraId="1099588F" w14:textId="77777777" w:rsidR="002E3509" w:rsidRDefault="002E3509" w:rsidP="002E3509">
      <w:r>
        <w:t>available through the ORDINARY rate of vibration of thought?”</w:t>
      </w:r>
    </w:p>
    <w:p w14:paraId="65E71288" w14:textId="77777777" w:rsidR="002E3509" w:rsidRDefault="002E3509" w:rsidP="002E3509">
      <w:r>
        <w:t>The next question will be, “Are there known sources of</w:t>
      </w:r>
    </w:p>
    <w:p w14:paraId="6CBEC82A" w14:textId="77777777" w:rsidR="002E3509" w:rsidRDefault="002E3509" w:rsidP="002E3509">
      <w:r>
        <w:t>knowledge which are available only to genii, and if so, WHAT ARE</w:t>
      </w:r>
    </w:p>
    <w:p w14:paraId="6E11EE83" w14:textId="77777777" w:rsidR="002E3509" w:rsidRDefault="002E3509" w:rsidP="002E3509">
      <w:r>
        <w:t>THESE SOURCES, and exactly how may they be reached?”</w:t>
      </w:r>
    </w:p>
    <w:p w14:paraId="40F81026" w14:textId="77777777" w:rsidR="002E3509" w:rsidRDefault="002E3509" w:rsidP="002E3509">
      <w:r>
        <w:t>We shall offer proof of the soundness of some of the more</w:t>
      </w:r>
    </w:p>
    <w:p w14:paraId="079065B0" w14:textId="77777777" w:rsidR="002E3509" w:rsidRDefault="002E3509" w:rsidP="002E3509">
      <w:r>
        <w:t>important statements made in this book—or at least we shall offer</w:t>
      </w:r>
    </w:p>
    <w:p w14:paraId="4999C949" w14:textId="77777777" w:rsidR="002E3509" w:rsidRDefault="002E3509" w:rsidP="002E3509">
      <w:r>
        <w:t>evidence through which you may secure your own proof through</w:t>
      </w:r>
    </w:p>
    <w:p w14:paraId="2BCBBFC6" w14:textId="77777777" w:rsidR="002E3509" w:rsidRDefault="002E3509" w:rsidP="002E3509">
      <w:r>
        <w:t>experimentation, and in doing so, we shall answer both of these</w:t>
      </w:r>
    </w:p>
    <w:p w14:paraId="4288E8FE" w14:textId="77777777" w:rsidR="002E3509" w:rsidRDefault="002E3509" w:rsidP="002E3509">
      <w:r>
        <w:t>questions.</w:t>
      </w:r>
    </w:p>
    <w:p w14:paraId="195F3EDA" w14:textId="77777777" w:rsidR="002E3509" w:rsidRDefault="002E3509" w:rsidP="002E3509"/>
    <w:p w14:paraId="75FAFE38" w14:textId="77777777" w:rsidR="002E3509" w:rsidRDefault="002E3509" w:rsidP="002E3509">
      <w:r>
        <w:t>“GENIUS” IS DEVELOPED THROUGH</w:t>
      </w:r>
    </w:p>
    <w:p w14:paraId="38F7A00F" w14:textId="77777777" w:rsidR="002E3509" w:rsidRDefault="002E3509" w:rsidP="002E3509">
      <w:r>
        <w:t>THE SIXTH SENSE</w:t>
      </w:r>
    </w:p>
    <w:p w14:paraId="0EC420B7" w14:textId="77777777" w:rsidR="002E3509" w:rsidRDefault="002E3509" w:rsidP="002E3509">
      <w:r>
        <w:t>The reality of a “sixth sense” has been fairly well established.</w:t>
      </w:r>
    </w:p>
    <w:p w14:paraId="1527C7FA" w14:textId="77777777" w:rsidR="002E3509" w:rsidRDefault="002E3509" w:rsidP="002E3509">
      <w:r>
        <w:t>This sixth sense is “Creative Imagination.” The faculty of creative</w:t>
      </w:r>
    </w:p>
    <w:p w14:paraId="322F7DD7" w14:textId="77777777" w:rsidR="002E3509" w:rsidRDefault="002E3509" w:rsidP="002E3509">
      <w:r>
        <w:t>imagination is one which the majority of people never use during an</w:t>
      </w:r>
    </w:p>
    <w:p w14:paraId="62FB6789" w14:textId="77777777" w:rsidR="002E3509" w:rsidRDefault="002E3509" w:rsidP="002E3509">
      <w:r>
        <w:lastRenderedPageBreak/>
        <w:t>entire lifetime, and if used at all, it usually happens by mere</w:t>
      </w:r>
    </w:p>
    <w:p w14:paraId="61BFE914" w14:textId="77777777" w:rsidR="002E3509" w:rsidRDefault="002E3509" w:rsidP="002E3509">
      <w:r>
        <w:t>accident. A relatively small number of people use, WITH</w:t>
      </w:r>
    </w:p>
    <w:p w14:paraId="1A5D9D34" w14:textId="77777777" w:rsidR="002E3509" w:rsidRDefault="002E3509" w:rsidP="002E3509">
      <w:r>
        <w:t>DELIBERATION AND PURPOSE AFORETHOUGHT, the faculty of</w:t>
      </w:r>
    </w:p>
    <w:p w14:paraId="14648DD0" w14:textId="77777777" w:rsidR="002E3509" w:rsidRDefault="002E3509" w:rsidP="002E3509">
      <w:r>
        <w:t>creative imagination. Those who use this faculty voluntarily, and</w:t>
      </w:r>
    </w:p>
    <w:p w14:paraId="70A127B2" w14:textId="77777777" w:rsidR="002E3509" w:rsidRDefault="002E3509" w:rsidP="002E3509">
      <w:r>
        <w:t>with understanding of its functions, are GENII.</w:t>
      </w:r>
    </w:p>
    <w:p w14:paraId="717CCE46" w14:textId="77777777" w:rsidR="002E3509" w:rsidRDefault="002E3509" w:rsidP="002E3509">
      <w:r>
        <w:t>The faculty of creative imagination is the direct link between</w:t>
      </w:r>
    </w:p>
    <w:p w14:paraId="5C0241F3" w14:textId="77777777" w:rsidR="002E3509" w:rsidRDefault="002E3509" w:rsidP="002E3509">
      <w:r>
        <w:t>the finite mind of man and Infinite Intelligence. All so-called</w:t>
      </w:r>
    </w:p>
    <w:p w14:paraId="5DA8DE1E" w14:textId="77777777" w:rsidR="002E3509" w:rsidRDefault="002E3509" w:rsidP="002E3509">
      <w:r>
        <w:t>revelations, referred to in the realm of religion, and all discoveries of</w:t>
      </w:r>
    </w:p>
    <w:p w14:paraId="325E12BF" w14:textId="77777777" w:rsidR="002E3509" w:rsidRDefault="002E3509" w:rsidP="002E3509">
      <w:r>
        <w:t>basic or new principles in the field of invention, take place through</w:t>
      </w:r>
    </w:p>
    <w:p w14:paraId="5E01E7CD" w14:textId="77777777" w:rsidR="002E3509" w:rsidRDefault="002E3509" w:rsidP="002E3509">
      <w:r>
        <w:t>the faculty of creative imagination.</w:t>
      </w:r>
    </w:p>
    <w:p w14:paraId="0A268914" w14:textId="77777777" w:rsidR="002E3509" w:rsidRDefault="002E3509" w:rsidP="002E3509">
      <w:r>
        <w:t>When ideas or concepts flash into one’s mind, through what is</w:t>
      </w:r>
    </w:p>
    <w:p w14:paraId="0365836F" w14:textId="77777777" w:rsidR="002E3509" w:rsidRDefault="002E3509" w:rsidP="002E3509">
      <w:r>
        <w:t>popularly called a “hunch,” they come from one or more of the</w:t>
      </w:r>
    </w:p>
    <w:p w14:paraId="686FF185" w14:textId="77777777" w:rsidR="002E3509" w:rsidRDefault="002E3509" w:rsidP="002E3509">
      <w:r>
        <w:t>following sources:—</w:t>
      </w:r>
    </w:p>
    <w:p w14:paraId="29915E00" w14:textId="77777777" w:rsidR="002E3509" w:rsidRDefault="002E3509" w:rsidP="002E3509">
      <w:r>
        <w:t>1. Infinite Intelligence</w:t>
      </w:r>
    </w:p>
    <w:p w14:paraId="48CFE1F1" w14:textId="77777777" w:rsidR="002E3509" w:rsidRDefault="002E3509" w:rsidP="002E3509">
      <w:r>
        <w:t>2. One’s subconscious mind, wherein is stored every sense</w:t>
      </w:r>
    </w:p>
    <w:p w14:paraId="6A1BC060" w14:textId="77777777" w:rsidR="002E3509" w:rsidRDefault="002E3509" w:rsidP="002E3509">
      <w:r>
        <w:t>impression and thought impulse which ever reached the</w:t>
      </w:r>
    </w:p>
    <w:p w14:paraId="45B01D4F" w14:textId="77777777" w:rsidR="002E3509" w:rsidRDefault="002E3509" w:rsidP="002E3509">
      <w:r>
        <w:t>brain through any of the five senses</w:t>
      </w:r>
    </w:p>
    <w:p w14:paraId="106131E6" w14:textId="77777777" w:rsidR="002E3509" w:rsidRDefault="002E3509" w:rsidP="002E3509">
      <w:r>
        <w:t>3. From the mind of some other person who has just released</w:t>
      </w:r>
    </w:p>
    <w:p w14:paraId="7BC401FE" w14:textId="77777777" w:rsidR="002E3509" w:rsidRDefault="002E3509" w:rsidP="002E3509">
      <w:r>
        <w:t xml:space="preserve"> 186</w:t>
      </w:r>
    </w:p>
    <w:p w14:paraId="298D6B61" w14:textId="77777777" w:rsidR="002E3509" w:rsidRDefault="002E3509" w:rsidP="002E3509">
      <w:r>
        <w:t>the thought, or picture of the idea or concept, through</w:t>
      </w:r>
    </w:p>
    <w:p w14:paraId="315D36B0" w14:textId="77777777" w:rsidR="002E3509" w:rsidRDefault="002E3509" w:rsidP="002E3509">
      <w:r>
        <w:t>conscious thought, or</w:t>
      </w:r>
    </w:p>
    <w:p w14:paraId="6007DE98" w14:textId="77777777" w:rsidR="002E3509" w:rsidRDefault="002E3509" w:rsidP="002E3509">
      <w:r>
        <w:t>4. From the other person’s subconscious storehouse.</w:t>
      </w:r>
    </w:p>
    <w:p w14:paraId="28F35333" w14:textId="77777777" w:rsidR="002E3509" w:rsidRDefault="002E3509" w:rsidP="002E3509">
      <w:r>
        <w:t>There are no other KNOWN sources from which “inspired” ideas</w:t>
      </w:r>
    </w:p>
    <w:p w14:paraId="19CB872C" w14:textId="77777777" w:rsidR="002E3509" w:rsidRDefault="002E3509" w:rsidP="002E3509">
      <w:r>
        <w:t>or “hunches” may be received.</w:t>
      </w:r>
    </w:p>
    <w:p w14:paraId="300D6CF1" w14:textId="77777777" w:rsidR="002E3509" w:rsidRDefault="002E3509" w:rsidP="002E3509">
      <w:r>
        <w:t>The creative imagination functions best when the mind is</w:t>
      </w:r>
    </w:p>
    <w:p w14:paraId="0E1917BF" w14:textId="77777777" w:rsidR="002E3509" w:rsidRDefault="002E3509" w:rsidP="002E3509">
      <w:r>
        <w:t>vibrating (due to some form of mind stimulation) at an exceedingly</w:t>
      </w:r>
    </w:p>
    <w:p w14:paraId="73B0A4B8" w14:textId="77777777" w:rsidR="002E3509" w:rsidRDefault="002E3509" w:rsidP="002E3509">
      <w:r>
        <w:t>high rate. That is, when the mind is functioning at a rate of</w:t>
      </w:r>
    </w:p>
    <w:p w14:paraId="5AAC18BC" w14:textId="77777777" w:rsidR="002E3509" w:rsidRDefault="002E3509" w:rsidP="002E3509">
      <w:r>
        <w:t>vibration higher than that of ordinary, normal thought.</w:t>
      </w:r>
    </w:p>
    <w:p w14:paraId="173DC1BC" w14:textId="77777777" w:rsidR="002E3509" w:rsidRDefault="002E3509" w:rsidP="002E3509">
      <w:r>
        <w:t>When brain action has been stimulated, through one or more of</w:t>
      </w:r>
    </w:p>
    <w:p w14:paraId="373E102E" w14:textId="77777777" w:rsidR="002E3509" w:rsidRDefault="002E3509" w:rsidP="002E3509">
      <w:r>
        <w:t>the ten mind stimulants, it has the effect of lifting the individual far</w:t>
      </w:r>
    </w:p>
    <w:p w14:paraId="62FF881B" w14:textId="77777777" w:rsidR="002E3509" w:rsidRDefault="002E3509" w:rsidP="002E3509">
      <w:r>
        <w:t>above the horizon of ordinary thought, and permits him to envision</w:t>
      </w:r>
    </w:p>
    <w:p w14:paraId="00155405" w14:textId="77777777" w:rsidR="002E3509" w:rsidRDefault="002E3509" w:rsidP="002E3509">
      <w:r>
        <w:lastRenderedPageBreak/>
        <w:t>distance, scope, and quality of THOUGHTS not available on the</w:t>
      </w:r>
    </w:p>
    <w:p w14:paraId="4D44FFFC" w14:textId="77777777" w:rsidR="002E3509" w:rsidRDefault="002E3509" w:rsidP="002E3509">
      <w:r>
        <w:t>lower plane, such as that occupied while one is engaged in the</w:t>
      </w:r>
    </w:p>
    <w:p w14:paraId="6B1D3AEA" w14:textId="77777777" w:rsidR="002E3509" w:rsidRDefault="002E3509" w:rsidP="002E3509">
      <w:r>
        <w:t>solution of the problems of business and professional routine.</w:t>
      </w:r>
    </w:p>
    <w:p w14:paraId="5B6A1EB7" w14:textId="77777777" w:rsidR="002E3509" w:rsidRDefault="002E3509" w:rsidP="002E3509">
      <w:r>
        <w:t>When lifted to this higher level of thought, through any form of</w:t>
      </w:r>
    </w:p>
    <w:p w14:paraId="11292820" w14:textId="77777777" w:rsidR="002E3509" w:rsidRDefault="002E3509" w:rsidP="002E3509">
      <w:r>
        <w:t>mind stimulation, an individual occupies, relatively, the same</w:t>
      </w:r>
    </w:p>
    <w:p w14:paraId="72F51EB3" w14:textId="77777777" w:rsidR="002E3509" w:rsidRDefault="002E3509" w:rsidP="002E3509">
      <w:r>
        <w:t>position as one who has ascended in an airplane to a height from</w:t>
      </w:r>
    </w:p>
    <w:p w14:paraId="40A7B961" w14:textId="77777777" w:rsidR="002E3509" w:rsidRDefault="002E3509" w:rsidP="002E3509">
      <w:r>
        <w:t>which he may see over and beyond the horizon line which limits his</w:t>
      </w:r>
    </w:p>
    <w:p w14:paraId="7D7F9DEB" w14:textId="77777777" w:rsidR="002E3509" w:rsidRDefault="002E3509" w:rsidP="002E3509">
      <w:r>
        <w:t>vision, while on the ground. Moreover, while on this higher level of</w:t>
      </w:r>
    </w:p>
    <w:p w14:paraId="23DA3EDA" w14:textId="77777777" w:rsidR="002E3509" w:rsidRDefault="002E3509" w:rsidP="002E3509">
      <w:r>
        <w:t>thought, the individual is not hampered or bound by any of the</w:t>
      </w:r>
    </w:p>
    <w:p w14:paraId="06A9FC0D" w14:textId="77777777" w:rsidR="002E3509" w:rsidRDefault="002E3509" w:rsidP="002E3509">
      <w:r>
        <w:t>stimuli which circumscribe and limit his vision while wrestling with</w:t>
      </w:r>
    </w:p>
    <w:p w14:paraId="423743CF" w14:textId="77777777" w:rsidR="002E3509" w:rsidRDefault="002E3509" w:rsidP="002E3509">
      <w:r>
        <w:t>the problems of gaining the three basic necessities of food, clothing,</w:t>
      </w:r>
    </w:p>
    <w:p w14:paraId="5D3121CE" w14:textId="77777777" w:rsidR="002E3509" w:rsidRDefault="002E3509" w:rsidP="002E3509">
      <w:r>
        <w:t>and shelter. He is in a world of thought in which the ORDINARY,</w:t>
      </w:r>
    </w:p>
    <w:p w14:paraId="40EAD239" w14:textId="77777777" w:rsidR="002E3509" w:rsidRDefault="002E3509" w:rsidP="002E3509">
      <w:r>
        <w:t>work-a-day thoughts have been as effectively removed as are the</w:t>
      </w:r>
    </w:p>
    <w:p w14:paraId="0B8FAE40" w14:textId="77777777" w:rsidR="002E3509" w:rsidRDefault="002E3509" w:rsidP="002E3509">
      <w:r>
        <w:t>hills and valleys and other limitations of physical vision, when he</w:t>
      </w:r>
    </w:p>
    <w:p w14:paraId="221C830D" w14:textId="77777777" w:rsidR="002E3509" w:rsidRDefault="002E3509" w:rsidP="002E3509">
      <w:r>
        <w:t>rises in an airplane.</w:t>
      </w:r>
    </w:p>
    <w:p w14:paraId="3ADC4D3C" w14:textId="77777777" w:rsidR="002E3509" w:rsidRDefault="002E3509" w:rsidP="002E3509">
      <w:r>
        <w:t>While on this exalted plane of THOUGHT, the creative faculty of</w:t>
      </w:r>
    </w:p>
    <w:p w14:paraId="308BC386" w14:textId="77777777" w:rsidR="002E3509" w:rsidRDefault="002E3509" w:rsidP="002E3509">
      <w:r>
        <w:t>the mind is given freedom for action. The way has been cleared for</w:t>
      </w:r>
    </w:p>
    <w:p w14:paraId="7CD8C584" w14:textId="77777777" w:rsidR="002E3509" w:rsidRDefault="002E3509" w:rsidP="002E3509">
      <w:r>
        <w:t>the sixth sense to function, it becomes receptive to ideas which</w:t>
      </w:r>
    </w:p>
    <w:p w14:paraId="231E50FE" w14:textId="77777777" w:rsidR="002E3509" w:rsidRDefault="002E3509" w:rsidP="002E3509">
      <w:r>
        <w:t>could not reach the individual under any other circumstances. The</w:t>
      </w:r>
    </w:p>
    <w:p w14:paraId="5D15D373" w14:textId="77777777" w:rsidR="002E3509" w:rsidRDefault="002E3509" w:rsidP="002E3509">
      <w:r>
        <w:t>“sixth sense” is the faculty which marks the difference between a</w:t>
      </w:r>
    </w:p>
    <w:p w14:paraId="295DBEF1" w14:textId="77777777" w:rsidR="002E3509" w:rsidRDefault="002E3509" w:rsidP="002E3509">
      <w:r>
        <w:t>genius and an ordinary individual.</w:t>
      </w:r>
    </w:p>
    <w:p w14:paraId="0C72E711" w14:textId="77777777" w:rsidR="002E3509" w:rsidRDefault="002E3509" w:rsidP="002E3509">
      <w:r>
        <w:t>The creative faculty becomes more alert and receptive to</w:t>
      </w:r>
    </w:p>
    <w:p w14:paraId="2F171D8A" w14:textId="77777777" w:rsidR="002E3509" w:rsidRDefault="002E3509" w:rsidP="002E3509">
      <w:r>
        <w:t>vibrations, originating outside the individual’s subconscious mind,</w:t>
      </w:r>
    </w:p>
    <w:p w14:paraId="24D510F9" w14:textId="77777777" w:rsidR="002E3509" w:rsidRDefault="002E3509" w:rsidP="002E3509">
      <w:r>
        <w:t>the more this faculty is used, and the more the individual relies</w:t>
      </w:r>
    </w:p>
    <w:p w14:paraId="1CF8F222" w14:textId="77777777" w:rsidR="002E3509" w:rsidRDefault="002E3509" w:rsidP="002E3509">
      <w:r>
        <w:t>upon it, and makes demands upon it for thought impulses. This</w:t>
      </w:r>
    </w:p>
    <w:p w14:paraId="156DB561" w14:textId="77777777" w:rsidR="002E3509" w:rsidRDefault="002E3509" w:rsidP="002E3509">
      <w:r>
        <w:t>faculty can be cultivated and developed only through use.</w:t>
      </w:r>
    </w:p>
    <w:p w14:paraId="2CD41877" w14:textId="77777777" w:rsidR="002E3509" w:rsidRDefault="002E3509" w:rsidP="002E3509">
      <w:r>
        <w:t>That which is known as ones ‘conscience operates entirely</w:t>
      </w:r>
    </w:p>
    <w:p w14:paraId="5FBB58FB" w14:textId="77777777" w:rsidR="002E3509" w:rsidRDefault="002E3509" w:rsidP="002E3509">
      <w:r>
        <w:t xml:space="preserve"> 187</w:t>
      </w:r>
    </w:p>
    <w:p w14:paraId="31518786" w14:textId="77777777" w:rsidR="002E3509" w:rsidRDefault="002E3509" w:rsidP="002E3509">
      <w:r>
        <w:t>through the faculty of the sixth sense.</w:t>
      </w:r>
    </w:p>
    <w:p w14:paraId="1FC90090" w14:textId="77777777" w:rsidR="002E3509" w:rsidRDefault="002E3509" w:rsidP="002E3509">
      <w:r>
        <w:t>The great artists, writers, musicians, and poets become great,</w:t>
      </w:r>
    </w:p>
    <w:p w14:paraId="7D2768D4" w14:textId="77777777" w:rsidR="002E3509" w:rsidRDefault="002E3509" w:rsidP="002E3509">
      <w:r>
        <w:t>because they acquire the habit of relying upon the “still small voice”</w:t>
      </w:r>
    </w:p>
    <w:p w14:paraId="6BED8905" w14:textId="77777777" w:rsidR="002E3509" w:rsidRDefault="002E3509" w:rsidP="002E3509">
      <w:r>
        <w:lastRenderedPageBreak/>
        <w:t>which speaks from within, through the faculty of creative imagination. It is a fact well known to people who have “keen”</w:t>
      </w:r>
    </w:p>
    <w:p w14:paraId="12AE7656" w14:textId="77777777" w:rsidR="002E3509" w:rsidRDefault="002E3509" w:rsidP="002E3509">
      <w:r>
        <w:t>imaginations that their best ideas come through so-called</w:t>
      </w:r>
    </w:p>
    <w:p w14:paraId="49FE7BE9" w14:textId="77777777" w:rsidR="002E3509" w:rsidRDefault="002E3509" w:rsidP="002E3509">
      <w:r>
        <w:t>“hunches.”</w:t>
      </w:r>
    </w:p>
    <w:p w14:paraId="42E47C1A" w14:textId="77777777" w:rsidR="002E3509" w:rsidRDefault="002E3509" w:rsidP="002E3509">
      <w:r>
        <w:t>There is a great orator who does not attain to greatness, until</w:t>
      </w:r>
    </w:p>
    <w:p w14:paraId="5279BED8" w14:textId="77777777" w:rsidR="002E3509" w:rsidRDefault="002E3509" w:rsidP="002E3509">
      <w:r>
        <w:t>he closes his eyes and begins to rely entirely upon the faculty of</w:t>
      </w:r>
    </w:p>
    <w:p w14:paraId="239B56A9" w14:textId="77777777" w:rsidR="002E3509" w:rsidRDefault="002E3509" w:rsidP="002E3509">
      <w:r>
        <w:t>Creative Imagination. When asked why he closed his eyes just before the climaxes of his oratory, he replied, “I do it, because, then I</w:t>
      </w:r>
    </w:p>
    <w:p w14:paraId="19586458" w14:textId="77777777" w:rsidR="002E3509" w:rsidRDefault="002E3509" w:rsidP="002E3509">
      <w:r>
        <w:t>speak through ideas which come to me from within.”</w:t>
      </w:r>
    </w:p>
    <w:p w14:paraId="6F0E3A5D" w14:textId="77777777" w:rsidR="002E3509" w:rsidRDefault="002E3509" w:rsidP="002E3509">
      <w:r>
        <w:t>One of America’s most successful and best known financiers</w:t>
      </w:r>
    </w:p>
    <w:p w14:paraId="0FE1FD0C" w14:textId="77777777" w:rsidR="002E3509" w:rsidRDefault="002E3509" w:rsidP="002E3509">
      <w:r>
        <w:t>followed the habit of closing his eyes for two or three minutes before</w:t>
      </w:r>
    </w:p>
    <w:p w14:paraId="6BB56131" w14:textId="77777777" w:rsidR="002E3509" w:rsidRDefault="002E3509" w:rsidP="002E3509">
      <w:r>
        <w:t>making a decision.</w:t>
      </w:r>
    </w:p>
    <w:p w14:paraId="285E789B" w14:textId="77777777" w:rsidR="002E3509" w:rsidRDefault="002E3509" w:rsidP="002E3509">
      <w:r>
        <w:t>When asked why he did this, he replied, “With my eyes closed, I</w:t>
      </w:r>
    </w:p>
    <w:p w14:paraId="4B45AA0D" w14:textId="77777777" w:rsidR="002E3509" w:rsidRDefault="002E3509" w:rsidP="002E3509">
      <w:r>
        <w:t>am able to draw upon a source of superior intelligence.”</w:t>
      </w:r>
    </w:p>
    <w:p w14:paraId="4A998319" w14:textId="77777777" w:rsidR="002E3509" w:rsidRDefault="002E3509" w:rsidP="002E3509">
      <w:r>
        <w:t>The late Dr. Elmer R. Gates, of Chevy Chase, Maryland, created</w:t>
      </w:r>
    </w:p>
    <w:p w14:paraId="7E472FC5" w14:textId="77777777" w:rsidR="002E3509" w:rsidRDefault="002E3509" w:rsidP="002E3509">
      <w:r>
        <w:t>more than 200 useful patents, many of them basic, through the</w:t>
      </w:r>
    </w:p>
    <w:p w14:paraId="0C0082AB" w14:textId="77777777" w:rsidR="002E3509" w:rsidRDefault="002E3509" w:rsidP="002E3509">
      <w:r>
        <w:t>process of cultivating and using the creative faculty. His method is</w:t>
      </w:r>
    </w:p>
    <w:p w14:paraId="0AA19565" w14:textId="77777777" w:rsidR="002E3509" w:rsidRDefault="002E3509" w:rsidP="002E3509">
      <w:r>
        <w:t>both significant and interesting to one interested in attaining to the</w:t>
      </w:r>
    </w:p>
    <w:p w14:paraId="73ECEACD" w14:textId="77777777" w:rsidR="002E3509" w:rsidRDefault="002E3509" w:rsidP="002E3509">
      <w:r>
        <w:t>status of genius, in which category Dr. Gates, unquestionably</w:t>
      </w:r>
    </w:p>
    <w:p w14:paraId="62F8B3A1" w14:textId="77777777" w:rsidR="002E3509" w:rsidRDefault="002E3509" w:rsidP="002E3509">
      <w:r>
        <w:t>belonged. Dr. Gates was one of the really great, though less</w:t>
      </w:r>
    </w:p>
    <w:p w14:paraId="7A101CBF" w14:textId="77777777" w:rsidR="002E3509" w:rsidRDefault="002E3509" w:rsidP="002E3509">
      <w:r>
        <w:t>publicized scientists of the world.</w:t>
      </w:r>
    </w:p>
    <w:p w14:paraId="572BD5DA" w14:textId="77777777" w:rsidR="002E3509" w:rsidRDefault="002E3509" w:rsidP="002E3509">
      <w:r>
        <w:t>In his laboratory, he had what he called his “personal</w:t>
      </w:r>
    </w:p>
    <w:p w14:paraId="47B7FFCF" w14:textId="77777777" w:rsidR="002E3509" w:rsidRDefault="002E3509" w:rsidP="002E3509">
      <w:r>
        <w:t>communication room.” It was practically sound proof, and so</w:t>
      </w:r>
    </w:p>
    <w:p w14:paraId="78DD8C73" w14:textId="77777777" w:rsidR="002E3509" w:rsidRDefault="002E3509" w:rsidP="002E3509">
      <w:r>
        <w:t>arranged that all light could be shut out. It was equipped with a</w:t>
      </w:r>
    </w:p>
    <w:p w14:paraId="66621954" w14:textId="77777777" w:rsidR="002E3509" w:rsidRDefault="002E3509" w:rsidP="002E3509">
      <w:r>
        <w:t>small table, on which he kept a pad of writing paper. In front of the</w:t>
      </w:r>
    </w:p>
    <w:p w14:paraId="5C72879A" w14:textId="77777777" w:rsidR="002E3509" w:rsidRDefault="002E3509" w:rsidP="002E3509">
      <w:r>
        <w:t>table, on the wall, was an electric pushbutton, which controlled the</w:t>
      </w:r>
    </w:p>
    <w:p w14:paraId="30C901DA" w14:textId="77777777" w:rsidR="002E3509" w:rsidRDefault="002E3509" w:rsidP="002E3509">
      <w:r>
        <w:t>lights. When Dr. Gates desired to draw upon the forces available to</w:t>
      </w:r>
    </w:p>
    <w:p w14:paraId="2A58D90B" w14:textId="77777777" w:rsidR="002E3509" w:rsidRDefault="002E3509" w:rsidP="002E3509">
      <w:r>
        <w:t>him through his Creative Imagination, he would go into this room,</w:t>
      </w:r>
    </w:p>
    <w:p w14:paraId="2D8B5476" w14:textId="77777777" w:rsidR="002E3509" w:rsidRDefault="002E3509" w:rsidP="002E3509">
      <w:r>
        <w:t>seat himself at the table, shut off the lights, and CONCENTRATE</w:t>
      </w:r>
    </w:p>
    <w:p w14:paraId="5534080F" w14:textId="77777777" w:rsidR="002E3509" w:rsidRDefault="002E3509" w:rsidP="002E3509">
      <w:r>
        <w:t>upon the KNOWN factors of the invention on which he was working,</w:t>
      </w:r>
    </w:p>
    <w:p w14:paraId="48261572" w14:textId="77777777" w:rsidR="002E3509" w:rsidRDefault="002E3509" w:rsidP="002E3509">
      <w:r>
        <w:t>remaining in that position until ideas began to “flash” into his mind</w:t>
      </w:r>
    </w:p>
    <w:p w14:paraId="781182C3" w14:textId="77777777" w:rsidR="002E3509" w:rsidRDefault="002E3509" w:rsidP="002E3509">
      <w:r>
        <w:t>in connection with the UNKNOWN factors of the invention.</w:t>
      </w:r>
    </w:p>
    <w:p w14:paraId="52D27690" w14:textId="77777777" w:rsidR="002E3509" w:rsidRDefault="002E3509" w:rsidP="002E3509">
      <w:r>
        <w:lastRenderedPageBreak/>
        <w:t>On one occasion, ideas came through so fast that he was forced</w:t>
      </w:r>
    </w:p>
    <w:p w14:paraId="6F1B58BD" w14:textId="77777777" w:rsidR="002E3509" w:rsidRDefault="002E3509" w:rsidP="002E3509">
      <w:r>
        <w:t>to write for almost three hours. When the thoughts stopped flowing,</w:t>
      </w:r>
    </w:p>
    <w:p w14:paraId="0728301E" w14:textId="77777777" w:rsidR="002E3509" w:rsidRDefault="002E3509" w:rsidP="002E3509">
      <w:r>
        <w:t>and he examined his notes, he found they contained a minute</w:t>
      </w:r>
    </w:p>
    <w:p w14:paraId="2BCAA047" w14:textId="77777777" w:rsidR="002E3509" w:rsidRDefault="002E3509" w:rsidP="002E3509">
      <w:r>
        <w:t>description of principles which bad not a parallel among the known</w:t>
      </w:r>
    </w:p>
    <w:p w14:paraId="1773922C" w14:textId="77777777" w:rsidR="002E3509" w:rsidRDefault="002E3509" w:rsidP="002E3509">
      <w:r>
        <w:t>data of the scientific world.</w:t>
      </w:r>
    </w:p>
    <w:p w14:paraId="47BB554F" w14:textId="77777777" w:rsidR="002E3509" w:rsidRDefault="002E3509" w:rsidP="002E3509">
      <w:r>
        <w:t xml:space="preserve"> 188</w:t>
      </w:r>
    </w:p>
    <w:p w14:paraId="78C4A1CB" w14:textId="77777777" w:rsidR="002E3509" w:rsidRDefault="002E3509" w:rsidP="002E3509">
      <w:r>
        <w:t>Moreover, the answer to his problem was intelligently presented</w:t>
      </w:r>
    </w:p>
    <w:p w14:paraId="2A7FF0BE" w14:textId="77777777" w:rsidR="002E3509" w:rsidRDefault="002E3509" w:rsidP="002E3509">
      <w:r>
        <w:t>in those notes. In this manner Dr. Gates completed over 200</w:t>
      </w:r>
    </w:p>
    <w:p w14:paraId="09437694" w14:textId="77777777" w:rsidR="002E3509" w:rsidRDefault="002E3509" w:rsidP="002E3509">
      <w:r>
        <w:t>patents, which had been begun, but not completed, by “half-baked”</w:t>
      </w:r>
    </w:p>
    <w:p w14:paraId="7C28BF2A" w14:textId="77777777" w:rsidR="002E3509" w:rsidRDefault="002E3509" w:rsidP="002E3509">
      <w:r>
        <w:t>brains. Evidence of the truth of this statement is in the United</w:t>
      </w:r>
    </w:p>
    <w:p w14:paraId="423A9F53" w14:textId="77777777" w:rsidR="002E3509" w:rsidRDefault="002E3509" w:rsidP="002E3509">
      <w:r>
        <w:t>States Patent Office.</w:t>
      </w:r>
    </w:p>
    <w:p w14:paraId="5DFF10BC" w14:textId="77777777" w:rsidR="002E3509" w:rsidRDefault="002E3509" w:rsidP="002E3509">
      <w:r>
        <w:t>Dr. Gates earned his living by “sitting for ideas” for individuals</w:t>
      </w:r>
    </w:p>
    <w:p w14:paraId="1D31F77B" w14:textId="77777777" w:rsidR="002E3509" w:rsidRDefault="002E3509" w:rsidP="002E3509">
      <w:r>
        <w:t>and corporations. Some of the largest corporations in America paid</w:t>
      </w:r>
    </w:p>
    <w:p w14:paraId="20EFF4D7" w14:textId="77777777" w:rsidR="002E3509" w:rsidRDefault="002E3509" w:rsidP="002E3509">
      <w:r>
        <w:t>him substantial fees, by the hour, for “sitting for ideas.”</w:t>
      </w:r>
    </w:p>
    <w:p w14:paraId="309096B3" w14:textId="77777777" w:rsidR="002E3509" w:rsidRDefault="002E3509" w:rsidP="002E3509">
      <w:r>
        <w:t>The reasoning faculty is often faulty, because it is largely</w:t>
      </w:r>
    </w:p>
    <w:p w14:paraId="35F22C84" w14:textId="77777777" w:rsidR="002E3509" w:rsidRDefault="002E3509" w:rsidP="002E3509">
      <w:r>
        <w:t>guided by one’s accumulated experience. Not all knowledge, which</w:t>
      </w:r>
    </w:p>
    <w:p w14:paraId="26A2957A" w14:textId="77777777" w:rsidR="002E3509" w:rsidRDefault="002E3509" w:rsidP="002E3509">
      <w:r>
        <w:t>one accumulates through “experience,” is accurate. Ideas received</w:t>
      </w:r>
    </w:p>
    <w:p w14:paraId="464D34C6" w14:textId="77777777" w:rsidR="002E3509" w:rsidRDefault="002E3509" w:rsidP="002E3509">
      <w:r>
        <w:t>through the creative faculty are much more reliable, for the reason</w:t>
      </w:r>
    </w:p>
    <w:p w14:paraId="1AEE6666" w14:textId="77777777" w:rsidR="002E3509" w:rsidRDefault="002E3509" w:rsidP="002E3509">
      <w:r>
        <w:t>that they come from sources more reliable than any which are</w:t>
      </w:r>
    </w:p>
    <w:p w14:paraId="46DB220F" w14:textId="77777777" w:rsidR="002E3509" w:rsidRDefault="002E3509" w:rsidP="002E3509">
      <w:r>
        <w:t>available to the reasoning faculty of the mind.</w:t>
      </w:r>
    </w:p>
    <w:p w14:paraId="5FB66C78" w14:textId="77777777" w:rsidR="002E3509" w:rsidRDefault="002E3509" w:rsidP="002E3509">
      <w:r>
        <w:t>The major difference between the genius and the ordinary</w:t>
      </w:r>
    </w:p>
    <w:p w14:paraId="746C1B52" w14:textId="77777777" w:rsidR="002E3509" w:rsidRDefault="002E3509" w:rsidP="002E3509">
      <w:r>
        <w:t>“crank” inventor, may be found in the fact that the genius works</w:t>
      </w:r>
    </w:p>
    <w:p w14:paraId="72610FEC" w14:textId="77777777" w:rsidR="002E3509" w:rsidRDefault="002E3509" w:rsidP="002E3509">
      <w:r>
        <w:t>through his faculty of creative imagination, while the “crank” knows</w:t>
      </w:r>
    </w:p>
    <w:p w14:paraId="10ACC9BF" w14:textId="77777777" w:rsidR="002E3509" w:rsidRDefault="002E3509" w:rsidP="002E3509">
      <w:r>
        <w:t>nothing of this faculty. The scientific inventor (such as Mr. Edison,</w:t>
      </w:r>
    </w:p>
    <w:p w14:paraId="4FC46559" w14:textId="77777777" w:rsidR="002E3509" w:rsidRDefault="002E3509" w:rsidP="002E3509">
      <w:r>
        <w:t>and Dr. Gates), makes use of both the synthetic and the creative</w:t>
      </w:r>
    </w:p>
    <w:p w14:paraId="3C70F3AE" w14:textId="77777777" w:rsidR="002E3509" w:rsidRDefault="002E3509" w:rsidP="002E3509">
      <w:r>
        <w:t>faculties of imagination.</w:t>
      </w:r>
    </w:p>
    <w:p w14:paraId="544126B6" w14:textId="77777777" w:rsidR="002E3509" w:rsidRDefault="002E3509" w:rsidP="002E3509">
      <w:r>
        <w:t>For example, the scientific inventor, or “genius, begins an</w:t>
      </w:r>
    </w:p>
    <w:p w14:paraId="6276FF6A" w14:textId="77777777" w:rsidR="002E3509" w:rsidRDefault="002E3509" w:rsidP="002E3509">
      <w:r>
        <w:t>invention by organizing and combining the known ideas, or</w:t>
      </w:r>
    </w:p>
    <w:p w14:paraId="0A31638C" w14:textId="77777777" w:rsidR="002E3509" w:rsidRDefault="002E3509" w:rsidP="002E3509">
      <w:r>
        <w:t>principles accumulated through experience, through the synthetic</w:t>
      </w:r>
    </w:p>
    <w:p w14:paraId="23C4A3C3" w14:textId="77777777" w:rsidR="002E3509" w:rsidRDefault="002E3509" w:rsidP="002E3509">
      <w:r>
        <w:t>faculty (the reasoning faculty). If he finds this accumulated</w:t>
      </w:r>
    </w:p>
    <w:p w14:paraId="49CB48A1" w14:textId="77777777" w:rsidR="002E3509" w:rsidRDefault="002E3509" w:rsidP="002E3509">
      <w:r>
        <w:t>knowledge to be insufficient for the completion of his invention, he</w:t>
      </w:r>
    </w:p>
    <w:p w14:paraId="16AE2BB2" w14:textId="77777777" w:rsidR="002E3509" w:rsidRDefault="002E3509" w:rsidP="002E3509">
      <w:r>
        <w:lastRenderedPageBreak/>
        <w:t>then draws upon the sources of knowledge available to him through</w:t>
      </w:r>
    </w:p>
    <w:p w14:paraId="32CF1206" w14:textId="77777777" w:rsidR="002E3509" w:rsidRDefault="002E3509" w:rsidP="002E3509">
      <w:r>
        <w:t>his creative faculty. The method by which he does this varies with</w:t>
      </w:r>
    </w:p>
    <w:p w14:paraId="4CF33929" w14:textId="77777777" w:rsidR="002E3509" w:rsidRDefault="002E3509" w:rsidP="002E3509">
      <w:r>
        <w:t>the individual, but this is the sum and substance of his procedure:</w:t>
      </w:r>
    </w:p>
    <w:p w14:paraId="29E4B097" w14:textId="77777777" w:rsidR="002E3509" w:rsidRDefault="002E3509" w:rsidP="002E3509">
      <w:r>
        <w:t>1. HE STIMULATES HIS MIND SO THAT IT VIBRATES ON A</w:t>
      </w:r>
    </w:p>
    <w:p w14:paraId="45574A67" w14:textId="77777777" w:rsidR="002E3509" w:rsidRDefault="002E3509" w:rsidP="002E3509">
      <w:r>
        <w:t>HIGHER-THAN-AVERAGE PLANE, using one or more of the ten</w:t>
      </w:r>
    </w:p>
    <w:p w14:paraId="40CE1813" w14:textId="77777777" w:rsidR="002E3509" w:rsidRDefault="002E3509" w:rsidP="002E3509">
      <w:r>
        <w:t>mind stimulants or some other stimulant of his choice.</w:t>
      </w:r>
    </w:p>
    <w:p w14:paraId="3D7E75C2" w14:textId="77777777" w:rsidR="002E3509" w:rsidRDefault="002E3509" w:rsidP="002E3509">
      <w:r>
        <w:t>2. HE CONCENTRATES upon the known factors (the finished</w:t>
      </w:r>
    </w:p>
    <w:p w14:paraId="377859AF" w14:textId="77777777" w:rsidR="002E3509" w:rsidRDefault="002E3509" w:rsidP="002E3509">
      <w:r>
        <w:t>part) of his invention, and creates in his mind a perfect picture of</w:t>
      </w:r>
    </w:p>
    <w:p w14:paraId="1F156FFC" w14:textId="77777777" w:rsidR="002E3509" w:rsidRDefault="002E3509" w:rsidP="002E3509">
      <w:r>
        <w:t>unknown factors (the unfinished part), of his invention. He holds</w:t>
      </w:r>
    </w:p>
    <w:p w14:paraId="1475CF1F" w14:textId="77777777" w:rsidR="002E3509" w:rsidRDefault="002E3509" w:rsidP="002E3509">
      <w:r>
        <w:t>this picture in mind until it has been taken over by the</w:t>
      </w:r>
    </w:p>
    <w:p w14:paraId="06979110" w14:textId="77777777" w:rsidR="002E3509" w:rsidRDefault="002E3509" w:rsidP="002E3509">
      <w:r>
        <w:t>subconscious mind, then relaxes by clearing his mind of ALL</w:t>
      </w:r>
    </w:p>
    <w:p w14:paraId="7FA4BA25" w14:textId="77777777" w:rsidR="002E3509" w:rsidRDefault="002E3509" w:rsidP="002E3509">
      <w:r>
        <w:t>thought, and waits for his answer to “flash” into his mind.</w:t>
      </w:r>
    </w:p>
    <w:p w14:paraId="6D862B81" w14:textId="77777777" w:rsidR="002E3509" w:rsidRDefault="002E3509" w:rsidP="002E3509">
      <w:r>
        <w:t>Sometimes the results are both definite and immediate. At</w:t>
      </w:r>
    </w:p>
    <w:p w14:paraId="4F3FDCB0" w14:textId="77777777" w:rsidR="002E3509" w:rsidRDefault="002E3509" w:rsidP="002E3509">
      <w:r>
        <w:t xml:space="preserve"> 189</w:t>
      </w:r>
    </w:p>
    <w:p w14:paraId="60022A45" w14:textId="77777777" w:rsidR="002E3509" w:rsidRDefault="002E3509" w:rsidP="002E3509">
      <w:r>
        <w:t>other times, the results are negative, depending upon the state of</w:t>
      </w:r>
    </w:p>
    <w:p w14:paraId="4E1C8D34" w14:textId="77777777" w:rsidR="002E3509" w:rsidRDefault="002E3509" w:rsidP="002E3509">
      <w:r>
        <w:t>development of the “sixth sense,” or creative faculty.</w:t>
      </w:r>
    </w:p>
    <w:p w14:paraId="3861F28F" w14:textId="77777777" w:rsidR="002E3509" w:rsidRDefault="002E3509" w:rsidP="002E3509">
      <w:r>
        <w:t>Mr. Edison tried out more than 10,000 different combinations</w:t>
      </w:r>
    </w:p>
    <w:p w14:paraId="20A33CA8" w14:textId="77777777" w:rsidR="002E3509" w:rsidRDefault="002E3509" w:rsidP="002E3509">
      <w:r>
        <w:t>of ideas through the synthetic faculty of his imagination before he</w:t>
      </w:r>
    </w:p>
    <w:p w14:paraId="315AB14E" w14:textId="77777777" w:rsidR="002E3509" w:rsidRDefault="002E3509" w:rsidP="002E3509">
      <w:r>
        <w:t>“tuned in” through the creative faculty, and got the answer which</w:t>
      </w:r>
    </w:p>
    <w:p w14:paraId="7F50C09E" w14:textId="77777777" w:rsidR="002E3509" w:rsidRDefault="002E3509" w:rsidP="002E3509">
      <w:r>
        <w:t>perfected the incandescent light. His experience was similar when</w:t>
      </w:r>
    </w:p>
    <w:p w14:paraId="57FA71F2" w14:textId="77777777" w:rsidR="002E3509" w:rsidRDefault="002E3509" w:rsidP="002E3509">
      <w:r>
        <w:t>he produced the talking machine.</w:t>
      </w:r>
    </w:p>
    <w:p w14:paraId="3DF23731" w14:textId="77777777" w:rsidR="002E3509" w:rsidRDefault="002E3509" w:rsidP="002E3509">
      <w:r>
        <w:t>There is plenty of reliable evidence that the faculty of creative</w:t>
      </w:r>
    </w:p>
    <w:p w14:paraId="103C2A52" w14:textId="77777777" w:rsidR="002E3509" w:rsidRDefault="002E3509" w:rsidP="002E3509">
      <w:r>
        <w:t>imagination exists. This evidence is available through accurate</w:t>
      </w:r>
    </w:p>
    <w:p w14:paraId="6F304542" w14:textId="77777777" w:rsidR="002E3509" w:rsidRDefault="002E3509" w:rsidP="002E3509">
      <w:r>
        <w:t>analysis of men who have become leaders in their respective callings, without having had extensive educations. Lincoln was a</w:t>
      </w:r>
    </w:p>
    <w:p w14:paraId="29DDDB08" w14:textId="77777777" w:rsidR="002E3509" w:rsidRDefault="002E3509" w:rsidP="002E3509">
      <w:r>
        <w:t>notable example of a great leader who achieved greatness, through</w:t>
      </w:r>
    </w:p>
    <w:p w14:paraId="3F2884AB" w14:textId="77777777" w:rsidR="002E3509" w:rsidRDefault="002E3509" w:rsidP="002E3509">
      <w:r>
        <w:t>the discovery, and use of his faculty of creative imagination. He discovered, and began to use this faculty as the result of the</w:t>
      </w:r>
    </w:p>
    <w:p w14:paraId="107667E5" w14:textId="77777777" w:rsidR="002E3509" w:rsidRDefault="002E3509" w:rsidP="002E3509">
      <w:r>
        <w:t>stimulation of love which he experienced after he met Anne</w:t>
      </w:r>
    </w:p>
    <w:p w14:paraId="297C7284" w14:textId="77777777" w:rsidR="002E3509" w:rsidRDefault="002E3509" w:rsidP="002E3509">
      <w:r>
        <w:t>Rutledge, a statement of the highest significance, in connection</w:t>
      </w:r>
    </w:p>
    <w:p w14:paraId="2641FFE1" w14:textId="77777777" w:rsidR="002E3509" w:rsidRDefault="002E3509" w:rsidP="002E3509">
      <w:r>
        <w:t>with the study of the source of genius.</w:t>
      </w:r>
    </w:p>
    <w:p w14:paraId="4D0230FB" w14:textId="77777777" w:rsidR="002E3509" w:rsidRDefault="002E3509" w:rsidP="002E3509">
      <w:r>
        <w:t>The pages of history are filled with the records of great leaders</w:t>
      </w:r>
    </w:p>
    <w:p w14:paraId="681DE9A5" w14:textId="77777777" w:rsidR="002E3509" w:rsidRDefault="002E3509" w:rsidP="002E3509">
      <w:r>
        <w:lastRenderedPageBreak/>
        <w:t>whose achievements may be traced directly to the influence of</w:t>
      </w:r>
    </w:p>
    <w:p w14:paraId="5E993E53" w14:textId="77777777" w:rsidR="002E3509" w:rsidRDefault="002E3509" w:rsidP="002E3509">
      <w:r>
        <w:t>women who aroused the creative faculties of their minds, through</w:t>
      </w:r>
    </w:p>
    <w:p w14:paraId="37F8D8C2" w14:textId="77777777" w:rsidR="002E3509" w:rsidRDefault="002E3509" w:rsidP="002E3509">
      <w:r>
        <w:t>the stimulation of sex desire. Napoleon Bonaparte was one of these.</w:t>
      </w:r>
    </w:p>
    <w:p w14:paraId="60A065D0" w14:textId="77777777" w:rsidR="002E3509" w:rsidRDefault="002E3509" w:rsidP="002E3509">
      <w:r>
        <w:t>When inspired by his first wife, Josephine, he was irresistible and</w:t>
      </w:r>
    </w:p>
    <w:p w14:paraId="046EC684" w14:textId="77777777" w:rsidR="002E3509" w:rsidRDefault="002E3509" w:rsidP="002E3509">
      <w:r>
        <w:t>invincible. When his “better judgment” or reasoning faculty</w:t>
      </w:r>
    </w:p>
    <w:p w14:paraId="28C26349" w14:textId="77777777" w:rsidR="002E3509" w:rsidRDefault="002E3509" w:rsidP="002E3509">
      <w:r>
        <w:t>prompted him to put Josephine aside, he began to decline. His defeat and St. Helena were not far distant.</w:t>
      </w:r>
    </w:p>
    <w:p w14:paraId="4467BD3D" w14:textId="77777777" w:rsidR="002E3509" w:rsidRDefault="002E3509" w:rsidP="002E3509">
      <w:r>
        <w:t>If good taste would permit, we might easily mention scores of</w:t>
      </w:r>
    </w:p>
    <w:p w14:paraId="5AD39F35" w14:textId="77777777" w:rsidR="002E3509" w:rsidRDefault="002E3509" w:rsidP="002E3509">
      <w:r>
        <w:t>men, well known to the American people, who climbed to great</w:t>
      </w:r>
    </w:p>
    <w:p w14:paraId="038F8A20" w14:textId="77777777" w:rsidR="002E3509" w:rsidRDefault="002E3509" w:rsidP="002E3509">
      <w:r>
        <w:t>heights of achievement under the stimulating influence of their</w:t>
      </w:r>
    </w:p>
    <w:p w14:paraId="34B2A73F" w14:textId="77777777" w:rsidR="002E3509" w:rsidRDefault="002E3509" w:rsidP="002E3509">
      <w:r>
        <w:t>wives, only to drop back to destruction AFTER money and power</w:t>
      </w:r>
    </w:p>
    <w:p w14:paraId="44C6E983" w14:textId="77777777" w:rsidR="002E3509" w:rsidRDefault="002E3509" w:rsidP="002E3509">
      <w:r>
        <w:t>went to their heads, and they put aside the old wife for a new one.</w:t>
      </w:r>
    </w:p>
    <w:p w14:paraId="1DF92753" w14:textId="77777777" w:rsidR="002E3509" w:rsidRDefault="002E3509" w:rsidP="002E3509">
      <w:r>
        <w:t>Napoleon was not the only man to discover that sex influence, from</w:t>
      </w:r>
    </w:p>
    <w:p w14:paraId="7A6661BB" w14:textId="77777777" w:rsidR="002E3509" w:rsidRDefault="002E3509" w:rsidP="002E3509">
      <w:r>
        <w:t>the right source, is more powerful than any substitute of expediency,</w:t>
      </w:r>
    </w:p>
    <w:p w14:paraId="44C0472F" w14:textId="77777777" w:rsidR="002E3509" w:rsidRDefault="002E3509" w:rsidP="002E3509">
      <w:r>
        <w:t>which may be created by mere reason.</w:t>
      </w:r>
    </w:p>
    <w:p w14:paraId="1F77A07B" w14:textId="77777777" w:rsidR="002E3509" w:rsidRDefault="002E3509" w:rsidP="002E3509">
      <w:r>
        <w:t>The human mind responds to stimulation!</w:t>
      </w:r>
    </w:p>
    <w:p w14:paraId="4B545052" w14:textId="77777777" w:rsidR="002E3509" w:rsidRDefault="002E3509" w:rsidP="002E3509">
      <w:r>
        <w:t>Among the greatest, and most powerful of these stimuli is the</w:t>
      </w:r>
    </w:p>
    <w:p w14:paraId="7C9A381F" w14:textId="77777777" w:rsidR="002E3509" w:rsidRDefault="002E3509" w:rsidP="002E3509">
      <w:r>
        <w:t>urge of sex. When harnessed and transmuted, this driving force is</w:t>
      </w:r>
    </w:p>
    <w:p w14:paraId="4367F167" w14:textId="77777777" w:rsidR="002E3509" w:rsidRDefault="002E3509" w:rsidP="002E3509">
      <w:r>
        <w:t>capable of lifting men into that higher sphere of thought which</w:t>
      </w:r>
    </w:p>
    <w:p w14:paraId="05A4C4E1" w14:textId="77777777" w:rsidR="002E3509" w:rsidRDefault="002E3509" w:rsidP="002E3509">
      <w:r>
        <w:t>enables them to master the sources of worry and petty annoyance</w:t>
      </w:r>
    </w:p>
    <w:p w14:paraId="1D2191A8" w14:textId="77777777" w:rsidR="002E3509" w:rsidRDefault="002E3509" w:rsidP="002E3509">
      <w:r>
        <w:t>which beset their pathway on the lower plane.</w:t>
      </w:r>
    </w:p>
    <w:p w14:paraId="2BDD8A10" w14:textId="77777777" w:rsidR="002E3509" w:rsidRDefault="002E3509" w:rsidP="002E3509">
      <w:r>
        <w:t>Unfortunately, only the genii have made the discovery. Others</w:t>
      </w:r>
    </w:p>
    <w:p w14:paraId="6D064BD8" w14:textId="77777777" w:rsidR="002E3509" w:rsidRDefault="002E3509" w:rsidP="002E3509">
      <w:r>
        <w:t xml:space="preserve"> 190</w:t>
      </w:r>
    </w:p>
    <w:p w14:paraId="25989AFA" w14:textId="77777777" w:rsidR="002E3509" w:rsidRDefault="002E3509" w:rsidP="002E3509">
      <w:r>
        <w:t>have accepted the experience of sex urge, without discovering one of</w:t>
      </w:r>
    </w:p>
    <w:p w14:paraId="6A7E25E2" w14:textId="77777777" w:rsidR="002E3509" w:rsidRDefault="002E3509" w:rsidP="002E3509">
      <w:r>
        <w:t>its major potentialities—a fact which accounts for the great number</w:t>
      </w:r>
    </w:p>
    <w:p w14:paraId="048050BB" w14:textId="77777777" w:rsidR="002E3509" w:rsidRDefault="002E3509" w:rsidP="002E3509">
      <w:r>
        <w:t>of “others” as compared to the limited number of genii.</w:t>
      </w:r>
    </w:p>
    <w:p w14:paraId="49A5D28D" w14:textId="77777777" w:rsidR="002E3509" w:rsidRDefault="002E3509" w:rsidP="002E3509">
      <w:r>
        <w:t>For the purpose of refreshing the memory, in connection with</w:t>
      </w:r>
    </w:p>
    <w:p w14:paraId="798B4309" w14:textId="77777777" w:rsidR="002E3509" w:rsidRDefault="002E3509" w:rsidP="002E3509">
      <w:r>
        <w:t>the facts available from the biographies of certain men, we here</w:t>
      </w:r>
    </w:p>
    <w:p w14:paraId="6E97ABF9" w14:textId="77777777" w:rsidR="002E3509" w:rsidRDefault="002E3509" w:rsidP="002E3509">
      <w:r>
        <w:t>present the names of a few men of outstanding achievement, each</w:t>
      </w:r>
    </w:p>
    <w:p w14:paraId="4BAD6B77" w14:textId="77777777" w:rsidR="002E3509" w:rsidRDefault="002E3509" w:rsidP="002E3509">
      <w:r>
        <w:t>of whom was known to have been of a highly sexed nature. The</w:t>
      </w:r>
    </w:p>
    <w:p w14:paraId="57007F62" w14:textId="77777777" w:rsidR="002E3509" w:rsidRDefault="002E3509" w:rsidP="002E3509">
      <w:r>
        <w:t>genius which was their’s, undoubtedly found its source of power in</w:t>
      </w:r>
    </w:p>
    <w:p w14:paraId="4923B38F" w14:textId="77777777" w:rsidR="002E3509" w:rsidRDefault="002E3509" w:rsidP="002E3509">
      <w:r>
        <w:lastRenderedPageBreak/>
        <w:t>transmuted sex energy:</w:t>
      </w:r>
    </w:p>
    <w:p w14:paraId="79AC506F" w14:textId="77777777" w:rsidR="002E3509" w:rsidRDefault="002E3509" w:rsidP="002E3509">
      <w:r>
        <w:t>GEORGE WASHINGTON</w:t>
      </w:r>
    </w:p>
    <w:p w14:paraId="6296AA35" w14:textId="77777777" w:rsidR="002E3509" w:rsidRDefault="002E3509" w:rsidP="002E3509">
      <w:r>
        <w:t>NAPOLEON BONAPARTE</w:t>
      </w:r>
    </w:p>
    <w:p w14:paraId="490CA512" w14:textId="77777777" w:rsidR="002E3509" w:rsidRDefault="002E3509" w:rsidP="002E3509">
      <w:r>
        <w:t>WILLIAM SHAKESPEARE</w:t>
      </w:r>
    </w:p>
    <w:p w14:paraId="05257A03" w14:textId="77777777" w:rsidR="002E3509" w:rsidRDefault="002E3509" w:rsidP="002E3509">
      <w:r>
        <w:t>ABRAHAM LINCOLN</w:t>
      </w:r>
    </w:p>
    <w:p w14:paraId="09C669BC" w14:textId="77777777" w:rsidR="002E3509" w:rsidRDefault="002E3509" w:rsidP="002E3509">
      <w:r>
        <w:t>RALPH WALDO EMERSON</w:t>
      </w:r>
    </w:p>
    <w:p w14:paraId="1BD2FDF5" w14:textId="77777777" w:rsidR="002E3509" w:rsidRDefault="002E3509" w:rsidP="002E3509">
      <w:r>
        <w:t>ROBERT BURNS</w:t>
      </w:r>
    </w:p>
    <w:p w14:paraId="08655D60" w14:textId="77777777" w:rsidR="002E3509" w:rsidRDefault="002E3509" w:rsidP="002E3509">
      <w:r>
        <w:t>THOMAS JEFFERSON</w:t>
      </w:r>
    </w:p>
    <w:p w14:paraId="33BBD649" w14:textId="77777777" w:rsidR="002E3509" w:rsidRDefault="002E3509" w:rsidP="002E3509">
      <w:r>
        <w:t>ELBERT HUBBARD</w:t>
      </w:r>
    </w:p>
    <w:p w14:paraId="48188104" w14:textId="77777777" w:rsidR="002E3509" w:rsidRDefault="002E3509" w:rsidP="002E3509">
      <w:r>
        <w:t>ELBERT H. GARY</w:t>
      </w:r>
    </w:p>
    <w:p w14:paraId="6F1A4FC4" w14:textId="77777777" w:rsidR="002E3509" w:rsidRDefault="002E3509" w:rsidP="002E3509">
      <w:r>
        <w:t>OSCAR WILDE</w:t>
      </w:r>
    </w:p>
    <w:p w14:paraId="5F72FFD2" w14:textId="77777777" w:rsidR="002E3509" w:rsidRDefault="002E3509" w:rsidP="002E3509">
      <w:r>
        <w:t>WOODROW WILSON</w:t>
      </w:r>
    </w:p>
    <w:p w14:paraId="59CD1199" w14:textId="77777777" w:rsidR="002E3509" w:rsidRDefault="002E3509" w:rsidP="002E3509">
      <w:r>
        <w:t>JOHN H. PATTERSON</w:t>
      </w:r>
    </w:p>
    <w:p w14:paraId="2B291385" w14:textId="77777777" w:rsidR="002E3509" w:rsidRDefault="002E3509" w:rsidP="002E3509">
      <w:r>
        <w:t>ANDREW JACKSON</w:t>
      </w:r>
    </w:p>
    <w:p w14:paraId="61DE8F3C" w14:textId="77777777" w:rsidR="002E3509" w:rsidRDefault="002E3509" w:rsidP="002E3509">
      <w:r>
        <w:t>ENRICO CARUSO</w:t>
      </w:r>
    </w:p>
    <w:p w14:paraId="3229DA4C" w14:textId="77777777" w:rsidR="002E3509" w:rsidRDefault="002E3509" w:rsidP="002E3509">
      <w:r>
        <w:t>Your own knowledge of biography will enable you to add to this</w:t>
      </w:r>
    </w:p>
    <w:p w14:paraId="0AA865DC" w14:textId="77777777" w:rsidR="002E3509" w:rsidRDefault="002E3509" w:rsidP="002E3509">
      <w:r>
        <w:t>list. Find, if you can, a single man, in all history of civilization, who</w:t>
      </w:r>
    </w:p>
    <w:p w14:paraId="79587100" w14:textId="77777777" w:rsidR="002E3509" w:rsidRDefault="002E3509" w:rsidP="002E3509">
      <w:r>
        <w:t>achieved outstanding success in any calling, who was not driven by</w:t>
      </w:r>
    </w:p>
    <w:p w14:paraId="50F40329" w14:textId="77777777" w:rsidR="002E3509" w:rsidRDefault="002E3509" w:rsidP="002E3509">
      <w:r>
        <w:t>a well developed sex nature.</w:t>
      </w:r>
    </w:p>
    <w:p w14:paraId="3C2A26F8" w14:textId="77777777" w:rsidR="002E3509" w:rsidRDefault="002E3509" w:rsidP="002E3509">
      <w:r>
        <w:t>If you do not wish to rely upon biographies of men not now</w:t>
      </w:r>
    </w:p>
    <w:p w14:paraId="3825C139" w14:textId="77777777" w:rsidR="002E3509" w:rsidRDefault="002E3509" w:rsidP="002E3509">
      <w:r>
        <w:t>living, take inventory of those whom you know to be men of great</w:t>
      </w:r>
    </w:p>
    <w:p w14:paraId="1B728C57" w14:textId="77777777" w:rsidR="002E3509" w:rsidRDefault="002E3509" w:rsidP="002E3509">
      <w:r>
        <w:t>achievement, and see if you can find one among them who is not</w:t>
      </w:r>
    </w:p>
    <w:p w14:paraId="147E96E9" w14:textId="77777777" w:rsidR="002E3509" w:rsidRDefault="002E3509" w:rsidP="002E3509">
      <w:r>
        <w:t>highly sexed.</w:t>
      </w:r>
    </w:p>
    <w:p w14:paraId="5770300D" w14:textId="77777777" w:rsidR="002E3509" w:rsidRDefault="002E3509" w:rsidP="002E3509">
      <w:r>
        <w:t>Sex energy is the creative energy of all genii. There never has</w:t>
      </w:r>
    </w:p>
    <w:p w14:paraId="05F04089" w14:textId="77777777" w:rsidR="002E3509" w:rsidRDefault="002E3509" w:rsidP="002E3509">
      <w:r>
        <w:t>been, and never will be a great leader, builder, or artist lacking in</w:t>
      </w:r>
    </w:p>
    <w:p w14:paraId="6CE88B21" w14:textId="77777777" w:rsidR="002E3509" w:rsidRDefault="002E3509" w:rsidP="002E3509">
      <w:r>
        <w:t>this driving force of sex.</w:t>
      </w:r>
    </w:p>
    <w:p w14:paraId="302E5625" w14:textId="77777777" w:rsidR="002E3509" w:rsidRDefault="002E3509" w:rsidP="002E3509">
      <w:r>
        <w:t>Surely no one will misunderstand these statements to mean</w:t>
      </w:r>
    </w:p>
    <w:p w14:paraId="7CAB854E" w14:textId="77777777" w:rsidR="002E3509" w:rsidRDefault="002E3509" w:rsidP="002E3509">
      <w:r>
        <w:t>that ALL who are highly sexed are genii! Man attains to the status</w:t>
      </w:r>
    </w:p>
    <w:p w14:paraId="5B26068F" w14:textId="77777777" w:rsidR="002E3509" w:rsidRDefault="002E3509" w:rsidP="002E3509">
      <w:r>
        <w:t>of a genius ONLY when, and IF, he stimulates his mind so that it</w:t>
      </w:r>
    </w:p>
    <w:p w14:paraId="5CD6744A" w14:textId="77777777" w:rsidR="002E3509" w:rsidRDefault="002E3509" w:rsidP="002E3509">
      <w:r>
        <w:t>draws upon the forces available, through the creative faculty of the</w:t>
      </w:r>
    </w:p>
    <w:p w14:paraId="2A381AA5" w14:textId="77777777" w:rsidR="002E3509" w:rsidRDefault="002E3509" w:rsidP="002E3509">
      <w:r>
        <w:t xml:space="preserve"> 191</w:t>
      </w:r>
    </w:p>
    <w:p w14:paraId="4562E4AA" w14:textId="77777777" w:rsidR="002E3509" w:rsidRDefault="002E3509" w:rsidP="002E3509">
      <w:r>
        <w:lastRenderedPageBreak/>
        <w:t>imagination. Chief among the stimuli with which this “stepping up”</w:t>
      </w:r>
    </w:p>
    <w:p w14:paraId="7DEB147D" w14:textId="77777777" w:rsidR="002E3509" w:rsidRDefault="002E3509" w:rsidP="002E3509">
      <w:r>
        <w:t>of the vibrations may be produced is sex energy. The mere</w:t>
      </w:r>
    </w:p>
    <w:p w14:paraId="3E7DEB3B" w14:textId="77777777" w:rsidR="002E3509" w:rsidRDefault="002E3509" w:rsidP="002E3509">
      <w:r>
        <w:t>possession of this energy is not sufficient to produce a genius. The</w:t>
      </w:r>
    </w:p>
    <w:p w14:paraId="7FB61EF4" w14:textId="77777777" w:rsidR="002E3509" w:rsidRDefault="002E3509" w:rsidP="002E3509">
      <w:r>
        <w:t>energy must be transmuted from desire for physical contact, into</w:t>
      </w:r>
    </w:p>
    <w:p w14:paraId="08CE85C2" w14:textId="77777777" w:rsidR="002E3509" w:rsidRDefault="002E3509" w:rsidP="002E3509">
      <w:r>
        <w:t>some other form of desire and action, before it will lift one to the</w:t>
      </w:r>
    </w:p>
    <w:p w14:paraId="75EE148D" w14:textId="77777777" w:rsidR="002E3509" w:rsidRDefault="002E3509" w:rsidP="002E3509">
      <w:r>
        <w:t>status of a genius.</w:t>
      </w:r>
    </w:p>
    <w:p w14:paraId="49976473" w14:textId="77777777" w:rsidR="002E3509" w:rsidRDefault="002E3509" w:rsidP="002E3509">
      <w:r>
        <w:t>Far from becoming genii, because of great sex desires, the</w:t>
      </w:r>
    </w:p>
    <w:p w14:paraId="4FF57A1A" w14:textId="77777777" w:rsidR="002E3509" w:rsidRDefault="002E3509" w:rsidP="002E3509">
      <w:r>
        <w:t>majority of men lower themselves, through misunderstanding and</w:t>
      </w:r>
    </w:p>
    <w:p w14:paraId="175A079F" w14:textId="77777777" w:rsidR="002E3509" w:rsidRDefault="002E3509" w:rsidP="002E3509">
      <w:r>
        <w:t>misuse of this great force, to the status of the lower animals.</w:t>
      </w:r>
    </w:p>
    <w:p w14:paraId="73E31FDF" w14:textId="77777777" w:rsidR="002E3509" w:rsidRDefault="002E3509" w:rsidP="002E3509">
      <w:r>
        <w:t>WHY MEN SELDOM SUCCEED BEFORE FORTY</w:t>
      </w:r>
    </w:p>
    <w:p w14:paraId="6B4AA84B" w14:textId="77777777" w:rsidR="002E3509" w:rsidRDefault="002E3509" w:rsidP="002E3509">
      <w:r>
        <w:t>I discovered, from the analysis of over 25,000 people, that men</w:t>
      </w:r>
    </w:p>
    <w:p w14:paraId="2A272FDF" w14:textId="77777777" w:rsidR="002E3509" w:rsidRDefault="002E3509" w:rsidP="002E3509">
      <w:r>
        <w:t>who succeed in an outstanding way, seldom do so before the age of</w:t>
      </w:r>
    </w:p>
    <w:p w14:paraId="3C6443C5" w14:textId="77777777" w:rsidR="002E3509" w:rsidRDefault="002E3509" w:rsidP="002E3509">
      <w:r>
        <w:t>forty, and more often they do not strike their real pace until they</w:t>
      </w:r>
    </w:p>
    <w:p w14:paraId="6D88BA86" w14:textId="77777777" w:rsidR="002E3509" w:rsidRDefault="002E3509" w:rsidP="002E3509">
      <w:r>
        <w:t>are well beyond the age of fifty. This fact was so astounding that it</w:t>
      </w:r>
    </w:p>
    <w:p w14:paraId="31689E57" w14:textId="77777777" w:rsidR="002E3509" w:rsidRDefault="002E3509" w:rsidP="002E3509">
      <w:r>
        <w:t>prompted me to go into the study of its cause most carefully,</w:t>
      </w:r>
    </w:p>
    <w:p w14:paraId="158F4C98" w14:textId="77777777" w:rsidR="002E3509" w:rsidRDefault="002E3509" w:rsidP="002E3509">
      <w:r>
        <w:t>carrying the investigation over a period of more than twelve years.</w:t>
      </w:r>
    </w:p>
    <w:p w14:paraId="357A26A8" w14:textId="77777777" w:rsidR="002E3509" w:rsidRDefault="002E3509" w:rsidP="002E3509">
      <w:r>
        <w:t>This study disclosed the fact that the major reason why the</w:t>
      </w:r>
    </w:p>
    <w:p w14:paraId="2A29C0CB" w14:textId="77777777" w:rsidR="002E3509" w:rsidRDefault="002E3509" w:rsidP="002E3509">
      <w:r>
        <w:t>majority of men who succeed do not begin to do so before the age of</w:t>
      </w:r>
    </w:p>
    <w:p w14:paraId="1ED5E358" w14:textId="77777777" w:rsidR="002E3509" w:rsidRDefault="002E3509" w:rsidP="002E3509">
      <w:r>
        <w:t>forty to fifty, is their tendency to DISSIPATE their energies through</w:t>
      </w:r>
    </w:p>
    <w:p w14:paraId="0E7F7845" w14:textId="77777777" w:rsidR="002E3509" w:rsidRDefault="002E3509" w:rsidP="002E3509">
      <w:r>
        <w:t>over indulgence in physical expression of the emotion of sex. The</w:t>
      </w:r>
    </w:p>
    <w:p w14:paraId="4B35A59D" w14:textId="77777777" w:rsidR="002E3509" w:rsidRDefault="002E3509" w:rsidP="002E3509">
      <w:r>
        <w:t>majority of men never learn that the urge of sex has other</w:t>
      </w:r>
    </w:p>
    <w:p w14:paraId="641F5ADD" w14:textId="77777777" w:rsidR="002E3509" w:rsidRDefault="002E3509" w:rsidP="002E3509">
      <w:r>
        <w:t>possibilities, which far transcend in importance, that of mere</w:t>
      </w:r>
    </w:p>
    <w:p w14:paraId="21EDC088" w14:textId="77777777" w:rsidR="002E3509" w:rsidRDefault="002E3509" w:rsidP="002E3509">
      <w:r>
        <w:t>physical expression. The majority of those who make this discovery,</w:t>
      </w:r>
    </w:p>
    <w:p w14:paraId="38FFD8A1" w14:textId="77777777" w:rsidR="002E3509" w:rsidRDefault="002E3509" w:rsidP="002E3509">
      <w:r>
        <w:t>do so after having wasted many years at a period when the sex</w:t>
      </w:r>
    </w:p>
    <w:p w14:paraId="4A266D4F" w14:textId="77777777" w:rsidR="002E3509" w:rsidRDefault="002E3509" w:rsidP="002E3509">
      <w:r>
        <w:t>energy is at its height, prior to the age of forty-five to fifty. This</w:t>
      </w:r>
    </w:p>
    <w:p w14:paraId="3F3C3ADA" w14:textId="77777777" w:rsidR="002E3509" w:rsidRDefault="002E3509" w:rsidP="002E3509">
      <w:r>
        <w:t>usually is followed by noteworthy achievement.</w:t>
      </w:r>
    </w:p>
    <w:p w14:paraId="04AA9E28" w14:textId="77777777" w:rsidR="002E3509" w:rsidRDefault="002E3509" w:rsidP="002E3509">
      <w:r>
        <w:t>The lives of many men up to, and sometimes well past the age</w:t>
      </w:r>
    </w:p>
    <w:p w14:paraId="208219A8" w14:textId="77777777" w:rsidR="002E3509" w:rsidRDefault="002E3509" w:rsidP="002E3509">
      <w:r>
        <w:t>of forty, reflect a continued dissipation of energies, which could</w:t>
      </w:r>
    </w:p>
    <w:p w14:paraId="3A1F138E" w14:textId="77777777" w:rsidR="002E3509" w:rsidRDefault="002E3509" w:rsidP="002E3509">
      <w:r>
        <w:t>have been more profitably turned into better channels. Their finer</w:t>
      </w:r>
    </w:p>
    <w:p w14:paraId="553DFA0A" w14:textId="77777777" w:rsidR="002E3509" w:rsidRDefault="002E3509" w:rsidP="002E3509">
      <w:r>
        <w:t>and more powerful emotions are sown wildly to the four winds. Out</w:t>
      </w:r>
    </w:p>
    <w:p w14:paraId="45AE281A" w14:textId="77777777" w:rsidR="002E3509" w:rsidRDefault="002E3509" w:rsidP="002E3509">
      <w:r>
        <w:t>of this habit of the male, grew the term, “sowing his wild oats.”</w:t>
      </w:r>
    </w:p>
    <w:p w14:paraId="45453873" w14:textId="77777777" w:rsidR="002E3509" w:rsidRDefault="002E3509" w:rsidP="002E3509">
      <w:r>
        <w:lastRenderedPageBreak/>
        <w:t>The desire for sexual expression is by far the strongest and</w:t>
      </w:r>
    </w:p>
    <w:p w14:paraId="0B9366CD" w14:textId="77777777" w:rsidR="002E3509" w:rsidRDefault="002E3509" w:rsidP="002E3509">
      <w:r>
        <w:t>most impelling of all the human emotions, and for this very reason</w:t>
      </w:r>
    </w:p>
    <w:p w14:paraId="30DB83D7" w14:textId="77777777" w:rsidR="002E3509" w:rsidRDefault="002E3509" w:rsidP="002E3509">
      <w:r>
        <w:t>this desire, when harnessed and transmuted into action, other than</w:t>
      </w:r>
    </w:p>
    <w:p w14:paraId="705D9FE0" w14:textId="77777777" w:rsidR="002E3509" w:rsidRDefault="002E3509" w:rsidP="002E3509">
      <w:r>
        <w:t>that of physical expression, may raise one to the status of a genius.</w:t>
      </w:r>
    </w:p>
    <w:p w14:paraId="52CB4D3C" w14:textId="77777777" w:rsidR="002E3509" w:rsidRDefault="002E3509" w:rsidP="002E3509">
      <w:r>
        <w:t>One of America’s most able business men frankly admitted that</w:t>
      </w:r>
    </w:p>
    <w:p w14:paraId="5C5ED02F" w14:textId="77777777" w:rsidR="002E3509" w:rsidRDefault="002E3509" w:rsidP="002E3509">
      <w:r>
        <w:t>his attractive secretary was responsible for most of the plans he</w:t>
      </w:r>
    </w:p>
    <w:p w14:paraId="3C658FAA" w14:textId="77777777" w:rsidR="002E3509" w:rsidRDefault="002E3509" w:rsidP="002E3509">
      <w:r>
        <w:t>created. He admitted that her presence lifted him to heights of</w:t>
      </w:r>
    </w:p>
    <w:p w14:paraId="1F453883" w14:textId="77777777" w:rsidR="002E3509" w:rsidRDefault="002E3509" w:rsidP="002E3509">
      <w:r>
        <w:t xml:space="preserve"> 192</w:t>
      </w:r>
    </w:p>
    <w:p w14:paraId="3D95C591" w14:textId="77777777" w:rsidR="002E3509" w:rsidRDefault="002E3509" w:rsidP="002E3509">
      <w:r>
        <w:t>creative imagination, such as he could experience under no other</w:t>
      </w:r>
    </w:p>
    <w:p w14:paraId="35C92C8F" w14:textId="77777777" w:rsidR="002E3509" w:rsidRDefault="002E3509" w:rsidP="002E3509">
      <w:r>
        <w:t>stimulus.</w:t>
      </w:r>
    </w:p>
    <w:p w14:paraId="01BF3E79" w14:textId="77777777" w:rsidR="002E3509" w:rsidRDefault="002E3509" w:rsidP="002E3509">
      <w:r>
        <w:t>One of the most successful men in America owes most of his</w:t>
      </w:r>
    </w:p>
    <w:p w14:paraId="20CC573D" w14:textId="77777777" w:rsidR="002E3509" w:rsidRDefault="002E3509" w:rsidP="002E3509">
      <w:r>
        <w:t>success to the influence of a very charming young woman, who has</w:t>
      </w:r>
    </w:p>
    <w:p w14:paraId="5A3B8A3D" w14:textId="77777777" w:rsidR="002E3509" w:rsidRDefault="002E3509" w:rsidP="002E3509">
      <w:r>
        <w:t>served as his source of inspiration for more than twelve years.</w:t>
      </w:r>
    </w:p>
    <w:p w14:paraId="39333727" w14:textId="77777777" w:rsidR="002E3509" w:rsidRDefault="002E3509" w:rsidP="002E3509">
      <w:r>
        <w:t>Everyone knows the man to whom this reference is made, but not</w:t>
      </w:r>
    </w:p>
    <w:p w14:paraId="7CD7A9B5" w14:textId="77777777" w:rsidR="002E3509" w:rsidRDefault="002E3509" w:rsidP="002E3509">
      <w:r>
        <w:t>everyone knows the REAL SOURCE of his achievements.</w:t>
      </w:r>
    </w:p>
    <w:p w14:paraId="78967D16" w14:textId="77777777" w:rsidR="002E3509" w:rsidRDefault="002E3509" w:rsidP="002E3509">
      <w:r>
        <w:t>History is not lacking in examples of men who attained to the</w:t>
      </w:r>
    </w:p>
    <w:p w14:paraId="4049AA68" w14:textId="77777777" w:rsidR="002E3509" w:rsidRDefault="002E3509" w:rsidP="002E3509">
      <w:r>
        <w:t>status of genii, as the result of the use of artificial mind stimulants</w:t>
      </w:r>
    </w:p>
    <w:p w14:paraId="651B2388" w14:textId="77777777" w:rsidR="002E3509" w:rsidRDefault="002E3509" w:rsidP="002E3509">
      <w:r>
        <w:t>in the form of alcohol and narcotics. Edgar Allen Poe wrote the</w:t>
      </w:r>
    </w:p>
    <w:p w14:paraId="5D2F0ABF" w14:textId="77777777" w:rsidR="002E3509" w:rsidRDefault="002E3509" w:rsidP="002E3509">
      <w:r>
        <w:t>“Raven” while under the influence of liquor, “dreaming dreams that</w:t>
      </w:r>
    </w:p>
    <w:p w14:paraId="70BC2244" w14:textId="77777777" w:rsidR="002E3509" w:rsidRDefault="002E3509" w:rsidP="002E3509">
      <w:r>
        <w:t>mortal never dared to dream before.” James Whitcomb Riley did his</w:t>
      </w:r>
    </w:p>
    <w:p w14:paraId="7C7B8595" w14:textId="77777777" w:rsidR="002E3509" w:rsidRDefault="002E3509" w:rsidP="002E3509">
      <w:r>
        <w:t>best writing while under the influence of alcohol. Perhaps it was</w:t>
      </w:r>
    </w:p>
    <w:p w14:paraId="29C0A123" w14:textId="77777777" w:rsidR="002E3509" w:rsidRDefault="002E3509" w:rsidP="002E3509">
      <w:r>
        <w:t>thus he saw “the ordered intermingling of the real and the dream,</w:t>
      </w:r>
    </w:p>
    <w:p w14:paraId="5DF286DE" w14:textId="77777777" w:rsidR="002E3509" w:rsidRDefault="002E3509" w:rsidP="002E3509">
      <w:r>
        <w:t>the mill above the river, and the mist above the stream.” Robert</w:t>
      </w:r>
    </w:p>
    <w:p w14:paraId="3C2CD39B" w14:textId="77777777" w:rsidR="002E3509" w:rsidRDefault="002E3509" w:rsidP="002E3509">
      <w:r>
        <w:t>Burns wrote best when intoxicated, “For Auld Lang Syne, my dear,</w:t>
      </w:r>
    </w:p>
    <w:p w14:paraId="1EBEBCCC" w14:textId="77777777" w:rsidR="002E3509" w:rsidRDefault="002E3509" w:rsidP="002E3509">
      <w:r>
        <w:t>we’ll take a cup of kindness yet, for Auld Lang Syne.”</w:t>
      </w:r>
    </w:p>
    <w:p w14:paraId="165DAFA2" w14:textId="77777777" w:rsidR="002E3509" w:rsidRDefault="002E3509" w:rsidP="002E3509">
      <w:r>
        <w:t>But let it be remembered that many such men have destroyed</w:t>
      </w:r>
    </w:p>
    <w:p w14:paraId="2327A54E" w14:textId="77777777" w:rsidR="002E3509" w:rsidRDefault="002E3509" w:rsidP="002E3509">
      <w:r>
        <w:t>themselves in the end. Nature has prepared her own potions with</w:t>
      </w:r>
    </w:p>
    <w:p w14:paraId="42FD77CE" w14:textId="77777777" w:rsidR="002E3509" w:rsidRDefault="002E3509" w:rsidP="002E3509">
      <w:r>
        <w:t>which men may safely stimulate their minds so they vibrate on a</w:t>
      </w:r>
    </w:p>
    <w:p w14:paraId="10E9E4D8" w14:textId="77777777" w:rsidR="002E3509" w:rsidRDefault="002E3509" w:rsidP="002E3509">
      <w:r>
        <w:t>plane that enables them to tune in to fine and rare thoughts which</w:t>
      </w:r>
    </w:p>
    <w:p w14:paraId="77FCDF1F" w14:textId="77777777" w:rsidR="002E3509" w:rsidRDefault="002E3509" w:rsidP="002E3509">
      <w:r>
        <w:t>come from—no man knows where! No satisfactory substitute for</w:t>
      </w:r>
    </w:p>
    <w:p w14:paraId="3B08B25B" w14:textId="77777777" w:rsidR="002E3509" w:rsidRDefault="002E3509" w:rsidP="002E3509">
      <w:r>
        <w:t>Nature’s stimulants has ever been found.</w:t>
      </w:r>
    </w:p>
    <w:p w14:paraId="57AF1DE8" w14:textId="77777777" w:rsidR="002E3509" w:rsidRDefault="002E3509" w:rsidP="002E3509">
      <w:r>
        <w:lastRenderedPageBreak/>
        <w:t>It is a fact well known to psychologists that there is a very close</w:t>
      </w:r>
    </w:p>
    <w:p w14:paraId="741B26BE" w14:textId="77777777" w:rsidR="002E3509" w:rsidRDefault="002E3509" w:rsidP="002E3509">
      <w:r>
        <w:t>relationship between sex desires and spiritual urges—a fact which</w:t>
      </w:r>
    </w:p>
    <w:p w14:paraId="50AA4294" w14:textId="77777777" w:rsidR="002E3509" w:rsidRDefault="002E3509" w:rsidP="002E3509">
      <w:r>
        <w:t>accounts for the peculiar behavior of people who participate in the</w:t>
      </w:r>
    </w:p>
    <w:p w14:paraId="2EC915D6" w14:textId="77777777" w:rsidR="002E3509" w:rsidRDefault="002E3509" w:rsidP="002E3509">
      <w:r>
        <w:t>orgies known as religious “revivals,” common among the primitive</w:t>
      </w:r>
    </w:p>
    <w:p w14:paraId="7357860F" w14:textId="77777777" w:rsidR="002E3509" w:rsidRDefault="002E3509" w:rsidP="002E3509">
      <w:r>
        <w:t>types.</w:t>
      </w:r>
    </w:p>
    <w:p w14:paraId="7FBEED0C" w14:textId="77777777" w:rsidR="002E3509" w:rsidRDefault="002E3509" w:rsidP="002E3509">
      <w:r>
        <w:t>The world is ruled, and the destiny of civilization is established,</w:t>
      </w:r>
    </w:p>
    <w:p w14:paraId="5A98F273" w14:textId="77777777" w:rsidR="002E3509" w:rsidRDefault="002E3509" w:rsidP="002E3509">
      <w:r>
        <w:t>by the human emotions. People are influenced in their actions, not</w:t>
      </w:r>
    </w:p>
    <w:p w14:paraId="389A00D1" w14:textId="77777777" w:rsidR="002E3509" w:rsidRDefault="002E3509" w:rsidP="002E3509">
      <w:r>
        <w:t>by reason so much as by “feelings.” The creative faculty of the mind</w:t>
      </w:r>
    </w:p>
    <w:p w14:paraId="071E2001" w14:textId="77777777" w:rsidR="002E3509" w:rsidRDefault="002E3509" w:rsidP="002E3509">
      <w:r>
        <w:t>is set into action entirely by emotions, and not by cold reason. The</w:t>
      </w:r>
    </w:p>
    <w:p w14:paraId="29BE842E" w14:textId="77777777" w:rsidR="002E3509" w:rsidRDefault="002E3509" w:rsidP="002E3509">
      <w:r>
        <w:t>most powerful of all human emotions is that of sex. There are other</w:t>
      </w:r>
    </w:p>
    <w:p w14:paraId="0CE1ACEF" w14:textId="77777777" w:rsidR="002E3509" w:rsidRDefault="002E3509" w:rsidP="002E3509">
      <w:r>
        <w:t>mind stimulants, some of which have been listed, but no one of</w:t>
      </w:r>
    </w:p>
    <w:p w14:paraId="48B40698" w14:textId="77777777" w:rsidR="002E3509" w:rsidRDefault="002E3509" w:rsidP="002E3509">
      <w:r>
        <w:t>them, nor all of them combined, can equal the driving power of sex.</w:t>
      </w:r>
    </w:p>
    <w:p w14:paraId="3D6DD0C8" w14:textId="77777777" w:rsidR="002E3509" w:rsidRDefault="002E3509" w:rsidP="002E3509">
      <w:r>
        <w:t>A mind stimulant is any influence which will either temporarily,</w:t>
      </w:r>
    </w:p>
    <w:p w14:paraId="38EF6126" w14:textId="77777777" w:rsidR="002E3509" w:rsidRDefault="002E3509" w:rsidP="002E3509">
      <w:r>
        <w:t>or permanently, increase the vibrations of thought. The ten major</w:t>
      </w:r>
    </w:p>
    <w:p w14:paraId="526EB623" w14:textId="77777777" w:rsidR="002E3509" w:rsidRDefault="002E3509" w:rsidP="002E3509">
      <w:r>
        <w:t>stimulants, described, are those most commonly resorted to.</w:t>
      </w:r>
    </w:p>
    <w:p w14:paraId="7C4E338E" w14:textId="77777777" w:rsidR="002E3509" w:rsidRDefault="002E3509" w:rsidP="002E3509">
      <w:r>
        <w:t>Through these sources one may commune with In.-finite</w:t>
      </w:r>
    </w:p>
    <w:p w14:paraId="5F1CBC6E" w14:textId="77777777" w:rsidR="002E3509" w:rsidRDefault="002E3509" w:rsidP="002E3509">
      <w:r>
        <w:t>Intelligence, or enter, at will, the storehouse of the subconscious</w:t>
      </w:r>
    </w:p>
    <w:p w14:paraId="6C75ACE3" w14:textId="77777777" w:rsidR="002E3509" w:rsidRDefault="002E3509" w:rsidP="002E3509">
      <w:r>
        <w:t xml:space="preserve"> 193</w:t>
      </w:r>
    </w:p>
    <w:p w14:paraId="79767400" w14:textId="77777777" w:rsidR="002E3509" w:rsidRDefault="002E3509" w:rsidP="002E3509">
      <w:r>
        <w:t>mind, either one’s own, or that of another person, a procedure</w:t>
      </w:r>
    </w:p>
    <w:p w14:paraId="504D27CC" w14:textId="77777777" w:rsidR="002E3509" w:rsidRDefault="002E3509" w:rsidP="002E3509">
      <w:r>
        <w:t>which is all there is of genius.</w:t>
      </w:r>
    </w:p>
    <w:p w14:paraId="3AFCAA6E" w14:textId="77777777" w:rsidR="002E3509" w:rsidRDefault="002E3509" w:rsidP="002E3509">
      <w:r>
        <w:t>A teacher, who has trained and directed the efforts of more</w:t>
      </w:r>
    </w:p>
    <w:p w14:paraId="0A231854" w14:textId="77777777" w:rsidR="002E3509" w:rsidRDefault="002E3509" w:rsidP="002E3509">
      <w:r>
        <w:t>than 30,000 sales people, made the astounding discovery that</w:t>
      </w:r>
    </w:p>
    <w:p w14:paraId="7F69043C" w14:textId="77777777" w:rsidR="002E3509" w:rsidRDefault="002E3509" w:rsidP="002E3509">
      <w:r>
        <w:t>highly sexed men are the most efficient salesmen. The explanation</w:t>
      </w:r>
    </w:p>
    <w:p w14:paraId="7AD47B10" w14:textId="77777777" w:rsidR="002E3509" w:rsidRDefault="002E3509" w:rsidP="002E3509">
      <w:r>
        <w:t>is, that the factor of personality known as “personal magnetism” is</w:t>
      </w:r>
    </w:p>
    <w:p w14:paraId="44820C06" w14:textId="77777777" w:rsidR="002E3509" w:rsidRDefault="002E3509" w:rsidP="002E3509">
      <w:r>
        <w:t>nothing more nor less than sex energy. Highly sexed people always</w:t>
      </w:r>
    </w:p>
    <w:p w14:paraId="4C141BB8" w14:textId="77777777" w:rsidR="002E3509" w:rsidRDefault="002E3509" w:rsidP="002E3509">
      <w:r>
        <w:t>have a plentiful supply of magnetism. Through cultivation and understanding, this vital force may be drawn upon and used to great</w:t>
      </w:r>
    </w:p>
    <w:p w14:paraId="3A783E02" w14:textId="77777777" w:rsidR="002E3509" w:rsidRDefault="002E3509" w:rsidP="002E3509">
      <w:r>
        <w:t>advantage in the relationships between people. This energy may be</w:t>
      </w:r>
    </w:p>
    <w:p w14:paraId="31EF963D" w14:textId="77777777" w:rsidR="002E3509" w:rsidRDefault="002E3509" w:rsidP="002E3509">
      <w:r>
        <w:t>communicated to others through the following media:</w:t>
      </w:r>
    </w:p>
    <w:p w14:paraId="4F636EE3" w14:textId="77777777" w:rsidR="002E3509" w:rsidRDefault="002E3509" w:rsidP="002E3509">
      <w:r>
        <w:t>1. The hand-shake. The touch of the hand indicates, instantly, the</w:t>
      </w:r>
    </w:p>
    <w:p w14:paraId="34A1D44E" w14:textId="77777777" w:rsidR="002E3509" w:rsidRDefault="002E3509" w:rsidP="002E3509">
      <w:r>
        <w:t>presence of magnetism, or the lack of it.</w:t>
      </w:r>
    </w:p>
    <w:p w14:paraId="3F5A8602" w14:textId="77777777" w:rsidR="002E3509" w:rsidRDefault="002E3509" w:rsidP="002E3509">
      <w:r>
        <w:lastRenderedPageBreak/>
        <w:t>2. The tone of voice. Magnetism, or sex energy, is the factor with</w:t>
      </w:r>
    </w:p>
    <w:p w14:paraId="0ED3D41F" w14:textId="77777777" w:rsidR="002E3509" w:rsidRDefault="002E3509" w:rsidP="002E3509">
      <w:r>
        <w:t>which the voice may be colored, or made musical and charming.</w:t>
      </w:r>
    </w:p>
    <w:p w14:paraId="6F7D511F" w14:textId="77777777" w:rsidR="002E3509" w:rsidRDefault="002E3509" w:rsidP="002E3509">
      <w:r>
        <w:t>3. Posture and carriage of the body. Highly sexed people move</w:t>
      </w:r>
    </w:p>
    <w:p w14:paraId="359E0461" w14:textId="77777777" w:rsidR="002E3509" w:rsidRDefault="002E3509" w:rsidP="002E3509">
      <w:r>
        <w:t>briskly, and with grace and ease.</w:t>
      </w:r>
    </w:p>
    <w:p w14:paraId="0A1AC94B" w14:textId="77777777" w:rsidR="002E3509" w:rsidRDefault="002E3509" w:rsidP="002E3509">
      <w:r>
        <w:t>4. The vibrations of thought. Highly sexed people mix the emotion</w:t>
      </w:r>
    </w:p>
    <w:p w14:paraId="40A903BC" w14:textId="77777777" w:rsidR="002E3509" w:rsidRDefault="002E3509" w:rsidP="002E3509">
      <w:r>
        <w:t>of sex with their thoughts, or may do so at will, and in that way,</w:t>
      </w:r>
    </w:p>
    <w:p w14:paraId="2F0113B2" w14:textId="77777777" w:rsidR="002E3509" w:rsidRDefault="002E3509" w:rsidP="002E3509">
      <w:r>
        <w:t>may influence those around them.</w:t>
      </w:r>
    </w:p>
    <w:p w14:paraId="575D69AE" w14:textId="77777777" w:rsidR="002E3509" w:rsidRDefault="002E3509" w:rsidP="002E3509">
      <w:r>
        <w:t>5. Body adornment. People who are highly sexed are usually very</w:t>
      </w:r>
    </w:p>
    <w:p w14:paraId="35AC2622" w14:textId="77777777" w:rsidR="002E3509" w:rsidRDefault="002E3509" w:rsidP="002E3509">
      <w:r>
        <w:t>careful about their personal appearance. They usually select</w:t>
      </w:r>
    </w:p>
    <w:p w14:paraId="283FABBD" w14:textId="77777777" w:rsidR="002E3509" w:rsidRDefault="002E3509" w:rsidP="002E3509">
      <w:r>
        <w:t>clothing of a style becoming to their personality, physique, complexion, etc.</w:t>
      </w:r>
    </w:p>
    <w:p w14:paraId="2DAC2CC8" w14:textId="77777777" w:rsidR="002E3509" w:rsidRDefault="002E3509" w:rsidP="002E3509">
      <w:r>
        <w:t>When employing salesmen, the more capable sales manager</w:t>
      </w:r>
    </w:p>
    <w:p w14:paraId="413EB432" w14:textId="77777777" w:rsidR="002E3509" w:rsidRDefault="002E3509" w:rsidP="002E3509">
      <w:r>
        <w:t>looks for the quality of personal magnetism as the first requirement</w:t>
      </w:r>
    </w:p>
    <w:p w14:paraId="1D93BD34" w14:textId="77777777" w:rsidR="002E3509" w:rsidRDefault="002E3509" w:rsidP="002E3509">
      <w:r>
        <w:t>of a salesman. People who lack sex energy will never become</w:t>
      </w:r>
    </w:p>
    <w:p w14:paraId="47CE41F7" w14:textId="77777777" w:rsidR="002E3509" w:rsidRDefault="002E3509" w:rsidP="002E3509">
      <w:r>
        <w:t>enthusiastic nor inspire others with enthusiasm, and enthusiasm is</w:t>
      </w:r>
    </w:p>
    <w:p w14:paraId="4EC584E9" w14:textId="77777777" w:rsidR="002E3509" w:rsidRDefault="002E3509" w:rsidP="002E3509">
      <w:r>
        <w:t>one of the most important requisites in salesmanship, no matter</w:t>
      </w:r>
    </w:p>
    <w:p w14:paraId="0A88B2DE" w14:textId="77777777" w:rsidR="002E3509" w:rsidRDefault="002E3509" w:rsidP="002E3509">
      <w:r>
        <w:t>what one is selling.</w:t>
      </w:r>
    </w:p>
    <w:p w14:paraId="3942A86B" w14:textId="77777777" w:rsidR="002E3509" w:rsidRDefault="002E3509" w:rsidP="002E3509">
      <w:r>
        <w:t>The public speaker, orator, preacher, lawyer, or salesman who</w:t>
      </w:r>
    </w:p>
    <w:p w14:paraId="4D43EC6F" w14:textId="77777777" w:rsidR="002E3509" w:rsidRDefault="002E3509" w:rsidP="002E3509">
      <w:r>
        <w:t>is lacking in sex energy is a “flop,” as far as being able to influence</w:t>
      </w:r>
    </w:p>
    <w:p w14:paraId="41D236D1" w14:textId="77777777" w:rsidR="002E3509" w:rsidRDefault="002E3509" w:rsidP="002E3509">
      <w:r>
        <w:t>others is concerned. Couple with this the fact, that most people can</w:t>
      </w:r>
    </w:p>
    <w:p w14:paraId="388DB742" w14:textId="77777777" w:rsidR="002E3509" w:rsidRDefault="002E3509" w:rsidP="002E3509">
      <w:r>
        <w:t>be influenced only through an appeal to their emotions, and you</w:t>
      </w:r>
    </w:p>
    <w:p w14:paraId="2FBC35D2" w14:textId="77777777" w:rsidR="002E3509" w:rsidRDefault="002E3509" w:rsidP="002E3509">
      <w:r>
        <w:t>will understand the importance of sex energy as a part of the</w:t>
      </w:r>
    </w:p>
    <w:p w14:paraId="626980C5" w14:textId="77777777" w:rsidR="002E3509" w:rsidRDefault="002E3509" w:rsidP="002E3509">
      <w:r>
        <w:t>salesman’s native ability. Master salesmen attain the status of</w:t>
      </w:r>
    </w:p>
    <w:p w14:paraId="047DEA59" w14:textId="77777777" w:rsidR="002E3509" w:rsidRDefault="002E3509" w:rsidP="002E3509">
      <w:r>
        <w:t>mastery in selling, because they, either consciously, or unconsciously, transmute the energy of sex into SALES ENTHUSIASM! In</w:t>
      </w:r>
    </w:p>
    <w:p w14:paraId="6D941792" w14:textId="77777777" w:rsidR="002E3509" w:rsidRDefault="002E3509" w:rsidP="002E3509">
      <w:r>
        <w:t xml:space="preserve"> 194</w:t>
      </w:r>
    </w:p>
    <w:p w14:paraId="65592191" w14:textId="77777777" w:rsidR="002E3509" w:rsidRDefault="002E3509" w:rsidP="002E3509">
      <w:r>
        <w:t>this statement may be found a very practical suggestion as to the</w:t>
      </w:r>
    </w:p>
    <w:p w14:paraId="27699650" w14:textId="77777777" w:rsidR="002E3509" w:rsidRDefault="002E3509" w:rsidP="002E3509">
      <w:r>
        <w:t>actual meaning of sex transmutation.</w:t>
      </w:r>
    </w:p>
    <w:p w14:paraId="18B83E5A" w14:textId="77777777" w:rsidR="002E3509" w:rsidRDefault="002E3509" w:rsidP="002E3509">
      <w:r>
        <w:t>The salesman who knows how to take his mind off the subject</w:t>
      </w:r>
    </w:p>
    <w:p w14:paraId="6F3CBA84" w14:textId="77777777" w:rsidR="002E3509" w:rsidRDefault="002E3509" w:rsidP="002E3509">
      <w:r>
        <w:t>of sex, and direct it in sales effort with as much enthusiasm and</w:t>
      </w:r>
    </w:p>
    <w:p w14:paraId="07CC4029" w14:textId="77777777" w:rsidR="002E3509" w:rsidRDefault="002E3509" w:rsidP="002E3509">
      <w:r>
        <w:t>determination as he would apply to its original purpose, has</w:t>
      </w:r>
    </w:p>
    <w:p w14:paraId="41C60F14" w14:textId="77777777" w:rsidR="002E3509" w:rsidRDefault="002E3509" w:rsidP="002E3509">
      <w:r>
        <w:t>acquired the art of sex transmutation, whether he knows it or not.</w:t>
      </w:r>
    </w:p>
    <w:p w14:paraId="663D5638" w14:textId="77777777" w:rsidR="002E3509" w:rsidRDefault="002E3509" w:rsidP="002E3509">
      <w:r>
        <w:lastRenderedPageBreak/>
        <w:t>The majority of salesmen who transmute their sex energy do so</w:t>
      </w:r>
    </w:p>
    <w:p w14:paraId="5A218805" w14:textId="77777777" w:rsidR="002E3509" w:rsidRDefault="002E3509" w:rsidP="002E3509">
      <w:r>
        <w:t>without being in the least aware of what they are doing, or how they</w:t>
      </w:r>
    </w:p>
    <w:p w14:paraId="536C1450" w14:textId="77777777" w:rsidR="002E3509" w:rsidRDefault="002E3509" w:rsidP="002E3509">
      <w:r>
        <w:t>are doing it.</w:t>
      </w:r>
    </w:p>
    <w:p w14:paraId="74541B80" w14:textId="77777777" w:rsidR="002E3509" w:rsidRDefault="002E3509" w:rsidP="002E3509">
      <w:r>
        <w:t>Transmutation of sex energy calls for more will power than the</w:t>
      </w:r>
    </w:p>
    <w:p w14:paraId="59AFE08E" w14:textId="77777777" w:rsidR="002E3509" w:rsidRDefault="002E3509" w:rsidP="002E3509">
      <w:r>
        <w:t>average person cares to use for this purpose. Those who find it</w:t>
      </w:r>
    </w:p>
    <w:p w14:paraId="4B468685" w14:textId="77777777" w:rsidR="002E3509" w:rsidRDefault="002E3509" w:rsidP="002E3509">
      <w:r>
        <w:t>difficult to summon will-power sufficient for transmutation, may</w:t>
      </w:r>
    </w:p>
    <w:p w14:paraId="6BA37B79" w14:textId="77777777" w:rsidR="002E3509" w:rsidRDefault="002E3509" w:rsidP="002E3509">
      <w:r>
        <w:t>gradually acquire this ability. Though this requires will-power, the</w:t>
      </w:r>
    </w:p>
    <w:p w14:paraId="79C4C505" w14:textId="77777777" w:rsidR="002E3509" w:rsidRDefault="002E3509" w:rsidP="002E3509">
      <w:r>
        <w:t>reward for the practice is more than worth the effort.</w:t>
      </w:r>
    </w:p>
    <w:p w14:paraId="0CC73898" w14:textId="77777777" w:rsidR="002E3509" w:rsidRDefault="002E3509" w:rsidP="002E3509">
      <w:r>
        <w:t>The entire subject of sex is one with which the majority of</w:t>
      </w:r>
    </w:p>
    <w:p w14:paraId="51D2E8B9" w14:textId="77777777" w:rsidR="002E3509" w:rsidRDefault="002E3509" w:rsidP="002E3509">
      <w:r>
        <w:t>people appear to be unpardonably ignorant. The urge of sex has</w:t>
      </w:r>
    </w:p>
    <w:p w14:paraId="2336E251" w14:textId="77777777" w:rsidR="002E3509" w:rsidRDefault="002E3509" w:rsidP="002E3509">
      <w:r>
        <w:t>been grossly misunderstood, slandered, and burlesqued by the</w:t>
      </w:r>
    </w:p>
    <w:p w14:paraId="0B95007D" w14:textId="77777777" w:rsidR="002E3509" w:rsidRDefault="002E3509" w:rsidP="002E3509">
      <w:r>
        <w:t>ignorant and the evil minded, for so long that the very word sex is</w:t>
      </w:r>
    </w:p>
    <w:p w14:paraId="6E4084B0" w14:textId="77777777" w:rsidR="002E3509" w:rsidRDefault="002E3509" w:rsidP="002E3509">
      <w:r>
        <w:t>seldom used in polite society. Men and women who are known to be</w:t>
      </w:r>
    </w:p>
    <w:p w14:paraId="3C2F4681" w14:textId="77777777" w:rsidR="002E3509" w:rsidRDefault="002E3509" w:rsidP="002E3509">
      <w:r>
        <w:t>blessed—yes, BLESSED—with highly sexed natures, are usually</w:t>
      </w:r>
    </w:p>
    <w:p w14:paraId="7CB0925C" w14:textId="77777777" w:rsidR="002E3509" w:rsidRDefault="002E3509" w:rsidP="002E3509">
      <w:r>
        <w:t>looked upon as being people who will bear watching. Instead of</w:t>
      </w:r>
    </w:p>
    <w:p w14:paraId="1CEBC8E9" w14:textId="77777777" w:rsidR="002E3509" w:rsidRDefault="002E3509" w:rsidP="002E3509">
      <w:r>
        <w:t>being called blessed, they are usually called cursed.</w:t>
      </w:r>
    </w:p>
    <w:p w14:paraId="1C87654B" w14:textId="77777777" w:rsidR="002E3509" w:rsidRDefault="002E3509" w:rsidP="002E3509">
      <w:r>
        <w:t>Millions of people, even in this age of enlightenment, have</w:t>
      </w:r>
    </w:p>
    <w:p w14:paraId="1145AF23" w14:textId="77777777" w:rsidR="002E3509" w:rsidRDefault="002E3509" w:rsidP="002E3509">
      <w:r>
        <w:t>inferiority complexes which they developed because of this false</w:t>
      </w:r>
    </w:p>
    <w:p w14:paraId="395C90BB" w14:textId="77777777" w:rsidR="002E3509" w:rsidRDefault="002E3509" w:rsidP="002E3509">
      <w:r>
        <w:t>belief that a highly sexed nature is a curse. These statements, of the</w:t>
      </w:r>
    </w:p>
    <w:p w14:paraId="2F29268F" w14:textId="77777777" w:rsidR="002E3509" w:rsidRDefault="002E3509" w:rsidP="002E3509">
      <w:r>
        <w:t>virtue of sex energy, should not be construed as justification for the</w:t>
      </w:r>
    </w:p>
    <w:p w14:paraId="58B90082" w14:textId="77777777" w:rsidR="002E3509" w:rsidRDefault="002E3509" w:rsidP="002E3509">
      <w:r>
        <w:t>libertine. The emotion of sex is a virtue ONLY when used</w:t>
      </w:r>
    </w:p>
    <w:p w14:paraId="4C555CC8" w14:textId="77777777" w:rsidR="002E3509" w:rsidRDefault="002E3509" w:rsidP="002E3509">
      <w:r>
        <w:t>intelligently, and with discrimination. It may be misused, and often</w:t>
      </w:r>
    </w:p>
    <w:p w14:paraId="01D55188" w14:textId="77777777" w:rsidR="002E3509" w:rsidRDefault="002E3509" w:rsidP="002E3509">
      <w:r>
        <w:t>is, to such an extent that it debases, instead of enriches, both body</w:t>
      </w:r>
    </w:p>
    <w:p w14:paraId="6FA57EF5" w14:textId="77777777" w:rsidR="002E3509" w:rsidRDefault="002E3509" w:rsidP="002E3509">
      <w:r>
        <w:t>and mind. The better use of this power is the burden of this</w:t>
      </w:r>
    </w:p>
    <w:p w14:paraId="3B0471D2" w14:textId="77777777" w:rsidR="002E3509" w:rsidRDefault="002E3509" w:rsidP="002E3509">
      <w:r>
        <w:t>chapter.</w:t>
      </w:r>
    </w:p>
    <w:p w14:paraId="348F5696" w14:textId="77777777" w:rsidR="002E3509" w:rsidRDefault="002E3509" w:rsidP="002E3509">
      <w:r>
        <w:t>It seemed quite significant to the author, when he made the</w:t>
      </w:r>
    </w:p>
    <w:p w14:paraId="79F99566" w14:textId="77777777" w:rsidR="002E3509" w:rsidRDefault="002E3509" w:rsidP="002E3509">
      <w:r>
        <w:t>discovery that practically every great leader, whom he had the</w:t>
      </w:r>
    </w:p>
    <w:p w14:paraId="76E5733F" w14:textId="77777777" w:rsidR="002E3509" w:rsidRDefault="002E3509" w:rsidP="002E3509">
      <w:r>
        <w:t>privilege of analyzing, was a man whose achievements were largely</w:t>
      </w:r>
    </w:p>
    <w:p w14:paraId="5B832834" w14:textId="77777777" w:rsidR="002E3509" w:rsidRDefault="002E3509" w:rsidP="002E3509">
      <w:r>
        <w:t>inspired by a woman. In many instances, the “woman in the case”</w:t>
      </w:r>
    </w:p>
    <w:p w14:paraId="51AA3785" w14:textId="77777777" w:rsidR="002E3509" w:rsidRDefault="002E3509" w:rsidP="002E3509">
      <w:r>
        <w:t>was a modest, self-denying wife, of whom the public had heard but</w:t>
      </w:r>
    </w:p>
    <w:p w14:paraId="0A20C0FC" w14:textId="77777777" w:rsidR="002E3509" w:rsidRDefault="002E3509" w:rsidP="002E3509">
      <w:r>
        <w:t>little or nothing. In a few instances, the source of inspiration has</w:t>
      </w:r>
    </w:p>
    <w:p w14:paraId="25984AF5" w14:textId="77777777" w:rsidR="002E3509" w:rsidRDefault="002E3509" w:rsidP="002E3509">
      <w:r>
        <w:lastRenderedPageBreak/>
        <w:t>been traced to the “other woman.” Perhaps such cases may not be</w:t>
      </w:r>
    </w:p>
    <w:p w14:paraId="5E805073" w14:textId="77777777" w:rsidR="002E3509" w:rsidRDefault="002E3509" w:rsidP="002E3509">
      <w:r>
        <w:t>entirely unknown to you.</w:t>
      </w:r>
    </w:p>
    <w:p w14:paraId="7B9B357F" w14:textId="77777777" w:rsidR="002E3509" w:rsidRDefault="002E3509" w:rsidP="002E3509">
      <w:r>
        <w:t>Intemperance in sex habits is just as detrimental as</w:t>
      </w:r>
    </w:p>
    <w:p w14:paraId="0C6054A8" w14:textId="77777777" w:rsidR="002E3509" w:rsidRDefault="002E3509" w:rsidP="002E3509">
      <w:r>
        <w:t xml:space="preserve"> 195</w:t>
      </w:r>
    </w:p>
    <w:p w14:paraId="669C6CE6" w14:textId="77777777" w:rsidR="002E3509" w:rsidRDefault="002E3509" w:rsidP="002E3509">
      <w:r>
        <w:t>intemperance in habits of drinking and eating. In this age in which</w:t>
      </w:r>
    </w:p>
    <w:p w14:paraId="1A0A926B" w14:textId="77777777" w:rsidR="002E3509" w:rsidRDefault="002E3509" w:rsidP="002E3509">
      <w:r>
        <w:t>we live, an age which began with the world war, intemperance in</w:t>
      </w:r>
    </w:p>
    <w:p w14:paraId="229FC4B3" w14:textId="77777777" w:rsidR="002E3509" w:rsidRDefault="002E3509" w:rsidP="002E3509">
      <w:r>
        <w:t>habits of sex is common. This orgy of indulgence may account for</w:t>
      </w:r>
    </w:p>
    <w:p w14:paraId="6649D8D9" w14:textId="77777777" w:rsidR="002E3509" w:rsidRDefault="002E3509" w:rsidP="002E3509">
      <w:r>
        <w:t>the shortage of great leaders. No man can avail himself of the forces</w:t>
      </w:r>
    </w:p>
    <w:p w14:paraId="3A10E429" w14:textId="77777777" w:rsidR="002E3509" w:rsidRDefault="002E3509" w:rsidP="002E3509">
      <w:r>
        <w:t>of his creative imagination, while dissipating them. Man is the only</w:t>
      </w:r>
    </w:p>
    <w:p w14:paraId="350DBEE1" w14:textId="77777777" w:rsidR="002E3509" w:rsidRDefault="002E3509" w:rsidP="002E3509">
      <w:r>
        <w:t>creature on earth which violates Nature’s purpose in this</w:t>
      </w:r>
    </w:p>
    <w:p w14:paraId="6B608A3D" w14:textId="77777777" w:rsidR="002E3509" w:rsidRDefault="002E3509" w:rsidP="002E3509">
      <w:r>
        <w:t>connection. Every other animal indulges its sex nature in</w:t>
      </w:r>
    </w:p>
    <w:p w14:paraId="71A43174" w14:textId="77777777" w:rsidR="002E3509" w:rsidRDefault="002E3509" w:rsidP="002E3509">
      <w:r>
        <w:t>moderation, and with purpose which harmonizes with the laws of</w:t>
      </w:r>
    </w:p>
    <w:p w14:paraId="430A338A" w14:textId="77777777" w:rsidR="002E3509" w:rsidRDefault="002E3509" w:rsidP="002E3509">
      <w:r>
        <w:t>nature. Every other animal responds to the call of sex only in</w:t>
      </w:r>
    </w:p>
    <w:p w14:paraId="79680D78" w14:textId="77777777" w:rsidR="002E3509" w:rsidRDefault="002E3509" w:rsidP="002E3509">
      <w:r>
        <w:t>“season.” Man’s inclination is to declare “open season.”</w:t>
      </w:r>
    </w:p>
    <w:p w14:paraId="27D9BAB8" w14:textId="77777777" w:rsidR="002E3509" w:rsidRDefault="002E3509" w:rsidP="002E3509">
      <w:r>
        <w:t>Every intelligent person knows that stimulation in excess,</w:t>
      </w:r>
    </w:p>
    <w:p w14:paraId="66DCDDB6" w14:textId="77777777" w:rsidR="002E3509" w:rsidRDefault="002E3509" w:rsidP="002E3509">
      <w:r>
        <w:t>through alcoholic drink and narcotics, is a form of intemperance</w:t>
      </w:r>
    </w:p>
    <w:p w14:paraId="42328A26" w14:textId="77777777" w:rsidR="002E3509" w:rsidRDefault="002E3509" w:rsidP="002E3509">
      <w:r>
        <w:t>which destroys the vital organs of the body, including the brain. Not</w:t>
      </w:r>
    </w:p>
    <w:p w14:paraId="27EAB763" w14:textId="77777777" w:rsidR="002E3509" w:rsidRDefault="002E3509" w:rsidP="002E3509">
      <w:r>
        <w:t>every person knows, however, that over indulgence in sex</w:t>
      </w:r>
    </w:p>
    <w:p w14:paraId="728A13CC" w14:textId="77777777" w:rsidR="002E3509" w:rsidRDefault="002E3509" w:rsidP="002E3509">
      <w:r>
        <w:t>expression may become a habit as destructive and as detrimental to</w:t>
      </w:r>
    </w:p>
    <w:p w14:paraId="36267A36" w14:textId="77777777" w:rsidR="002E3509" w:rsidRDefault="002E3509" w:rsidP="002E3509">
      <w:r>
        <w:t>creative effort as narcotics or liquor.</w:t>
      </w:r>
    </w:p>
    <w:p w14:paraId="7D2B4241" w14:textId="77777777" w:rsidR="002E3509" w:rsidRDefault="002E3509" w:rsidP="002E3509">
      <w:r>
        <w:t>A sex-mad man is not essentially different than a dope-mad</w:t>
      </w:r>
    </w:p>
    <w:p w14:paraId="7F99B33E" w14:textId="77777777" w:rsidR="002E3509" w:rsidRDefault="002E3509" w:rsidP="002E3509">
      <w:r>
        <w:t>man! Both have lost control over their faculties of reason and willpower. Sexual overindulgence may not only destroy reason and willpower, but it may also lead to either temporary, or permanent</w:t>
      </w:r>
    </w:p>
    <w:p w14:paraId="467E46A3" w14:textId="77777777" w:rsidR="002E3509" w:rsidRDefault="002E3509" w:rsidP="002E3509">
      <w:r>
        <w:t>insanity. Many cases of hypochondria (imaginary illness) grow out</w:t>
      </w:r>
    </w:p>
    <w:p w14:paraId="7568B174" w14:textId="77777777" w:rsidR="002E3509" w:rsidRDefault="002E3509" w:rsidP="002E3509">
      <w:r>
        <w:t>of habits developed in ignorance of the true function of sex.</w:t>
      </w:r>
    </w:p>
    <w:p w14:paraId="4C6CB1F7" w14:textId="77777777" w:rsidR="002E3509" w:rsidRDefault="002E3509" w:rsidP="002E3509">
      <w:r>
        <w:t>From these brief references to the subject, it may be readily</w:t>
      </w:r>
    </w:p>
    <w:p w14:paraId="00F43045" w14:textId="77777777" w:rsidR="002E3509" w:rsidRDefault="002E3509" w:rsidP="002E3509">
      <w:r>
        <w:t>seen that ignorance on the subject of sex transmutation, forces</w:t>
      </w:r>
    </w:p>
    <w:p w14:paraId="32EC6AE2" w14:textId="77777777" w:rsidR="002E3509" w:rsidRDefault="002E3509" w:rsidP="002E3509">
      <w:r>
        <w:t>stupendous penalties upon the ignorant on the one hand, and</w:t>
      </w:r>
    </w:p>
    <w:p w14:paraId="32CD3333" w14:textId="77777777" w:rsidR="002E3509" w:rsidRDefault="002E3509" w:rsidP="002E3509">
      <w:r>
        <w:t>withholds from them equally stupendous benefits, on the other.</w:t>
      </w:r>
    </w:p>
    <w:p w14:paraId="0531FB5E" w14:textId="77777777" w:rsidR="002E3509" w:rsidRDefault="002E3509" w:rsidP="002E3509">
      <w:r>
        <w:t>Widespread ignorance on the subject of sex is due to the fact</w:t>
      </w:r>
    </w:p>
    <w:p w14:paraId="6984FA15" w14:textId="77777777" w:rsidR="002E3509" w:rsidRDefault="002E3509" w:rsidP="002E3509">
      <w:r>
        <w:t>that the subject has been surrounded with mystery and beclouded</w:t>
      </w:r>
    </w:p>
    <w:p w14:paraId="2D7AF147" w14:textId="77777777" w:rsidR="002E3509" w:rsidRDefault="002E3509" w:rsidP="002E3509">
      <w:r>
        <w:lastRenderedPageBreak/>
        <w:t>by dark silence. The conspiracy of mystery and silence has had the</w:t>
      </w:r>
    </w:p>
    <w:p w14:paraId="6086F354" w14:textId="77777777" w:rsidR="002E3509" w:rsidRDefault="002E3509" w:rsidP="002E3509">
      <w:r>
        <w:t>same effect upon the minds of young people that the psychology of</w:t>
      </w:r>
    </w:p>
    <w:p w14:paraId="3431C2BF" w14:textId="77777777" w:rsidR="002E3509" w:rsidRDefault="002E3509" w:rsidP="002E3509">
      <w:r>
        <w:t>prohibition had. The result has been increased curiosity, and desire</w:t>
      </w:r>
    </w:p>
    <w:p w14:paraId="7408DC12" w14:textId="77777777" w:rsidR="002E3509" w:rsidRDefault="002E3509" w:rsidP="002E3509">
      <w:r>
        <w:t>to acquire more knowledge on this “verboten” subject; and to the</w:t>
      </w:r>
    </w:p>
    <w:p w14:paraId="12EF91B5" w14:textId="77777777" w:rsidR="002E3509" w:rsidRDefault="002E3509" w:rsidP="002E3509">
      <w:r>
        <w:t>shame of all lawmakers, and most physicians—by training best</w:t>
      </w:r>
    </w:p>
    <w:p w14:paraId="0BB58747" w14:textId="77777777" w:rsidR="002E3509" w:rsidRDefault="002E3509" w:rsidP="002E3509">
      <w:r>
        <w:t>qualified to educate youth on that subject-information has not been</w:t>
      </w:r>
    </w:p>
    <w:p w14:paraId="4E135CF3" w14:textId="77777777" w:rsidR="002E3509" w:rsidRDefault="002E3509" w:rsidP="002E3509">
      <w:r>
        <w:t>easily available.</w:t>
      </w:r>
    </w:p>
    <w:p w14:paraId="57E1ABEB" w14:textId="77777777" w:rsidR="002E3509" w:rsidRDefault="002E3509" w:rsidP="002E3509">
      <w:r>
        <w:t>Seldom does an individual enter upon highly creative effort in</w:t>
      </w:r>
    </w:p>
    <w:p w14:paraId="078D47D1" w14:textId="77777777" w:rsidR="002E3509" w:rsidRDefault="002E3509" w:rsidP="002E3509">
      <w:r>
        <w:t>any field of endeavor before the age of forty. The average man</w:t>
      </w:r>
    </w:p>
    <w:p w14:paraId="5208D08D" w14:textId="77777777" w:rsidR="002E3509" w:rsidRDefault="002E3509" w:rsidP="002E3509">
      <w:r>
        <w:t>reaches the period of his greatest capacity to create between forty</w:t>
      </w:r>
    </w:p>
    <w:p w14:paraId="373590D5" w14:textId="77777777" w:rsidR="002E3509" w:rsidRDefault="002E3509" w:rsidP="002E3509">
      <w:r>
        <w:t>and sixty. These statements are based upon analysis of thousands</w:t>
      </w:r>
    </w:p>
    <w:p w14:paraId="1D020C87" w14:textId="77777777" w:rsidR="002E3509" w:rsidRDefault="002E3509" w:rsidP="002E3509">
      <w:r>
        <w:t>of men and women who have been carefully observed. They should</w:t>
      </w:r>
    </w:p>
    <w:p w14:paraId="72A76604" w14:textId="77777777" w:rsidR="002E3509" w:rsidRDefault="002E3509" w:rsidP="002E3509">
      <w:r>
        <w:t xml:space="preserve"> 196</w:t>
      </w:r>
    </w:p>
    <w:p w14:paraId="1B019287" w14:textId="77777777" w:rsidR="002E3509" w:rsidRDefault="002E3509" w:rsidP="002E3509">
      <w:r>
        <w:t>be encouraging to those who fail to arrive before the age of forty,</w:t>
      </w:r>
    </w:p>
    <w:p w14:paraId="265F0E40" w14:textId="77777777" w:rsidR="002E3509" w:rsidRDefault="002E3509" w:rsidP="002E3509">
      <w:r>
        <w:t>and to those who become frightened at the approach of “old age,”</w:t>
      </w:r>
    </w:p>
    <w:p w14:paraId="27B2727C" w14:textId="77777777" w:rsidR="002E3509" w:rsidRDefault="002E3509" w:rsidP="002E3509">
      <w:r>
        <w:t>around the forty-year mark. The years between forty and fifty are,</w:t>
      </w:r>
    </w:p>
    <w:p w14:paraId="03DED299" w14:textId="77777777" w:rsidR="002E3509" w:rsidRDefault="002E3509" w:rsidP="002E3509">
      <w:r>
        <w:t>as a rule, the most fruitful. Man should approach this age, not with</w:t>
      </w:r>
    </w:p>
    <w:p w14:paraId="1641D901" w14:textId="77777777" w:rsidR="002E3509" w:rsidRDefault="002E3509" w:rsidP="002E3509">
      <w:r>
        <w:t>fear and trembling, but with hope and eager anticipation.</w:t>
      </w:r>
    </w:p>
    <w:p w14:paraId="772EAF49" w14:textId="77777777" w:rsidR="002E3509" w:rsidRDefault="002E3509" w:rsidP="002E3509">
      <w:r>
        <w:t>If you want evidence that most men do not begin to do their</w:t>
      </w:r>
    </w:p>
    <w:p w14:paraId="55077F00" w14:textId="77777777" w:rsidR="002E3509" w:rsidRDefault="002E3509" w:rsidP="002E3509">
      <w:r>
        <w:t>best work before the age of forty, study the records of the most</w:t>
      </w:r>
    </w:p>
    <w:p w14:paraId="1BA00A07" w14:textId="77777777" w:rsidR="002E3509" w:rsidRDefault="002E3509" w:rsidP="002E3509">
      <w:r>
        <w:t>successful men known to the American people, and you will find it.</w:t>
      </w:r>
    </w:p>
    <w:p w14:paraId="65AD7F04" w14:textId="77777777" w:rsidR="002E3509" w:rsidRDefault="002E3509" w:rsidP="002E3509">
      <w:r>
        <w:t>Henry Ford had not “hit his pace” of achievement until he had</w:t>
      </w:r>
    </w:p>
    <w:p w14:paraId="4BEE9970" w14:textId="77777777" w:rsidR="002E3509" w:rsidRDefault="002E3509" w:rsidP="002E3509">
      <w:r>
        <w:t>passed the age of forty. Andrew Carnegie was well past forty before</w:t>
      </w:r>
    </w:p>
    <w:p w14:paraId="1B81477D" w14:textId="77777777" w:rsidR="002E3509" w:rsidRDefault="002E3509" w:rsidP="002E3509">
      <w:r>
        <w:t>he began to reap the reward of his efforts. James J. Hill was still</w:t>
      </w:r>
    </w:p>
    <w:p w14:paraId="49A04C2B" w14:textId="77777777" w:rsidR="002E3509" w:rsidRDefault="002E3509" w:rsidP="002E3509">
      <w:r>
        <w:t>running a telegraph key at the age of forty. His stupendous</w:t>
      </w:r>
    </w:p>
    <w:p w14:paraId="2596EB95" w14:textId="77777777" w:rsidR="002E3509" w:rsidRDefault="002E3509" w:rsidP="002E3509">
      <w:r>
        <w:t>achievements took place after that age. Biographies of American</w:t>
      </w:r>
    </w:p>
    <w:p w14:paraId="29D8846E" w14:textId="77777777" w:rsidR="002E3509" w:rsidRDefault="002E3509" w:rsidP="002E3509">
      <w:r>
        <w:t>industrialists and financiers are filled with evidence that the period</w:t>
      </w:r>
    </w:p>
    <w:p w14:paraId="725D2682" w14:textId="77777777" w:rsidR="002E3509" w:rsidRDefault="002E3509" w:rsidP="002E3509">
      <w:r>
        <w:t>from forty to sixty is the most productive age of man.</w:t>
      </w:r>
    </w:p>
    <w:p w14:paraId="7A9B2C0E" w14:textId="77777777" w:rsidR="002E3509" w:rsidRDefault="002E3509" w:rsidP="002E3509">
      <w:r>
        <w:t>Between the ages of thirty and forty, man begins to learn (if he</w:t>
      </w:r>
    </w:p>
    <w:p w14:paraId="2DF60568" w14:textId="77777777" w:rsidR="002E3509" w:rsidRDefault="002E3509" w:rsidP="002E3509">
      <w:r>
        <w:t>ever learns), the art of sex transmutation. This discovery is</w:t>
      </w:r>
    </w:p>
    <w:p w14:paraId="523A250C" w14:textId="77777777" w:rsidR="002E3509" w:rsidRDefault="002E3509" w:rsidP="002E3509">
      <w:r>
        <w:t>generally accidental, and more often than otherwise, the man who</w:t>
      </w:r>
    </w:p>
    <w:p w14:paraId="1BAC1507" w14:textId="77777777" w:rsidR="002E3509" w:rsidRDefault="002E3509" w:rsidP="002E3509">
      <w:r>
        <w:lastRenderedPageBreak/>
        <w:t>makes it is totally unconscious of his discovery. He may observe</w:t>
      </w:r>
    </w:p>
    <w:p w14:paraId="33AF74F3" w14:textId="77777777" w:rsidR="002E3509" w:rsidRDefault="002E3509" w:rsidP="002E3509">
      <w:r>
        <w:t>that his powers of achievement have increased around the age of</w:t>
      </w:r>
    </w:p>
    <w:p w14:paraId="6D266C16" w14:textId="77777777" w:rsidR="002E3509" w:rsidRDefault="002E3509" w:rsidP="002E3509">
      <w:r>
        <w:t>thirty-five to forty, but in most cases, he is not familiar with the</w:t>
      </w:r>
    </w:p>
    <w:p w14:paraId="760D71B7" w14:textId="77777777" w:rsidR="002E3509" w:rsidRDefault="002E3509" w:rsidP="002E3509">
      <w:r>
        <w:t>cause of this change; that Nature begins to harmonize the emotions</w:t>
      </w:r>
    </w:p>
    <w:p w14:paraId="7CD05EB5" w14:textId="77777777" w:rsidR="002E3509" w:rsidRDefault="002E3509" w:rsidP="002E3509">
      <w:r>
        <w:t>of love and sex in the individual, between the ages of thirty and</w:t>
      </w:r>
    </w:p>
    <w:p w14:paraId="60CE2EE0" w14:textId="77777777" w:rsidR="002E3509" w:rsidRDefault="002E3509" w:rsidP="002E3509">
      <w:r>
        <w:t>forty, so that he may draw upon these great forces, and apply them</w:t>
      </w:r>
    </w:p>
    <w:p w14:paraId="60E94195" w14:textId="77777777" w:rsidR="002E3509" w:rsidRDefault="002E3509" w:rsidP="002E3509">
      <w:r>
        <w:t>jointly as stimuli to action.</w:t>
      </w:r>
    </w:p>
    <w:p w14:paraId="6F85D4C8" w14:textId="77777777" w:rsidR="002E3509" w:rsidRDefault="002E3509" w:rsidP="002E3509">
      <w:r>
        <w:t>Sex, alone, is a mighty urge to action, but its forces are like a</w:t>
      </w:r>
    </w:p>
    <w:p w14:paraId="7C40ECD2" w14:textId="77777777" w:rsidR="002E3509" w:rsidRDefault="002E3509" w:rsidP="002E3509">
      <w:r>
        <w:t>cyclone-they are often uncontrollable. When the emotion of love</w:t>
      </w:r>
    </w:p>
    <w:p w14:paraId="61CA3158" w14:textId="77777777" w:rsidR="002E3509" w:rsidRDefault="002E3509" w:rsidP="002E3509">
      <w:r>
        <w:t>begins to mix itself with the emotion of sex, the result is calmness</w:t>
      </w:r>
    </w:p>
    <w:p w14:paraId="24D3DCF4" w14:textId="77777777" w:rsidR="002E3509" w:rsidRDefault="002E3509" w:rsidP="002E3509">
      <w:r>
        <w:t>of purpose, poise, accuracy of judgment, and balance. What person,</w:t>
      </w:r>
    </w:p>
    <w:p w14:paraId="6ED04A44" w14:textId="77777777" w:rsidR="002E3509" w:rsidRDefault="002E3509" w:rsidP="002E3509">
      <w:r>
        <w:t>who has attained to the age of forty, is so unfortunate as to be</w:t>
      </w:r>
    </w:p>
    <w:p w14:paraId="47BDF36F" w14:textId="77777777" w:rsidR="002E3509" w:rsidRDefault="002E3509" w:rsidP="002E3509">
      <w:r>
        <w:t>unable to analyze these statements, and to corroborate them by his</w:t>
      </w:r>
    </w:p>
    <w:p w14:paraId="5D30D658" w14:textId="77777777" w:rsidR="002E3509" w:rsidRDefault="002E3509" w:rsidP="002E3509">
      <w:r>
        <w:t>own experience?</w:t>
      </w:r>
    </w:p>
    <w:p w14:paraId="359BD2D3" w14:textId="77777777" w:rsidR="002E3509" w:rsidRDefault="002E3509" w:rsidP="002E3509">
      <w:r>
        <w:t>When driven by his desire to please a woman, based solely</w:t>
      </w:r>
    </w:p>
    <w:p w14:paraId="35F3AEDC" w14:textId="77777777" w:rsidR="002E3509" w:rsidRDefault="002E3509" w:rsidP="002E3509">
      <w:r>
        <w:t>upon the emotion of sex, a man may be, and usually is, capable of</w:t>
      </w:r>
    </w:p>
    <w:p w14:paraId="60880F54" w14:textId="77777777" w:rsidR="002E3509" w:rsidRDefault="002E3509" w:rsidP="002E3509">
      <w:r>
        <w:t>great achievement, but his actions may be disorganized, distorted,</w:t>
      </w:r>
    </w:p>
    <w:p w14:paraId="5EC0E873" w14:textId="77777777" w:rsidR="002E3509" w:rsidRDefault="002E3509" w:rsidP="002E3509">
      <w:r>
        <w:t>and totally destructive. When driven by his desire to please a</w:t>
      </w:r>
    </w:p>
    <w:p w14:paraId="29A262F0" w14:textId="77777777" w:rsidR="002E3509" w:rsidRDefault="002E3509" w:rsidP="002E3509">
      <w:r>
        <w:t>woman, based upon the motive of sex alone, a man may steal,</w:t>
      </w:r>
    </w:p>
    <w:p w14:paraId="55BA5EE3" w14:textId="77777777" w:rsidR="002E3509" w:rsidRDefault="002E3509" w:rsidP="002E3509">
      <w:r>
        <w:t>cheat, and even commit murder. But when the emotion of LOVE is</w:t>
      </w:r>
    </w:p>
    <w:p w14:paraId="69D7122A" w14:textId="77777777" w:rsidR="002E3509" w:rsidRDefault="002E3509" w:rsidP="002E3509">
      <w:r>
        <w:t>mixed with the emotion of sex, that same man will guide his actions</w:t>
      </w:r>
    </w:p>
    <w:p w14:paraId="7AE0BE14" w14:textId="77777777" w:rsidR="002E3509" w:rsidRDefault="002E3509" w:rsidP="002E3509">
      <w:r>
        <w:t>with more sanity, balance, and reason.</w:t>
      </w:r>
    </w:p>
    <w:p w14:paraId="1AE909E4" w14:textId="77777777" w:rsidR="002E3509" w:rsidRDefault="002E3509" w:rsidP="002E3509">
      <w:r>
        <w:t xml:space="preserve"> 197</w:t>
      </w:r>
    </w:p>
    <w:p w14:paraId="792D36C8" w14:textId="77777777" w:rsidR="002E3509" w:rsidRDefault="002E3509" w:rsidP="002E3509">
      <w:r>
        <w:t>Criminologists have discovered that the most hardened</w:t>
      </w:r>
    </w:p>
    <w:p w14:paraId="569B9762" w14:textId="77777777" w:rsidR="002E3509" w:rsidRDefault="002E3509" w:rsidP="002E3509">
      <w:r>
        <w:t>criminals can be reformed through the influence of a woman’s love.</w:t>
      </w:r>
    </w:p>
    <w:p w14:paraId="2A0B66D7" w14:textId="77777777" w:rsidR="002E3509" w:rsidRDefault="002E3509" w:rsidP="002E3509">
      <w:r>
        <w:t>There is no record of a criminal having been reformed solely</w:t>
      </w:r>
    </w:p>
    <w:p w14:paraId="12751096" w14:textId="77777777" w:rsidR="002E3509" w:rsidRDefault="002E3509" w:rsidP="002E3509">
      <w:r>
        <w:t>through the sex influence. These facts are well known, but their</w:t>
      </w:r>
    </w:p>
    <w:p w14:paraId="300A1319" w14:textId="77777777" w:rsidR="002E3509" w:rsidRDefault="002E3509" w:rsidP="002E3509">
      <w:r>
        <w:t>cause is not. Reformation comes, if at all, through the heart, or the</w:t>
      </w:r>
    </w:p>
    <w:p w14:paraId="0D8B804D" w14:textId="77777777" w:rsidR="002E3509" w:rsidRDefault="002E3509" w:rsidP="002E3509">
      <w:r>
        <w:t>emotional side of man, not through his head, or reasoning side.</w:t>
      </w:r>
    </w:p>
    <w:p w14:paraId="3BC5B1C3" w14:textId="77777777" w:rsidR="002E3509" w:rsidRDefault="002E3509" w:rsidP="002E3509">
      <w:r>
        <w:t>Reformation means, “a change of heart.” It does not mean a “change</w:t>
      </w:r>
    </w:p>
    <w:p w14:paraId="2A414AA0" w14:textId="77777777" w:rsidR="002E3509" w:rsidRDefault="002E3509" w:rsidP="002E3509">
      <w:r>
        <w:t>of head.” A man may, because of reason, make certain changes in</w:t>
      </w:r>
    </w:p>
    <w:p w14:paraId="25D8AC3A" w14:textId="77777777" w:rsidR="002E3509" w:rsidRDefault="002E3509" w:rsidP="002E3509">
      <w:r>
        <w:lastRenderedPageBreak/>
        <w:t>his personal conduct to avoid the consequences of undesirable</w:t>
      </w:r>
    </w:p>
    <w:p w14:paraId="0453E738" w14:textId="77777777" w:rsidR="002E3509" w:rsidRDefault="002E3509" w:rsidP="002E3509">
      <w:r>
        <w:t>effects, but GENUINE REFORMATION comes only through a change</w:t>
      </w:r>
    </w:p>
    <w:p w14:paraId="21DA0106" w14:textId="77777777" w:rsidR="002E3509" w:rsidRDefault="002E3509" w:rsidP="002E3509">
      <w:r>
        <w:t>of heart-through a DESIRE to change.</w:t>
      </w:r>
    </w:p>
    <w:p w14:paraId="43660711" w14:textId="77777777" w:rsidR="002E3509" w:rsidRDefault="002E3509" w:rsidP="002E3509">
      <w:r>
        <w:t>Love, Romance, and Sex are all emotions capable of driving</w:t>
      </w:r>
    </w:p>
    <w:p w14:paraId="3C29E062" w14:textId="77777777" w:rsidR="002E3509" w:rsidRDefault="002E3509" w:rsidP="002E3509">
      <w:r>
        <w:t>men to heights of super achievement. Love is the emotion which</w:t>
      </w:r>
    </w:p>
    <w:p w14:paraId="2D91D4D6" w14:textId="77777777" w:rsidR="002E3509" w:rsidRDefault="002E3509" w:rsidP="002E3509">
      <w:r>
        <w:t>serves as a safety valve, and insures balance, poise, and</w:t>
      </w:r>
    </w:p>
    <w:p w14:paraId="4E9EE949" w14:textId="77777777" w:rsidR="002E3509" w:rsidRDefault="002E3509" w:rsidP="002E3509">
      <w:r>
        <w:t>constructive effort. When combined, these three emotions may lift</w:t>
      </w:r>
    </w:p>
    <w:p w14:paraId="416883AA" w14:textId="77777777" w:rsidR="002E3509" w:rsidRDefault="002E3509" w:rsidP="002E3509">
      <w:r>
        <w:t>one to an altitude of a genius. There are genii, however, who know</w:t>
      </w:r>
    </w:p>
    <w:p w14:paraId="618FEB0B" w14:textId="77777777" w:rsidR="002E3509" w:rsidRDefault="002E3509" w:rsidP="002E3509">
      <w:r>
        <w:t>but little of the emotion of love. Most of them may be found engaged</w:t>
      </w:r>
    </w:p>
    <w:p w14:paraId="6939007A" w14:textId="77777777" w:rsidR="002E3509" w:rsidRDefault="002E3509" w:rsidP="002E3509">
      <w:r>
        <w:t>in some form of action which is destructive, or at least, not based</w:t>
      </w:r>
    </w:p>
    <w:p w14:paraId="4AD42F59" w14:textId="77777777" w:rsidR="002E3509" w:rsidRDefault="002E3509" w:rsidP="002E3509">
      <w:r>
        <w:t>upon justice and fairness toward others. If good taste would permit,</w:t>
      </w:r>
    </w:p>
    <w:p w14:paraId="492939CE" w14:textId="77777777" w:rsidR="002E3509" w:rsidRDefault="002E3509" w:rsidP="002E3509">
      <w:r>
        <w:t>a dozen genii could be named in the field of industry and finance,</w:t>
      </w:r>
    </w:p>
    <w:p w14:paraId="4D9B70D2" w14:textId="77777777" w:rsidR="002E3509" w:rsidRDefault="002E3509" w:rsidP="002E3509">
      <w:r>
        <w:t>who ride ruthlessly over the rights of their fellow men. They seem</w:t>
      </w:r>
    </w:p>
    <w:p w14:paraId="5F441216" w14:textId="77777777" w:rsidR="002E3509" w:rsidRDefault="002E3509" w:rsidP="002E3509">
      <w:r>
        <w:t>totally lacking in conscience. The reader can easily supply his own</w:t>
      </w:r>
    </w:p>
    <w:p w14:paraId="5176C21D" w14:textId="77777777" w:rsidR="002E3509" w:rsidRDefault="002E3509" w:rsidP="002E3509">
      <w:r>
        <w:t>list of such men.</w:t>
      </w:r>
    </w:p>
    <w:p w14:paraId="5401B07F" w14:textId="77777777" w:rsidR="002E3509" w:rsidRDefault="002E3509" w:rsidP="002E3509">
      <w:r>
        <w:t>The emotions are states of mind. Nature has provided man with</w:t>
      </w:r>
    </w:p>
    <w:p w14:paraId="5FDCC96F" w14:textId="77777777" w:rsidR="002E3509" w:rsidRDefault="002E3509" w:rsidP="002E3509">
      <w:r>
        <w:t>a “chemistry of the mind” which operates in a manner similar to the</w:t>
      </w:r>
    </w:p>
    <w:p w14:paraId="3428843D" w14:textId="77777777" w:rsidR="002E3509" w:rsidRDefault="002E3509" w:rsidP="002E3509">
      <w:r>
        <w:t>principles of chemistry of matter. It is a well known fact that,</w:t>
      </w:r>
    </w:p>
    <w:p w14:paraId="1165D4A1" w14:textId="77777777" w:rsidR="002E3509" w:rsidRDefault="002E3509" w:rsidP="002E3509">
      <w:r>
        <w:t>through the aid of chemistry of matter, a chemist may create a</w:t>
      </w:r>
    </w:p>
    <w:p w14:paraId="0A9AEE5F" w14:textId="77777777" w:rsidR="002E3509" w:rsidRDefault="002E3509" w:rsidP="002E3509">
      <w:r>
        <w:t>deadly poison by mixing certain elements, none of which are—in</w:t>
      </w:r>
    </w:p>
    <w:p w14:paraId="74B769BB" w14:textId="77777777" w:rsidR="002E3509" w:rsidRDefault="002E3509" w:rsidP="002E3509">
      <w:r>
        <w:t>themselves—harmful in the right proportions. The emotions may,</w:t>
      </w:r>
    </w:p>
    <w:p w14:paraId="3B60261E" w14:textId="77777777" w:rsidR="002E3509" w:rsidRDefault="002E3509" w:rsidP="002E3509">
      <w:r>
        <w:t>likewise, be combined so as to create a deadly poison. The emotions</w:t>
      </w:r>
    </w:p>
    <w:p w14:paraId="72A3180C" w14:textId="77777777" w:rsidR="002E3509" w:rsidRDefault="002E3509" w:rsidP="002E3509">
      <w:r>
        <w:t>of sex and jealousy, when mixed, may turn a person into an insane</w:t>
      </w:r>
    </w:p>
    <w:p w14:paraId="75DE8BAD" w14:textId="77777777" w:rsidR="002E3509" w:rsidRDefault="002E3509" w:rsidP="002E3509">
      <w:r>
        <w:t>beast.</w:t>
      </w:r>
    </w:p>
    <w:p w14:paraId="75A16DD8" w14:textId="77777777" w:rsidR="002E3509" w:rsidRDefault="002E3509" w:rsidP="002E3509">
      <w:r>
        <w:t>The presence of any one or more of the destructive emotions in</w:t>
      </w:r>
    </w:p>
    <w:p w14:paraId="4CFFFD5D" w14:textId="77777777" w:rsidR="002E3509" w:rsidRDefault="002E3509" w:rsidP="002E3509">
      <w:r>
        <w:t>the human mind, through the chemistry of the mind, sets up a</w:t>
      </w:r>
    </w:p>
    <w:p w14:paraId="13A7C968" w14:textId="77777777" w:rsidR="002E3509" w:rsidRDefault="002E3509" w:rsidP="002E3509">
      <w:r>
        <w:t>poison which may destroy one’s sense of justice and fairness. In extreme cases, the presence of any combination of these emotions in</w:t>
      </w:r>
    </w:p>
    <w:p w14:paraId="26E64E7C" w14:textId="77777777" w:rsidR="002E3509" w:rsidRDefault="002E3509" w:rsidP="002E3509">
      <w:r>
        <w:t>the mind may destroy one’s reason.</w:t>
      </w:r>
    </w:p>
    <w:p w14:paraId="6C5DAB42" w14:textId="77777777" w:rsidR="002E3509" w:rsidRDefault="002E3509" w:rsidP="002E3509">
      <w:r>
        <w:t>The road to genius consists of the development, control, and</w:t>
      </w:r>
    </w:p>
    <w:p w14:paraId="607FF65D" w14:textId="77777777" w:rsidR="002E3509" w:rsidRDefault="002E3509" w:rsidP="002E3509">
      <w:r>
        <w:t>use of sex, love, and romance. Briefly, the process may be stated as</w:t>
      </w:r>
    </w:p>
    <w:p w14:paraId="281B4380" w14:textId="77777777" w:rsidR="002E3509" w:rsidRDefault="002E3509" w:rsidP="002E3509">
      <w:r>
        <w:lastRenderedPageBreak/>
        <w:t>follows:</w:t>
      </w:r>
    </w:p>
    <w:p w14:paraId="38F946B0" w14:textId="77777777" w:rsidR="002E3509" w:rsidRDefault="002E3509" w:rsidP="002E3509">
      <w:r>
        <w:t xml:space="preserve"> 198</w:t>
      </w:r>
    </w:p>
    <w:p w14:paraId="4E19A8D3" w14:textId="77777777" w:rsidR="002E3509" w:rsidRDefault="002E3509" w:rsidP="002E3509">
      <w:r>
        <w:t>Encourage the presence of these emotions as the dominating</w:t>
      </w:r>
    </w:p>
    <w:p w14:paraId="496E8D27" w14:textId="77777777" w:rsidR="002E3509" w:rsidRDefault="002E3509" w:rsidP="002E3509">
      <w:r>
        <w:t>thoughts in one’s mind, and discourage the presence of all the</w:t>
      </w:r>
    </w:p>
    <w:p w14:paraId="3129FD97" w14:textId="77777777" w:rsidR="002E3509" w:rsidRDefault="002E3509" w:rsidP="002E3509">
      <w:r>
        <w:t>destructive emotions. The mind is a creature of habit. It thrives</w:t>
      </w:r>
    </w:p>
    <w:p w14:paraId="32F25D54" w14:textId="77777777" w:rsidR="002E3509" w:rsidRDefault="002E3509" w:rsidP="002E3509">
      <w:r>
        <w:t>upon the dominating thoughts fed it. Through the faculty of willpower, one may discourage the presence of any emotion, and</w:t>
      </w:r>
    </w:p>
    <w:p w14:paraId="16F32055" w14:textId="77777777" w:rsidR="002E3509" w:rsidRDefault="002E3509" w:rsidP="002E3509">
      <w:r>
        <w:t>encourage the presence of any other. Control of the mind, through</w:t>
      </w:r>
    </w:p>
    <w:p w14:paraId="082C14EE" w14:textId="77777777" w:rsidR="002E3509" w:rsidRDefault="002E3509" w:rsidP="002E3509">
      <w:r>
        <w:t>the power of will, is not difficult. Control comes from persistence,</w:t>
      </w:r>
    </w:p>
    <w:p w14:paraId="1E2B9CD8" w14:textId="77777777" w:rsidR="002E3509" w:rsidRDefault="002E3509" w:rsidP="002E3509">
      <w:r>
        <w:t>and habit. The secret of control lies in understanding the process of</w:t>
      </w:r>
    </w:p>
    <w:p w14:paraId="0A2CCEA8" w14:textId="77777777" w:rsidR="002E3509" w:rsidRDefault="002E3509" w:rsidP="002E3509">
      <w:r>
        <w:t>transmutation. When any negative emotion presents itself in one’s</w:t>
      </w:r>
    </w:p>
    <w:p w14:paraId="7400C1BE" w14:textId="77777777" w:rsidR="002E3509" w:rsidRDefault="002E3509" w:rsidP="002E3509">
      <w:r>
        <w:t>mind, it can be transmuted into a positive, or constructive emotion,</w:t>
      </w:r>
    </w:p>
    <w:p w14:paraId="5C159780" w14:textId="77777777" w:rsidR="002E3509" w:rsidRDefault="002E3509" w:rsidP="002E3509">
      <w:r>
        <w:t>by the simple procedure of changing one’s thoughts.</w:t>
      </w:r>
    </w:p>
    <w:p w14:paraId="4361DE8B" w14:textId="77777777" w:rsidR="002E3509" w:rsidRDefault="002E3509" w:rsidP="002E3509">
      <w:r>
        <w:t>THERE IS NO OTHER ROAD TO GENIUS THAN THROUGH</w:t>
      </w:r>
    </w:p>
    <w:p w14:paraId="1CA35A8F" w14:textId="77777777" w:rsidR="002E3509" w:rsidRDefault="002E3509" w:rsidP="002E3509">
      <w:r>
        <w:t>VOLUNTARY SELF EFFORT! A man may attain to great heights of</w:t>
      </w:r>
    </w:p>
    <w:p w14:paraId="41D5CE2E" w14:textId="77777777" w:rsidR="002E3509" w:rsidRDefault="002E3509" w:rsidP="002E3509">
      <w:r>
        <w:t>financial or business achievement, solely by the driving force of sex</w:t>
      </w:r>
    </w:p>
    <w:p w14:paraId="42539753" w14:textId="77777777" w:rsidR="002E3509" w:rsidRDefault="002E3509" w:rsidP="002E3509">
      <w:r>
        <w:t>energy, but history is filled with evidence that he may, and usually</w:t>
      </w:r>
    </w:p>
    <w:p w14:paraId="1BE1121D" w14:textId="77777777" w:rsidR="002E3509" w:rsidRDefault="002E3509" w:rsidP="002E3509">
      <w:r>
        <w:t>does, carry with him certain traits of character which rob him of the</w:t>
      </w:r>
    </w:p>
    <w:p w14:paraId="2480968A" w14:textId="77777777" w:rsidR="002E3509" w:rsidRDefault="002E3509" w:rsidP="002E3509">
      <w:r>
        <w:t>ability to either hold, or enjoy his fortune. This is worthy of</w:t>
      </w:r>
    </w:p>
    <w:p w14:paraId="741BE1DB" w14:textId="77777777" w:rsidR="002E3509" w:rsidRDefault="002E3509" w:rsidP="002E3509">
      <w:r>
        <w:t>analysis, thought, and meditation, for it states a truth, the</w:t>
      </w:r>
    </w:p>
    <w:p w14:paraId="6CB47176" w14:textId="77777777" w:rsidR="002E3509" w:rsidRDefault="002E3509" w:rsidP="002E3509">
      <w:r>
        <w:t>knowledge of which may be helpful to women as well as men.</w:t>
      </w:r>
    </w:p>
    <w:p w14:paraId="6171B314" w14:textId="77777777" w:rsidR="002E3509" w:rsidRDefault="002E3509" w:rsidP="002E3509">
      <w:r>
        <w:t>Ignorance of this has cost thousands of people their privilege of</w:t>
      </w:r>
    </w:p>
    <w:p w14:paraId="61EFDFCE" w14:textId="77777777" w:rsidR="002E3509" w:rsidRDefault="002E3509" w:rsidP="002E3509">
      <w:r>
        <w:t>HAPPINESS, even though they possessed riches.</w:t>
      </w:r>
    </w:p>
    <w:p w14:paraId="4A69BDFF" w14:textId="77777777" w:rsidR="002E3509" w:rsidRDefault="002E3509" w:rsidP="002E3509">
      <w:r>
        <w:t>The emotions of love and sex leave their unmistakable marks</w:t>
      </w:r>
    </w:p>
    <w:p w14:paraId="55AAC982" w14:textId="77777777" w:rsidR="002E3509" w:rsidRDefault="002E3509" w:rsidP="002E3509">
      <w:r>
        <w:t>upon the features. Moreover, these signs are so visible, that all who</w:t>
      </w:r>
    </w:p>
    <w:p w14:paraId="14017352" w14:textId="77777777" w:rsidR="002E3509" w:rsidRDefault="002E3509" w:rsidP="002E3509">
      <w:r>
        <w:t>wish may read them. The man who is driven by the storm of</w:t>
      </w:r>
    </w:p>
    <w:p w14:paraId="16B1C445" w14:textId="77777777" w:rsidR="002E3509" w:rsidRDefault="002E3509" w:rsidP="002E3509">
      <w:r>
        <w:t>passion, based upon sex desires alone, plainly advertises that fact</w:t>
      </w:r>
    </w:p>
    <w:p w14:paraId="3CC33660" w14:textId="77777777" w:rsidR="002E3509" w:rsidRDefault="002E3509" w:rsidP="002E3509">
      <w:r>
        <w:t>to the entire world, by the expression of his eyes, and the lines of</w:t>
      </w:r>
    </w:p>
    <w:p w14:paraId="2809DA44" w14:textId="77777777" w:rsidR="002E3509" w:rsidRDefault="002E3509" w:rsidP="002E3509">
      <w:r>
        <w:t>his face. The emotion of love, when mixed with the emotion of sex,</w:t>
      </w:r>
    </w:p>
    <w:p w14:paraId="1D0730EE" w14:textId="77777777" w:rsidR="002E3509" w:rsidRDefault="002E3509" w:rsidP="002E3509">
      <w:r>
        <w:t>softens, modifies, and beautifies the facial expression. No character</w:t>
      </w:r>
    </w:p>
    <w:p w14:paraId="37ECE637" w14:textId="77777777" w:rsidR="002E3509" w:rsidRDefault="002E3509" w:rsidP="002E3509">
      <w:r>
        <w:t>analyst is needed to tell you this— you may observe it for yourself.</w:t>
      </w:r>
    </w:p>
    <w:p w14:paraId="164897F6" w14:textId="77777777" w:rsidR="002E3509" w:rsidRDefault="002E3509" w:rsidP="002E3509">
      <w:r>
        <w:lastRenderedPageBreak/>
        <w:t>The emotion of love brings out, and develops, the artistic and</w:t>
      </w:r>
    </w:p>
    <w:p w14:paraId="79FA72E2" w14:textId="77777777" w:rsidR="002E3509" w:rsidRDefault="002E3509" w:rsidP="002E3509">
      <w:r>
        <w:t>the aesthetic nature of man. It leaves its impress upon one’s very</w:t>
      </w:r>
    </w:p>
    <w:p w14:paraId="181642FD" w14:textId="77777777" w:rsidR="002E3509" w:rsidRDefault="002E3509" w:rsidP="002E3509">
      <w:r>
        <w:t>soul, even after the fire has been subdued by time and circumstance.</w:t>
      </w:r>
    </w:p>
    <w:p w14:paraId="29149331" w14:textId="77777777" w:rsidR="002E3509" w:rsidRDefault="002E3509" w:rsidP="002E3509">
      <w:r>
        <w:t>Memories of love never pass. They linger, guide, and influence</w:t>
      </w:r>
    </w:p>
    <w:p w14:paraId="155F89E2" w14:textId="77777777" w:rsidR="002E3509" w:rsidRDefault="002E3509" w:rsidP="002E3509">
      <w:r>
        <w:t>long after the source of stimulation has faded. There is nothing new</w:t>
      </w:r>
    </w:p>
    <w:p w14:paraId="0D3956BB" w14:textId="77777777" w:rsidR="002E3509" w:rsidRDefault="002E3509" w:rsidP="002E3509">
      <w:r>
        <w:t>in this. Every person, who has been moved by GENUINE LOVE,</w:t>
      </w:r>
    </w:p>
    <w:p w14:paraId="6BC0FD2D" w14:textId="77777777" w:rsidR="002E3509" w:rsidRDefault="002E3509" w:rsidP="002E3509">
      <w:r>
        <w:t>knows that it leaves enduring traces upon the human heart. The</w:t>
      </w:r>
    </w:p>
    <w:p w14:paraId="65BD9EDB" w14:textId="77777777" w:rsidR="002E3509" w:rsidRDefault="002E3509" w:rsidP="002E3509">
      <w:r>
        <w:t>effect of love endures, because love is spiritual in nature. The man</w:t>
      </w:r>
    </w:p>
    <w:p w14:paraId="36842CF9" w14:textId="77777777" w:rsidR="002E3509" w:rsidRDefault="002E3509" w:rsidP="002E3509">
      <w:r>
        <w:t>who cannot be stimulated to great heights of achievement by love, is</w:t>
      </w:r>
    </w:p>
    <w:p w14:paraId="07BE1823" w14:textId="77777777" w:rsidR="002E3509" w:rsidRDefault="002E3509" w:rsidP="002E3509">
      <w:r>
        <w:t>hopeless-he is dead, though he may seem to live.</w:t>
      </w:r>
    </w:p>
    <w:p w14:paraId="22B0BBBA" w14:textId="77777777" w:rsidR="002E3509" w:rsidRDefault="002E3509" w:rsidP="002E3509">
      <w:r>
        <w:t xml:space="preserve"> 199</w:t>
      </w:r>
    </w:p>
    <w:p w14:paraId="711E8D35" w14:textId="77777777" w:rsidR="002E3509" w:rsidRDefault="002E3509" w:rsidP="002E3509">
      <w:r>
        <w:t>Even the memories of love are sufficient to lift one to a higher</w:t>
      </w:r>
    </w:p>
    <w:p w14:paraId="3C1C24C3" w14:textId="77777777" w:rsidR="002E3509" w:rsidRDefault="002E3509" w:rsidP="002E3509">
      <w:r>
        <w:t>plane of creative effort. The major force of love may spend itself and</w:t>
      </w:r>
    </w:p>
    <w:p w14:paraId="1EBB2615" w14:textId="77777777" w:rsidR="002E3509" w:rsidRDefault="002E3509" w:rsidP="002E3509">
      <w:r>
        <w:t>pass away, like a fire which has burned itself out, but it leaves behind indelible marks as evidence that it passed that way. Its</w:t>
      </w:r>
    </w:p>
    <w:p w14:paraId="0CB0B3EC" w14:textId="77777777" w:rsidR="002E3509" w:rsidRDefault="002E3509" w:rsidP="002E3509">
      <w:r>
        <w:t>departure often prepares the human heart for a still greater love.</w:t>
      </w:r>
    </w:p>
    <w:p w14:paraId="71F3125D" w14:textId="77777777" w:rsidR="002E3509" w:rsidRDefault="002E3509" w:rsidP="002E3509">
      <w:r>
        <w:t>Go back into your yesterdays, at times, and bathe your mind in</w:t>
      </w:r>
    </w:p>
    <w:p w14:paraId="15146B61" w14:textId="77777777" w:rsidR="002E3509" w:rsidRDefault="002E3509" w:rsidP="002E3509">
      <w:r>
        <w:t>the beautiful memories of past love. It will soften the influence of</w:t>
      </w:r>
    </w:p>
    <w:p w14:paraId="4B6829CD" w14:textId="77777777" w:rsidR="002E3509" w:rsidRDefault="002E3509" w:rsidP="002E3509">
      <w:r>
        <w:t>the present worries and annoyances. It will give you a source of</w:t>
      </w:r>
    </w:p>
    <w:p w14:paraId="761874D6" w14:textId="77777777" w:rsidR="002E3509" w:rsidRDefault="002E3509" w:rsidP="002E3509">
      <w:r>
        <w:t>escape from the unpleasant realities of life, and maybe—who</w:t>
      </w:r>
    </w:p>
    <w:p w14:paraId="23472E01" w14:textId="77777777" w:rsidR="002E3509" w:rsidRDefault="002E3509" w:rsidP="002E3509">
      <w:r>
        <w:t>knows?—your mind will yield to you, during this temporary retreat</w:t>
      </w:r>
    </w:p>
    <w:p w14:paraId="7CBCA45E" w14:textId="77777777" w:rsidR="002E3509" w:rsidRDefault="002E3509" w:rsidP="002E3509">
      <w:r>
        <w:t>into the world of fantasy, ideas, or plans which may change the</w:t>
      </w:r>
    </w:p>
    <w:p w14:paraId="6BFA9957" w14:textId="77777777" w:rsidR="002E3509" w:rsidRDefault="002E3509" w:rsidP="002E3509">
      <w:r>
        <w:t>entire financial or spiritual status of your life.</w:t>
      </w:r>
    </w:p>
    <w:p w14:paraId="07D98DBA" w14:textId="77777777" w:rsidR="002E3509" w:rsidRDefault="002E3509" w:rsidP="002E3509">
      <w:r>
        <w:t>If you believe yourself unfortunate, because you have “loved</w:t>
      </w:r>
    </w:p>
    <w:p w14:paraId="401EDA6F" w14:textId="77777777" w:rsidR="002E3509" w:rsidRDefault="002E3509" w:rsidP="002E3509">
      <w:r>
        <w:t>and lost,” perish the thought. One who has loved truly, can never</w:t>
      </w:r>
    </w:p>
    <w:p w14:paraId="7AAEA133" w14:textId="77777777" w:rsidR="002E3509" w:rsidRDefault="002E3509" w:rsidP="002E3509">
      <w:r>
        <w:t>lose entirely. Love is whimsical and temperamental. Its nature is</w:t>
      </w:r>
    </w:p>
    <w:p w14:paraId="186B094E" w14:textId="77777777" w:rsidR="002E3509" w:rsidRDefault="002E3509" w:rsidP="002E3509">
      <w:r>
        <w:t>ephemeral, and transitory. It comes when it pleases, and goes away</w:t>
      </w:r>
    </w:p>
    <w:p w14:paraId="5D50BED7" w14:textId="77777777" w:rsidR="002E3509" w:rsidRDefault="002E3509" w:rsidP="002E3509">
      <w:r>
        <w:t>without warning. Accept and enjoy it while it remains, but spend no</w:t>
      </w:r>
    </w:p>
    <w:p w14:paraId="7DB61F36" w14:textId="77777777" w:rsidR="002E3509" w:rsidRDefault="002E3509" w:rsidP="002E3509">
      <w:r>
        <w:t>time worrying about its departure. Worry will never bring it back.</w:t>
      </w:r>
    </w:p>
    <w:p w14:paraId="4ED8440A" w14:textId="77777777" w:rsidR="002E3509" w:rsidRDefault="002E3509" w:rsidP="002E3509">
      <w:r>
        <w:t>Dismiss, also, the thought that love never comes but once. Love</w:t>
      </w:r>
    </w:p>
    <w:p w14:paraId="59B7235A" w14:textId="77777777" w:rsidR="002E3509" w:rsidRDefault="002E3509" w:rsidP="002E3509">
      <w:r>
        <w:t>may come and go, times without number, but there are no two love</w:t>
      </w:r>
    </w:p>
    <w:p w14:paraId="61D406DD" w14:textId="77777777" w:rsidR="002E3509" w:rsidRDefault="002E3509" w:rsidP="002E3509">
      <w:r>
        <w:lastRenderedPageBreak/>
        <w:t>experiences which affect one in just the same way. There may be,</w:t>
      </w:r>
    </w:p>
    <w:p w14:paraId="1E183DF4" w14:textId="77777777" w:rsidR="002E3509" w:rsidRDefault="002E3509" w:rsidP="002E3509">
      <w:r>
        <w:t>and there usually is, one love experience which leaves a deeper</w:t>
      </w:r>
    </w:p>
    <w:p w14:paraId="230D822C" w14:textId="77777777" w:rsidR="002E3509" w:rsidRDefault="002E3509" w:rsidP="002E3509">
      <w:r>
        <w:t>imprint on the heart than all the others, but all love experiences are</w:t>
      </w:r>
    </w:p>
    <w:p w14:paraId="5847A53B" w14:textId="77777777" w:rsidR="002E3509" w:rsidRDefault="002E3509" w:rsidP="002E3509">
      <w:r>
        <w:t>beneficial, except to the person who becomes resentful and cynical</w:t>
      </w:r>
    </w:p>
    <w:p w14:paraId="4F9A9AB4" w14:textId="77777777" w:rsidR="002E3509" w:rsidRDefault="002E3509" w:rsidP="002E3509">
      <w:r>
        <w:t>when love makes its departure.</w:t>
      </w:r>
    </w:p>
    <w:p w14:paraId="792DD629" w14:textId="77777777" w:rsidR="002E3509" w:rsidRDefault="002E3509" w:rsidP="002E3509">
      <w:r>
        <w:t>There should be no disappointment over love, and there would</w:t>
      </w:r>
    </w:p>
    <w:p w14:paraId="6E7DDCE0" w14:textId="77777777" w:rsidR="002E3509" w:rsidRDefault="002E3509" w:rsidP="002E3509">
      <w:r>
        <w:t>be none if people understood the difference between the emotions of</w:t>
      </w:r>
    </w:p>
    <w:p w14:paraId="6D8F727C" w14:textId="77777777" w:rsidR="002E3509" w:rsidRDefault="002E3509" w:rsidP="002E3509">
      <w:r>
        <w:t>love and sex. The major difference is that love is spiritual, while sex</w:t>
      </w:r>
    </w:p>
    <w:p w14:paraId="3327FBA7" w14:textId="77777777" w:rsidR="002E3509" w:rsidRDefault="002E3509" w:rsidP="002E3509">
      <w:r>
        <w:t>is biological. No experience, which touches the human heart with a</w:t>
      </w:r>
    </w:p>
    <w:p w14:paraId="1FEE1235" w14:textId="77777777" w:rsidR="002E3509" w:rsidRDefault="002E3509" w:rsidP="002E3509">
      <w:r>
        <w:t>spiritual force, can possibly be harmful, except through ignorance,</w:t>
      </w:r>
    </w:p>
    <w:p w14:paraId="0B3D3B3F" w14:textId="77777777" w:rsidR="002E3509" w:rsidRDefault="002E3509" w:rsidP="002E3509">
      <w:r>
        <w:t>or jealousy.</w:t>
      </w:r>
    </w:p>
    <w:p w14:paraId="47169802" w14:textId="77777777" w:rsidR="002E3509" w:rsidRDefault="002E3509" w:rsidP="002E3509">
      <w:r>
        <w:t>Love is, without question, life’s greatest experience. It brings</w:t>
      </w:r>
    </w:p>
    <w:p w14:paraId="48D26070" w14:textId="77777777" w:rsidR="002E3509" w:rsidRDefault="002E3509" w:rsidP="002E3509">
      <w:r>
        <w:t>one into communion with Infinite Intelligence. When mixed with the</w:t>
      </w:r>
    </w:p>
    <w:p w14:paraId="49CA8F1D" w14:textId="77777777" w:rsidR="002E3509" w:rsidRDefault="002E3509" w:rsidP="002E3509">
      <w:r>
        <w:t>emotions of romance and sex, it may lead one far up the ladder of</w:t>
      </w:r>
    </w:p>
    <w:p w14:paraId="7AE130FC" w14:textId="77777777" w:rsidR="002E3509" w:rsidRDefault="002E3509" w:rsidP="002E3509">
      <w:r>
        <w:t>creative effort. The emotions of love, sex, and romance, are sides of</w:t>
      </w:r>
    </w:p>
    <w:p w14:paraId="2C213181" w14:textId="77777777" w:rsidR="002E3509" w:rsidRDefault="002E3509" w:rsidP="002E3509">
      <w:r>
        <w:t>the eternal triangle of achievement-building genius. Nature creates</w:t>
      </w:r>
    </w:p>
    <w:p w14:paraId="1074E261" w14:textId="77777777" w:rsidR="002E3509" w:rsidRDefault="002E3509" w:rsidP="002E3509">
      <w:r>
        <w:t>genii through no other force.</w:t>
      </w:r>
    </w:p>
    <w:p w14:paraId="6F1D65C6" w14:textId="77777777" w:rsidR="002E3509" w:rsidRDefault="002E3509" w:rsidP="002E3509">
      <w:r>
        <w:t>Love is an emotion with many sides, shades, and colors. The</w:t>
      </w:r>
    </w:p>
    <w:p w14:paraId="55D64228" w14:textId="77777777" w:rsidR="002E3509" w:rsidRDefault="002E3509" w:rsidP="002E3509">
      <w:r>
        <w:t>love which one feels for parents, or children is quite different from</w:t>
      </w:r>
    </w:p>
    <w:p w14:paraId="17B4E1A9" w14:textId="77777777" w:rsidR="002E3509" w:rsidRDefault="002E3509" w:rsidP="002E3509">
      <w:r>
        <w:t>that which one feels for one’s sweetheart. The one is mixed with the</w:t>
      </w:r>
    </w:p>
    <w:p w14:paraId="1141BDCE" w14:textId="77777777" w:rsidR="002E3509" w:rsidRDefault="002E3509" w:rsidP="002E3509">
      <w:r>
        <w:t xml:space="preserve"> 200</w:t>
      </w:r>
    </w:p>
    <w:p w14:paraId="221B3E29" w14:textId="77777777" w:rsidR="002E3509" w:rsidRDefault="002E3509" w:rsidP="002E3509">
      <w:r>
        <w:t>emotion of sex, while the other is not.</w:t>
      </w:r>
    </w:p>
    <w:p w14:paraId="0A2C78D3" w14:textId="77777777" w:rsidR="002E3509" w:rsidRDefault="002E3509" w:rsidP="002E3509">
      <w:r>
        <w:t>The love which one feels in true friendship is not the same as</w:t>
      </w:r>
    </w:p>
    <w:p w14:paraId="6723E688" w14:textId="77777777" w:rsidR="002E3509" w:rsidRDefault="002E3509" w:rsidP="002E3509">
      <w:r>
        <w:t>that felt for one’s sweetheart, parents, or children, but it, too, is a</w:t>
      </w:r>
    </w:p>
    <w:p w14:paraId="674FCBDE" w14:textId="77777777" w:rsidR="002E3509" w:rsidRDefault="002E3509" w:rsidP="002E3509">
      <w:r>
        <w:t>form of love.</w:t>
      </w:r>
    </w:p>
    <w:p w14:paraId="7B4CE307" w14:textId="77777777" w:rsidR="002E3509" w:rsidRDefault="002E3509" w:rsidP="002E3509">
      <w:r>
        <w:t>Then, there is the emotion of love for things inanimate, such as</w:t>
      </w:r>
    </w:p>
    <w:p w14:paraId="4FAE8C83" w14:textId="77777777" w:rsidR="002E3509" w:rsidRDefault="002E3509" w:rsidP="002E3509">
      <w:r>
        <w:t>the love of Nature’s handiwork. But the most intense and burning</w:t>
      </w:r>
    </w:p>
    <w:p w14:paraId="765158ED" w14:textId="77777777" w:rsidR="002E3509" w:rsidRDefault="002E3509" w:rsidP="002E3509">
      <w:r>
        <w:t>of all these various kinds of love, is that experienced in the blending</w:t>
      </w:r>
    </w:p>
    <w:p w14:paraId="29CD660C" w14:textId="77777777" w:rsidR="002E3509" w:rsidRDefault="002E3509" w:rsidP="002E3509">
      <w:r>
        <w:t>of the emotions of love and sex. Marriages, not blessed with the</w:t>
      </w:r>
    </w:p>
    <w:p w14:paraId="47D0AE34" w14:textId="77777777" w:rsidR="002E3509" w:rsidRDefault="002E3509" w:rsidP="002E3509">
      <w:r>
        <w:t>eternal affinity of love, properly balanced and proportioned, with</w:t>
      </w:r>
    </w:p>
    <w:p w14:paraId="2BB7E48C" w14:textId="77777777" w:rsidR="002E3509" w:rsidRDefault="002E3509" w:rsidP="002E3509">
      <w:r>
        <w:t>sex, cannot be happy ones—and seldom endure. Love, alone, will</w:t>
      </w:r>
    </w:p>
    <w:p w14:paraId="48C798AA" w14:textId="77777777" w:rsidR="002E3509" w:rsidRDefault="002E3509" w:rsidP="002E3509">
      <w:r>
        <w:lastRenderedPageBreak/>
        <w:t>not bring happiness in marriage, nor will sex alone. When these two</w:t>
      </w:r>
    </w:p>
    <w:p w14:paraId="2C388860" w14:textId="77777777" w:rsidR="002E3509" w:rsidRDefault="002E3509" w:rsidP="002E3509">
      <w:r>
        <w:t>beautiful emotions are blended, marriage may bring about a state of</w:t>
      </w:r>
    </w:p>
    <w:p w14:paraId="0FD4A3D1" w14:textId="77777777" w:rsidR="002E3509" w:rsidRDefault="002E3509" w:rsidP="002E3509">
      <w:r>
        <w:t>mind, closest to the spiritual that one may ever know on this</w:t>
      </w:r>
    </w:p>
    <w:p w14:paraId="6B9D53B4" w14:textId="77777777" w:rsidR="002E3509" w:rsidRDefault="002E3509" w:rsidP="002E3509">
      <w:r>
        <w:t>earthly plane.</w:t>
      </w:r>
    </w:p>
    <w:p w14:paraId="0DA104DF" w14:textId="77777777" w:rsidR="002E3509" w:rsidRDefault="002E3509" w:rsidP="002E3509">
      <w:r>
        <w:t>When the emotion of romance is added to those of love and sex,</w:t>
      </w:r>
    </w:p>
    <w:p w14:paraId="7544A8D0" w14:textId="77777777" w:rsidR="002E3509" w:rsidRDefault="002E3509" w:rsidP="002E3509">
      <w:r>
        <w:t>the obstructions between the finite mind of man and Infinite</w:t>
      </w:r>
    </w:p>
    <w:p w14:paraId="660D308A" w14:textId="77777777" w:rsidR="002E3509" w:rsidRDefault="002E3509" w:rsidP="002E3509">
      <w:r>
        <w:t>Intelligence are removed.</w:t>
      </w:r>
    </w:p>
    <w:p w14:paraId="230C1D70" w14:textId="77777777" w:rsidR="002E3509" w:rsidRDefault="002E3509" w:rsidP="002E3509">
      <w:r>
        <w:t>Then a genius has been born!</w:t>
      </w:r>
    </w:p>
    <w:p w14:paraId="22D21C78" w14:textId="77777777" w:rsidR="002E3509" w:rsidRDefault="002E3509" w:rsidP="002E3509">
      <w:r>
        <w:t>What a different story is this, than those usually associated</w:t>
      </w:r>
    </w:p>
    <w:p w14:paraId="719AE5B5" w14:textId="77777777" w:rsidR="002E3509" w:rsidRDefault="002E3509" w:rsidP="002E3509">
      <w:r>
        <w:t>with the emotion of sex. Here is an interpretation of the emotion</w:t>
      </w:r>
    </w:p>
    <w:p w14:paraId="5E6B40D8" w14:textId="77777777" w:rsidR="002E3509" w:rsidRDefault="002E3509" w:rsidP="002E3509">
      <w:r>
        <w:t>which lifts it out of the commonplace, and makes of it potter’s clay</w:t>
      </w:r>
    </w:p>
    <w:p w14:paraId="53A3947B" w14:textId="77777777" w:rsidR="002E3509" w:rsidRDefault="002E3509" w:rsidP="002E3509">
      <w:r>
        <w:t>in the hands of God, from which He fashions all that is beautiful</w:t>
      </w:r>
    </w:p>
    <w:p w14:paraId="45840FBF" w14:textId="77777777" w:rsidR="002E3509" w:rsidRDefault="002E3509" w:rsidP="002E3509">
      <w:r>
        <w:t>and inspiring. It is an interpretation which would, when properly</w:t>
      </w:r>
    </w:p>
    <w:p w14:paraId="765CDCCA" w14:textId="77777777" w:rsidR="002E3509" w:rsidRDefault="002E3509" w:rsidP="002E3509">
      <w:r>
        <w:t>understood, bring harmony out of the chaos which exists in too</w:t>
      </w:r>
    </w:p>
    <w:p w14:paraId="638F1962" w14:textId="77777777" w:rsidR="002E3509" w:rsidRDefault="002E3509" w:rsidP="002E3509">
      <w:r>
        <w:t>many marriages. The disharmonies often expressed in the form of</w:t>
      </w:r>
    </w:p>
    <w:p w14:paraId="03CDA2F1" w14:textId="77777777" w:rsidR="002E3509" w:rsidRDefault="002E3509" w:rsidP="002E3509">
      <w:r>
        <w:t>nagging, may usually be traced to lack of knowledge on the subject</w:t>
      </w:r>
    </w:p>
    <w:p w14:paraId="02F09EF8" w14:textId="77777777" w:rsidR="002E3509" w:rsidRDefault="002E3509" w:rsidP="002E3509">
      <w:r>
        <w:t>of sex. Where love, romance and the proper understanding of the</w:t>
      </w:r>
    </w:p>
    <w:p w14:paraId="640F3209" w14:textId="77777777" w:rsidR="002E3509" w:rsidRDefault="002E3509" w:rsidP="002E3509">
      <w:r>
        <w:t>emotion and function of sex abide, there is no disharmony between</w:t>
      </w:r>
    </w:p>
    <w:p w14:paraId="35FF67FA" w14:textId="77777777" w:rsidR="002E3509" w:rsidRDefault="002E3509" w:rsidP="002E3509">
      <w:r>
        <w:t>married people.</w:t>
      </w:r>
    </w:p>
    <w:p w14:paraId="2244B119" w14:textId="77777777" w:rsidR="002E3509" w:rsidRDefault="002E3509" w:rsidP="002E3509">
      <w:r>
        <w:t>Fortunate is the husband whose wife understands the true</w:t>
      </w:r>
    </w:p>
    <w:p w14:paraId="404AC64D" w14:textId="77777777" w:rsidR="002E3509" w:rsidRDefault="002E3509" w:rsidP="002E3509">
      <w:r>
        <w:t>relationship between the emotions of love, sex, and romance. When</w:t>
      </w:r>
    </w:p>
    <w:p w14:paraId="0FA656FC" w14:textId="77777777" w:rsidR="002E3509" w:rsidRDefault="002E3509" w:rsidP="002E3509">
      <w:r>
        <w:t>motivated by this holy triumvirate, no form of labor is burdensome,</w:t>
      </w:r>
    </w:p>
    <w:p w14:paraId="7B63C14F" w14:textId="77777777" w:rsidR="002E3509" w:rsidRDefault="002E3509" w:rsidP="002E3509">
      <w:r>
        <w:t>because even the most lowly form of effort takes on the nature of a</w:t>
      </w:r>
    </w:p>
    <w:p w14:paraId="3CFBE3A5" w14:textId="77777777" w:rsidR="002E3509" w:rsidRDefault="002E3509" w:rsidP="002E3509">
      <w:r>
        <w:t>labor of love.</w:t>
      </w:r>
    </w:p>
    <w:p w14:paraId="2658F2CE" w14:textId="77777777" w:rsidR="002E3509" w:rsidRDefault="002E3509" w:rsidP="002E3509">
      <w:r>
        <w:t>It is a very old saying that “a man’s wife may either make him</w:t>
      </w:r>
    </w:p>
    <w:p w14:paraId="3D6795B6" w14:textId="77777777" w:rsidR="002E3509" w:rsidRDefault="002E3509" w:rsidP="002E3509">
      <w:r>
        <w:t>or break him,” but the reason is not always understood. The</w:t>
      </w:r>
    </w:p>
    <w:p w14:paraId="49E74EE5" w14:textId="77777777" w:rsidR="002E3509" w:rsidRDefault="002E3509" w:rsidP="002E3509">
      <w:r>
        <w:t>“making” and “breaking” is the result of the wife’s understanding, or</w:t>
      </w:r>
    </w:p>
    <w:p w14:paraId="49CA709F" w14:textId="77777777" w:rsidR="002E3509" w:rsidRDefault="002E3509" w:rsidP="002E3509">
      <w:r>
        <w:t>lack of understanding of the emotions of love, sex, and romance.</w:t>
      </w:r>
    </w:p>
    <w:p w14:paraId="764F5DE6" w14:textId="77777777" w:rsidR="002E3509" w:rsidRDefault="002E3509" w:rsidP="002E3509">
      <w:r>
        <w:t>Despite the fact that men are polygamous, by the very nature of</w:t>
      </w:r>
    </w:p>
    <w:p w14:paraId="5DD22E19" w14:textId="77777777" w:rsidR="002E3509" w:rsidRDefault="002E3509" w:rsidP="002E3509">
      <w:r>
        <w:t>their biological inheritance, it is true that no woman has as great an</w:t>
      </w:r>
    </w:p>
    <w:p w14:paraId="633F6480" w14:textId="77777777" w:rsidR="002E3509" w:rsidRDefault="002E3509" w:rsidP="002E3509">
      <w:r>
        <w:t xml:space="preserve"> 201</w:t>
      </w:r>
    </w:p>
    <w:p w14:paraId="11FF602A" w14:textId="77777777" w:rsidR="002E3509" w:rsidRDefault="002E3509" w:rsidP="002E3509">
      <w:r>
        <w:lastRenderedPageBreak/>
        <w:t>influence on a man as his wife, unless he is married to a woman</w:t>
      </w:r>
    </w:p>
    <w:p w14:paraId="0D18E0AF" w14:textId="77777777" w:rsidR="002E3509" w:rsidRDefault="002E3509" w:rsidP="002E3509">
      <w:r>
        <w:t>totally unsuited to his nature. If a woman permits her husband to</w:t>
      </w:r>
    </w:p>
    <w:p w14:paraId="0E70609C" w14:textId="77777777" w:rsidR="002E3509" w:rsidRDefault="002E3509" w:rsidP="002E3509">
      <w:r>
        <w:t>lose interest in her, and become more interested in other women, it</w:t>
      </w:r>
    </w:p>
    <w:p w14:paraId="0836FBA5" w14:textId="77777777" w:rsidR="002E3509" w:rsidRDefault="002E3509" w:rsidP="002E3509">
      <w:r>
        <w:t>is usually because of her ignorance, or indifference toward the</w:t>
      </w:r>
    </w:p>
    <w:p w14:paraId="40609A8B" w14:textId="77777777" w:rsidR="002E3509" w:rsidRDefault="002E3509" w:rsidP="002E3509">
      <w:r>
        <w:t>subjects of sex, love, and romance. This statement presupposes, of</w:t>
      </w:r>
    </w:p>
    <w:p w14:paraId="5515A9C6" w14:textId="77777777" w:rsidR="002E3509" w:rsidRDefault="002E3509" w:rsidP="002E3509">
      <w:r>
        <w:t>course, that genuine love once existed between a man and his wife.</w:t>
      </w:r>
    </w:p>
    <w:p w14:paraId="3B1F049F" w14:textId="77777777" w:rsidR="002E3509" w:rsidRDefault="002E3509" w:rsidP="002E3509">
      <w:r>
        <w:t>The facts are equally applicable to a man who permits his wife’s</w:t>
      </w:r>
    </w:p>
    <w:p w14:paraId="30010C9F" w14:textId="77777777" w:rsidR="002E3509" w:rsidRDefault="002E3509" w:rsidP="002E3509">
      <w:r>
        <w:t>interest in him to die.</w:t>
      </w:r>
    </w:p>
    <w:p w14:paraId="334E06D4" w14:textId="77777777" w:rsidR="002E3509" w:rsidRDefault="002E3509" w:rsidP="002E3509">
      <w:r>
        <w:t>Married people often bicker over a multitude of trivialities. If</w:t>
      </w:r>
    </w:p>
    <w:p w14:paraId="5368CF67" w14:textId="77777777" w:rsidR="002E3509" w:rsidRDefault="002E3509" w:rsidP="002E3509">
      <w:r>
        <w:t>these are analyzed accurately, the real cause of the trouble will</w:t>
      </w:r>
    </w:p>
    <w:p w14:paraId="76E97AD5" w14:textId="77777777" w:rsidR="002E3509" w:rsidRDefault="002E3509" w:rsidP="002E3509">
      <w:r>
        <w:t>often be found to be indifference, or ignorance on these subjects.</w:t>
      </w:r>
    </w:p>
    <w:p w14:paraId="761A241A" w14:textId="77777777" w:rsidR="002E3509" w:rsidRDefault="002E3509" w:rsidP="002E3509">
      <w:r>
        <w:t>Man’s greatest motivating force is his desire to please woman!</w:t>
      </w:r>
    </w:p>
    <w:p w14:paraId="63E7FAD8" w14:textId="77777777" w:rsidR="002E3509" w:rsidRDefault="002E3509" w:rsidP="002E3509">
      <w:r>
        <w:t>The hunter who excelled during prehistoric days, before the dawn of</w:t>
      </w:r>
    </w:p>
    <w:p w14:paraId="558F24FB" w14:textId="77777777" w:rsidR="002E3509" w:rsidRDefault="002E3509" w:rsidP="002E3509">
      <w:r>
        <w:t>civilization, did so, because of his desire to appear great in the eyes</w:t>
      </w:r>
    </w:p>
    <w:p w14:paraId="6F8A9C54" w14:textId="77777777" w:rsidR="002E3509" w:rsidRDefault="002E3509" w:rsidP="002E3509">
      <w:r>
        <w:t>of woman. Man’s nature has not changed in this respect. The</w:t>
      </w:r>
    </w:p>
    <w:p w14:paraId="339C38FA" w14:textId="77777777" w:rsidR="002E3509" w:rsidRDefault="002E3509" w:rsidP="002E3509">
      <w:r>
        <w:t>“hunter” of today brings home no skins of wild animals, but he</w:t>
      </w:r>
    </w:p>
    <w:p w14:paraId="0B42AF68" w14:textId="77777777" w:rsidR="002E3509" w:rsidRDefault="002E3509" w:rsidP="002E3509">
      <w:r>
        <w:t>indicates his desire for her favor by supplying fine clothes, motor</w:t>
      </w:r>
    </w:p>
    <w:p w14:paraId="184FE16E" w14:textId="77777777" w:rsidR="002E3509" w:rsidRDefault="002E3509" w:rsidP="002E3509">
      <w:r>
        <w:t>cars, and wealth. Man has the same desire to please woman that he</w:t>
      </w:r>
    </w:p>
    <w:p w14:paraId="4B87F8B9" w14:textId="77777777" w:rsidR="002E3509" w:rsidRDefault="002E3509" w:rsidP="002E3509">
      <w:r>
        <w:t>had before the dawn of civilization. The only thing that has</w:t>
      </w:r>
    </w:p>
    <w:p w14:paraId="3A5DC127" w14:textId="77777777" w:rsidR="002E3509" w:rsidRDefault="002E3509" w:rsidP="002E3509">
      <w:r>
        <w:t>changed, is his method of pleasing. Men who accumulate large</w:t>
      </w:r>
    </w:p>
    <w:p w14:paraId="39C7B6E1" w14:textId="77777777" w:rsidR="002E3509" w:rsidRDefault="002E3509" w:rsidP="002E3509">
      <w:r>
        <w:t>fortunes, and attain to great heights of power and fame, do so,</w:t>
      </w:r>
    </w:p>
    <w:p w14:paraId="3DBFBB0B" w14:textId="77777777" w:rsidR="002E3509" w:rsidRDefault="002E3509" w:rsidP="002E3509">
      <w:r>
        <w:t>mainly, to satisfy their desire to please women.</w:t>
      </w:r>
    </w:p>
    <w:p w14:paraId="7F775EA6" w14:textId="77777777" w:rsidR="002E3509" w:rsidRDefault="002E3509" w:rsidP="002E3509">
      <w:r>
        <w:t>Take women out of their lives, and great wealth would be</w:t>
      </w:r>
    </w:p>
    <w:p w14:paraId="2176F55A" w14:textId="77777777" w:rsidR="002E3509" w:rsidRDefault="002E3509" w:rsidP="002E3509">
      <w:r>
        <w:t>useless to most men. It is this inherent desire of man to please</w:t>
      </w:r>
    </w:p>
    <w:p w14:paraId="6BAF38A9" w14:textId="77777777" w:rsidR="002E3509" w:rsidRDefault="002E3509" w:rsidP="002E3509">
      <w:r>
        <w:t>woman, which gives woman the power to make or break a man.</w:t>
      </w:r>
    </w:p>
    <w:p w14:paraId="3C1DA9B9" w14:textId="77777777" w:rsidR="002E3509" w:rsidRDefault="002E3509" w:rsidP="002E3509">
      <w:r>
        <w:t>The woman who understands man’s nature and tactfully caters</w:t>
      </w:r>
    </w:p>
    <w:p w14:paraId="590501A3" w14:textId="77777777" w:rsidR="002E3509" w:rsidRDefault="002E3509" w:rsidP="002E3509">
      <w:r>
        <w:t>to it, need have no fear of competition from other women. Men may</w:t>
      </w:r>
    </w:p>
    <w:p w14:paraId="301CA57B" w14:textId="77777777" w:rsidR="002E3509" w:rsidRDefault="002E3509" w:rsidP="002E3509">
      <w:r>
        <w:t>be “giants” with indomitable will-power when dealing with other</w:t>
      </w:r>
    </w:p>
    <w:p w14:paraId="56051C4D" w14:textId="77777777" w:rsidR="002E3509" w:rsidRDefault="002E3509" w:rsidP="002E3509">
      <w:r>
        <w:t>men, but they are easily managed by the women of their choice.</w:t>
      </w:r>
    </w:p>
    <w:p w14:paraId="1D1B8DCB" w14:textId="77777777" w:rsidR="002E3509" w:rsidRDefault="002E3509" w:rsidP="002E3509">
      <w:r>
        <w:t>Most men will not admit that they are easily influenced by the</w:t>
      </w:r>
    </w:p>
    <w:p w14:paraId="451B53BA" w14:textId="77777777" w:rsidR="002E3509" w:rsidRDefault="002E3509" w:rsidP="002E3509">
      <w:r>
        <w:t>women they prefer, because it is in the nature of the male to want</w:t>
      </w:r>
    </w:p>
    <w:p w14:paraId="4467DC23" w14:textId="77777777" w:rsidR="002E3509" w:rsidRDefault="002E3509" w:rsidP="002E3509">
      <w:r>
        <w:lastRenderedPageBreak/>
        <w:t>to be recognized as the stronger of the species. Moreover, the</w:t>
      </w:r>
    </w:p>
    <w:p w14:paraId="5F751530" w14:textId="77777777" w:rsidR="002E3509" w:rsidRDefault="002E3509" w:rsidP="002E3509">
      <w:r>
        <w:t>intelligent woman recognizes this “manly trait” and very wisely</w:t>
      </w:r>
    </w:p>
    <w:p w14:paraId="29BAB08D" w14:textId="77777777" w:rsidR="002E3509" w:rsidRDefault="002E3509" w:rsidP="002E3509">
      <w:r>
        <w:t>makes no issue of it.</w:t>
      </w:r>
    </w:p>
    <w:p w14:paraId="7A13CA17" w14:textId="77777777" w:rsidR="002E3509" w:rsidRDefault="002E3509" w:rsidP="002E3509">
      <w:r>
        <w:t>Some men know that they are being influenced by the women</w:t>
      </w:r>
    </w:p>
    <w:p w14:paraId="643CCF63" w14:textId="77777777" w:rsidR="002E3509" w:rsidRDefault="002E3509" w:rsidP="002E3509">
      <w:r>
        <w:t>of their choice—their wives, sweethearts, mothers or sisters—but</w:t>
      </w:r>
    </w:p>
    <w:p w14:paraId="0BECECB3" w14:textId="77777777" w:rsidR="002E3509" w:rsidRDefault="002E3509" w:rsidP="002E3509">
      <w:r>
        <w:t>they tactfully refrain from rebelling against the influence because</w:t>
      </w:r>
    </w:p>
    <w:p w14:paraId="1B413970" w14:textId="77777777" w:rsidR="002E3509" w:rsidRDefault="002E3509" w:rsidP="002E3509">
      <w:r>
        <w:t>they are intelligent enough to know that NO MAN IS HAPPY OR</w:t>
      </w:r>
    </w:p>
    <w:p w14:paraId="3045502F" w14:textId="77777777" w:rsidR="002E3509" w:rsidRDefault="002E3509" w:rsidP="002E3509">
      <w:r>
        <w:t>COMPLETE WITHOUT THE MODIFYING INFLUENCE OF THE</w:t>
      </w:r>
    </w:p>
    <w:p w14:paraId="6E21F463" w14:textId="77777777" w:rsidR="002E3509" w:rsidRDefault="002E3509" w:rsidP="002E3509">
      <w:r>
        <w:t>RIGHT WOMAN. The man who does not recognize this important</w:t>
      </w:r>
    </w:p>
    <w:p w14:paraId="27A96796" w14:textId="77777777" w:rsidR="002E3509" w:rsidRDefault="002E3509" w:rsidP="002E3509">
      <w:r>
        <w:t xml:space="preserve"> 202</w:t>
      </w:r>
    </w:p>
    <w:p w14:paraId="28F7B571" w14:textId="77777777" w:rsidR="002E3509" w:rsidRDefault="002E3509" w:rsidP="002E3509">
      <w:r>
        <w:t>truth deprives himself of the power which has done more to help</w:t>
      </w:r>
    </w:p>
    <w:p w14:paraId="41F8829F" w14:textId="77777777" w:rsidR="002E3509" w:rsidRDefault="002E3509" w:rsidP="002E3509">
      <w:r>
        <w:t>men achieve success than all other forces combined.</w:t>
      </w:r>
    </w:p>
    <w:p w14:paraId="75B7EE0B" w14:textId="77777777" w:rsidR="002E3509" w:rsidRDefault="002E3509" w:rsidP="002E3509">
      <w:r>
        <w:t xml:space="preserve"> 203</w:t>
      </w:r>
    </w:p>
    <w:p w14:paraId="2C34057F" w14:textId="77777777" w:rsidR="002E3509" w:rsidRDefault="002E3509" w:rsidP="002E3509">
      <w:r>
        <w:t>CHAPTER 12</w:t>
      </w:r>
    </w:p>
    <w:p w14:paraId="62C3A962" w14:textId="77777777" w:rsidR="002E3509" w:rsidRDefault="002E3509" w:rsidP="002E3509">
      <w:r>
        <w:t>THE SUBCONSCIOUS</w:t>
      </w:r>
    </w:p>
    <w:p w14:paraId="0746030D" w14:textId="77777777" w:rsidR="002E3509" w:rsidRDefault="002E3509" w:rsidP="002E3509">
      <w:r>
        <w:t>MIND</w:t>
      </w:r>
    </w:p>
    <w:p w14:paraId="23EFB329" w14:textId="77777777" w:rsidR="002E3509" w:rsidRDefault="002E3509" w:rsidP="002E3509">
      <w:r>
        <w:t>THE CONNECTING LINK</w:t>
      </w:r>
    </w:p>
    <w:p w14:paraId="3DB8F088" w14:textId="77777777" w:rsidR="002E3509" w:rsidRDefault="002E3509" w:rsidP="002E3509">
      <w:r>
        <w:t>The Eleventh Step toward Riches</w:t>
      </w:r>
    </w:p>
    <w:p w14:paraId="7AF05391" w14:textId="77777777" w:rsidR="002E3509" w:rsidRDefault="002E3509" w:rsidP="002E3509">
      <w:r>
        <w:t>THE SUBCONSCIOUS MIND consists of a field of</w:t>
      </w:r>
    </w:p>
    <w:p w14:paraId="70C2CA6C" w14:textId="77777777" w:rsidR="002E3509" w:rsidRDefault="002E3509" w:rsidP="002E3509">
      <w:r>
        <w:t>consciousness, in which every impulse of thought that reaches the</w:t>
      </w:r>
    </w:p>
    <w:p w14:paraId="7BDC8F09" w14:textId="77777777" w:rsidR="002E3509" w:rsidRDefault="002E3509" w:rsidP="002E3509">
      <w:r>
        <w:t>objective mind through any of the five senses, is classified and</w:t>
      </w:r>
    </w:p>
    <w:p w14:paraId="57684B92" w14:textId="77777777" w:rsidR="002E3509" w:rsidRDefault="002E3509" w:rsidP="002E3509">
      <w:r>
        <w:t>recorded, and from which thoughts may be recalled or withdrawn</w:t>
      </w:r>
    </w:p>
    <w:p w14:paraId="57281141" w14:textId="77777777" w:rsidR="002E3509" w:rsidRDefault="002E3509" w:rsidP="002E3509">
      <w:r>
        <w:t>as letters may be taken from a filing cabinet.</w:t>
      </w:r>
    </w:p>
    <w:p w14:paraId="372AD610" w14:textId="77777777" w:rsidR="002E3509" w:rsidRDefault="002E3509" w:rsidP="002E3509">
      <w:r>
        <w:t>It receives, and files, sense impressions or thoughts, regardless</w:t>
      </w:r>
    </w:p>
    <w:p w14:paraId="0162E96D" w14:textId="77777777" w:rsidR="002E3509" w:rsidRDefault="002E3509" w:rsidP="002E3509">
      <w:r>
        <w:t>of their nature. You may VOLUNTARILY plant in your subconscious</w:t>
      </w:r>
    </w:p>
    <w:p w14:paraId="4AA1A442" w14:textId="77777777" w:rsidR="002E3509" w:rsidRDefault="002E3509" w:rsidP="002E3509">
      <w:r>
        <w:t>mind any plan, thought, or purpose which you desire to translate</w:t>
      </w:r>
    </w:p>
    <w:p w14:paraId="36275185" w14:textId="77777777" w:rsidR="002E3509" w:rsidRDefault="002E3509" w:rsidP="002E3509">
      <w:r>
        <w:t>into its physical or monetary equivalent. The subconscious acts first</w:t>
      </w:r>
    </w:p>
    <w:p w14:paraId="1D6F1C95" w14:textId="77777777" w:rsidR="002E3509" w:rsidRDefault="002E3509" w:rsidP="002E3509">
      <w:r>
        <w:t>on the dominating desires which have been mixed with emotional</w:t>
      </w:r>
    </w:p>
    <w:p w14:paraId="4AA83B9F" w14:textId="77777777" w:rsidR="002E3509" w:rsidRDefault="002E3509" w:rsidP="002E3509">
      <w:r>
        <w:t>feeling, such as faith.</w:t>
      </w:r>
    </w:p>
    <w:p w14:paraId="33042525" w14:textId="77777777" w:rsidR="002E3509" w:rsidRDefault="002E3509" w:rsidP="002E3509">
      <w:r>
        <w:t>Consider this in connection with the instructions given in the</w:t>
      </w:r>
    </w:p>
    <w:p w14:paraId="4111C2E0" w14:textId="77777777" w:rsidR="002E3509" w:rsidRDefault="002E3509" w:rsidP="002E3509">
      <w:r>
        <w:t>chapter on DESIRE, for taking the six steps there outlined, and the</w:t>
      </w:r>
    </w:p>
    <w:p w14:paraId="616DDB52" w14:textId="77777777" w:rsidR="002E3509" w:rsidRDefault="002E3509" w:rsidP="002E3509">
      <w:r>
        <w:lastRenderedPageBreak/>
        <w:t>instructions given in the chapter on the building and execution of</w:t>
      </w:r>
    </w:p>
    <w:p w14:paraId="4E83D1B9" w14:textId="77777777" w:rsidR="002E3509" w:rsidRDefault="002E3509" w:rsidP="002E3509">
      <w:r>
        <w:t>plans, and you will understand the importance of the thought</w:t>
      </w:r>
    </w:p>
    <w:p w14:paraId="3211867E" w14:textId="77777777" w:rsidR="002E3509" w:rsidRDefault="002E3509" w:rsidP="002E3509">
      <w:r>
        <w:t>conveyed.</w:t>
      </w:r>
    </w:p>
    <w:p w14:paraId="656152E8" w14:textId="77777777" w:rsidR="002E3509" w:rsidRDefault="002E3509" w:rsidP="002E3509">
      <w:r>
        <w:t>THE SUBCONSCIOUS MIND WORKS DAY AND NIGHT.</w:t>
      </w:r>
    </w:p>
    <w:p w14:paraId="61B684E4" w14:textId="77777777" w:rsidR="002E3509" w:rsidRDefault="002E3509" w:rsidP="002E3509">
      <w:r>
        <w:t>Through a method of procedure, unknown to man, the</w:t>
      </w:r>
    </w:p>
    <w:p w14:paraId="32150D46" w14:textId="77777777" w:rsidR="002E3509" w:rsidRDefault="002E3509" w:rsidP="002E3509">
      <w:r>
        <w:t>subconscious mind draws upon the forces of Infinite Intelligence for</w:t>
      </w:r>
    </w:p>
    <w:p w14:paraId="6CAB063A" w14:textId="77777777" w:rsidR="002E3509" w:rsidRDefault="002E3509" w:rsidP="002E3509">
      <w:r>
        <w:t>the power with which it voluntarily transmutes one’s desires into</w:t>
      </w:r>
    </w:p>
    <w:p w14:paraId="781ACA11" w14:textId="77777777" w:rsidR="002E3509" w:rsidRDefault="002E3509" w:rsidP="002E3509">
      <w:r>
        <w:t>their physical equivalent, making use, always of the most practical</w:t>
      </w:r>
    </w:p>
    <w:p w14:paraId="36C6D6B4" w14:textId="77777777" w:rsidR="002E3509" w:rsidRDefault="002E3509" w:rsidP="002E3509">
      <w:r>
        <w:t>media by which this end may be accomplished.</w:t>
      </w:r>
    </w:p>
    <w:p w14:paraId="052779DB" w14:textId="77777777" w:rsidR="002E3509" w:rsidRDefault="002E3509" w:rsidP="002E3509">
      <w:r>
        <w:t>You cannot entirely control your subconscious mind, but you</w:t>
      </w:r>
    </w:p>
    <w:p w14:paraId="567A7E74" w14:textId="77777777" w:rsidR="002E3509" w:rsidRDefault="002E3509" w:rsidP="002E3509">
      <w:r>
        <w:t>can voluntarily hand over to it any plan, desire, or purpose which</w:t>
      </w:r>
    </w:p>
    <w:p w14:paraId="34521550" w14:textId="77777777" w:rsidR="002E3509" w:rsidRDefault="002E3509" w:rsidP="002E3509">
      <w:r>
        <w:t>you wish transformed into concrete form. Read, again, instructions</w:t>
      </w:r>
    </w:p>
    <w:p w14:paraId="4C086A7D" w14:textId="77777777" w:rsidR="002E3509" w:rsidRDefault="002E3509" w:rsidP="002E3509">
      <w:r>
        <w:t>for using the subconscious mind, in the chapter on autosuggestion.</w:t>
      </w:r>
    </w:p>
    <w:p w14:paraId="79EA21BC" w14:textId="77777777" w:rsidR="002E3509" w:rsidRDefault="002E3509" w:rsidP="002E3509">
      <w:r>
        <w:t>There is plenty of evidence to support the belief that the</w:t>
      </w:r>
    </w:p>
    <w:p w14:paraId="261D31D1" w14:textId="77777777" w:rsidR="002E3509" w:rsidRDefault="002E3509" w:rsidP="002E3509">
      <w:r>
        <w:t>subconscious mind is the connecting link between the finite mind of</w:t>
      </w:r>
    </w:p>
    <w:p w14:paraId="490CF6F7" w14:textId="77777777" w:rsidR="002E3509" w:rsidRDefault="002E3509" w:rsidP="002E3509">
      <w:r>
        <w:t>man and Infinite Intelligence. It is the intermediary through which</w:t>
      </w:r>
    </w:p>
    <w:p w14:paraId="116B4BFB" w14:textId="77777777" w:rsidR="002E3509" w:rsidRDefault="002E3509" w:rsidP="002E3509">
      <w:r>
        <w:t>one may draw upon the forces of Infinite Intelligence at will. It,</w:t>
      </w:r>
    </w:p>
    <w:p w14:paraId="5C4EA563" w14:textId="77777777" w:rsidR="002E3509" w:rsidRDefault="002E3509" w:rsidP="002E3509">
      <w:r>
        <w:t>alone, contains the secret process by which mental impulses are</w:t>
      </w:r>
    </w:p>
    <w:p w14:paraId="502BB290" w14:textId="77777777" w:rsidR="002E3509" w:rsidRDefault="002E3509" w:rsidP="002E3509">
      <w:r>
        <w:t xml:space="preserve"> 204</w:t>
      </w:r>
    </w:p>
    <w:p w14:paraId="376E11DC" w14:textId="77777777" w:rsidR="002E3509" w:rsidRDefault="002E3509" w:rsidP="002E3509">
      <w:r>
        <w:t>modified and changed into their spiritual equivalent. It, alone, is the</w:t>
      </w:r>
    </w:p>
    <w:p w14:paraId="14AFECB5" w14:textId="77777777" w:rsidR="002E3509" w:rsidRDefault="002E3509" w:rsidP="002E3509">
      <w:r>
        <w:t>medium through which prayer may be transmitted to the source</w:t>
      </w:r>
    </w:p>
    <w:p w14:paraId="3C188FAE" w14:textId="77777777" w:rsidR="002E3509" w:rsidRDefault="002E3509" w:rsidP="002E3509">
      <w:r>
        <w:t>capable of answering prayer.</w:t>
      </w:r>
    </w:p>
    <w:p w14:paraId="154CDB55" w14:textId="77777777" w:rsidR="002E3509" w:rsidRDefault="002E3509" w:rsidP="002E3509">
      <w:r>
        <w:t>The possibilities of creative effort connected with the</w:t>
      </w:r>
    </w:p>
    <w:p w14:paraId="40870C8B" w14:textId="77777777" w:rsidR="002E3509" w:rsidRDefault="002E3509" w:rsidP="002E3509">
      <w:r>
        <w:t>subconscious mind are stupendous and imponderable. They inspire</w:t>
      </w:r>
    </w:p>
    <w:p w14:paraId="17F900F9" w14:textId="77777777" w:rsidR="002E3509" w:rsidRDefault="002E3509" w:rsidP="002E3509">
      <w:r>
        <w:t>one with awe.</w:t>
      </w:r>
    </w:p>
    <w:p w14:paraId="46A70714" w14:textId="77777777" w:rsidR="002E3509" w:rsidRDefault="002E3509" w:rsidP="002E3509">
      <w:r>
        <w:t>I never approach the discussion of the subconscious mind</w:t>
      </w:r>
    </w:p>
    <w:p w14:paraId="10C77411" w14:textId="77777777" w:rsidR="002E3509" w:rsidRDefault="002E3509" w:rsidP="002E3509">
      <w:r>
        <w:t>without a feeling of littleness and inferiority due, perhaps, to the</w:t>
      </w:r>
    </w:p>
    <w:p w14:paraId="4EBC75EF" w14:textId="77777777" w:rsidR="002E3509" w:rsidRDefault="002E3509" w:rsidP="002E3509">
      <w:r>
        <w:t>fact that man’s entire stock of knowledge on this subject is so</w:t>
      </w:r>
    </w:p>
    <w:p w14:paraId="2F052FC9" w14:textId="77777777" w:rsidR="002E3509" w:rsidRDefault="002E3509" w:rsidP="002E3509">
      <w:r>
        <w:t>pitifully limited. The very fact that the subconscious mind is the</w:t>
      </w:r>
    </w:p>
    <w:p w14:paraId="75070350" w14:textId="77777777" w:rsidR="002E3509" w:rsidRDefault="002E3509" w:rsidP="002E3509">
      <w:r>
        <w:t>medium of communication between the thinking mind of man and</w:t>
      </w:r>
    </w:p>
    <w:p w14:paraId="29171757" w14:textId="77777777" w:rsidR="002E3509" w:rsidRDefault="002E3509" w:rsidP="002E3509">
      <w:r>
        <w:t>Infinite Intelligence is, of itself, a thought which almost paralyzes</w:t>
      </w:r>
    </w:p>
    <w:p w14:paraId="75E72112" w14:textId="77777777" w:rsidR="002E3509" w:rsidRDefault="002E3509" w:rsidP="002E3509">
      <w:r>
        <w:lastRenderedPageBreak/>
        <w:t>one’s reason.</w:t>
      </w:r>
    </w:p>
    <w:p w14:paraId="3EEC9FC8" w14:textId="77777777" w:rsidR="002E3509" w:rsidRDefault="002E3509" w:rsidP="002E3509">
      <w:r>
        <w:t>After you have accepted, as a reality, the existence of the</w:t>
      </w:r>
    </w:p>
    <w:p w14:paraId="16BA9965" w14:textId="77777777" w:rsidR="002E3509" w:rsidRDefault="002E3509" w:rsidP="002E3509">
      <w:r>
        <w:t>subconscious mind, and understand its possibilities, as a medium</w:t>
      </w:r>
    </w:p>
    <w:p w14:paraId="0F9B7416" w14:textId="77777777" w:rsidR="002E3509" w:rsidRDefault="002E3509" w:rsidP="002E3509">
      <w:r>
        <w:t>for transmuting your DESIRES into their physical or monetary</w:t>
      </w:r>
    </w:p>
    <w:p w14:paraId="59C132E7" w14:textId="77777777" w:rsidR="002E3509" w:rsidRDefault="002E3509" w:rsidP="002E3509">
      <w:r>
        <w:t>equivalent, you will comprehend the full significance of the</w:t>
      </w:r>
    </w:p>
    <w:p w14:paraId="63CAA99F" w14:textId="77777777" w:rsidR="002E3509" w:rsidRDefault="002E3509" w:rsidP="002E3509">
      <w:r>
        <w:t>instructions given in the chapter on DESIRE. You will also</w:t>
      </w:r>
    </w:p>
    <w:p w14:paraId="70DA3391" w14:textId="77777777" w:rsidR="002E3509" w:rsidRDefault="002E3509" w:rsidP="002E3509">
      <w:r>
        <w:t>understand why you have been repeatedly admonished to MAKE</w:t>
      </w:r>
    </w:p>
    <w:p w14:paraId="7DF936B6" w14:textId="77777777" w:rsidR="002E3509" w:rsidRDefault="002E3509" w:rsidP="002E3509">
      <w:r>
        <w:t>YOUR DESIRES CLEAR, AND TO REDUCE THEM TO WRITING.</w:t>
      </w:r>
    </w:p>
    <w:p w14:paraId="5CB4D9D4" w14:textId="77777777" w:rsidR="002E3509" w:rsidRDefault="002E3509" w:rsidP="002E3509">
      <w:r>
        <w:t>You will also understand the necessity of PERSISTENCE in carrying</w:t>
      </w:r>
    </w:p>
    <w:p w14:paraId="211581A5" w14:textId="77777777" w:rsidR="002E3509" w:rsidRDefault="002E3509" w:rsidP="002E3509">
      <w:r>
        <w:t>out instructions.</w:t>
      </w:r>
    </w:p>
    <w:p w14:paraId="511B526F" w14:textId="77777777" w:rsidR="002E3509" w:rsidRDefault="002E3509" w:rsidP="002E3509">
      <w:r>
        <w:t>The thirteen principles are the stimuli with which you acquire</w:t>
      </w:r>
    </w:p>
    <w:p w14:paraId="20364EB5" w14:textId="77777777" w:rsidR="002E3509" w:rsidRDefault="002E3509" w:rsidP="002E3509">
      <w:r>
        <w:t>the ability to reach, and to influence your subconscious mind. Do</w:t>
      </w:r>
    </w:p>
    <w:p w14:paraId="5E763C2F" w14:textId="77777777" w:rsidR="002E3509" w:rsidRDefault="002E3509" w:rsidP="002E3509">
      <w:r>
        <w:t>not become discouraged, if you cannot do this upon the first attempt. Remember that the subconscious mind may be voluntarily</w:t>
      </w:r>
    </w:p>
    <w:p w14:paraId="78EFCD62" w14:textId="77777777" w:rsidR="002E3509" w:rsidRDefault="002E3509" w:rsidP="002E3509">
      <w:r>
        <w:t>directed only through habit, under the directions given in the</w:t>
      </w:r>
    </w:p>
    <w:p w14:paraId="22A7218A" w14:textId="77777777" w:rsidR="002E3509" w:rsidRDefault="002E3509" w:rsidP="002E3509">
      <w:r>
        <w:t>chapter on FAITH. You have not yet had time to master faith. Be</w:t>
      </w:r>
    </w:p>
    <w:p w14:paraId="00BE6535" w14:textId="77777777" w:rsidR="002E3509" w:rsidRDefault="002E3509" w:rsidP="002E3509">
      <w:r>
        <w:t>patient. Be persistent.</w:t>
      </w:r>
    </w:p>
    <w:p w14:paraId="233D4CF7" w14:textId="77777777" w:rsidR="002E3509" w:rsidRDefault="002E3509" w:rsidP="002E3509">
      <w:r>
        <w:t>A good many statements in the chapters on faith and autosuggestion will be repeated here, for the benefit of YOUR</w:t>
      </w:r>
    </w:p>
    <w:p w14:paraId="01BE67BE" w14:textId="77777777" w:rsidR="002E3509" w:rsidRDefault="002E3509" w:rsidP="002E3509">
      <w:r>
        <w:t>subconscious mind. Remember, your subconscious mind functions</w:t>
      </w:r>
    </w:p>
    <w:p w14:paraId="009E91FF" w14:textId="77777777" w:rsidR="002E3509" w:rsidRDefault="002E3509" w:rsidP="002E3509">
      <w:r>
        <w:t>voluntarily, whether you make any effort to influence it or not. This,</w:t>
      </w:r>
    </w:p>
    <w:p w14:paraId="5E5394AE" w14:textId="77777777" w:rsidR="002E3509" w:rsidRDefault="002E3509" w:rsidP="002E3509">
      <w:r>
        <w:t>naturally, suggests to you that thoughts of fear and poverty, and all</w:t>
      </w:r>
    </w:p>
    <w:p w14:paraId="477BB068" w14:textId="77777777" w:rsidR="002E3509" w:rsidRDefault="002E3509" w:rsidP="002E3509">
      <w:r>
        <w:t>negative thoughts serve as stimuli to your subconscious mind,</w:t>
      </w:r>
    </w:p>
    <w:p w14:paraId="6F2B68FC" w14:textId="77777777" w:rsidR="002E3509" w:rsidRDefault="002E3509" w:rsidP="002E3509">
      <w:r>
        <w:t>unless, you master these impulses and give it more desirable food</w:t>
      </w:r>
    </w:p>
    <w:p w14:paraId="6F677844" w14:textId="77777777" w:rsidR="002E3509" w:rsidRDefault="002E3509" w:rsidP="002E3509">
      <w:r>
        <w:t>upon which it may feed.</w:t>
      </w:r>
    </w:p>
    <w:p w14:paraId="6F7DB81E" w14:textId="77777777" w:rsidR="002E3509" w:rsidRDefault="002E3509" w:rsidP="002E3509">
      <w:r>
        <w:t>The subconscious mind will not remain idle! If you fail to plant</w:t>
      </w:r>
    </w:p>
    <w:p w14:paraId="450D5AFF" w14:textId="77777777" w:rsidR="002E3509" w:rsidRDefault="002E3509" w:rsidP="002E3509">
      <w:r>
        <w:t>DESIRES in your subconscious mind, it will feed upon the thoughts</w:t>
      </w:r>
    </w:p>
    <w:p w14:paraId="2C68CB78" w14:textId="77777777" w:rsidR="002E3509" w:rsidRDefault="002E3509" w:rsidP="002E3509">
      <w:r>
        <w:t>which reach it as the result of your neglect. We have already</w:t>
      </w:r>
    </w:p>
    <w:p w14:paraId="4B528479" w14:textId="77777777" w:rsidR="002E3509" w:rsidRDefault="002E3509" w:rsidP="002E3509">
      <w:r>
        <w:t xml:space="preserve"> 205</w:t>
      </w:r>
    </w:p>
    <w:p w14:paraId="37B0F38B" w14:textId="77777777" w:rsidR="002E3509" w:rsidRDefault="002E3509" w:rsidP="002E3509">
      <w:r>
        <w:t>explained that thought impulses, both negative and positive are</w:t>
      </w:r>
    </w:p>
    <w:p w14:paraId="1A7BF051" w14:textId="77777777" w:rsidR="002E3509" w:rsidRDefault="002E3509" w:rsidP="002E3509">
      <w:r>
        <w:t>reaching the subconscious mind continuously, from the four</w:t>
      </w:r>
    </w:p>
    <w:p w14:paraId="1FBF1E95" w14:textId="77777777" w:rsidR="002E3509" w:rsidRDefault="002E3509" w:rsidP="002E3509">
      <w:r>
        <w:t>sources which were mentioned in the chapter on Sex</w:t>
      </w:r>
    </w:p>
    <w:p w14:paraId="0204F4BA" w14:textId="77777777" w:rsidR="002E3509" w:rsidRDefault="002E3509" w:rsidP="002E3509">
      <w:r>
        <w:lastRenderedPageBreak/>
        <w:t>Transmutation.</w:t>
      </w:r>
    </w:p>
    <w:p w14:paraId="132D38B3" w14:textId="77777777" w:rsidR="002E3509" w:rsidRDefault="002E3509" w:rsidP="002E3509">
      <w:r>
        <w:t>For the present, it is sufficient if you remember that you are</w:t>
      </w:r>
    </w:p>
    <w:p w14:paraId="48E4D630" w14:textId="77777777" w:rsidR="002E3509" w:rsidRDefault="002E3509" w:rsidP="002E3509">
      <w:r>
        <w:t>living daily, in the midst of all manner of thought impulses which</w:t>
      </w:r>
    </w:p>
    <w:p w14:paraId="0DF9D1E6" w14:textId="77777777" w:rsidR="002E3509" w:rsidRDefault="002E3509" w:rsidP="002E3509">
      <w:r>
        <w:t>are reaching your subconscious mind, without your knowledge.</w:t>
      </w:r>
    </w:p>
    <w:p w14:paraId="43F60B98" w14:textId="77777777" w:rsidR="002E3509" w:rsidRDefault="002E3509" w:rsidP="002E3509">
      <w:r>
        <w:t>Some of these impulses are negative, some are positive. You are</w:t>
      </w:r>
    </w:p>
    <w:p w14:paraId="5127920C" w14:textId="77777777" w:rsidR="002E3509" w:rsidRDefault="002E3509" w:rsidP="002E3509">
      <w:r>
        <w:t>now engaged in trying to help shut oil the flow of negative impulses,</w:t>
      </w:r>
    </w:p>
    <w:p w14:paraId="761AA94D" w14:textId="77777777" w:rsidR="002E3509" w:rsidRDefault="002E3509" w:rsidP="002E3509">
      <w:r>
        <w:t>and to aid in voluntarily influencing your subconscious mind,</w:t>
      </w:r>
    </w:p>
    <w:p w14:paraId="77DDF218" w14:textId="77777777" w:rsidR="002E3509" w:rsidRDefault="002E3509" w:rsidP="002E3509">
      <w:r>
        <w:t>through positive impulses of DESIRE.</w:t>
      </w:r>
    </w:p>
    <w:p w14:paraId="189D7E21" w14:textId="77777777" w:rsidR="002E3509" w:rsidRDefault="002E3509" w:rsidP="002E3509">
      <w:r>
        <w:t>When you achieve this, you will possess the key which unlocks</w:t>
      </w:r>
    </w:p>
    <w:p w14:paraId="6CFC71C1" w14:textId="77777777" w:rsidR="002E3509" w:rsidRDefault="002E3509" w:rsidP="002E3509">
      <w:r>
        <w:t>the door to your subconscious mind. Moreover, you will control that</w:t>
      </w:r>
    </w:p>
    <w:p w14:paraId="2BA4FB0A" w14:textId="77777777" w:rsidR="002E3509" w:rsidRDefault="002E3509" w:rsidP="002E3509">
      <w:r>
        <w:t>door so completely, that no undesirable thought may influence your</w:t>
      </w:r>
    </w:p>
    <w:p w14:paraId="733F8745" w14:textId="77777777" w:rsidR="002E3509" w:rsidRDefault="002E3509" w:rsidP="002E3509">
      <w:r>
        <w:t>subconscious mind.</w:t>
      </w:r>
    </w:p>
    <w:p w14:paraId="67355DB2" w14:textId="77777777" w:rsidR="002E3509" w:rsidRDefault="002E3509" w:rsidP="002E3509">
      <w:r>
        <w:t>Everything which man creates, BEGINS in the form of a</w:t>
      </w:r>
    </w:p>
    <w:p w14:paraId="05586AC8" w14:textId="77777777" w:rsidR="002E3509" w:rsidRDefault="002E3509" w:rsidP="002E3509">
      <w:r>
        <w:t>thought impulse. Man can create nothing which he does not first</w:t>
      </w:r>
    </w:p>
    <w:p w14:paraId="2C052A76" w14:textId="77777777" w:rsidR="002E3509" w:rsidRDefault="002E3509" w:rsidP="002E3509">
      <w:r>
        <w:t>conceive in THOUGHT. Through the aid of the imagination, thought</w:t>
      </w:r>
    </w:p>
    <w:p w14:paraId="5D3AC65C" w14:textId="77777777" w:rsidR="002E3509" w:rsidRDefault="002E3509" w:rsidP="002E3509">
      <w:r>
        <w:t>impulses may be assembled into plans. The imagination, when</w:t>
      </w:r>
    </w:p>
    <w:p w14:paraId="32D89AEE" w14:textId="77777777" w:rsidR="002E3509" w:rsidRDefault="002E3509" w:rsidP="002E3509">
      <w:r>
        <w:t>under control, may be used for the creation of plans or purposes</w:t>
      </w:r>
    </w:p>
    <w:p w14:paraId="3ABC5854" w14:textId="77777777" w:rsidR="002E3509" w:rsidRDefault="002E3509" w:rsidP="002E3509">
      <w:r>
        <w:t>that lead to success in one’s chosen occupation.</w:t>
      </w:r>
    </w:p>
    <w:p w14:paraId="66956D5F" w14:textId="77777777" w:rsidR="002E3509" w:rsidRDefault="002E3509" w:rsidP="002E3509">
      <w:r>
        <w:t>All thought impulses, intended for transmutation into their</w:t>
      </w:r>
    </w:p>
    <w:p w14:paraId="0D91D412" w14:textId="77777777" w:rsidR="002E3509" w:rsidRDefault="002E3509" w:rsidP="002E3509">
      <w:r>
        <w:t>physical equivalent, voluntarily planted in the subconscious mind,</w:t>
      </w:r>
    </w:p>
    <w:p w14:paraId="2E816200" w14:textId="77777777" w:rsidR="002E3509" w:rsidRDefault="002E3509" w:rsidP="002E3509">
      <w:r>
        <w:t>must pass through the imagination, and be mixed with faith. The</w:t>
      </w:r>
    </w:p>
    <w:p w14:paraId="34995AF7" w14:textId="77777777" w:rsidR="002E3509" w:rsidRDefault="002E3509" w:rsidP="002E3509">
      <w:r>
        <w:t>“mixing” of faith with a plan, or purpose, intended for submission to</w:t>
      </w:r>
    </w:p>
    <w:p w14:paraId="7A437BB6" w14:textId="77777777" w:rsidR="002E3509" w:rsidRDefault="002E3509" w:rsidP="002E3509">
      <w:r>
        <w:t>the subconscious mind, may be done ONLY through the</w:t>
      </w:r>
    </w:p>
    <w:p w14:paraId="09EDE7FC" w14:textId="77777777" w:rsidR="002E3509" w:rsidRDefault="002E3509" w:rsidP="002E3509">
      <w:r>
        <w:t>imagination.</w:t>
      </w:r>
    </w:p>
    <w:p w14:paraId="06E9738F" w14:textId="77777777" w:rsidR="002E3509" w:rsidRDefault="002E3509" w:rsidP="002E3509">
      <w:r>
        <w:t>From these statements, you will readily observe that voluntary</w:t>
      </w:r>
    </w:p>
    <w:p w14:paraId="4502F397" w14:textId="77777777" w:rsidR="002E3509" w:rsidRDefault="002E3509" w:rsidP="002E3509">
      <w:r>
        <w:t>use of the subconscious mind calls for coordination and application</w:t>
      </w:r>
    </w:p>
    <w:p w14:paraId="1D47BC01" w14:textId="77777777" w:rsidR="002E3509" w:rsidRDefault="002E3509" w:rsidP="002E3509">
      <w:r>
        <w:t>of all the principles.</w:t>
      </w:r>
    </w:p>
    <w:p w14:paraId="6404252A" w14:textId="77777777" w:rsidR="002E3509" w:rsidRDefault="002E3509" w:rsidP="002E3509">
      <w:r>
        <w:t>Ella Wheeler Wilcox gave evidence of her understanding of the</w:t>
      </w:r>
    </w:p>
    <w:p w14:paraId="0E129BF2" w14:textId="77777777" w:rsidR="002E3509" w:rsidRDefault="002E3509" w:rsidP="002E3509">
      <w:r>
        <w:t>power of the subconscious mind when she wrote:</w:t>
      </w:r>
    </w:p>
    <w:p w14:paraId="7AF544AA" w14:textId="77777777" w:rsidR="002E3509" w:rsidRDefault="002E3509" w:rsidP="002E3509">
      <w:r>
        <w:t>“You never can tell what a thought will do</w:t>
      </w:r>
    </w:p>
    <w:p w14:paraId="2E581EFA" w14:textId="77777777" w:rsidR="002E3509" w:rsidRDefault="002E3509" w:rsidP="002E3509">
      <w:r>
        <w:t>In bringing you hate or love—</w:t>
      </w:r>
    </w:p>
    <w:p w14:paraId="05A921FC" w14:textId="77777777" w:rsidR="002E3509" w:rsidRDefault="002E3509" w:rsidP="002E3509">
      <w:r>
        <w:lastRenderedPageBreak/>
        <w:t>For thoughts are things, and their airy wings</w:t>
      </w:r>
    </w:p>
    <w:p w14:paraId="448966C3" w14:textId="77777777" w:rsidR="002E3509" w:rsidRDefault="002E3509" w:rsidP="002E3509">
      <w:r>
        <w:t>Are swifter than carrier doves.</w:t>
      </w:r>
    </w:p>
    <w:p w14:paraId="663812BD" w14:textId="77777777" w:rsidR="002E3509" w:rsidRDefault="002E3509" w:rsidP="002E3509">
      <w:r>
        <w:t>They follow the law of the universe—</w:t>
      </w:r>
    </w:p>
    <w:p w14:paraId="1033DCF1" w14:textId="77777777" w:rsidR="002E3509" w:rsidRDefault="002E3509" w:rsidP="002E3509">
      <w:r>
        <w:t>Each thing creates its kind,</w:t>
      </w:r>
    </w:p>
    <w:p w14:paraId="30AFBBD4" w14:textId="77777777" w:rsidR="002E3509" w:rsidRDefault="002E3509" w:rsidP="002E3509">
      <w:r>
        <w:t>And they speed O’er the track to bring you back</w:t>
      </w:r>
    </w:p>
    <w:p w14:paraId="60C58948" w14:textId="77777777" w:rsidR="002E3509" w:rsidRDefault="002E3509" w:rsidP="002E3509">
      <w:r>
        <w:t xml:space="preserve"> 206</w:t>
      </w:r>
    </w:p>
    <w:p w14:paraId="1530841F" w14:textId="77777777" w:rsidR="002E3509" w:rsidRDefault="002E3509" w:rsidP="002E3509">
      <w:r>
        <w:t>Whatever went out from your mind.”</w:t>
      </w:r>
    </w:p>
    <w:p w14:paraId="0149617F" w14:textId="77777777" w:rsidR="002E3509" w:rsidRDefault="002E3509" w:rsidP="002E3509">
      <w:r>
        <w:t>Mrs. Wilcox understood the truth, that thoughts which go out</w:t>
      </w:r>
    </w:p>
    <w:p w14:paraId="772DFC81" w14:textId="77777777" w:rsidR="002E3509" w:rsidRDefault="002E3509" w:rsidP="002E3509">
      <w:r>
        <w:t>from one’s mind, also imbed themselves deeply in one’s</w:t>
      </w:r>
    </w:p>
    <w:p w14:paraId="3A3CE9FC" w14:textId="77777777" w:rsidR="002E3509" w:rsidRDefault="002E3509" w:rsidP="002E3509">
      <w:r>
        <w:t>subconscious mind, where they serve as a magnet, pattern, or</w:t>
      </w:r>
    </w:p>
    <w:p w14:paraId="4DE936FF" w14:textId="77777777" w:rsidR="002E3509" w:rsidRDefault="002E3509" w:rsidP="002E3509">
      <w:r>
        <w:t>blueprint by which the subconscious mind is influenced while</w:t>
      </w:r>
    </w:p>
    <w:p w14:paraId="06EFB54C" w14:textId="77777777" w:rsidR="002E3509" w:rsidRDefault="002E3509" w:rsidP="002E3509">
      <w:r>
        <w:t>translating them into their physical equivalent. Thoughts are truly</w:t>
      </w:r>
    </w:p>
    <w:p w14:paraId="350AE439" w14:textId="77777777" w:rsidR="002E3509" w:rsidRDefault="002E3509" w:rsidP="002E3509">
      <w:r>
        <w:t>things, for the reason that every material thing begins in the form of</w:t>
      </w:r>
    </w:p>
    <w:p w14:paraId="7DE240B6" w14:textId="77777777" w:rsidR="002E3509" w:rsidRDefault="002E3509" w:rsidP="002E3509">
      <w:r>
        <w:t>thought-energy.</w:t>
      </w:r>
    </w:p>
    <w:p w14:paraId="6BD9766F" w14:textId="77777777" w:rsidR="002E3509" w:rsidRDefault="002E3509" w:rsidP="002E3509">
      <w:r>
        <w:t>The subconscious mind is more susceptible to influence by</w:t>
      </w:r>
    </w:p>
    <w:p w14:paraId="10A164F5" w14:textId="77777777" w:rsidR="002E3509" w:rsidRDefault="002E3509" w:rsidP="002E3509">
      <w:r>
        <w:t>impulses of thought mixed with “feeling” or emotion, than by those</w:t>
      </w:r>
    </w:p>
    <w:p w14:paraId="1AAABC62" w14:textId="77777777" w:rsidR="002E3509" w:rsidRDefault="002E3509" w:rsidP="002E3509">
      <w:r>
        <w:t>originating solely in the reasoning portion of the mind. In fact, there</w:t>
      </w:r>
    </w:p>
    <w:p w14:paraId="2309C9FB" w14:textId="77777777" w:rsidR="002E3509" w:rsidRDefault="002E3509" w:rsidP="002E3509">
      <w:r>
        <w:t>is much evidence to support the theory, that ONLY emotionalized</w:t>
      </w:r>
    </w:p>
    <w:p w14:paraId="49965582" w14:textId="77777777" w:rsidR="002E3509" w:rsidRDefault="002E3509" w:rsidP="002E3509">
      <w:r>
        <w:t>thoughts have any ACTION influence upon the subconscious mind.</w:t>
      </w:r>
    </w:p>
    <w:p w14:paraId="275B4654" w14:textId="77777777" w:rsidR="002E3509" w:rsidRDefault="002E3509" w:rsidP="002E3509">
      <w:r>
        <w:t>It is a well known fact that emotion or feeling, rules the majority of</w:t>
      </w:r>
    </w:p>
    <w:p w14:paraId="73A5BFC8" w14:textId="77777777" w:rsidR="002E3509" w:rsidRDefault="002E3509" w:rsidP="002E3509">
      <w:r>
        <w:t>people. If it is true that the subconscious mind responds more</w:t>
      </w:r>
    </w:p>
    <w:p w14:paraId="38BB4F7F" w14:textId="77777777" w:rsidR="002E3509" w:rsidRDefault="002E3509" w:rsidP="002E3509">
      <w:r>
        <w:t>quickly to, and is influenced more readily by thought impulses</w:t>
      </w:r>
    </w:p>
    <w:p w14:paraId="04E58E16" w14:textId="77777777" w:rsidR="002E3509" w:rsidRDefault="002E3509" w:rsidP="002E3509">
      <w:r>
        <w:t>which are well mixed with emotion, it is essential to become familiar</w:t>
      </w:r>
    </w:p>
    <w:p w14:paraId="75889863" w14:textId="77777777" w:rsidR="002E3509" w:rsidRDefault="002E3509" w:rsidP="002E3509">
      <w:r>
        <w:t>with the more important of the emotions. There are seven major</w:t>
      </w:r>
    </w:p>
    <w:p w14:paraId="144B093A" w14:textId="77777777" w:rsidR="002E3509" w:rsidRDefault="002E3509" w:rsidP="002E3509">
      <w:r>
        <w:t>positive emotions, and seven major negative emotions. The</w:t>
      </w:r>
    </w:p>
    <w:p w14:paraId="1DADA1E8" w14:textId="77777777" w:rsidR="002E3509" w:rsidRDefault="002E3509" w:rsidP="002E3509">
      <w:r>
        <w:t>negatives voluntarily inject themselves into the thought impulses,</w:t>
      </w:r>
    </w:p>
    <w:p w14:paraId="2928FEB9" w14:textId="77777777" w:rsidR="002E3509" w:rsidRDefault="002E3509" w:rsidP="002E3509">
      <w:r>
        <w:t>which insure passage into the subconscious mind. The positives</w:t>
      </w:r>
    </w:p>
    <w:p w14:paraId="24C0D6F3" w14:textId="77777777" w:rsidR="002E3509" w:rsidRDefault="002E3509" w:rsidP="002E3509">
      <w:r>
        <w:t>must be injected, through the principle of auto-suggestion, into the</w:t>
      </w:r>
    </w:p>
    <w:p w14:paraId="1502F6A8" w14:textId="77777777" w:rsidR="002E3509" w:rsidRDefault="002E3509" w:rsidP="002E3509">
      <w:r>
        <w:t>thought impulses which an individual wishes to pass on to his</w:t>
      </w:r>
    </w:p>
    <w:p w14:paraId="2DBD3E5C" w14:textId="77777777" w:rsidR="002E3509" w:rsidRDefault="002E3509" w:rsidP="002E3509">
      <w:r>
        <w:t>subconscious mind. (Instructions have been given in the chapter on</w:t>
      </w:r>
    </w:p>
    <w:p w14:paraId="500E1328" w14:textId="77777777" w:rsidR="002E3509" w:rsidRDefault="002E3509" w:rsidP="002E3509">
      <w:r>
        <w:t>auto-suggestion.)</w:t>
      </w:r>
    </w:p>
    <w:p w14:paraId="4701C72A" w14:textId="77777777" w:rsidR="002E3509" w:rsidRDefault="002E3509" w:rsidP="002E3509">
      <w:r>
        <w:lastRenderedPageBreak/>
        <w:t>These emotions, or feeling impulses, may be likened to yeast in</w:t>
      </w:r>
    </w:p>
    <w:p w14:paraId="2A4263BC" w14:textId="77777777" w:rsidR="002E3509" w:rsidRDefault="002E3509" w:rsidP="002E3509">
      <w:r>
        <w:t>a loaf of bread, because they constitute the ACTION element, which</w:t>
      </w:r>
    </w:p>
    <w:p w14:paraId="4FF8F618" w14:textId="77777777" w:rsidR="002E3509" w:rsidRDefault="002E3509" w:rsidP="002E3509">
      <w:r>
        <w:t>transforms thought impulses from the passive to the active state.</w:t>
      </w:r>
    </w:p>
    <w:p w14:paraId="1D05C58C" w14:textId="77777777" w:rsidR="002E3509" w:rsidRDefault="002E3509" w:rsidP="002E3509">
      <w:r>
        <w:t>Thus may one understand why thought impulses, which have been</w:t>
      </w:r>
    </w:p>
    <w:p w14:paraId="017842A3" w14:textId="77777777" w:rsidR="002E3509" w:rsidRDefault="002E3509" w:rsidP="002E3509">
      <w:r>
        <w:t>well mixed with emotion, are acted upon more readily than thought</w:t>
      </w:r>
    </w:p>
    <w:p w14:paraId="7DA11238" w14:textId="77777777" w:rsidR="002E3509" w:rsidRDefault="002E3509" w:rsidP="002E3509">
      <w:r>
        <w:t>impulses originating in “cold reason.”</w:t>
      </w:r>
    </w:p>
    <w:p w14:paraId="2744F897" w14:textId="77777777" w:rsidR="002E3509" w:rsidRDefault="002E3509" w:rsidP="002E3509">
      <w:r>
        <w:t>You are preparing yourself to influence and control the “inner</w:t>
      </w:r>
    </w:p>
    <w:p w14:paraId="1C017CD1" w14:textId="77777777" w:rsidR="002E3509" w:rsidRDefault="002E3509" w:rsidP="002E3509">
      <w:r>
        <w:t>audience” of your subconscious mind, in order to hand over to it</w:t>
      </w:r>
    </w:p>
    <w:p w14:paraId="001E2E1A" w14:textId="77777777" w:rsidR="002E3509" w:rsidRDefault="002E3509" w:rsidP="002E3509">
      <w:r>
        <w:t>the DESIRE for money, which you wish transmuted into its</w:t>
      </w:r>
    </w:p>
    <w:p w14:paraId="20DB5C8F" w14:textId="77777777" w:rsidR="002E3509" w:rsidRDefault="002E3509" w:rsidP="002E3509">
      <w:r>
        <w:t>monetary equivalent. It is essential, therefore, that you understand</w:t>
      </w:r>
    </w:p>
    <w:p w14:paraId="1A7AADDF" w14:textId="77777777" w:rsidR="002E3509" w:rsidRDefault="002E3509" w:rsidP="002E3509">
      <w:r>
        <w:t>the method of approach to this “inner audience.” You must speak</w:t>
      </w:r>
    </w:p>
    <w:p w14:paraId="6F6D16A8" w14:textId="77777777" w:rsidR="002E3509" w:rsidRDefault="002E3509" w:rsidP="002E3509">
      <w:r>
        <w:t>its language, or it will not heed your call. It understands best the</w:t>
      </w:r>
    </w:p>
    <w:p w14:paraId="470B1248" w14:textId="77777777" w:rsidR="002E3509" w:rsidRDefault="002E3509" w:rsidP="002E3509">
      <w:r>
        <w:t>language of emotion or feeling. Let us, therefore describe here the</w:t>
      </w:r>
    </w:p>
    <w:p w14:paraId="0EC939B0" w14:textId="77777777" w:rsidR="002E3509" w:rsidRDefault="002E3509" w:rsidP="002E3509">
      <w:r>
        <w:t>seven major positive emotions, and the seven major negative</w:t>
      </w:r>
    </w:p>
    <w:p w14:paraId="58B6CD22" w14:textId="77777777" w:rsidR="002E3509" w:rsidRDefault="002E3509" w:rsidP="002E3509">
      <w:r>
        <w:t xml:space="preserve"> 207</w:t>
      </w:r>
    </w:p>
    <w:p w14:paraId="77E87407" w14:textId="77777777" w:rsidR="002E3509" w:rsidRDefault="002E3509" w:rsidP="002E3509">
      <w:r>
        <w:t>emotions, so that you may draw upon the positives, and avoid the</w:t>
      </w:r>
    </w:p>
    <w:p w14:paraId="2BB83937" w14:textId="77777777" w:rsidR="002E3509" w:rsidRDefault="002E3509" w:rsidP="002E3509">
      <w:r>
        <w:t>negatives, when giving instructions to your subconscious mind.</w:t>
      </w:r>
    </w:p>
    <w:p w14:paraId="5577B272" w14:textId="77777777" w:rsidR="002E3509" w:rsidRDefault="002E3509" w:rsidP="002E3509">
      <w:r>
        <w:t>THE SEVEN MAJOR POSITIVE EMOTIONS</w:t>
      </w:r>
    </w:p>
    <w:p w14:paraId="6C05937B" w14:textId="77777777" w:rsidR="002E3509" w:rsidRDefault="002E3509" w:rsidP="002E3509">
      <w:r>
        <w:t>The emotion of DESIRE</w:t>
      </w:r>
    </w:p>
    <w:p w14:paraId="2CF7CE3F" w14:textId="77777777" w:rsidR="002E3509" w:rsidRDefault="002E3509" w:rsidP="002E3509">
      <w:r>
        <w:t>The emotion of FAITH</w:t>
      </w:r>
    </w:p>
    <w:p w14:paraId="39B00467" w14:textId="77777777" w:rsidR="002E3509" w:rsidRDefault="002E3509" w:rsidP="002E3509">
      <w:r>
        <w:t>The emotion of LOVE</w:t>
      </w:r>
    </w:p>
    <w:p w14:paraId="30A5C221" w14:textId="77777777" w:rsidR="002E3509" w:rsidRDefault="002E3509" w:rsidP="002E3509">
      <w:r>
        <w:t>The emotion of SEX</w:t>
      </w:r>
    </w:p>
    <w:p w14:paraId="6215363E" w14:textId="77777777" w:rsidR="002E3509" w:rsidRDefault="002E3509" w:rsidP="002E3509">
      <w:r>
        <w:t>The emotion of ENTHUSIASM</w:t>
      </w:r>
    </w:p>
    <w:p w14:paraId="62CEC296" w14:textId="77777777" w:rsidR="002E3509" w:rsidRDefault="002E3509" w:rsidP="002E3509">
      <w:r>
        <w:t>The emotion of ROMANCE</w:t>
      </w:r>
    </w:p>
    <w:p w14:paraId="310BDB12" w14:textId="77777777" w:rsidR="002E3509" w:rsidRDefault="002E3509" w:rsidP="002E3509">
      <w:r>
        <w:t>The emotion of HOPE</w:t>
      </w:r>
    </w:p>
    <w:p w14:paraId="2EE00E91" w14:textId="77777777" w:rsidR="002E3509" w:rsidRDefault="002E3509" w:rsidP="002E3509">
      <w:r>
        <w:t>There are other positive emotions, but these are the seven most</w:t>
      </w:r>
    </w:p>
    <w:p w14:paraId="649BA006" w14:textId="77777777" w:rsidR="002E3509" w:rsidRDefault="002E3509" w:rsidP="002E3509">
      <w:r>
        <w:t>powerful, and the ones most commonly used in creative effort.</w:t>
      </w:r>
    </w:p>
    <w:p w14:paraId="4156EDBB" w14:textId="77777777" w:rsidR="002E3509" w:rsidRDefault="002E3509" w:rsidP="002E3509">
      <w:r>
        <w:t>Master these seven emotions (they can be mastered only by USE),</w:t>
      </w:r>
    </w:p>
    <w:p w14:paraId="3EEAF9D2" w14:textId="77777777" w:rsidR="002E3509" w:rsidRDefault="002E3509" w:rsidP="002E3509">
      <w:r>
        <w:t>and the other positive emotions will be at your command when you</w:t>
      </w:r>
    </w:p>
    <w:p w14:paraId="577ED3CA" w14:textId="77777777" w:rsidR="002E3509" w:rsidRDefault="002E3509" w:rsidP="002E3509">
      <w:r>
        <w:t>need them. Remember, in this connection, that you are studying a</w:t>
      </w:r>
    </w:p>
    <w:p w14:paraId="378FD8CE" w14:textId="77777777" w:rsidR="002E3509" w:rsidRDefault="002E3509" w:rsidP="002E3509">
      <w:r>
        <w:lastRenderedPageBreak/>
        <w:t>book which is intended to help you develop a “money consciousness” by filling your mind with positive emotions. One does not</w:t>
      </w:r>
    </w:p>
    <w:p w14:paraId="247D2A4F" w14:textId="77777777" w:rsidR="002E3509" w:rsidRDefault="002E3509" w:rsidP="002E3509">
      <w:r>
        <w:t>become money conscious by filling one’s mind with negative</w:t>
      </w:r>
    </w:p>
    <w:p w14:paraId="70CCD982" w14:textId="77777777" w:rsidR="002E3509" w:rsidRDefault="002E3509" w:rsidP="002E3509">
      <w:r>
        <w:t>emotions.</w:t>
      </w:r>
    </w:p>
    <w:p w14:paraId="7DC154FF" w14:textId="77777777" w:rsidR="002E3509" w:rsidRDefault="002E3509" w:rsidP="002E3509">
      <w:r>
        <w:t>THE SEVEN MAJOR NEGATIVE EMOTIONS</w:t>
      </w:r>
    </w:p>
    <w:p w14:paraId="7CE6B5BE" w14:textId="77777777" w:rsidR="002E3509" w:rsidRDefault="002E3509" w:rsidP="002E3509">
      <w:r>
        <w:t>(To be avoided)</w:t>
      </w:r>
    </w:p>
    <w:p w14:paraId="39D724A6" w14:textId="77777777" w:rsidR="002E3509" w:rsidRDefault="002E3509" w:rsidP="002E3509">
      <w:r>
        <w:t>The emotion of FEAR</w:t>
      </w:r>
    </w:p>
    <w:p w14:paraId="0DA5BA11" w14:textId="77777777" w:rsidR="002E3509" w:rsidRDefault="002E3509" w:rsidP="002E3509">
      <w:r>
        <w:t>The emotion of JEALOUSY</w:t>
      </w:r>
    </w:p>
    <w:p w14:paraId="29DFD5C6" w14:textId="77777777" w:rsidR="002E3509" w:rsidRDefault="002E3509" w:rsidP="002E3509">
      <w:r>
        <w:t>The emotion of HATRED</w:t>
      </w:r>
    </w:p>
    <w:p w14:paraId="0B18DE3B" w14:textId="77777777" w:rsidR="002E3509" w:rsidRDefault="002E3509" w:rsidP="002E3509">
      <w:r>
        <w:t>The emotion of REVENGE</w:t>
      </w:r>
    </w:p>
    <w:p w14:paraId="541233FB" w14:textId="77777777" w:rsidR="002E3509" w:rsidRDefault="002E3509" w:rsidP="002E3509">
      <w:r>
        <w:t>The emotion of GREED</w:t>
      </w:r>
    </w:p>
    <w:p w14:paraId="59610703" w14:textId="77777777" w:rsidR="002E3509" w:rsidRDefault="002E3509" w:rsidP="002E3509">
      <w:r>
        <w:t>The emotion of SUPERSTITION</w:t>
      </w:r>
    </w:p>
    <w:p w14:paraId="7A56EE54" w14:textId="77777777" w:rsidR="002E3509" w:rsidRDefault="002E3509" w:rsidP="002E3509">
      <w:r>
        <w:t>The emotion of ANGER</w:t>
      </w:r>
    </w:p>
    <w:p w14:paraId="74021076" w14:textId="77777777" w:rsidR="002E3509" w:rsidRDefault="002E3509" w:rsidP="002E3509">
      <w:r>
        <w:t>Positive and negative emotions cannot occupy the mind at the</w:t>
      </w:r>
    </w:p>
    <w:p w14:paraId="0E3E7A21" w14:textId="77777777" w:rsidR="002E3509" w:rsidRDefault="002E3509" w:rsidP="002E3509">
      <w:r>
        <w:t>same time. One or the other must dominate. It is your responsibility</w:t>
      </w:r>
    </w:p>
    <w:p w14:paraId="0DDFEFD3" w14:textId="77777777" w:rsidR="002E3509" w:rsidRDefault="002E3509" w:rsidP="002E3509">
      <w:r>
        <w:t>to make sure that positive emotions constitute the dominating</w:t>
      </w:r>
    </w:p>
    <w:p w14:paraId="63002F17" w14:textId="77777777" w:rsidR="002E3509" w:rsidRDefault="002E3509" w:rsidP="002E3509">
      <w:r>
        <w:t>influence of your mind. Here the law of HABIT will come to your aid.</w:t>
      </w:r>
    </w:p>
    <w:p w14:paraId="191B8376" w14:textId="77777777" w:rsidR="002E3509" w:rsidRDefault="002E3509" w:rsidP="002E3509">
      <w:r>
        <w:t>Form the habit of applying and using the positive emotions!</w:t>
      </w:r>
    </w:p>
    <w:p w14:paraId="4F8F143E" w14:textId="77777777" w:rsidR="002E3509" w:rsidRDefault="002E3509" w:rsidP="002E3509">
      <w:r>
        <w:t>Eventually, they will dominate your mind so completely, that the</w:t>
      </w:r>
    </w:p>
    <w:p w14:paraId="3F086837" w14:textId="77777777" w:rsidR="002E3509" w:rsidRDefault="002E3509" w:rsidP="002E3509">
      <w:r>
        <w:t xml:space="preserve"> 208</w:t>
      </w:r>
    </w:p>
    <w:p w14:paraId="4092C9B7" w14:textId="77777777" w:rsidR="002E3509" w:rsidRDefault="002E3509" w:rsidP="002E3509">
      <w:r>
        <w:t>negatives cannot enter it.</w:t>
      </w:r>
    </w:p>
    <w:p w14:paraId="5A51531C" w14:textId="77777777" w:rsidR="002E3509" w:rsidRDefault="002E3509" w:rsidP="002E3509">
      <w:r>
        <w:t>Only by following these instructions literally, and continuously,</w:t>
      </w:r>
    </w:p>
    <w:p w14:paraId="7CEE4D02" w14:textId="77777777" w:rsidR="002E3509" w:rsidRDefault="002E3509" w:rsidP="002E3509">
      <w:r>
        <w:t>can you gain control over your subconscious mind. The presence of</w:t>
      </w:r>
    </w:p>
    <w:p w14:paraId="5D0D3EE2" w14:textId="77777777" w:rsidR="002E3509" w:rsidRDefault="002E3509" w:rsidP="002E3509">
      <w:r>
        <w:t>a single negative in your conscious mind is sufficient to destroy all</w:t>
      </w:r>
    </w:p>
    <w:p w14:paraId="6032595D" w14:textId="77777777" w:rsidR="002E3509" w:rsidRDefault="002E3509" w:rsidP="002E3509">
      <w:r>
        <w:t>chances of constructive aid from your subconscious mind.</w:t>
      </w:r>
    </w:p>
    <w:p w14:paraId="069B28E5" w14:textId="77777777" w:rsidR="002E3509" w:rsidRDefault="002E3509" w:rsidP="002E3509">
      <w:r>
        <w:t>If you are an observing person, you must have noticed that</w:t>
      </w:r>
    </w:p>
    <w:p w14:paraId="097C8015" w14:textId="77777777" w:rsidR="002E3509" w:rsidRDefault="002E3509" w:rsidP="002E3509">
      <w:r>
        <w:t>most people resort to prayer ONLY after everything else has</w:t>
      </w:r>
    </w:p>
    <w:p w14:paraId="084A6386" w14:textId="77777777" w:rsidR="002E3509" w:rsidRDefault="002E3509" w:rsidP="002E3509">
      <w:r>
        <w:t>FAILED! Or else they pray by a ritual of meaningless words. And,</w:t>
      </w:r>
    </w:p>
    <w:p w14:paraId="28D8C082" w14:textId="77777777" w:rsidR="002E3509" w:rsidRDefault="002E3509" w:rsidP="002E3509">
      <w:r>
        <w:t>because it is a fact that most people who pray, do so ONLY AFTER</w:t>
      </w:r>
    </w:p>
    <w:p w14:paraId="1E5DF0E1" w14:textId="77777777" w:rsidR="002E3509" w:rsidRDefault="002E3509" w:rsidP="002E3509">
      <w:r>
        <w:t>EVERYTHING ELSE HAS FAILED, they go to prayer with their</w:t>
      </w:r>
    </w:p>
    <w:p w14:paraId="14EE9D51" w14:textId="77777777" w:rsidR="002E3509" w:rsidRDefault="002E3509" w:rsidP="002E3509">
      <w:r>
        <w:t>minds filled with FEAR and DOUBT, which are the emotions the</w:t>
      </w:r>
    </w:p>
    <w:p w14:paraId="2115DB09" w14:textId="77777777" w:rsidR="002E3509" w:rsidRDefault="002E3509" w:rsidP="002E3509">
      <w:r>
        <w:lastRenderedPageBreak/>
        <w:t>subconscious mind acts upon, and passes on to Infinite Intelligence.</w:t>
      </w:r>
    </w:p>
    <w:p w14:paraId="5E809AFF" w14:textId="77777777" w:rsidR="002E3509" w:rsidRDefault="002E3509" w:rsidP="002E3509">
      <w:r>
        <w:t>Likewise, that is the emotion which Infinite Intelligence receives,</w:t>
      </w:r>
    </w:p>
    <w:p w14:paraId="06C7015B" w14:textId="77777777" w:rsidR="002E3509" w:rsidRDefault="002E3509" w:rsidP="002E3509">
      <w:r>
        <w:t>and ACTS UPON.</w:t>
      </w:r>
    </w:p>
    <w:p w14:paraId="1B8BB5EF" w14:textId="77777777" w:rsidR="002E3509" w:rsidRDefault="002E3509" w:rsidP="002E3509">
      <w:r>
        <w:t>If you pray for a thing, but have fear as you pray, that you may</w:t>
      </w:r>
    </w:p>
    <w:p w14:paraId="59CF5C4D" w14:textId="77777777" w:rsidR="002E3509" w:rsidRDefault="002E3509" w:rsidP="002E3509">
      <w:r>
        <w:t>not receive it, or that your prayer will not be acted upon by Infinite</w:t>
      </w:r>
    </w:p>
    <w:p w14:paraId="0314E4F2" w14:textId="77777777" w:rsidR="002E3509" w:rsidRDefault="002E3509" w:rsidP="002E3509">
      <w:r>
        <w:t>Intelligence, your prayer will have been in vain.</w:t>
      </w:r>
    </w:p>
    <w:p w14:paraId="539FCBC3" w14:textId="77777777" w:rsidR="002E3509" w:rsidRDefault="002E3509" w:rsidP="002E3509">
      <w:r>
        <w:t>Prayer does, sometimes, result in the realization of that for</w:t>
      </w:r>
    </w:p>
    <w:p w14:paraId="3458EC5B" w14:textId="77777777" w:rsidR="002E3509" w:rsidRDefault="002E3509" w:rsidP="002E3509">
      <w:r>
        <w:t>which one prays. If you have ever had the experience of receiving</w:t>
      </w:r>
    </w:p>
    <w:p w14:paraId="52703AD8" w14:textId="77777777" w:rsidR="002E3509" w:rsidRDefault="002E3509" w:rsidP="002E3509">
      <w:r>
        <w:t>that for which YOU prayed, go back in your memory, and recall</w:t>
      </w:r>
    </w:p>
    <w:p w14:paraId="368E5DDD" w14:textId="77777777" w:rsidR="002E3509" w:rsidRDefault="002E3509" w:rsidP="002E3509">
      <w:r>
        <w:t>your actual STATE OF MIND, while you were praying, and you will</w:t>
      </w:r>
    </w:p>
    <w:p w14:paraId="0EB3C89F" w14:textId="77777777" w:rsidR="002E3509" w:rsidRDefault="002E3509" w:rsidP="002E3509">
      <w:r>
        <w:t>know, for sure, that the theory here described is more than a</w:t>
      </w:r>
    </w:p>
    <w:p w14:paraId="22242D5E" w14:textId="77777777" w:rsidR="002E3509" w:rsidRDefault="002E3509" w:rsidP="002E3509">
      <w:r>
        <w:t>theory.</w:t>
      </w:r>
    </w:p>
    <w:p w14:paraId="60ED2C10" w14:textId="77777777" w:rsidR="002E3509" w:rsidRDefault="002E3509" w:rsidP="002E3509">
      <w:r>
        <w:t>The time will come when the schools and educational</w:t>
      </w:r>
    </w:p>
    <w:p w14:paraId="05C05581" w14:textId="77777777" w:rsidR="002E3509" w:rsidRDefault="002E3509" w:rsidP="002E3509">
      <w:r>
        <w:t>institutions of the country will teach the “science of prayer.”</w:t>
      </w:r>
    </w:p>
    <w:p w14:paraId="3E9CFAB9" w14:textId="77777777" w:rsidR="002E3509" w:rsidRDefault="002E3509" w:rsidP="002E3509">
      <w:r>
        <w:t>Moreover, then prayer may be, and will be reduced to a science.</w:t>
      </w:r>
    </w:p>
    <w:p w14:paraId="274B6247" w14:textId="77777777" w:rsidR="002E3509" w:rsidRDefault="002E3509" w:rsidP="002E3509">
      <w:r>
        <w:t>When that time comes, (it will come as soon as mankind is ready for</w:t>
      </w:r>
    </w:p>
    <w:p w14:paraId="1205F3D2" w14:textId="77777777" w:rsidR="002E3509" w:rsidRDefault="002E3509" w:rsidP="002E3509">
      <w:r>
        <w:t>it, and demands it), no one will approach the Universal Mind in a</w:t>
      </w:r>
    </w:p>
    <w:p w14:paraId="09677158" w14:textId="77777777" w:rsidR="002E3509" w:rsidRDefault="002E3509" w:rsidP="002E3509">
      <w:r>
        <w:t>state of fear, for the very good reason that there will be no such</w:t>
      </w:r>
    </w:p>
    <w:p w14:paraId="6073FD55" w14:textId="77777777" w:rsidR="002E3509" w:rsidRDefault="002E3509" w:rsidP="002E3509">
      <w:r>
        <w:t>emotion as fear. Ignorance, superstition, and false teaching will</w:t>
      </w:r>
    </w:p>
    <w:p w14:paraId="5CCA80D7" w14:textId="77777777" w:rsidR="002E3509" w:rsidRDefault="002E3509" w:rsidP="002E3509">
      <w:r>
        <w:t>have disappeared, and man will have attained his true status as a</w:t>
      </w:r>
    </w:p>
    <w:p w14:paraId="5FBDA593" w14:textId="77777777" w:rsidR="002E3509" w:rsidRDefault="002E3509" w:rsidP="002E3509">
      <w:r>
        <w:t>child of Infinite Intelligence. A few have already attained this</w:t>
      </w:r>
    </w:p>
    <w:p w14:paraId="0985E0B5" w14:textId="77777777" w:rsidR="002E3509" w:rsidRDefault="002E3509" w:rsidP="002E3509">
      <w:r>
        <w:t>blessing.</w:t>
      </w:r>
    </w:p>
    <w:p w14:paraId="700A2D3C" w14:textId="77777777" w:rsidR="002E3509" w:rsidRDefault="002E3509" w:rsidP="002E3509">
      <w:r>
        <w:t>If you believe this prophesy is far-fetched, take a look at the</w:t>
      </w:r>
    </w:p>
    <w:p w14:paraId="51763A73" w14:textId="77777777" w:rsidR="002E3509" w:rsidRDefault="002E3509" w:rsidP="002E3509">
      <w:r>
        <w:t>human race in retrospect. Less than a hundred years ago, men</w:t>
      </w:r>
    </w:p>
    <w:p w14:paraId="3FAD3E18" w14:textId="77777777" w:rsidR="002E3509" w:rsidRDefault="002E3509" w:rsidP="002E3509">
      <w:r>
        <w:t>believed the lightning to be evidence of the wrath of God, and feared</w:t>
      </w:r>
    </w:p>
    <w:p w14:paraId="74340345" w14:textId="77777777" w:rsidR="002E3509" w:rsidRDefault="002E3509" w:rsidP="002E3509">
      <w:r>
        <w:t>it. Now, thanks to the power of FAITH, men have harnessed the</w:t>
      </w:r>
    </w:p>
    <w:p w14:paraId="0A6E6522" w14:textId="77777777" w:rsidR="002E3509" w:rsidRDefault="002E3509" w:rsidP="002E3509">
      <w:r>
        <w:t>lightning and made it turn the wheels of industry. Much less than a</w:t>
      </w:r>
    </w:p>
    <w:p w14:paraId="482A6E97" w14:textId="77777777" w:rsidR="002E3509" w:rsidRDefault="002E3509" w:rsidP="002E3509">
      <w:r>
        <w:t>hundred years ago, men believed the space between the planets to</w:t>
      </w:r>
    </w:p>
    <w:p w14:paraId="1EE17B43" w14:textId="77777777" w:rsidR="002E3509" w:rsidRDefault="002E3509" w:rsidP="002E3509">
      <w:r>
        <w:t>be nothing but a great void, a stretch of dead nothingness. Now,</w:t>
      </w:r>
    </w:p>
    <w:p w14:paraId="4B427C1A" w14:textId="77777777" w:rsidR="002E3509" w:rsidRDefault="002E3509" w:rsidP="002E3509">
      <w:r>
        <w:t xml:space="preserve"> 209</w:t>
      </w:r>
    </w:p>
    <w:p w14:paraId="509FC537" w14:textId="77777777" w:rsidR="002E3509" w:rsidRDefault="002E3509" w:rsidP="002E3509">
      <w:r>
        <w:t>thanks to this same power of FAITH, men know that far from being</w:t>
      </w:r>
    </w:p>
    <w:p w14:paraId="1C5DABAB" w14:textId="77777777" w:rsidR="002E3509" w:rsidRDefault="002E3509" w:rsidP="002E3509">
      <w:r>
        <w:lastRenderedPageBreak/>
        <w:t>either dead or a void, the space between the planets is very much</w:t>
      </w:r>
    </w:p>
    <w:p w14:paraId="508F8D0C" w14:textId="77777777" w:rsidR="002E3509" w:rsidRDefault="002E3509" w:rsidP="002E3509">
      <w:r>
        <w:t>alive, that it is the highest form of vibration known, excepting,</w:t>
      </w:r>
    </w:p>
    <w:p w14:paraId="2E22DB9A" w14:textId="77777777" w:rsidR="002E3509" w:rsidRDefault="002E3509" w:rsidP="002E3509">
      <w:r>
        <w:t>perhaps, the vibration of THOUGHT. Moreover, men know that this</w:t>
      </w:r>
    </w:p>
    <w:p w14:paraId="0A4F7F69" w14:textId="77777777" w:rsidR="002E3509" w:rsidRDefault="002E3509" w:rsidP="002E3509">
      <w:r>
        <w:t>living, pulsating, vibratory energy which permeates every atom of</w:t>
      </w:r>
    </w:p>
    <w:p w14:paraId="26D7982B" w14:textId="77777777" w:rsidR="002E3509" w:rsidRDefault="002E3509" w:rsidP="002E3509">
      <w:r>
        <w:t>matter, and fills every niche of space, connects every human brain</w:t>
      </w:r>
    </w:p>
    <w:p w14:paraId="37F565DD" w14:textId="77777777" w:rsidR="002E3509" w:rsidRDefault="002E3509" w:rsidP="002E3509">
      <w:r>
        <w:t>with every other human brain.</w:t>
      </w:r>
    </w:p>
    <w:p w14:paraId="5C51AA9F" w14:textId="77777777" w:rsidR="002E3509" w:rsidRDefault="002E3509" w:rsidP="002E3509">
      <w:r>
        <w:t>What reason have men to believe that this same energy does</w:t>
      </w:r>
    </w:p>
    <w:p w14:paraId="440B7FB6" w14:textId="77777777" w:rsidR="002E3509" w:rsidRDefault="002E3509" w:rsidP="002E3509">
      <w:r>
        <w:t>not connect every human brain with Infinite Intelligence?</w:t>
      </w:r>
    </w:p>
    <w:p w14:paraId="082F3CD1" w14:textId="77777777" w:rsidR="002E3509" w:rsidRDefault="002E3509" w:rsidP="002E3509">
      <w:r>
        <w:t>There are no toll-gates between the finite mind of man and</w:t>
      </w:r>
    </w:p>
    <w:p w14:paraId="173CCD49" w14:textId="77777777" w:rsidR="002E3509" w:rsidRDefault="002E3509" w:rsidP="002E3509">
      <w:r>
        <w:t>Infinite Intelligence. The communication costs nothing except</w:t>
      </w:r>
    </w:p>
    <w:p w14:paraId="129C1535" w14:textId="77777777" w:rsidR="002E3509" w:rsidRDefault="002E3509" w:rsidP="002E3509">
      <w:r>
        <w:t>Patience, Faith, Persistence, Understanding, and a SINCERE</w:t>
      </w:r>
    </w:p>
    <w:p w14:paraId="08E641C3" w14:textId="77777777" w:rsidR="002E3509" w:rsidRDefault="002E3509" w:rsidP="002E3509">
      <w:r>
        <w:t>DESIRE to communicate. Moreover, the approach can be made only</w:t>
      </w:r>
    </w:p>
    <w:p w14:paraId="04758F77" w14:textId="77777777" w:rsidR="002E3509" w:rsidRDefault="002E3509" w:rsidP="002E3509">
      <w:r>
        <w:t>by the individual himself. Paid prayers are worthless. Infinite</w:t>
      </w:r>
    </w:p>
    <w:p w14:paraId="2D0D6F7F" w14:textId="77777777" w:rsidR="002E3509" w:rsidRDefault="002E3509" w:rsidP="002E3509">
      <w:r>
        <w:t>Intelligence does no business by proxy. You either go direct, or you</w:t>
      </w:r>
    </w:p>
    <w:p w14:paraId="777B1581" w14:textId="77777777" w:rsidR="002E3509" w:rsidRDefault="002E3509" w:rsidP="002E3509">
      <w:r>
        <w:t>do not communicate.</w:t>
      </w:r>
    </w:p>
    <w:p w14:paraId="47F4E2CF" w14:textId="77777777" w:rsidR="002E3509" w:rsidRDefault="002E3509" w:rsidP="002E3509">
      <w:r>
        <w:t>You may buy prayer books and repeat them until the day of</w:t>
      </w:r>
    </w:p>
    <w:p w14:paraId="18ADFD3D" w14:textId="77777777" w:rsidR="002E3509" w:rsidRDefault="002E3509" w:rsidP="002E3509">
      <w:r>
        <w:t>your doom, without avail. Thoughts which you wish to</w:t>
      </w:r>
    </w:p>
    <w:p w14:paraId="65D8BF0F" w14:textId="77777777" w:rsidR="002E3509" w:rsidRDefault="002E3509" w:rsidP="002E3509">
      <w:r>
        <w:t>communicate to Infinite Intelligence, must undergo transformation,</w:t>
      </w:r>
    </w:p>
    <w:p w14:paraId="4726A19A" w14:textId="77777777" w:rsidR="002E3509" w:rsidRDefault="002E3509" w:rsidP="002E3509">
      <w:r>
        <w:t>such as can be given only through your own subconscious mind.</w:t>
      </w:r>
    </w:p>
    <w:p w14:paraId="30127427" w14:textId="77777777" w:rsidR="002E3509" w:rsidRDefault="002E3509" w:rsidP="002E3509">
      <w:r>
        <w:t>The method by which you may communicate with Infinite</w:t>
      </w:r>
    </w:p>
    <w:p w14:paraId="4EFEC286" w14:textId="77777777" w:rsidR="002E3509" w:rsidRDefault="002E3509" w:rsidP="002E3509">
      <w:r>
        <w:t>Intelligence is very similar to that through which the vibration of</w:t>
      </w:r>
    </w:p>
    <w:p w14:paraId="1E797E07" w14:textId="77777777" w:rsidR="002E3509" w:rsidRDefault="002E3509" w:rsidP="002E3509">
      <w:r>
        <w:t>sound is communicated by radio. If you understand the working</w:t>
      </w:r>
    </w:p>
    <w:p w14:paraId="35E482DF" w14:textId="77777777" w:rsidR="002E3509" w:rsidRDefault="002E3509" w:rsidP="002E3509">
      <w:r>
        <w:t>principle of radio, you of course, know that sound cannot be</w:t>
      </w:r>
    </w:p>
    <w:p w14:paraId="1A7D84EC" w14:textId="77777777" w:rsidR="002E3509" w:rsidRDefault="002E3509" w:rsidP="002E3509">
      <w:r>
        <w:t>communicated through the ether until it has been “stepped up,” or</w:t>
      </w:r>
    </w:p>
    <w:p w14:paraId="5C611864" w14:textId="77777777" w:rsidR="002E3509" w:rsidRDefault="002E3509" w:rsidP="002E3509">
      <w:r>
        <w:t>changed into a rate of vibration which the human ear cannot detect.</w:t>
      </w:r>
    </w:p>
    <w:p w14:paraId="13F1992F" w14:textId="77777777" w:rsidR="002E3509" w:rsidRDefault="002E3509" w:rsidP="002E3509">
      <w:r>
        <w:t>The radio sending station picks up the sound of the human voice,</w:t>
      </w:r>
    </w:p>
    <w:p w14:paraId="368E6648" w14:textId="77777777" w:rsidR="002E3509" w:rsidRDefault="002E3509" w:rsidP="002E3509">
      <w:r>
        <w:t>and “scrambles,” or modifies it by stepping up the vibration millions</w:t>
      </w:r>
    </w:p>
    <w:p w14:paraId="0FF6B991" w14:textId="77777777" w:rsidR="002E3509" w:rsidRDefault="002E3509" w:rsidP="002E3509">
      <w:r>
        <w:t>of times. Only in this way, can the vibration of sound be</w:t>
      </w:r>
    </w:p>
    <w:p w14:paraId="0739A840" w14:textId="77777777" w:rsidR="002E3509" w:rsidRDefault="002E3509" w:rsidP="002E3509">
      <w:r>
        <w:t>communicated through the ether. After this transformation has</w:t>
      </w:r>
    </w:p>
    <w:p w14:paraId="49F8580C" w14:textId="77777777" w:rsidR="002E3509" w:rsidRDefault="002E3509" w:rsidP="002E3509">
      <w:r>
        <w:t>taken place, the ether “picks up” the energy (which originally was in</w:t>
      </w:r>
    </w:p>
    <w:p w14:paraId="5756920F" w14:textId="77777777" w:rsidR="002E3509" w:rsidRDefault="002E3509" w:rsidP="002E3509">
      <w:r>
        <w:t>the form of vibrations of sound), carries that energy to radio</w:t>
      </w:r>
    </w:p>
    <w:p w14:paraId="2F2E3127" w14:textId="77777777" w:rsidR="002E3509" w:rsidRDefault="002E3509" w:rsidP="002E3509">
      <w:r>
        <w:lastRenderedPageBreak/>
        <w:t>receiving stations, and these receiving sets “step” that energy back</w:t>
      </w:r>
    </w:p>
    <w:p w14:paraId="1A2067A2" w14:textId="77777777" w:rsidR="002E3509" w:rsidRDefault="002E3509" w:rsidP="002E3509">
      <w:r>
        <w:t>down to its original rate of vibration so it is recognized as sound.</w:t>
      </w:r>
    </w:p>
    <w:p w14:paraId="683469BF" w14:textId="77777777" w:rsidR="002E3509" w:rsidRDefault="002E3509" w:rsidP="002E3509">
      <w:r>
        <w:t>The subconscious mind is the intermediary, which translates</w:t>
      </w:r>
    </w:p>
    <w:p w14:paraId="3DC9B18F" w14:textId="77777777" w:rsidR="002E3509" w:rsidRDefault="002E3509" w:rsidP="002E3509">
      <w:r>
        <w:t>one’s prayers into terms which Infinite Intelligence can recognize,</w:t>
      </w:r>
    </w:p>
    <w:p w14:paraId="7DAD875F" w14:textId="77777777" w:rsidR="002E3509" w:rsidRDefault="002E3509" w:rsidP="002E3509">
      <w:r>
        <w:t>presents the message, and brings back the answer in the form of a</w:t>
      </w:r>
    </w:p>
    <w:p w14:paraId="052F5235" w14:textId="77777777" w:rsidR="002E3509" w:rsidRDefault="002E3509" w:rsidP="002E3509">
      <w:r>
        <w:t>definite plan or idea for procuring the object of the prayer.</w:t>
      </w:r>
    </w:p>
    <w:p w14:paraId="03717720" w14:textId="77777777" w:rsidR="002E3509" w:rsidRDefault="002E3509" w:rsidP="002E3509">
      <w:r>
        <w:t>Understand this principle, and you will know why mere words read</w:t>
      </w:r>
    </w:p>
    <w:p w14:paraId="32F3BF1F" w14:textId="77777777" w:rsidR="002E3509" w:rsidRDefault="002E3509" w:rsidP="002E3509">
      <w:r>
        <w:t>from a prayer book cannot, and will never serve as an agency of</w:t>
      </w:r>
    </w:p>
    <w:p w14:paraId="4BF7E074" w14:textId="77777777" w:rsidR="002E3509" w:rsidRDefault="002E3509" w:rsidP="002E3509">
      <w:r>
        <w:t xml:space="preserve"> 210</w:t>
      </w:r>
    </w:p>
    <w:p w14:paraId="7F6A93F5" w14:textId="77777777" w:rsidR="002E3509" w:rsidRDefault="002E3509" w:rsidP="002E3509">
      <w:r>
        <w:t>communication between the mind of man and Infinite Intelligence.</w:t>
      </w:r>
    </w:p>
    <w:p w14:paraId="36BB2BB2" w14:textId="77777777" w:rsidR="002E3509" w:rsidRDefault="002E3509" w:rsidP="002E3509">
      <w:r>
        <w:t>Before your prayer will reach Infinite Intelligence (a statement</w:t>
      </w:r>
    </w:p>
    <w:p w14:paraId="458811B9" w14:textId="77777777" w:rsidR="002E3509" w:rsidRDefault="002E3509" w:rsidP="002E3509">
      <w:r>
        <w:t>of the author’s theory only), it probably is transformed from its</w:t>
      </w:r>
    </w:p>
    <w:p w14:paraId="101CB9AE" w14:textId="77777777" w:rsidR="002E3509" w:rsidRDefault="002E3509" w:rsidP="002E3509">
      <w:r>
        <w:t>original thought vibration into terms of spiritual vibration. Faith is</w:t>
      </w:r>
    </w:p>
    <w:p w14:paraId="390C0906" w14:textId="77777777" w:rsidR="002E3509" w:rsidRDefault="002E3509" w:rsidP="002E3509">
      <w:r>
        <w:t>the only known agency which will give your thoughts a spiritual</w:t>
      </w:r>
    </w:p>
    <w:p w14:paraId="1DC30997" w14:textId="77777777" w:rsidR="002E3509" w:rsidRDefault="002E3509" w:rsidP="002E3509">
      <w:r>
        <w:t>nature. FAITH and FEAR make poor bedfellows. Where one is found,</w:t>
      </w:r>
    </w:p>
    <w:p w14:paraId="5E53BA99" w14:textId="77777777" w:rsidR="002E3509" w:rsidRDefault="002E3509" w:rsidP="002E3509">
      <w:r>
        <w:t>the other cannot exist.</w:t>
      </w:r>
    </w:p>
    <w:p w14:paraId="4D2A6A21" w14:textId="77777777" w:rsidR="002E3509" w:rsidRDefault="002E3509" w:rsidP="002E3509">
      <w:r>
        <w:t xml:space="preserve"> 211</w:t>
      </w:r>
    </w:p>
    <w:p w14:paraId="6F365910" w14:textId="77777777" w:rsidR="002E3509" w:rsidRDefault="002E3509" w:rsidP="002E3509">
      <w:r>
        <w:t>CHAPTER 13</w:t>
      </w:r>
    </w:p>
    <w:p w14:paraId="1303BC4B" w14:textId="77777777" w:rsidR="002E3509" w:rsidRDefault="002E3509" w:rsidP="002E3509">
      <w:r>
        <w:t>THE BRAIN</w:t>
      </w:r>
    </w:p>
    <w:p w14:paraId="115B37EE" w14:textId="77777777" w:rsidR="002E3509" w:rsidRDefault="002E3509" w:rsidP="002E3509">
      <w:r>
        <w:t>A BROADCASTING AND RECEIVING</w:t>
      </w:r>
    </w:p>
    <w:p w14:paraId="737D5F27" w14:textId="77777777" w:rsidR="002E3509" w:rsidRDefault="002E3509" w:rsidP="002E3509">
      <w:r>
        <w:t>STATION FOR THOUGHT</w:t>
      </w:r>
    </w:p>
    <w:p w14:paraId="2BB85620" w14:textId="77777777" w:rsidR="002E3509" w:rsidRDefault="002E3509" w:rsidP="002E3509">
      <w:r>
        <w:t>The Twelfth Step toward Riches</w:t>
      </w:r>
    </w:p>
    <w:p w14:paraId="59CCE64F" w14:textId="77777777" w:rsidR="002E3509" w:rsidRDefault="002E3509" w:rsidP="002E3509">
      <w:r>
        <w:t>MORE than twenty years ago, the author, working in</w:t>
      </w:r>
    </w:p>
    <w:p w14:paraId="24AC58FD" w14:textId="77777777" w:rsidR="002E3509" w:rsidRDefault="002E3509" w:rsidP="002E3509">
      <w:r>
        <w:t>conjunction with the late Dr. Alexander Graham Bell, and Dr. Elmer</w:t>
      </w:r>
    </w:p>
    <w:p w14:paraId="02DEB828" w14:textId="77777777" w:rsidR="002E3509" w:rsidRDefault="002E3509" w:rsidP="002E3509">
      <w:r>
        <w:t>R. Gates, observed that every human brain is both a broadcasting</w:t>
      </w:r>
    </w:p>
    <w:p w14:paraId="354B8CA1" w14:textId="77777777" w:rsidR="002E3509" w:rsidRDefault="002E3509" w:rsidP="002E3509">
      <w:r>
        <w:t>and receiving station for the vibration of thought.</w:t>
      </w:r>
    </w:p>
    <w:p w14:paraId="2E5EDBE0" w14:textId="77777777" w:rsidR="002E3509" w:rsidRDefault="002E3509" w:rsidP="002E3509">
      <w:r>
        <w:t>Through the medium of the ether, in a fashion similar to that</w:t>
      </w:r>
    </w:p>
    <w:p w14:paraId="0825F3A0" w14:textId="77777777" w:rsidR="002E3509" w:rsidRDefault="002E3509" w:rsidP="002E3509">
      <w:r>
        <w:t>employed by the radio broadcasting principle, every human brain is</w:t>
      </w:r>
    </w:p>
    <w:p w14:paraId="32FFED09" w14:textId="77777777" w:rsidR="002E3509" w:rsidRDefault="002E3509" w:rsidP="002E3509">
      <w:r>
        <w:t>capable of picking up vibrations of thought which are being released</w:t>
      </w:r>
    </w:p>
    <w:p w14:paraId="1F3536AE" w14:textId="77777777" w:rsidR="002E3509" w:rsidRDefault="002E3509" w:rsidP="002E3509">
      <w:r>
        <w:t>by other brains.</w:t>
      </w:r>
    </w:p>
    <w:p w14:paraId="577F84D4" w14:textId="77777777" w:rsidR="002E3509" w:rsidRDefault="002E3509" w:rsidP="002E3509">
      <w:r>
        <w:t>In connection with the statement in the preceding paragraph,</w:t>
      </w:r>
    </w:p>
    <w:p w14:paraId="5217AE21" w14:textId="77777777" w:rsidR="002E3509" w:rsidRDefault="002E3509" w:rsidP="002E3509">
      <w:r>
        <w:lastRenderedPageBreak/>
        <w:t>compare, and consider the description of the Creative Imagination,</w:t>
      </w:r>
    </w:p>
    <w:p w14:paraId="717FFE27" w14:textId="77777777" w:rsidR="002E3509" w:rsidRDefault="002E3509" w:rsidP="002E3509">
      <w:r>
        <w:t>as outlined in the chapter on Imagination. The Creative Imagination</w:t>
      </w:r>
    </w:p>
    <w:p w14:paraId="56461A06" w14:textId="77777777" w:rsidR="002E3509" w:rsidRDefault="002E3509" w:rsidP="002E3509">
      <w:r>
        <w:t>is the “receiving set” of the brain, which receives thoughts, released</w:t>
      </w:r>
    </w:p>
    <w:p w14:paraId="5A613BC2" w14:textId="77777777" w:rsidR="002E3509" w:rsidRDefault="002E3509" w:rsidP="002E3509">
      <w:r>
        <w:t>by the brains of others. It is the agency of communication between</w:t>
      </w:r>
    </w:p>
    <w:p w14:paraId="5F3E6AAD" w14:textId="77777777" w:rsidR="002E3509" w:rsidRDefault="002E3509" w:rsidP="002E3509">
      <w:r>
        <w:t>one’s conscious, or reasoning mind, and the four sources from</w:t>
      </w:r>
    </w:p>
    <w:p w14:paraId="788F4995" w14:textId="77777777" w:rsidR="002E3509" w:rsidRDefault="002E3509" w:rsidP="002E3509">
      <w:r>
        <w:t>which one may receive thought stimuli.</w:t>
      </w:r>
    </w:p>
    <w:p w14:paraId="2C06D80F" w14:textId="77777777" w:rsidR="002E3509" w:rsidRDefault="002E3509" w:rsidP="002E3509">
      <w:r>
        <w:t>When stimulated, or “stepped up” to a high rate of vibration,</w:t>
      </w:r>
    </w:p>
    <w:p w14:paraId="1D9B85E7" w14:textId="77777777" w:rsidR="002E3509" w:rsidRDefault="002E3509" w:rsidP="002E3509">
      <w:r>
        <w:t>the mind becomes more receptive to the vibration of thought which</w:t>
      </w:r>
    </w:p>
    <w:p w14:paraId="726CA936" w14:textId="77777777" w:rsidR="002E3509" w:rsidRDefault="002E3509" w:rsidP="002E3509">
      <w:r>
        <w:t>reaches it through the ether from outside sources. This “stepping</w:t>
      </w:r>
    </w:p>
    <w:p w14:paraId="4DA46298" w14:textId="77777777" w:rsidR="002E3509" w:rsidRDefault="002E3509" w:rsidP="002E3509">
      <w:r>
        <w:t>up” process takes place through the positive emotions, or the</w:t>
      </w:r>
    </w:p>
    <w:p w14:paraId="3667434D" w14:textId="77777777" w:rsidR="002E3509" w:rsidRDefault="002E3509" w:rsidP="002E3509">
      <w:r>
        <w:t>negative emotions. Through the emotions, the vibrations of thought</w:t>
      </w:r>
    </w:p>
    <w:p w14:paraId="328DB1E5" w14:textId="77777777" w:rsidR="002E3509" w:rsidRDefault="002E3509" w:rsidP="002E3509">
      <w:r>
        <w:t>may be increased.</w:t>
      </w:r>
    </w:p>
    <w:p w14:paraId="00EE7EA1" w14:textId="77777777" w:rsidR="002E3509" w:rsidRDefault="002E3509" w:rsidP="002E3509">
      <w:r>
        <w:t>Vibrations of an exceedingly high rate are the only vibrations</w:t>
      </w:r>
    </w:p>
    <w:p w14:paraId="587C9132" w14:textId="77777777" w:rsidR="002E3509" w:rsidRDefault="002E3509" w:rsidP="002E3509">
      <w:r>
        <w:t>picked up and carried, by the ether, from one brain to another.</w:t>
      </w:r>
    </w:p>
    <w:p w14:paraId="3DDB1989" w14:textId="77777777" w:rsidR="002E3509" w:rsidRDefault="002E3509" w:rsidP="002E3509">
      <w:r>
        <w:t>Thought is energy travelling at an exceedingly high rate of vibration.</w:t>
      </w:r>
    </w:p>
    <w:p w14:paraId="196F7111" w14:textId="77777777" w:rsidR="002E3509" w:rsidRDefault="002E3509" w:rsidP="002E3509">
      <w:r>
        <w:t>Thought, which has been modified or “stepped up” by any of the</w:t>
      </w:r>
    </w:p>
    <w:p w14:paraId="635159E9" w14:textId="77777777" w:rsidR="002E3509" w:rsidRDefault="002E3509" w:rsidP="002E3509">
      <w:r>
        <w:t>major emotions, vibrates at a much higher rate than ordinary</w:t>
      </w:r>
    </w:p>
    <w:p w14:paraId="42F33D73" w14:textId="77777777" w:rsidR="002E3509" w:rsidRDefault="002E3509" w:rsidP="002E3509">
      <w:r>
        <w:t>thought, and it is this type of thought which passes from one brain</w:t>
      </w:r>
    </w:p>
    <w:p w14:paraId="08893DA5" w14:textId="77777777" w:rsidR="002E3509" w:rsidRDefault="002E3509" w:rsidP="002E3509">
      <w:r>
        <w:t>to another, through the broadcasting machinery of the human</w:t>
      </w:r>
    </w:p>
    <w:p w14:paraId="140EA6C1" w14:textId="77777777" w:rsidR="002E3509" w:rsidRDefault="002E3509" w:rsidP="002E3509">
      <w:r>
        <w:t>brain.</w:t>
      </w:r>
    </w:p>
    <w:p w14:paraId="111FFC5A" w14:textId="77777777" w:rsidR="002E3509" w:rsidRDefault="002E3509" w:rsidP="002E3509">
      <w:r>
        <w:t>The emotion of sex stands at the head of the list of human</w:t>
      </w:r>
    </w:p>
    <w:p w14:paraId="1320D20E" w14:textId="77777777" w:rsidR="002E3509" w:rsidRDefault="002E3509" w:rsidP="002E3509">
      <w:r>
        <w:t>emotions, as far as intensity and driving force are concerned. The</w:t>
      </w:r>
    </w:p>
    <w:p w14:paraId="6D270FE4" w14:textId="77777777" w:rsidR="002E3509" w:rsidRDefault="002E3509" w:rsidP="002E3509">
      <w:r>
        <w:t xml:space="preserve"> 212</w:t>
      </w:r>
    </w:p>
    <w:p w14:paraId="0E998F7F" w14:textId="77777777" w:rsidR="002E3509" w:rsidRDefault="002E3509" w:rsidP="002E3509">
      <w:r>
        <w:t>brain which has been stimulated by the emotion of sex, vibrates at</w:t>
      </w:r>
    </w:p>
    <w:p w14:paraId="3422C3BE" w14:textId="77777777" w:rsidR="002E3509" w:rsidRDefault="002E3509" w:rsidP="002E3509">
      <w:r>
        <w:t>a much more rapid rate than it does when that emotion is quiescent</w:t>
      </w:r>
    </w:p>
    <w:p w14:paraId="34BC2A3D" w14:textId="77777777" w:rsidR="002E3509" w:rsidRDefault="002E3509" w:rsidP="002E3509">
      <w:r>
        <w:t>or absent.</w:t>
      </w:r>
    </w:p>
    <w:p w14:paraId="31AD3450" w14:textId="77777777" w:rsidR="002E3509" w:rsidRDefault="002E3509" w:rsidP="002E3509">
      <w:r>
        <w:t>The result of sex transmutation, is the increase of the rate of</w:t>
      </w:r>
    </w:p>
    <w:p w14:paraId="5CBCA5D8" w14:textId="77777777" w:rsidR="002E3509" w:rsidRDefault="002E3509" w:rsidP="002E3509">
      <w:r>
        <w:t>vibration of thoughts to such a pitch that the Creative Imagination</w:t>
      </w:r>
    </w:p>
    <w:p w14:paraId="4C3345EE" w14:textId="77777777" w:rsidR="002E3509" w:rsidRDefault="002E3509" w:rsidP="002E3509">
      <w:r>
        <w:t>becomes highly receptive to ideas, which it picks up from the ether.</w:t>
      </w:r>
    </w:p>
    <w:p w14:paraId="660E9BF7" w14:textId="77777777" w:rsidR="002E3509" w:rsidRDefault="002E3509" w:rsidP="002E3509">
      <w:r>
        <w:t>On the other hand, when the brain is vibrating at a rapid rate, it</w:t>
      </w:r>
    </w:p>
    <w:p w14:paraId="59825122" w14:textId="77777777" w:rsidR="002E3509" w:rsidRDefault="002E3509" w:rsidP="002E3509">
      <w:r>
        <w:t>not only attracts thoughts and ideas released by other brains</w:t>
      </w:r>
    </w:p>
    <w:p w14:paraId="776F6F99" w14:textId="77777777" w:rsidR="002E3509" w:rsidRDefault="002E3509" w:rsidP="002E3509">
      <w:r>
        <w:lastRenderedPageBreak/>
        <w:t>through the medium of the ether, but it gives to one’s own thoughts</w:t>
      </w:r>
    </w:p>
    <w:p w14:paraId="09193027" w14:textId="77777777" w:rsidR="002E3509" w:rsidRDefault="002E3509" w:rsidP="002E3509">
      <w:r>
        <w:t>that “feeling” which is essential before those thoughts will be picked</w:t>
      </w:r>
    </w:p>
    <w:p w14:paraId="26590D7B" w14:textId="77777777" w:rsidR="002E3509" w:rsidRDefault="002E3509" w:rsidP="002E3509">
      <w:r>
        <w:t>up and acted upon by one’s subconscious mind.</w:t>
      </w:r>
    </w:p>
    <w:p w14:paraId="4166DBD5" w14:textId="77777777" w:rsidR="002E3509" w:rsidRDefault="002E3509" w:rsidP="002E3509">
      <w:r>
        <w:t>Thus, you will see that the broadcasting principle is the factor</w:t>
      </w:r>
    </w:p>
    <w:p w14:paraId="220C6468" w14:textId="77777777" w:rsidR="002E3509" w:rsidRDefault="002E3509" w:rsidP="002E3509">
      <w:r>
        <w:t>through which you mix feeling, or emotion with your thoughts and</w:t>
      </w:r>
    </w:p>
    <w:p w14:paraId="50749E15" w14:textId="77777777" w:rsidR="002E3509" w:rsidRDefault="002E3509" w:rsidP="002E3509">
      <w:r>
        <w:t>pass them on to your subconscious mind.</w:t>
      </w:r>
    </w:p>
    <w:p w14:paraId="24E15D3A" w14:textId="77777777" w:rsidR="002E3509" w:rsidRDefault="002E3509" w:rsidP="002E3509">
      <w:r>
        <w:t>The subconscious mind is the “sending station” of the brain,</w:t>
      </w:r>
    </w:p>
    <w:p w14:paraId="74C24C7D" w14:textId="77777777" w:rsidR="002E3509" w:rsidRDefault="002E3509" w:rsidP="002E3509">
      <w:r>
        <w:t>through which vibrations of thought are broadcast. The Creative</w:t>
      </w:r>
    </w:p>
    <w:p w14:paraId="5CFD501E" w14:textId="77777777" w:rsidR="002E3509" w:rsidRDefault="002E3509" w:rsidP="002E3509">
      <w:r>
        <w:t>Imagination is the “receiving set,” through which the vibrations of</w:t>
      </w:r>
    </w:p>
    <w:p w14:paraId="7CF780B6" w14:textId="77777777" w:rsidR="002E3509" w:rsidRDefault="002E3509" w:rsidP="002E3509">
      <w:r>
        <w:t>thought are picked up from the ether.</w:t>
      </w:r>
    </w:p>
    <w:p w14:paraId="3E11C2F3" w14:textId="77777777" w:rsidR="002E3509" w:rsidRDefault="002E3509" w:rsidP="002E3509">
      <w:r>
        <w:t>Along with the important factors of the subconscious mind, and</w:t>
      </w:r>
    </w:p>
    <w:p w14:paraId="4A70AF6E" w14:textId="77777777" w:rsidR="002E3509" w:rsidRDefault="002E3509" w:rsidP="002E3509">
      <w:r>
        <w:t>the faculty of the Creative Imagination, which constitute the</w:t>
      </w:r>
    </w:p>
    <w:p w14:paraId="6006EFEB" w14:textId="77777777" w:rsidR="002E3509" w:rsidRDefault="002E3509" w:rsidP="002E3509">
      <w:r>
        <w:t>sending and receiving sets of your mental broadcasting machinery,</w:t>
      </w:r>
    </w:p>
    <w:p w14:paraId="052EE5DD" w14:textId="77777777" w:rsidR="002E3509" w:rsidRDefault="002E3509" w:rsidP="002E3509">
      <w:r>
        <w:t>consider now the principle of auto-suggestion, which is the medium</w:t>
      </w:r>
    </w:p>
    <w:p w14:paraId="7334FA71" w14:textId="77777777" w:rsidR="002E3509" w:rsidRDefault="002E3509" w:rsidP="002E3509">
      <w:r>
        <w:t>by which you may put into operation your “broadcasting” station.</w:t>
      </w:r>
    </w:p>
    <w:p w14:paraId="5278B2DE" w14:textId="77777777" w:rsidR="002E3509" w:rsidRDefault="002E3509" w:rsidP="002E3509">
      <w:r>
        <w:t>Through the instructions described in the chapter on autosuggestion, you were definitely informed of the method by which</w:t>
      </w:r>
    </w:p>
    <w:p w14:paraId="7B72C530" w14:textId="77777777" w:rsidR="002E3509" w:rsidRDefault="002E3509" w:rsidP="002E3509">
      <w:r>
        <w:t>DESIRE may be transmuted into its monetary equivalent.</w:t>
      </w:r>
    </w:p>
    <w:p w14:paraId="7D03BAC5" w14:textId="77777777" w:rsidR="002E3509" w:rsidRDefault="002E3509" w:rsidP="002E3509">
      <w:r>
        <w:t>Operation of your mental “broadcasting” station is a</w:t>
      </w:r>
    </w:p>
    <w:p w14:paraId="13210CFB" w14:textId="77777777" w:rsidR="002E3509" w:rsidRDefault="002E3509" w:rsidP="002E3509">
      <w:r>
        <w:t>comparatively simple procedure. You have but three principles to</w:t>
      </w:r>
    </w:p>
    <w:p w14:paraId="75FBC4EF" w14:textId="77777777" w:rsidR="002E3509" w:rsidRDefault="002E3509" w:rsidP="002E3509">
      <w:r>
        <w:t>bear in mind, and to apply, when you wish to use your</w:t>
      </w:r>
    </w:p>
    <w:p w14:paraId="56BEF72A" w14:textId="77777777" w:rsidR="002E3509" w:rsidRDefault="002E3509" w:rsidP="002E3509">
      <w:r>
        <w:t>broadcasting station—the SUBCONSCIOUS MIND, CREATIVE</w:t>
      </w:r>
    </w:p>
    <w:p w14:paraId="771CE749" w14:textId="77777777" w:rsidR="002E3509" w:rsidRDefault="002E3509" w:rsidP="002E3509">
      <w:r>
        <w:t>IMAGINATION, and AUTO-SUGGESTION. The stimuli through</w:t>
      </w:r>
    </w:p>
    <w:p w14:paraId="2AE1E457" w14:textId="77777777" w:rsidR="002E3509" w:rsidRDefault="002E3509" w:rsidP="002E3509">
      <w:r>
        <w:t>which you put these three principles into action have been</w:t>
      </w:r>
    </w:p>
    <w:p w14:paraId="3701AB28" w14:textId="77777777" w:rsidR="002E3509" w:rsidRDefault="002E3509" w:rsidP="002E3509">
      <w:r>
        <w:t>described—the procedure begins with DESIRE.</w:t>
      </w:r>
    </w:p>
    <w:p w14:paraId="560FF74B" w14:textId="77777777" w:rsidR="002E3509" w:rsidRDefault="002E3509" w:rsidP="002E3509">
      <w:r>
        <w:t>THE GREATEST FORCES ARE “INTANGIBLE”</w:t>
      </w:r>
    </w:p>
    <w:p w14:paraId="3D8EE950" w14:textId="77777777" w:rsidR="002E3509" w:rsidRDefault="002E3509" w:rsidP="002E3509">
      <w:r>
        <w:t>The depression brought the world to the very border-line of</w:t>
      </w:r>
    </w:p>
    <w:p w14:paraId="2E997F93" w14:textId="77777777" w:rsidR="002E3509" w:rsidRDefault="002E3509" w:rsidP="002E3509">
      <w:r>
        <w:t>understanding of the forces which are intangible and unseen.</w:t>
      </w:r>
    </w:p>
    <w:p w14:paraId="51BFF841" w14:textId="77777777" w:rsidR="002E3509" w:rsidRDefault="002E3509" w:rsidP="002E3509">
      <w:r>
        <w:t>Through the ages which have passed, man has depended too much</w:t>
      </w:r>
    </w:p>
    <w:p w14:paraId="4CA3A4E3" w14:textId="77777777" w:rsidR="002E3509" w:rsidRDefault="002E3509" w:rsidP="002E3509">
      <w:r>
        <w:t>upon his physical senses, and has limited his knowledge to physical</w:t>
      </w:r>
    </w:p>
    <w:p w14:paraId="3CF9790C" w14:textId="77777777" w:rsidR="002E3509" w:rsidRDefault="002E3509" w:rsidP="002E3509">
      <w:r>
        <w:t xml:space="preserve"> 213</w:t>
      </w:r>
    </w:p>
    <w:p w14:paraId="49A5A05E" w14:textId="77777777" w:rsidR="002E3509" w:rsidRDefault="002E3509" w:rsidP="002E3509">
      <w:r>
        <w:lastRenderedPageBreak/>
        <w:t>things, which he could see, touch, weigh, and measure.</w:t>
      </w:r>
    </w:p>
    <w:p w14:paraId="72061C46" w14:textId="77777777" w:rsidR="002E3509" w:rsidRDefault="002E3509" w:rsidP="002E3509">
      <w:r>
        <w:t>We are now entering the most marvelous of all ages—an age</w:t>
      </w:r>
    </w:p>
    <w:p w14:paraId="6F77995F" w14:textId="77777777" w:rsidR="002E3509" w:rsidRDefault="002E3509" w:rsidP="002E3509">
      <w:r>
        <w:t>which will teach us something of the intangible forces of the world</w:t>
      </w:r>
    </w:p>
    <w:p w14:paraId="5A43B9BC" w14:textId="77777777" w:rsidR="002E3509" w:rsidRDefault="002E3509" w:rsidP="002E3509">
      <w:r>
        <w:t>about us. Perhaps we shall learn, as we pass through this age, that</w:t>
      </w:r>
    </w:p>
    <w:p w14:paraId="7339549C" w14:textId="77777777" w:rsidR="002E3509" w:rsidRDefault="002E3509" w:rsidP="002E3509">
      <w:r>
        <w:t>the “other self” is more powerful than the physical self we see when</w:t>
      </w:r>
    </w:p>
    <w:p w14:paraId="796FD36A" w14:textId="77777777" w:rsidR="002E3509" w:rsidRDefault="002E3509" w:rsidP="002E3509">
      <w:r>
        <w:t>we look into a mirror.</w:t>
      </w:r>
    </w:p>
    <w:p w14:paraId="520E7554" w14:textId="77777777" w:rsidR="002E3509" w:rsidRDefault="002E3509" w:rsidP="002E3509">
      <w:r>
        <w:t>Sometimes men speak lightly of the intangibles— the things</w:t>
      </w:r>
    </w:p>
    <w:p w14:paraId="0FB8000B" w14:textId="77777777" w:rsidR="002E3509" w:rsidRDefault="002E3509" w:rsidP="002E3509">
      <w:r>
        <w:t>which they cannot perceive through any of their five senses, and</w:t>
      </w:r>
    </w:p>
    <w:p w14:paraId="20E66863" w14:textId="77777777" w:rsidR="002E3509" w:rsidRDefault="002E3509" w:rsidP="002E3509">
      <w:r>
        <w:t>when we hear them, it should remind us that all of us are controlled</w:t>
      </w:r>
    </w:p>
    <w:p w14:paraId="423F4EE5" w14:textId="77777777" w:rsidR="002E3509" w:rsidRDefault="002E3509" w:rsidP="002E3509">
      <w:r>
        <w:t>by forces which are unseen and intangible.</w:t>
      </w:r>
    </w:p>
    <w:p w14:paraId="11C2721F" w14:textId="77777777" w:rsidR="002E3509" w:rsidRDefault="002E3509" w:rsidP="002E3509">
      <w:r>
        <w:t>The whole of mankind has not the power to cope with, nor to</w:t>
      </w:r>
    </w:p>
    <w:p w14:paraId="6BA0DB50" w14:textId="77777777" w:rsidR="002E3509" w:rsidRDefault="002E3509" w:rsidP="002E3509">
      <w:r>
        <w:t>control the intangible force wrapped up in the rolling waves of the</w:t>
      </w:r>
    </w:p>
    <w:p w14:paraId="150A73EB" w14:textId="77777777" w:rsidR="002E3509" w:rsidRDefault="002E3509" w:rsidP="002E3509">
      <w:r>
        <w:t>oceans. Man has not the capacity to understand the intangible force</w:t>
      </w:r>
    </w:p>
    <w:p w14:paraId="4D0DA88E" w14:textId="77777777" w:rsidR="002E3509" w:rsidRDefault="002E3509" w:rsidP="002E3509">
      <w:r>
        <w:t>of gravity, which keeps this little earth suspended in mid-air, and</w:t>
      </w:r>
    </w:p>
    <w:p w14:paraId="2008338B" w14:textId="77777777" w:rsidR="002E3509" w:rsidRDefault="002E3509" w:rsidP="002E3509">
      <w:r>
        <w:t>keeps man from falling from it, much less the power to control that</w:t>
      </w:r>
    </w:p>
    <w:p w14:paraId="75AE1ACF" w14:textId="77777777" w:rsidR="002E3509" w:rsidRDefault="002E3509" w:rsidP="002E3509">
      <w:r>
        <w:t>force. Man is entirely subservient to the intangible force which</w:t>
      </w:r>
    </w:p>
    <w:p w14:paraId="334763B2" w14:textId="77777777" w:rsidR="002E3509" w:rsidRDefault="002E3509" w:rsidP="002E3509">
      <w:r>
        <w:t>comes with a thunder storm, and he is just as helpless in the</w:t>
      </w:r>
    </w:p>
    <w:p w14:paraId="54C87E1A" w14:textId="77777777" w:rsidR="002E3509" w:rsidRDefault="002E3509" w:rsidP="002E3509">
      <w:r>
        <w:t>presence of the intangible force of electricity— nay, he does not even</w:t>
      </w:r>
    </w:p>
    <w:p w14:paraId="2A9A8E81" w14:textId="77777777" w:rsidR="002E3509" w:rsidRDefault="002E3509" w:rsidP="002E3509">
      <w:r>
        <w:t>know what electricity is, where it comes from, or what is its</w:t>
      </w:r>
    </w:p>
    <w:p w14:paraId="0659A34A" w14:textId="77777777" w:rsidR="002E3509" w:rsidRDefault="002E3509" w:rsidP="002E3509">
      <w:r>
        <w:t>purpose!</w:t>
      </w:r>
    </w:p>
    <w:p w14:paraId="37D9F8BE" w14:textId="77777777" w:rsidR="002E3509" w:rsidRDefault="002E3509" w:rsidP="002E3509">
      <w:r>
        <w:t>Nor is this by any means the end of man’s ignorance in</w:t>
      </w:r>
    </w:p>
    <w:p w14:paraId="402866F7" w14:textId="77777777" w:rsidR="002E3509" w:rsidRDefault="002E3509" w:rsidP="002E3509">
      <w:r>
        <w:t>connection with things unseen and intangible. He does not</w:t>
      </w:r>
    </w:p>
    <w:p w14:paraId="6902F8AE" w14:textId="77777777" w:rsidR="002E3509" w:rsidRDefault="002E3509" w:rsidP="002E3509">
      <w:r>
        <w:t>understand the intangible force (and intelligence) wrapped up in the</w:t>
      </w:r>
    </w:p>
    <w:p w14:paraId="320B1B14" w14:textId="77777777" w:rsidR="002E3509" w:rsidRDefault="002E3509" w:rsidP="002E3509">
      <w:r>
        <w:t>soil of the earth—the force which provides him with every morsel of</w:t>
      </w:r>
    </w:p>
    <w:p w14:paraId="6F1AAF5F" w14:textId="77777777" w:rsidR="002E3509" w:rsidRDefault="002E3509" w:rsidP="002E3509">
      <w:r>
        <w:t>food he eats, every article of clothing he wears, every dollar he</w:t>
      </w:r>
    </w:p>
    <w:p w14:paraId="6DC6B8EF" w14:textId="77777777" w:rsidR="002E3509" w:rsidRDefault="002E3509" w:rsidP="002E3509">
      <w:r>
        <w:t>carries in his pockets.</w:t>
      </w:r>
    </w:p>
    <w:p w14:paraId="7BB1988A" w14:textId="77777777" w:rsidR="002E3509" w:rsidRDefault="002E3509" w:rsidP="002E3509">
      <w:r>
        <w:t>THE DRAMATIC STORY OF THE BRAIN</w:t>
      </w:r>
    </w:p>
    <w:p w14:paraId="6735DFBD" w14:textId="77777777" w:rsidR="002E3509" w:rsidRDefault="002E3509" w:rsidP="002E3509">
      <w:r>
        <w:t>Last, but not least, man, with all of his boasted culture and</w:t>
      </w:r>
    </w:p>
    <w:p w14:paraId="18D54E5F" w14:textId="77777777" w:rsidR="002E3509" w:rsidRDefault="002E3509" w:rsidP="002E3509">
      <w:r>
        <w:t>education, understands little or nothing of the intangible force (the</w:t>
      </w:r>
    </w:p>
    <w:p w14:paraId="4A2C5DE4" w14:textId="77777777" w:rsidR="002E3509" w:rsidRDefault="002E3509" w:rsidP="002E3509">
      <w:r>
        <w:t>greatest of all the intangibles) of thought. He knows but little</w:t>
      </w:r>
    </w:p>
    <w:p w14:paraId="231AC354" w14:textId="77777777" w:rsidR="002E3509" w:rsidRDefault="002E3509" w:rsidP="002E3509">
      <w:r>
        <w:t>concerning the physical brain, and its vast network of intricate</w:t>
      </w:r>
    </w:p>
    <w:p w14:paraId="54C43CA4" w14:textId="77777777" w:rsidR="002E3509" w:rsidRDefault="002E3509" w:rsidP="002E3509">
      <w:r>
        <w:lastRenderedPageBreak/>
        <w:t>machinery through which the power of thought is translated into its</w:t>
      </w:r>
    </w:p>
    <w:p w14:paraId="0757323A" w14:textId="77777777" w:rsidR="002E3509" w:rsidRDefault="002E3509" w:rsidP="002E3509">
      <w:r>
        <w:t>material equivalent, but he is now entering an age which shall yield</w:t>
      </w:r>
    </w:p>
    <w:p w14:paraId="372E9BF6" w14:textId="77777777" w:rsidR="002E3509" w:rsidRDefault="002E3509" w:rsidP="002E3509">
      <w:r>
        <w:t>enlightenment on the subject. Already men of science have begun to</w:t>
      </w:r>
    </w:p>
    <w:p w14:paraId="1221EB63" w14:textId="77777777" w:rsidR="002E3509" w:rsidRDefault="002E3509" w:rsidP="002E3509">
      <w:r>
        <w:t>turn their attention to the study of this stupendous thing called a</w:t>
      </w:r>
    </w:p>
    <w:p w14:paraId="3A4FDF3A" w14:textId="77777777" w:rsidR="002E3509" w:rsidRDefault="002E3509" w:rsidP="002E3509">
      <w:r>
        <w:t>brain, and, while they are still in the kindergarten stage of their</w:t>
      </w:r>
    </w:p>
    <w:p w14:paraId="253378A2" w14:textId="77777777" w:rsidR="002E3509" w:rsidRDefault="002E3509" w:rsidP="002E3509">
      <w:r>
        <w:t>studies, they have uncovered enough knowledge to know that the</w:t>
      </w:r>
    </w:p>
    <w:p w14:paraId="42A79A0C" w14:textId="77777777" w:rsidR="002E3509" w:rsidRDefault="002E3509" w:rsidP="002E3509">
      <w:r>
        <w:t>central switchboard of the human brain, the number of lines which</w:t>
      </w:r>
    </w:p>
    <w:p w14:paraId="32CD84DE" w14:textId="77777777" w:rsidR="002E3509" w:rsidRDefault="002E3509" w:rsidP="002E3509">
      <w:r>
        <w:t xml:space="preserve"> 214</w:t>
      </w:r>
    </w:p>
    <w:p w14:paraId="116F0F92" w14:textId="77777777" w:rsidR="002E3509" w:rsidRDefault="002E3509" w:rsidP="002E3509">
      <w:r>
        <w:t>connect the brain cells one with another, equal the figure one,</w:t>
      </w:r>
    </w:p>
    <w:p w14:paraId="6CB4FC20" w14:textId="77777777" w:rsidR="002E3509" w:rsidRDefault="002E3509" w:rsidP="002E3509">
      <w:r>
        <w:t>followed by fifteen million ciphers.</w:t>
      </w:r>
    </w:p>
    <w:p w14:paraId="76393848" w14:textId="77777777" w:rsidR="002E3509" w:rsidRDefault="002E3509" w:rsidP="002E3509">
      <w:r>
        <w:t>“The figure is so stupendous,” said Dr. C. Judson Herrick, of</w:t>
      </w:r>
    </w:p>
    <w:p w14:paraId="0C310849" w14:textId="77777777" w:rsidR="002E3509" w:rsidRDefault="002E3509" w:rsidP="002E3509">
      <w:r>
        <w:t>the University of Chicago, “that astronomical figures dealing with</w:t>
      </w:r>
    </w:p>
    <w:p w14:paraId="5017A22C" w14:textId="77777777" w:rsidR="002E3509" w:rsidRDefault="002E3509" w:rsidP="002E3509">
      <w:r>
        <w:t>hundreds of millions of light years, become insignificant by</w:t>
      </w:r>
    </w:p>
    <w:p w14:paraId="35B56107" w14:textId="77777777" w:rsidR="002E3509" w:rsidRDefault="002E3509" w:rsidP="002E3509">
      <w:r>
        <w:t>comparison.</w:t>
      </w:r>
    </w:p>
    <w:p w14:paraId="0A582ABB" w14:textId="77777777" w:rsidR="002E3509" w:rsidRDefault="002E3509" w:rsidP="002E3509">
      <w:r>
        <w:t>It has been determined that there are from 10,000,000,000 to</w:t>
      </w:r>
    </w:p>
    <w:p w14:paraId="736BEB99" w14:textId="77777777" w:rsidR="002E3509" w:rsidRDefault="002E3509" w:rsidP="002E3509">
      <w:r>
        <w:t>14,000,000,000 nerve cells in the human cerebral cortex, and we</w:t>
      </w:r>
    </w:p>
    <w:p w14:paraId="0E3A381C" w14:textId="77777777" w:rsidR="002E3509" w:rsidRDefault="002E3509" w:rsidP="002E3509">
      <w:r>
        <w:t>know that these are arranged in definite patterns. These</w:t>
      </w:r>
    </w:p>
    <w:p w14:paraId="6A873075" w14:textId="77777777" w:rsidR="002E3509" w:rsidRDefault="002E3509" w:rsidP="002E3509">
      <w:r>
        <w:t>arrangements are not haphazard. They are orderly. Recently</w:t>
      </w:r>
    </w:p>
    <w:p w14:paraId="5F5AF1BC" w14:textId="77777777" w:rsidR="002E3509" w:rsidRDefault="002E3509" w:rsidP="002E3509">
      <w:r>
        <w:t>developed methods of electro-physiology draw off action currents</w:t>
      </w:r>
    </w:p>
    <w:p w14:paraId="3EF8B574" w14:textId="77777777" w:rsidR="002E3509" w:rsidRDefault="002E3509" w:rsidP="002E3509">
      <w:r>
        <w:t>from very precisely located cells, or fibers with micro-electrodes,</w:t>
      </w:r>
    </w:p>
    <w:p w14:paraId="6655FC27" w14:textId="77777777" w:rsidR="002E3509" w:rsidRDefault="002E3509" w:rsidP="002E3509">
      <w:r>
        <w:t>amplify them with radio tubes, and record potential differences to a</w:t>
      </w:r>
    </w:p>
    <w:p w14:paraId="0BB75C48" w14:textId="77777777" w:rsidR="002E3509" w:rsidRDefault="002E3509" w:rsidP="002E3509">
      <w:r>
        <w:t>millionth of a volt.”</w:t>
      </w:r>
    </w:p>
    <w:p w14:paraId="145BF027" w14:textId="77777777" w:rsidR="002E3509" w:rsidRDefault="002E3509" w:rsidP="002E3509">
      <w:r>
        <w:t>It is inconceivable that such a network of intricate machinery</w:t>
      </w:r>
    </w:p>
    <w:p w14:paraId="2618D246" w14:textId="77777777" w:rsidR="002E3509" w:rsidRDefault="002E3509" w:rsidP="002E3509">
      <w:r>
        <w:t>should be in existence for the sole purpose of carrying on the</w:t>
      </w:r>
    </w:p>
    <w:p w14:paraId="2147938F" w14:textId="77777777" w:rsidR="002E3509" w:rsidRDefault="002E3509" w:rsidP="002E3509">
      <w:r>
        <w:t>physical functions incidental to growth and maintenance of the</w:t>
      </w:r>
    </w:p>
    <w:p w14:paraId="51F49D67" w14:textId="77777777" w:rsidR="002E3509" w:rsidRDefault="002E3509" w:rsidP="002E3509">
      <w:r>
        <w:t>physical body. Is it not likely that the same system, which gives</w:t>
      </w:r>
    </w:p>
    <w:p w14:paraId="30476B0F" w14:textId="77777777" w:rsidR="002E3509" w:rsidRDefault="002E3509" w:rsidP="002E3509">
      <w:r>
        <w:t>billions of brain cells the media for communication one with</w:t>
      </w:r>
    </w:p>
    <w:p w14:paraId="3EE2F4D8" w14:textId="77777777" w:rsidR="002E3509" w:rsidRDefault="002E3509" w:rsidP="002E3509">
      <w:r>
        <w:t>another, provides, also the means of communication with other</w:t>
      </w:r>
    </w:p>
    <w:p w14:paraId="23D7C681" w14:textId="77777777" w:rsidR="002E3509" w:rsidRDefault="002E3509" w:rsidP="002E3509">
      <w:r>
        <w:t>intangible forces?</w:t>
      </w:r>
    </w:p>
    <w:p w14:paraId="27E71A02" w14:textId="77777777" w:rsidR="002E3509" w:rsidRDefault="002E3509" w:rsidP="002E3509">
      <w:r>
        <w:t>After this book had been written, just before the manuscript</w:t>
      </w:r>
    </w:p>
    <w:p w14:paraId="67DD7BB7" w14:textId="77777777" w:rsidR="002E3509" w:rsidRDefault="002E3509" w:rsidP="002E3509">
      <w:r>
        <w:t>went to the publisher, there appeared in the New York Times, an</w:t>
      </w:r>
    </w:p>
    <w:p w14:paraId="36E01624" w14:textId="77777777" w:rsidR="002E3509" w:rsidRDefault="002E3509" w:rsidP="002E3509">
      <w:r>
        <w:lastRenderedPageBreak/>
        <w:t>editorial showing that at least one great University, and one</w:t>
      </w:r>
    </w:p>
    <w:p w14:paraId="4DBE23D1" w14:textId="77777777" w:rsidR="002E3509" w:rsidRDefault="002E3509" w:rsidP="002E3509">
      <w:r>
        <w:t>intelligent investigator in the field of mental phenomena, are</w:t>
      </w:r>
    </w:p>
    <w:p w14:paraId="1270E05F" w14:textId="77777777" w:rsidR="002E3509" w:rsidRDefault="002E3509" w:rsidP="002E3509">
      <w:r>
        <w:t>carrying on an organized research through which conclusions have</w:t>
      </w:r>
    </w:p>
    <w:p w14:paraId="0F5C4F04" w14:textId="77777777" w:rsidR="002E3509" w:rsidRDefault="002E3509" w:rsidP="002E3509">
      <w:r>
        <w:t>been reached that parallel many of those described in this and the</w:t>
      </w:r>
    </w:p>
    <w:p w14:paraId="63501043" w14:textId="77777777" w:rsidR="002E3509" w:rsidRDefault="002E3509" w:rsidP="002E3509">
      <w:r>
        <w:t>following chapter. The editorial briefly analyzed the work carried on</w:t>
      </w:r>
    </w:p>
    <w:p w14:paraId="118CC2F1" w14:textId="77777777" w:rsidR="002E3509" w:rsidRDefault="002E3509" w:rsidP="002E3509">
      <w:r>
        <w:t>by Dr. Rhine, and his associates at Duke University, viz:— “What is</w:t>
      </w:r>
    </w:p>
    <w:p w14:paraId="601F60E7" w14:textId="77777777" w:rsidR="002E3509" w:rsidRDefault="002E3509" w:rsidP="002E3509">
      <w:r>
        <w:t>‘Telepathy’?</w:t>
      </w:r>
    </w:p>
    <w:p w14:paraId="2ED57774" w14:textId="77777777" w:rsidR="002E3509" w:rsidRDefault="002E3509" w:rsidP="002E3509">
      <w:r>
        <w:t>“A month ago we cited on this page some of the remarkable</w:t>
      </w:r>
    </w:p>
    <w:p w14:paraId="4E546871" w14:textId="77777777" w:rsidR="002E3509" w:rsidRDefault="002E3509" w:rsidP="002E3509">
      <w:r>
        <w:t>results achieved by Professor Rhine and his associates in Duke</w:t>
      </w:r>
    </w:p>
    <w:p w14:paraId="1737A5F3" w14:textId="77777777" w:rsidR="002E3509" w:rsidRDefault="002E3509" w:rsidP="002E3509">
      <w:r>
        <w:t>University from more than a hundred thousand tests to determine</w:t>
      </w:r>
    </w:p>
    <w:p w14:paraId="4CE60829" w14:textId="77777777" w:rsidR="002E3509" w:rsidRDefault="002E3509" w:rsidP="002E3509">
      <w:r>
        <w:t>the existence of ‘telepathy’ and ‘clairvoyance.’ These results were</w:t>
      </w:r>
    </w:p>
    <w:p w14:paraId="2FD3DF2B" w14:textId="77777777" w:rsidR="002E3509" w:rsidRDefault="002E3509" w:rsidP="002E3509">
      <w:r>
        <w:t>summarized in the first two articles in Harpers Magazine. In the</w:t>
      </w:r>
    </w:p>
    <w:p w14:paraId="6E253907" w14:textId="77777777" w:rsidR="002E3509" w:rsidRDefault="002E3509" w:rsidP="002E3509">
      <w:r>
        <w:t>second which has now appeared, the author, E. H. Wright, attempts</w:t>
      </w:r>
    </w:p>
    <w:p w14:paraId="2509BB87" w14:textId="77777777" w:rsidR="002E3509" w:rsidRDefault="002E3509" w:rsidP="002E3509">
      <w:r>
        <w:t>to summarize what has been learned, or what it seems reasonable</w:t>
      </w:r>
    </w:p>
    <w:p w14:paraId="016BF8CC" w14:textId="77777777" w:rsidR="002E3509" w:rsidRDefault="002E3509" w:rsidP="002E3509">
      <w:r>
        <w:t>to infer, regarding the exact nature of these ‘extrasensory’ modes of</w:t>
      </w:r>
    </w:p>
    <w:p w14:paraId="263459EA" w14:textId="77777777" w:rsidR="002E3509" w:rsidRDefault="002E3509" w:rsidP="002E3509">
      <w:r>
        <w:t>perception.</w:t>
      </w:r>
    </w:p>
    <w:p w14:paraId="416A3B81" w14:textId="77777777" w:rsidR="002E3509" w:rsidRDefault="002E3509" w:rsidP="002E3509">
      <w:r>
        <w:t>“The actual existence of telepathy and clairvoyance now seems</w:t>
      </w:r>
    </w:p>
    <w:p w14:paraId="23798C82" w14:textId="77777777" w:rsidR="002E3509" w:rsidRDefault="002E3509" w:rsidP="002E3509">
      <w:r>
        <w:t xml:space="preserve"> 215</w:t>
      </w:r>
    </w:p>
    <w:p w14:paraId="091021B5" w14:textId="77777777" w:rsidR="002E3509" w:rsidRDefault="002E3509" w:rsidP="002E3509">
      <w:r>
        <w:t>to some scientists enormously probable as the result of Rhine’s</w:t>
      </w:r>
    </w:p>
    <w:p w14:paraId="4AE9E55C" w14:textId="77777777" w:rsidR="002E3509" w:rsidRDefault="002E3509" w:rsidP="002E3509">
      <w:r>
        <w:t>experiments. Various percipients were asked to name as many</w:t>
      </w:r>
    </w:p>
    <w:p w14:paraId="0A10D4A4" w14:textId="77777777" w:rsidR="002E3509" w:rsidRDefault="002E3509" w:rsidP="002E3509">
      <w:r>
        <w:t>cards in a special pack as they could without looking at them and</w:t>
      </w:r>
    </w:p>
    <w:p w14:paraId="42BA3F5D" w14:textId="77777777" w:rsidR="002E3509" w:rsidRDefault="002E3509" w:rsidP="002E3509">
      <w:r>
        <w:t>without other sensory access to them. About a score of men and</w:t>
      </w:r>
    </w:p>
    <w:p w14:paraId="7E1DBDEE" w14:textId="77777777" w:rsidR="002E3509" w:rsidRDefault="002E3509" w:rsidP="002E3509">
      <w:r>
        <w:t>women were discovered who could regularly name so many of the</w:t>
      </w:r>
    </w:p>
    <w:p w14:paraId="560C49EC" w14:textId="77777777" w:rsidR="002E3509" w:rsidRDefault="002E3509" w:rsidP="002E3509">
      <w:r>
        <w:t>cards correctly that ‘there was not one chance in many a million</w:t>
      </w:r>
    </w:p>
    <w:p w14:paraId="307CC351" w14:textId="77777777" w:rsidR="002E3509" w:rsidRDefault="002E3509" w:rsidP="002E3509">
      <w:r>
        <w:t>million of their having done their feats by luck or accident.’</w:t>
      </w:r>
    </w:p>
    <w:p w14:paraId="3D5DD96F" w14:textId="77777777" w:rsidR="002E3509" w:rsidRDefault="002E3509" w:rsidP="002E3509">
      <w:r>
        <w:t>“But how did they do them? These powers, assuming that they</w:t>
      </w:r>
    </w:p>
    <w:p w14:paraId="546B5D73" w14:textId="77777777" w:rsidR="002E3509" w:rsidRDefault="002E3509" w:rsidP="002E3509">
      <w:r>
        <w:t>exist, do not seem to be sensory. There is no known organ for them.</w:t>
      </w:r>
    </w:p>
    <w:p w14:paraId="35ECF4B9" w14:textId="77777777" w:rsidR="002E3509" w:rsidRDefault="002E3509" w:rsidP="002E3509">
      <w:r>
        <w:t>The experiments worked just as well at distances of several</w:t>
      </w:r>
    </w:p>
    <w:p w14:paraId="5E751EEB" w14:textId="77777777" w:rsidR="002E3509" w:rsidRDefault="002E3509" w:rsidP="002E3509">
      <w:r>
        <w:t>hundred miles as they did in the same room. These facts also</w:t>
      </w:r>
    </w:p>
    <w:p w14:paraId="4E3002AC" w14:textId="77777777" w:rsidR="002E3509" w:rsidRDefault="002E3509" w:rsidP="002E3509">
      <w:r>
        <w:t>dispose, in Mr. Wright’s opinion, of the attempt to explain telepathy</w:t>
      </w:r>
    </w:p>
    <w:p w14:paraId="22E37081" w14:textId="77777777" w:rsidR="002E3509" w:rsidRDefault="002E3509" w:rsidP="002E3509">
      <w:r>
        <w:t>or clairvoyance through any physical theory of radiation. All known</w:t>
      </w:r>
    </w:p>
    <w:p w14:paraId="0A5FCD8C" w14:textId="77777777" w:rsidR="002E3509" w:rsidRDefault="002E3509" w:rsidP="002E3509">
      <w:r>
        <w:lastRenderedPageBreak/>
        <w:t>forms of radiant energy decline inversely as the square of the</w:t>
      </w:r>
    </w:p>
    <w:p w14:paraId="185D2EAE" w14:textId="77777777" w:rsidR="002E3509" w:rsidRDefault="002E3509" w:rsidP="002E3509">
      <w:r>
        <w:t>distance traversed. Telepathy and clairvoyance do not. But they do</w:t>
      </w:r>
    </w:p>
    <w:p w14:paraId="49D4933D" w14:textId="77777777" w:rsidR="002E3509" w:rsidRDefault="002E3509" w:rsidP="002E3509">
      <w:r>
        <w:t>vary through physical causes as our other mental powers do.</w:t>
      </w:r>
    </w:p>
    <w:p w14:paraId="7B2176AE" w14:textId="77777777" w:rsidR="002E3509" w:rsidRDefault="002E3509" w:rsidP="002E3509">
      <w:r>
        <w:t>Contrary to widespread opinion, they do not improve when the</w:t>
      </w:r>
    </w:p>
    <w:p w14:paraId="4DD2E427" w14:textId="77777777" w:rsidR="002E3509" w:rsidRDefault="002E3509" w:rsidP="002E3509">
      <w:r>
        <w:t>percipient is asleep or half-asleep, but, on the contrary, when he is</w:t>
      </w:r>
    </w:p>
    <w:p w14:paraId="2E877839" w14:textId="77777777" w:rsidR="002E3509" w:rsidRDefault="002E3509" w:rsidP="002E3509">
      <w:r>
        <w:t>most wide-awake and alert. Rhine discovered that a narcotic will</w:t>
      </w:r>
    </w:p>
    <w:p w14:paraId="1E1BE432" w14:textId="77777777" w:rsidR="002E3509" w:rsidRDefault="002E3509" w:rsidP="002E3509">
      <w:r>
        <w:t>invariably lower a percipient’s score, while a stimulant will always</w:t>
      </w:r>
    </w:p>
    <w:p w14:paraId="2F0E2290" w14:textId="77777777" w:rsidR="002E3509" w:rsidRDefault="002E3509" w:rsidP="002E3509">
      <w:r>
        <w:t>send it higher. The most reliable performer apparently cannot make</w:t>
      </w:r>
    </w:p>
    <w:p w14:paraId="4C50C454" w14:textId="77777777" w:rsidR="002E3509" w:rsidRDefault="002E3509" w:rsidP="002E3509">
      <w:r>
        <w:t>a good score unless he tries to do his best.</w:t>
      </w:r>
    </w:p>
    <w:p w14:paraId="5188B86F" w14:textId="77777777" w:rsidR="002E3509" w:rsidRDefault="002E3509" w:rsidP="002E3509">
      <w:r>
        <w:t>“One conclusion that Wright draws with some confidence is</w:t>
      </w:r>
    </w:p>
    <w:p w14:paraId="05186613" w14:textId="77777777" w:rsidR="002E3509" w:rsidRDefault="002E3509" w:rsidP="002E3509">
      <w:r>
        <w:t>that telepathy and clairvoyance are really one and the same gift.</w:t>
      </w:r>
    </w:p>
    <w:p w14:paraId="1410A206" w14:textId="77777777" w:rsidR="002E3509" w:rsidRDefault="002E3509" w:rsidP="002E3509">
      <w:r>
        <w:t>That is, the faculty that ‘sees’ a card face down on a table seems to</w:t>
      </w:r>
    </w:p>
    <w:p w14:paraId="5D247FB8" w14:textId="77777777" w:rsidR="002E3509" w:rsidRDefault="002E3509" w:rsidP="002E3509">
      <w:r>
        <w:t>be exactly the same one that ‘reads’ a thought residing only in</w:t>
      </w:r>
    </w:p>
    <w:p w14:paraId="5C4490E1" w14:textId="77777777" w:rsidR="002E3509" w:rsidRDefault="002E3509" w:rsidP="002E3509">
      <w:r>
        <w:t>another mind. There are several grounds for believing this. So far,</w:t>
      </w:r>
    </w:p>
    <w:p w14:paraId="4D76FC2D" w14:textId="77777777" w:rsidR="002E3509" w:rsidRDefault="002E3509" w:rsidP="002E3509">
      <w:r>
        <w:t>for example, the two gifts have been found in every person who</w:t>
      </w:r>
    </w:p>
    <w:p w14:paraId="68B52E86" w14:textId="77777777" w:rsidR="002E3509" w:rsidRDefault="002E3509" w:rsidP="002E3509">
      <w:r>
        <w:t>enjoys either of them. In every one so far the two have been of equal</w:t>
      </w:r>
    </w:p>
    <w:p w14:paraId="09C6C544" w14:textId="77777777" w:rsidR="002E3509" w:rsidRDefault="002E3509" w:rsidP="002E3509">
      <w:r>
        <w:t>vigor, almost exactly. Screens, walls, distances, have no effect at all</w:t>
      </w:r>
    </w:p>
    <w:p w14:paraId="298A7B79" w14:textId="77777777" w:rsidR="002E3509" w:rsidRDefault="002E3509" w:rsidP="002E3509">
      <w:r>
        <w:t>on either. Wright advances from this conclusion to express what he</w:t>
      </w:r>
    </w:p>
    <w:p w14:paraId="40AFAC85" w14:textId="77777777" w:rsidR="002E3509" w:rsidRDefault="002E3509" w:rsidP="002E3509">
      <w:r>
        <w:t>puts forward as no more than the mere ‘hunch’ that other extrasensory experiences, prophetic dreams, premonitions of disaster,</w:t>
      </w:r>
    </w:p>
    <w:p w14:paraId="2E7A42CF" w14:textId="77777777" w:rsidR="002E3509" w:rsidRDefault="002E3509" w:rsidP="002E3509">
      <w:r>
        <w:t>and the like, may also prove to be part of the same faculty. The</w:t>
      </w:r>
    </w:p>
    <w:p w14:paraId="2361C688" w14:textId="77777777" w:rsidR="002E3509" w:rsidRDefault="002E3509" w:rsidP="002E3509">
      <w:r>
        <w:t>reader is not asked to accept any of these conclusions unless he</w:t>
      </w:r>
    </w:p>
    <w:p w14:paraId="790A263F" w14:textId="77777777" w:rsidR="002E3509" w:rsidRDefault="002E3509" w:rsidP="002E3509">
      <w:r>
        <w:t>finds it necessary, but the evidence that Rhine has piled up must</w:t>
      </w:r>
    </w:p>
    <w:p w14:paraId="156A2CBC" w14:textId="77777777" w:rsidR="002E3509" w:rsidRDefault="002E3509" w:rsidP="002E3509">
      <w:r>
        <w:t>remain impressive.”</w:t>
      </w:r>
    </w:p>
    <w:p w14:paraId="2542E6DD" w14:textId="77777777" w:rsidR="002E3509" w:rsidRDefault="002E3509" w:rsidP="002E3509">
      <w:r>
        <w:t>In view of Dr. Rhine’s announcement in connection with the</w:t>
      </w:r>
    </w:p>
    <w:p w14:paraId="129F7977" w14:textId="77777777" w:rsidR="002E3509" w:rsidRDefault="002E3509" w:rsidP="002E3509">
      <w:r>
        <w:t>conditions under which the mind responds to what he terms</w:t>
      </w:r>
    </w:p>
    <w:p w14:paraId="0B038128" w14:textId="77777777" w:rsidR="002E3509" w:rsidRDefault="002E3509" w:rsidP="002E3509">
      <w:r>
        <w:t>“extra—sensory modes of perception, I now feel privileged to add to</w:t>
      </w:r>
    </w:p>
    <w:p w14:paraId="207E947B" w14:textId="77777777" w:rsidR="002E3509" w:rsidRDefault="002E3509" w:rsidP="002E3509">
      <w:r>
        <w:t xml:space="preserve"> 216</w:t>
      </w:r>
    </w:p>
    <w:p w14:paraId="3312E7F5" w14:textId="77777777" w:rsidR="002E3509" w:rsidRDefault="002E3509" w:rsidP="002E3509">
      <w:r>
        <w:t>his testimony by stating that my associates and I have discovered</w:t>
      </w:r>
    </w:p>
    <w:p w14:paraId="77598176" w14:textId="77777777" w:rsidR="002E3509" w:rsidRDefault="002E3509" w:rsidP="002E3509">
      <w:r>
        <w:t>what we believe to be the ideal conditions under which the mind</w:t>
      </w:r>
    </w:p>
    <w:p w14:paraId="3FC87571" w14:textId="77777777" w:rsidR="002E3509" w:rsidRDefault="002E3509" w:rsidP="002E3509">
      <w:r>
        <w:t>can be stimulated so that the sixth sense described in the next</w:t>
      </w:r>
    </w:p>
    <w:p w14:paraId="084E4759" w14:textId="77777777" w:rsidR="002E3509" w:rsidRDefault="002E3509" w:rsidP="002E3509">
      <w:r>
        <w:lastRenderedPageBreak/>
        <w:t>chapter, can be made to function in a practical way.</w:t>
      </w:r>
    </w:p>
    <w:p w14:paraId="3E13C5E6" w14:textId="77777777" w:rsidR="002E3509" w:rsidRDefault="002E3509" w:rsidP="002E3509">
      <w:r>
        <w:t>The conditions to which I refer consist of a close working</w:t>
      </w:r>
    </w:p>
    <w:p w14:paraId="179BD49C" w14:textId="77777777" w:rsidR="002E3509" w:rsidRDefault="002E3509" w:rsidP="002E3509">
      <w:r>
        <w:t>alliance between myself and two members of my staff. Through</w:t>
      </w:r>
    </w:p>
    <w:p w14:paraId="50382629" w14:textId="77777777" w:rsidR="002E3509" w:rsidRDefault="002E3509" w:rsidP="002E3509">
      <w:r>
        <w:t>experimentation and practice, we have discovered how to stimulate</w:t>
      </w:r>
    </w:p>
    <w:p w14:paraId="151CC34C" w14:textId="77777777" w:rsidR="002E3509" w:rsidRDefault="002E3509" w:rsidP="002E3509">
      <w:r>
        <w:t>our minds (by applying the principle used in connection with the</w:t>
      </w:r>
    </w:p>
    <w:p w14:paraId="0B7CEA44" w14:textId="77777777" w:rsidR="002E3509" w:rsidRDefault="002E3509" w:rsidP="002E3509">
      <w:r>
        <w:t>“Invisible Counselors” described in the next chapter) so that we can,</w:t>
      </w:r>
    </w:p>
    <w:p w14:paraId="5233FA42" w14:textId="77777777" w:rsidR="002E3509" w:rsidRDefault="002E3509" w:rsidP="002E3509">
      <w:r>
        <w:t>by a process of blending our three minds into one, find the solution</w:t>
      </w:r>
    </w:p>
    <w:p w14:paraId="2F14A1BA" w14:textId="77777777" w:rsidR="002E3509" w:rsidRDefault="002E3509" w:rsidP="002E3509">
      <w:r>
        <w:t>to a great variety of personal problems which are submitted by my</w:t>
      </w:r>
    </w:p>
    <w:p w14:paraId="458D17B0" w14:textId="77777777" w:rsidR="002E3509" w:rsidRDefault="002E3509" w:rsidP="002E3509">
      <w:r>
        <w:t>clients.</w:t>
      </w:r>
    </w:p>
    <w:p w14:paraId="50D2A0D7" w14:textId="77777777" w:rsidR="002E3509" w:rsidRDefault="002E3509" w:rsidP="002E3509">
      <w:r>
        <w:t>The procedure is very simple. We sit down at a conference</w:t>
      </w:r>
    </w:p>
    <w:p w14:paraId="3B713325" w14:textId="77777777" w:rsidR="002E3509" w:rsidRDefault="002E3509" w:rsidP="002E3509">
      <w:r>
        <w:t>table, clearly state the nature of the problem we have under</w:t>
      </w:r>
    </w:p>
    <w:p w14:paraId="00C3E085" w14:textId="77777777" w:rsidR="002E3509" w:rsidRDefault="002E3509" w:rsidP="002E3509">
      <w:r>
        <w:t>consideration, then begin discussing it. Each contributes whatever</w:t>
      </w:r>
    </w:p>
    <w:p w14:paraId="75890C21" w14:textId="77777777" w:rsidR="002E3509" w:rsidRDefault="002E3509" w:rsidP="002E3509">
      <w:r>
        <w:t>thoughts that may occur. The strange thing about this method of</w:t>
      </w:r>
    </w:p>
    <w:p w14:paraId="25A34893" w14:textId="77777777" w:rsidR="002E3509" w:rsidRDefault="002E3509" w:rsidP="002E3509">
      <w:r>
        <w:t>mind stimulation is that it places each participant in</w:t>
      </w:r>
    </w:p>
    <w:p w14:paraId="0423F4B7" w14:textId="77777777" w:rsidR="002E3509" w:rsidRDefault="002E3509" w:rsidP="002E3509">
      <w:r>
        <w:t>communication with unknown sources of knowledge definitely</w:t>
      </w:r>
    </w:p>
    <w:p w14:paraId="726FC4A1" w14:textId="77777777" w:rsidR="002E3509" w:rsidRDefault="002E3509" w:rsidP="002E3509">
      <w:r>
        <w:t>outside his own experience.</w:t>
      </w:r>
    </w:p>
    <w:p w14:paraId="44D73E83" w14:textId="77777777" w:rsidR="002E3509" w:rsidRDefault="002E3509" w:rsidP="002E3509">
      <w:r>
        <w:t>If you understand the principle described in the chapter on the</w:t>
      </w:r>
    </w:p>
    <w:p w14:paraId="10860255" w14:textId="77777777" w:rsidR="002E3509" w:rsidRDefault="002E3509" w:rsidP="002E3509">
      <w:r>
        <w:t>Master Mind, you of course recognize the round-table procedure</w:t>
      </w:r>
    </w:p>
    <w:p w14:paraId="00142916" w14:textId="77777777" w:rsidR="002E3509" w:rsidRDefault="002E3509" w:rsidP="002E3509">
      <w:r>
        <w:t>here described as being a practical application of the Master Mind.</w:t>
      </w:r>
    </w:p>
    <w:p w14:paraId="2078D8EE" w14:textId="77777777" w:rsidR="002E3509" w:rsidRDefault="002E3509" w:rsidP="002E3509">
      <w:r>
        <w:t>This method of mind stimulation, through harmonious</w:t>
      </w:r>
    </w:p>
    <w:p w14:paraId="5726F52F" w14:textId="77777777" w:rsidR="002E3509" w:rsidRDefault="002E3509" w:rsidP="002E3509">
      <w:r>
        <w:t>discussion of definite subjects, between three people, illustrates the</w:t>
      </w:r>
    </w:p>
    <w:p w14:paraId="0C98E192" w14:textId="77777777" w:rsidR="002E3509" w:rsidRDefault="002E3509" w:rsidP="002E3509">
      <w:r>
        <w:t>simplest and most practical use of the Master Mind.</w:t>
      </w:r>
    </w:p>
    <w:p w14:paraId="60125B2E" w14:textId="77777777" w:rsidR="002E3509" w:rsidRDefault="002E3509" w:rsidP="002E3509">
      <w:r>
        <w:t>By adopting and following a similar plan any student of this</w:t>
      </w:r>
    </w:p>
    <w:p w14:paraId="3B40D5F1" w14:textId="77777777" w:rsidR="002E3509" w:rsidRDefault="002E3509" w:rsidP="002E3509">
      <w:r>
        <w:t>philosophy may come into possession of the famous Carnegie formula</w:t>
      </w:r>
    </w:p>
    <w:p w14:paraId="415C5D69" w14:textId="77777777" w:rsidR="002E3509" w:rsidRDefault="002E3509" w:rsidP="002E3509">
      <w:r>
        <w:t>briefly described in the introduction. If it means nothing to you at</w:t>
      </w:r>
    </w:p>
    <w:p w14:paraId="0F785D57" w14:textId="77777777" w:rsidR="002E3509" w:rsidRDefault="002E3509" w:rsidP="002E3509">
      <w:r>
        <w:t>this time, mark this page and read it again after you have finished</w:t>
      </w:r>
    </w:p>
    <w:p w14:paraId="17A17E11" w14:textId="77777777" w:rsidR="002E3509" w:rsidRDefault="002E3509" w:rsidP="002E3509">
      <w:r>
        <w:t>the last chapter.</w:t>
      </w:r>
    </w:p>
    <w:p w14:paraId="296E1324" w14:textId="77777777" w:rsidR="002E3509" w:rsidRDefault="002E3509" w:rsidP="002E3509">
      <w:r>
        <w:t>THE “depression” was a blessing in disguise.</w:t>
      </w:r>
    </w:p>
    <w:p w14:paraId="7EE1120F" w14:textId="77777777" w:rsidR="002E3509" w:rsidRDefault="002E3509" w:rsidP="002E3509">
      <w:r>
        <w:t>It reduced the whole world to a new starting</w:t>
      </w:r>
    </w:p>
    <w:p w14:paraId="1B7EBC51" w14:textId="77777777" w:rsidR="002E3509" w:rsidRDefault="002E3509" w:rsidP="002E3509">
      <w:r>
        <w:t>point that gives every one a new opportunity.</w:t>
      </w:r>
    </w:p>
    <w:p w14:paraId="680B346F" w14:textId="77777777" w:rsidR="002E3509" w:rsidRDefault="002E3509" w:rsidP="002E3509">
      <w:r>
        <w:t xml:space="preserve"> 217</w:t>
      </w:r>
    </w:p>
    <w:p w14:paraId="10E76B55" w14:textId="77777777" w:rsidR="002E3509" w:rsidRDefault="002E3509" w:rsidP="002E3509">
      <w:r>
        <w:lastRenderedPageBreak/>
        <w:t>CHAPTER 14</w:t>
      </w:r>
    </w:p>
    <w:p w14:paraId="190D49AA" w14:textId="77777777" w:rsidR="002E3509" w:rsidRDefault="002E3509" w:rsidP="002E3509">
      <w:r>
        <w:t>THE SIXTH SENSE</w:t>
      </w:r>
    </w:p>
    <w:p w14:paraId="2DCFB190" w14:textId="77777777" w:rsidR="002E3509" w:rsidRDefault="002E3509" w:rsidP="002E3509">
      <w:r>
        <w:t>THE DOOR TO THE TEMPLE</w:t>
      </w:r>
    </w:p>
    <w:p w14:paraId="13DB9AA3" w14:textId="77777777" w:rsidR="002E3509" w:rsidRDefault="002E3509" w:rsidP="002E3509">
      <w:r>
        <w:t>OF WISDOM</w:t>
      </w:r>
    </w:p>
    <w:p w14:paraId="6AC810F7" w14:textId="77777777" w:rsidR="002E3509" w:rsidRDefault="002E3509" w:rsidP="002E3509">
      <w:r>
        <w:t>The Thirteenth Step toward Riches</w:t>
      </w:r>
    </w:p>
    <w:p w14:paraId="183FC4F3" w14:textId="77777777" w:rsidR="002E3509" w:rsidRDefault="002E3509" w:rsidP="002E3509">
      <w:r>
        <w:t>THE “thirteenth” principle is known as the SIXTH SENSE,</w:t>
      </w:r>
    </w:p>
    <w:p w14:paraId="6173636F" w14:textId="77777777" w:rsidR="002E3509" w:rsidRDefault="002E3509" w:rsidP="002E3509">
      <w:r>
        <w:t>through which Infinite Intelligence may, and will communicate</w:t>
      </w:r>
    </w:p>
    <w:p w14:paraId="22BA8C44" w14:textId="77777777" w:rsidR="002E3509" w:rsidRDefault="002E3509" w:rsidP="002E3509">
      <w:r>
        <w:t>voluntarily, without any effort from, or demands by, the individual.</w:t>
      </w:r>
    </w:p>
    <w:p w14:paraId="69A3D89A" w14:textId="77777777" w:rsidR="002E3509" w:rsidRDefault="002E3509" w:rsidP="002E3509">
      <w:r>
        <w:t>This principle is the apex of the philosophy. It can be</w:t>
      </w:r>
    </w:p>
    <w:p w14:paraId="4DB98C39" w14:textId="77777777" w:rsidR="002E3509" w:rsidRDefault="002E3509" w:rsidP="002E3509">
      <w:r>
        <w:t>assimilated, understood, and applied ONLY by first mastering the</w:t>
      </w:r>
    </w:p>
    <w:p w14:paraId="62453F58" w14:textId="77777777" w:rsidR="002E3509" w:rsidRDefault="002E3509" w:rsidP="002E3509">
      <w:r>
        <w:t>other twelve principles.</w:t>
      </w:r>
    </w:p>
    <w:p w14:paraId="159C0E9A" w14:textId="77777777" w:rsidR="002E3509" w:rsidRDefault="002E3509" w:rsidP="002E3509">
      <w:r>
        <w:t>The SIXTH SENSE is that portion of the subconscious mind</w:t>
      </w:r>
    </w:p>
    <w:p w14:paraId="1EE8F88C" w14:textId="77777777" w:rsidR="002E3509" w:rsidRDefault="002E3509" w:rsidP="002E3509">
      <w:r>
        <w:t>which has been referred to as the Creative Imagination. It has also</w:t>
      </w:r>
    </w:p>
    <w:p w14:paraId="6A93DB17" w14:textId="77777777" w:rsidR="002E3509" w:rsidRDefault="002E3509" w:rsidP="002E3509">
      <w:r>
        <w:t>been referred to as the “receiving set” through which ideas, plans,</w:t>
      </w:r>
    </w:p>
    <w:p w14:paraId="4548DF17" w14:textId="77777777" w:rsidR="002E3509" w:rsidRDefault="002E3509" w:rsidP="002E3509">
      <w:r>
        <w:t>and thoughts flash into the mind. The “flashes” are sometimes</w:t>
      </w:r>
    </w:p>
    <w:p w14:paraId="17A3581D" w14:textId="77777777" w:rsidR="002E3509" w:rsidRDefault="002E3509" w:rsidP="002E3509">
      <w:r>
        <w:t>called “hunches” or “inspirations.”</w:t>
      </w:r>
    </w:p>
    <w:p w14:paraId="70781372" w14:textId="77777777" w:rsidR="002E3509" w:rsidRDefault="002E3509" w:rsidP="002E3509">
      <w:r>
        <w:t>The sixth sense defies description! It cannot be described to a</w:t>
      </w:r>
    </w:p>
    <w:p w14:paraId="498EDE1F" w14:textId="77777777" w:rsidR="002E3509" w:rsidRDefault="002E3509" w:rsidP="002E3509">
      <w:r>
        <w:t>person who has not mastered the other principles of this</w:t>
      </w:r>
    </w:p>
    <w:p w14:paraId="08EC1FB6" w14:textId="77777777" w:rsidR="002E3509" w:rsidRDefault="002E3509" w:rsidP="002E3509">
      <w:r>
        <w:t>philosophy, because such a person has no knowledge, and no</w:t>
      </w:r>
    </w:p>
    <w:p w14:paraId="6589316D" w14:textId="77777777" w:rsidR="002E3509" w:rsidRDefault="002E3509" w:rsidP="002E3509">
      <w:r>
        <w:t>experience with which the sixth sense may be compared. Understanding of the sixth sense comes only by meditation through mind</w:t>
      </w:r>
    </w:p>
    <w:p w14:paraId="5B3A1829" w14:textId="77777777" w:rsidR="002E3509" w:rsidRDefault="002E3509" w:rsidP="002E3509">
      <w:r>
        <w:t>development from within. The sixth sense probably is the medium of</w:t>
      </w:r>
    </w:p>
    <w:p w14:paraId="5EBDB682" w14:textId="77777777" w:rsidR="002E3509" w:rsidRDefault="002E3509" w:rsidP="002E3509">
      <w:r>
        <w:t>contact between the finite mind of man and Infinite Intelligence,</w:t>
      </w:r>
    </w:p>
    <w:p w14:paraId="2F0F7C5C" w14:textId="77777777" w:rsidR="002E3509" w:rsidRDefault="002E3509" w:rsidP="002E3509">
      <w:r>
        <w:t>and for this reason, it is a mixture of both the mental and the</w:t>
      </w:r>
    </w:p>
    <w:p w14:paraId="002294D1" w14:textId="77777777" w:rsidR="002E3509" w:rsidRDefault="002E3509" w:rsidP="002E3509">
      <w:r>
        <w:t>spiritual. It is believed to be the point at which the mind of man</w:t>
      </w:r>
    </w:p>
    <w:p w14:paraId="49B3BCAA" w14:textId="77777777" w:rsidR="002E3509" w:rsidRDefault="002E3509" w:rsidP="002E3509">
      <w:r>
        <w:t>contacts the Universal Mind.</w:t>
      </w:r>
    </w:p>
    <w:p w14:paraId="0F599C14" w14:textId="77777777" w:rsidR="002E3509" w:rsidRDefault="002E3509" w:rsidP="002E3509">
      <w:r>
        <w:t>After you have mastered the principles described in this book,</w:t>
      </w:r>
    </w:p>
    <w:p w14:paraId="7BC576B7" w14:textId="77777777" w:rsidR="002E3509" w:rsidRDefault="002E3509" w:rsidP="002E3509">
      <w:r>
        <w:t>you will be prepared to accept as truth a statement which may,</w:t>
      </w:r>
    </w:p>
    <w:p w14:paraId="6168474F" w14:textId="77777777" w:rsidR="002E3509" w:rsidRDefault="002E3509" w:rsidP="002E3509">
      <w:r>
        <w:t>otherwise, be incredible to you, namely:</w:t>
      </w:r>
    </w:p>
    <w:p w14:paraId="78849336" w14:textId="77777777" w:rsidR="002E3509" w:rsidRDefault="002E3509" w:rsidP="002E3509">
      <w:r>
        <w:t>Through the aid of the sixth sense, you will be warned of</w:t>
      </w:r>
    </w:p>
    <w:p w14:paraId="111085F1" w14:textId="77777777" w:rsidR="002E3509" w:rsidRDefault="002E3509" w:rsidP="002E3509">
      <w:r>
        <w:t>impending dangers in time to avoid them, and notified of</w:t>
      </w:r>
    </w:p>
    <w:p w14:paraId="41EF23D3" w14:textId="77777777" w:rsidR="002E3509" w:rsidRDefault="002E3509" w:rsidP="002E3509">
      <w:r>
        <w:lastRenderedPageBreak/>
        <w:t>opportunities in time to embrace them.</w:t>
      </w:r>
    </w:p>
    <w:p w14:paraId="0E3E351D" w14:textId="77777777" w:rsidR="002E3509" w:rsidRDefault="002E3509" w:rsidP="002E3509">
      <w:r>
        <w:t>There comes to your aid, and to do your bidding, with the</w:t>
      </w:r>
    </w:p>
    <w:p w14:paraId="03885CC0" w14:textId="77777777" w:rsidR="002E3509" w:rsidRDefault="002E3509" w:rsidP="002E3509">
      <w:r>
        <w:t>development of the sixth sense, a “guardian angel” who will open to</w:t>
      </w:r>
    </w:p>
    <w:p w14:paraId="215AE29B" w14:textId="77777777" w:rsidR="002E3509" w:rsidRDefault="002E3509" w:rsidP="002E3509">
      <w:r>
        <w:t>you at all times the door to the Temple of Wisdom.</w:t>
      </w:r>
    </w:p>
    <w:p w14:paraId="36B41845" w14:textId="77777777" w:rsidR="002E3509" w:rsidRDefault="002E3509" w:rsidP="002E3509">
      <w:r>
        <w:t xml:space="preserve"> 218</w:t>
      </w:r>
    </w:p>
    <w:p w14:paraId="3613DF3E" w14:textId="77777777" w:rsidR="002E3509" w:rsidRDefault="002E3509" w:rsidP="002E3509">
      <w:r>
        <w:t>Whether or not this is a statement of truth, you will never</w:t>
      </w:r>
    </w:p>
    <w:p w14:paraId="33680EA3" w14:textId="77777777" w:rsidR="002E3509" w:rsidRDefault="002E3509" w:rsidP="002E3509">
      <w:r>
        <w:t>know, except by following the instructions described in the pages of</w:t>
      </w:r>
    </w:p>
    <w:p w14:paraId="3A065723" w14:textId="77777777" w:rsidR="002E3509" w:rsidRDefault="002E3509" w:rsidP="002E3509">
      <w:r>
        <w:t>this book, or some similar method of procedure.</w:t>
      </w:r>
    </w:p>
    <w:p w14:paraId="20499DFA" w14:textId="77777777" w:rsidR="002E3509" w:rsidRDefault="002E3509" w:rsidP="002E3509">
      <w:r>
        <w:t>The author is not a believer in, nor an advocate of “miracles,”</w:t>
      </w:r>
    </w:p>
    <w:p w14:paraId="433E4581" w14:textId="77777777" w:rsidR="002E3509" w:rsidRDefault="002E3509" w:rsidP="002E3509">
      <w:r>
        <w:t>for the reason that he has enough knowledge of Nature to</w:t>
      </w:r>
    </w:p>
    <w:p w14:paraId="46FD3CDB" w14:textId="77777777" w:rsidR="002E3509" w:rsidRDefault="002E3509" w:rsidP="002E3509">
      <w:r>
        <w:t>understand that Nature never deviates from her established laws.</w:t>
      </w:r>
    </w:p>
    <w:p w14:paraId="7C1472F9" w14:textId="77777777" w:rsidR="002E3509" w:rsidRDefault="002E3509" w:rsidP="002E3509">
      <w:r>
        <w:t>Some of her laws are so incomprehensible that they produce what</w:t>
      </w:r>
    </w:p>
    <w:p w14:paraId="378BBD5C" w14:textId="77777777" w:rsidR="002E3509" w:rsidRDefault="002E3509" w:rsidP="002E3509">
      <w:r>
        <w:t>appear to be “miracles.” The sixth sense comes as near to being a</w:t>
      </w:r>
    </w:p>
    <w:p w14:paraId="06EC327D" w14:textId="77777777" w:rsidR="002E3509" w:rsidRDefault="002E3509" w:rsidP="002E3509">
      <w:r>
        <w:t>miracle as anything I have ever experienced, and it appears so, only</w:t>
      </w:r>
    </w:p>
    <w:p w14:paraId="2E59A480" w14:textId="77777777" w:rsidR="002E3509" w:rsidRDefault="002E3509" w:rsidP="002E3509">
      <w:r>
        <w:t>because I do not understand the method by which this principle is</w:t>
      </w:r>
    </w:p>
    <w:p w14:paraId="40089A17" w14:textId="77777777" w:rsidR="002E3509" w:rsidRDefault="002E3509" w:rsidP="002E3509">
      <w:r>
        <w:t>operated.</w:t>
      </w:r>
    </w:p>
    <w:p w14:paraId="250C4B29" w14:textId="77777777" w:rsidR="002E3509" w:rsidRDefault="002E3509" w:rsidP="002E3509">
      <w:r>
        <w:t>This much the author does know—that there is a power, or a</w:t>
      </w:r>
    </w:p>
    <w:p w14:paraId="63AC1F76" w14:textId="77777777" w:rsidR="002E3509" w:rsidRDefault="002E3509" w:rsidP="002E3509">
      <w:r>
        <w:t>First Cause, or an Intelligence, which permeates every atom of</w:t>
      </w:r>
    </w:p>
    <w:p w14:paraId="5D3FDB37" w14:textId="77777777" w:rsidR="002E3509" w:rsidRDefault="002E3509" w:rsidP="002E3509">
      <w:r>
        <w:t>matter, and embraces every unit of energy perceptible to man—that</w:t>
      </w:r>
    </w:p>
    <w:p w14:paraId="75C9B5A7" w14:textId="77777777" w:rsidR="002E3509" w:rsidRDefault="002E3509" w:rsidP="002E3509">
      <w:r>
        <w:t>this Infinite Intelligence converts acorns into oak trees, causes</w:t>
      </w:r>
    </w:p>
    <w:p w14:paraId="564ABE5A" w14:textId="77777777" w:rsidR="002E3509" w:rsidRDefault="002E3509" w:rsidP="002E3509">
      <w:r>
        <w:t>water to flow down hill in response to the law of gravity, follows</w:t>
      </w:r>
    </w:p>
    <w:p w14:paraId="0C75781D" w14:textId="77777777" w:rsidR="002E3509" w:rsidRDefault="002E3509" w:rsidP="002E3509">
      <w:r>
        <w:t>night with day, and winter with summer, each maintaining its</w:t>
      </w:r>
    </w:p>
    <w:p w14:paraId="118D95DA" w14:textId="77777777" w:rsidR="002E3509" w:rsidRDefault="002E3509" w:rsidP="002E3509">
      <w:r>
        <w:t>proper place and relationship to the other. This Intelligence may,</w:t>
      </w:r>
    </w:p>
    <w:p w14:paraId="7FBA9133" w14:textId="77777777" w:rsidR="002E3509" w:rsidRDefault="002E3509" w:rsidP="002E3509">
      <w:r>
        <w:t>through the principles of this philosophy, be induced to aid in</w:t>
      </w:r>
    </w:p>
    <w:p w14:paraId="33615CE5" w14:textId="77777777" w:rsidR="002E3509" w:rsidRDefault="002E3509" w:rsidP="002E3509">
      <w:r>
        <w:t>transmuting DESIRES into concrete, or material form. The author</w:t>
      </w:r>
    </w:p>
    <w:p w14:paraId="39359156" w14:textId="77777777" w:rsidR="002E3509" w:rsidRDefault="002E3509" w:rsidP="002E3509">
      <w:r>
        <w:t>has this knowledge, because he has experimented with it— and has</w:t>
      </w:r>
    </w:p>
    <w:p w14:paraId="57156968" w14:textId="77777777" w:rsidR="002E3509" w:rsidRDefault="002E3509" w:rsidP="002E3509">
      <w:r>
        <w:t>EXPERIENCED IT.</w:t>
      </w:r>
    </w:p>
    <w:p w14:paraId="6B799A76" w14:textId="77777777" w:rsidR="002E3509" w:rsidRDefault="002E3509" w:rsidP="002E3509">
      <w:r>
        <w:t>Step by step, through the preceding chapters, you have been</w:t>
      </w:r>
    </w:p>
    <w:p w14:paraId="33279F59" w14:textId="77777777" w:rsidR="002E3509" w:rsidRDefault="002E3509" w:rsidP="002E3509">
      <w:r>
        <w:t>led to this, the last principle. If you have mastered each of the</w:t>
      </w:r>
    </w:p>
    <w:p w14:paraId="1218E430" w14:textId="77777777" w:rsidR="002E3509" w:rsidRDefault="002E3509" w:rsidP="002E3509">
      <w:r>
        <w:t>preceding principles, you are now prepared to accept, without being</w:t>
      </w:r>
    </w:p>
    <w:p w14:paraId="5FF6CA85" w14:textId="77777777" w:rsidR="002E3509" w:rsidRDefault="002E3509" w:rsidP="002E3509">
      <w:r>
        <w:t>skeptical, the stupendous claims made here. If you have not</w:t>
      </w:r>
    </w:p>
    <w:p w14:paraId="19C43C4A" w14:textId="77777777" w:rsidR="002E3509" w:rsidRDefault="002E3509" w:rsidP="002E3509">
      <w:r>
        <w:lastRenderedPageBreak/>
        <w:t>mastered the other principles, you must do so before you may</w:t>
      </w:r>
    </w:p>
    <w:p w14:paraId="1849B2E9" w14:textId="77777777" w:rsidR="002E3509" w:rsidRDefault="002E3509" w:rsidP="002E3509">
      <w:r>
        <w:t>determine, definitely, whether or not the claims made in this</w:t>
      </w:r>
    </w:p>
    <w:p w14:paraId="5E6147D2" w14:textId="77777777" w:rsidR="002E3509" w:rsidRDefault="002E3509" w:rsidP="002E3509">
      <w:r>
        <w:t>chapter are fact or fiction.</w:t>
      </w:r>
    </w:p>
    <w:p w14:paraId="550D1F73" w14:textId="77777777" w:rsidR="002E3509" w:rsidRDefault="002E3509" w:rsidP="002E3509">
      <w:r>
        <w:t>While I was passing through the age of “hero-worship” I found</w:t>
      </w:r>
    </w:p>
    <w:p w14:paraId="737C68A6" w14:textId="77777777" w:rsidR="002E3509" w:rsidRDefault="002E3509" w:rsidP="002E3509">
      <w:r>
        <w:t>myself trying to imitate those whom I most admired. Moreover, I</w:t>
      </w:r>
    </w:p>
    <w:p w14:paraId="06C79B66" w14:textId="77777777" w:rsidR="002E3509" w:rsidRDefault="002E3509" w:rsidP="002E3509">
      <w:r>
        <w:t>discovered that the element of FAITH, with which I endeavored to</w:t>
      </w:r>
    </w:p>
    <w:p w14:paraId="32A14B88" w14:textId="77777777" w:rsidR="002E3509" w:rsidRDefault="002E3509" w:rsidP="002E3509">
      <w:r>
        <w:t>imitate my idols, gave me great capacity to do so quite successfully.</w:t>
      </w:r>
    </w:p>
    <w:p w14:paraId="70DB7213" w14:textId="77777777" w:rsidR="002E3509" w:rsidRDefault="002E3509" w:rsidP="002E3509">
      <w:r>
        <w:t>I have never entirely divested myself of this habit of heroworship, although I have passed the age commonly given over to</w:t>
      </w:r>
    </w:p>
    <w:p w14:paraId="2DB442A8" w14:textId="77777777" w:rsidR="002E3509" w:rsidRDefault="002E3509" w:rsidP="002E3509">
      <w:r>
        <w:t>such. My experience has taught me that the next best thing to</w:t>
      </w:r>
    </w:p>
    <w:p w14:paraId="776DF554" w14:textId="77777777" w:rsidR="002E3509" w:rsidRDefault="002E3509" w:rsidP="002E3509">
      <w:r>
        <w:t>being truly great, is to emulate the great, by feeling and action, as</w:t>
      </w:r>
    </w:p>
    <w:p w14:paraId="50699099" w14:textId="77777777" w:rsidR="002E3509" w:rsidRDefault="002E3509" w:rsidP="002E3509">
      <w:r>
        <w:t>nearly as possible.</w:t>
      </w:r>
    </w:p>
    <w:p w14:paraId="7CDD2BCC" w14:textId="77777777" w:rsidR="002E3509" w:rsidRDefault="002E3509" w:rsidP="002E3509">
      <w:r>
        <w:t>Long before I had ever written a line for publication, or</w:t>
      </w:r>
    </w:p>
    <w:p w14:paraId="4BE638BB" w14:textId="77777777" w:rsidR="002E3509" w:rsidRDefault="002E3509" w:rsidP="002E3509">
      <w:r>
        <w:t>endeavored to deliver a speech in public, I followed the habit of</w:t>
      </w:r>
    </w:p>
    <w:p w14:paraId="5A1B2F14" w14:textId="77777777" w:rsidR="002E3509" w:rsidRDefault="002E3509" w:rsidP="002E3509">
      <w:r>
        <w:t xml:space="preserve"> 219</w:t>
      </w:r>
    </w:p>
    <w:p w14:paraId="5FEA079A" w14:textId="77777777" w:rsidR="002E3509" w:rsidRDefault="002E3509" w:rsidP="002E3509">
      <w:r>
        <w:t>reshaping my own character, by trying to imitate the nine men</w:t>
      </w:r>
    </w:p>
    <w:p w14:paraId="30328A05" w14:textId="77777777" w:rsidR="002E3509" w:rsidRDefault="002E3509" w:rsidP="002E3509">
      <w:r>
        <w:t>whose lives and life-works had been most impressive to me. These</w:t>
      </w:r>
    </w:p>
    <w:p w14:paraId="1DE5AAF3" w14:textId="77777777" w:rsidR="002E3509" w:rsidRDefault="002E3509" w:rsidP="002E3509">
      <w:r>
        <w:t>nine men were, Emerson, Paine, Edison, Darwin, Lincoln, Burbank,</w:t>
      </w:r>
    </w:p>
    <w:p w14:paraId="0EDBEA8C" w14:textId="77777777" w:rsidR="002E3509" w:rsidRDefault="002E3509" w:rsidP="002E3509">
      <w:r>
        <w:t>Napoleon, Ford, and Carnegie.</w:t>
      </w:r>
    </w:p>
    <w:p w14:paraId="25C1AE2A" w14:textId="77777777" w:rsidR="002E3509" w:rsidRDefault="002E3509" w:rsidP="002E3509">
      <w:r>
        <w:t>Every night, over a long period of years, I held an imaginary</w:t>
      </w:r>
    </w:p>
    <w:p w14:paraId="124348AB" w14:textId="77777777" w:rsidR="002E3509" w:rsidRDefault="002E3509" w:rsidP="002E3509">
      <w:r>
        <w:t>Council meeting with this group whom I called my “Invisible</w:t>
      </w:r>
    </w:p>
    <w:p w14:paraId="3A477F92" w14:textId="77777777" w:rsidR="002E3509" w:rsidRDefault="002E3509" w:rsidP="002E3509">
      <w:r>
        <w:t>Counselors.”</w:t>
      </w:r>
    </w:p>
    <w:p w14:paraId="63F5C766" w14:textId="77777777" w:rsidR="002E3509" w:rsidRDefault="002E3509" w:rsidP="002E3509">
      <w:r>
        <w:t>The procedure was this. Just before going to sleep at night, I</w:t>
      </w:r>
    </w:p>
    <w:p w14:paraId="66EF7935" w14:textId="77777777" w:rsidR="002E3509" w:rsidRDefault="002E3509" w:rsidP="002E3509">
      <w:r>
        <w:t>would shut my eyes, and see, in my imagination, this group of men</w:t>
      </w:r>
    </w:p>
    <w:p w14:paraId="0C09C857" w14:textId="77777777" w:rsidR="002E3509" w:rsidRDefault="002E3509" w:rsidP="002E3509">
      <w:r>
        <w:t>seated with me around my Council Table. Here I had not only an</w:t>
      </w:r>
    </w:p>
    <w:p w14:paraId="6E575C2A" w14:textId="77777777" w:rsidR="002E3509" w:rsidRDefault="002E3509" w:rsidP="002E3509">
      <w:r>
        <w:t>opportunity to sit among those whom I considered to be great, but I</w:t>
      </w:r>
    </w:p>
    <w:p w14:paraId="287797B1" w14:textId="77777777" w:rsidR="002E3509" w:rsidRDefault="002E3509" w:rsidP="002E3509">
      <w:r>
        <w:t>actually dominated the group, by serving as the Chairman.</w:t>
      </w:r>
    </w:p>
    <w:p w14:paraId="0F033274" w14:textId="77777777" w:rsidR="002E3509" w:rsidRDefault="002E3509" w:rsidP="002E3509">
      <w:r>
        <w:t>I had a very DEFINITE PURPOSE in indulging my imagination</w:t>
      </w:r>
    </w:p>
    <w:p w14:paraId="08B334C1" w14:textId="77777777" w:rsidR="002E3509" w:rsidRDefault="002E3509" w:rsidP="002E3509">
      <w:r>
        <w:t>through these nightly meetings. My purpose was to rebuild my own</w:t>
      </w:r>
    </w:p>
    <w:p w14:paraId="5DFB94D2" w14:textId="77777777" w:rsidR="002E3509" w:rsidRDefault="002E3509" w:rsidP="002E3509">
      <w:r>
        <w:t>character so it would represent a composite of the characters of my</w:t>
      </w:r>
    </w:p>
    <w:p w14:paraId="17892BC9" w14:textId="77777777" w:rsidR="002E3509" w:rsidRDefault="002E3509" w:rsidP="002E3509">
      <w:r>
        <w:t>imaginary counselors. Realizing, as I did, early in life, that I had to</w:t>
      </w:r>
    </w:p>
    <w:p w14:paraId="04617C4A" w14:textId="77777777" w:rsidR="002E3509" w:rsidRDefault="002E3509" w:rsidP="002E3509">
      <w:r>
        <w:lastRenderedPageBreak/>
        <w:t>overcome the handicap of birth in an environment of ignorance and</w:t>
      </w:r>
    </w:p>
    <w:p w14:paraId="2AE9D430" w14:textId="77777777" w:rsidR="002E3509" w:rsidRDefault="002E3509" w:rsidP="002E3509">
      <w:r>
        <w:t>superstition, I deliberately assigned myself the task of voluntary</w:t>
      </w:r>
    </w:p>
    <w:p w14:paraId="677DFCD8" w14:textId="77777777" w:rsidR="002E3509" w:rsidRDefault="002E3509" w:rsidP="002E3509">
      <w:r>
        <w:t>rebirth through the method here described.</w:t>
      </w:r>
    </w:p>
    <w:p w14:paraId="6759C847" w14:textId="77777777" w:rsidR="002E3509" w:rsidRDefault="002E3509" w:rsidP="002E3509">
      <w:r>
        <w:t>BUILDING CHARACTER THROUGH AUTO-SUGGESTION</w:t>
      </w:r>
    </w:p>
    <w:p w14:paraId="7A653583" w14:textId="77777777" w:rsidR="002E3509" w:rsidRDefault="002E3509" w:rsidP="002E3509">
      <w:r>
        <w:t>Being an earnest student of psychology, I knew, of course, that</w:t>
      </w:r>
    </w:p>
    <w:p w14:paraId="17C2EE1C" w14:textId="77777777" w:rsidR="002E3509" w:rsidRDefault="002E3509" w:rsidP="002E3509">
      <w:r>
        <w:t>all men have become what they are, because of their DOMINATING</w:t>
      </w:r>
    </w:p>
    <w:p w14:paraId="2C35640B" w14:textId="77777777" w:rsidR="002E3509" w:rsidRDefault="002E3509" w:rsidP="002E3509">
      <w:r>
        <w:t>THOUGHTS AND DESIRES. I knew that every deeply seated desire</w:t>
      </w:r>
    </w:p>
    <w:p w14:paraId="174BB27F" w14:textId="77777777" w:rsidR="002E3509" w:rsidRDefault="002E3509" w:rsidP="002E3509">
      <w:r>
        <w:t>has the effect of causing one to seek outward expression through</w:t>
      </w:r>
    </w:p>
    <w:p w14:paraId="4E0B63F7" w14:textId="77777777" w:rsidR="002E3509" w:rsidRDefault="002E3509" w:rsidP="002E3509">
      <w:r>
        <w:t>which that desire may be transmuted into reality. I knew that selfsuggestion is a powerful factor in building character, that it is, in</w:t>
      </w:r>
    </w:p>
    <w:p w14:paraId="2606CC8E" w14:textId="77777777" w:rsidR="002E3509" w:rsidRDefault="002E3509" w:rsidP="002E3509">
      <w:r>
        <w:t>fact, the sole principle through which character is builded.</w:t>
      </w:r>
    </w:p>
    <w:p w14:paraId="6DE2248C" w14:textId="77777777" w:rsidR="002E3509" w:rsidRDefault="002E3509" w:rsidP="002E3509">
      <w:r>
        <w:t>With this knowledge of the principles of mind operation, I was</w:t>
      </w:r>
    </w:p>
    <w:p w14:paraId="17A0FB35" w14:textId="77777777" w:rsidR="002E3509" w:rsidRDefault="002E3509" w:rsidP="002E3509">
      <w:r>
        <w:t>fairly well armed with the equipment needed in rebuilding my</w:t>
      </w:r>
    </w:p>
    <w:p w14:paraId="15D1ECE9" w14:textId="77777777" w:rsidR="002E3509" w:rsidRDefault="002E3509" w:rsidP="002E3509">
      <w:r>
        <w:t>character. In these imaginary Council meetings I called on my</w:t>
      </w:r>
    </w:p>
    <w:p w14:paraId="317A5327" w14:textId="77777777" w:rsidR="002E3509" w:rsidRDefault="002E3509" w:rsidP="002E3509">
      <w:r>
        <w:t>Cabinet members for the knowledge I wished each to contribute,</w:t>
      </w:r>
    </w:p>
    <w:p w14:paraId="3CD4D4F6" w14:textId="77777777" w:rsidR="002E3509" w:rsidRDefault="002E3509" w:rsidP="002E3509">
      <w:r>
        <w:t>addressing myself to each member in audible words, as follows:</w:t>
      </w:r>
    </w:p>
    <w:p w14:paraId="4BFABA62" w14:textId="77777777" w:rsidR="002E3509" w:rsidRDefault="002E3509" w:rsidP="002E3509">
      <w:r>
        <w:t>“Mr. Emerson, I desire to acquire from you the marvelous</w:t>
      </w:r>
    </w:p>
    <w:p w14:paraId="6CCD1359" w14:textId="77777777" w:rsidR="002E3509" w:rsidRDefault="002E3509" w:rsidP="002E3509">
      <w:r>
        <w:t>understanding of Nature which distinguished your life. I ask that</w:t>
      </w:r>
    </w:p>
    <w:p w14:paraId="126C1DB1" w14:textId="77777777" w:rsidR="002E3509" w:rsidRDefault="002E3509" w:rsidP="002E3509">
      <w:r>
        <w:t>you make an impress upon my subconscious mind, of whatever</w:t>
      </w:r>
    </w:p>
    <w:p w14:paraId="58BBD98E" w14:textId="77777777" w:rsidR="002E3509" w:rsidRDefault="002E3509" w:rsidP="002E3509">
      <w:r>
        <w:t>qualities you possessed, which enabled you to understand and</w:t>
      </w:r>
    </w:p>
    <w:p w14:paraId="3995F6A7" w14:textId="77777777" w:rsidR="002E3509" w:rsidRDefault="002E3509" w:rsidP="002E3509">
      <w:r>
        <w:t>adapt yourself to the laws of Nature. I ask that you assist me in</w:t>
      </w:r>
    </w:p>
    <w:p w14:paraId="492424E2" w14:textId="77777777" w:rsidR="002E3509" w:rsidRDefault="002E3509" w:rsidP="002E3509">
      <w:r>
        <w:t>reaching and drawing upon whatever sources of knowledge are</w:t>
      </w:r>
    </w:p>
    <w:p w14:paraId="0AA7BF22" w14:textId="77777777" w:rsidR="002E3509" w:rsidRDefault="002E3509" w:rsidP="002E3509">
      <w:r>
        <w:t xml:space="preserve"> 220</w:t>
      </w:r>
    </w:p>
    <w:p w14:paraId="605C2456" w14:textId="77777777" w:rsidR="002E3509" w:rsidRDefault="002E3509" w:rsidP="002E3509">
      <w:r>
        <w:t>available to this end.</w:t>
      </w:r>
    </w:p>
    <w:p w14:paraId="49EADECB" w14:textId="77777777" w:rsidR="002E3509" w:rsidRDefault="002E3509" w:rsidP="002E3509">
      <w:r>
        <w:t>“Mr. Burbank, I request that you pass on to me the knowledge</w:t>
      </w:r>
    </w:p>
    <w:p w14:paraId="5271ECA2" w14:textId="77777777" w:rsidR="002E3509" w:rsidRDefault="002E3509" w:rsidP="002E3509">
      <w:r>
        <w:t>which enabled you to so harmonize the laws of Nature that you</w:t>
      </w:r>
    </w:p>
    <w:p w14:paraId="778FE95A" w14:textId="77777777" w:rsidR="002E3509" w:rsidRDefault="002E3509" w:rsidP="002E3509">
      <w:r>
        <w:t>caused the cactus to shed its thorns, and become an edible food.</w:t>
      </w:r>
    </w:p>
    <w:p w14:paraId="66F80E1D" w14:textId="77777777" w:rsidR="002E3509" w:rsidRDefault="002E3509" w:rsidP="002E3509">
      <w:r>
        <w:t>Give me access to the knowledge which enabled you to make two</w:t>
      </w:r>
    </w:p>
    <w:p w14:paraId="55426871" w14:textId="77777777" w:rsidR="002E3509" w:rsidRDefault="002E3509" w:rsidP="002E3509">
      <w:r>
        <w:t>blades of grass grow where but one grew before, and helped you to</w:t>
      </w:r>
    </w:p>
    <w:p w14:paraId="6FADA531" w14:textId="77777777" w:rsidR="002E3509" w:rsidRDefault="002E3509" w:rsidP="002E3509">
      <w:r>
        <w:t>blend the coloring of the flowers with more splendor and harmony,</w:t>
      </w:r>
    </w:p>
    <w:p w14:paraId="73A74973" w14:textId="77777777" w:rsidR="002E3509" w:rsidRDefault="002E3509" w:rsidP="002E3509">
      <w:r>
        <w:t>for you, alone, have successfully gilded the lily.</w:t>
      </w:r>
    </w:p>
    <w:p w14:paraId="73B9BC55" w14:textId="77777777" w:rsidR="002E3509" w:rsidRDefault="002E3509" w:rsidP="002E3509">
      <w:r>
        <w:lastRenderedPageBreak/>
        <w:t>“Napoleon, I desire to acquire from you, by emulation, the</w:t>
      </w:r>
    </w:p>
    <w:p w14:paraId="377AF6F3" w14:textId="77777777" w:rsidR="002E3509" w:rsidRDefault="002E3509" w:rsidP="002E3509">
      <w:r>
        <w:t>marvelous ability you possessed to inspire men, and to arouse them</w:t>
      </w:r>
    </w:p>
    <w:p w14:paraId="03609BAD" w14:textId="77777777" w:rsidR="002E3509" w:rsidRDefault="002E3509" w:rsidP="002E3509">
      <w:r>
        <w:t>to greater and more determined spirit of action. Also to acquire the</w:t>
      </w:r>
    </w:p>
    <w:p w14:paraId="2C40F5B2" w14:textId="77777777" w:rsidR="002E3509" w:rsidRDefault="002E3509" w:rsidP="002E3509">
      <w:r>
        <w:t>spirit of enduring FAITH, which enabled you to turn defeat into</w:t>
      </w:r>
    </w:p>
    <w:p w14:paraId="531E69D5" w14:textId="77777777" w:rsidR="002E3509" w:rsidRDefault="002E3509" w:rsidP="002E3509">
      <w:r>
        <w:t>victory, and to surmount staggering obstacles. Emperor of Fate,</w:t>
      </w:r>
    </w:p>
    <w:p w14:paraId="50CEE4BF" w14:textId="77777777" w:rsidR="002E3509" w:rsidRDefault="002E3509" w:rsidP="002E3509">
      <w:r>
        <w:t>King of Chance, Man of Destiny, I salute you!</w:t>
      </w:r>
    </w:p>
    <w:p w14:paraId="2C2A6175" w14:textId="77777777" w:rsidR="002E3509" w:rsidRDefault="002E3509" w:rsidP="002E3509">
      <w:r>
        <w:t>“Mr. Paine, I desire to acquire from you the freedom of thought</w:t>
      </w:r>
    </w:p>
    <w:p w14:paraId="70E998D2" w14:textId="77777777" w:rsidR="002E3509" w:rsidRDefault="002E3509" w:rsidP="002E3509">
      <w:r>
        <w:t>and the courage and clarity with which to express convictions,</w:t>
      </w:r>
    </w:p>
    <w:p w14:paraId="4C98AFE4" w14:textId="77777777" w:rsidR="002E3509" w:rsidRDefault="002E3509" w:rsidP="002E3509">
      <w:r>
        <w:t>which so distinguished you!</w:t>
      </w:r>
    </w:p>
    <w:p w14:paraId="18A0A48F" w14:textId="77777777" w:rsidR="002E3509" w:rsidRDefault="002E3509" w:rsidP="002E3509">
      <w:r>
        <w:t>“Mr. Darwin, I wish to acquire from you the marvelous</w:t>
      </w:r>
    </w:p>
    <w:p w14:paraId="65D5B68C" w14:textId="77777777" w:rsidR="002E3509" w:rsidRDefault="002E3509" w:rsidP="002E3509">
      <w:r>
        <w:t>patience, and ability to study cause and effect, without bias or</w:t>
      </w:r>
    </w:p>
    <w:p w14:paraId="52C90654" w14:textId="77777777" w:rsidR="002E3509" w:rsidRDefault="002E3509" w:rsidP="002E3509">
      <w:r>
        <w:t>prejudice, so exemplified by you in the field of natural science.</w:t>
      </w:r>
    </w:p>
    <w:p w14:paraId="0504ACD2" w14:textId="77777777" w:rsidR="002E3509" w:rsidRDefault="002E3509" w:rsidP="002E3509">
      <w:r>
        <w:t>“Mr. Lincoln, I desire to build into my own character the keen</w:t>
      </w:r>
    </w:p>
    <w:p w14:paraId="1F66A1C6" w14:textId="77777777" w:rsidR="002E3509" w:rsidRDefault="002E3509" w:rsidP="002E3509">
      <w:r>
        <w:t>sense of justice, the untiring spirit of patience, the sense of humor,</w:t>
      </w:r>
    </w:p>
    <w:p w14:paraId="3F58E639" w14:textId="77777777" w:rsidR="002E3509" w:rsidRDefault="002E3509" w:rsidP="002E3509">
      <w:r>
        <w:t>the human understanding, and the tolerance, which were your</w:t>
      </w:r>
    </w:p>
    <w:p w14:paraId="5084E283" w14:textId="77777777" w:rsidR="002E3509" w:rsidRDefault="002E3509" w:rsidP="002E3509">
      <w:r>
        <w:t>distinguishing characteristics.</w:t>
      </w:r>
    </w:p>
    <w:p w14:paraId="14F29236" w14:textId="77777777" w:rsidR="002E3509" w:rsidRDefault="002E3509" w:rsidP="002E3509">
      <w:r>
        <w:t>“Mr. Carnegie, I am already indebted to you for my choice of a</w:t>
      </w:r>
    </w:p>
    <w:p w14:paraId="38DFD432" w14:textId="77777777" w:rsidR="002E3509" w:rsidRDefault="002E3509" w:rsidP="002E3509">
      <w:r>
        <w:t>life-work, which has brought me great happiness and peace of</w:t>
      </w:r>
    </w:p>
    <w:p w14:paraId="7DDC4CF0" w14:textId="77777777" w:rsidR="002E3509" w:rsidRDefault="002E3509" w:rsidP="002E3509">
      <w:r>
        <w:t>mind. I wish to acquire a thorough understanding of the principles</w:t>
      </w:r>
    </w:p>
    <w:p w14:paraId="07809E09" w14:textId="77777777" w:rsidR="002E3509" w:rsidRDefault="002E3509" w:rsidP="002E3509">
      <w:r>
        <w:t>of organized effort, which you used so effectively in the building of a</w:t>
      </w:r>
    </w:p>
    <w:p w14:paraId="6C3B62B5" w14:textId="77777777" w:rsidR="002E3509" w:rsidRDefault="002E3509" w:rsidP="002E3509">
      <w:r>
        <w:t>great industrial enterprise.</w:t>
      </w:r>
    </w:p>
    <w:p w14:paraId="3D46B6BC" w14:textId="77777777" w:rsidR="002E3509" w:rsidRDefault="002E3509" w:rsidP="002E3509">
      <w:r>
        <w:t>“Mr. Ford, you have been among the most helpful of the men</w:t>
      </w:r>
    </w:p>
    <w:p w14:paraId="5CDD233C" w14:textId="77777777" w:rsidR="002E3509" w:rsidRDefault="002E3509" w:rsidP="002E3509">
      <w:r>
        <w:t>who have supplied much of the material essential to my work. I</w:t>
      </w:r>
    </w:p>
    <w:p w14:paraId="2A9DA5F1" w14:textId="77777777" w:rsidR="002E3509" w:rsidRDefault="002E3509" w:rsidP="002E3509">
      <w:r>
        <w:t>wish to acquire your spirit of persistence, the determination, poise,</w:t>
      </w:r>
    </w:p>
    <w:p w14:paraId="7CF3CCAA" w14:textId="77777777" w:rsidR="002E3509" w:rsidRDefault="002E3509" w:rsidP="002E3509">
      <w:r>
        <w:t>and self-confidence which have enabled you to master poverty,</w:t>
      </w:r>
    </w:p>
    <w:p w14:paraId="2FFF85DA" w14:textId="77777777" w:rsidR="002E3509" w:rsidRDefault="002E3509" w:rsidP="002E3509">
      <w:r>
        <w:t>organize, unify, and simplify human effort, so I may help others to</w:t>
      </w:r>
    </w:p>
    <w:p w14:paraId="78BECBD7" w14:textId="77777777" w:rsidR="002E3509" w:rsidRDefault="002E3509" w:rsidP="002E3509">
      <w:r>
        <w:t>follow in your footsteps.</w:t>
      </w:r>
    </w:p>
    <w:p w14:paraId="4A9EFA88" w14:textId="77777777" w:rsidR="002E3509" w:rsidRDefault="002E3509" w:rsidP="002E3509">
      <w:r>
        <w:t>“Mr. Edison, I have seated you nearest to me, at my right,</w:t>
      </w:r>
    </w:p>
    <w:p w14:paraId="4FFDFDF6" w14:textId="77777777" w:rsidR="002E3509" w:rsidRDefault="002E3509" w:rsidP="002E3509">
      <w:r>
        <w:t>because of the personal cooperation you have given me, during my</w:t>
      </w:r>
    </w:p>
    <w:p w14:paraId="5E0495F1" w14:textId="77777777" w:rsidR="002E3509" w:rsidRDefault="002E3509" w:rsidP="002E3509">
      <w:r>
        <w:t>research into the causes of success and failure. I wish to acquire</w:t>
      </w:r>
    </w:p>
    <w:p w14:paraId="70F914A4" w14:textId="77777777" w:rsidR="002E3509" w:rsidRDefault="002E3509" w:rsidP="002E3509">
      <w:r>
        <w:t>from you the marvelous spirit of FAITH, with which you have</w:t>
      </w:r>
    </w:p>
    <w:p w14:paraId="1E99CC78" w14:textId="77777777" w:rsidR="002E3509" w:rsidRDefault="002E3509" w:rsidP="002E3509">
      <w:r>
        <w:lastRenderedPageBreak/>
        <w:t>uncovered so many of Nature’s secrets, the spirit of unremitting toil</w:t>
      </w:r>
    </w:p>
    <w:p w14:paraId="0D45D8DC" w14:textId="77777777" w:rsidR="002E3509" w:rsidRDefault="002E3509" w:rsidP="002E3509">
      <w:r>
        <w:t xml:space="preserve"> 221</w:t>
      </w:r>
    </w:p>
    <w:p w14:paraId="4B9D2B6A" w14:textId="77777777" w:rsidR="002E3509" w:rsidRDefault="002E3509" w:rsidP="002E3509">
      <w:r>
        <w:t>with which you have so often wrested victory from defeat.”</w:t>
      </w:r>
    </w:p>
    <w:p w14:paraId="679763E3" w14:textId="77777777" w:rsidR="002E3509" w:rsidRDefault="002E3509" w:rsidP="002E3509">
      <w:r>
        <w:t>My method of addressing the members of the imaginary</w:t>
      </w:r>
    </w:p>
    <w:p w14:paraId="35DFE843" w14:textId="77777777" w:rsidR="002E3509" w:rsidRDefault="002E3509" w:rsidP="002E3509">
      <w:r>
        <w:t>Cabinet would vary, according to the traits of character in which I</w:t>
      </w:r>
    </w:p>
    <w:p w14:paraId="69DE2249" w14:textId="77777777" w:rsidR="002E3509" w:rsidRDefault="002E3509" w:rsidP="002E3509">
      <w:r>
        <w:t>was, for the moment, most interested in acquiring. I studied the</w:t>
      </w:r>
    </w:p>
    <w:p w14:paraId="09D64375" w14:textId="77777777" w:rsidR="002E3509" w:rsidRDefault="002E3509" w:rsidP="002E3509">
      <w:r>
        <w:t>records of their lives with painstaking care. After some months of</w:t>
      </w:r>
    </w:p>
    <w:p w14:paraId="7BE6996C" w14:textId="77777777" w:rsidR="002E3509" w:rsidRDefault="002E3509" w:rsidP="002E3509">
      <w:r>
        <w:t>this nightly procedure, I was astounded by the discovery that these</w:t>
      </w:r>
    </w:p>
    <w:p w14:paraId="5898ADBB" w14:textId="77777777" w:rsidR="002E3509" w:rsidRDefault="002E3509" w:rsidP="002E3509">
      <w:r>
        <w:t>imaginary figures became, apparently real.</w:t>
      </w:r>
    </w:p>
    <w:p w14:paraId="744DD58B" w14:textId="77777777" w:rsidR="002E3509" w:rsidRDefault="002E3509" w:rsidP="002E3509">
      <w:r>
        <w:t>Each of these nine men developed individual characteristics,</w:t>
      </w:r>
    </w:p>
    <w:p w14:paraId="690623F0" w14:textId="77777777" w:rsidR="002E3509" w:rsidRDefault="002E3509" w:rsidP="002E3509">
      <w:r>
        <w:t>which surprised me. For example, Lincoln developed the habit of</w:t>
      </w:r>
    </w:p>
    <w:p w14:paraId="2B9DA480" w14:textId="77777777" w:rsidR="002E3509" w:rsidRDefault="002E3509" w:rsidP="002E3509">
      <w:r>
        <w:t>always being late, then walking around in solemn parade. When he</w:t>
      </w:r>
    </w:p>
    <w:p w14:paraId="59BC9512" w14:textId="77777777" w:rsidR="002E3509" w:rsidRDefault="002E3509" w:rsidP="002E3509">
      <w:r>
        <w:t>came, he walked very slowly, with his hands clasped behind him,</w:t>
      </w:r>
    </w:p>
    <w:p w14:paraId="32AFB3D3" w14:textId="77777777" w:rsidR="002E3509" w:rsidRDefault="002E3509" w:rsidP="002E3509">
      <w:r>
        <w:t>and once in a while, he would stop as he passed, and rest his hand,</w:t>
      </w:r>
    </w:p>
    <w:p w14:paraId="199268CA" w14:textId="77777777" w:rsidR="002E3509" w:rsidRDefault="002E3509" w:rsidP="002E3509">
      <w:r>
        <w:t>momentarily, upon my shoulder. He always wore an expression of</w:t>
      </w:r>
    </w:p>
    <w:p w14:paraId="20CADDA2" w14:textId="77777777" w:rsidR="002E3509" w:rsidRDefault="002E3509" w:rsidP="002E3509">
      <w:r>
        <w:t>seriousness upon his face. Rarely did I see him smile. The cares of a</w:t>
      </w:r>
    </w:p>
    <w:p w14:paraId="21A557EF" w14:textId="77777777" w:rsidR="002E3509" w:rsidRDefault="002E3509" w:rsidP="002E3509">
      <w:r>
        <w:t>sundered nation made him grave.</w:t>
      </w:r>
    </w:p>
    <w:p w14:paraId="5F2B3B9F" w14:textId="77777777" w:rsidR="002E3509" w:rsidRDefault="002E3509" w:rsidP="002E3509">
      <w:r>
        <w:t>That was not true of the others. Burbank and Paine often</w:t>
      </w:r>
    </w:p>
    <w:p w14:paraId="189B2DC3" w14:textId="77777777" w:rsidR="002E3509" w:rsidRDefault="002E3509" w:rsidP="002E3509">
      <w:r>
        <w:t>indulged in witty repartee which seemed, at times, to shock the</w:t>
      </w:r>
    </w:p>
    <w:p w14:paraId="14375401" w14:textId="77777777" w:rsidR="002E3509" w:rsidRDefault="002E3509" w:rsidP="002E3509">
      <w:r>
        <w:t>other members of the cabinet. One night Paine suggested that I</w:t>
      </w:r>
    </w:p>
    <w:p w14:paraId="299E6CC0" w14:textId="77777777" w:rsidR="002E3509" w:rsidRDefault="002E3509" w:rsidP="002E3509">
      <w:r>
        <w:t>prepare a lecture on “The Age of Reason,” and deliver it from the</w:t>
      </w:r>
    </w:p>
    <w:p w14:paraId="3DBED90B" w14:textId="77777777" w:rsidR="002E3509" w:rsidRDefault="002E3509" w:rsidP="002E3509">
      <w:r>
        <w:t>pulpit of a church which I formerly attended. Many around the</w:t>
      </w:r>
    </w:p>
    <w:p w14:paraId="5D9945EC" w14:textId="77777777" w:rsidR="002E3509" w:rsidRDefault="002E3509" w:rsidP="002E3509">
      <w:r>
        <w:t>table laughed heartily at the suggestion. Not Napoleon! He drew his</w:t>
      </w:r>
    </w:p>
    <w:p w14:paraId="5C1C6126" w14:textId="77777777" w:rsidR="002E3509" w:rsidRDefault="002E3509" w:rsidP="002E3509">
      <w:r>
        <w:t>mouth down at the corners and groaned so loudly that all turned</w:t>
      </w:r>
    </w:p>
    <w:p w14:paraId="47C7D6A8" w14:textId="77777777" w:rsidR="002E3509" w:rsidRDefault="002E3509" w:rsidP="002E3509">
      <w:r>
        <w:t>and looked at him with amazement. To him the church was but a</w:t>
      </w:r>
    </w:p>
    <w:p w14:paraId="5882BB6E" w14:textId="77777777" w:rsidR="002E3509" w:rsidRDefault="002E3509" w:rsidP="002E3509">
      <w:r>
        <w:t>pawn of the State, not to be reformed, but to be used, as a</w:t>
      </w:r>
    </w:p>
    <w:p w14:paraId="2A5D40FB" w14:textId="77777777" w:rsidR="002E3509" w:rsidRDefault="002E3509" w:rsidP="002E3509">
      <w:r>
        <w:t>convenient inciter to mass activity by the people.</w:t>
      </w:r>
    </w:p>
    <w:p w14:paraId="5692A4BD" w14:textId="77777777" w:rsidR="002E3509" w:rsidRDefault="002E3509" w:rsidP="002E3509">
      <w:r>
        <w:t>On one occasion Burbank was late. When he came, he was</w:t>
      </w:r>
    </w:p>
    <w:p w14:paraId="52C6D268" w14:textId="77777777" w:rsidR="002E3509" w:rsidRDefault="002E3509" w:rsidP="002E3509">
      <w:r>
        <w:t>excited with enthusiasm, and explained that he had been late,</w:t>
      </w:r>
    </w:p>
    <w:p w14:paraId="3082C144" w14:textId="77777777" w:rsidR="002E3509" w:rsidRDefault="002E3509" w:rsidP="002E3509">
      <w:r>
        <w:t>because of an experiment he was making, through which he hoped</w:t>
      </w:r>
    </w:p>
    <w:p w14:paraId="233D0D3F" w14:textId="77777777" w:rsidR="002E3509" w:rsidRDefault="002E3509" w:rsidP="002E3509">
      <w:r>
        <w:t>to be able to grow apples on any sort of tree. Paine chided him by</w:t>
      </w:r>
    </w:p>
    <w:p w14:paraId="7831DE8F" w14:textId="77777777" w:rsidR="002E3509" w:rsidRDefault="002E3509" w:rsidP="002E3509">
      <w:r>
        <w:lastRenderedPageBreak/>
        <w:t>reminding him that it was an apple which started all the trouble</w:t>
      </w:r>
    </w:p>
    <w:p w14:paraId="2C340864" w14:textId="77777777" w:rsidR="002E3509" w:rsidRDefault="002E3509" w:rsidP="002E3509">
      <w:r>
        <w:t>between man and woman. Darwin chuckled heartily as he</w:t>
      </w:r>
    </w:p>
    <w:p w14:paraId="6332A24B" w14:textId="77777777" w:rsidR="002E3509" w:rsidRDefault="002E3509" w:rsidP="002E3509">
      <w:r>
        <w:t>suggested that Paine should watch out for little serpents, when he</w:t>
      </w:r>
    </w:p>
    <w:p w14:paraId="2888F967" w14:textId="77777777" w:rsidR="002E3509" w:rsidRDefault="002E3509" w:rsidP="002E3509">
      <w:r>
        <w:t>went into the forest to gather apples, as they had the habit of</w:t>
      </w:r>
    </w:p>
    <w:p w14:paraId="29D4BC4F" w14:textId="77777777" w:rsidR="002E3509" w:rsidRDefault="002E3509" w:rsidP="002E3509">
      <w:r>
        <w:t>growing into big snakes. Emerson observed—”No serpents, no</w:t>
      </w:r>
    </w:p>
    <w:p w14:paraId="6148FF02" w14:textId="77777777" w:rsidR="002E3509" w:rsidRDefault="002E3509" w:rsidP="002E3509">
      <w:r>
        <w:t>apples,” and Napoleon remarked, “No apples, no state!”</w:t>
      </w:r>
    </w:p>
    <w:p w14:paraId="486BE789" w14:textId="77777777" w:rsidR="002E3509" w:rsidRDefault="002E3509" w:rsidP="002E3509">
      <w:r>
        <w:t>Lincoln developed the habit of always being the last one to</w:t>
      </w:r>
    </w:p>
    <w:p w14:paraId="6E9E5D9D" w14:textId="77777777" w:rsidR="002E3509" w:rsidRDefault="002E3509" w:rsidP="002E3509">
      <w:r>
        <w:t>leave the table after each meeting. On one occasion, he leaned</w:t>
      </w:r>
    </w:p>
    <w:p w14:paraId="4C7A50FC" w14:textId="77777777" w:rsidR="002E3509" w:rsidRDefault="002E3509" w:rsidP="002E3509">
      <w:r>
        <w:t>across the end of the table, his arms folded, and remained in that</w:t>
      </w:r>
    </w:p>
    <w:p w14:paraId="0B81C49E" w14:textId="77777777" w:rsidR="002E3509" w:rsidRDefault="002E3509" w:rsidP="002E3509">
      <w:r>
        <w:t>position for many minutes. I made no attempt to disturb him.</w:t>
      </w:r>
    </w:p>
    <w:p w14:paraId="0C60988D" w14:textId="77777777" w:rsidR="002E3509" w:rsidRDefault="002E3509" w:rsidP="002E3509">
      <w:r>
        <w:t>Finally, he lifted his head slowly, got up and walked to the door,</w:t>
      </w:r>
    </w:p>
    <w:p w14:paraId="70C900B5" w14:textId="77777777" w:rsidR="002E3509" w:rsidRDefault="002E3509" w:rsidP="002E3509">
      <w:r>
        <w:t xml:space="preserve"> 222</w:t>
      </w:r>
    </w:p>
    <w:p w14:paraId="6A2D1564" w14:textId="77777777" w:rsidR="002E3509" w:rsidRDefault="002E3509" w:rsidP="002E3509">
      <w:r>
        <w:t>then turned around, came back, and laid his hand on my shoulder</w:t>
      </w:r>
    </w:p>
    <w:p w14:paraId="5E9A7E0F" w14:textId="77777777" w:rsidR="002E3509" w:rsidRDefault="002E3509" w:rsidP="002E3509">
      <w:r>
        <w:t>and said, “My boy, you will need much courage if you remain</w:t>
      </w:r>
    </w:p>
    <w:p w14:paraId="67E2F265" w14:textId="77777777" w:rsidR="002E3509" w:rsidRDefault="002E3509" w:rsidP="002E3509">
      <w:r>
        <w:t>steadfast in carrying out your purpose in life. But remember, when</w:t>
      </w:r>
    </w:p>
    <w:p w14:paraId="0879EA95" w14:textId="77777777" w:rsidR="002E3509" w:rsidRDefault="002E3509" w:rsidP="002E3509">
      <w:r>
        <w:t>difficulties overtake you, the common people have common sense.</w:t>
      </w:r>
    </w:p>
    <w:p w14:paraId="4828FA18" w14:textId="77777777" w:rsidR="002E3509" w:rsidRDefault="002E3509" w:rsidP="002E3509">
      <w:r>
        <w:t>Adversity will develop it.”</w:t>
      </w:r>
    </w:p>
    <w:p w14:paraId="670F4BC0" w14:textId="77777777" w:rsidR="002E3509" w:rsidRDefault="002E3509" w:rsidP="002E3509">
      <w:r>
        <w:t>One evening Edison arrived ahead of all the others. He walked</w:t>
      </w:r>
    </w:p>
    <w:p w14:paraId="50D9E734" w14:textId="77777777" w:rsidR="002E3509" w:rsidRDefault="002E3509" w:rsidP="002E3509">
      <w:r>
        <w:t>over and seated himself at my left, where Emerson was accustomed</w:t>
      </w:r>
    </w:p>
    <w:p w14:paraId="5287A9A7" w14:textId="77777777" w:rsidR="002E3509" w:rsidRDefault="002E3509" w:rsidP="002E3509">
      <w:r>
        <w:t>to sit, and said, “You are destined to witness the discovery of the</w:t>
      </w:r>
    </w:p>
    <w:p w14:paraId="39845DDC" w14:textId="77777777" w:rsidR="002E3509" w:rsidRDefault="002E3509" w:rsidP="002E3509">
      <w:r>
        <w:t>secret of life. When the time comes, you will observe that life</w:t>
      </w:r>
    </w:p>
    <w:p w14:paraId="261193DF" w14:textId="77777777" w:rsidR="002E3509" w:rsidRDefault="002E3509" w:rsidP="002E3509">
      <w:r>
        <w:t>consists of great swarms of energy, or entities, each as intelligent as</w:t>
      </w:r>
    </w:p>
    <w:p w14:paraId="0B62886A" w14:textId="77777777" w:rsidR="002E3509" w:rsidRDefault="002E3509" w:rsidP="002E3509">
      <w:r>
        <w:t>human beings think themselves to be. These units of life group</w:t>
      </w:r>
    </w:p>
    <w:p w14:paraId="5E17F909" w14:textId="77777777" w:rsidR="002E3509" w:rsidRDefault="002E3509" w:rsidP="002E3509">
      <w:r>
        <w:t>together like hives of bees, and remain together until they</w:t>
      </w:r>
    </w:p>
    <w:p w14:paraId="58B9C6C1" w14:textId="77777777" w:rsidR="002E3509" w:rsidRDefault="002E3509" w:rsidP="002E3509">
      <w:r>
        <w:t>disintegrate, through lack of harmony.</w:t>
      </w:r>
    </w:p>
    <w:p w14:paraId="6A0AB6F2" w14:textId="77777777" w:rsidR="002E3509" w:rsidRDefault="002E3509" w:rsidP="002E3509">
      <w:r>
        <w:t>These units have differences of opinion, the same as human</w:t>
      </w:r>
    </w:p>
    <w:p w14:paraId="38196424" w14:textId="77777777" w:rsidR="002E3509" w:rsidRDefault="002E3509" w:rsidP="002E3509">
      <w:r>
        <w:t>beings, and often fight among themselves. These meetings which</w:t>
      </w:r>
    </w:p>
    <w:p w14:paraId="41238714" w14:textId="77777777" w:rsidR="002E3509" w:rsidRDefault="002E3509" w:rsidP="002E3509">
      <w:r>
        <w:t>you are conducting will be very helpful to you. They will bring to</w:t>
      </w:r>
    </w:p>
    <w:p w14:paraId="0B01E77B" w14:textId="77777777" w:rsidR="002E3509" w:rsidRDefault="002E3509" w:rsidP="002E3509">
      <w:r>
        <w:t>your rescue some of the same units of life which served the</w:t>
      </w:r>
    </w:p>
    <w:p w14:paraId="631A0BA9" w14:textId="77777777" w:rsidR="002E3509" w:rsidRDefault="002E3509" w:rsidP="002E3509">
      <w:r>
        <w:t>members of your Cabinet, during their lives. These units are</w:t>
      </w:r>
    </w:p>
    <w:p w14:paraId="793E3226" w14:textId="77777777" w:rsidR="002E3509" w:rsidRDefault="002E3509" w:rsidP="002E3509">
      <w:r>
        <w:t>eternal. THEY NEVER DIE! Your own thoughts and DESIRES serve</w:t>
      </w:r>
    </w:p>
    <w:p w14:paraId="6216E140" w14:textId="77777777" w:rsidR="002E3509" w:rsidRDefault="002E3509" w:rsidP="002E3509">
      <w:r>
        <w:lastRenderedPageBreak/>
        <w:t>as the magnet which attracts units of life, from the great ocean of</w:t>
      </w:r>
    </w:p>
    <w:p w14:paraId="22CC416C" w14:textId="77777777" w:rsidR="002E3509" w:rsidRDefault="002E3509" w:rsidP="002E3509">
      <w:r>
        <w:t>life out there. Only the friendly units are attracted—the ones which</w:t>
      </w:r>
    </w:p>
    <w:p w14:paraId="10F698AA" w14:textId="77777777" w:rsidR="002E3509" w:rsidRDefault="002E3509" w:rsidP="002E3509">
      <w:r>
        <w:t>harmonize with the nature of your DESIRES.”</w:t>
      </w:r>
    </w:p>
    <w:p w14:paraId="5F4B6FB9" w14:textId="77777777" w:rsidR="002E3509" w:rsidRDefault="002E3509" w:rsidP="002E3509">
      <w:r>
        <w:t>The other members of the Cabinet began to enter the room.</w:t>
      </w:r>
    </w:p>
    <w:p w14:paraId="6C09EE5C" w14:textId="77777777" w:rsidR="002E3509" w:rsidRDefault="002E3509" w:rsidP="002E3509">
      <w:r>
        <w:t>Edison got up, and slowly walked around to his own seat. Edison</w:t>
      </w:r>
    </w:p>
    <w:p w14:paraId="540A3DAD" w14:textId="77777777" w:rsidR="002E3509" w:rsidRDefault="002E3509" w:rsidP="002E3509">
      <w:r>
        <w:t>was still living when this happened. It impressed me so greatly that</w:t>
      </w:r>
    </w:p>
    <w:p w14:paraId="27ECF23C" w14:textId="77777777" w:rsidR="002E3509" w:rsidRDefault="002E3509" w:rsidP="002E3509">
      <w:r>
        <w:t>I went to see him, and told him about the experience. He smiled</w:t>
      </w:r>
    </w:p>
    <w:p w14:paraId="4815C036" w14:textId="77777777" w:rsidR="002E3509" w:rsidRDefault="002E3509" w:rsidP="002E3509">
      <w:r>
        <w:t>broadly, and said, “Your dream was more a reality than you may</w:t>
      </w:r>
    </w:p>
    <w:p w14:paraId="057BBE59" w14:textId="77777777" w:rsidR="002E3509" w:rsidRDefault="002E3509" w:rsidP="002E3509">
      <w:r>
        <w:t>imagine it to have been.” He added no further explanation to his</w:t>
      </w:r>
    </w:p>
    <w:p w14:paraId="774210EE" w14:textId="77777777" w:rsidR="002E3509" w:rsidRDefault="002E3509" w:rsidP="002E3509">
      <w:r>
        <w:t>statement.</w:t>
      </w:r>
    </w:p>
    <w:p w14:paraId="3C9067EF" w14:textId="77777777" w:rsidR="002E3509" w:rsidRDefault="002E3509" w:rsidP="002E3509">
      <w:r>
        <w:t>These meetings became so realistic that I became fearful of</w:t>
      </w:r>
    </w:p>
    <w:p w14:paraId="0AEFFDD7" w14:textId="77777777" w:rsidR="002E3509" w:rsidRDefault="002E3509" w:rsidP="002E3509">
      <w:r>
        <w:t>their consequences, and discontinued them for several months. The</w:t>
      </w:r>
    </w:p>
    <w:p w14:paraId="33E9D58E" w14:textId="77777777" w:rsidR="002E3509" w:rsidRDefault="002E3509" w:rsidP="002E3509">
      <w:r>
        <w:t>experiences were so uncanny, I was afraid if I continued them I</w:t>
      </w:r>
    </w:p>
    <w:p w14:paraId="2CB2881F" w14:textId="77777777" w:rsidR="002E3509" w:rsidRDefault="002E3509" w:rsidP="002E3509">
      <w:r>
        <w:t>would lose sight of the fact that the meetings were purely</w:t>
      </w:r>
    </w:p>
    <w:p w14:paraId="581CD771" w14:textId="77777777" w:rsidR="002E3509" w:rsidRDefault="002E3509" w:rsidP="002E3509">
      <w:r>
        <w:t>experiences of my imagination.</w:t>
      </w:r>
    </w:p>
    <w:p w14:paraId="6581DD25" w14:textId="77777777" w:rsidR="002E3509" w:rsidRDefault="002E3509" w:rsidP="002E3509">
      <w:r>
        <w:t>Some six months after I had discontinued the practice I was</w:t>
      </w:r>
    </w:p>
    <w:p w14:paraId="420DBF24" w14:textId="77777777" w:rsidR="002E3509" w:rsidRDefault="002E3509" w:rsidP="002E3509">
      <w:r>
        <w:t>awakened one night, or thought I was, when I saw Lincoln standing</w:t>
      </w:r>
    </w:p>
    <w:p w14:paraId="246A94BB" w14:textId="77777777" w:rsidR="002E3509" w:rsidRDefault="002E3509" w:rsidP="002E3509">
      <w:r>
        <w:t>at my bedside. He said, “The world will soon need your services. It</w:t>
      </w:r>
    </w:p>
    <w:p w14:paraId="27D89CCE" w14:textId="77777777" w:rsidR="002E3509" w:rsidRDefault="002E3509" w:rsidP="002E3509">
      <w:r>
        <w:t>is about to undergo a period of chaos which will cause men and</w:t>
      </w:r>
    </w:p>
    <w:p w14:paraId="3C0460A1" w14:textId="77777777" w:rsidR="002E3509" w:rsidRDefault="002E3509" w:rsidP="002E3509">
      <w:r>
        <w:t>women to lose faith, and become panic stricken. Go ahead with</w:t>
      </w:r>
    </w:p>
    <w:p w14:paraId="0EFBD982" w14:textId="77777777" w:rsidR="002E3509" w:rsidRDefault="002E3509" w:rsidP="002E3509">
      <w:r>
        <w:t>your work and complete your philosophy. That is your mission in</w:t>
      </w:r>
    </w:p>
    <w:p w14:paraId="6ED3FB9C" w14:textId="77777777" w:rsidR="002E3509" w:rsidRDefault="002E3509" w:rsidP="002E3509">
      <w:r>
        <w:t xml:space="preserve"> 223</w:t>
      </w:r>
    </w:p>
    <w:p w14:paraId="55687007" w14:textId="77777777" w:rsidR="002E3509" w:rsidRDefault="002E3509" w:rsidP="002E3509">
      <w:r>
        <w:t>life. If you neglect it, for any cause whatsoever, you will be reduced</w:t>
      </w:r>
    </w:p>
    <w:p w14:paraId="229EAD2A" w14:textId="77777777" w:rsidR="002E3509" w:rsidRDefault="002E3509" w:rsidP="002E3509">
      <w:r>
        <w:t>to a primal state, and be compelled to retrace the cycles through</w:t>
      </w:r>
    </w:p>
    <w:p w14:paraId="3C65D7F5" w14:textId="77777777" w:rsidR="002E3509" w:rsidRDefault="002E3509" w:rsidP="002E3509">
      <w:r>
        <w:t>which you have passed during thousands of years.”</w:t>
      </w:r>
    </w:p>
    <w:p w14:paraId="2A1AB895" w14:textId="77777777" w:rsidR="002E3509" w:rsidRDefault="002E3509" w:rsidP="002E3509">
      <w:r>
        <w:t>I was unable to tell, the following morning, whether I had</w:t>
      </w:r>
    </w:p>
    <w:p w14:paraId="5E27F927" w14:textId="77777777" w:rsidR="002E3509" w:rsidRDefault="002E3509" w:rsidP="002E3509">
      <w:r>
        <w:t>dreamed this, or had actually been awake, and I have never since</w:t>
      </w:r>
    </w:p>
    <w:p w14:paraId="3E8E42E1" w14:textId="77777777" w:rsidR="002E3509" w:rsidRDefault="002E3509" w:rsidP="002E3509">
      <w:r>
        <w:t>found out which it was, but I do know that the dream, if it were a</w:t>
      </w:r>
    </w:p>
    <w:p w14:paraId="72A89949" w14:textId="77777777" w:rsidR="002E3509" w:rsidRDefault="002E3509" w:rsidP="002E3509">
      <w:r>
        <w:t>dream, was so vivid in my mind the next day that I resumed my</w:t>
      </w:r>
    </w:p>
    <w:p w14:paraId="490D86C5" w14:textId="77777777" w:rsidR="002E3509" w:rsidRDefault="002E3509" w:rsidP="002E3509">
      <w:r>
        <w:t>meetings the following night.</w:t>
      </w:r>
    </w:p>
    <w:p w14:paraId="26F81A25" w14:textId="77777777" w:rsidR="002E3509" w:rsidRDefault="002E3509" w:rsidP="002E3509">
      <w:r>
        <w:t>At our next meeting, the members of my Cabinet all filed into</w:t>
      </w:r>
    </w:p>
    <w:p w14:paraId="170FCA78" w14:textId="77777777" w:rsidR="002E3509" w:rsidRDefault="002E3509" w:rsidP="002E3509">
      <w:r>
        <w:lastRenderedPageBreak/>
        <w:t>the room together, and stood at their accustomed places at the</w:t>
      </w:r>
    </w:p>
    <w:p w14:paraId="53D72CF1" w14:textId="77777777" w:rsidR="002E3509" w:rsidRDefault="002E3509" w:rsidP="002E3509">
      <w:r>
        <w:t>Council Table, while Lincoln raised a glass and said, “Gentlemen,</w:t>
      </w:r>
    </w:p>
    <w:p w14:paraId="00E4011B" w14:textId="77777777" w:rsidR="002E3509" w:rsidRDefault="002E3509" w:rsidP="002E3509">
      <w:r>
        <w:t>let us drink a toast to a friend who has returned to the fold.”</w:t>
      </w:r>
    </w:p>
    <w:p w14:paraId="460B1D55" w14:textId="77777777" w:rsidR="002E3509" w:rsidRDefault="002E3509" w:rsidP="002E3509">
      <w:r>
        <w:t>After that, I began to add new members to my Cabinet, until</w:t>
      </w:r>
    </w:p>
    <w:p w14:paraId="33712C62" w14:textId="77777777" w:rsidR="002E3509" w:rsidRDefault="002E3509" w:rsidP="002E3509">
      <w:r>
        <w:t>now it consists of more than fifty, among them Christ, St. Paul,</w:t>
      </w:r>
    </w:p>
    <w:p w14:paraId="17C07D20" w14:textId="77777777" w:rsidR="002E3509" w:rsidRDefault="002E3509" w:rsidP="002E3509">
      <w:r>
        <w:t>Galileo, Copernicus, Aristotle, Plato, Socrates, Homer, Voltaire,</w:t>
      </w:r>
    </w:p>
    <w:p w14:paraId="4E8D0014" w14:textId="77777777" w:rsidR="002E3509" w:rsidRDefault="002E3509" w:rsidP="002E3509">
      <w:r>
        <w:t>Bruno, Spinoza, Drummond, Kant, Schopenhauer, Newton,</w:t>
      </w:r>
    </w:p>
    <w:p w14:paraId="1248D5BC" w14:textId="77777777" w:rsidR="002E3509" w:rsidRDefault="002E3509" w:rsidP="002E3509">
      <w:r>
        <w:t>Confucius, Elbert Hubbard, Brann, Ingersol, Wilson, and William</w:t>
      </w:r>
    </w:p>
    <w:p w14:paraId="0F3C584E" w14:textId="77777777" w:rsidR="002E3509" w:rsidRDefault="002E3509" w:rsidP="002E3509">
      <w:r>
        <w:t>James.</w:t>
      </w:r>
    </w:p>
    <w:p w14:paraId="191454FF" w14:textId="77777777" w:rsidR="002E3509" w:rsidRDefault="002E3509" w:rsidP="002E3509">
      <w:r>
        <w:t>This is the first time that I have had the courage to mention</w:t>
      </w:r>
    </w:p>
    <w:p w14:paraId="3C0D7801" w14:textId="77777777" w:rsidR="002E3509" w:rsidRDefault="002E3509" w:rsidP="002E3509">
      <w:r>
        <w:t>this. Heretofore, I have remained quiet on the subject, because I</w:t>
      </w:r>
    </w:p>
    <w:p w14:paraId="6BC18F22" w14:textId="77777777" w:rsidR="002E3509" w:rsidRDefault="002E3509" w:rsidP="002E3509">
      <w:r>
        <w:t>knew, from my own attitude in connection with such matters, that I</w:t>
      </w:r>
    </w:p>
    <w:p w14:paraId="7B9D0435" w14:textId="77777777" w:rsidR="002E3509" w:rsidRDefault="002E3509" w:rsidP="002E3509">
      <w:r>
        <w:t>would be misunderstood if I described my unusual experience. I</w:t>
      </w:r>
    </w:p>
    <w:p w14:paraId="51B76502" w14:textId="77777777" w:rsidR="002E3509" w:rsidRDefault="002E3509" w:rsidP="002E3509">
      <w:r>
        <w:t>have been emboldened now to reduce my experience to the printed</w:t>
      </w:r>
    </w:p>
    <w:p w14:paraId="03AACC08" w14:textId="77777777" w:rsidR="002E3509" w:rsidRDefault="002E3509" w:rsidP="002E3509">
      <w:r>
        <w:t>page, because I am now less concerned about what “they say” than</w:t>
      </w:r>
    </w:p>
    <w:p w14:paraId="4A61FB43" w14:textId="77777777" w:rsidR="002E3509" w:rsidRDefault="002E3509" w:rsidP="002E3509">
      <w:r>
        <w:t>I was in the years that have passed. One of the blessings of</w:t>
      </w:r>
    </w:p>
    <w:p w14:paraId="2BF12790" w14:textId="77777777" w:rsidR="002E3509" w:rsidRDefault="002E3509" w:rsidP="002E3509">
      <w:r>
        <w:t>maturity is that it sometimes brings one greater courage to be</w:t>
      </w:r>
    </w:p>
    <w:p w14:paraId="5D877A34" w14:textId="77777777" w:rsidR="002E3509" w:rsidRDefault="002E3509" w:rsidP="002E3509">
      <w:r>
        <w:t>truthful, regardless of what those who do not understand, may</w:t>
      </w:r>
    </w:p>
    <w:p w14:paraId="31681441" w14:textId="77777777" w:rsidR="002E3509" w:rsidRDefault="002E3509" w:rsidP="002E3509">
      <w:r>
        <w:t>think or say.</w:t>
      </w:r>
    </w:p>
    <w:p w14:paraId="00DDC2A8" w14:textId="77777777" w:rsidR="002E3509" w:rsidRDefault="002E3509" w:rsidP="002E3509">
      <w:r>
        <w:t>Lest I be misunderstood, I wish here to state most</w:t>
      </w:r>
    </w:p>
    <w:p w14:paraId="56814D9E" w14:textId="77777777" w:rsidR="002E3509" w:rsidRDefault="002E3509" w:rsidP="002E3509">
      <w:r>
        <w:t>emphatically, that I still regard my Cabinet meetings as being</w:t>
      </w:r>
    </w:p>
    <w:p w14:paraId="398B9525" w14:textId="77777777" w:rsidR="002E3509" w:rsidRDefault="002E3509" w:rsidP="002E3509">
      <w:r>
        <w:t>purely imaginary, but I feel entitled to suggest that, while the</w:t>
      </w:r>
    </w:p>
    <w:p w14:paraId="3AE57D37" w14:textId="77777777" w:rsidR="002E3509" w:rsidRDefault="002E3509" w:rsidP="002E3509">
      <w:r>
        <w:t>members of my Cabinet may be purely fictional, and the meetings</w:t>
      </w:r>
    </w:p>
    <w:p w14:paraId="1101797B" w14:textId="77777777" w:rsidR="002E3509" w:rsidRDefault="002E3509" w:rsidP="002E3509">
      <w:r>
        <w:t>existent only in my own imagination, they have led me into glorious</w:t>
      </w:r>
    </w:p>
    <w:p w14:paraId="009E16A4" w14:textId="77777777" w:rsidR="002E3509" w:rsidRDefault="002E3509" w:rsidP="002E3509">
      <w:r>
        <w:t>paths of adventure, rekindled an appreciation of true greatness,</w:t>
      </w:r>
    </w:p>
    <w:p w14:paraId="4BD73279" w14:textId="77777777" w:rsidR="002E3509" w:rsidRDefault="002E3509" w:rsidP="002E3509">
      <w:r>
        <w:t>encouraged creative endeavor, and emboldened the expression of</w:t>
      </w:r>
    </w:p>
    <w:p w14:paraId="19B81BD6" w14:textId="77777777" w:rsidR="002E3509" w:rsidRDefault="002E3509" w:rsidP="002E3509">
      <w:r>
        <w:t>honest thought.</w:t>
      </w:r>
    </w:p>
    <w:p w14:paraId="47109172" w14:textId="77777777" w:rsidR="002E3509" w:rsidRDefault="002E3509" w:rsidP="002E3509">
      <w:r>
        <w:t>Somewhere in the cell-structure of the brain, is located an</w:t>
      </w:r>
    </w:p>
    <w:p w14:paraId="61A89ECD" w14:textId="77777777" w:rsidR="002E3509" w:rsidRDefault="002E3509" w:rsidP="002E3509">
      <w:r>
        <w:t>organ which receives vibrations of thought ordinarily called</w:t>
      </w:r>
    </w:p>
    <w:p w14:paraId="1CE0F6E4" w14:textId="77777777" w:rsidR="002E3509" w:rsidRDefault="002E3509" w:rsidP="002E3509">
      <w:r>
        <w:t>“hunches.” So far, science has not discovered where this organ of</w:t>
      </w:r>
    </w:p>
    <w:p w14:paraId="7D6C4930" w14:textId="77777777" w:rsidR="002E3509" w:rsidRDefault="002E3509" w:rsidP="002E3509">
      <w:r>
        <w:t>the sixth sense is located, but this is not important. The fact</w:t>
      </w:r>
    </w:p>
    <w:p w14:paraId="3E40B7C4" w14:textId="77777777" w:rsidR="002E3509" w:rsidRDefault="002E3509" w:rsidP="002E3509">
      <w:r>
        <w:lastRenderedPageBreak/>
        <w:t xml:space="preserve"> 224</w:t>
      </w:r>
    </w:p>
    <w:p w14:paraId="53D6A176" w14:textId="77777777" w:rsidR="002E3509" w:rsidRDefault="002E3509" w:rsidP="002E3509">
      <w:r>
        <w:t>remains that human beings do receive accurate knowledge, through</w:t>
      </w:r>
    </w:p>
    <w:p w14:paraId="6BFCFBBD" w14:textId="77777777" w:rsidR="002E3509" w:rsidRDefault="002E3509" w:rsidP="002E3509">
      <w:r>
        <w:t>sources other than the physical senses. Such knowledge, generally,</w:t>
      </w:r>
    </w:p>
    <w:p w14:paraId="635273A0" w14:textId="77777777" w:rsidR="002E3509" w:rsidRDefault="002E3509" w:rsidP="002E3509">
      <w:r>
        <w:t>is received when the mind is under the influence of extraordinary</w:t>
      </w:r>
    </w:p>
    <w:p w14:paraId="6D2AA59A" w14:textId="77777777" w:rsidR="002E3509" w:rsidRDefault="002E3509" w:rsidP="002E3509">
      <w:r>
        <w:t>stimulation. Any emergency which arouses the emotions, and</w:t>
      </w:r>
    </w:p>
    <w:p w14:paraId="181FF50A" w14:textId="77777777" w:rsidR="002E3509" w:rsidRDefault="002E3509" w:rsidP="002E3509">
      <w:r>
        <w:t>causes the heart to beat more rapidly than normal may, and</w:t>
      </w:r>
    </w:p>
    <w:p w14:paraId="1D085049" w14:textId="77777777" w:rsidR="002E3509" w:rsidRDefault="002E3509" w:rsidP="002E3509">
      <w:r>
        <w:t>generally does, bring the sixth sense into action. Anyone who has</w:t>
      </w:r>
    </w:p>
    <w:p w14:paraId="62FCB737" w14:textId="77777777" w:rsidR="002E3509" w:rsidRDefault="002E3509" w:rsidP="002E3509">
      <w:r>
        <w:t>experienced a near accident while driving, knows that on such</w:t>
      </w:r>
    </w:p>
    <w:p w14:paraId="140DA9C0" w14:textId="77777777" w:rsidR="002E3509" w:rsidRDefault="002E3509" w:rsidP="002E3509">
      <w:r>
        <w:t>occasions, the sixth sense often comes to one’s rescue, and aids, by</w:t>
      </w:r>
    </w:p>
    <w:p w14:paraId="6B35EC63" w14:textId="77777777" w:rsidR="002E3509" w:rsidRDefault="002E3509" w:rsidP="002E3509">
      <w:r>
        <w:t>split seconds, in avoiding the accident.</w:t>
      </w:r>
    </w:p>
    <w:p w14:paraId="0EBA704E" w14:textId="77777777" w:rsidR="002E3509" w:rsidRDefault="002E3509" w:rsidP="002E3509">
      <w:r>
        <w:t>These facts are mentioned preliminary to a statement of fact</w:t>
      </w:r>
    </w:p>
    <w:p w14:paraId="217307D3" w14:textId="77777777" w:rsidR="002E3509" w:rsidRDefault="002E3509" w:rsidP="002E3509">
      <w:r>
        <w:t>which I shall now make, namely, that during my meetings with the</w:t>
      </w:r>
    </w:p>
    <w:p w14:paraId="54FFF8ED" w14:textId="77777777" w:rsidR="002E3509" w:rsidRDefault="002E3509" w:rsidP="002E3509">
      <w:r>
        <w:t>“Invisible Counselors” I find my mind most receptive to ideas,</w:t>
      </w:r>
    </w:p>
    <w:p w14:paraId="7AFD7CAD" w14:textId="77777777" w:rsidR="002E3509" w:rsidRDefault="002E3509" w:rsidP="002E3509">
      <w:r>
        <w:t>thoughts, and knowledge which reach me through the sixth sense. I</w:t>
      </w:r>
    </w:p>
    <w:p w14:paraId="69A4FE38" w14:textId="77777777" w:rsidR="002E3509" w:rsidRDefault="002E3509" w:rsidP="002E3509">
      <w:r>
        <w:t>can truthfully say that I owe entirely to my “Invisible Counselors”</w:t>
      </w:r>
    </w:p>
    <w:p w14:paraId="79B99078" w14:textId="77777777" w:rsidR="002E3509" w:rsidRDefault="002E3509" w:rsidP="002E3509">
      <w:r>
        <w:t>full credit for such ideas, facts, or knowledge as I received through</w:t>
      </w:r>
    </w:p>
    <w:p w14:paraId="5EE83B89" w14:textId="77777777" w:rsidR="002E3509" w:rsidRDefault="002E3509" w:rsidP="002E3509">
      <w:r>
        <w:t>“inspiration.”</w:t>
      </w:r>
    </w:p>
    <w:p w14:paraId="0E40DF00" w14:textId="77777777" w:rsidR="002E3509" w:rsidRDefault="002E3509" w:rsidP="002E3509">
      <w:r>
        <w:t>On scores of occasions, when I have faced emergencies, some of</w:t>
      </w:r>
    </w:p>
    <w:p w14:paraId="69B7A983" w14:textId="77777777" w:rsidR="002E3509" w:rsidRDefault="002E3509" w:rsidP="002E3509">
      <w:r>
        <w:t>them so grave that my life was in jeopardy, I have been</w:t>
      </w:r>
    </w:p>
    <w:p w14:paraId="45EEEE5E" w14:textId="77777777" w:rsidR="002E3509" w:rsidRDefault="002E3509" w:rsidP="002E3509">
      <w:r>
        <w:t>miraculously guided past these difficulties through the influence of</w:t>
      </w:r>
    </w:p>
    <w:p w14:paraId="7A3B5593" w14:textId="77777777" w:rsidR="002E3509" w:rsidRDefault="002E3509" w:rsidP="002E3509">
      <w:r>
        <w:t>my “Invisible Counselors.”</w:t>
      </w:r>
    </w:p>
    <w:p w14:paraId="514EE8E7" w14:textId="77777777" w:rsidR="002E3509" w:rsidRDefault="002E3509" w:rsidP="002E3509">
      <w:r>
        <w:t>My original purpose in conducting Council meetings with</w:t>
      </w:r>
    </w:p>
    <w:p w14:paraId="5B49D389" w14:textId="77777777" w:rsidR="002E3509" w:rsidRDefault="002E3509" w:rsidP="002E3509">
      <w:r>
        <w:t>imaginary beings, was solely that of impressing my own</w:t>
      </w:r>
    </w:p>
    <w:p w14:paraId="3A452502" w14:textId="77777777" w:rsidR="002E3509" w:rsidRDefault="002E3509" w:rsidP="002E3509">
      <w:r>
        <w:t>subconscious mind, through the principle of auto-suggestion, with</w:t>
      </w:r>
    </w:p>
    <w:p w14:paraId="09A98955" w14:textId="77777777" w:rsidR="002E3509" w:rsidRDefault="002E3509" w:rsidP="002E3509">
      <w:r>
        <w:t>certain characteristics which I desired to acquire. In more recent</w:t>
      </w:r>
    </w:p>
    <w:p w14:paraId="48063FEB" w14:textId="77777777" w:rsidR="002E3509" w:rsidRDefault="002E3509" w:rsidP="002E3509">
      <w:r>
        <w:t>years, my experimentation has taken on an entirely different trend.</w:t>
      </w:r>
    </w:p>
    <w:p w14:paraId="32CF037F" w14:textId="77777777" w:rsidR="002E3509" w:rsidRDefault="002E3509" w:rsidP="002E3509">
      <w:r>
        <w:t>I now go to my imaginary counselors with every difficult problem</w:t>
      </w:r>
    </w:p>
    <w:p w14:paraId="4AC5F2E8" w14:textId="77777777" w:rsidR="002E3509" w:rsidRDefault="002E3509" w:rsidP="002E3509">
      <w:r>
        <w:t>which confronts me and my clients. The results are often astonishing, although I do not depend entirely on this form of Counsel.</w:t>
      </w:r>
    </w:p>
    <w:p w14:paraId="27048AF8" w14:textId="77777777" w:rsidR="002E3509" w:rsidRDefault="002E3509" w:rsidP="002E3509">
      <w:r>
        <w:t>You, of course, have recognized that this chapter covers a</w:t>
      </w:r>
    </w:p>
    <w:p w14:paraId="74541A04" w14:textId="77777777" w:rsidR="002E3509" w:rsidRDefault="002E3509" w:rsidP="002E3509">
      <w:r>
        <w:t>subject with which a majority of people are not familiar. The Sixth</w:t>
      </w:r>
    </w:p>
    <w:p w14:paraId="5977080F" w14:textId="77777777" w:rsidR="002E3509" w:rsidRDefault="002E3509" w:rsidP="002E3509">
      <w:r>
        <w:lastRenderedPageBreak/>
        <w:t>Sense is a subject that will be of great interest and benefit to the</w:t>
      </w:r>
    </w:p>
    <w:p w14:paraId="467D03FC" w14:textId="77777777" w:rsidR="002E3509" w:rsidRDefault="002E3509" w:rsidP="002E3509">
      <w:r>
        <w:t>person whose aim is to accumulate vast wealth, but it need not</w:t>
      </w:r>
    </w:p>
    <w:p w14:paraId="450EC0E6" w14:textId="77777777" w:rsidR="002E3509" w:rsidRDefault="002E3509" w:rsidP="002E3509">
      <w:r>
        <w:t>claim the attention of those whose desires are more modest.</w:t>
      </w:r>
    </w:p>
    <w:p w14:paraId="620B160A" w14:textId="77777777" w:rsidR="002E3509" w:rsidRDefault="002E3509" w:rsidP="002E3509">
      <w:r>
        <w:t>Henry Ford, undoubtedly understands and makes practical use</w:t>
      </w:r>
    </w:p>
    <w:p w14:paraId="5E595958" w14:textId="77777777" w:rsidR="002E3509" w:rsidRDefault="002E3509" w:rsidP="002E3509">
      <w:r>
        <w:t>of the sixth sense. His vast business and financial operations make</w:t>
      </w:r>
    </w:p>
    <w:p w14:paraId="24C56B66" w14:textId="77777777" w:rsidR="002E3509" w:rsidRDefault="002E3509" w:rsidP="002E3509">
      <w:r>
        <w:t>it necessary for him to understand and use this principle. The late</w:t>
      </w:r>
    </w:p>
    <w:p w14:paraId="44B5E725" w14:textId="77777777" w:rsidR="002E3509" w:rsidRDefault="002E3509" w:rsidP="002E3509">
      <w:r>
        <w:t>Thomas A. Edison understood and used the sixth sense in</w:t>
      </w:r>
    </w:p>
    <w:p w14:paraId="11714E09" w14:textId="77777777" w:rsidR="002E3509" w:rsidRDefault="002E3509" w:rsidP="002E3509">
      <w:r>
        <w:t>connection with the development of inventions, especially those</w:t>
      </w:r>
    </w:p>
    <w:p w14:paraId="42CB6FB5" w14:textId="77777777" w:rsidR="002E3509" w:rsidRDefault="002E3509" w:rsidP="002E3509">
      <w:r>
        <w:t>involving basic patents, in connection with which he had no human</w:t>
      </w:r>
    </w:p>
    <w:p w14:paraId="118954B0" w14:textId="77777777" w:rsidR="002E3509" w:rsidRDefault="002E3509" w:rsidP="002E3509">
      <w:r>
        <w:t>experience and no accumulated knowledge to guide him, as was the</w:t>
      </w:r>
    </w:p>
    <w:p w14:paraId="5C82A6EC" w14:textId="77777777" w:rsidR="002E3509" w:rsidRDefault="002E3509" w:rsidP="002E3509">
      <w:r>
        <w:t xml:space="preserve"> 225</w:t>
      </w:r>
    </w:p>
    <w:p w14:paraId="1B4A9469" w14:textId="77777777" w:rsidR="002E3509" w:rsidRDefault="002E3509" w:rsidP="002E3509">
      <w:r>
        <w:t>case while he was working on the talking machine, and the moving</w:t>
      </w:r>
    </w:p>
    <w:p w14:paraId="172C5078" w14:textId="77777777" w:rsidR="002E3509" w:rsidRDefault="002E3509" w:rsidP="002E3509">
      <w:r>
        <w:t>picture machine.</w:t>
      </w:r>
    </w:p>
    <w:p w14:paraId="1A17DAA5" w14:textId="77777777" w:rsidR="002E3509" w:rsidRDefault="002E3509" w:rsidP="002E3509">
      <w:r>
        <w:t>Nearly all great leaders, such as Napoleon, Bismark, Joan of</w:t>
      </w:r>
    </w:p>
    <w:p w14:paraId="202BB79F" w14:textId="77777777" w:rsidR="002E3509" w:rsidRDefault="002E3509" w:rsidP="002E3509">
      <w:r>
        <w:t>Arc, Christ, Buddha, Confucius, and Mohammed, understood, and</w:t>
      </w:r>
    </w:p>
    <w:p w14:paraId="483013C5" w14:textId="77777777" w:rsidR="002E3509" w:rsidRDefault="002E3509" w:rsidP="002E3509">
      <w:r>
        <w:t>probably made use of the sixth sense almost continuously. The</w:t>
      </w:r>
    </w:p>
    <w:p w14:paraId="77735191" w14:textId="77777777" w:rsidR="002E3509" w:rsidRDefault="002E3509" w:rsidP="002E3509">
      <w:r>
        <w:t>major portion of their greatness consisted of their knowledge of this</w:t>
      </w:r>
    </w:p>
    <w:p w14:paraId="1E0D2230" w14:textId="77777777" w:rsidR="002E3509" w:rsidRDefault="002E3509" w:rsidP="002E3509">
      <w:r>
        <w:t>principle.</w:t>
      </w:r>
    </w:p>
    <w:p w14:paraId="78E53E50" w14:textId="77777777" w:rsidR="002E3509" w:rsidRDefault="002E3509" w:rsidP="002E3509">
      <w:r>
        <w:t>The sixth sense is not something that one can take off and put</w:t>
      </w:r>
    </w:p>
    <w:p w14:paraId="0D9469B8" w14:textId="77777777" w:rsidR="002E3509" w:rsidRDefault="002E3509" w:rsidP="002E3509">
      <w:r>
        <w:t>on at will. Ability to use this great power comes slowly, through</w:t>
      </w:r>
    </w:p>
    <w:p w14:paraId="11A865A1" w14:textId="77777777" w:rsidR="002E3509" w:rsidRDefault="002E3509" w:rsidP="002E3509">
      <w:r>
        <w:t>application of the other principles outlined in this book. Seldom</w:t>
      </w:r>
    </w:p>
    <w:p w14:paraId="044F844B" w14:textId="77777777" w:rsidR="002E3509" w:rsidRDefault="002E3509" w:rsidP="002E3509">
      <w:r>
        <w:t>does any individual come into workable knowledge of the sixth</w:t>
      </w:r>
    </w:p>
    <w:p w14:paraId="7992EA90" w14:textId="77777777" w:rsidR="002E3509" w:rsidRDefault="002E3509" w:rsidP="002E3509">
      <w:r>
        <w:t>sense before the age of forty. More often the knowledge is not</w:t>
      </w:r>
    </w:p>
    <w:p w14:paraId="143D94CB" w14:textId="77777777" w:rsidR="002E3509" w:rsidRDefault="002E3509" w:rsidP="002E3509">
      <w:r>
        <w:t>available until one is well past fifty, and this, for the reason that the</w:t>
      </w:r>
    </w:p>
    <w:p w14:paraId="1981FA9A" w14:textId="77777777" w:rsidR="002E3509" w:rsidRDefault="002E3509" w:rsidP="002E3509">
      <w:r>
        <w:t>spiritual forces, with which the sixth sense is so closely related, do</w:t>
      </w:r>
    </w:p>
    <w:p w14:paraId="2A77AB08" w14:textId="77777777" w:rsidR="002E3509" w:rsidRDefault="002E3509" w:rsidP="002E3509">
      <w:r>
        <w:t>not mature and become usable except through years of meditation,</w:t>
      </w:r>
    </w:p>
    <w:p w14:paraId="4BE91784" w14:textId="77777777" w:rsidR="002E3509" w:rsidRDefault="002E3509" w:rsidP="002E3509">
      <w:r>
        <w:t>self-examination, and serious thought.</w:t>
      </w:r>
    </w:p>
    <w:p w14:paraId="4837F2FA" w14:textId="77777777" w:rsidR="002E3509" w:rsidRDefault="002E3509" w:rsidP="002E3509">
      <w:r>
        <w:t>No matter who you are, or what may have been your purpose in</w:t>
      </w:r>
    </w:p>
    <w:p w14:paraId="25713A5D" w14:textId="77777777" w:rsidR="002E3509" w:rsidRDefault="002E3509" w:rsidP="002E3509">
      <w:r>
        <w:t>reading this book, you can profit by it without understanding the</w:t>
      </w:r>
    </w:p>
    <w:p w14:paraId="03D8B796" w14:textId="77777777" w:rsidR="002E3509" w:rsidRDefault="002E3509" w:rsidP="002E3509">
      <w:r>
        <w:t>principle described in this chapter. This is especially true if your</w:t>
      </w:r>
    </w:p>
    <w:p w14:paraId="2C07B901" w14:textId="77777777" w:rsidR="002E3509" w:rsidRDefault="002E3509" w:rsidP="002E3509">
      <w:r>
        <w:t>major purpose is that of accumulation of money or other material</w:t>
      </w:r>
    </w:p>
    <w:p w14:paraId="3F512817" w14:textId="77777777" w:rsidR="002E3509" w:rsidRDefault="002E3509" w:rsidP="002E3509">
      <w:r>
        <w:lastRenderedPageBreak/>
        <w:t>things.</w:t>
      </w:r>
    </w:p>
    <w:p w14:paraId="277BD432" w14:textId="77777777" w:rsidR="002E3509" w:rsidRDefault="002E3509" w:rsidP="002E3509">
      <w:r>
        <w:t>The chapter on the sixth sense was included, because the book</w:t>
      </w:r>
    </w:p>
    <w:p w14:paraId="548853D6" w14:textId="77777777" w:rsidR="002E3509" w:rsidRDefault="002E3509" w:rsidP="002E3509">
      <w:r>
        <w:t>is designed for the purpose of presenting a complete philosophy by</w:t>
      </w:r>
    </w:p>
    <w:p w14:paraId="0D051223" w14:textId="77777777" w:rsidR="002E3509" w:rsidRDefault="002E3509" w:rsidP="002E3509">
      <w:r>
        <w:t>which individuals may unerringly guide themselves in attaining</w:t>
      </w:r>
    </w:p>
    <w:p w14:paraId="16957094" w14:textId="77777777" w:rsidR="002E3509" w:rsidRDefault="002E3509" w:rsidP="002E3509">
      <w:r>
        <w:t>whatever they ask of life. The starting point of all achievement is</w:t>
      </w:r>
    </w:p>
    <w:p w14:paraId="7E0CA984" w14:textId="77777777" w:rsidR="002E3509" w:rsidRDefault="002E3509" w:rsidP="002E3509">
      <w:r>
        <w:t>DESIRE. The finishing point is that brand of KNOWLEDGE which</w:t>
      </w:r>
    </w:p>
    <w:p w14:paraId="46D01F4B" w14:textId="77777777" w:rsidR="002E3509" w:rsidRDefault="002E3509" w:rsidP="002E3509">
      <w:r>
        <w:t>leads to understanding—understanding of self, understanding of</w:t>
      </w:r>
    </w:p>
    <w:p w14:paraId="394D6147" w14:textId="77777777" w:rsidR="002E3509" w:rsidRDefault="002E3509" w:rsidP="002E3509">
      <w:r>
        <w:t>others, understanding of the laws of Nature, recognition and</w:t>
      </w:r>
    </w:p>
    <w:p w14:paraId="6899C33F" w14:textId="77777777" w:rsidR="002E3509" w:rsidRDefault="002E3509" w:rsidP="002E3509">
      <w:r>
        <w:t>understanding of HAPPINESS.</w:t>
      </w:r>
    </w:p>
    <w:p w14:paraId="6DE43BA6" w14:textId="77777777" w:rsidR="002E3509" w:rsidRDefault="002E3509" w:rsidP="002E3509">
      <w:r>
        <w:t>This sort of understanding comes in its fullness only through</w:t>
      </w:r>
    </w:p>
    <w:p w14:paraId="67D1417E" w14:textId="77777777" w:rsidR="002E3509" w:rsidRDefault="002E3509" w:rsidP="002E3509">
      <w:r>
        <w:t>familiarity with, and use of the principle of the sixth sense, hence</w:t>
      </w:r>
    </w:p>
    <w:p w14:paraId="61CA7815" w14:textId="77777777" w:rsidR="002E3509" w:rsidRDefault="002E3509" w:rsidP="002E3509">
      <w:r>
        <w:t>that principle had to be included as a part of this philosophy, for</w:t>
      </w:r>
    </w:p>
    <w:p w14:paraId="2F6D9A64" w14:textId="77777777" w:rsidR="002E3509" w:rsidRDefault="002E3509" w:rsidP="002E3509">
      <w:r>
        <w:t>the benefit of those who demand more than money.</w:t>
      </w:r>
    </w:p>
    <w:p w14:paraId="1AC8C339" w14:textId="77777777" w:rsidR="002E3509" w:rsidRDefault="002E3509" w:rsidP="002E3509">
      <w:r>
        <w:t>Having read the chapter, you must have observed that while</w:t>
      </w:r>
    </w:p>
    <w:p w14:paraId="22F633D5" w14:textId="77777777" w:rsidR="002E3509" w:rsidRDefault="002E3509" w:rsidP="002E3509">
      <w:r>
        <w:t>reading it, you were lifted to a high level of mental stimulation.</w:t>
      </w:r>
    </w:p>
    <w:p w14:paraId="5A2F28DA" w14:textId="77777777" w:rsidR="002E3509" w:rsidRDefault="002E3509" w:rsidP="002E3509">
      <w:r>
        <w:t>Splendid! Come back to this again a month from now, read it once</w:t>
      </w:r>
    </w:p>
    <w:p w14:paraId="5E3F0F0E" w14:textId="77777777" w:rsidR="002E3509" w:rsidRDefault="002E3509" w:rsidP="002E3509">
      <w:r>
        <w:t>more, and observe that your mind will soar to a still higher level of</w:t>
      </w:r>
    </w:p>
    <w:p w14:paraId="34318073" w14:textId="77777777" w:rsidR="002E3509" w:rsidRDefault="002E3509" w:rsidP="002E3509">
      <w:r>
        <w:t>stimulation. Repeat this experience from time to time, giving no</w:t>
      </w:r>
    </w:p>
    <w:p w14:paraId="6A1998FC" w14:textId="77777777" w:rsidR="002E3509" w:rsidRDefault="002E3509" w:rsidP="002E3509">
      <w:r>
        <w:t>concern as to how much or how little you learn at the time, and</w:t>
      </w:r>
    </w:p>
    <w:p w14:paraId="730EFA3F" w14:textId="77777777" w:rsidR="002E3509" w:rsidRDefault="002E3509" w:rsidP="002E3509">
      <w:r>
        <w:t>eventually you will find yourself in possession of a power that will</w:t>
      </w:r>
    </w:p>
    <w:p w14:paraId="20A34903" w14:textId="77777777" w:rsidR="002E3509" w:rsidRDefault="002E3509" w:rsidP="002E3509">
      <w:r>
        <w:t xml:space="preserve"> 226</w:t>
      </w:r>
    </w:p>
    <w:p w14:paraId="3334B0F6" w14:textId="77777777" w:rsidR="002E3509" w:rsidRDefault="002E3509" w:rsidP="002E3509">
      <w:r>
        <w:t>enable you to throw off discouragement, master fear, overcome</w:t>
      </w:r>
    </w:p>
    <w:p w14:paraId="0775A20A" w14:textId="77777777" w:rsidR="002E3509" w:rsidRDefault="002E3509" w:rsidP="002E3509">
      <w:r>
        <w:t>procrastination, and draw freely upon your imagination. Then you</w:t>
      </w:r>
    </w:p>
    <w:p w14:paraId="46D616D9" w14:textId="77777777" w:rsidR="002E3509" w:rsidRDefault="002E3509" w:rsidP="002E3509">
      <w:r>
        <w:t>will have felt the touch of that unknown “something” which has</w:t>
      </w:r>
    </w:p>
    <w:p w14:paraId="1E376C09" w14:textId="77777777" w:rsidR="002E3509" w:rsidRDefault="002E3509" w:rsidP="002E3509">
      <w:r>
        <w:t>been the moving spirit of every truly great thinker leader, artist,</w:t>
      </w:r>
    </w:p>
    <w:p w14:paraId="4F3849A5" w14:textId="77777777" w:rsidR="002E3509" w:rsidRDefault="002E3509" w:rsidP="002E3509">
      <w:r>
        <w:t>musician, writer, statesman. Then you will be in position to</w:t>
      </w:r>
    </w:p>
    <w:p w14:paraId="3D6E1782" w14:textId="77777777" w:rsidR="002E3509" w:rsidRDefault="002E3509" w:rsidP="002E3509">
      <w:r>
        <w:t>transmute your DESIRES into their physical or financial</w:t>
      </w:r>
    </w:p>
    <w:p w14:paraId="4388A487" w14:textId="77777777" w:rsidR="002E3509" w:rsidRDefault="002E3509" w:rsidP="002E3509">
      <w:r>
        <w:t>counterpart as easily as you may lie down and quit at the first sign</w:t>
      </w:r>
    </w:p>
    <w:p w14:paraId="6C1CA1C3" w14:textId="77777777" w:rsidR="002E3509" w:rsidRDefault="002E3509" w:rsidP="002E3509">
      <w:r>
        <w:t>of opposition.</w:t>
      </w:r>
    </w:p>
    <w:p w14:paraId="2176A410" w14:textId="77777777" w:rsidR="002E3509" w:rsidRDefault="002E3509" w:rsidP="002E3509">
      <w:r>
        <w:t>FAITH VS. FEAR!</w:t>
      </w:r>
    </w:p>
    <w:p w14:paraId="5F80B4C8" w14:textId="77777777" w:rsidR="002E3509" w:rsidRDefault="002E3509" w:rsidP="002E3509">
      <w:r>
        <w:t>Previous chapters have described how to develop FAITH,</w:t>
      </w:r>
    </w:p>
    <w:p w14:paraId="67A4349F" w14:textId="77777777" w:rsidR="002E3509" w:rsidRDefault="002E3509" w:rsidP="002E3509">
      <w:r>
        <w:lastRenderedPageBreak/>
        <w:t>through Auto-suggestion, Desire and the Subconscious. The next</w:t>
      </w:r>
    </w:p>
    <w:p w14:paraId="21839B0B" w14:textId="77777777" w:rsidR="002E3509" w:rsidRDefault="002E3509" w:rsidP="002E3509">
      <w:r>
        <w:t>chapter presents detailed instructions for the mastery of FEAR.</w:t>
      </w:r>
    </w:p>
    <w:p w14:paraId="50DFC252" w14:textId="77777777" w:rsidR="002E3509" w:rsidRDefault="002E3509" w:rsidP="002E3509">
      <w:r>
        <w:t>Here will be found a full description of the six fears which are</w:t>
      </w:r>
    </w:p>
    <w:p w14:paraId="332EAF03" w14:textId="77777777" w:rsidR="002E3509" w:rsidRDefault="002E3509" w:rsidP="002E3509">
      <w:r>
        <w:t>the cause of all discouragement, timidity, procrastination,</w:t>
      </w:r>
    </w:p>
    <w:p w14:paraId="20FCDD29" w14:textId="77777777" w:rsidR="002E3509" w:rsidRDefault="002E3509" w:rsidP="002E3509">
      <w:r>
        <w:t>indifference, indecision, and the lack of ambition, self-reliance,</w:t>
      </w:r>
    </w:p>
    <w:p w14:paraId="1FBD23EC" w14:textId="77777777" w:rsidR="002E3509" w:rsidRDefault="002E3509" w:rsidP="002E3509">
      <w:r>
        <w:t>initiative, self-control, and enthusiasm.</w:t>
      </w:r>
    </w:p>
    <w:p w14:paraId="3617C6CA" w14:textId="77777777" w:rsidR="002E3509" w:rsidRDefault="002E3509" w:rsidP="002E3509">
      <w:r>
        <w:t>Search yourself carefully as you study these six enemies, as</w:t>
      </w:r>
    </w:p>
    <w:p w14:paraId="4931F3BF" w14:textId="77777777" w:rsidR="002E3509" w:rsidRDefault="002E3509" w:rsidP="002E3509">
      <w:r>
        <w:t>they may exist only in your subconscious mind, where their</w:t>
      </w:r>
    </w:p>
    <w:p w14:paraId="1C60C15A" w14:textId="77777777" w:rsidR="002E3509" w:rsidRDefault="002E3509" w:rsidP="002E3509">
      <w:r>
        <w:t>presence will be hard to detect.</w:t>
      </w:r>
    </w:p>
    <w:p w14:paraId="46E660CD" w14:textId="77777777" w:rsidR="002E3509" w:rsidRDefault="002E3509" w:rsidP="002E3509">
      <w:r>
        <w:t>Remember, too, as you analyze the “Six Ghosts of Fear,” that</w:t>
      </w:r>
    </w:p>
    <w:p w14:paraId="0F1C80C7" w14:textId="77777777" w:rsidR="002E3509" w:rsidRDefault="002E3509" w:rsidP="002E3509">
      <w:r>
        <w:t>they are nothing but ghosts because they exist only in one’s mind.</w:t>
      </w:r>
    </w:p>
    <w:p w14:paraId="5384FFC6" w14:textId="77777777" w:rsidR="002E3509" w:rsidRDefault="002E3509" w:rsidP="002E3509">
      <w:r>
        <w:t>Remember, also, that ghosts—creations of uncontrolled</w:t>
      </w:r>
    </w:p>
    <w:p w14:paraId="30553296" w14:textId="77777777" w:rsidR="002E3509" w:rsidRDefault="002E3509" w:rsidP="002E3509">
      <w:r>
        <w:t>imagination—have caused most of the damage people have done to</w:t>
      </w:r>
    </w:p>
    <w:p w14:paraId="4F826E4C" w14:textId="77777777" w:rsidR="002E3509" w:rsidRDefault="002E3509" w:rsidP="002E3509">
      <w:r>
        <w:t>their own minds, therefore, ghosts can be as dangerous as if they</w:t>
      </w:r>
    </w:p>
    <w:p w14:paraId="59CE303A" w14:textId="77777777" w:rsidR="002E3509" w:rsidRDefault="002E3509" w:rsidP="002E3509">
      <w:r>
        <w:t>lived and walked on the earth in physical bodies.</w:t>
      </w:r>
    </w:p>
    <w:p w14:paraId="561CFA02" w14:textId="77777777" w:rsidR="002E3509" w:rsidRDefault="002E3509" w:rsidP="002E3509">
      <w:r>
        <w:t>The Ghost of the Fear of Poverty, which seized the minds of</w:t>
      </w:r>
    </w:p>
    <w:p w14:paraId="30B00FDF" w14:textId="77777777" w:rsidR="002E3509" w:rsidRDefault="002E3509" w:rsidP="002E3509">
      <w:r>
        <w:t>millions of people in 1929, was so real that it caused the worst</w:t>
      </w:r>
    </w:p>
    <w:p w14:paraId="6D5D9C20" w14:textId="77777777" w:rsidR="002E3509" w:rsidRDefault="002E3509" w:rsidP="002E3509">
      <w:r>
        <w:t>business depression this country has ever known. Moreover, this</w:t>
      </w:r>
    </w:p>
    <w:p w14:paraId="3B3B67B8" w14:textId="77777777" w:rsidR="002E3509" w:rsidRDefault="002E3509" w:rsidP="002E3509">
      <w:r>
        <w:t>particular ghost still frightens some of us out of our wits.</w:t>
      </w:r>
    </w:p>
    <w:p w14:paraId="7106CD7D" w14:textId="77777777" w:rsidR="002E3509" w:rsidRDefault="002E3509" w:rsidP="002E3509">
      <w:r>
        <w:t xml:space="preserve"> 227</w:t>
      </w:r>
    </w:p>
    <w:p w14:paraId="2D0637D6" w14:textId="77777777" w:rsidR="002E3509" w:rsidRDefault="002E3509" w:rsidP="002E3509">
      <w:r>
        <w:t>CHAPTER 15</w:t>
      </w:r>
    </w:p>
    <w:p w14:paraId="6298D74B" w14:textId="77777777" w:rsidR="002E3509" w:rsidRDefault="002E3509" w:rsidP="002E3509">
      <w:r>
        <w:t>HOW TO OUTWIT THE</w:t>
      </w:r>
    </w:p>
    <w:p w14:paraId="1C884E30" w14:textId="77777777" w:rsidR="002E3509" w:rsidRDefault="002E3509" w:rsidP="002E3509">
      <w:r>
        <w:t>SIX GHOSTS OF FEAR</w:t>
      </w:r>
    </w:p>
    <w:p w14:paraId="342C372B" w14:textId="77777777" w:rsidR="002E3509" w:rsidRDefault="002E3509" w:rsidP="002E3509">
      <w:r>
        <w:t>Take Inventory of Yourself, As You</w:t>
      </w:r>
    </w:p>
    <w:p w14:paraId="1F4D3B26" w14:textId="77777777" w:rsidR="002E3509" w:rsidRDefault="002E3509" w:rsidP="002E3509">
      <w:r>
        <w:t>Read This Closing Chapter, and Find</w:t>
      </w:r>
    </w:p>
    <w:p w14:paraId="70E2E211" w14:textId="77777777" w:rsidR="002E3509" w:rsidRDefault="002E3509" w:rsidP="002E3509">
      <w:r>
        <w:t>Out How Many of the “Ghosts” Are</w:t>
      </w:r>
    </w:p>
    <w:p w14:paraId="4B078808" w14:textId="77777777" w:rsidR="002E3509" w:rsidRDefault="002E3509" w:rsidP="002E3509">
      <w:r>
        <w:t>Standing in Your Way</w:t>
      </w:r>
    </w:p>
    <w:p w14:paraId="7AFA7D6F" w14:textId="77777777" w:rsidR="002E3509" w:rsidRDefault="002E3509" w:rsidP="002E3509">
      <w:r>
        <w:t>BEFORE you can put any portion of this philosophy into</w:t>
      </w:r>
    </w:p>
    <w:p w14:paraId="76AB060E" w14:textId="77777777" w:rsidR="002E3509" w:rsidRDefault="002E3509" w:rsidP="002E3509">
      <w:r>
        <w:t>successful use, your mind must be prepared to receive it. The</w:t>
      </w:r>
    </w:p>
    <w:p w14:paraId="1A14354F" w14:textId="77777777" w:rsidR="002E3509" w:rsidRDefault="002E3509" w:rsidP="002E3509">
      <w:r>
        <w:t>preparation is not difficult. It begins with study, analysis, and</w:t>
      </w:r>
    </w:p>
    <w:p w14:paraId="144DD2AC" w14:textId="77777777" w:rsidR="002E3509" w:rsidRDefault="002E3509" w:rsidP="002E3509">
      <w:r>
        <w:t>understanding of three enemies which you shall have to clear out.</w:t>
      </w:r>
    </w:p>
    <w:p w14:paraId="0897C217" w14:textId="77777777" w:rsidR="002E3509" w:rsidRDefault="002E3509" w:rsidP="002E3509">
      <w:r>
        <w:lastRenderedPageBreak/>
        <w:t>These are INDECISION, DOUBT, and FEAR!</w:t>
      </w:r>
    </w:p>
    <w:p w14:paraId="40FDA946" w14:textId="77777777" w:rsidR="002E3509" w:rsidRDefault="002E3509" w:rsidP="002E3509">
      <w:r>
        <w:t>The Sixth Sense will never function while these three negatives,</w:t>
      </w:r>
    </w:p>
    <w:p w14:paraId="5E53AFC1" w14:textId="77777777" w:rsidR="002E3509" w:rsidRDefault="002E3509" w:rsidP="002E3509">
      <w:r>
        <w:t>or any of them remain in your mind. The members of this unholy</w:t>
      </w:r>
    </w:p>
    <w:p w14:paraId="4B8A6A56" w14:textId="77777777" w:rsidR="002E3509" w:rsidRDefault="002E3509" w:rsidP="002E3509">
      <w:r>
        <w:t>trio are closely related; where one is found, the other two are close</w:t>
      </w:r>
    </w:p>
    <w:p w14:paraId="181E3C50" w14:textId="77777777" w:rsidR="002E3509" w:rsidRDefault="002E3509" w:rsidP="002E3509">
      <w:r>
        <w:t>at hand.</w:t>
      </w:r>
    </w:p>
    <w:p w14:paraId="5AFC7F16" w14:textId="77777777" w:rsidR="002E3509" w:rsidRDefault="002E3509" w:rsidP="002E3509">
      <w:r>
        <w:t>INDECISION is the seedling of FEAR! Remember this, as you</w:t>
      </w:r>
    </w:p>
    <w:p w14:paraId="23A44769" w14:textId="77777777" w:rsidR="002E3509" w:rsidRDefault="002E3509" w:rsidP="002E3509">
      <w:r>
        <w:t>read. Indecision crystalizes into DOUBT, the two blend and become</w:t>
      </w:r>
    </w:p>
    <w:p w14:paraId="70544781" w14:textId="77777777" w:rsidR="002E3509" w:rsidRDefault="002E3509" w:rsidP="002E3509">
      <w:r>
        <w:t>FEAR! The “blending” process often is slow. This is one reason why</w:t>
      </w:r>
    </w:p>
    <w:p w14:paraId="6C482130" w14:textId="77777777" w:rsidR="002E3509" w:rsidRDefault="002E3509" w:rsidP="002E3509">
      <w:r>
        <w:t>these three enemies are so dangerous. They germinate and grow</w:t>
      </w:r>
    </w:p>
    <w:p w14:paraId="262E1C0F" w14:textId="77777777" w:rsidR="002E3509" w:rsidRDefault="002E3509" w:rsidP="002E3509">
      <w:r>
        <w:t>without their presence being observed.</w:t>
      </w:r>
    </w:p>
    <w:p w14:paraId="51F73B66" w14:textId="77777777" w:rsidR="002E3509" w:rsidRDefault="002E3509" w:rsidP="002E3509">
      <w:r>
        <w:t>The remainder of this chapter describes an end which must be</w:t>
      </w:r>
    </w:p>
    <w:p w14:paraId="14AE8AA1" w14:textId="77777777" w:rsidR="002E3509" w:rsidRDefault="002E3509" w:rsidP="002E3509">
      <w:r>
        <w:t>attained before the philosophy, as a whole, can be put into practical</w:t>
      </w:r>
    </w:p>
    <w:p w14:paraId="0708FC69" w14:textId="77777777" w:rsidR="002E3509" w:rsidRDefault="002E3509" w:rsidP="002E3509">
      <w:r>
        <w:t>use. It also analyzes a condition which has, but lately, reduced</w:t>
      </w:r>
    </w:p>
    <w:p w14:paraId="7EC80B47" w14:textId="77777777" w:rsidR="002E3509" w:rsidRDefault="002E3509" w:rsidP="002E3509">
      <w:r>
        <w:t>huge numbers of people to poverty, and it states a truth which</w:t>
      </w:r>
    </w:p>
    <w:p w14:paraId="5B659967" w14:textId="77777777" w:rsidR="002E3509" w:rsidRDefault="002E3509" w:rsidP="002E3509">
      <w:r>
        <w:t>must be understood by all who accumulate riches, whether</w:t>
      </w:r>
    </w:p>
    <w:p w14:paraId="63BAF2EF" w14:textId="77777777" w:rsidR="002E3509" w:rsidRDefault="002E3509" w:rsidP="002E3509">
      <w:r>
        <w:t>measured in terms of money or a state of mind of far greater value</w:t>
      </w:r>
    </w:p>
    <w:p w14:paraId="1606B7F5" w14:textId="77777777" w:rsidR="002E3509" w:rsidRDefault="002E3509" w:rsidP="002E3509">
      <w:r>
        <w:t>than money. The purpose of this chapter is to turn the spotlight of</w:t>
      </w:r>
    </w:p>
    <w:p w14:paraId="1ACBF285" w14:textId="77777777" w:rsidR="002E3509" w:rsidRDefault="002E3509" w:rsidP="002E3509">
      <w:r>
        <w:t>attention upon the cause and the cure of the six basic fears. Before</w:t>
      </w:r>
    </w:p>
    <w:p w14:paraId="1D239ADB" w14:textId="77777777" w:rsidR="002E3509" w:rsidRDefault="002E3509" w:rsidP="002E3509">
      <w:r>
        <w:t>we can master an enemy, we must know its name, its habits, and</w:t>
      </w:r>
    </w:p>
    <w:p w14:paraId="79F8826C" w14:textId="77777777" w:rsidR="002E3509" w:rsidRDefault="002E3509" w:rsidP="002E3509">
      <w:r>
        <w:t>its place of abode. As you read, analyze yourself carefully, and</w:t>
      </w:r>
    </w:p>
    <w:p w14:paraId="4DB05249" w14:textId="77777777" w:rsidR="002E3509" w:rsidRDefault="002E3509" w:rsidP="002E3509">
      <w:r>
        <w:t>determine which, if any, of the six common fears have attached</w:t>
      </w:r>
    </w:p>
    <w:p w14:paraId="0051877A" w14:textId="77777777" w:rsidR="002E3509" w:rsidRDefault="002E3509" w:rsidP="002E3509">
      <w:r>
        <w:t>themselves to you.</w:t>
      </w:r>
    </w:p>
    <w:p w14:paraId="52C6F556" w14:textId="77777777" w:rsidR="002E3509" w:rsidRDefault="002E3509" w:rsidP="002E3509">
      <w:r>
        <w:t>Do not be deceived by the habits of these subtle enemies.</w:t>
      </w:r>
    </w:p>
    <w:p w14:paraId="35BECFEB" w14:textId="77777777" w:rsidR="002E3509" w:rsidRDefault="002E3509" w:rsidP="002E3509">
      <w:r>
        <w:t>Sometimes they remain hidden in the subconscious mind, where</w:t>
      </w:r>
    </w:p>
    <w:p w14:paraId="743B2CE8" w14:textId="77777777" w:rsidR="002E3509" w:rsidRDefault="002E3509" w:rsidP="002E3509">
      <w:r>
        <w:t>they are difficult to locate, and still more difficult to eliminate.</w:t>
      </w:r>
    </w:p>
    <w:p w14:paraId="1D36A583" w14:textId="77777777" w:rsidR="002E3509" w:rsidRDefault="002E3509" w:rsidP="002E3509">
      <w:r>
        <w:t xml:space="preserve"> 228</w:t>
      </w:r>
    </w:p>
    <w:p w14:paraId="5478555A" w14:textId="77777777" w:rsidR="002E3509" w:rsidRDefault="002E3509" w:rsidP="002E3509">
      <w:r>
        <w:t>THE SIX BASIC FEARS</w:t>
      </w:r>
    </w:p>
    <w:p w14:paraId="276F3178" w14:textId="77777777" w:rsidR="002E3509" w:rsidRDefault="002E3509" w:rsidP="002E3509">
      <w:r>
        <w:t>There are six basic fears, with some combination of which every</w:t>
      </w:r>
    </w:p>
    <w:p w14:paraId="6FC97EEA" w14:textId="77777777" w:rsidR="002E3509" w:rsidRDefault="002E3509" w:rsidP="002E3509">
      <w:r>
        <w:t>human suffers at one tune or another. Most people are fortunate if</w:t>
      </w:r>
    </w:p>
    <w:p w14:paraId="2016CB4C" w14:textId="77777777" w:rsidR="002E3509" w:rsidRDefault="002E3509" w:rsidP="002E3509">
      <w:r>
        <w:t>they do not suffer from the entire six. Named in the order of their</w:t>
      </w:r>
    </w:p>
    <w:p w14:paraId="2581F8DB" w14:textId="77777777" w:rsidR="002E3509" w:rsidRDefault="002E3509" w:rsidP="002E3509">
      <w:r>
        <w:t>most common appearance, they are:—</w:t>
      </w:r>
    </w:p>
    <w:p w14:paraId="06349FA9" w14:textId="77777777" w:rsidR="002E3509" w:rsidRDefault="002E3509" w:rsidP="002E3509">
      <w:r>
        <w:lastRenderedPageBreak/>
        <w:t>The fear of POVERTY } at the bottom of</w:t>
      </w:r>
    </w:p>
    <w:p w14:paraId="2BDDCF6B" w14:textId="77777777" w:rsidR="002E3509" w:rsidRDefault="002E3509" w:rsidP="002E3509">
      <w:r>
        <w:t>The fear of CRITICISM } most of one’s</w:t>
      </w:r>
    </w:p>
    <w:p w14:paraId="776AF81C" w14:textId="77777777" w:rsidR="002E3509" w:rsidRDefault="002E3509" w:rsidP="002E3509">
      <w:r>
        <w:t>The fear of ILL HEALTH } worries</w:t>
      </w:r>
    </w:p>
    <w:p w14:paraId="5DBD4BDF" w14:textId="77777777" w:rsidR="002E3509" w:rsidRDefault="002E3509" w:rsidP="002E3509">
      <w:r>
        <w:t>The fear of LOSS OF LOVE OF SOMEONE</w:t>
      </w:r>
    </w:p>
    <w:p w14:paraId="42149409" w14:textId="77777777" w:rsidR="002E3509" w:rsidRDefault="002E3509" w:rsidP="002E3509">
      <w:r>
        <w:t>The fear of OLD AGE</w:t>
      </w:r>
    </w:p>
    <w:p w14:paraId="2A7FF7EF" w14:textId="77777777" w:rsidR="002E3509" w:rsidRDefault="002E3509" w:rsidP="002E3509">
      <w:r>
        <w:t>The fear of DEATH</w:t>
      </w:r>
    </w:p>
    <w:p w14:paraId="0A575D6D" w14:textId="77777777" w:rsidR="002E3509" w:rsidRDefault="002E3509" w:rsidP="002E3509">
      <w:r>
        <w:t>All other fears are of minor importance, they can be grouped</w:t>
      </w:r>
    </w:p>
    <w:p w14:paraId="54A7CAA8" w14:textId="77777777" w:rsidR="002E3509" w:rsidRDefault="002E3509" w:rsidP="002E3509">
      <w:r>
        <w:t>under these six headings.</w:t>
      </w:r>
    </w:p>
    <w:p w14:paraId="44166161" w14:textId="77777777" w:rsidR="002E3509" w:rsidRDefault="002E3509" w:rsidP="002E3509">
      <w:r>
        <w:t>The prevalence of these fears, as a curse to the world, runs in</w:t>
      </w:r>
    </w:p>
    <w:p w14:paraId="29A2919E" w14:textId="77777777" w:rsidR="002E3509" w:rsidRDefault="002E3509" w:rsidP="002E3509">
      <w:r>
        <w:t>cycles. For almost six years, while the depression was on, we</w:t>
      </w:r>
    </w:p>
    <w:p w14:paraId="5CB929E5" w14:textId="77777777" w:rsidR="002E3509" w:rsidRDefault="002E3509" w:rsidP="002E3509">
      <w:r>
        <w:t>floundered in the cycle of FEAR OF POVERTY. During the worldwar, we were in the cycle of FEAR OF DEATH. Just following the</w:t>
      </w:r>
    </w:p>
    <w:p w14:paraId="46892BAE" w14:textId="77777777" w:rsidR="002E3509" w:rsidRDefault="002E3509" w:rsidP="002E3509">
      <w:r>
        <w:t>war, we were in the cycle of FEAR OF ILL HEALTH, as evidenced by</w:t>
      </w:r>
    </w:p>
    <w:p w14:paraId="175D84DC" w14:textId="77777777" w:rsidR="002E3509" w:rsidRDefault="002E3509" w:rsidP="002E3509">
      <w:r>
        <w:t>the epidemic of disease which spread itself all over the world.</w:t>
      </w:r>
    </w:p>
    <w:p w14:paraId="79BEACCE" w14:textId="77777777" w:rsidR="002E3509" w:rsidRDefault="002E3509" w:rsidP="002E3509">
      <w:r>
        <w:t>Fears are nothing more than states of mind. One’s state of mind</w:t>
      </w:r>
    </w:p>
    <w:p w14:paraId="22F86694" w14:textId="77777777" w:rsidR="002E3509" w:rsidRDefault="002E3509" w:rsidP="002E3509">
      <w:r>
        <w:t>is subject to control and direction. Physicians, as everyone knows,</w:t>
      </w:r>
    </w:p>
    <w:p w14:paraId="2E840C77" w14:textId="77777777" w:rsidR="002E3509" w:rsidRDefault="002E3509" w:rsidP="002E3509">
      <w:r>
        <w:t>are less subject to attack by disease than ordinary laymen, for the</w:t>
      </w:r>
    </w:p>
    <w:p w14:paraId="1ADEFCC3" w14:textId="77777777" w:rsidR="002E3509" w:rsidRDefault="002E3509" w:rsidP="002E3509">
      <w:r>
        <w:t>reason that physicians DO NOT FEAR DISEASE. Physicians,</w:t>
      </w:r>
    </w:p>
    <w:p w14:paraId="77937BE9" w14:textId="77777777" w:rsidR="002E3509" w:rsidRDefault="002E3509" w:rsidP="002E3509">
      <w:r>
        <w:t>without fear or hesitation, have been known to physically contact</w:t>
      </w:r>
    </w:p>
    <w:p w14:paraId="700586E3" w14:textId="77777777" w:rsidR="002E3509" w:rsidRDefault="002E3509" w:rsidP="002E3509">
      <w:r>
        <w:t>hundreds of people, daily, who were suffering from such contagious</w:t>
      </w:r>
    </w:p>
    <w:p w14:paraId="1F14AC60" w14:textId="77777777" w:rsidR="002E3509" w:rsidRDefault="002E3509" w:rsidP="002E3509">
      <w:r>
        <w:t>diseases as small-pox, without becoming infected. Their immunity</w:t>
      </w:r>
    </w:p>
    <w:p w14:paraId="7725A6BA" w14:textId="77777777" w:rsidR="002E3509" w:rsidRDefault="002E3509" w:rsidP="002E3509">
      <w:r>
        <w:t>against the disease consisted, largely, if not solely, in their absolute</w:t>
      </w:r>
    </w:p>
    <w:p w14:paraId="7A7A3530" w14:textId="77777777" w:rsidR="002E3509" w:rsidRDefault="002E3509" w:rsidP="002E3509">
      <w:r>
        <w:t>lack of FEAR.</w:t>
      </w:r>
    </w:p>
    <w:p w14:paraId="3D5769F3" w14:textId="77777777" w:rsidR="002E3509" w:rsidRDefault="002E3509" w:rsidP="002E3509">
      <w:r>
        <w:t>Man can create nothing which he does not first conceive in the</w:t>
      </w:r>
    </w:p>
    <w:p w14:paraId="5D885E53" w14:textId="77777777" w:rsidR="002E3509" w:rsidRDefault="002E3509" w:rsidP="002E3509">
      <w:r>
        <w:t>form of an impulse of thought. Following this statement, comes</w:t>
      </w:r>
    </w:p>
    <w:p w14:paraId="53978831" w14:textId="77777777" w:rsidR="002E3509" w:rsidRDefault="002E3509" w:rsidP="002E3509">
      <w:r>
        <w:t>another of still greater importance, namely, MAN’S THOUGHT IMPULSES BEGIN IMMEDIATELY TO TRANSLATE THEMSELVES</w:t>
      </w:r>
    </w:p>
    <w:p w14:paraId="7750AB2C" w14:textId="77777777" w:rsidR="002E3509" w:rsidRDefault="002E3509" w:rsidP="002E3509">
      <w:r>
        <w:t>INTO THEIR PHYSICAL EQUIVALENT, WHETHER THOSE</w:t>
      </w:r>
    </w:p>
    <w:p w14:paraId="6CC39BFC" w14:textId="77777777" w:rsidR="002E3509" w:rsidRDefault="002E3509" w:rsidP="002E3509">
      <w:r>
        <w:t>THOUGHTS ARE VOLUNTARY OR INVOLUNTARY. Thought</w:t>
      </w:r>
    </w:p>
    <w:p w14:paraId="27440D0E" w14:textId="77777777" w:rsidR="002E3509" w:rsidRDefault="002E3509" w:rsidP="002E3509">
      <w:r>
        <w:t>impulses which are picked up through the ether, by mere chance</w:t>
      </w:r>
    </w:p>
    <w:p w14:paraId="78B5AB53" w14:textId="77777777" w:rsidR="002E3509" w:rsidRDefault="002E3509" w:rsidP="002E3509">
      <w:r>
        <w:t>(thoughts which have been released by other minds) may determine</w:t>
      </w:r>
    </w:p>
    <w:p w14:paraId="6C7A75CD" w14:textId="77777777" w:rsidR="002E3509" w:rsidRDefault="002E3509" w:rsidP="002E3509">
      <w:r>
        <w:t xml:space="preserve"> 229</w:t>
      </w:r>
    </w:p>
    <w:p w14:paraId="310633FB" w14:textId="77777777" w:rsidR="002E3509" w:rsidRDefault="002E3509" w:rsidP="002E3509">
      <w:r>
        <w:lastRenderedPageBreak/>
        <w:t>one’s financial, business, professional, or social destiny just as</w:t>
      </w:r>
    </w:p>
    <w:p w14:paraId="5604FD6C" w14:textId="77777777" w:rsidR="002E3509" w:rsidRDefault="002E3509" w:rsidP="002E3509">
      <w:r>
        <w:t>surely as do the thought impulses which one creates by intent and</w:t>
      </w:r>
    </w:p>
    <w:p w14:paraId="187AFEE4" w14:textId="77777777" w:rsidR="002E3509" w:rsidRDefault="002E3509" w:rsidP="002E3509">
      <w:r>
        <w:t>design.</w:t>
      </w:r>
    </w:p>
    <w:p w14:paraId="41911E76" w14:textId="77777777" w:rsidR="002E3509" w:rsidRDefault="002E3509" w:rsidP="002E3509">
      <w:r>
        <w:t>We are here laying the foundation for the presentation of a fact</w:t>
      </w:r>
    </w:p>
    <w:p w14:paraId="774A6018" w14:textId="77777777" w:rsidR="002E3509" w:rsidRDefault="002E3509" w:rsidP="002E3509">
      <w:r>
        <w:t>of great importance to the person who does not understand why</w:t>
      </w:r>
    </w:p>
    <w:p w14:paraId="7B5560A4" w14:textId="77777777" w:rsidR="002E3509" w:rsidRDefault="002E3509" w:rsidP="002E3509">
      <w:r>
        <w:t>some people appear to be “lucky” while others of equal or greater</w:t>
      </w:r>
    </w:p>
    <w:p w14:paraId="15697163" w14:textId="77777777" w:rsidR="002E3509" w:rsidRDefault="002E3509" w:rsidP="002E3509">
      <w:r>
        <w:t>ability, training, experience, and brain capacity, seem destined to</w:t>
      </w:r>
    </w:p>
    <w:p w14:paraId="092F958C" w14:textId="77777777" w:rsidR="002E3509" w:rsidRDefault="002E3509" w:rsidP="002E3509">
      <w:r>
        <w:t>ride with misfortune. This fact may be explained by the statement</w:t>
      </w:r>
    </w:p>
    <w:p w14:paraId="0188C047" w14:textId="77777777" w:rsidR="002E3509" w:rsidRDefault="002E3509" w:rsidP="002E3509">
      <w:r>
        <w:t>that every human being has the ability to completely control his own</w:t>
      </w:r>
    </w:p>
    <w:p w14:paraId="764521E8" w14:textId="77777777" w:rsidR="002E3509" w:rsidRDefault="002E3509" w:rsidP="002E3509">
      <w:r>
        <w:t>mind, and with this control, obviously, every person may open his</w:t>
      </w:r>
    </w:p>
    <w:p w14:paraId="5532B160" w14:textId="77777777" w:rsidR="002E3509" w:rsidRDefault="002E3509" w:rsidP="002E3509">
      <w:r>
        <w:t>mind to the tramp thought impulses which are being released by</w:t>
      </w:r>
    </w:p>
    <w:p w14:paraId="14CB8B11" w14:textId="77777777" w:rsidR="002E3509" w:rsidRDefault="002E3509" w:rsidP="002E3509">
      <w:r>
        <w:t>other brains, or close the doors tightly and admit only thought</w:t>
      </w:r>
    </w:p>
    <w:p w14:paraId="5FA2C0D3" w14:textId="77777777" w:rsidR="002E3509" w:rsidRDefault="002E3509" w:rsidP="002E3509">
      <w:r>
        <w:t>impulses of his own choice.</w:t>
      </w:r>
    </w:p>
    <w:p w14:paraId="01CC3A98" w14:textId="77777777" w:rsidR="002E3509" w:rsidRDefault="002E3509" w:rsidP="002E3509">
      <w:r>
        <w:t>Nature has endowed man with absolute control over but one</w:t>
      </w:r>
    </w:p>
    <w:p w14:paraId="12F087D4" w14:textId="77777777" w:rsidR="002E3509" w:rsidRDefault="002E3509" w:rsidP="002E3509">
      <w:r>
        <w:t>thing, and that is THOUGHT. This fact, coupled with the additional</w:t>
      </w:r>
    </w:p>
    <w:p w14:paraId="309782BF" w14:textId="77777777" w:rsidR="002E3509" w:rsidRDefault="002E3509" w:rsidP="002E3509">
      <w:r>
        <w:t>fact that everything which man creates, begins in the form of a</w:t>
      </w:r>
    </w:p>
    <w:p w14:paraId="3F7FA2BE" w14:textId="77777777" w:rsidR="002E3509" w:rsidRDefault="002E3509" w:rsidP="002E3509">
      <w:r>
        <w:t>thought, leads one very near to the principle by which FEAR may be</w:t>
      </w:r>
    </w:p>
    <w:p w14:paraId="1E932632" w14:textId="77777777" w:rsidR="002E3509" w:rsidRDefault="002E3509" w:rsidP="002E3509">
      <w:r>
        <w:t>mastered.</w:t>
      </w:r>
    </w:p>
    <w:p w14:paraId="0E2D1778" w14:textId="77777777" w:rsidR="002E3509" w:rsidRDefault="002E3509" w:rsidP="002E3509">
      <w:r>
        <w:t>If it is true that ALL THOUGHT HAS A TENDENCY TO CLOTHE</w:t>
      </w:r>
    </w:p>
    <w:p w14:paraId="72EA1F1F" w14:textId="77777777" w:rsidR="002E3509" w:rsidRDefault="002E3509" w:rsidP="002E3509">
      <w:r>
        <w:t>ITSELF IN ITS PHYSICAL EQUIVALENT (and this is true, beyond</w:t>
      </w:r>
    </w:p>
    <w:p w14:paraId="1AB8E1DF" w14:textId="77777777" w:rsidR="002E3509" w:rsidRDefault="002E3509" w:rsidP="002E3509">
      <w:r>
        <w:t>any reasonable room for doubt), it is equally true that thought</w:t>
      </w:r>
    </w:p>
    <w:p w14:paraId="41BDFA5C" w14:textId="77777777" w:rsidR="002E3509" w:rsidRDefault="002E3509" w:rsidP="002E3509">
      <w:r>
        <w:t>impulses of fear and poverty cannot be translated into terms of</w:t>
      </w:r>
    </w:p>
    <w:p w14:paraId="303A66CD" w14:textId="77777777" w:rsidR="002E3509" w:rsidRDefault="002E3509" w:rsidP="002E3509">
      <w:r>
        <w:t>courage and financial gain.</w:t>
      </w:r>
    </w:p>
    <w:p w14:paraId="4B8695F9" w14:textId="77777777" w:rsidR="002E3509" w:rsidRDefault="002E3509" w:rsidP="002E3509">
      <w:r>
        <w:t>The people of America began to think of poverty, following the</w:t>
      </w:r>
    </w:p>
    <w:p w14:paraId="05344096" w14:textId="77777777" w:rsidR="002E3509" w:rsidRDefault="002E3509" w:rsidP="002E3509">
      <w:r>
        <w:t>Wall Street crash of 1929. Slowly, but surely that mass thought was</w:t>
      </w:r>
    </w:p>
    <w:p w14:paraId="409E66C6" w14:textId="77777777" w:rsidR="002E3509" w:rsidRDefault="002E3509" w:rsidP="002E3509">
      <w:r>
        <w:t>crystalized into its physical equivalent, which was known as a “depression.” This had to happen, it is in conformity with the laws of</w:t>
      </w:r>
    </w:p>
    <w:p w14:paraId="17D9A12F" w14:textId="77777777" w:rsidR="002E3509" w:rsidRDefault="002E3509" w:rsidP="002E3509">
      <w:r>
        <w:t>Nature.</w:t>
      </w:r>
    </w:p>
    <w:p w14:paraId="13094718" w14:textId="77777777" w:rsidR="002E3509" w:rsidRDefault="002E3509" w:rsidP="002E3509">
      <w:r>
        <w:t>THE FEAR OF POVERTY</w:t>
      </w:r>
    </w:p>
    <w:p w14:paraId="65F90DFA" w14:textId="77777777" w:rsidR="002E3509" w:rsidRDefault="002E3509" w:rsidP="002E3509">
      <w:r>
        <w:t>There can be no compromise between POVERTY and RICHES!</w:t>
      </w:r>
    </w:p>
    <w:p w14:paraId="1E9A1ABF" w14:textId="77777777" w:rsidR="002E3509" w:rsidRDefault="002E3509" w:rsidP="002E3509">
      <w:r>
        <w:t>The two roads that lead to poverty and riches travel in opposite</w:t>
      </w:r>
    </w:p>
    <w:p w14:paraId="1900CC95" w14:textId="77777777" w:rsidR="002E3509" w:rsidRDefault="002E3509" w:rsidP="002E3509">
      <w:r>
        <w:lastRenderedPageBreak/>
        <w:t>directions. If you want riches, you must refuse to accept any</w:t>
      </w:r>
    </w:p>
    <w:p w14:paraId="4EB536A3" w14:textId="77777777" w:rsidR="002E3509" w:rsidRDefault="002E3509" w:rsidP="002E3509">
      <w:r>
        <w:t>circumstance that leads toward poverty. (The word “riches” is here</w:t>
      </w:r>
    </w:p>
    <w:p w14:paraId="18FDE222" w14:textId="77777777" w:rsidR="002E3509" w:rsidRDefault="002E3509" w:rsidP="002E3509">
      <w:r>
        <w:t>used in its broadest sense, meaning financial, spiritual, mental and</w:t>
      </w:r>
    </w:p>
    <w:p w14:paraId="5ED900CD" w14:textId="77777777" w:rsidR="002E3509" w:rsidRDefault="002E3509" w:rsidP="002E3509">
      <w:r>
        <w:t>material estates). The starting point of the path that leads to riches</w:t>
      </w:r>
    </w:p>
    <w:p w14:paraId="46009921" w14:textId="77777777" w:rsidR="002E3509" w:rsidRDefault="002E3509" w:rsidP="002E3509">
      <w:r>
        <w:t>is DESIRE. In chapter one, you received full instructions for the</w:t>
      </w:r>
    </w:p>
    <w:p w14:paraId="1FFF6CF8" w14:textId="77777777" w:rsidR="002E3509" w:rsidRDefault="002E3509" w:rsidP="002E3509">
      <w:r>
        <w:t>proper use of DESIRE. In this chapter, on FEAR, you have complete</w:t>
      </w:r>
    </w:p>
    <w:p w14:paraId="250421BD" w14:textId="77777777" w:rsidR="002E3509" w:rsidRDefault="002E3509" w:rsidP="002E3509">
      <w:r>
        <w:t>instructions for preparing your mind to make practical use of</w:t>
      </w:r>
    </w:p>
    <w:p w14:paraId="2A8F199E" w14:textId="77777777" w:rsidR="002E3509" w:rsidRDefault="002E3509" w:rsidP="002E3509">
      <w:r>
        <w:t xml:space="preserve"> 230</w:t>
      </w:r>
    </w:p>
    <w:p w14:paraId="4ED68097" w14:textId="77777777" w:rsidR="002E3509" w:rsidRDefault="002E3509" w:rsidP="002E3509">
      <w:r>
        <w:t>DESIRE.</w:t>
      </w:r>
    </w:p>
    <w:p w14:paraId="160FF18E" w14:textId="77777777" w:rsidR="002E3509" w:rsidRDefault="002E3509" w:rsidP="002E3509">
      <w:r>
        <w:t>Here, then, is the place to give yourself a challenge which will</w:t>
      </w:r>
    </w:p>
    <w:p w14:paraId="7CB2A01C" w14:textId="77777777" w:rsidR="002E3509" w:rsidRDefault="002E3509" w:rsidP="002E3509">
      <w:r>
        <w:t>definitely determine how much of this philosophy you have</w:t>
      </w:r>
    </w:p>
    <w:p w14:paraId="6BB555F8" w14:textId="77777777" w:rsidR="002E3509" w:rsidRDefault="002E3509" w:rsidP="002E3509">
      <w:r>
        <w:t>absorbed. Here is the point at which you can turn prophet and</w:t>
      </w:r>
    </w:p>
    <w:p w14:paraId="26AFF86A" w14:textId="77777777" w:rsidR="002E3509" w:rsidRDefault="002E3509" w:rsidP="002E3509">
      <w:r>
        <w:t>foretell, accurately, what the future holds in store for you. If, after</w:t>
      </w:r>
    </w:p>
    <w:p w14:paraId="47D9D4F2" w14:textId="77777777" w:rsidR="002E3509" w:rsidRDefault="002E3509" w:rsidP="002E3509">
      <w:r>
        <w:t>reading this chapter, you are willing to accept poverty, you may as</w:t>
      </w:r>
    </w:p>
    <w:p w14:paraId="0ACB2AF9" w14:textId="77777777" w:rsidR="002E3509" w:rsidRDefault="002E3509" w:rsidP="002E3509">
      <w:r>
        <w:t>well make up your mind to receive poverty. This is one decision you</w:t>
      </w:r>
    </w:p>
    <w:p w14:paraId="2F3C4AE1" w14:textId="77777777" w:rsidR="002E3509" w:rsidRDefault="002E3509" w:rsidP="002E3509">
      <w:r>
        <w:t>cannot avoid.</w:t>
      </w:r>
    </w:p>
    <w:p w14:paraId="37116AF6" w14:textId="77777777" w:rsidR="002E3509" w:rsidRDefault="002E3509" w:rsidP="002E3509">
      <w:r>
        <w:t>If you demand riches, determine what form, and how much will</w:t>
      </w:r>
    </w:p>
    <w:p w14:paraId="32413550" w14:textId="77777777" w:rsidR="002E3509" w:rsidRDefault="002E3509" w:rsidP="002E3509">
      <w:r>
        <w:t>be required to satisfy you. You know the road that leads to riches.</w:t>
      </w:r>
    </w:p>
    <w:p w14:paraId="0AA6FEA7" w14:textId="77777777" w:rsidR="002E3509" w:rsidRDefault="002E3509" w:rsidP="002E3509">
      <w:r>
        <w:t>You have been given a road map which, if followed, will keep you on</w:t>
      </w:r>
    </w:p>
    <w:p w14:paraId="4384162C" w14:textId="77777777" w:rsidR="002E3509" w:rsidRDefault="002E3509" w:rsidP="002E3509">
      <w:r>
        <w:t>that road. If you neglect to make the start, or stop before you arrive,</w:t>
      </w:r>
    </w:p>
    <w:p w14:paraId="3D537718" w14:textId="77777777" w:rsidR="002E3509" w:rsidRDefault="002E3509" w:rsidP="002E3509">
      <w:r>
        <w:t>no one will be to blame, but YOU. This responsibility is yours. No</w:t>
      </w:r>
    </w:p>
    <w:p w14:paraId="460C96C8" w14:textId="77777777" w:rsidR="002E3509" w:rsidRDefault="002E3509" w:rsidP="002E3509">
      <w:r>
        <w:t>alibi will save you from accepting the responsibility if you now fail</w:t>
      </w:r>
    </w:p>
    <w:p w14:paraId="6C013FEF" w14:textId="77777777" w:rsidR="002E3509" w:rsidRDefault="002E3509" w:rsidP="002E3509">
      <w:r>
        <w:t>or refuse to demand riches of Life, because the acceptance calls for</w:t>
      </w:r>
    </w:p>
    <w:p w14:paraId="06FEA665" w14:textId="77777777" w:rsidR="002E3509" w:rsidRDefault="002E3509" w:rsidP="002E3509">
      <w:r>
        <w:t>but one thing—incidentally, the only thing you can control—and</w:t>
      </w:r>
    </w:p>
    <w:p w14:paraId="724219D3" w14:textId="77777777" w:rsidR="002E3509" w:rsidRDefault="002E3509" w:rsidP="002E3509">
      <w:r>
        <w:t>that is a STATE OF MIND. A state of mind is something that one</w:t>
      </w:r>
    </w:p>
    <w:p w14:paraId="6CE5A923" w14:textId="77777777" w:rsidR="002E3509" w:rsidRDefault="002E3509" w:rsidP="002E3509">
      <w:r>
        <w:t>assumes. It cannot be purchased, it must be created.</w:t>
      </w:r>
    </w:p>
    <w:p w14:paraId="41969CB9" w14:textId="77777777" w:rsidR="002E3509" w:rsidRDefault="002E3509" w:rsidP="002E3509">
      <w:r>
        <w:t>Fear of poverty is a state of mind, nothing else! But it is</w:t>
      </w:r>
    </w:p>
    <w:p w14:paraId="4A074C88" w14:textId="77777777" w:rsidR="002E3509" w:rsidRDefault="002E3509" w:rsidP="002E3509">
      <w:r>
        <w:t>sufficient to destroy one’s chances of achievement in any</w:t>
      </w:r>
    </w:p>
    <w:p w14:paraId="150FE9C1" w14:textId="77777777" w:rsidR="002E3509" w:rsidRDefault="002E3509" w:rsidP="002E3509">
      <w:r>
        <w:t>undertaking, a truth which became painfully evident during the</w:t>
      </w:r>
    </w:p>
    <w:p w14:paraId="1E875D9E" w14:textId="77777777" w:rsidR="002E3509" w:rsidRDefault="002E3509" w:rsidP="002E3509">
      <w:r>
        <w:t>depression.</w:t>
      </w:r>
    </w:p>
    <w:p w14:paraId="4A1F3B55" w14:textId="77777777" w:rsidR="002E3509" w:rsidRDefault="002E3509" w:rsidP="002E3509">
      <w:r>
        <w:t>This fear paralyzes the faculty of reason, destroys the faculty of</w:t>
      </w:r>
    </w:p>
    <w:p w14:paraId="2B3409EA" w14:textId="77777777" w:rsidR="002E3509" w:rsidRDefault="002E3509" w:rsidP="002E3509">
      <w:r>
        <w:lastRenderedPageBreak/>
        <w:t>imagination, kills off self-reliance, undermines enthusiasm,</w:t>
      </w:r>
    </w:p>
    <w:p w14:paraId="066D2E47" w14:textId="77777777" w:rsidR="002E3509" w:rsidRDefault="002E3509" w:rsidP="002E3509">
      <w:r>
        <w:t>discourages initiative, leads to uncertainty of purpose, encourages</w:t>
      </w:r>
    </w:p>
    <w:p w14:paraId="25950C39" w14:textId="77777777" w:rsidR="002E3509" w:rsidRDefault="002E3509" w:rsidP="002E3509">
      <w:r>
        <w:t>procrastination, wipes out enthusiasm and makes self-control an</w:t>
      </w:r>
    </w:p>
    <w:p w14:paraId="6202A38C" w14:textId="77777777" w:rsidR="002E3509" w:rsidRDefault="002E3509" w:rsidP="002E3509">
      <w:r>
        <w:t>impossibility. It takes the charm from one’s personality, destroys</w:t>
      </w:r>
    </w:p>
    <w:p w14:paraId="1A491E95" w14:textId="77777777" w:rsidR="002E3509" w:rsidRDefault="002E3509" w:rsidP="002E3509">
      <w:r>
        <w:t>the possibility of accurate thinking, diverts concentration of effort, it</w:t>
      </w:r>
    </w:p>
    <w:p w14:paraId="0227031D" w14:textId="77777777" w:rsidR="002E3509" w:rsidRDefault="002E3509" w:rsidP="002E3509">
      <w:r>
        <w:t>masters persistence, turns the will-power into nothingness,</w:t>
      </w:r>
    </w:p>
    <w:p w14:paraId="2DAF1FDE" w14:textId="77777777" w:rsidR="002E3509" w:rsidRDefault="002E3509" w:rsidP="002E3509">
      <w:r>
        <w:t>destroys ambition, beclouds the memory and invites failure in every</w:t>
      </w:r>
    </w:p>
    <w:p w14:paraId="32664132" w14:textId="77777777" w:rsidR="002E3509" w:rsidRDefault="002E3509" w:rsidP="002E3509">
      <w:r>
        <w:t>conceivable form; it kills love and assassinates the finer emotions of</w:t>
      </w:r>
    </w:p>
    <w:p w14:paraId="17DFF8D4" w14:textId="77777777" w:rsidR="002E3509" w:rsidRDefault="002E3509" w:rsidP="002E3509">
      <w:r>
        <w:t>the heart, discourages friendship and invites disaster in a hundred</w:t>
      </w:r>
    </w:p>
    <w:p w14:paraId="06599271" w14:textId="77777777" w:rsidR="002E3509" w:rsidRDefault="002E3509" w:rsidP="002E3509">
      <w:r>
        <w:t>forms, leads to sleeplessness, misery and unhappiness—and all this</w:t>
      </w:r>
    </w:p>
    <w:p w14:paraId="3553C015" w14:textId="77777777" w:rsidR="002E3509" w:rsidRDefault="002E3509" w:rsidP="002E3509">
      <w:r>
        <w:t>despite the obvious truth that we live in a world of over-abundance</w:t>
      </w:r>
    </w:p>
    <w:p w14:paraId="68FCC6F5" w14:textId="77777777" w:rsidR="002E3509" w:rsidRDefault="002E3509" w:rsidP="002E3509">
      <w:r>
        <w:t>of everything the heart could desire, with nothing standing between</w:t>
      </w:r>
    </w:p>
    <w:p w14:paraId="4469A355" w14:textId="77777777" w:rsidR="002E3509" w:rsidRDefault="002E3509" w:rsidP="002E3509">
      <w:r>
        <w:t>us and our desires, excepting lack of a definite purpose.</w:t>
      </w:r>
    </w:p>
    <w:p w14:paraId="23ABD729" w14:textId="77777777" w:rsidR="002E3509" w:rsidRDefault="002E3509" w:rsidP="002E3509">
      <w:r>
        <w:t>The Fear of Poverty is, without doubt, the most destructive of</w:t>
      </w:r>
    </w:p>
    <w:p w14:paraId="126A0D39" w14:textId="77777777" w:rsidR="002E3509" w:rsidRDefault="002E3509" w:rsidP="002E3509">
      <w:r>
        <w:t>the six basic fears. It has been placed at the head of the list,</w:t>
      </w:r>
    </w:p>
    <w:p w14:paraId="098A0892" w14:textId="77777777" w:rsidR="002E3509" w:rsidRDefault="002E3509" w:rsidP="002E3509">
      <w:r>
        <w:t>because it is the most difficult to master. Considerable courage is</w:t>
      </w:r>
    </w:p>
    <w:p w14:paraId="0F7779BF" w14:textId="77777777" w:rsidR="002E3509" w:rsidRDefault="002E3509" w:rsidP="002E3509">
      <w:r>
        <w:t>required to state the truth about the origin of this fear, and still</w:t>
      </w:r>
    </w:p>
    <w:p w14:paraId="75864A68" w14:textId="77777777" w:rsidR="002E3509" w:rsidRDefault="002E3509" w:rsidP="002E3509">
      <w:r>
        <w:t xml:space="preserve"> 231</w:t>
      </w:r>
    </w:p>
    <w:p w14:paraId="3BE1768F" w14:textId="77777777" w:rsidR="002E3509" w:rsidRDefault="002E3509" w:rsidP="002E3509">
      <w:r>
        <w:t>greater courage to accept the truth after it has been stated. The fear</w:t>
      </w:r>
    </w:p>
    <w:p w14:paraId="538E32AD" w14:textId="77777777" w:rsidR="002E3509" w:rsidRDefault="002E3509" w:rsidP="002E3509">
      <w:r>
        <w:t>of poverty grew out of man’s inherited tendency to PREY UPON HIS</w:t>
      </w:r>
    </w:p>
    <w:p w14:paraId="113AF1D0" w14:textId="77777777" w:rsidR="002E3509" w:rsidRDefault="002E3509" w:rsidP="002E3509">
      <w:r>
        <w:t>FELLOW MAN ECONOMICALLY. Nearly all animals lower than man</w:t>
      </w:r>
    </w:p>
    <w:p w14:paraId="1D5B7FAC" w14:textId="77777777" w:rsidR="002E3509" w:rsidRDefault="002E3509" w:rsidP="002E3509">
      <w:r>
        <w:t>are motivated by instinct, but their capacity to “think” is limited,</w:t>
      </w:r>
    </w:p>
    <w:p w14:paraId="5A3DAB6C" w14:textId="77777777" w:rsidR="002E3509" w:rsidRDefault="002E3509" w:rsidP="002E3509">
      <w:r>
        <w:t>therefore, they prey upon one another physically. Man, with his</w:t>
      </w:r>
    </w:p>
    <w:p w14:paraId="0AE62215" w14:textId="77777777" w:rsidR="002E3509" w:rsidRDefault="002E3509" w:rsidP="002E3509">
      <w:r>
        <w:t>superior sense of intuition, with the capacity to think and to</w:t>
      </w:r>
    </w:p>
    <w:p w14:paraId="39B63CEC" w14:textId="77777777" w:rsidR="002E3509" w:rsidRDefault="002E3509" w:rsidP="002E3509">
      <w:r>
        <w:t>reason, does not eat his fellowman bodily, he gets more satisfaction</w:t>
      </w:r>
    </w:p>
    <w:p w14:paraId="1F4BF38B" w14:textId="77777777" w:rsidR="002E3509" w:rsidRDefault="002E3509" w:rsidP="002E3509">
      <w:r>
        <w:t>out of “eating” him FINANCIALLY. Man is so avaricious that every</w:t>
      </w:r>
    </w:p>
    <w:p w14:paraId="3FCACBC0" w14:textId="77777777" w:rsidR="002E3509" w:rsidRDefault="002E3509" w:rsidP="002E3509">
      <w:r>
        <w:t>conceivable law has been passed to safeguard him from his</w:t>
      </w:r>
    </w:p>
    <w:p w14:paraId="61F75DB0" w14:textId="77777777" w:rsidR="002E3509" w:rsidRDefault="002E3509" w:rsidP="002E3509">
      <w:r>
        <w:t>fellowman.</w:t>
      </w:r>
    </w:p>
    <w:p w14:paraId="69D21A14" w14:textId="77777777" w:rsidR="002E3509" w:rsidRDefault="002E3509" w:rsidP="002E3509">
      <w:r>
        <w:t>Of all the ages of the world, of which we know anything, the age</w:t>
      </w:r>
    </w:p>
    <w:p w14:paraId="3C3F55BF" w14:textId="77777777" w:rsidR="002E3509" w:rsidRDefault="002E3509" w:rsidP="002E3509">
      <w:r>
        <w:t>in which we live seems to be one that is outstanding because of</w:t>
      </w:r>
    </w:p>
    <w:p w14:paraId="64C94A1D" w14:textId="77777777" w:rsidR="002E3509" w:rsidRDefault="002E3509" w:rsidP="002E3509">
      <w:r>
        <w:t>man’s money-madness. A man is considered less than the dust of</w:t>
      </w:r>
    </w:p>
    <w:p w14:paraId="192D308D" w14:textId="77777777" w:rsidR="002E3509" w:rsidRDefault="002E3509" w:rsidP="002E3509">
      <w:r>
        <w:lastRenderedPageBreak/>
        <w:t>the earth, unless he can display a fat bank account; but if he has</w:t>
      </w:r>
    </w:p>
    <w:p w14:paraId="75AC47EB" w14:textId="77777777" w:rsidR="002E3509" w:rsidRDefault="002E3509" w:rsidP="002E3509">
      <w:r>
        <w:t>money—NEVER MIND HOW HE ACQUIRED IT—he is a “king” or a</w:t>
      </w:r>
    </w:p>
    <w:p w14:paraId="6D4FF323" w14:textId="77777777" w:rsidR="002E3509" w:rsidRDefault="002E3509" w:rsidP="002E3509">
      <w:r>
        <w:t>“big shot”; he is above the law, he rules in politics, he dominates in</w:t>
      </w:r>
    </w:p>
    <w:p w14:paraId="2F2F6DCB" w14:textId="77777777" w:rsidR="002E3509" w:rsidRDefault="002E3509" w:rsidP="002E3509">
      <w:r>
        <w:t>business, and the whole world about him bows in respect when he</w:t>
      </w:r>
    </w:p>
    <w:p w14:paraId="4993C3C3" w14:textId="77777777" w:rsidR="002E3509" w:rsidRDefault="002E3509" w:rsidP="002E3509">
      <w:r>
        <w:t>passes.</w:t>
      </w:r>
    </w:p>
    <w:p w14:paraId="44C9E076" w14:textId="77777777" w:rsidR="002E3509" w:rsidRDefault="002E3509" w:rsidP="002E3509">
      <w:r>
        <w:t>Nothing brings man so much suffering and humility as</w:t>
      </w:r>
    </w:p>
    <w:p w14:paraId="0FB4F9CB" w14:textId="77777777" w:rsidR="002E3509" w:rsidRDefault="002E3509" w:rsidP="002E3509">
      <w:r>
        <w:t>POVERTY! Only those who have experienced poverty understand</w:t>
      </w:r>
    </w:p>
    <w:p w14:paraId="2CDF9BF1" w14:textId="77777777" w:rsidR="002E3509" w:rsidRDefault="002E3509" w:rsidP="002E3509">
      <w:r>
        <w:t>the full meaning of this.</w:t>
      </w:r>
    </w:p>
    <w:p w14:paraId="196E3310" w14:textId="77777777" w:rsidR="002E3509" w:rsidRDefault="002E3509" w:rsidP="002E3509">
      <w:r>
        <w:t>It is no wonder that man fears poverty. Through a long line of</w:t>
      </w:r>
    </w:p>
    <w:p w14:paraId="33A99D5E" w14:textId="77777777" w:rsidR="002E3509" w:rsidRDefault="002E3509" w:rsidP="002E3509">
      <w:r>
        <w:t>inherited experiences man has learned, for sure, that some men</w:t>
      </w:r>
    </w:p>
    <w:p w14:paraId="0D06ED9A" w14:textId="77777777" w:rsidR="002E3509" w:rsidRDefault="002E3509" w:rsidP="002E3509">
      <w:r>
        <w:t>cannot be trusted, where matters of money and earthly possessions</w:t>
      </w:r>
    </w:p>
    <w:p w14:paraId="5DD5E73D" w14:textId="77777777" w:rsidR="002E3509" w:rsidRDefault="002E3509" w:rsidP="002E3509">
      <w:r>
        <w:t>are concerned. This is a rather stinging indictment, the worst part</w:t>
      </w:r>
    </w:p>
    <w:p w14:paraId="7214F523" w14:textId="77777777" w:rsidR="002E3509" w:rsidRDefault="002E3509" w:rsidP="002E3509">
      <w:r>
        <w:t>of it being that it is TRUE.</w:t>
      </w:r>
    </w:p>
    <w:p w14:paraId="290D21B9" w14:textId="77777777" w:rsidR="002E3509" w:rsidRDefault="002E3509" w:rsidP="002E3509">
      <w:r>
        <w:t>The majority of marriages are motivated by the wealth</w:t>
      </w:r>
    </w:p>
    <w:p w14:paraId="77D38028" w14:textId="77777777" w:rsidR="002E3509" w:rsidRDefault="002E3509" w:rsidP="002E3509">
      <w:r>
        <w:t>possessed by one, or both of the contracting parties. It is no</w:t>
      </w:r>
    </w:p>
    <w:p w14:paraId="07E88974" w14:textId="77777777" w:rsidR="002E3509" w:rsidRDefault="002E3509" w:rsidP="002E3509">
      <w:r>
        <w:t>wonder, therefore, that the divorce courts are busy.</w:t>
      </w:r>
    </w:p>
    <w:p w14:paraId="7EEDD19F" w14:textId="77777777" w:rsidR="002E3509" w:rsidRDefault="002E3509" w:rsidP="002E3509">
      <w:r>
        <w:t>So eager is man to possess wealth that he will acquire it in</w:t>
      </w:r>
    </w:p>
    <w:p w14:paraId="048FC098" w14:textId="77777777" w:rsidR="002E3509" w:rsidRDefault="002E3509" w:rsidP="002E3509">
      <w:r>
        <w:t>whatever manner he can—through legal methods if possiblethrough other methods if necessary or expedient.</w:t>
      </w:r>
    </w:p>
    <w:p w14:paraId="19DC3634" w14:textId="77777777" w:rsidR="002E3509" w:rsidRDefault="002E3509" w:rsidP="002E3509">
      <w:r>
        <w:t>Self-analysis may disclose weaknesses which one does not like</w:t>
      </w:r>
    </w:p>
    <w:p w14:paraId="30181819" w14:textId="77777777" w:rsidR="002E3509" w:rsidRDefault="002E3509" w:rsidP="002E3509">
      <w:r>
        <w:t>to acknowledge. This form of examination is essential to all who</w:t>
      </w:r>
    </w:p>
    <w:p w14:paraId="27613B32" w14:textId="77777777" w:rsidR="002E3509" w:rsidRDefault="002E3509" w:rsidP="002E3509">
      <w:r>
        <w:t>demand of Life more than mediocrity and poverty. Remember, as</w:t>
      </w:r>
    </w:p>
    <w:p w14:paraId="5828A4E9" w14:textId="77777777" w:rsidR="002E3509" w:rsidRDefault="002E3509" w:rsidP="002E3509">
      <w:r>
        <w:t>you check yourself point by point, that you are both the court and</w:t>
      </w:r>
    </w:p>
    <w:p w14:paraId="2A4B5DE1" w14:textId="77777777" w:rsidR="002E3509" w:rsidRDefault="002E3509" w:rsidP="002E3509">
      <w:r>
        <w:t>the jury, the prosecuting attorney and the attorney for the defense,</w:t>
      </w:r>
    </w:p>
    <w:p w14:paraId="285D5569" w14:textId="77777777" w:rsidR="002E3509" w:rsidRDefault="002E3509" w:rsidP="002E3509">
      <w:r>
        <w:t>and that you are the plaintiff and the defendant, also, that you are</w:t>
      </w:r>
    </w:p>
    <w:p w14:paraId="1FA25A5D" w14:textId="77777777" w:rsidR="002E3509" w:rsidRDefault="002E3509" w:rsidP="002E3509">
      <w:r>
        <w:t>on trial. Face the facts squarely. Ask yourself definite questions and</w:t>
      </w:r>
    </w:p>
    <w:p w14:paraId="3271649F" w14:textId="77777777" w:rsidR="002E3509" w:rsidRDefault="002E3509" w:rsidP="002E3509">
      <w:r>
        <w:t>demand direct replies. When the examination is over, you will know</w:t>
      </w:r>
    </w:p>
    <w:p w14:paraId="432E0280" w14:textId="77777777" w:rsidR="002E3509" w:rsidRDefault="002E3509" w:rsidP="002E3509">
      <w:r>
        <w:t xml:space="preserve"> 232</w:t>
      </w:r>
    </w:p>
    <w:p w14:paraId="5722C110" w14:textId="77777777" w:rsidR="002E3509" w:rsidRDefault="002E3509" w:rsidP="002E3509">
      <w:r>
        <w:t>more about yourself. If you do not feel that you can be an impartial</w:t>
      </w:r>
    </w:p>
    <w:p w14:paraId="6B557779" w14:textId="77777777" w:rsidR="002E3509" w:rsidRDefault="002E3509" w:rsidP="002E3509">
      <w:r>
        <w:t>judge in this self-examination, call upon someone who knows you</w:t>
      </w:r>
    </w:p>
    <w:p w14:paraId="48D5560A" w14:textId="77777777" w:rsidR="002E3509" w:rsidRDefault="002E3509" w:rsidP="002E3509">
      <w:r>
        <w:t>well to serve as judge while you cross-examine yourself. You are</w:t>
      </w:r>
    </w:p>
    <w:p w14:paraId="3B52ABDA" w14:textId="77777777" w:rsidR="002E3509" w:rsidRDefault="002E3509" w:rsidP="002E3509">
      <w:r>
        <w:lastRenderedPageBreak/>
        <w:t>after the truth. Get it, no matter at what cost even though it may</w:t>
      </w:r>
    </w:p>
    <w:p w14:paraId="6D97AB73" w14:textId="77777777" w:rsidR="002E3509" w:rsidRDefault="002E3509" w:rsidP="002E3509">
      <w:r>
        <w:t>temporarily embarrass you!</w:t>
      </w:r>
    </w:p>
    <w:p w14:paraId="6E995223" w14:textId="77777777" w:rsidR="002E3509" w:rsidRDefault="002E3509" w:rsidP="002E3509">
      <w:r>
        <w:t>The majority of people, if asked what they fear most, would</w:t>
      </w:r>
    </w:p>
    <w:p w14:paraId="0AF0F032" w14:textId="77777777" w:rsidR="002E3509" w:rsidRDefault="002E3509" w:rsidP="002E3509">
      <w:r>
        <w:t>reply, “I fear nothing.” The reply would be inaccurate, because few</w:t>
      </w:r>
    </w:p>
    <w:p w14:paraId="583B5BCB" w14:textId="77777777" w:rsidR="002E3509" w:rsidRDefault="002E3509" w:rsidP="002E3509">
      <w:r>
        <w:t>people realize that they are bound, handicapped, whipped spiritually and physically through some form of fear. So subtle and deeply</w:t>
      </w:r>
    </w:p>
    <w:p w14:paraId="783D6C56" w14:textId="77777777" w:rsidR="002E3509" w:rsidRDefault="002E3509" w:rsidP="002E3509">
      <w:r>
        <w:t>seated is the emotion of fear that one may go through life burdened</w:t>
      </w:r>
    </w:p>
    <w:p w14:paraId="6772072A" w14:textId="77777777" w:rsidR="002E3509" w:rsidRDefault="002E3509" w:rsidP="002E3509">
      <w:r>
        <w:t>with it, never recognizing its presence. Only a courageous analysis</w:t>
      </w:r>
    </w:p>
    <w:p w14:paraId="1C89D411" w14:textId="77777777" w:rsidR="002E3509" w:rsidRDefault="002E3509" w:rsidP="002E3509">
      <w:r>
        <w:t>will disclose the presence of this universal enemy. When you begin</w:t>
      </w:r>
    </w:p>
    <w:p w14:paraId="6E9942AD" w14:textId="77777777" w:rsidR="002E3509" w:rsidRDefault="002E3509" w:rsidP="002E3509">
      <w:r>
        <w:t>such an analysis, search deeply into your character. Here is a list of</w:t>
      </w:r>
    </w:p>
    <w:p w14:paraId="089FD106" w14:textId="77777777" w:rsidR="002E3509" w:rsidRDefault="002E3509" w:rsidP="002E3509">
      <w:r>
        <w:t>the symptoms for which you should look:</w:t>
      </w:r>
    </w:p>
    <w:p w14:paraId="7622957D" w14:textId="77777777" w:rsidR="002E3509" w:rsidRDefault="002E3509" w:rsidP="002E3509">
      <w:r>
        <w:t>SYMPTOMS OF THE FEAR OF POVERTY</w:t>
      </w:r>
    </w:p>
    <w:p w14:paraId="27CDD319" w14:textId="77777777" w:rsidR="002E3509" w:rsidRDefault="002E3509" w:rsidP="002E3509">
      <w:r>
        <w:t>INDIFFERENCE. Commonly expressed through lack of ambition;</w:t>
      </w:r>
    </w:p>
    <w:p w14:paraId="1E283522" w14:textId="77777777" w:rsidR="002E3509" w:rsidRDefault="002E3509" w:rsidP="002E3509">
      <w:r>
        <w:t>willingness to tolerate poverty; acceptance of whatever</w:t>
      </w:r>
    </w:p>
    <w:p w14:paraId="078B2508" w14:textId="77777777" w:rsidR="002E3509" w:rsidRDefault="002E3509" w:rsidP="002E3509">
      <w:r>
        <w:t>compensation life may offer without protest; mental and physical</w:t>
      </w:r>
    </w:p>
    <w:p w14:paraId="001868EB" w14:textId="77777777" w:rsidR="002E3509" w:rsidRDefault="002E3509" w:rsidP="002E3509">
      <w:r>
        <w:t>laziness; lack of initiative, imagination, enthusiasm and self-control</w:t>
      </w:r>
    </w:p>
    <w:p w14:paraId="437DBE03" w14:textId="77777777" w:rsidR="002E3509" w:rsidRDefault="002E3509" w:rsidP="002E3509">
      <w:r>
        <w:t>INDECISION. The habit of permitting others to do one’s thinking.</w:t>
      </w:r>
    </w:p>
    <w:p w14:paraId="49EF4D3C" w14:textId="77777777" w:rsidR="002E3509" w:rsidRDefault="002E3509" w:rsidP="002E3509">
      <w:r>
        <w:t>Staying “on the fence.”</w:t>
      </w:r>
    </w:p>
    <w:p w14:paraId="7C72DD98" w14:textId="77777777" w:rsidR="002E3509" w:rsidRDefault="002E3509" w:rsidP="002E3509">
      <w:r>
        <w:t>DOUBT. Generally expressed through alibis and excuses designed</w:t>
      </w:r>
    </w:p>
    <w:p w14:paraId="5DAC1883" w14:textId="77777777" w:rsidR="002E3509" w:rsidRDefault="002E3509" w:rsidP="002E3509">
      <w:r>
        <w:t>to cover up, explain away, or apologize for one’s failures, sometimes</w:t>
      </w:r>
    </w:p>
    <w:p w14:paraId="2E354304" w14:textId="77777777" w:rsidR="002E3509" w:rsidRDefault="002E3509" w:rsidP="002E3509">
      <w:r>
        <w:t>expressed in the form of envy of those who are successful, or by</w:t>
      </w:r>
    </w:p>
    <w:p w14:paraId="4C58B9BC" w14:textId="77777777" w:rsidR="002E3509" w:rsidRDefault="002E3509" w:rsidP="002E3509">
      <w:r>
        <w:t>criticising them.</w:t>
      </w:r>
    </w:p>
    <w:p w14:paraId="02DA2D81" w14:textId="77777777" w:rsidR="002E3509" w:rsidRDefault="002E3509" w:rsidP="002E3509">
      <w:r>
        <w:t>WORRY. Usually expressed by finding fault with others, a tendency</w:t>
      </w:r>
    </w:p>
    <w:p w14:paraId="071056EE" w14:textId="77777777" w:rsidR="002E3509" w:rsidRDefault="002E3509" w:rsidP="002E3509">
      <w:r>
        <w:t>to spend beyond one’s income, neglect of personal appearance,</w:t>
      </w:r>
    </w:p>
    <w:p w14:paraId="18E38A42" w14:textId="77777777" w:rsidR="002E3509" w:rsidRDefault="002E3509" w:rsidP="002E3509">
      <w:r>
        <w:t>scowling and frowning; intemperance in the use of alcoholic drink,</w:t>
      </w:r>
    </w:p>
    <w:p w14:paraId="6C3BCD5F" w14:textId="77777777" w:rsidR="002E3509" w:rsidRDefault="002E3509" w:rsidP="002E3509">
      <w:r>
        <w:t>sometimes through the use of narcotics; nervousness, lack of poise,</w:t>
      </w:r>
    </w:p>
    <w:p w14:paraId="4D42AA70" w14:textId="77777777" w:rsidR="002E3509" w:rsidRDefault="002E3509" w:rsidP="002E3509">
      <w:r>
        <w:t>self-consciousness and lack of self-reliance.</w:t>
      </w:r>
    </w:p>
    <w:p w14:paraId="119162BB" w14:textId="77777777" w:rsidR="002E3509" w:rsidRDefault="002E3509" w:rsidP="002E3509">
      <w:r>
        <w:t>OVER-CAUTION. The habit of looking for the negative side of every</w:t>
      </w:r>
    </w:p>
    <w:p w14:paraId="118563D2" w14:textId="77777777" w:rsidR="002E3509" w:rsidRDefault="002E3509" w:rsidP="002E3509">
      <w:r>
        <w:t>circumstance, thinking and talking of possible failure instead of</w:t>
      </w:r>
    </w:p>
    <w:p w14:paraId="4553387E" w14:textId="77777777" w:rsidR="002E3509" w:rsidRDefault="002E3509" w:rsidP="002E3509">
      <w:r>
        <w:t>concentrating upon the means of succeeding. Knowing all the roads</w:t>
      </w:r>
    </w:p>
    <w:p w14:paraId="24AB255F" w14:textId="77777777" w:rsidR="002E3509" w:rsidRDefault="002E3509" w:rsidP="002E3509">
      <w:r>
        <w:t>to disaster, but never searching for the plans to avoid failure. Wait-</w:t>
      </w:r>
    </w:p>
    <w:p w14:paraId="54C5810E" w14:textId="77777777" w:rsidR="002E3509" w:rsidRDefault="002E3509" w:rsidP="002E3509">
      <w:r>
        <w:lastRenderedPageBreak/>
        <w:t xml:space="preserve"> 233</w:t>
      </w:r>
    </w:p>
    <w:p w14:paraId="37F4E43B" w14:textId="77777777" w:rsidR="002E3509" w:rsidRDefault="002E3509" w:rsidP="002E3509">
      <w:r>
        <w:t>ing for “the right time” to begin putting ideas and plans into action,</w:t>
      </w:r>
    </w:p>
    <w:p w14:paraId="48E485B9" w14:textId="77777777" w:rsidR="002E3509" w:rsidRDefault="002E3509" w:rsidP="002E3509">
      <w:r>
        <w:t>until the waiting becomes a permanent habit. Remembering those</w:t>
      </w:r>
    </w:p>
    <w:p w14:paraId="01EADF54" w14:textId="77777777" w:rsidR="002E3509" w:rsidRDefault="002E3509" w:rsidP="002E3509">
      <w:r>
        <w:t>who have failed, and forgetting those who have succeeded. Seeing</w:t>
      </w:r>
    </w:p>
    <w:p w14:paraId="2A865A2E" w14:textId="77777777" w:rsidR="002E3509" w:rsidRDefault="002E3509" w:rsidP="002E3509">
      <w:r>
        <w:t>the hole in the doughnut, but overlooking the doughnut.</w:t>
      </w:r>
    </w:p>
    <w:p w14:paraId="7F3E672F" w14:textId="77777777" w:rsidR="002E3509" w:rsidRDefault="002E3509" w:rsidP="002E3509">
      <w:r>
        <w:t>Pessimism, leading to indigestion, poor elimination, autointoxication, bad breath and bad disposition.</w:t>
      </w:r>
    </w:p>
    <w:p w14:paraId="18096A11" w14:textId="77777777" w:rsidR="002E3509" w:rsidRDefault="002E3509" w:rsidP="002E3509">
      <w:r>
        <w:t>PROCRASTINATION. The habit of putting off until tomorrow that</w:t>
      </w:r>
    </w:p>
    <w:p w14:paraId="3C36C88C" w14:textId="77777777" w:rsidR="002E3509" w:rsidRDefault="002E3509" w:rsidP="002E3509">
      <w:r>
        <w:t>which should have been done last year. Spending enough time in</w:t>
      </w:r>
    </w:p>
    <w:p w14:paraId="1CB86972" w14:textId="77777777" w:rsidR="002E3509" w:rsidRDefault="002E3509" w:rsidP="002E3509">
      <w:r>
        <w:t>creating alibis and excuses to have done the job. This symptom is</w:t>
      </w:r>
    </w:p>
    <w:p w14:paraId="69B1F1EF" w14:textId="77777777" w:rsidR="002E3509" w:rsidRDefault="002E3509" w:rsidP="002E3509">
      <w:r>
        <w:t>closely related to over-caution, doubt and worry. Refusal to accept</w:t>
      </w:r>
    </w:p>
    <w:p w14:paraId="6A9B4E84" w14:textId="77777777" w:rsidR="002E3509" w:rsidRDefault="002E3509" w:rsidP="002E3509">
      <w:r>
        <w:t>responsibility when it can be avoided. Willingness to compromise</w:t>
      </w:r>
    </w:p>
    <w:p w14:paraId="631FFEFC" w14:textId="77777777" w:rsidR="002E3509" w:rsidRDefault="002E3509" w:rsidP="002E3509">
      <w:r>
        <w:t>rather than put up a stiff fight. Compromising with difficulties</w:t>
      </w:r>
    </w:p>
    <w:p w14:paraId="5D85EC00" w14:textId="77777777" w:rsidR="002E3509" w:rsidRDefault="002E3509" w:rsidP="002E3509">
      <w:r>
        <w:t>instead of harnessing and using them as stepping stones to</w:t>
      </w:r>
    </w:p>
    <w:p w14:paraId="75BBAFC3" w14:textId="77777777" w:rsidR="002E3509" w:rsidRDefault="002E3509" w:rsidP="002E3509">
      <w:r>
        <w:t>advancement. Bargaining with Life for a penny, instead of</w:t>
      </w:r>
    </w:p>
    <w:p w14:paraId="3C52BE08" w14:textId="77777777" w:rsidR="002E3509" w:rsidRDefault="002E3509" w:rsidP="002E3509">
      <w:r>
        <w:t>demanding prosperity, opulence, riches, contentment and</w:t>
      </w:r>
    </w:p>
    <w:p w14:paraId="4D510BDA" w14:textId="77777777" w:rsidR="002E3509" w:rsidRDefault="002E3509" w:rsidP="002E3509">
      <w:r>
        <w:t>happiness. Planning what to do IF AND WHEN OVERTAKEN BY</w:t>
      </w:r>
    </w:p>
    <w:p w14:paraId="394086F5" w14:textId="77777777" w:rsidR="002E3509" w:rsidRDefault="002E3509" w:rsidP="002E3509">
      <w:r>
        <w:t>FAILURE, INSTEAD OF BURNING ALL BRIDGES AND MAKING</w:t>
      </w:r>
    </w:p>
    <w:p w14:paraId="7B8639E5" w14:textId="77777777" w:rsidR="002E3509" w:rsidRDefault="002E3509" w:rsidP="002E3509">
      <w:r>
        <w:t>RETREAT IMPOSSIBLE. Weakness of, and often total lack of selfconfidence, definiteness of purpose, self-control, initiative,</w:t>
      </w:r>
    </w:p>
    <w:p w14:paraId="6767FEAD" w14:textId="77777777" w:rsidR="002E3509" w:rsidRDefault="002E3509" w:rsidP="002E3509">
      <w:r>
        <w:t>enthusiasm, ambition, thrift and sound reasoning ability.</w:t>
      </w:r>
    </w:p>
    <w:p w14:paraId="1BA20FB0" w14:textId="77777777" w:rsidR="002E3509" w:rsidRDefault="002E3509" w:rsidP="002E3509">
      <w:r>
        <w:t>EXPECTING POVERTY INSTEAD OF DEMANDING RICHES.</w:t>
      </w:r>
    </w:p>
    <w:p w14:paraId="33408870" w14:textId="77777777" w:rsidR="002E3509" w:rsidRDefault="002E3509" w:rsidP="002E3509">
      <w:r>
        <w:t>Association with those who accept poverty instead of seeking the</w:t>
      </w:r>
    </w:p>
    <w:p w14:paraId="4DBEFEB0" w14:textId="77777777" w:rsidR="002E3509" w:rsidRDefault="002E3509" w:rsidP="002E3509">
      <w:r>
        <w:t>company of those who demand and receive riches.</w:t>
      </w:r>
    </w:p>
    <w:p w14:paraId="333D8326" w14:textId="77777777" w:rsidR="002E3509" w:rsidRDefault="002E3509" w:rsidP="002E3509">
      <w:r>
        <w:t>MONEY TALKS!</w:t>
      </w:r>
    </w:p>
    <w:p w14:paraId="59DD2125" w14:textId="77777777" w:rsidR="002E3509" w:rsidRDefault="002E3509" w:rsidP="002E3509">
      <w:r>
        <w:t>Some will ask, “why did you write a book about money? Why</w:t>
      </w:r>
    </w:p>
    <w:p w14:paraId="134D6834" w14:textId="77777777" w:rsidR="002E3509" w:rsidRDefault="002E3509" w:rsidP="002E3509">
      <w:r>
        <w:t>measure riches in dollars, alone?” Some will believe, and rightly so,</w:t>
      </w:r>
    </w:p>
    <w:p w14:paraId="1BA34B9D" w14:textId="77777777" w:rsidR="002E3509" w:rsidRDefault="002E3509" w:rsidP="002E3509">
      <w:r>
        <w:t>that there are other forms of riches more desirable than money.</w:t>
      </w:r>
    </w:p>
    <w:p w14:paraId="62988CC4" w14:textId="77777777" w:rsidR="002E3509" w:rsidRDefault="002E3509" w:rsidP="002E3509">
      <w:r>
        <w:t>Yes, there are riches which cannot be measured in terms of dollars,</w:t>
      </w:r>
    </w:p>
    <w:p w14:paraId="115D2707" w14:textId="77777777" w:rsidR="002E3509" w:rsidRDefault="002E3509" w:rsidP="002E3509">
      <w:r>
        <w:t>but there are millions of people who will say, “Give me all the money</w:t>
      </w:r>
    </w:p>
    <w:p w14:paraId="3DAEF9A1" w14:textId="77777777" w:rsidR="002E3509" w:rsidRDefault="002E3509" w:rsidP="002E3509">
      <w:r>
        <w:t>I need, and I will find everything else I want.”</w:t>
      </w:r>
    </w:p>
    <w:p w14:paraId="7CAB7744" w14:textId="77777777" w:rsidR="002E3509" w:rsidRDefault="002E3509" w:rsidP="002E3509">
      <w:r>
        <w:t>The major reason why I wrote this book on how to get money is</w:t>
      </w:r>
    </w:p>
    <w:p w14:paraId="590B6D7A" w14:textId="77777777" w:rsidR="002E3509" w:rsidRDefault="002E3509" w:rsidP="002E3509">
      <w:r>
        <w:lastRenderedPageBreak/>
        <w:t>the fact that the world has but lately passed through an experience</w:t>
      </w:r>
    </w:p>
    <w:p w14:paraId="2673D23D" w14:textId="77777777" w:rsidR="002E3509" w:rsidRDefault="002E3509" w:rsidP="002E3509">
      <w:r>
        <w:t>that left millions of men and women paralyzed with the FEAR OF</w:t>
      </w:r>
    </w:p>
    <w:p w14:paraId="44553DBC" w14:textId="77777777" w:rsidR="002E3509" w:rsidRDefault="002E3509" w:rsidP="002E3509">
      <w:r>
        <w:t>POVERTY. What this sort of fear does to one was well described by</w:t>
      </w:r>
    </w:p>
    <w:p w14:paraId="152E2B64" w14:textId="77777777" w:rsidR="002E3509" w:rsidRDefault="002E3509" w:rsidP="002E3509">
      <w:r>
        <w:t>Westbrook Pegler, in the New York World-Telegram, viz:</w:t>
      </w:r>
    </w:p>
    <w:p w14:paraId="274369DB" w14:textId="77777777" w:rsidR="002E3509" w:rsidRDefault="002E3509" w:rsidP="002E3509">
      <w:r>
        <w:t>“Money is only clam shells or metal discs or scraps of paper,</w:t>
      </w:r>
    </w:p>
    <w:p w14:paraId="6040B7D2" w14:textId="77777777" w:rsidR="002E3509" w:rsidRDefault="002E3509" w:rsidP="002E3509">
      <w:r>
        <w:t>and there are treasures of the heart and soul which money cannot</w:t>
      </w:r>
    </w:p>
    <w:p w14:paraId="2DD8D526" w14:textId="77777777" w:rsidR="002E3509" w:rsidRDefault="002E3509" w:rsidP="002E3509">
      <w:r>
        <w:t xml:space="preserve"> 234</w:t>
      </w:r>
    </w:p>
    <w:p w14:paraId="7275CED2" w14:textId="77777777" w:rsidR="002E3509" w:rsidRDefault="002E3509" w:rsidP="002E3509">
      <w:r>
        <w:t>buy, but most people, being broke, are unable to keep this in mind</w:t>
      </w:r>
    </w:p>
    <w:p w14:paraId="2C8C3B16" w14:textId="77777777" w:rsidR="002E3509" w:rsidRDefault="002E3509" w:rsidP="002E3509">
      <w:r>
        <w:t>and sustain their spirits. When a man is down and out and on the</w:t>
      </w:r>
    </w:p>
    <w:p w14:paraId="1AC38AF1" w14:textId="77777777" w:rsidR="002E3509" w:rsidRDefault="002E3509" w:rsidP="002E3509">
      <w:r>
        <w:t>street, unable to get any job at all, something happens to his spirit</w:t>
      </w:r>
    </w:p>
    <w:p w14:paraId="5AB6121F" w14:textId="77777777" w:rsidR="002E3509" w:rsidRDefault="002E3509" w:rsidP="002E3509">
      <w:r>
        <w:t>which can be observed in the droop of his shoulders, the set of his</w:t>
      </w:r>
    </w:p>
    <w:p w14:paraId="15E20F8C" w14:textId="77777777" w:rsidR="002E3509" w:rsidRDefault="002E3509" w:rsidP="002E3509">
      <w:r>
        <w:t>hat, his walk and his gaze. He cannot escape a feeling of inferiority</w:t>
      </w:r>
    </w:p>
    <w:p w14:paraId="1C7B30FF" w14:textId="77777777" w:rsidR="002E3509" w:rsidRDefault="002E3509" w:rsidP="002E3509">
      <w:r>
        <w:t>among people with regular employment, even though he knows they</w:t>
      </w:r>
    </w:p>
    <w:p w14:paraId="3D1376E3" w14:textId="77777777" w:rsidR="002E3509" w:rsidRDefault="002E3509" w:rsidP="002E3509">
      <w:r>
        <w:t>are definitely not his equals in character, intelligence or ability.</w:t>
      </w:r>
    </w:p>
    <w:p w14:paraId="2EC4AA8C" w14:textId="77777777" w:rsidR="002E3509" w:rsidRDefault="002E3509" w:rsidP="002E3509">
      <w:r>
        <w:t>“These people—even his friends—feel, on the other hand, a</w:t>
      </w:r>
    </w:p>
    <w:p w14:paraId="49CF8CA8" w14:textId="77777777" w:rsidR="002E3509" w:rsidRDefault="002E3509" w:rsidP="002E3509">
      <w:r>
        <w:t>sense of superiority and regard him, perhaps unconsciously, as a</w:t>
      </w:r>
    </w:p>
    <w:p w14:paraId="3A53F408" w14:textId="77777777" w:rsidR="002E3509" w:rsidRDefault="002E3509" w:rsidP="002E3509">
      <w:r>
        <w:t>casualty. He may borrow for a time, but not enough to carry on in</w:t>
      </w:r>
    </w:p>
    <w:p w14:paraId="41C59911" w14:textId="77777777" w:rsidR="002E3509" w:rsidRDefault="002E3509" w:rsidP="002E3509">
      <w:r>
        <w:t>his accustomed way, and he cannot continue to borrow very long.</w:t>
      </w:r>
    </w:p>
    <w:p w14:paraId="548E09ED" w14:textId="77777777" w:rsidR="002E3509" w:rsidRDefault="002E3509" w:rsidP="002E3509">
      <w:r>
        <w:t>But borrowing in itself, when a man is borrowing merely to live, is a</w:t>
      </w:r>
    </w:p>
    <w:p w14:paraId="681FA063" w14:textId="77777777" w:rsidR="002E3509" w:rsidRDefault="002E3509" w:rsidP="002E3509">
      <w:r>
        <w:t>depressing experience, and the money lacks the power of earned</w:t>
      </w:r>
    </w:p>
    <w:p w14:paraId="2058E742" w14:textId="77777777" w:rsidR="002E3509" w:rsidRDefault="002E3509" w:rsidP="002E3509">
      <w:r>
        <w:t>money to revive his spirits. Of course, none of this applies to bums</w:t>
      </w:r>
    </w:p>
    <w:p w14:paraId="0DAC9B08" w14:textId="77777777" w:rsidR="002E3509" w:rsidRDefault="002E3509" w:rsidP="002E3509">
      <w:r>
        <w:t>or habitual ne’er-do-wells, but only to men of normal ambitions and</w:t>
      </w:r>
    </w:p>
    <w:p w14:paraId="31C44365" w14:textId="77777777" w:rsidR="002E3509" w:rsidRDefault="002E3509" w:rsidP="002E3509">
      <w:r>
        <w:t>self-respect.</w:t>
      </w:r>
    </w:p>
    <w:p w14:paraId="515A4A17" w14:textId="77777777" w:rsidR="002E3509" w:rsidRDefault="002E3509" w:rsidP="002E3509">
      <w:r>
        <w:t>“WOMEN CONCEAL DESPAIR.</w:t>
      </w:r>
    </w:p>
    <w:p w14:paraId="0FD92A60" w14:textId="77777777" w:rsidR="002E3509" w:rsidRDefault="002E3509" w:rsidP="002E3509">
      <w:r>
        <w:t>“Women in the same predicament must be different. We</w:t>
      </w:r>
    </w:p>
    <w:p w14:paraId="193B6C6F" w14:textId="77777777" w:rsidR="002E3509" w:rsidRDefault="002E3509" w:rsidP="002E3509">
      <w:r>
        <w:t>somehow do not think of women at all in considering the down-andouters. They are scarce in the breadlines, they rarely are seen</w:t>
      </w:r>
    </w:p>
    <w:p w14:paraId="17BBA3B6" w14:textId="77777777" w:rsidR="002E3509" w:rsidRDefault="002E3509" w:rsidP="002E3509">
      <w:r>
        <w:t>begging on the streets, and they are not recognizable in crowds by</w:t>
      </w:r>
    </w:p>
    <w:p w14:paraId="1484383D" w14:textId="77777777" w:rsidR="002E3509" w:rsidRDefault="002E3509" w:rsidP="002E3509">
      <w:r>
        <w:t>the same plain signs which identify busted men. Of course, I do not</w:t>
      </w:r>
    </w:p>
    <w:p w14:paraId="2F6E3BB3" w14:textId="77777777" w:rsidR="002E3509" w:rsidRDefault="002E3509" w:rsidP="002E3509">
      <w:r>
        <w:t>mean the shuffling hags of the city streets who are the opposite</w:t>
      </w:r>
    </w:p>
    <w:p w14:paraId="32F51D11" w14:textId="77777777" w:rsidR="002E3509" w:rsidRDefault="002E3509" w:rsidP="002E3509">
      <w:r>
        <w:t>number of the confirmed male bums. I mean reasonably young,</w:t>
      </w:r>
    </w:p>
    <w:p w14:paraId="0068E341" w14:textId="77777777" w:rsidR="002E3509" w:rsidRDefault="002E3509" w:rsidP="002E3509">
      <w:r>
        <w:lastRenderedPageBreak/>
        <w:t>decent and intelligent women. There must be many of them, but</w:t>
      </w:r>
    </w:p>
    <w:p w14:paraId="52E2F26E" w14:textId="77777777" w:rsidR="002E3509" w:rsidRDefault="002E3509" w:rsidP="002E3509">
      <w:r>
        <w:t>their despair is not apparent. Maybe they kill themselves.</w:t>
      </w:r>
    </w:p>
    <w:p w14:paraId="677B3A2E" w14:textId="77777777" w:rsidR="002E3509" w:rsidRDefault="002E3509" w:rsidP="002E3509">
      <w:r>
        <w:t>“When a man is down and out he has time on his hands for</w:t>
      </w:r>
    </w:p>
    <w:p w14:paraId="7D73E53A" w14:textId="77777777" w:rsidR="002E3509" w:rsidRDefault="002E3509" w:rsidP="002E3509">
      <w:r>
        <w:t>brooding. He may travel miles to see a man about a job and</w:t>
      </w:r>
    </w:p>
    <w:p w14:paraId="622DDF33" w14:textId="77777777" w:rsidR="002E3509" w:rsidRDefault="002E3509" w:rsidP="002E3509">
      <w:r>
        <w:t>discover that the job is filled or that it is one of those jobs with no</w:t>
      </w:r>
    </w:p>
    <w:p w14:paraId="14D88E8F" w14:textId="77777777" w:rsidR="002E3509" w:rsidRDefault="002E3509" w:rsidP="002E3509">
      <w:r>
        <w:t>base pay but only a commission on the sale of some useless knickknack which nobody would buy, except out of pity. Turning that</w:t>
      </w:r>
    </w:p>
    <w:p w14:paraId="52E1AE0F" w14:textId="77777777" w:rsidR="002E3509" w:rsidRDefault="002E3509" w:rsidP="002E3509">
      <w:r>
        <w:t>down, he finds himself back on the street with nowhere to go but</w:t>
      </w:r>
    </w:p>
    <w:p w14:paraId="36DF5270" w14:textId="77777777" w:rsidR="002E3509" w:rsidRDefault="002E3509" w:rsidP="002E3509">
      <w:r>
        <w:t>just anywhere. So he walks and walks. He gazes into store windows</w:t>
      </w:r>
    </w:p>
    <w:p w14:paraId="306A5620" w14:textId="77777777" w:rsidR="002E3509" w:rsidRDefault="002E3509" w:rsidP="002E3509">
      <w:r>
        <w:t>at luxuries which are not for him, and feels inferior and gives way to</w:t>
      </w:r>
    </w:p>
    <w:p w14:paraId="7A76CF61" w14:textId="77777777" w:rsidR="002E3509" w:rsidRDefault="002E3509" w:rsidP="002E3509">
      <w:r>
        <w:t>people who stop to look with an active interest. He wanders into the</w:t>
      </w:r>
    </w:p>
    <w:p w14:paraId="3AFEC090" w14:textId="77777777" w:rsidR="002E3509" w:rsidRDefault="002E3509" w:rsidP="002E3509">
      <w:r>
        <w:t>railroad station or puts himself down in the library to ease his legs</w:t>
      </w:r>
    </w:p>
    <w:p w14:paraId="5A2E25C2" w14:textId="77777777" w:rsidR="002E3509" w:rsidRDefault="002E3509" w:rsidP="002E3509">
      <w:r>
        <w:t>and soak up a little heat, but that isn’t looking for a job, so he gets</w:t>
      </w:r>
    </w:p>
    <w:p w14:paraId="376B6E53" w14:textId="77777777" w:rsidR="002E3509" w:rsidRDefault="002E3509" w:rsidP="002E3509">
      <w:r>
        <w:t>going again. He may not know it, but his aimlessness would give</w:t>
      </w:r>
    </w:p>
    <w:p w14:paraId="2F7440BE" w14:textId="77777777" w:rsidR="002E3509" w:rsidRDefault="002E3509" w:rsidP="002E3509">
      <w:r>
        <w:t xml:space="preserve"> 235</w:t>
      </w:r>
    </w:p>
    <w:p w14:paraId="19E483A8" w14:textId="77777777" w:rsidR="002E3509" w:rsidRDefault="002E3509" w:rsidP="002E3509">
      <w:r>
        <w:t>him away even if the very lines of his figure did not. He may be well</w:t>
      </w:r>
    </w:p>
    <w:p w14:paraId="6E9B7435" w14:textId="77777777" w:rsidR="002E3509" w:rsidRDefault="002E3509" w:rsidP="002E3509">
      <w:r>
        <w:t>dressed in the clothes left over from the days when he had a steady</w:t>
      </w:r>
    </w:p>
    <w:p w14:paraId="5CC60D96" w14:textId="77777777" w:rsidR="002E3509" w:rsidRDefault="002E3509" w:rsidP="002E3509">
      <w:r>
        <w:t>job, but the clothes cannot disguise the droop.</w:t>
      </w:r>
    </w:p>
    <w:p w14:paraId="350428E8" w14:textId="77777777" w:rsidR="002E3509" w:rsidRDefault="002E3509" w:rsidP="002E3509">
      <w:r>
        <w:t>“MONEY MAKES DIFFERENCE.</w:t>
      </w:r>
    </w:p>
    <w:p w14:paraId="7BA217F5" w14:textId="77777777" w:rsidR="002E3509" w:rsidRDefault="002E3509" w:rsidP="002E3509">
      <w:r>
        <w:t>“He sees thousands of other people, bookkeepers or clerks or</w:t>
      </w:r>
    </w:p>
    <w:p w14:paraId="147DFD61" w14:textId="77777777" w:rsidR="002E3509" w:rsidRDefault="002E3509" w:rsidP="002E3509">
      <w:r>
        <w:t>chemists or wagon hands, busy at their work and envies them from</w:t>
      </w:r>
    </w:p>
    <w:p w14:paraId="406E30F4" w14:textId="77777777" w:rsidR="002E3509" w:rsidRDefault="002E3509" w:rsidP="002E3509">
      <w:r>
        <w:t>the bottom of his soul. They have their independence, their selfrespect and manhood, and he simply cannot convince himself that</w:t>
      </w:r>
    </w:p>
    <w:p w14:paraId="5E58DBC0" w14:textId="77777777" w:rsidR="002E3509" w:rsidRDefault="002E3509" w:rsidP="002E3509">
      <w:r>
        <w:t>he is a good man, too, though he argue it out and arrive at a</w:t>
      </w:r>
    </w:p>
    <w:p w14:paraId="11F35029" w14:textId="77777777" w:rsidR="002E3509" w:rsidRDefault="002E3509" w:rsidP="002E3509">
      <w:r>
        <w:t>favorable verdict hour after hour.</w:t>
      </w:r>
    </w:p>
    <w:p w14:paraId="3E56EE97" w14:textId="77777777" w:rsidR="002E3509" w:rsidRDefault="002E3509" w:rsidP="002E3509">
      <w:r>
        <w:t>“It is just money which makes this difference in him. With a</w:t>
      </w:r>
    </w:p>
    <w:p w14:paraId="280BEB74" w14:textId="77777777" w:rsidR="002E3509" w:rsidRDefault="002E3509" w:rsidP="002E3509">
      <w:r>
        <w:t>little money he would be himself again.</w:t>
      </w:r>
    </w:p>
    <w:p w14:paraId="6C547763" w14:textId="77777777" w:rsidR="002E3509" w:rsidRDefault="002E3509" w:rsidP="002E3509">
      <w:r>
        <w:t>“Some employers take the most shocking advantage of people</w:t>
      </w:r>
    </w:p>
    <w:p w14:paraId="7F74FE48" w14:textId="77777777" w:rsidR="002E3509" w:rsidRDefault="002E3509" w:rsidP="002E3509">
      <w:r>
        <w:t>who are down and out. The agencies hang out little colored cards</w:t>
      </w:r>
    </w:p>
    <w:p w14:paraId="464C10F5" w14:textId="77777777" w:rsidR="002E3509" w:rsidRDefault="002E3509" w:rsidP="002E3509">
      <w:r>
        <w:t>offering miserable wages to busted men—$12 a week, $15 a week.</w:t>
      </w:r>
    </w:p>
    <w:p w14:paraId="6F336A22" w14:textId="77777777" w:rsidR="002E3509" w:rsidRDefault="002E3509" w:rsidP="002E3509">
      <w:r>
        <w:t>An $18 a week job is a plum, and anyone with $25 a week to offer</w:t>
      </w:r>
    </w:p>
    <w:p w14:paraId="227B801B" w14:textId="77777777" w:rsidR="002E3509" w:rsidRDefault="002E3509" w:rsidP="002E3509">
      <w:r>
        <w:t>does not hang the job in front of an agency on a colored card. I have</w:t>
      </w:r>
    </w:p>
    <w:p w14:paraId="76EE590E" w14:textId="77777777" w:rsidR="002E3509" w:rsidRDefault="002E3509" w:rsidP="002E3509">
      <w:r>
        <w:lastRenderedPageBreak/>
        <w:t>a want ad clipped from a local paper demanding a clerk, a good,</w:t>
      </w:r>
    </w:p>
    <w:p w14:paraId="30DB78B4" w14:textId="77777777" w:rsidR="002E3509" w:rsidRDefault="002E3509" w:rsidP="002E3509">
      <w:r>
        <w:t>clean penman, to take telephone orders for a sandwich shop from</w:t>
      </w:r>
    </w:p>
    <w:p w14:paraId="6EB26CBA" w14:textId="77777777" w:rsidR="002E3509" w:rsidRDefault="002E3509" w:rsidP="002E3509">
      <w:r>
        <w:t>11 A.M. to 2 P.M. for $8 a month—not $8 a week but $8 a month.</w:t>
      </w:r>
    </w:p>
    <w:p w14:paraId="4E020585" w14:textId="77777777" w:rsidR="002E3509" w:rsidRDefault="002E3509" w:rsidP="002E3509">
      <w:r>
        <w:t>The ad says also, ‘State religion.’ Can you imagine the brutal</w:t>
      </w:r>
    </w:p>
    <w:p w14:paraId="3E9A9329" w14:textId="77777777" w:rsidR="002E3509" w:rsidRDefault="002E3509" w:rsidP="002E3509">
      <w:r>
        <w:t>effrontery of anyone who demands a good, clean penman for 11</w:t>
      </w:r>
    </w:p>
    <w:p w14:paraId="4B0C6F8C" w14:textId="77777777" w:rsidR="002E3509" w:rsidRDefault="002E3509" w:rsidP="002E3509">
      <w:r>
        <w:t>cents an hour inquiring into the victim’s religion? But that is what</w:t>
      </w:r>
    </w:p>
    <w:p w14:paraId="37203E07" w14:textId="77777777" w:rsidR="002E3509" w:rsidRDefault="002E3509" w:rsidP="002E3509">
      <w:r>
        <w:t>busted people are offered.”</w:t>
      </w:r>
    </w:p>
    <w:p w14:paraId="6AF86928" w14:textId="77777777" w:rsidR="002E3509" w:rsidRDefault="002E3509" w:rsidP="002E3509">
      <w:r>
        <w:t>THE FEAR OF CRITICISM</w:t>
      </w:r>
    </w:p>
    <w:p w14:paraId="56E722D5" w14:textId="77777777" w:rsidR="002E3509" w:rsidRDefault="002E3509" w:rsidP="002E3509">
      <w:r>
        <w:t>Just how man originally came by this fear, no one can state</w:t>
      </w:r>
    </w:p>
    <w:p w14:paraId="7C303698" w14:textId="77777777" w:rsidR="002E3509" w:rsidRDefault="002E3509" w:rsidP="002E3509">
      <w:r>
        <w:t>definitely, but one thing is certain— he has it in a highly developed</w:t>
      </w:r>
    </w:p>
    <w:p w14:paraId="60AB50AA" w14:textId="77777777" w:rsidR="002E3509" w:rsidRDefault="002E3509" w:rsidP="002E3509">
      <w:r>
        <w:t>form. Some believe that this fear made its appearance about the</w:t>
      </w:r>
    </w:p>
    <w:p w14:paraId="274275E2" w14:textId="77777777" w:rsidR="002E3509" w:rsidRDefault="002E3509" w:rsidP="002E3509">
      <w:r>
        <w:t>time that politics became a “profession.” Others believe it can be</w:t>
      </w:r>
    </w:p>
    <w:p w14:paraId="3BB116B3" w14:textId="77777777" w:rsidR="002E3509" w:rsidRDefault="002E3509" w:rsidP="002E3509">
      <w:r>
        <w:t>traced to the age when women first began to concern themselves</w:t>
      </w:r>
    </w:p>
    <w:p w14:paraId="13C0A254" w14:textId="77777777" w:rsidR="002E3509" w:rsidRDefault="002E3509" w:rsidP="002E3509">
      <w:r>
        <w:t>with “styles” in wearing apparel.</w:t>
      </w:r>
    </w:p>
    <w:p w14:paraId="60202710" w14:textId="77777777" w:rsidR="002E3509" w:rsidRDefault="002E3509" w:rsidP="002E3509">
      <w:r>
        <w:t>This author, being neither a humorist nor a prophet, is inclined</w:t>
      </w:r>
    </w:p>
    <w:p w14:paraId="4C8773A4" w14:textId="77777777" w:rsidR="002E3509" w:rsidRDefault="002E3509" w:rsidP="002E3509">
      <w:r>
        <w:t>to attribute the basic fear of criticism to that part of man’s inherited</w:t>
      </w:r>
    </w:p>
    <w:p w14:paraId="036C4AD3" w14:textId="77777777" w:rsidR="002E3509" w:rsidRDefault="002E3509" w:rsidP="002E3509">
      <w:r>
        <w:t>nature which prompts him not only to take away his fellowman’s</w:t>
      </w:r>
    </w:p>
    <w:p w14:paraId="6C7F37DF" w14:textId="77777777" w:rsidR="002E3509" w:rsidRDefault="002E3509" w:rsidP="002E3509">
      <w:r>
        <w:t>goods and wares, but to justify his action by CRITICISM of his</w:t>
      </w:r>
    </w:p>
    <w:p w14:paraId="678F6131" w14:textId="77777777" w:rsidR="002E3509" w:rsidRDefault="002E3509" w:rsidP="002E3509">
      <w:r>
        <w:t>fellowman’s character. It is a well known fact that a thief will</w:t>
      </w:r>
    </w:p>
    <w:p w14:paraId="02908652" w14:textId="77777777" w:rsidR="002E3509" w:rsidRDefault="002E3509" w:rsidP="002E3509">
      <w:r>
        <w:t xml:space="preserve"> 236</w:t>
      </w:r>
    </w:p>
    <w:p w14:paraId="7D7DB261" w14:textId="77777777" w:rsidR="002E3509" w:rsidRDefault="002E3509" w:rsidP="002E3509">
      <w:r>
        <w:t>criticise the man from whom he steals-that politicians seek office,</w:t>
      </w:r>
    </w:p>
    <w:p w14:paraId="5A313517" w14:textId="77777777" w:rsidR="002E3509" w:rsidRDefault="002E3509" w:rsidP="002E3509">
      <w:r>
        <w:t>not by displaying their own virtues and qualifications, but by</w:t>
      </w:r>
    </w:p>
    <w:p w14:paraId="2CCE9BE2" w14:textId="77777777" w:rsidR="002E3509" w:rsidRDefault="002E3509" w:rsidP="002E3509">
      <w:r>
        <w:t>attempting to besmirch their opponents.</w:t>
      </w:r>
    </w:p>
    <w:p w14:paraId="0D3EEF7E" w14:textId="77777777" w:rsidR="002E3509" w:rsidRDefault="002E3509" w:rsidP="002E3509">
      <w:r>
        <w:t>The fear of criticism takes on many forms, the majority of</w:t>
      </w:r>
    </w:p>
    <w:p w14:paraId="427665B4" w14:textId="77777777" w:rsidR="002E3509" w:rsidRDefault="002E3509" w:rsidP="002E3509">
      <w:r>
        <w:t>which are petty and trivial. Bald-headed men, for example, are bald</w:t>
      </w:r>
    </w:p>
    <w:p w14:paraId="53287551" w14:textId="77777777" w:rsidR="002E3509" w:rsidRDefault="002E3509" w:rsidP="002E3509">
      <w:r>
        <w:t>for no other reason than their fear of criticism. Heads become bald</w:t>
      </w:r>
    </w:p>
    <w:p w14:paraId="522996D7" w14:textId="77777777" w:rsidR="002E3509" w:rsidRDefault="002E3509" w:rsidP="002E3509">
      <w:r>
        <w:t>because of the tight fitting bands of hats which cut off the</w:t>
      </w:r>
    </w:p>
    <w:p w14:paraId="208C9DF5" w14:textId="77777777" w:rsidR="002E3509" w:rsidRDefault="002E3509" w:rsidP="002E3509">
      <w:r>
        <w:t>circulation from the roots of the hair. Men wear hats, not because</w:t>
      </w:r>
    </w:p>
    <w:p w14:paraId="4D949067" w14:textId="77777777" w:rsidR="002E3509" w:rsidRDefault="002E3509" w:rsidP="002E3509">
      <w:r>
        <w:t>they actually need them, but mainly because “everyone is doing it.”</w:t>
      </w:r>
    </w:p>
    <w:p w14:paraId="5774956F" w14:textId="77777777" w:rsidR="002E3509" w:rsidRDefault="002E3509" w:rsidP="002E3509">
      <w:r>
        <w:t>The individual falls into line and does likewise, lest some other</w:t>
      </w:r>
    </w:p>
    <w:p w14:paraId="2E95B13F" w14:textId="77777777" w:rsidR="002E3509" w:rsidRDefault="002E3509" w:rsidP="002E3509">
      <w:r>
        <w:t>individual CRITICISE him. Women seldom have bald heads, or even</w:t>
      </w:r>
    </w:p>
    <w:p w14:paraId="3FBD8345" w14:textId="77777777" w:rsidR="002E3509" w:rsidRDefault="002E3509" w:rsidP="002E3509">
      <w:r>
        <w:lastRenderedPageBreak/>
        <w:t>thin hair, because they wear hats which fit their heads loosely, the</w:t>
      </w:r>
    </w:p>
    <w:p w14:paraId="6461CF8C" w14:textId="77777777" w:rsidR="002E3509" w:rsidRDefault="002E3509" w:rsidP="002E3509">
      <w:r>
        <w:t>only purpose of the hats being adornment.</w:t>
      </w:r>
    </w:p>
    <w:p w14:paraId="176413C4" w14:textId="77777777" w:rsidR="002E3509" w:rsidRDefault="002E3509" w:rsidP="002E3509">
      <w:r>
        <w:t>But, it must not be supposed that women are free from the fear</w:t>
      </w:r>
    </w:p>
    <w:p w14:paraId="7556FAE0" w14:textId="77777777" w:rsidR="002E3509" w:rsidRDefault="002E3509" w:rsidP="002E3509">
      <w:r>
        <w:t>of criticism. If any woman claims to be superior to man with</w:t>
      </w:r>
    </w:p>
    <w:p w14:paraId="24E357D1" w14:textId="77777777" w:rsidR="002E3509" w:rsidRDefault="002E3509" w:rsidP="002E3509">
      <w:r>
        <w:t>reference to this fear, ask her to walk down the street wearing a hat</w:t>
      </w:r>
    </w:p>
    <w:p w14:paraId="40ACAAE4" w14:textId="77777777" w:rsidR="002E3509" w:rsidRDefault="002E3509" w:rsidP="002E3509">
      <w:r>
        <w:t>of the vintage of 1890.</w:t>
      </w:r>
    </w:p>
    <w:p w14:paraId="3B24CEFC" w14:textId="77777777" w:rsidR="002E3509" w:rsidRDefault="002E3509" w:rsidP="002E3509">
      <w:r>
        <w:t>The astute manufacturers of clothing have not been slow to</w:t>
      </w:r>
    </w:p>
    <w:p w14:paraId="0E257171" w14:textId="77777777" w:rsidR="002E3509" w:rsidRDefault="002E3509" w:rsidP="002E3509">
      <w:r>
        <w:t>capitalize this basic fear of criticism, with which all mankind has</w:t>
      </w:r>
    </w:p>
    <w:p w14:paraId="4D7DB200" w14:textId="77777777" w:rsidR="002E3509" w:rsidRDefault="002E3509" w:rsidP="002E3509">
      <w:r>
        <w:t>been cursed. Every season the styles in many articles of wearing</w:t>
      </w:r>
    </w:p>
    <w:p w14:paraId="6A227B72" w14:textId="77777777" w:rsidR="002E3509" w:rsidRDefault="002E3509" w:rsidP="002E3509">
      <w:r>
        <w:t>apparel change. Who establishes the styles? Certainly not the</w:t>
      </w:r>
    </w:p>
    <w:p w14:paraId="47E6AF43" w14:textId="77777777" w:rsidR="002E3509" w:rsidRDefault="002E3509" w:rsidP="002E3509">
      <w:r>
        <w:t>purchaser of clothing, but the manufacturer. Why does he change</w:t>
      </w:r>
    </w:p>
    <w:p w14:paraId="77DE77ED" w14:textId="77777777" w:rsidR="002E3509" w:rsidRDefault="002E3509" w:rsidP="002E3509">
      <w:r>
        <w:t>the styles so often? The answer is obvious. He changes the styles so</w:t>
      </w:r>
    </w:p>
    <w:p w14:paraId="2CABB017" w14:textId="77777777" w:rsidR="002E3509" w:rsidRDefault="002E3509" w:rsidP="002E3509">
      <w:r>
        <w:t>he can sell more clothes.</w:t>
      </w:r>
    </w:p>
    <w:p w14:paraId="518F38E6" w14:textId="77777777" w:rsidR="002E3509" w:rsidRDefault="002E3509" w:rsidP="002E3509">
      <w:r>
        <w:t>For the same reason the manufacturers of automobiles (with a</w:t>
      </w:r>
    </w:p>
    <w:p w14:paraId="7E86A186" w14:textId="77777777" w:rsidR="002E3509" w:rsidRDefault="002E3509" w:rsidP="002E3509">
      <w:r>
        <w:t>few rare and very sensible exceptions) change styles of models every</w:t>
      </w:r>
    </w:p>
    <w:p w14:paraId="0DEF86F2" w14:textId="77777777" w:rsidR="002E3509" w:rsidRDefault="002E3509" w:rsidP="002E3509">
      <w:r>
        <w:t>season. No man wants to drive an automobile which is not of the</w:t>
      </w:r>
    </w:p>
    <w:p w14:paraId="3918AFBB" w14:textId="77777777" w:rsidR="002E3509" w:rsidRDefault="002E3509" w:rsidP="002E3509">
      <w:r>
        <w:t>latest style, although the older model may actually be the better</w:t>
      </w:r>
    </w:p>
    <w:p w14:paraId="031A6D28" w14:textId="77777777" w:rsidR="002E3509" w:rsidRDefault="002E3509" w:rsidP="002E3509">
      <w:r>
        <w:t>car.</w:t>
      </w:r>
    </w:p>
    <w:p w14:paraId="27DA514E" w14:textId="77777777" w:rsidR="002E3509" w:rsidRDefault="002E3509" w:rsidP="002E3509">
      <w:r>
        <w:t>We have been describing the manner in which people behave</w:t>
      </w:r>
    </w:p>
    <w:p w14:paraId="7D6DD289" w14:textId="77777777" w:rsidR="002E3509" w:rsidRDefault="002E3509" w:rsidP="002E3509">
      <w:r>
        <w:t>under the influence of fear of criticism as applied to the small and</w:t>
      </w:r>
    </w:p>
    <w:p w14:paraId="7932C142" w14:textId="77777777" w:rsidR="002E3509" w:rsidRDefault="002E3509" w:rsidP="002E3509">
      <w:r>
        <w:t>petty things of life. Let us now examine human behavior when this</w:t>
      </w:r>
    </w:p>
    <w:p w14:paraId="2B2D0BF8" w14:textId="77777777" w:rsidR="002E3509" w:rsidRDefault="002E3509" w:rsidP="002E3509">
      <w:r>
        <w:t>fear affects people in connection with the more important events of</w:t>
      </w:r>
    </w:p>
    <w:p w14:paraId="7A3100D5" w14:textId="77777777" w:rsidR="002E3509" w:rsidRDefault="002E3509" w:rsidP="002E3509">
      <w:r>
        <w:t>human relationship. Take for example practically any person who</w:t>
      </w:r>
    </w:p>
    <w:p w14:paraId="44F9E01E" w14:textId="77777777" w:rsidR="002E3509" w:rsidRDefault="002E3509" w:rsidP="002E3509">
      <w:r>
        <w:t>has reached the age of “mental maturity” (from 35 to 40 years of</w:t>
      </w:r>
    </w:p>
    <w:p w14:paraId="4117B8BD" w14:textId="77777777" w:rsidR="002E3509" w:rsidRDefault="002E3509" w:rsidP="002E3509">
      <w:r>
        <w:t>age, as a general average), and if you could read the secret thoughts</w:t>
      </w:r>
    </w:p>
    <w:p w14:paraId="4616FC55" w14:textId="77777777" w:rsidR="002E3509" w:rsidRDefault="002E3509" w:rsidP="002E3509">
      <w:r>
        <w:t>of his mind, you would find a very decided disbelief in most of the</w:t>
      </w:r>
    </w:p>
    <w:p w14:paraId="7ADB2244" w14:textId="77777777" w:rsidR="002E3509" w:rsidRDefault="002E3509" w:rsidP="002E3509">
      <w:r>
        <w:t>fables taught by the majority of the dogmatists and theologians a</w:t>
      </w:r>
    </w:p>
    <w:p w14:paraId="43BE7F4B" w14:textId="77777777" w:rsidR="002E3509" w:rsidRDefault="002E3509" w:rsidP="002E3509">
      <w:r>
        <w:t>few decades back.</w:t>
      </w:r>
    </w:p>
    <w:p w14:paraId="7E262BFF" w14:textId="77777777" w:rsidR="002E3509" w:rsidRDefault="002E3509" w:rsidP="002E3509">
      <w:r>
        <w:t>Not often, however, will you find a person who has the courage</w:t>
      </w:r>
    </w:p>
    <w:p w14:paraId="1972C7FB" w14:textId="77777777" w:rsidR="002E3509" w:rsidRDefault="002E3509" w:rsidP="002E3509">
      <w:r>
        <w:t xml:space="preserve"> 237</w:t>
      </w:r>
    </w:p>
    <w:p w14:paraId="636EA2DA" w14:textId="77777777" w:rsidR="002E3509" w:rsidRDefault="002E3509" w:rsidP="002E3509">
      <w:r>
        <w:t>to openly state his belief on this subject. Most people will, if pressed</w:t>
      </w:r>
    </w:p>
    <w:p w14:paraId="266A67A7" w14:textId="77777777" w:rsidR="002E3509" w:rsidRDefault="002E3509" w:rsidP="002E3509">
      <w:r>
        <w:lastRenderedPageBreak/>
        <w:t>far enough, tell a lie rather than admit that they do not believe the</w:t>
      </w:r>
    </w:p>
    <w:p w14:paraId="5B173F11" w14:textId="77777777" w:rsidR="002E3509" w:rsidRDefault="002E3509" w:rsidP="002E3509">
      <w:r>
        <w:t>stories associated with that form of religion which held people in</w:t>
      </w:r>
    </w:p>
    <w:p w14:paraId="25DB615E" w14:textId="77777777" w:rsidR="002E3509" w:rsidRDefault="002E3509" w:rsidP="002E3509">
      <w:r>
        <w:t>bondage prior to the age of scientific discovery and education.</w:t>
      </w:r>
    </w:p>
    <w:p w14:paraId="6C332617" w14:textId="77777777" w:rsidR="002E3509" w:rsidRDefault="002E3509" w:rsidP="002E3509">
      <w:r>
        <w:t>Why does the average person, even in this day of</w:t>
      </w:r>
    </w:p>
    <w:p w14:paraId="0149437C" w14:textId="77777777" w:rsidR="002E3509" w:rsidRDefault="002E3509" w:rsidP="002E3509">
      <w:r>
        <w:t>enlightenment, shy away from denying his belief in the fables which</w:t>
      </w:r>
    </w:p>
    <w:p w14:paraId="72AE9AB9" w14:textId="77777777" w:rsidR="002E3509" w:rsidRDefault="002E3509" w:rsidP="002E3509">
      <w:r>
        <w:t>were the basis of most of the religions a few decades ago? The</w:t>
      </w:r>
    </w:p>
    <w:p w14:paraId="2F72B1A2" w14:textId="77777777" w:rsidR="002E3509" w:rsidRDefault="002E3509" w:rsidP="002E3509">
      <w:r>
        <w:t>answer is, “because of the fear of criticism.” Men and women have</w:t>
      </w:r>
    </w:p>
    <w:p w14:paraId="5E154D9F" w14:textId="77777777" w:rsidR="002E3509" w:rsidRDefault="002E3509" w:rsidP="002E3509">
      <w:r>
        <w:t>been burned at the stake for daring to express disbelief in ghosts. It</w:t>
      </w:r>
    </w:p>
    <w:p w14:paraId="724FA852" w14:textId="77777777" w:rsidR="002E3509" w:rsidRDefault="002E3509" w:rsidP="002E3509">
      <w:r>
        <w:t>is no wonder we have inherited a consciousness which makes us</w:t>
      </w:r>
    </w:p>
    <w:p w14:paraId="74F950A4" w14:textId="77777777" w:rsidR="002E3509" w:rsidRDefault="002E3509" w:rsidP="002E3509">
      <w:r>
        <w:t>fear criticism. The time was, and not so far in the past, when</w:t>
      </w:r>
    </w:p>
    <w:p w14:paraId="1B97915A" w14:textId="77777777" w:rsidR="002E3509" w:rsidRDefault="002E3509" w:rsidP="002E3509">
      <w:r>
        <w:t>criticism carried severe punishments-it still does in some countries.</w:t>
      </w:r>
    </w:p>
    <w:p w14:paraId="20AFE138" w14:textId="77777777" w:rsidR="002E3509" w:rsidRDefault="002E3509" w:rsidP="002E3509">
      <w:r>
        <w:t>The fear of criticism robs man of his initiative, destroys his</w:t>
      </w:r>
    </w:p>
    <w:p w14:paraId="165FEBAD" w14:textId="77777777" w:rsidR="002E3509" w:rsidRDefault="002E3509" w:rsidP="002E3509">
      <w:r>
        <w:t>power of imagination, limits his individuality, takes away his selfreliance, and does him damage in a hundred other ways. Parents</w:t>
      </w:r>
    </w:p>
    <w:p w14:paraId="78E10683" w14:textId="77777777" w:rsidR="002E3509" w:rsidRDefault="002E3509" w:rsidP="002E3509">
      <w:r>
        <w:t>often do their children irreparable injury by criticising them. The</w:t>
      </w:r>
    </w:p>
    <w:p w14:paraId="6BC3D868" w14:textId="77777777" w:rsidR="002E3509" w:rsidRDefault="002E3509" w:rsidP="002E3509">
      <w:r>
        <w:t>mother of one of my boyhood chums used to punish him with a</w:t>
      </w:r>
    </w:p>
    <w:p w14:paraId="535201B2" w14:textId="77777777" w:rsidR="002E3509" w:rsidRDefault="002E3509" w:rsidP="002E3509">
      <w:r>
        <w:t>switch almost daily, always completing the job with the statement,</w:t>
      </w:r>
    </w:p>
    <w:p w14:paraId="0C17E382" w14:textId="77777777" w:rsidR="002E3509" w:rsidRDefault="002E3509" w:rsidP="002E3509">
      <w:r>
        <w:t>“You’ll land in the penitentiary before you are twenty.” He was sent</w:t>
      </w:r>
    </w:p>
    <w:p w14:paraId="0B7F9D8A" w14:textId="77777777" w:rsidR="002E3509" w:rsidRDefault="002E3509" w:rsidP="002E3509">
      <w:r>
        <w:t>to a Reformatory at the age of seventeen.</w:t>
      </w:r>
    </w:p>
    <w:p w14:paraId="39CB6A29" w14:textId="77777777" w:rsidR="002E3509" w:rsidRDefault="002E3509" w:rsidP="002E3509">
      <w:r>
        <w:t>Criticism is the one form of service, of which everyone has too</w:t>
      </w:r>
    </w:p>
    <w:p w14:paraId="4BB4751F" w14:textId="77777777" w:rsidR="002E3509" w:rsidRDefault="002E3509" w:rsidP="002E3509">
      <w:r>
        <w:t>much. Everyone has a stock of it which is handed out, gratis,</w:t>
      </w:r>
    </w:p>
    <w:p w14:paraId="64FDF203" w14:textId="77777777" w:rsidR="002E3509" w:rsidRDefault="002E3509" w:rsidP="002E3509">
      <w:r>
        <w:t>whether called for or not. One’s nearest relatives often are the worst</w:t>
      </w:r>
    </w:p>
    <w:p w14:paraId="7D3A4F6D" w14:textId="77777777" w:rsidR="002E3509" w:rsidRDefault="002E3509" w:rsidP="002E3509">
      <w:r>
        <w:t>offenders. It should be recognized as a crime (in reality it is a crime</w:t>
      </w:r>
    </w:p>
    <w:p w14:paraId="41060FD8" w14:textId="77777777" w:rsidR="002E3509" w:rsidRDefault="002E3509" w:rsidP="002E3509">
      <w:r>
        <w:t>of the worst nature), for any parent to build inferiority complexes in</w:t>
      </w:r>
    </w:p>
    <w:p w14:paraId="209AA611" w14:textId="77777777" w:rsidR="002E3509" w:rsidRDefault="002E3509" w:rsidP="002E3509">
      <w:r>
        <w:t>the mind of a child, through unnecessary criticism. Employers who</w:t>
      </w:r>
    </w:p>
    <w:p w14:paraId="67E1906C" w14:textId="77777777" w:rsidR="002E3509" w:rsidRDefault="002E3509" w:rsidP="002E3509">
      <w:r>
        <w:t>understand human nature, get the best there is in men, not by</w:t>
      </w:r>
    </w:p>
    <w:p w14:paraId="536E6C8E" w14:textId="77777777" w:rsidR="002E3509" w:rsidRDefault="002E3509" w:rsidP="002E3509">
      <w:r>
        <w:t>criticism, but by constructive suggestion. Parents may accomplish</w:t>
      </w:r>
    </w:p>
    <w:p w14:paraId="4E475DF3" w14:textId="77777777" w:rsidR="002E3509" w:rsidRDefault="002E3509" w:rsidP="002E3509">
      <w:r>
        <w:t>the same results with their children. Criticism will plant FEAR in</w:t>
      </w:r>
    </w:p>
    <w:p w14:paraId="22EC0F5E" w14:textId="77777777" w:rsidR="002E3509" w:rsidRDefault="002E3509" w:rsidP="002E3509">
      <w:r>
        <w:t>the human heart, or resentment, but it will not build love or</w:t>
      </w:r>
    </w:p>
    <w:p w14:paraId="551645B1" w14:textId="77777777" w:rsidR="002E3509" w:rsidRDefault="002E3509" w:rsidP="002E3509">
      <w:r>
        <w:t>affection.</w:t>
      </w:r>
    </w:p>
    <w:p w14:paraId="527C6826" w14:textId="77777777" w:rsidR="002E3509" w:rsidRDefault="002E3509" w:rsidP="002E3509">
      <w:r>
        <w:t>SYMPTOMS OF THE FEAR OF CRITICISM</w:t>
      </w:r>
    </w:p>
    <w:p w14:paraId="09B45346" w14:textId="77777777" w:rsidR="002E3509" w:rsidRDefault="002E3509" w:rsidP="002E3509">
      <w:r>
        <w:lastRenderedPageBreak/>
        <w:t>This fear is almost as universal as the fear of poverty, and its</w:t>
      </w:r>
    </w:p>
    <w:p w14:paraId="65EB5342" w14:textId="77777777" w:rsidR="002E3509" w:rsidRDefault="002E3509" w:rsidP="002E3509">
      <w:r>
        <w:t>effects are just as fatal to personal achievement, mainly because</w:t>
      </w:r>
    </w:p>
    <w:p w14:paraId="0FE5F8F9" w14:textId="77777777" w:rsidR="002E3509" w:rsidRDefault="002E3509" w:rsidP="002E3509">
      <w:r>
        <w:t>this fear destroys initiative, and discourages the use of imagination.</w:t>
      </w:r>
    </w:p>
    <w:p w14:paraId="048D34D0" w14:textId="77777777" w:rsidR="002E3509" w:rsidRDefault="002E3509" w:rsidP="002E3509">
      <w:r>
        <w:t>The major symptoms of the fear are:</w:t>
      </w:r>
    </w:p>
    <w:p w14:paraId="382FC690" w14:textId="77777777" w:rsidR="002E3509" w:rsidRDefault="002E3509" w:rsidP="002E3509">
      <w:r>
        <w:t>SELF-CONSCIOUSNESS. Generally expressed through</w:t>
      </w:r>
    </w:p>
    <w:p w14:paraId="1BE1423B" w14:textId="77777777" w:rsidR="002E3509" w:rsidRDefault="002E3509" w:rsidP="002E3509">
      <w:r>
        <w:t>nervousness, timidity in conversation and in meeting strangers,</w:t>
      </w:r>
    </w:p>
    <w:p w14:paraId="2BB68297" w14:textId="77777777" w:rsidR="002E3509" w:rsidRDefault="002E3509" w:rsidP="002E3509">
      <w:r>
        <w:t xml:space="preserve"> 238</w:t>
      </w:r>
    </w:p>
    <w:p w14:paraId="13BC9454" w14:textId="77777777" w:rsidR="002E3509" w:rsidRDefault="002E3509" w:rsidP="002E3509">
      <w:r>
        <w:t>awkward movement of the hands and limbs, shifting of the eyes.</w:t>
      </w:r>
    </w:p>
    <w:p w14:paraId="44931A34" w14:textId="77777777" w:rsidR="002E3509" w:rsidRDefault="002E3509" w:rsidP="002E3509">
      <w:r>
        <w:t>LACK OF POISE. Expressed through lack of voice control,</w:t>
      </w:r>
    </w:p>
    <w:p w14:paraId="5A6125DD" w14:textId="77777777" w:rsidR="002E3509" w:rsidRDefault="002E3509" w:rsidP="002E3509">
      <w:r>
        <w:t>nervousness in the presence of others, poor posture of body,</w:t>
      </w:r>
    </w:p>
    <w:p w14:paraId="5BF67B7B" w14:textId="77777777" w:rsidR="002E3509" w:rsidRDefault="002E3509" w:rsidP="002E3509">
      <w:r>
        <w:t>poor memory.</w:t>
      </w:r>
    </w:p>
    <w:p w14:paraId="19EC029D" w14:textId="77777777" w:rsidR="002E3509" w:rsidRDefault="002E3509" w:rsidP="002E3509">
      <w:r>
        <w:t>PERSONALITY. Lacking in firmness of decision, personal</w:t>
      </w:r>
    </w:p>
    <w:p w14:paraId="0E2D0E37" w14:textId="77777777" w:rsidR="002E3509" w:rsidRDefault="002E3509" w:rsidP="002E3509">
      <w:r>
        <w:t>charm, and ability to express opinions definitely. The habit of</w:t>
      </w:r>
    </w:p>
    <w:p w14:paraId="71870AE6" w14:textId="77777777" w:rsidR="002E3509" w:rsidRDefault="002E3509" w:rsidP="002E3509">
      <w:r>
        <w:t>side-stepping issues instead of meeting them squarely. Agreeing</w:t>
      </w:r>
    </w:p>
    <w:p w14:paraId="64BA1F3A" w14:textId="77777777" w:rsidR="002E3509" w:rsidRDefault="002E3509" w:rsidP="002E3509">
      <w:r>
        <w:t>with others without careful examination of their opinions.</w:t>
      </w:r>
    </w:p>
    <w:p w14:paraId="534CCFB5" w14:textId="77777777" w:rsidR="002E3509" w:rsidRDefault="002E3509" w:rsidP="002E3509">
      <w:r>
        <w:t>INFERIORITY COMPLEX. The habit of expressing selfapproval by word of mouth and by actions, as a means of</w:t>
      </w:r>
    </w:p>
    <w:p w14:paraId="44C93236" w14:textId="77777777" w:rsidR="002E3509" w:rsidRDefault="002E3509" w:rsidP="002E3509">
      <w:r>
        <w:t>covering up a feeling of inferiority. Using “big words” to impress</w:t>
      </w:r>
    </w:p>
    <w:p w14:paraId="75982B30" w14:textId="77777777" w:rsidR="002E3509" w:rsidRDefault="002E3509" w:rsidP="002E3509">
      <w:r>
        <w:t>others, (often without knowing the real meaning of the words).</w:t>
      </w:r>
    </w:p>
    <w:p w14:paraId="69BDCE04" w14:textId="77777777" w:rsidR="002E3509" w:rsidRDefault="002E3509" w:rsidP="002E3509">
      <w:r>
        <w:t>Imitating others in dress, speech and manners. Boasting of</w:t>
      </w:r>
    </w:p>
    <w:p w14:paraId="319559C7" w14:textId="77777777" w:rsidR="002E3509" w:rsidRDefault="002E3509" w:rsidP="002E3509">
      <w:r>
        <w:t>imaginary achievements. This sometimes gives a surface</w:t>
      </w:r>
    </w:p>
    <w:p w14:paraId="49A1F777" w14:textId="77777777" w:rsidR="002E3509" w:rsidRDefault="002E3509" w:rsidP="002E3509">
      <w:r>
        <w:t>appearance of a feeling of superiority.</w:t>
      </w:r>
    </w:p>
    <w:p w14:paraId="659F77B4" w14:textId="77777777" w:rsidR="002E3509" w:rsidRDefault="002E3509" w:rsidP="002E3509">
      <w:r>
        <w:t>EXTRAVAGANCE. The habit of trying to “keep up with the</w:t>
      </w:r>
    </w:p>
    <w:p w14:paraId="31C02EAD" w14:textId="77777777" w:rsidR="002E3509" w:rsidRDefault="002E3509" w:rsidP="002E3509">
      <w:r>
        <w:t>Joneses,” spending beyond one’s income.</w:t>
      </w:r>
    </w:p>
    <w:p w14:paraId="34CB671C" w14:textId="77777777" w:rsidR="002E3509" w:rsidRDefault="002E3509" w:rsidP="002E3509">
      <w:r>
        <w:t>LACK OF INITIATIVE. Failure to embrace opportunities for</w:t>
      </w:r>
    </w:p>
    <w:p w14:paraId="7A3F62DA" w14:textId="77777777" w:rsidR="002E3509" w:rsidRDefault="002E3509" w:rsidP="002E3509">
      <w:r>
        <w:t>self-advancement, fear to express opinions, lack of confidence in</w:t>
      </w:r>
    </w:p>
    <w:p w14:paraId="6CC0428C" w14:textId="77777777" w:rsidR="002E3509" w:rsidRDefault="002E3509" w:rsidP="002E3509">
      <w:r>
        <w:t>one’s own ideas, giving evasive answers to questions asked by</w:t>
      </w:r>
    </w:p>
    <w:p w14:paraId="26C5F0B8" w14:textId="77777777" w:rsidR="002E3509" w:rsidRDefault="002E3509" w:rsidP="002E3509">
      <w:r>
        <w:t>superiors, hesitancy of manner and speech, deceit in both words</w:t>
      </w:r>
    </w:p>
    <w:p w14:paraId="12B08010" w14:textId="77777777" w:rsidR="002E3509" w:rsidRDefault="002E3509" w:rsidP="002E3509">
      <w:r>
        <w:t>and deeds.</w:t>
      </w:r>
    </w:p>
    <w:p w14:paraId="182DA8A7" w14:textId="77777777" w:rsidR="002E3509" w:rsidRDefault="002E3509" w:rsidP="002E3509">
      <w:r>
        <w:t>LACK OF AMBITION. Mental and physical laziness, lack of</w:t>
      </w:r>
    </w:p>
    <w:p w14:paraId="2AABC30B" w14:textId="77777777" w:rsidR="002E3509" w:rsidRDefault="002E3509" w:rsidP="002E3509">
      <w:r>
        <w:t>self-assertion, slowness in reaching decisions, easily influenced</w:t>
      </w:r>
    </w:p>
    <w:p w14:paraId="1A665590" w14:textId="77777777" w:rsidR="002E3509" w:rsidRDefault="002E3509" w:rsidP="002E3509">
      <w:r>
        <w:lastRenderedPageBreak/>
        <w:t>by others, the habit of criticising others behind their backs and</w:t>
      </w:r>
    </w:p>
    <w:p w14:paraId="62ED439C" w14:textId="77777777" w:rsidR="002E3509" w:rsidRDefault="002E3509" w:rsidP="002E3509">
      <w:r>
        <w:t>flattering them to their faces, the habit of accepting defeat</w:t>
      </w:r>
    </w:p>
    <w:p w14:paraId="4347B0C2" w14:textId="77777777" w:rsidR="002E3509" w:rsidRDefault="002E3509" w:rsidP="002E3509">
      <w:r>
        <w:t>without protest, quitting an undertaking when opposed by</w:t>
      </w:r>
    </w:p>
    <w:p w14:paraId="3054CA56" w14:textId="77777777" w:rsidR="002E3509" w:rsidRDefault="002E3509" w:rsidP="002E3509">
      <w:r>
        <w:t>others, suspicious of other people without cause, lacking in tactfulness of manner and speech, unwillingness to accept the</w:t>
      </w:r>
    </w:p>
    <w:p w14:paraId="3FE30023" w14:textId="77777777" w:rsidR="002E3509" w:rsidRDefault="002E3509" w:rsidP="002E3509">
      <w:r>
        <w:t>blame for mistakes.</w:t>
      </w:r>
    </w:p>
    <w:p w14:paraId="02890FB7" w14:textId="77777777" w:rsidR="002E3509" w:rsidRDefault="002E3509" w:rsidP="002E3509">
      <w:r>
        <w:t>THE FEAR OF ILL HEALTH</w:t>
      </w:r>
    </w:p>
    <w:p w14:paraId="5F2CA084" w14:textId="77777777" w:rsidR="002E3509" w:rsidRDefault="002E3509" w:rsidP="002E3509">
      <w:r>
        <w:t>This fear may be traced to both physical and social heredity. It</w:t>
      </w:r>
    </w:p>
    <w:p w14:paraId="4E16DB45" w14:textId="77777777" w:rsidR="002E3509" w:rsidRDefault="002E3509" w:rsidP="002E3509">
      <w:r>
        <w:t xml:space="preserve"> 239</w:t>
      </w:r>
    </w:p>
    <w:p w14:paraId="5DE6C573" w14:textId="77777777" w:rsidR="002E3509" w:rsidRDefault="002E3509" w:rsidP="002E3509">
      <w:r>
        <w:t>is closely associated, as to its origin, with the causes of fear of Old</w:t>
      </w:r>
    </w:p>
    <w:p w14:paraId="7931AF61" w14:textId="77777777" w:rsidR="002E3509" w:rsidRDefault="002E3509" w:rsidP="002E3509">
      <w:r>
        <w:t>Age and the fear of Death, because it leads one closely to the border</w:t>
      </w:r>
    </w:p>
    <w:p w14:paraId="02221DF1" w14:textId="77777777" w:rsidR="002E3509" w:rsidRDefault="002E3509" w:rsidP="002E3509">
      <w:r>
        <w:t>of “terrible worlds” of which man knows not, but concerning which</w:t>
      </w:r>
    </w:p>
    <w:p w14:paraId="71E36A35" w14:textId="77777777" w:rsidR="002E3509" w:rsidRDefault="002E3509" w:rsidP="002E3509">
      <w:r>
        <w:t>he has been taught some discomforting stories. The opinion is</w:t>
      </w:r>
    </w:p>
    <w:p w14:paraId="3C6E7449" w14:textId="77777777" w:rsidR="002E3509" w:rsidRDefault="002E3509" w:rsidP="002E3509">
      <w:r>
        <w:t>somewhat general, also, that certain unethical people engaged in</w:t>
      </w:r>
    </w:p>
    <w:p w14:paraId="746FD6D4" w14:textId="77777777" w:rsidR="002E3509" w:rsidRDefault="002E3509" w:rsidP="002E3509">
      <w:r>
        <w:t>the business of “selling health” have had not a little to do with</w:t>
      </w:r>
    </w:p>
    <w:p w14:paraId="019179B5" w14:textId="77777777" w:rsidR="002E3509" w:rsidRDefault="002E3509" w:rsidP="002E3509">
      <w:r>
        <w:t>keeping alive the fear of ill health.</w:t>
      </w:r>
    </w:p>
    <w:p w14:paraId="44F6BD71" w14:textId="77777777" w:rsidR="002E3509" w:rsidRDefault="002E3509" w:rsidP="002E3509">
      <w:r>
        <w:t>In the main, man fears ill health because of the terrible</w:t>
      </w:r>
    </w:p>
    <w:p w14:paraId="48CE63BB" w14:textId="77777777" w:rsidR="002E3509" w:rsidRDefault="002E3509" w:rsidP="002E3509">
      <w:r>
        <w:t>pictures which have been planted in his mind of what may happen</w:t>
      </w:r>
    </w:p>
    <w:p w14:paraId="30D4CD68" w14:textId="77777777" w:rsidR="002E3509" w:rsidRDefault="002E3509" w:rsidP="002E3509">
      <w:r>
        <w:t>if death should overtake him. He also fears it because of the</w:t>
      </w:r>
    </w:p>
    <w:p w14:paraId="6ED8EBC4" w14:textId="77777777" w:rsidR="002E3509" w:rsidRDefault="002E3509" w:rsidP="002E3509">
      <w:r>
        <w:t>economic toll which it may claim.</w:t>
      </w:r>
    </w:p>
    <w:p w14:paraId="12D9A801" w14:textId="77777777" w:rsidR="002E3509" w:rsidRDefault="002E3509" w:rsidP="002E3509">
      <w:r>
        <w:t>A reputable physician estimated that 75% of all people who</w:t>
      </w:r>
    </w:p>
    <w:p w14:paraId="430EF41F" w14:textId="77777777" w:rsidR="002E3509" w:rsidRDefault="002E3509" w:rsidP="002E3509">
      <w:r>
        <w:t>visit physicians for professional service are suffering with</w:t>
      </w:r>
    </w:p>
    <w:p w14:paraId="2FB82739" w14:textId="77777777" w:rsidR="002E3509" w:rsidRDefault="002E3509" w:rsidP="002E3509">
      <w:r>
        <w:t>hypochondria (imaginary illness). It has been shown most</w:t>
      </w:r>
    </w:p>
    <w:p w14:paraId="46C58701" w14:textId="77777777" w:rsidR="002E3509" w:rsidRDefault="002E3509" w:rsidP="002E3509">
      <w:r>
        <w:t>convincingly that the fear of disease, even where there is not the</w:t>
      </w:r>
    </w:p>
    <w:p w14:paraId="22D90E47" w14:textId="77777777" w:rsidR="002E3509" w:rsidRDefault="002E3509" w:rsidP="002E3509">
      <w:r>
        <w:t>slightest cause for fear, often produces the physical symptoms of</w:t>
      </w:r>
    </w:p>
    <w:p w14:paraId="7C057642" w14:textId="77777777" w:rsidR="002E3509" w:rsidRDefault="002E3509" w:rsidP="002E3509">
      <w:r>
        <w:t>the disease feared.</w:t>
      </w:r>
    </w:p>
    <w:p w14:paraId="7896B237" w14:textId="77777777" w:rsidR="002E3509" w:rsidRDefault="002E3509" w:rsidP="002E3509">
      <w:r>
        <w:t>Powerful and mighty is the human mind! It builds or it</w:t>
      </w:r>
    </w:p>
    <w:p w14:paraId="483FEC14" w14:textId="77777777" w:rsidR="002E3509" w:rsidRDefault="002E3509" w:rsidP="002E3509">
      <w:r>
        <w:t>destroys.</w:t>
      </w:r>
    </w:p>
    <w:p w14:paraId="57509E18" w14:textId="77777777" w:rsidR="002E3509" w:rsidRDefault="002E3509" w:rsidP="002E3509">
      <w:r>
        <w:t>Playing upon this common weakness of fear of ill health,</w:t>
      </w:r>
    </w:p>
    <w:p w14:paraId="4ACDEEF6" w14:textId="77777777" w:rsidR="002E3509" w:rsidRDefault="002E3509" w:rsidP="002E3509">
      <w:r>
        <w:t>dispensers of patent medicines have reaped fortunes. This form of</w:t>
      </w:r>
    </w:p>
    <w:p w14:paraId="595530F4" w14:textId="77777777" w:rsidR="002E3509" w:rsidRDefault="002E3509" w:rsidP="002E3509">
      <w:r>
        <w:t>imposition upon credulous humanity became so prevalent some</w:t>
      </w:r>
    </w:p>
    <w:p w14:paraId="3443D576" w14:textId="77777777" w:rsidR="002E3509" w:rsidRDefault="002E3509" w:rsidP="002E3509">
      <w:r>
        <w:lastRenderedPageBreak/>
        <w:t>twenty years ago that Colliers’ Weekly Magazine conducted a bitter</w:t>
      </w:r>
    </w:p>
    <w:p w14:paraId="2960DB06" w14:textId="77777777" w:rsidR="002E3509" w:rsidRDefault="002E3509" w:rsidP="002E3509">
      <w:r>
        <w:t>campaign against some of the worst offenders in the patent</w:t>
      </w:r>
    </w:p>
    <w:p w14:paraId="03BF2FC7" w14:textId="77777777" w:rsidR="002E3509" w:rsidRDefault="002E3509" w:rsidP="002E3509">
      <w:r>
        <w:t>medicine business.</w:t>
      </w:r>
    </w:p>
    <w:p w14:paraId="58989A6A" w14:textId="77777777" w:rsidR="002E3509" w:rsidRDefault="002E3509" w:rsidP="002E3509">
      <w:r>
        <w:t>During the “flu” epidemic which broke out during the world</w:t>
      </w:r>
    </w:p>
    <w:p w14:paraId="7168CC64" w14:textId="77777777" w:rsidR="002E3509" w:rsidRDefault="002E3509" w:rsidP="002E3509">
      <w:r>
        <w:t>war, the mayor of New York City took drastic steps to check the</w:t>
      </w:r>
    </w:p>
    <w:p w14:paraId="5C760A25" w14:textId="77777777" w:rsidR="002E3509" w:rsidRDefault="002E3509" w:rsidP="002E3509">
      <w:r>
        <w:t>damage which people were doing themselves through their inherent</w:t>
      </w:r>
    </w:p>
    <w:p w14:paraId="377003FC" w14:textId="77777777" w:rsidR="002E3509" w:rsidRDefault="002E3509" w:rsidP="002E3509">
      <w:r>
        <w:t>fear of ill health. He called in the newspaper men and said to them,</w:t>
      </w:r>
    </w:p>
    <w:p w14:paraId="5F55AC84" w14:textId="77777777" w:rsidR="002E3509" w:rsidRDefault="002E3509" w:rsidP="002E3509">
      <w:r>
        <w:t>“Gentlemen, I feel it necessary to ask you not to publish any scare</w:t>
      </w:r>
    </w:p>
    <w:p w14:paraId="74C83937" w14:textId="77777777" w:rsidR="002E3509" w:rsidRDefault="002E3509" w:rsidP="002E3509">
      <w:r>
        <w:t>headlines concerning the ‘flu’ epidemic. Unless you cooperate with</w:t>
      </w:r>
    </w:p>
    <w:p w14:paraId="4047D716" w14:textId="77777777" w:rsidR="002E3509" w:rsidRDefault="002E3509" w:rsidP="002E3509">
      <w:r>
        <w:t>me, we will have a situation which we cannot control.” The</w:t>
      </w:r>
    </w:p>
    <w:p w14:paraId="1F13343F" w14:textId="77777777" w:rsidR="002E3509" w:rsidRDefault="002E3509" w:rsidP="002E3509">
      <w:r>
        <w:t>newspapers quit publishing stories about the “flu,” and within one</w:t>
      </w:r>
    </w:p>
    <w:p w14:paraId="3EC812C7" w14:textId="77777777" w:rsidR="002E3509" w:rsidRDefault="002E3509" w:rsidP="002E3509">
      <w:r>
        <w:t>month the epidemic had been successfully checked.</w:t>
      </w:r>
    </w:p>
    <w:p w14:paraId="1C85377C" w14:textId="77777777" w:rsidR="002E3509" w:rsidRDefault="002E3509" w:rsidP="002E3509">
      <w:r>
        <w:t>Through a series of experiments conducted some years ago, it</w:t>
      </w:r>
    </w:p>
    <w:p w14:paraId="3DAE45B2" w14:textId="77777777" w:rsidR="002E3509" w:rsidRDefault="002E3509" w:rsidP="002E3509">
      <w:r>
        <w:t>was proved that people may be made ill by suggestion. We</w:t>
      </w:r>
    </w:p>
    <w:p w14:paraId="61B49999" w14:textId="77777777" w:rsidR="002E3509" w:rsidRDefault="002E3509" w:rsidP="002E3509">
      <w:r>
        <w:t>conducted this experiment by causing three acquaintances to visit</w:t>
      </w:r>
    </w:p>
    <w:p w14:paraId="68757DE9" w14:textId="77777777" w:rsidR="002E3509" w:rsidRDefault="002E3509" w:rsidP="002E3509">
      <w:r>
        <w:t>the “victims,” each of whom asked the question, “What ails you?</w:t>
      </w:r>
    </w:p>
    <w:p w14:paraId="7E6C5318" w14:textId="77777777" w:rsidR="002E3509" w:rsidRDefault="002E3509" w:rsidP="002E3509">
      <w:r>
        <w:t>You look terribly ill.” The first questioner usually provoked a grin,</w:t>
      </w:r>
    </w:p>
    <w:p w14:paraId="1CBCBECD" w14:textId="77777777" w:rsidR="002E3509" w:rsidRDefault="002E3509" w:rsidP="002E3509">
      <w:r>
        <w:t>and a nonchalant “Oh, nothing, I’m alright,” from the victim. The</w:t>
      </w:r>
    </w:p>
    <w:p w14:paraId="0FF07459" w14:textId="77777777" w:rsidR="002E3509" w:rsidRDefault="002E3509" w:rsidP="002E3509">
      <w:r>
        <w:t xml:space="preserve"> 240</w:t>
      </w:r>
    </w:p>
    <w:p w14:paraId="16AC44D0" w14:textId="77777777" w:rsidR="002E3509" w:rsidRDefault="002E3509" w:rsidP="002E3509">
      <w:r>
        <w:t>second questioner usually was answered with the statement, “I</w:t>
      </w:r>
    </w:p>
    <w:p w14:paraId="69D8A82A" w14:textId="77777777" w:rsidR="002E3509" w:rsidRDefault="002E3509" w:rsidP="002E3509">
      <w:r>
        <w:t>don’t know exactly, but I do feel badly.” The third questioner was</w:t>
      </w:r>
    </w:p>
    <w:p w14:paraId="37B853D6" w14:textId="77777777" w:rsidR="002E3509" w:rsidRDefault="002E3509" w:rsidP="002E3509">
      <w:r>
        <w:t>usually met with the frank admission that the victim was actually</w:t>
      </w:r>
    </w:p>
    <w:p w14:paraId="357506E5" w14:textId="77777777" w:rsidR="002E3509" w:rsidRDefault="002E3509" w:rsidP="002E3509">
      <w:r>
        <w:t>feeling ill.</w:t>
      </w:r>
    </w:p>
    <w:p w14:paraId="659643F9" w14:textId="77777777" w:rsidR="002E3509" w:rsidRDefault="002E3509" w:rsidP="002E3509">
      <w:r>
        <w:t>Try this on an acquaintance if you doubt that it will make him</w:t>
      </w:r>
    </w:p>
    <w:p w14:paraId="50BA9DEB" w14:textId="77777777" w:rsidR="002E3509" w:rsidRDefault="002E3509" w:rsidP="002E3509">
      <w:r>
        <w:t>uncomfortable, but do not carry the experiment too far. There is a</w:t>
      </w:r>
    </w:p>
    <w:p w14:paraId="224920E2" w14:textId="77777777" w:rsidR="002E3509" w:rsidRDefault="002E3509" w:rsidP="002E3509">
      <w:r>
        <w:t>certain religious sect whose members take vengeance upon their</w:t>
      </w:r>
    </w:p>
    <w:p w14:paraId="6A7F2FC7" w14:textId="77777777" w:rsidR="002E3509" w:rsidRDefault="002E3509" w:rsidP="002E3509">
      <w:r>
        <w:t>enemies by the “hexing” method. They call it “placing a spell” on the</w:t>
      </w:r>
    </w:p>
    <w:p w14:paraId="2C58CF8B" w14:textId="77777777" w:rsidR="002E3509" w:rsidRDefault="002E3509" w:rsidP="002E3509">
      <w:r>
        <w:t>victim.</w:t>
      </w:r>
    </w:p>
    <w:p w14:paraId="661ED0B3" w14:textId="77777777" w:rsidR="002E3509" w:rsidRDefault="002E3509" w:rsidP="002E3509">
      <w:r>
        <w:t>There is overwhelming evidence that disease sometimes begins</w:t>
      </w:r>
    </w:p>
    <w:p w14:paraId="47394EA0" w14:textId="77777777" w:rsidR="002E3509" w:rsidRDefault="002E3509" w:rsidP="002E3509">
      <w:r>
        <w:t>in the form of negative thought impulse. Such an impulse may be</w:t>
      </w:r>
    </w:p>
    <w:p w14:paraId="7C8A23AB" w14:textId="77777777" w:rsidR="002E3509" w:rsidRDefault="002E3509" w:rsidP="002E3509">
      <w:r>
        <w:t>passed from one mind to another, by suggestion, or created by an</w:t>
      </w:r>
    </w:p>
    <w:p w14:paraId="5A874544" w14:textId="77777777" w:rsidR="002E3509" w:rsidRDefault="002E3509" w:rsidP="002E3509">
      <w:r>
        <w:lastRenderedPageBreak/>
        <w:t>individual in his own mind.</w:t>
      </w:r>
    </w:p>
    <w:p w14:paraId="12791C25" w14:textId="77777777" w:rsidR="002E3509" w:rsidRDefault="002E3509" w:rsidP="002E3509">
      <w:r>
        <w:t>A man who was blessed with more wisdom than this incident</w:t>
      </w:r>
    </w:p>
    <w:p w14:paraId="4B397422" w14:textId="77777777" w:rsidR="002E3509" w:rsidRDefault="002E3509" w:rsidP="002E3509">
      <w:r>
        <w:t>might indicate, once said “When anyone asks me how I feel, I</w:t>
      </w:r>
    </w:p>
    <w:p w14:paraId="76291B22" w14:textId="77777777" w:rsidR="002E3509" w:rsidRDefault="002E3509" w:rsidP="002E3509">
      <w:r>
        <w:t>always want to answer by knocking him down.”</w:t>
      </w:r>
    </w:p>
    <w:p w14:paraId="2202DEF0" w14:textId="77777777" w:rsidR="002E3509" w:rsidRDefault="002E3509" w:rsidP="002E3509">
      <w:r>
        <w:t>Doctors send patients into new climates for their health,</w:t>
      </w:r>
    </w:p>
    <w:p w14:paraId="632F7321" w14:textId="77777777" w:rsidR="002E3509" w:rsidRDefault="002E3509" w:rsidP="002E3509">
      <w:r>
        <w:t>because a change of “mental attitude” is necessary. The seed of fear</w:t>
      </w:r>
    </w:p>
    <w:p w14:paraId="2E609FF1" w14:textId="77777777" w:rsidR="002E3509" w:rsidRDefault="002E3509" w:rsidP="002E3509">
      <w:r>
        <w:t>of ill health lives in every human mind. Worry, fear,</w:t>
      </w:r>
    </w:p>
    <w:p w14:paraId="4BE4AA0E" w14:textId="77777777" w:rsidR="002E3509" w:rsidRDefault="002E3509" w:rsidP="002E3509">
      <w:r>
        <w:t>discouragement, disappointment in love and business affairs, cause</w:t>
      </w:r>
    </w:p>
    <w:p w14:paraId="1E5CBC32" w14:textId="77777777" w:rsidR="002E3509" w:rsidRDefault="002E3509" w:rsidP="002E3509">
      <w:r>
        <w:t>this seed to germinate and grow. The recent business depression</w:t>
      </w:r>
    </w:p>
    <w:p w14:paraId="66AC8D39" w14:textId="77777777" w:rsidR="002E3509" w:rsidRDefault="002E3509" w:rsidP="002E3509">
      <w:r>
        <w:t>kept the doctors on the run, because every form of negative</w:t>
      </w:r>
    </w:p>
    <w:p w14:paraId="04B2B35B" w14:textId="77777777" w:rsidR="002E3509" w:rsidRDefault="002E3509" w:rsidP="002E3509">
      <w:r>
        <w:t>thinking may cause ill health.</w:t>
      </w:r>
    </w:p>
    <w:p w14:paraId="56974FE5" w14:textId="77777777" w:rsidR="002E3509" w:rsidRDefault="002E3509" w:rsidP="002E3509">
      <w:r>
        <w:t>Disappointments in business and in love stand at the head of</w:t>
      </w:r>
    </w:p>
    <w:p w14:paraId="05E0F9FC" w14:textId="77777777" w:rsidR="002E3509" w:rsidRDefault="002E3509" w:rsidP="002E3509">
      <w:r>
        <w:t>the list of causes of fear of ill health. A young man suffered a</w:t>
      </w:r>
    </w:p>
    <w:p w14:paraId="22E2DA57" w14:textId="77777777" w:rsidR="002E3509" w:rsidRDefault="002E3509" w:rsidP="002E3509">
      <w:r>
        <w:t>disappointment in love which sent him to a hospital. For months he</w:t>
      </w:r>
    </w:p>
    <w:p w14:paraId="73DF125F" w14:textId="77777777" w:rsidR="002E3509" w:rsidRDefault="002E3509" w:rsidP="002E3509">
      <w:r>
        <w:t>hovered between life and death. A specialist in suggestive</w:t>
      </w:r>
    </w:p>
    <w:p w14:paraId="4FD0AD63" w14:textId="77777777" w:rsidR="002E3509" w:rsidRDefault="002E3509" w:rsidP="002E3509">
      <w:r>
        <w:t>therapeutics was called in. The specialist changed nurses, placing</w:t>
      </w:r>
    </w:p>
    <w:p w14:paraId="139897F1" w14:textId="77777777" w:rsidR="002E3509" w:rsidRDefault="002E3509" w:rsidP="002E3509">
      <w:r>
        <w:t>him in charge of a very charming young woman who began (by prearrangement with the doctor) to make love to him the first day of</w:t>
      </w:r>
    </w:p>
    <w:p w14:paraId="6009BE62" w14:textId="77777777" w:rsidR="002E3509" w:rsidRDefault="002E3509" w:rsidP="002E3509">
      <w:r>
        <w:t>her arrival on the job. Within three weeks the patient was</w:t>
      </w:r>
    </w:p>
    <w:p w14:paraId="70D99A87" w14:textId="77777777" w:rsidR="002E3509" w:rsidRDefault="002E3509" w:rsidP="002E3509">
      <w:r>
        <w:t>discharged from the hospital, still suffering, but with an entirely</w:t>
      </w:r>
    </w:p>
    <w:p w14:paraId="670A2095" w14:textId="77777777" w:rsidR="002E3509" w:rsidRDefault="002E3509" w:rsidP="002E3509">
      <w:r>
        <w:t>different malady. HE WAS IN LOVE AGAIN. The remedy was a hoax,</w:t>
      </w:r>
    </w:p>
    <w:p w14:paraId="0A90D191" w14:textId="77777777" w:rsidR="002E3509" w:rsidRDefault="002E3509" w:rsidP="002E3509">
      <w:r>
        <w:t>but the patient and the nurse were later married. Both are in good</w:t>
      </w:r>
    </w:p>
    <w:p w14:paraId="70C46E8E" w14:textId="77777777" w:rsidR="002E3509" w:rsidRDefault="002E3509" w:rsidP="002E3509">
      <w:r>
        <w:t>health at the time of this writing.</w:t>
      </w:r>
    </w:p>
    <w:p w14:paraId="3AD23758" w14:textId="77777777" w:rsidR="002E3509" w:rsidRDefault="002E3509" w:rsidP="002E3509">
      <w:r>
        <w:t>SYMPTOMS OF THE FEAR OF ILL HEALTH</w:t>
      </w:r>
    </w:p>
    <w:p w14:paraId="2DA20B41" w14:textId="77777777" w:rsidR="002E3509" w:rsidRDefault="002E3509" w:rsidP="002E3509">
      <w:r>
        <w:t>The symptoms of this almost universal fear are:</w:t>
      </w:r>
    </w:p>
    <w:p w14:paraId="3C967FC0" w14:textId="77777777" w:rsidR="002E3509" w:rsidRDefault="002E3509" w:rsidP="002E3509">
      <w:r>
        <w:t xml:space="preserve"> 241</w:t>
      </w:r>
    </w:p>
    <w:p w14:paraId="74AFB8FF" w14:textId="77777777" w:rsidR="002E3509" w:rsidRDefault="002E3509" w:rsidP="002E3509">
      <w:r>
        <w:t>AUTO-SUGGESTION. The habit of negative use of selfsuggestion by looking for, and expecting to find the symptoms of</w:t>
      </w:r>
    </w:p>
    <w:p w14:paraId="1458FD16" w14:textId="77777777" w:rsidR="002E3509" w:rsidRDefault="002E3509" w:rsidP="002E3509">
      <w:r>
        <w:t>all kinds of disease. “Enjoying” imaginary illness and speaking</w:t>
      </w:r>
    </w:p>
    <w:p w14:paraId="34F1DE94" w14:textId="77777777" w:rsidR="002E3509" w:rsidRDefault="002E3509" w:rsidP="002E3509">
      <w:r>
        <w:t>of it as being real. The habit of trying all “fads” and “isms”</w:t>
      </w:r>
    </w:p>
    <w:p w14:paraId="3DF4A656" w14:textId="77777777" w:rsidR="002E3509" w:rsidRDefault="002E3509" w:rsidP="002E3509">
      <w:r>
        <w:t>recommended by others as having therapeutic value. Talking to</w:t>
      </w:r>
    </w:p>
    <w:p w14:paraId="6D9E1186" w14:textId="77777777" w:rsidR="002E3509" w:rsidRDefault="002E3509" w:rsidP="002E3509">
      <w:r>
        <w:t>others of operations, accidents and other forms of illness.</w:t>
      </w:r>
    </w:p>
    <w:p w14:paraId="64132B2D" w14:textId="77777777" w:rsidR="002E3509" w:rsidRDefault="002E3509" w:rsidP="002E3509">
      <w:r>
        <w:lastRenderedPageBreak/>
        <w:t>Experimenting with diets, physical exercises, reducing systems,</w:t>
      </w:r>
    </w:p>
    <w:p w14:paraId="4E6C53F5" w14:textId="77777777" w:rsidR="002E3509" w:rsidRDefault="002E3509" w:rsidP="002E3509">
      <w:r>
        <w:t>without professional guidance. Trying home remedies, patent</w:t>
      </w:r>
    </w:p>
    <w:p w14:paraId="2CDDCC73" w14:textId="77777777" w:rsidR="002E3509" w:rsidRDefault="002E3509" w:rsidP="002E3509">
      <w:r>
        <w:t>medicines and “quack” remedies.</w:t>
      </w:r>
    </w:p>
    <w:p w14:paraId="53F92793" w14:textId="77777777" w:rsidR="002E3509" w:rsidRDefault="002E3509" w:rsidP="002E3509">
      <w:r>
        <w:t>HYPOCHONDRIA. The habit of talking of illness,</w:t>
      </w:r>
    </w:p>
    <w:p w14:paraId="18701D67" w14:textId="77777777" w:rsidR="002E3509" w:rsidRDefault="002E3509" w:rsidP="002E3509">
      <w:r>
        <w:t>concentrating the mind upon disease, and expecting its</w:t>
      </w:r>
    </w:p>
    <w:p w14:paraId="2024BA95" w14:textId="77777777" w:rsidR="002E3509" w:rsidRDefault="002E3509" w:rsidP="002E3509">
      <w:r>
        <w:t>appearance until a nervous break occurs. Nothing that comes in</w:t>
      </w:r>
    </w:p>
    <w:p w14:paraId="3C16A884" w14:textId="77777777" w:rsidR="002E3509" w:rsidRDefault="002E3509" w:rsidP="002E3509">
      <w:r>
        <w:t>bottles can cure this condition. It is brought on by negative</w:t>
      </w:r>
    </w:p>
    <w:p w14:paraId="4C4BA73F" w14:textId="77777777" w:rsidR="002E3509" w:rsidRDefault="002E3509" w:rsidP="002E3509">
      <w:r>
        <w:t>thinking and nothing but positive thought can affect a cure.</w:t>
      </w:r>
    </w:p>
    <w:p w14:paraId="0D5BE6D2" w14:textId="77777777" w:rsidR="002E3509" w:rsidRDefault="002E3509" w:rsidP="002E3509">
      <w:r>
        <w:t>Hypochondria, (a medical term for imaginary disease) is said to</w:t>
      </w:r>
    </w:p>
    <w:p w14:paraId="19B2ABFB" w14:textId="77777777" w:rsidR="002E3509" w:rsidRDefault="002E3509" w:rsidP="002E3509">
      <w:r>
        <w:t>do as much damage on occasion, as the disease one fears might</w:t>
      </w:r>
    </w:p>
    <w:p w14:paraId="767C7DAB" w14:textId="77777777" w:rsidR="002E3509" w:rsidRDefault="002E3509" w:rsidP="002E3509">
      <w:r>
        <w:t>do. Most so-called cases of “nerves” come from imaginary illness.</w:t>
      </w:r>
    </w:p>
    <w:p w14:paraId="20EDFFE2" w14:textId="77777777" w:rsidR="002E3509" w:rsidRDefault="002E3509" w:rsidP="002E3509">
      <w:r>
        <w:t>EXERCISE. Fear of ill health often interferes with proper</w:t>
      </w:r>
    </w:p>
    <w:p w14:paraId="657E5731" w14:textId="77777777" w:rsidR="002E3509" w:rsidRDefault="002E3509" w:rsidP="002E3509">
      <w:r>
        <w:t>physical exercise, and results in over-weight, by causing one to</w:t>
      </w:r>
    </w:p>
    <w:p w14:paraId="3AE3E7B1" w14:textId="77777777" w:rsidR="002E3509" w:rsidRDefault="002E3509" w:rsidP="002E3509">
      <w:r>
        <w:t>avoid outdoor life.</w:t>
      </w:r>
    </w:p>
    <w:p w14:paraId="543C3290" w14:textId="77777777" w:rsidR="002E3509" w:rsidRDefault="002E3509" w:rsidP="002E3509">
      <w:r>
        <w:t>SUSCEPTIBILITY. Fear of ill health breaks down Nature’s</w:t>
      </w:r>
    </w:p>
    <w:p w14:paraId="246CA02C" w14:textId="77777777" w:rsidR="002E3509" w:rsidRDefault="002E3509" w:rsidP="002E3509">
      <w:r>
        <w:t>body resistance, and creates a favorable condition for any form</w:t>
      </w:r>
    </w:p>
    <w:p w14:paraId="76497400" w14:textId="77777777" w:rsidR="002E3509" w:rsidRDefault="002E3509" w:rsidP="002E3509">
      <w:r>
        <w:t>of disease one may contact.</w:t>
      </w:r>
    </w:p>
    <w:p w14:paraId="7AF410CB" w14:textId="77777777" w:rsidR="002E3509" w:rsidRDefault="002E3509" w:rsidP="002E3509">
      <w:r>
        <w:t>The fear of ill health often is related to the fear of Poverty,</w:t>
      </w:r>
    </w:p>
    <w:p w14:paraId="00353210" w14:textId="77777777" w:rsidR="002E3509" w:rsidRDefault="002E3509" w:rsidP="002E3509">
      <w:r>
        <w:t>especially in the case of the hypochondriac, who constantly</w:t>
      </w:r>
    </w:p>
    <w:p w14:paraId="13CE3C19" w14:textId="77777777" w:rsidR="002E3509" w:rsidRDefault="002E3509" w:rsidP="002E3509">
      <w:r>
        <w:t>worries about the possibility of having to pay doctor’s bills,</w:t>
      </w:r>
    </w:p>
    <w:p w14:paraId="69E44BF8" w14:textId="77777777" w:rsidR="002E3509" w:rsidRDefault="002E3509" w:rsidP="002E3509">
      <w:r>
        <w:t>hospital bills, etc. This type of person spends much time</w:t>
      </w:r>
    </w:p>
    <w:p w14:paraId="76435CD6" w14:textId="77777777" w:rsidR="002E3509" w:rsidRDefault="002E3509" w:rsidP="002E3509">
      <w:r>
        <w:t>preparing for sickness, talking about death, saving money for</w:t>
      </w:r>
    </w:p>
    <w:p w14:paraId="114D77CE" w14:textId="77777777" w:rsidR="002E3509" w:rsidRDefault="002E3509" w:rsidP="002E3509">
      <w:r>
        <w:t>cemetery lots, and burial expenses, etc.</w:t>
      </w:r>
    </w:p>
    <w:p w14:paraId="63F9C944" w14:textId="77777777" w:rsidR="002E3509" w:rsidRDefault="002E3509" w:rsidP="002E3509">
      <w:r>
        <w:t>SELF-CODDLING. The habit of making a bid for sympathy,</w:t>
      </w:r>
    </w:p>
    <w:p w14:paraId="00AB0EB9" w14:textId="77777777" w:rsidR="002E3509" w:rsidRDefault="002E3509" w:rsidP="002E3509">
      <w:r>
        <w:t>using imaginary illness as the lure. (People often resort to this</w:t>
      </w:r>
    </w:p>
    <w:p w14:paraId="3D607A97" w14:textId="77777777" w:rsidR="002E3509" w:rsidRDefault="002E3509" w:rsidP="002E3509">
      <w:r>
        <w:t>trick to avoid work). The habit of feigning illness to cover plain</w:t>
      </w:r>
    </w:p>
    <w:p w14:paraId="394BD337" w14:textId="77777777" w:rsidR="002E3509" w:rsidRDefault="002E3509" w:rsidP="002E3509">
      <w:r>
        <w:t>laziness, or to serve as an alibi for lack of ambition.</w:t>
      </w:r>
    </w:p>
    <w:p w14:paraId="2CF2BA8D" w14:textId="77777777" w:rsidR="002E3509" w:rsidRDefault="002E3509" w:rsidP="002E3509">
      <w:r>
        <w:t>INTEMPERANCE. The habit of using alcohol or narcotics to</w:t>
      </w:r>
    </w:p>
    <w:p w14:paraId="76EB7754" w14:textId="77777777" w:rsidR="002E3509" w:rsidRDefault="002E3509" w:rsidP="002E3509">
      <w:r>
        <w:t>destroy pains such as headaches, neuralgia, etc., instead of</w:t>
      </w:r>
    </w:p>
    <w:p w14:paraId="424DD5FD" w14:textId="77777777" w:rsidR="002E3509" w:rsidRDefault="002E3509" w:rsidP="002E3509">
      <w:r>
        <w:t>eliminating the cause.</w:t>
      </w:r>
    </w:p>
    <w:p w14:paraId="3F172A25" w14:textId="77777777" w:rsidR="002E3509" w:rsidRDefault="002E3509" w:rsidP="002E3509">
      <w:r>
        <w:t>The habit of reading about illness and worrying over the</w:t>
      </w:r>
    </w:p>
    <w:p w14:paraId="76B8A21B" w14:textId="77777777" w:rsidR="002E3509" w:rsidRDefault="002E3509" w:rsidP="002E3509">
      <w:r>
        <w:lastRenderedPageBreak/>
        <w:t>possibility of being stricken by it. The habit of reading patent</w:t>
      </w:r>
    </w:p>
    <w:p w14:paraId="242FEFC1" w14:textId="77777777" w:rsidR="002E3509" w:rsidRDefault="002E3509" w:rsidP="002E3509">
      <w:r>
        <w:t>medicine advertisements.</w:t>
      </w:r>
    </w:p>
    <w:p w14:paraId="5E0D8206" w14:textId="77777777" w:rsidR="002E3509" w:rsidRDefault="002E3509" w:rsidP="002E3509">
      <w:r>
        <w:t xml:space="preserve"> 242</w:t>
      </w:r>
    </w:p>
    <w:p w14:paraId="474201E3" w14:textId="77777777" w:rsidR="002E3509" w:rsidRDefault="002E3509" w:rsidP="002E3509">
      <w:r>
        <w:t>THE FEAR OF LOSS OF LOVE</w:t>
      </w:r>
    </w:p>
    <w:p w14:paraId="4A4F35E9" w14:textId="77777777" w:rsidR="002E3509" w:rsidRDefault="002E3509" w:rsidP="002E3509">
      <w:r>
        <w:t>The original source of this inherent fear needs but little</w:t>
      </w:r>
    </w:p>
    <w:p w14:paraId="5BD3FA51" w14:textId="77777777" w:rsidR="002E3509" w:rsidRDefault="002E3509" w:rsidP="002E3509">
      <w:r>
        <w:t>description, because it obviously grew out of man’s polygamous</w:t>
      </w:r>
    </w:p>
    <w:p w14:paraId="6E36EAFC" w14:textId="77777777" w:rsidR="002E3509" w:rsidRDefault="002E3509" w:rsidP="002E3509">
      <w:r>
        <w:t>habit of stealing his fellow-man’s mate, and his habit of taking</w:t>
      </w:r>
    </w:p>
    <w:p w14:paraId="4BE1C586" w14:textId="77777777" w:rsidR="002E3509" w:rsidRDefault="002E3509" w:rsidP="002E3509">
      <w:r>
        <w:t>liberties with her whenever he could.</w:t>
      </w:r>
    </w:p>
    <w:p w14:paraId="2F6388D0" w14:textId="77777777" w:rsidR="002E3509" w:rsidRDefault="002E3509" w:rsidP="002E3509">
      <w:r>
        <w:t>Jealousy, and other similar forms of dementia praecox grow out</w:t>
      </w:r>
    </w:p>
    <w:p w14:paraId="188452F4" w14:textId="77777777" w:rsidR="002E3509" w:rsidRDefault="002E3509" w:rsidP="002E3509">
      <w:r>
        <w:t>of man’s inherited fear of the loss of love of someone. This fear is</w:t>
      </w:r>
    </w:p>
    <w:p w14:paraId="276F27BE" w14:textId="77777777" w:rsidR="002E3509" w:rsidRDefault="002E3509" w:rsidP="002E3509">
      <w:r>
        <w:t>the most painful of all the six basic fears. It probably plays more</w:t>
      </w:r>
    </w:p>
    <w:p w14:paraId="6E547A57" w14:textId="77777777" w:rsidR="002E3509" w:rsidRDefault="002E3509" w:rsidP="002E3509">
      <w:r>
        <w:t>havoc with the body and mind than any of the other basic fears, as</w:t>
      </w:r>
    </w:p>
    <w:p w14:paraId="39E63F09" w14:textId="77777777" w:rsidR="002E3509" w:rsidRDefault="002E3509" w:rsidP="002E3509">
      <w:r>
        <w:t>it often leads to permanent insanity.</w:t>
      </w:r>
    </w:p>
    <w:p w14:paraId="510D179B" w14:textId="77777777" w:rsidR="002E3509" w:rsidRDefault="002E3509" w:rsidP="002E3509">
      <w:r>
        <w:t>The fear of the loss of love probably dates back to the stone age,</w:t>
      </w:r>
    </w:p>
    <w:p w14:paraId="7E4F7F41" w14:textId="77777777" w:rsidR="002E3509" w:rsidRDefault="002E3509" w:rsidP="002E3509">
      <w:r>
        <w:t>when men stole women by brute force. They continue to steal</w:t>
      </w:r>
    </w:p>
    <w:p w14:paraId="4AD1DAAC" w14:textId="77777777" w:rsidR="002E3509" w:rsidRDefault="002E3509" w:rsidP="002E3509">
      <w:r>
        <w:t>females, but their technique has changed. Instead of force, they</w:t>
      </w:r>
    </w:p>
    <w:p w14:paraId="6FBECE46" w14:textId="77777777" w:rsidR="002E3509" w:rsidRDefault="002E3509" w:rsidP="002E3509">
      <w:r>
        <w:t>now use persuasion, the promise of pretty clothes, motor cars, and</w:t>
      </w:r>
    </w:p>
    <w:p w14:paraId="05FC52D0" w14:textId="77777777" w:rsidR="002E3509" w:rsidRDefault="002E3509" w:rsidP="002E3509">
      <w:r>
        <w:t>other “bait” much more effective than physical force. Man’s habits</w:t>
      </w:r>
    </w:p>
    <w:p w14:paraId="3C01A0F2" w14:textId="77777777" w:rsidR="002E3509" w:rsidRDefault="002E3509" w:rsidP="002E3509">
      <w:r>
        <w:t>are the same as they were at the dawn of civilization, but he</w:t>
      </w:r>
    </w:p>
    <w:p w14:paraId="25884446" w14:textId="77777777" w:rsidR="002E3509" w:rsidRDefault="002E3509" w:rsidP="002E3509">
      <w:r>
        <w:t>expresses them differently.</w:t>
      </w:r>
    </w:p>
    <w:p w14:paraId="77AFFB88" w14:textId="77777777" w:rsidR="002E3509" w:rsidRDefault="002E3509" w:rsidP="002E3509">
      <w:r>
        <w:t>Careful analysis has shown that women are more susceptible</w:t>
      </w:r>
    </w:p>
    <w:p w14:paraId="355182E6" w14:textId="77777777" w:rsidR="002E3509" w:rsidRDefault="002E3509" w:rsidP="002E3509">
      <w:r>
        <w:t>to this fear than men. This fact is easily explained. Women have</w:t>
      </w:r>
    </w:p>
    <w:p w14:paraId="13177A03" w14:textId="77777777" w:rsidR="002E3509" w:rsidRDefault="002E3509" w:rsidP="002E3509">
      <w:r>
        <w:t>learned, from experience, that men are polygamous by nature, that</w:t>
      </w:r>
    </w:p>
    <w:p w14:paraId="06B0915F" w14:textId="77777777" w:rsidR="002E3509" w:rsidRDefault="002E3509" w:rsidP="002E3509">
      <w:r>
        <w:t>they are not to be trusted in the hands of rivals.</w:t>
      </w:r>
    </w:p>
    <w:p w14:paraId="3EC5998B" w14:textId="77777777" w:rsidR="002E3509" w:rsidRDefault="002E3509" w:rsidP="002E3509">
      <w:r>
        <w:t>SYMPTOMS OF THE FEAR OF LOSS OF LOVE</w:t>
      </w:r>
    </w:p>
    <w:p w14:paraId="3DA02D88" w14:textId="77777777" w:rsidR="002E3509" w:rsidRDefault="002E3509" w:rsidP="002E3509">
      <w:r>
        <w:t>The distinguishing symptoms of this fear are:—</w:t>
      </w:r>
    </w:p>
    <w:p w14:paraId="44FF918C" w14:textId="77777777" w:rsidR="002E3509" w:rsidRDefault="002E3509" w:rsidP="002E3509">
      <w:r>
        <w:t xml:space="preserve"> JEALOUSY. The habit of being suspicious of friends and</w:t>
      </w:r>
    </w:p>
    <w:p w14:paraId="1B7F8B38" w14:textId="77777777" w:rsidR="002E3509" w:rsidRDefault="002E3509" w:rsidP="002E3509">
      <w:r>
        <w:t>loved ones without any reasonable evidence of sufficient</w:t>
      </w:r>
    </w:p>
    <w:p w14:paraId="070C9147" w14:textId="77777777" w:rsidR="002E3509" w:rsidRDefault="002E3509" w:rsidP="002E3509">
      <w:r>
        <w:t>grounds. (Jealousy is a form of dementia praecox which</w:t>
      </w:r>
    </w:p>
    <w:p w14:paraId="082E1189" w14:textId="77777777" w:rsidR="002E3509" w:rsidRDefault="002E3509" w:rsidP="002E3509">
      <w:r>
        <w:t>sometimes becomes violent without the slightest cause). The</w:t>
      </w:r>
    </w:p>
    <w:p w14:paraId="6A6365D8" w14:textId="77777777" w:rsidR="002E3509" w:rsidRDefault="002E3509" w:rsidP="002E3509">
      <w:r>
        <w:t>habit of accusing wife or husband of infidelity without grounds.</w:t>
      </w:r>
    </w:p>
    <w:p w14:paraId="02470EB3" w14:textId="77777777" w:rsidR="002E3509" w:rsidRDefault="002E3509" w:rsidP="002E3509">
      <w:r>
        <w:lastRenderedPageBreak/>
        <w:t>General suspicion of everyone, absolute faith in no one.</w:t>
      </w:r>
    </w:p>
    <w:p w14:paraId="7B0BACD6" w14:textId="77777777" w:rsidR="002E3509" w:rsidRDefault="002E3509" w:rsidP="002E3509">
      <w:r>
        <w:t>FAULT FINDING. The habit of finding fault with friends,</w:t>
      </w:r>
    </w:p>
    <w:p w14:paraId="09F27659" w14:textId="77777777" w:rsidR="002E3509" w:rsidRDefault="002E3509" w:rsidP="002E3509">
      <w:r>
        <w:t>relatives, business associates and loved ones upon the slightest</w:t>
      </w:r>
    </w:p>
    <w:p w14:paraId="35B2EE67" w14:textId="77777777" w:rsidR="002E3509" w:rsidRDefault="002E3509" w:rsidP="002E3509">
      <w:r>
        <w:t>provocation, or without any cause whatsoever.</w:t>
      </w:r>
    </w:p>
    <w:p w14:paraId="2C70B67E" w14:textId="77777777" w:rsidR="002E3509" w:rsidRDefault="002E3509" w:rsidP="002E3509">
      <w:r>
        <w:t>GAMBLING. The habit of gambling, stealing, cheating, and</w:t>
      </w:r>
    </w:p>
    <w:p w14:paraId="7B15C7C7" w14:textId="77777777" w:rsidR="002E3509" w:rsidRDefault="002E3509" w:rsidP="002E3509">
      <w:r>
        <w:t>otherwise taking hazardous chances to provide money for loved</w:t>
      </w:r>
    </w:p>
    <w:p w14:paraId="0D9E0C7D" w14:textId="77777777" w:rsidR="002E3509" w:rsidRDefault="002E3509" w:rsidP="002E3509">
      <w:r>
        <w:t xml:space="preserve"> 243</w:t>
      </w:r>
    </w:p>
    <w:p w14:paraId="0351E02B" w14:textId="77777777" w:rsidR="002E3509" w:rsidRDefault="002E3509" w:rsidP="002E3509">
      <w:r>
        <w:t>ones, with the belief that love can be bought. The habit of</w:t>
      </w:r>
    </w:p>
    <w:p w14:paraId="77119368" w14:textId="77777777" w:rsidR="002E3509" w:rsidRDefault="002E3509" w:rsidP="002E3509">
      <w:r>
        <w:t>spending beyond one’s means, or incurring debts, to provide</w:t>
      </w:r>
    </w:p>
    <w:p w14:paraId="7850E90D" w14:textId="77777777" w:rsidR="002E3509" w:rsidRDefault="002E3509" w:rsidP="002E3509">
      <w:r>
        <w:t>gifts for loved ones, with the object of making a favorable</w:t>
      </w:r>
    </w:p>
    <w:p w14:paraId="53099A9F" w14:textId="77777777" w:rsidR="002E3509" w:rsidRDefault="002E3509" w:rsidP="002E3509">
      <w:r>
        <w:t>showing. Insomnia, nervousness, lack of persistence, weakness</w:t>
      </w:r>
    </w:p>
    <w:p w14:paraId="327DAC31" w14:textId="77777777" w:rsidR="002E3509" w:rsidRDefault="002E3509" w:rsidP="002E3509">
      <w:r>
        <w:t>of will, lack of self-control, lack of self-reliance, bad temper.</w:t>
      </w:r>
    </w:p>
    <w:p w14:paraId="1A4392E5" w14:textId="77777777" w:rsidR="002E3509" w:rsidRDefault="002E3509" w:rsidP="002E3509">
      <w:r>
        <w:t>THE FEAR OF OLD AGE</w:t>
      </w:r>
    </w:p>
    <w:p w14:paraId="2D670C6C" w14:textId="77777777" w:rsidR="002E3509" w:rsidRDefault="002E3509" w:rsidP="002E3509">
      <w:r>
        <w:t>In the main, this fear grows out of two sources. First, the</w:t>
      </w:r>
    </w:p>
    <w:p w14:paraId="65544BAC" w14:textId="77777777" w:rsidR="002E3509" w:rsidRDefault="002E3509" w:rsidP="002E3509">
      <w:r>
        <w:t>thought that old age may bring with it POVERTY. Secondly, and by</w:t>
      </w:r>
    </w:p>
    <w:p w14:paraId="6DE7E76A" w14:textId="77777777" w:rsidR="002E3509" w:rsidRDefault="002E3509" w:rsidP="002E3509">
      <w:r>
        <w:t>far the most common source of origin, from false and cruel</w:t>
      </w:r>
    </w:p>
    <w:p w14:paraId="74A5B6DB" w14:textId="77777777" w:rsidR="002E3509" w:rsidRDefault="002E3509" w:rsidP="002E3509">
      <w:r>
        <w:t>teachings of the past which have been too well mixed with “fire and</w:t>
      </w:r>
    </w:p>
    <w:p w14:paraId="1464D863" w14:textId="77777777" w:rsidR="002E3509" w:rsidRDefault="002E3509" w:rsidP="002E3509">
      <w:r>
        <w:t>brimstone,” and other bogies cunningly designed to enslave man</w:t>
      </w:r>
    </w:p>
    <w:p w14:paraId="7BCE05EF" w14:textId="77777777" w:rsidR="002E3509" w:rsidRDefault="002E3509" w:rsidP="002E3509">
      <w:r>
        <w:t>through fear.</w:t>
      </w:r>
    </w:p>
    <w:p w14:paraId="29C695F7" w14:textId="77777777" w:rsidR="002E3509" w:rsidRDefault="002E3509" w:rsidP="002E3509">
      <w:r>
        <w:t>In the basic fear of old age, man has two very sound reasons for</w:t>
      </w:r>
    </w:p>
    <w:p w14:paraId="4273ED30" w14:textId="77777777" w:rsidR="002E3509" w:rsidRDefault="002E3509" w:rsidP="002E3509">
      <w:r>
        <w:t>his apprehension—one growing out of his distrust of his fellowman,</w:t>
      </w:r>
    </w:p>
    <w:p w14:paraId="745F16B6" w14:textId="77777777" w:rsidR="002E3509" w:rsidRDefault="002E3509" w:rsidP="002E3509">
      <w:r>
        <w:t>who may seize whatever worldly goods he may possess, and the</w:t>
      </w:r>
    </w:p>
    <w:p w14:paraId="7EF740DF" w14:textId="77777777" w:rsidR="002E3509" w:rsidRDefault="002E3509" w:rsidP="002E3509">
      <w:r>
        <w:t>other arising from the terrible pictures of the world beyond, which</w:t>
      </w:r>
    </w:p>
    <w:p w14:paraId="6E80957B" w14:textId="77777777" w:rsidR="002E3509" w:rsidRDefault="002E3509" w:rsidP="002E3509">
      <w:r>
        <w:t>were planted in his mind, through social heredity before he came</w:t>
      </w:r>
    </w:p>
    <w:p w14:paraId="55F3943B" w14:textId="77777777" w:rsidR="002E3509" w:rsidRDefault="002E3509" w:rsidP="002E3509">
      <w:r>
        <w:t>into full possession of his mind.</w:t>
      </w:r>
    </w:p>
    <w:p w14:paraId="7C8A81B5" w14:textId="77777777" w:rsidR="002E3509" w:rsidRDefault="002E3509" w:rsidP="002E3509">
      <w:r>
        <w:t>The possibility of ill health, which is more common as people</w:t>
      </w:r>
    </w:p>
    <w:p w14:paraId="689EFAA2" w14:textId="77777777" w:rsidR="002E3509" w:rsidRDefault="002E3509" w:rsidP="002E3509">
      <w:r>
        <w:t>grow older, is also a contributing cause of this common fear of old</w:t>
      </w:r>
    </w:p>
    <w:p w14:paraId="3601F8B0" w14:textId="77777777" w:rsidR="002E3509" w:rsidRDefault="002E3509" w:rsidP="002E3509">
      <w:r>
        <w:t>age. Eroticism also enters into the cause of the fear of old age, as no</w:t>
      </w:r>
    </w:p>
    <w:p w14:paraId="04AE37A1" w14:textId="77777777" w:rsidR="002E3509" w:rsidRDefault="002E3509" w:rsidP="002E3509">
      <w:r>
        <w:t>man cherishes the thought of diminishing sex attraction.</w:t>
      </w:r>
    </w:p>
    <w:p w14:paraId="2A98DE1A" w14:textId="77777777" w:rsidR="002E3509" w:rsidRDefault="002E3509" w:rsidP="002E3509">
      <w:r>
        <w:t>The most common cause of fear of old age is associated with</w:t>
      </w:r>
    </w:p>
    <w:p w14:paraId="458D5147" w14:textId="77777777" w:rsidR="002E3509" w:rsidRDefault="002E3509" w:rsidP="002E3509">
      <w:r>
        <w:t>the possibility of poverty. “Poorhouse” is not a pretty word. It throws</w:t>
      </w:r>
    </w:p>
    <w:p w14:paraId="5973F5B8" w14:textId="77777777" w:rsidR="002E3509" w:rsidRDefault="002E3509" w:rsidP="002E3509">
      <w:r>
        <w:lastRenderedPageBreak/>
        <w:t>a chill into the mind of every person who faces the possibility of</w:t>
      </w:r>
    </w:p>
    <w:p w14:paraId="50A68762" w14:textId="77777777" w:rsidR="002E3509" w:rsidRDefault="002E3509" w:rsidP="002E3509">
      <w:r>
        <w:t>having to spend his declining years on a poor farm.</w:t>
      </w:r>
    </w:p>
    <w:p w14:paraId="1FA497E4" w14:textId="77777777" w:rsidR="002E3509" w:rsidRDefault="002E3509" w:rsidP="002E3509">
      <w:r>
        <w:t>Another contributing cause of the fear of old age, is the</w:t>
      </w:r>
    </w:p>
    <w:p w14:paraId="0863BEC7" w14:textId="77777777" w:rsidR="002E3509" w:rsidRDefault="002E3509" w:rsidP="002E3509">
      <w:r>
        <w:t>possibility of loss of freedom and independence, as old age may</w:t>
      </w:r>
    </w:p>
    <w:p w14:paraId="759A8D90" w14:textId="77777777" w:rsidR="002E3509" w:rsidRDefault="002E3509" w:rsidP="002E3509">
      <w:r>
        <w:t>bring with it the loss of both physical and economic freedom.</w:t>
      </w:r>
    </w:p>
    <w:p w14:paraId="4535D322" w14:textId="77777777" w:rsidR="002E3509" w:rsidRDefault="002E3509" w:rsidP="002E3509">
      <w:r>
        <w:t>SYMPTOMS OF THE FEAR OF OLD AGE</w:t>
      </w:r>
    </w:p>
    <w:p w14:paraId="3CF1A913" w14:textId="77777777" w:rsidR="002E3509" w:rsidRDefault="002E3509" w:rsidP="002E3509">
      <w:r>
        <w:t>The commonest symptoms of this fear are:</w:t>
      </w:r>
    </w:p>
    <w:p w14:paraId="1DF0230F" w14:textId="77777777" w:rsidR="002E3509" w:rsidRDefault="002E3509" w:rsidP="002E3509">
      <w:r>
        <w:t>The tendency to slow down and develop an inferiority</w:t>
      </w:r>
    </w:p>
    <w:p w14:paraId="207DB22B" w14:textId="77777777" w:rsidR="002E3509" w:rsidRDefault="002E3509" w:rsidP="002E3509">
      <w:r>
        <w:t>complex at the age of mental maturity, around the age of forty,</w:t>
      </w:r>
    </w:p>
    <w:p w14:paraId="1128EC8C" w14:textId="77777777" w:rsidR="002E3509" w:rsidRDefault="002E3509" w:rsidP="002E3509">
      <w:r>
        <w:t>falsely believing one’s self to be “slipping” because of age. (The</w:t>
      </w:r>
    </w:p>
    <w:p w14:paraId="6A0770ED" w14:textId="77777777" w:rsidR="002E3509" w:rsidRDefault="002E3509" w:rsidP="002E3509">
      <w:r>
        <w:t>truth is that man’s most useful years, mentally and spiritually,</w:t>
      </w:r>
    </w:p>
    <w:p w14:paraId="3A842B89" w14:textId="77777777" w:rsidR="002E3509" w:rsidRDefault="002E3509" w:rsidP="002E3509">
      <w:r>
        <w:t xml:space="preserve"> 244</w:t>
      </w:r>
    </w:p>
    <w:p w14:paraId="7B86EEC6" w14:textId="77777777" w:rsidR="002E3509" w:rsidRDefault="002E3509" w:rsidP="002E3509">
      <w:r>
        <w:t>are those between forty and sixty).</w:t>
      </w:r>
    </w:p>
    <w:p w14:paraId="02831121" w14:textId="77777777" w:rsidR="002E3509" w:rsidRDefault="002E3509" w:rsidP="002E3509">
      <w:r>
        <w:t>The habit of speaking apologetically of one’s self as “being</w:t>
      </w:r>
    </w:p>
    <w:p w14:paraId="7934C161" w14:textId="77777777" w:rsidR="002E3509" w:rsidRDefault="002E3509" w:rsidP="002E3509">
      <w:r>
        <w:t>old” merely because one has reached the age of forty, or fifty,</w:t>
      </w:r>
    </w:p>
    <w:p w14:paraId="77EB8E63" w14:textId="77777777" w:rsidR="002E3509" w:rsidRDefault="002E3509" w:rsidP="002E3509">
      <w:r>
        <w:t>instead of reversing the rule and expressing gratitude for having</w:t>
      </w:r>
    </w:p>
    <w:p w14:paraId="22C26F51" w14:textId="77777777" w:rsidR="002E3509" w:rsidRDefault="002E3509" w:rsidP="002E3509">
      <w:r>
        <w:t>reached the age of wisdom and understanding.</w:t>
      </w:r>
    </w:p>
    <w:p w14:paraId="183539F0" w14:textId="77777777" w:rsidR="002E3509" w:rsidRDefault="002E3509" w:rsidP="002E3509">
      <w:r>
        <w:t>The habit of killing off initiative, imagination, and selfreliance by falsely believing one’s self too old to exercise these</w:t>
      </w:r>
    </w:p>
    <w:p w14:paraId="4CFC78EA" w14:textId="77777777" w:rsidR="002E3509" w:rsidRDefault="002E3509" w:rsidP="002E3509">
      <w:r>
        <w:t>qualities. The habit of the man or woman of forty dressing with</w:t>
      </w:r>
    </w:p>
    <w:p w14:paraId="0CB782DA" w14:textId="77777777" w:rsidR="002E3509" w:rsidRDefault="002E3509" w:rsidP="002E3509">
      <w:r>
        <w:t>the aim of trying to appear much younger, and affecting</w:t>
      </w:r>
    </w:p>
    <w:p w14:paraId="77239080" w14:textId="77777777" w:rsidR="002E3509" w:rsidRDefault="002E3509" w:rsidP="002E3509">
      <w:r>
        <w:t>mannerisms of youth; thereby inspiring ridicule by both friends</w:t>
      </w:r>
    </w:p>
    <w:p w14:paraId="2A6B7E41" w14:textId="77777777" w:rsidR="002E3509" w:rsidRDefault="002E3509" w:rsidP="002E3509">
      <w:r>
        <w:t>and strangers.</w:t>
      </w:r>
    </w:p>
    <w:p w14:paraId="78D751E9" w14:textId="77777777" w:rsidR="002E3509" w:rsidRDefault="002E3509" w:rsidP="002E3509">
      <w:r>
        <w:t>THE FEAR OF DEATH</w:t>
      </w:r>
    </w:p>
    <w:p w14:paraId="776E50BA" w14:textId="77777777" w:rsidR="002E3509" w:rsidRDefault="002E3509" w:rsidP="002E3509">
      <w:r>
        <w:t xml:space="preserve"> To some this is the cruelest of all the basic fears. The reason</w:t>
      </w:r>
    </w:p>
    <w:p w14:paraId="5E1BDDCA" w14:textId="77777777" w:rsidR="002E3509" w:rsidRDefault="002E3509" w:rsidP="002E3509">
      <w:r>
        <w:t>is obvious. The terrible pangs of fear associated with the thought of</w:t>
      </w:r>
    </w:p>
    <w:p w14:paraId="6E186FB6" w14:textId="77777777" w:rsidR="002E3509" w:rsidRDefault="002E3509" w:rsidP="002E3509">
      <w:r>
        <w:t>death, in the majority of cases, may be charged directly to religious</w:t>
      </w:r>
    </w:p>
    <w:p w14:paraId="3A829772" w14:textId="77777777" w:rsidR="002E3509" w:rsidRDefault="002E3509" w:rsidP="002E3509">
      <w:r>
        <w:t>fanaticism. So-called “heathen” are less afraid of death than the</w:t>
      </w:r>
    </w:p>
    <w:p w14:paraId="3EF8D3D8" w14:textId="77777777" w:rsidR="002E3509" w:rsidRDefault="002E3509" w:rsidP="002E3509">
      <w:r>
        <w:t>more “civilized.” For hundreds of millions of years man has been</w:t>
      </w:r>
    </w:p>
    <w:p w14:paraId="6AE3E0BB" w14:textId="77777777" w:rsidR="002E3509" w:rsidRDefault="002E3509" w:rsidP="002E3509">
      <w:r>
        <w:t>asking the still unanswered questions, “whence” and “whither.”</w:t>
      </w:r>
    </w:p>
    <w:p w14:paraId="433148EA" w14:textId="77777777" w:rsidR="002E3509" w:rsidRDefault="002E3509" w:rsidP="002E3509">
      <w:r>
        <w:t>Where did I come from, and where am I going?</w:t>
      </w:r>
    </w:p>
    <w:p w14:paraId="54C710E6" w14:textId="77777777" w:rsidR="002E3509" w:rsidRDefault="002E3509" w:rsidP="002E3509">
      <w:r>
        <w:lastRenderedPageBreak/>
        <w:t>During the darker ages of the past, the more cunning and</w:t>
      </w:r>
    </w:p>
    <w:p w14:paraId="73E023DD" w14:textId="77777777" w:rsidR="002E3509" w:rsidRDefault="002E3509" w:rsidP="002E3509">
      <w:r>
        <w:t>crafty were not slow to offer the answer to these questions, FOR A</w:t>
      </w:r>
    </w:p>
    <w:p w14:paraId="78CCCD18" w14:textId="77777777" w:rsidR="002E3509" w:rsidRDefault="002E3509" w:rsidP="002E3509">
      <w:r>
        <w:t>PRICE. Witness, now, the major source of origin of the FEAR OF</w:t>
      </w:r>
    </w:p>
    <w:p w14:paraId="63E4FCA4" w14:textId="77777777" w:rsidR="002E3509" w:rsidRDefault="002E3509" w:rsidP="002E3509">
      <w:r>
        <w:t>DEATH.</w:t>
      </w:r>
    </w:p>
    <w:p w14:paraId="62BD0135" w14:textId="77777777" w:rsidR="002E3509" w:rsidRDefault="002E3509" w:rsidP="002E3509">
      <w:r>
        <w:t>“Come into my tent, embrace my faith, accept my dogmas, and</w:t>
      </w:r>
    </w:p>
    <w:p w14:paraId="07E44219" w14:textId="77777777" w:rsidR="002E3509" w:rsidRDefault="002E3509" w:rsidP="002E3509">
      <w:r>
        <w:t>I will give you a ticket that will admit you straightaway into heaven</w:t>
      </w:r>
    </w:p>
    <w:p w14:paraId="5AC86583" w14:textId="77777777" w:rsidR="002E3509" w:rsidRDefault="002E3509" w:rsidP="002E3509">
      <w:r>
        <w:t>when you die,” cries a leader of sectarianism. “Remain out of my</w:t>
      </w:r>
    </w:p>
    <w:p w14:paraId="54EB47C7" w14:textId="77777777" w:rsidR="002E3509" w:rsidRDefault="002E3509" w:rsidP="002E3509">
      <w:r>
        <w:t>tent,” says the same leader, “and may the devil take you and burn</w:t>
      </w:r>
    </w:p>
    <w:p w14:paraId="612D7A6D" w14:textId="77777777" w:rsidR="002E3509" w:rsidRDefault="002E3509" w:rsidP="002E3509">
      <w:r>
        <w:t>you throughout eternity.”</w:t>
      </w:r>
    </w:p>
    <w:p w14:paraId="28BE9F56" w14:textId="77777777" w:rsidR="002E3509" w:rsidRDefault="002E3509" w:rsidP="002E3509">
      <w:r>
        <w:t>ETERNITY is a long time. FIRE is a terrible thing. The thought</w:t>
      </w:r>
    </w:p>
    <w:p w14:paraId="33F363C2" w14:textId="77777777" w:rsidR="002E3509" w:rsidRDefault="002E3509" w:rsidP="002E3509">
      <w:r>
        <w:t>of eternal punishment, with fire, not only causes man to fear death,</w:t>
      </w:r>
    </w:p>
    <w:p w14:paraId="1B46E830" w14:textId="77777777" w:rsidR="002E3509" w:rsidRDefault="002E3509" w:rsidP="002E3509">
      <w:r>
        <w:t>it often causes him to lose his reason. It destroys interest in life and</w:t>
      </w:r>
    </w:p>
    <w:p w14:paraId="0A4643B2" w14:textId="77777777" w:rsidR="002E3509" w:rsidRDefault="002E3509" w:rsidP="002E3509">
      <w:r>
        <w:t>makes happiness impossible.</w:t>
      </w:r>
    </w:p>
    <w:p w14:paraId="449FB75D" w14:textId="77777777" w:rsidR="002E3509" w:rsidRDefault="002E3509" w:rsidP="002E3509">
      <w:r>
        <w:t>During my research, I reviewed a book entitled “A Catalogue of</w:t>
      </w:r>
    </w:p>
    <w:p w14:paraId="3E4A515D" w14:textId="77777777" w:rsidR="002E3509" w:rsidRDefault="002E3509" w:rsidP="002E3509">
      <w:r>
        <w:t>the Gods,” in which were listed the 30,000 gods which man has</w:t>
      </w:r>
    </w:p>
    <w:p w14:paraId="442029D0" w14:textId="77777777" w:rsidR="002E3509" w:rsidRDefault="002E3509" w:rsidP="002E3509">
      <w:r>
        <w:t>worshiped. Think of it! Thirty thousand of them, represented by</w:t>
      </w:r>
    </w:p>
    <w:p w14:paraId="20F0DFEA" w14:textId="77777777" w:rsidR="002E3509" w:rsidRDefault="002E3509" w:rsidP="002E3509">
      <w:r>
        <w:t>everything from a crawfish to a man. It is little wonder that men</w:t>
      </w:r>
    </w:p>
    <w:p w14:paraId="53CAD532" w14:textId="77777777" w:rsidR="002E3509" w:rsidRDefault="002E3509" w:rsidP="002E3509">
      <w:r>
        <w:t>have become frightened at the approach of death.</w:t>
      </w:r>
    </w:p>
    <w:p w14:paraId="2761BA0E" w14:textId="77777777" w:rsidR="002E3509" w:rsidRDefault="002E3509" w:rsidP="002E3509">
      <w:r>
        <w:t>While the religious leader may not be able to provide safe</w:t>
      </w:r>
    </w:p>
    <w:p w14:paraId="6B2B6B39" w14:textId="77777777" w:rsidR="002E3509" w:rsidRDefault="002E3509" w:rsidP="002E3509">
      <w:r>
        <w:t xml:space="preserve"> 245</w:t>
      </w:r>
    </w:p>
    <w:p w14:paraId="7BBD5620" w14:textId="77777777" w:rsidR="002E3509" w:rsidRDefault="002E3509" w:rsidP="002E3509">
      <w:r>
        <w:t>conduct into heaven, nor, by lack of such provision, allow the</w:t>
      </w:r>
    </w:p>
    <w:p w14:paraId="299E0389" w14:textId="77777777" w:rsidR="002E3509" w:rsidRDefault="002E3509" w:rsidP="002E3509">
      <w:r>
        <w:t>unfortunate to descend into hell, the possibility of the latter seems</w:t>
      </w:r>
    </w:p>
    <w:p w14:paraId="2DFA66A1" w14:textId="77777777" w:rsidR="002E3509" w:rsidRDefault="002E3509" w:rsidP="002E3509">
      <w:r>
        <w:t>so terrible that the very thought of it lays hold of the imagination in</w:t>
      </w:r>
    </w:p>
    <w:p w14:paraId="7A3FE961" w14:textId="77777777" w:rsidR="002E3509" w:rsidRDefault="002E3509" w:rsidP="002E3509">
      <w:r>
        <w:t>such a realistic way that it paralyzes reason, and sets up the fear of</w:t>
      </w:r>
    </w:p>
    <w:p w14:paraId="00E9259A" w14:textId="77777777" w:rsidR="002E3509" w:rsidRDefault="002E3509" w:rsidP="002E3509">
      <w:r>
        <w:t>death.</w:t>
      </w:r>
    </w:p>
    <w:p w14:paraId="0B544610" w14:textId="77777777" w:rsidR="002E3509" w:rsidRDefault="002E3509" w:rsidP="002E3509">
      <w:r>
        <w:t>In truth, NO MAN KNOWS, and no man has ever known, what</w:t>
      </w:r>
    </w:p>
    <w:p w14:paraId="3B10815F" w14:textId="77777777" w:rsidR="002E3509" w:rsidRDefault="002E3509" w:rsidP="002E3509">
      <w:r>
        <w:t>heaven or hell is like, nor does any man know if either place</w:t>
      </w:r>
    </w:p>
    <w:p w14:paraId="033FE947" w14:textId="77777777" w:rsidR="002E3509" w:rsidRDefault="002E3509" w:rsidP="002E3509">
      <w:r>
        <w:t>actually exists. This very lack of positive knowledge opens the door</w:t>
      </w:r>
    </w:p>
    <w:p w14:paraId="45E4F6CD" w14:textId="77777777" w:rsidR="002E3509" w:rsidRDefault="002E3509" w:rsidP="002E3509">
      <w:r>
        <w:t>of the human mind to the charlatan so he may enter and control</w:t>
      </w:r>
    </w:p>
    <w:p w14:paraId="7BDCDE2E" w14:textId="77777777" w:rsidR="002E3509" w:rsidRDefault="002E3509" w:rsidP="002E3509">
      <w:r>
        <w:t>that mind with his stock of legerdemain and various brands of</w:t>
      </w:r>
    </w:p>
    <w:p w14:paraId="63447508" w14:textId="77777777" w:rsidR="002E3509" w:rsidRDefault="002E3509" w:rsidP="002E3509">
      <w:r>
        <w:t>pious fraud and trickery.</w:t>
      </w:r>
    </w:p>
    <w:p w14:paraId="544AAA84" w14:textId="77777777" w:rsidR="002E3509" w:rsidRDefault="002E3509" w:rsidP="002E3509">
      <w:r>
        <w:lastRenderedPageBreak/>
        <w:t>The fear of DEATH is not as common now as it was during the</w:t>
      </w:r>
    </w:p>
    <w:p w14:paraId="4F7C7866" w14:textId="77777777" w:rsidR="002E3509" w:rsidRDefault="002E3509" w:rsidP="002E3509">
      <w:r>
        <w:t>age when there were no great colleges and universities. Men of</w:t>
      </w:r>
    </w:p>
    <w:p w14:paraId="7523B0DA" w14:textId="77777777" w:rsidR="002E3509" w:rsidRDefault="002E3509" w:rsidP="002E3509">
      <w:r>
        <w:t>science have turned the spotlight of truth upon the world, and this</w:t>
      </w:r>
    </w:p>
    <w:p w14:paraId="75448631" w14:textId="77777777" w:rsidR="002E3509" w:rsidRDefault="002E3509" w:rsidP="002E3509">
      <w:r>
        <w:t>truth is rapidly freeing men and women from this terrible fear of</w:t>
      </w:r>
    </w:p>
    <w:p w14:paraId="60DCEE53" w14:textId="77777777" w:rsidR="002E3509" w:rsidRDefault="002E3509" w:rsidP="002E3509">
      <w:r>
        <w:t>DEATH. The young men and young women who attend the colleges</w:t>
      </w:r>
    </w:p>
    <w:p w14:paraId="16AFCEFB" w14:textId="77777777" w:rsidR="002E3509" w:rsidRDefault="002E3509" w:rsidP="002E3509">
      <w:r>
        <w:t>and universities are not easily impressed by “fire” and “brimstone.”</w:t>
      </w:r>
    </w:p>
    <w:p w14:paraId="71A42B14" w14:textId="77777777" w:rsidR="002E3509" w:rsidRDefault="002E3509" w:rsidP="002E3509">
      <w:r>
        <w:t>Through the aid of biology, astronomy, geology, and other related</w:t>
      </w:r>
    </w:p>
    <w:p w14:paraId="42158B70" w14:textId="77777777" w:rsidR="002E3509" w:rsidRDefault="002E3509" w:rsidP="002E3509">
      <w:r>
        <w:t>sciences, the fears of the dark ages which gripped the minds of men</w:t>
      </w:r>
    </w:p>
    <w:p w14:paraId="4F931430" w14:textId="77777777" w:rsidR="002E3509" w:rsidRDefault="002E3509" w:rsidP="002E3509">
      <w:r>
        <w:t>and destroyed their reason have been dispelled.</w:t>
      </w:r>
    </w:p>
    <w:p w14:paraId="587A60BC" w14:textId="77777777" w:rsidR="002E3509" w:rsidRDefault="002E3509" w:rsidP="002E3509">
      <w:r>
        <w:t>Insane asylums are filled with men and women who have gone</w:t>
      </w:r>
    </w:p>
    <w:p w14:paraId="69DDEA54" w14:textId="77777777" w:rsidR="002E3509" w:rsidRDefault="002E3509" w:rsidP="002E3509">
      <w:r>
        <w:t>mad, because of the FEAR OF DEATH.</w:t>
      </w:r>
    </w:p>
    <w:p w14:paraId="01739726" w14:textId="77777777" w:rsidR="002E3509" w:rsidRDefault="002E3509" w:rsidP="002E3509">
      <w:r>
        <w:t>This fear is useless. Death will come, no matter what anyone</w:t>
      </w:r>
    </w:p>
    <w:p w14:paraId="4A7A3F3B" w14:textId="77777777" w:rsidR="002E3509" w:rsidRDefault="002E3509" w:rsidP="002E3509">
      <w:r>
        <w:t>may think about it. Accept it as a necessity, and pass the thought</w:t>
      </w:r>
    </w:p>
    <w:p w14:paraId="4ED89DA4" w14:textId="77777777" w:rsidR="002E3509" w:rsidRDefault="002E3509" w:rsidP="002E3509">
      <w:r>
        <w:t>out of your mind. It must be a, necessity, or it would not come to</w:t>
      </w:r>
    </w:p>
    <w:p w14:paraId="67246E66" w14:textId="77777777" w:rsidR="002E3509" w:rsidRDefault="002E3509" w:rsidP="002E3509">
      <w:r>
        <w:t>all. Perhaps it is not as bad as it has been pictured.</w:t>
      </w:r>
    </w:p>
    <w:p w14:paraId="7BAC2661" w14:textId="77777777" w:rsidR="002E3509" w:rsidRDefault="002E3509" w:rsidP="002E3509">
      <w:r>
        <w:t>The entire world is made up of only two things, ENERGY and</w:t>
      </w:r>
    </w:p>
    <w:p w14:paraId="16494396" w14:textId="77777777" w:rsidR="002E3509" w:rsidRDefault="002E3509" w:rsidP="002E3509">
      <w:r>
        <w:t>MATTER. In elementary physics we learn that neither matter nor</w:t>
      </w:r>
    </w:p>
    <w:p w14:paraId="13B29E26" w14:textId="77777777" w:rsidR="002E3509" w:rsidRDefault="002E3509" w:rsidP="002E3509">
      <w:r>
        <w:t>energy (the only two realities known to man) can be created nor</w:t>
      </w:r>
    </w:p>
    <w:p w14:paraId="4669C450" w14:textId="77777777" w:rsidR="002E3509" w:rsidRDefault="002E3509" w:rsidP="002E3509">
      <w:r>
        <w:t>destroyed. Both matter and energy can be transformed, but neither</w:t>
      </w:r>
    </w:p>
    <w:p w14:paraId="629D06DB" w14:textId="77777777" w:rsidR="002E3509" w:rsidRDefault="002E3509" w:rsidP="002E3509">
      <w:r>
        <w:t>can be destroyed.</w:t>
      </w:r>
    </w:p>
    <w:p w14:paraId="3D1CD893" w14:textId="77777777" w:rsidR="002E3509" w:rsidRDefault="002E3509" w:rsidP="002E3509">
      <w:r>
        <w:t>Life is energy, if it is anything. If neither energy nor matter can</w:t>
      </w:r>
    </w:p>
    <w:p w14:paraId="16AD5127" w14:textId="77777777" w:rsidR="002E3509" w:rsidRDefault="002E3509" w:rsidP="002E3509">
      <w:r>
        <w:t>be destroyed, of course life cannot be destroyed. Life, like other</w:t>
      </w:r>
    </w:p>
    <w:p w14:paraId="120EFF2A" w14:textId="77777777" w:rsidR="002E3509" w:rsidRDefault="002E3509" w:rsidP="002E3509">
      <w:r>
        <w:t>forms of energy, may be passed through various processes of</w:t>
      </w:r>
    </w:p>
    <w:p w14:paraId="645FB85C" w14:textId="77777777" w:rsidR="002E3509" w:rsidRDefault="002E3509" w:rsidP="002E3509">
      <w:r>
        <w:t>transition, or change, but it cannot be destroyed. Death is mere</w:t>
      </w:r>
    </w:p>
    <w:p w14:paraId="473093EA" w14:textId="77777777" w:rsidR="002E3509" w:rsidRDefault="002E3509" w:rsidP="002E3509">
      <w:r>
        <w:t>transition.</w:t>
      </w:r>
    </w:p>
    <w:p w14:paraId="2DA74077" w14:textId="77777777" w:rsidR="002E3509" w:rsidRDefault="002E3509" w:rsidP="002E3509">
      <w:r>
        <w:t>If death is not mere change, or transition, then nothing comes</w:t>
      </w:r>
    </w:p>
    <w:p w14:paraId="0460E183" w14:textId="77777777" w:rsidR="002E3509" w:rsidRDefault="002E3509" w:rsidP="002E3509">
      <w:r>
        <w:t>after death except a long, eternal, peaceful sleep, and sleep is</w:t>
      </w:r>
    </w:p>
    <w:p w14:paraId="13B80E9F" w14:textId="77777777" w:rsidR="002E3509" w:rsidRDefault="002E3509" w:rsidP="002E3509">
      <w:r>
        <w:t>nothing to be feared. Thus you may wipe out, forever, the fear of</w:t>
      </w:r>
    </w:p>
    <w:p w14:paraId="1715ADCD" w14:textId="77777777" w:rsidR="002E3509" w:rsidRDefault="002E3509" w:rsidP="002E3509">
      <w:r>
        <w:t>Death.</w:t>
      </w:r>
    </w:p>
    <w:p w14:paraId="35B94240" w14:textId="77777777" w:rsidR="002E3509" w:rsidRDefault="002E3509" w:rsidP="002E3509">
      <w:r>
        <w:t xml:space="preserve"> 246</w:t>
      </w:r>
    </w:p>
    <w:p w14:paraId="1F2F749B" w14:textId="77777777" w:rsidR="002E3509" w:rsidRDefault="002E3509" w:rsidP="002E3509">
      <w:r>
        <w:t>SYMPTOMS OF THE FEAR OF DEATH</w:t>
      </w:r>
    </w:p>
    <w:p w14:paraId="7A99329A" w14:textId="77777777" w:rsidR="002E3509" w:rsidRDefault="002E3509" w:rsidP="002E3509">
      <w:r>
        <w:lastRenderedPageBreak/>
        <w:t>The general symptoms of this fear are:—</w:t>
      </w:r>
    </w:p>
    <w:p w14:paraId="6237250B" w14:textId="77777777" w:rsidR="002E3509" w:rsidRDefault="002E3509" w:rsidP="002E3509">
      <w:r>
        <w:t>The habit of THINKING about dying instead of making the</w:t>
      </w:r>
    </w:p>
    <w:p w14:paraId="789514CC" w14:textId="77777777" w:rsidR="002E3509" w:rsidRDefault="002E3509" w:rsidP="002E3509">
      <w:r>
        <w:t>most of LIFE, due, generally, to lack of purpose, or lack of a</w:t>
      </w:r>
    </w:p>
    <w:p w14:paraId="0A4BD557" w14:textId="77777777" w:rsidR="002E3509" w:rsidRDefault="002E3509" w:rsidP="002E3509">
      <w:r>
        <w:t>suitable occupation. This fear is more prevalent among the</w:t>
      </w:r>
    </w:p>
    <w:p w14:paraId="1A442E91" w14:textId="77777777" w:rsidR="002E3509" w:rsidRDefault="002E3509" w:rsidP="002E3509">
      <w:r>
        <w:t>aged, but sometimes the more youthful are victims of it. The</w:t>
      </w:r>
    </w:p>
    <w:p w14:paraId="44BB40D9" w14:textId="77777777" w:rsidR="002E3509" w:rsidRDefault="002E3509" w:rsidP="002E3509">
      <w:r>
        <w:t>greatest of all remedies for the fear of death is a BURNING</w:t>
      </w:r>
    </w:p>
    <w:p w14:paraId="5EB3AC4E" w14:textId="77777777" w:rsidR="002E3509" w:rsidRDefault="002E3509" w:rsidP="002E3509">
      <w:r>
        <w:t>DESIRE FOR ACHIEVEMENT, backed by useful service to</w:t>
      </w:r>
    </w:p>
    <w:p w14:paraId="2DE6269F" w14:textId="77777777" w:rsidR="002E3509" w:rsidRDefault="002E3509" w:rsidP="002E3509">
      <w:r>
        <w:t>others. A busy person seldom has time to think about dying. He</w:t>
      </w:r>
    </w:p>
    <w:p w14:paraId="71646605" w14:textId="77777777" w:rsidR="002E3509" w:rsidRDefault="002E3509" w:rsidP="002E3509">
      <w:r>
        <w:t>finds life too thrilling to worry about death. Sometimes the fear</w:t>
      </w:r>
    </w:p>
    <w:p w14:paraId="33AAB9DD" w14:textId="77777777" w:rsidR="002E3509" w:rsidRDefault="002E3509" w:rsidP="002E3509">
      <w:r>
        <w:t>of death is closely associated with the Fear of Poverty, where</w:t>
      </w:r>
    </w:p>
    <w:p w14:paraId="37A92A6D" w14:textId="77777777" w:rsidR="002E3509" w:rsidRDefault="002E3509" w:rsidP="002E3509">
      <w:r>
        <w:t>one’s death would leave loved ones poverty-stricken. In other</w:t>
      </w:r>
    </w:p>
    <w:p w14:paraId="6FCD7AF3" w14:textId="77777777" w:rsidR="002E3509" w:rsidRDefault="002E3509" w:rsidP="002E3509">
      <w:r>
        <w:t>cases, the fear of death is caused by illness and the consequent</w:t>
      </w:r>
    </w:p>
    <w:p w14:paraId="38F2B6F0" w14:textId="77777777" w:rsidR="002E3509" w:rsidRDefault="002E3509" w:rsidP="002E3509">
      <w:r>
        <w:t>breaking down of physical body resistance. The commonest</w:t>
      </w:r>
    </w:p>
    <w:p w14:paraId="5260D600" w14:textId="77777777" w:rsidR="002E3509" w:rsidRDefault="002E3509" w:rsidP="002E3509">
      <w:r>
        <w:t>causes of the fear of death are: ill-health, poverty, lack of appropriate occupation, disappointment over love, insanity,</w:t>
      </w:r>
    </w:p>
    <w:p w14:paraId="67FE9C68" w14:textId="77777777" w:rsidR="002E3509" w:rsidRDefault="002E3509" w:rsidP="002E3509">
      <w:r>
        <w:t>religious fanaticism.</w:t>
      </w:r>
    </w:p>
    <w:p w14:paraId="2DC33CE4" w14:textId="77777777" w:rsidR="002E3509" w:rsidRDefault="002E3509" w:rsidP="002E3509">
      <w:r>
        <w:t>OLD MAN WORRY</w:t>
      </w:r>
    </w:p>
    <w:p w14:paraId="3603BB04" w14:textId="77777777" w:rsidR="002E3509" w:rsidRDefault="002E3509" w:rsidP="002E3509">
      <w:r>
        <w:t>Worry is a state of mind based upon fear. It works slowly, but</w:t>
      </w:r>
    </w:p>
    <w:p w14:paraId="482A472B" w14:textId="77777777" w:rsidR="002E3509" w:rsidRDefault="002E3509" w:rsidP="002E3509">
      <w:r>
        <w:t>persistently. It is insiduous and subtle. Step by step it “digs itself</w:t>
      </w:r>
    </w:p>
    <w:p w14:paraId="18F917BD" w14:textId="77777777" w:rsidR="002E3509" w:rsidRDefault="002E3509" w:rsidP="002E3509">
      <w:r>
        <w:t>in” until it paralyzes one’s reasoning faculty, destroys selfconfidence and initiative. Worry is a form of sustained fear caused</w:t>
      </w:r>
    </w:p>
    <w:p w14:paraId="27105C58" w14:textId="77777777" w:rsidR="002E3509" w:rsidRDefault="002E3509" w:rsidP="002E3509">
      <w:r>
        <w:t>by indecision therefore it is a state of mind which can be controlled.</w:t>
      </w:r>
    </w:p>
    <w:p w14:paraId="39B355AA" w14:textId="77777777" w:rsidR="002E3509" w:rsidRDefault="002E3509" w:rsidP="002E3509">
      <w:r>
        <w:t>An unsettled mind is helpless. Indecision makes an unsettled</w:t>
      </w:r>
    </w:p>
    <w:p w14:paraId="2FEA2F5A" w14:textId="77777777" w:rsidR="002E3509" w:rsidRDefault="002E3509" w:rsidP="002E3509">
      <w:r>
        <w:t>mind. Most individuals lack the willpower to reach decisions</w:t>
      </w:r>
    </w:p>
    <w:p w14:paraId="46276C4E" w14:textId="77777777" w:rsidR="002E3509" w:rsidRDefault="002E3509" w:rsidP="002E3509">
      <w:r>
        <w:t>promptly, and to stand by them after they have been made, even</w:t>
      </w:r>
    </w:p>
    <w:p w14:paraId="7172D9A7" w14:textId="77777777" w:rsidR="002E3509" w:rsidRDefault="002E3509" w:rsidP="002E3509">
      <w:r>
        <w:t>during normal business conditions. During periods of economic</w:t>
      </w:r>
    </w:p>
    <w:p w14:paraId="5E14DC65" w14:textId="77777777" w:rsidR="002E3509" w:rsidRDefault="002E3509" w:rsidP="002E3509">
      <w:r>
        <w:t>unrest (such as the world recently experienced), the individual is</w:t>
      </w:r>
    </w:p>
    <w:p w14:paraId="6157EAED" w14:textId="77777777" w:rsidR="002E3509" w:rsidRDefault="002E3509" w:rsidP="002E3509">
      <w:r>
        <w:t>handicapped, not alone by his inherent nature to be slow at</w:t>
      </w:r>
    </w:p>
    <w:p w14:paraId="04DC76F2" w14:textId="77777777" w:rsidR="002E3509" w:rsidRDefault="002E3509" w:rsidP="002E3509">
      <w:r>
        <w:t>reaching decisions, but he is influenced by the indecision of others</w:t>
      </w:r>
    </w:p>
    <w:p w14:paraId="18CBC429" w14:textId="77777777" w:rsidR="002E3509" w:rsidRDefault="002E3509" w:rsidP="002E3509">
      <w:r>
        <w:t>around him who have created a state of “mass indecision.”</w:t>
      </w:r>
    </w:p>
    <w:p w14:paraId="5C310CBE" w14:textId="77777777" w:rsidR="002E3509" w:rsidRDefault="002E3509" w:rsidP="002E3509">
      <w:r>
        <w:t>During the depression the whole atmosphere, all over the</w:t>
      </w:r>
    </w:p>
    <w:p w14:paraId="60C2C989" w14:textId="77777777" w:rsidR="002E3509" w:rsidRDefault="002E3509" w:rsidP="002E3509">
      <w:r>
        <w:t>world, was filled with “Fearenza” and “Worryitis,” the two mental</w:t>
      </w:r>
    </w:p>
    <w:p w14:paraId="2BBA77EB" w14:textId="77777777" w:rsidR="002E3509" w:rsidRDefault="002E3509" w:rsidP="002E3509">
      <w:r>
        <w:lastRenderedPageBreak/>
        <w:t>disease germs which began to spread themselves after the Wall</w:t>
      </w:r>
    </w:p>
    <w:p w14:paraId="2B974279" w14:textId="77777777" w:rsidR="002E3509" w:rsidRDefault="002E3509" w:rsidP="002E3509">
      <w:r>
        <w:t>Street frenzy in 1929. There is only one known antidote for these</w:t>
      </w:r>
    </w:p>
    <w:p w14:paraId="64DDD619" w14:textId="77777777" w:rsidR="002E3509" w:rsidRDefault="002E3509" w:rsidP="002E3509">
      <w:r>
        <w:t>germs; it is the habit of prompt and firm DECISION. Moreover, it is</w:t>
      </w:r>
    </w:p>
    <w:p w14:paraId="2D6B7B7D" w14:textId="77777777" w:rsidR="002E3509" w:rsidRDefault="002E3509" w:rsidP="002E3509">
      <w:r>
        <w:t xml:space="preserve"> 247</w:t>
      </w:r>
    </w:p>
    <w:p w14:paraId="0F6D2E4C" w14:textId="77777777" w:rsidR="002E3509" w:rsidRDefault="002E3509" w:rsidP="002E3509">
      <w:r>
        <w:t>an antidote which every individual must apply for himself.</w:t>
      </w:r>
    </w:p>
    <w:p w14:paraId="6A95E2D0" w14:textId="77777777" w:rsidR="002E3509" w:rsidRDefault="002E3509" w:rsidP="002E3509">
      <w:r>
        <w:t>We do not worry over conditions, once we have reached a</w:t>
      </w:r>
    </w:p>
    <w:p w14:paraId="132B312A" w14:textId="77777777" w:rsidR="002E3509" w:rsidRDefault="002E3509" w:rsidP="002E3509">
      <w:r>
        <w:t>decision to follow a definite line of action.</w:t>
      </w:r>
    </w:p>
    <w:p w14:paraId="7B09C570" w14:textId="77777777" w:rsidR="002E3509" w:rsidRDefault="002E3509" w:rsidP="002E3509">
      <w:r>
        <w:t>I once interviewed a man who was to be electrocuted two hours</w:t>
      </w:r>
    </w:p>
    <w:p w14:paraId="40E847D5" w14:textId="77777777" w:rsidR="002E3509" w:rsidRDefault="002E3509" w:rsidP="002E3509">
      <w:r>
        <w:t>later. The condemned man was the calmest of some eight men who</w:t>
      </w:r>
    </w:p>
    <w:p w14:paraId="2A1890D2" w14:textId="77777777" w:rsidR="002E3509" w:rsidRDefault="002E3509" w:rsidP="002E3509">
      <w:r>
        <w:t>were in the death-cell with him. His calmness prompted me to ask</w:t>
      </w:r>
    </w:p>
    <w:p w14:paraId="0B7884FC" w14:textId="77777777" w:rsidR="002E3509" w:rsidRDefault="002E3509" w:rsidP="002E3509">
      <w:r>
        <w:t>him how it felt to know that he was going into eternity in a short</w:t>
      </w:r>
    </w:p>
    <w:p w14:paraId="29926FF8" w14:textId="77777777" w:rsidR="002E3509" w:rsidRDefault="002E3509" w:rsidP="002E3509">
      <w:r>
        <w:t>while. With a smile of confidence on his face, he said, “It feels fine.</w:t>
      </w:r>
    </w:p>
    <w:p w14:paraId="71DE4E50" w14:textId="77777777" w:rsidR="002E3509" w:rsidRDefault="002E3509" w:rsidP="002E3509">
      <w:r>
        <w:t>Just think, brother, my troubles will soon be over. I have had</w:t>
      </w:r>
    </w:p>
    <w:p w14:paraId="786F4F5E" w14:textId="77777777" w:rsidR="002E3509" w:rsidRDefault="002E3509" w:rsidP="002E3509">
      <w:r>
        <w:t>nothing but trouble all my life. It has been a hardship to get food</w:t>
      </w:r>
    </w:p>
    <w:p w14:paraId="6144B02C" w14:textId="77777777" w:rsidR="002E3509" w:rsidRDefault="002E3509" w:rsidP="002E3509">
      <w:r>
        <w:t>and clothing. Soon I will not need these things. I have felt fine ever</w:t>
      </w:r>
    </w:p>
    <w:p w14:paraId="23277EE6" w14:textId="77777777" w:rsidR="002E3509" w:rsidRDefault="002E3509" w:rsidP="002E3509">
      <w:r>
        <w:t>since I learned FOR CERTAIN that I must die. I made up my mind</w:t>
      </w:r>
    </w:p>
    <w:p w14:paraId="3D3BFB25" w14:textId="77777777" w:rsidR="002E3509" w:rsidRDefault="002E3509" w:rsidP="002E3509">
      <w:r>
        <w:t>then, to accept my fate in good spirit.”</w:t>
      </w:r>
    </w:p>
    <w:p w14:paraId="411EA01F" w14:textId="77777777" w:rsidR="002E3509" w:rsidRDefault="002E3509" w:rsidP="002E3509">
      <w:r>
        <w:t>As he spoke he devoured a dinner of proportions sufficient for</w:t>
      </w:r>
    </w:p>
    <w:p w14:paraId="4EF18B65" w14:textId="77777777" w:rsidR="002E3509" w:rsidRDefault="002E3509" w:rsidP="002E3509">
      <w:r>
        <w:t>three men, eating every mouthful of the food brought to him, and</w:t>
      </w:r>
    </w:p>
    <w:p w14:paraId="237D7C22" w14:textId="77777777" w:rsidR="002E3509" w:rsidRDefault="002E3509" w:rsidP="002E3509">
      <w:r>
        <w:t>apparently enjoying it as much as if no disaster awaited him.</w:t>
      </w:r>
    </w:p>
    <w:p w14:paraId="200FE10C" w14:textId="77777777" w:rsidR="002E3509" w:rsidRDefault="002E3509" w:rsidP="002E3509">
      <w:r>
        <w:t>DECISION gave this man resignation to his fate! Decision can also</w:t>
      </w:r>
    </w:p>
    <w:p w14:paraId="1C3941C8" w14:textId="77777777" w:rsidR="002E3509" w:rsidRDefault="002E3509" w:rsidP="002E3509">
      <w:r>
        <w:t>prevent one’s acceptance of undesired circumstances.</w:t>
      </w:r>
    </w:p>
    <w:p w14:paraId="5B9D66E1" w14:textId="77777777" w:rsidR="002E3509" w:rsidRDefault="002E3509" w:rsidP="002E3509">
      <w:r>
        <w:t>The six basic fears become translated into a state of worry,</w:t>
      </w:r>
    </w:p>
    <w:p w14:paraId="40809BAE" w14:textId="77777777" w:rsidR="002E3509" w:rsidRDefault="002E3509" w:rsidP="002E3509">
      <w:r>
        <w:t>through indecision. Relieve yourself, forever of the fear of death, by</w:t>
      </w:r>
    </w:p>
    <w:p w14:paraId="20E1492A" w14:textId="77777777" w:rsidR="002E3509" w:rsidRDefault="002E3509" w:rsidP="002E3509">
      <w:r>
        <w:t>reaching a decision to accept death as an inescapable event. Whip</w:t>
      </w:r>
    </w:p>
    <w:p w14:paraId="7DC099C2" w14:textId="77777777" w:rsidR="002E3509" w:rsidRDefault="002E3509" w:rsidP="002E3509">
      <w:r>
        <w:t>the fear of poverty by reaching a decision to get along with whatever</w:t>
      </w:r>
    </w:p>
    <w:p w14:paraId="60D7AEF2" w14:textId="77777777" w:rsidR="002E3509" w:rsidRDefault="002E3509" w:rsidP="002E3509">
      <w:r>
        <w:t>wealth you can accumulate WITHOUT WORRY. Put your foot upon</w:t>
      </w:r>
    </w:p>
    <w:p w14:paraId="4D5F6356" w14:textId="77777777" w:rsidR="002E3509" w:rsidRDefault="002E3509" w:rsidP="002E3509">
      <w:r>
        <w:t>the neck of the fear of criticism by reaching a decision NOT TO</w:t>
      </w:r>
    </w:p>
    <w:p w14:paraId="5F72C9E2" w14:textId="77777777" w:rsidR="002E3509" w:rsidRDefault="002E3509" w:rsidP="002E3509">
      <w:r>
        <w:t>WORRY about what other people think, do, or say. Eliminate the</w:t>
      </w:r>
    </w:p>
    <w:p w14:paraId="51B7D5AB" w14:textId="77777777" w:rsidR="002E3509" w:rsidRDefault="002E3509" w:rsidP="002E3509">
      <w:r>
        <w:t>fear of old age by reaching a decision to accept it, not as a</w:t>
      </w:r>
    </w:p>
    <w:p w14:paraId="148CD08C" w14:textId="77777777" w:rsidR="002E3509" w:rsidRDefault="002E3509" w:rsidP="002E3509">
      <w:r>
        <w:lastRenderedPageBreak/>
        <w:t>handicap, but as a great blessing which carries with it wisdom, selfcontrol, and understanding not known to youth.</w:t>
      </w:r>
    </w:p>
    <w:p w14:paraId="79295303" w14:textId="77777777" w:rsidR="002E3509" w:rsidRDefault="002E3509" w:rsidP="002E3509">
      <w:r>
        <w:t>Acquit yourself of the fear of ill health by the decision to forget</w:t>
      </w:r>
    </w:p>
    <w:p w14:paraId="41629738" w14:textId="77777777" w:rsidR="002E3509" w:rsidRDefault="002E3509" w:rsidP="002E3509">
      <w:r>
        <w:t>symptoms. Master the fear of loss of love by reaching a decision to</w:t>
      </w:r>
    </w:p>
    <w:p w14:paraId="7E50265E" w14:textId="77777777" w:rsidR="002E3509" w:rsidRDefault="002E3509" w:rsidP="002E3509">
      <w:r>
        <w:t>get along without love, if that is necessary.</w:t>
      </w:r>
    </w:p>
    <w:p w14:paraId="63DCDAFC" w14:textId="77777777" w:rsidR="002E3509" w:rsidRDefault="002E3509" w:rsidP="002E3509">
      <w:r>
        <w:t>Kill the habit of worry, in all its forms, by reaching a general,</w:t>
      </w:r>
    </w:p>
    <w:p w14:paraId="2AC9D2AF" w14:textId="77777777" w:rsidR="002E3509" w:rsidRDefault="002E3509" w:rsidP="002E3509">
      <w:r>
        <w:t>blanket decision that nothing which life has to offer is worth the</w:t>
      </w:r>
    </w:p>
    <w:p w14:paraId="1BA454F3" w14:textId="77777777" w:rsidR="002E3509" w:rsidRDefault="002E3509" w:rsidP="002E3509">
      <w:r>
        <w:t>price of worry. With this decision will come poise, peace of mind,</w:t>
      </w:r>
    </w:p>
    <w:p w14:paraId="0A5BABCC" w14:textId="77777777" w:rsidR="002E3509" w:rsidRDefault="002E3509" w:rsidP="002E3509">
      <w:r>
        <w:t>and calmness of thought which will bring happiness.</w:t>
      </w:r>
    </w:p>
    <w:p w14:paraId="79DA6974" w14:textId="77777777" w:rsidR="002E3509" w:rsidRDefault="002E3509" w:rsidP="002E3509">
      <w:r>
        <w:t>A man whose mind is filled with fear not only destroys his own</w:t>
      </w:r>
    </w:p>
    <w:p w14:paraId="4B0C77C2" w14:textId="77777777" w:rsidR="002E3509" w:rsidRDefault="002E3509" w:rsidP="002E3509">
      <w:r>
        <w:t>chances of intelligent action, but, he transmits these destructive</w:t>
      </w:r>
    </w:p>
    <w:p w14:paraId="385B279E" w14:textId="77777777" w:rsidR="002E3509" w:rsidRDefault="002E3509" w:rsidP="002E3509">
      <w:r>
        <w:t>vibrations to the minds of all who come into contact with him, and</w:t>
      </w:r>
    </w:p>
    <w:p w14:paraId="1C0B9F95" w14:textId="77777777" w:rsidR="002E3509" w:rsidRDefault="002E3509" w:rsidP="002E3509">
      <w:r>
        <w:t>destroys, also their chances.</w:t>
      </w:r>
    </w:p>
    <w:p w14:paraId="04F5E00A" w14:textId="77777777" w:rsidR="002E3509" w:rsidRDefault="002E3509" w:rsidP="002E3509">
      <w:r>
        <w:t>Even a dog or a horse knows when its master lacks courage;</w:t>
      </w:r>
    </w:p>
    <w:p w14:paraId="67A088FE" w14:textId="77777777" w:rsidR="002E3509" w:rsidRDefault="002E3509" w:rsidP="002E3509">
      <w:r>
        <w:t xml:space="preserve"> 248</w:t>
      </w:r>
    </w:p>
    <w:p w14:paraId="14B45C4E" w14:textId="77777777" w:rsidR="002E3509" w:rsidRDefault="002E3509" w:rsidP="002E3509">
      <w:r>
        <w:t>moreover, a dog or a horse will pick up the vibrations of fear thrown</w:t>
      </w:r>
    </w:p>
    <w:p w14:paraId="6645E29E" w14:textId="77777777" w:rsidR="002E3509" w:rsidRDefault="002E3509" w:rsidP="002E3509">
      <w:r>
        <w:t>off by its master, and behave accordingly. Lower down the line of</w:t>
      </w:r>
    </w:p>
    <w:p w14:paraId="2213AFC7" w14:textId="77777777" w:rsidR="002E3509" w:rsidRDefault="002E3509" w:rsidP="002E3509">
      <w:r>
        <w:t>intelligence in the animal kingdom, one finds this same capacity to</w:t>
      </w:r>
    </w:p>
    <w:p w14:paraId="684B19BE" w14:textId="77777777" w:rsidR="002E3509" w:rsidRDefault="002E3509" w:rsidP="002E3509">
      <w:r>
        <w:t>pick up the vibrations of fear. A honey-bee immediately senses fear</w:t>
      </w:r>
    </w:p>
    <w:p w14:paraId="24276D8F" w14:textId="77777777" w:rsidR="002E3509" w:rsidRDefault="002E3509" w:rsidP="002E3509">
      <w:r>
        <w:t>in the mind of a person—for reasons unknown, a bee will sting the</w:t>
      </w:r>
    </w:p>
    <w:p w14:paraId="17A2D122" w14:textId="77777777" w:rsidR="002E3509" w:rsidRDefault="002E3509" w:rsidP="002E3509">
      <w:r>
        <w:t>person whose mind is releasing vibrations of fear, much more</w:t>
      </w:r>
    </w:p>
    <w:p w14:paraId="5C3DB215" w14:textId="77777777" w:rsidR="002E3509" w:rsidRDefault="002E3509" w:rsidP="002E3509">
      <w:r>
        <w:t>readily than it will molest the person whose mind registers no fear.</w:t>
      </w:r>
    </w:p>
    <w:p w14:paraId="45E5BA54" w14:textId="77777777" w:rsidR="002E3509" w:rsidRDefault="002E3509" w:rsidP="002E3509">
      <w:r>
        <w:t>The vibrations of fear pass from one mind to another just as</w:t>
      </w:r>
    </w:p>
    <w:p w14:paraId="1929F52C" w14:textId="77777777" w:rsidR="002E3509" w:rsidRDefault="002E3509" w:rsidP="002E3509">
      <w:r>
        <w:t>quickly and as surely as the sound of the human voice passes from</w:t>
      </w:r>
    </w:p>
    <w:p w14:paraId="79AF457D" w14:textId="77777777" w:rsidR="002E3509" w:rsidRDefault="002E3509" w:rsidP="002E3509">
      <w:r>
        <w:t>the broadcasting station to the receiving set of a radio—and BY THE</w:t>
      </w:r>
    </w:p>
    <w:p w14:paraId="5409C891" w14:textId="77777777" w:rsidR="002E3509" w:rsidRDefault="002E3509" w:rsidP="002E3509">
      <w:r>
        <w:t>SELF-SAME MEDIUM.</w:t>
      </w:r>
    </w:p>
    <w:p w14:paraId="16603BC5" w14:textId="77777777" w:rsidR="002E3509" w:rsidRDefault="002E3509" w:rsidP="002E3509">
      <w:r>
        <w:t>Mental telepathy is a reality. Thoughts pass from one mind to</w:t>
      </w:r>
    </w:p>
    <w:p w14:paraId="04E1A6EC" w14:textId="77777777" w:rsidR="002E3509" w:rsidRDefault="002E3509" w:rsidP="002E3509">
      <w:r>
        <w:t>another, voluntarily, whether or not this fact is recognized by either</w:t>
      </w:r>
    </w:p>
    <w:p w14:paraId="5FCD619B" w14:textId="77777777" w:rsidR="002E3509" w:rsidRDefault="002E3509" w:rsidP="002E3509">
      <w:r>
        <w:t>the person releasing the thoughts, or the persons who pick up</w:t>
      </w:r>
    </w:p>
    <w:p w14:paraId="65266826" w14:textId="77777777" w:rsidR="002E3509" w:rsidRDefault="002E3509" w:rsidP="002E3509">
      <w:r>
        <w:t>those thoughts.</w:t>
      </w:r>
    </w:p>
    <w:p w14:paraId="0D7668C7" w14:textId="77777777" w:rsidR="002E3509" w:rsidRDefault="002E3509" w:rsidP="002E3509">
      <w:r>
        <w:t>The person who gives expression, by word of mouth, to negative</w:t>
      </w:r>
    </w:p>
    <w:p w14:paraId="129E4E25" w14:textId="77777777" w:rsidR="002E3509" w:rsidRDefault="002E3509" w:rsidP="002E3509">
      <w:r>
        <w:lastRenderedPageBreak/>
        <w:t>or destructive thoughts is practically certain to experience the</w:t>
      </w:r>
    </w:p>
    <w:p w14:paraId="5E28AF97" w14:textId="77777777" w:rsidR="002E3509" w:rsidRDefault="002E3509" w:rsidP="002E3509">
      <w:r>
        <w:t>results of those words in the form of a destructive “kick-back.” The</w:t>
      </w:r>
    </w:p>
    <w:p w14:paraId="59E51F00" w14:textId="77777777" w:rsidR="002E3509" w:rsidRDefault="002E3509" w:rsidP="002E3509">
      <w:r>
        <w:t>release of destructive thought impulses, alone, without the aid of</w:t>
      </w:r>
    </w:p>
    <w:p w14:paraId="45E33976" w14:textId="77777777" w:rsidR="002E3509" w:rsidRDefault="002E3509" w:rsidP="002E3509">
      <w:r>
        <w:t>words, produces also a “kickback” in more ways than one. First of</w:t>
      </w:r>
    </w:p>
    <w:p w14:paraId="39204460" w14:textId="77777777" w:rsidR="002E3509" w:rsidRDefault="002E3509" w:rsidP="002E3509">
      <w:r>
        <w:t>all, and perhaps most important to be remembered, the person who</w:t>
      </w:r>
    </w:p>
    <w:p w14:paraId="25EBEEEB" w14:textId="77777777" w:rsidR="002E3509" w:rsidRDefault="002E3509" w:rsidP="002E3509">
      <w:r>
        <w:t>releases thoughts of a destructive nature, must suffer damage</w:t>
      </w:r>
    </w:p>
    <w:p w14:paraId="67397141" w14:textId="77777777" w:rsidR="002E3509" w:rsidRDefault="002E3509" w:rsidP="002E3509">
      <w:r>
        <w:t>through the breaking down of the faculty of creative imagination.</w:t>
      </w:r>
    </w:p>
    <w:p w14:paraId="21BABA2F" w14:textId="77777777" w:rsidR="002E3509" w:rsidRDefault="002E3509" w:rsidP="002E3509">
      <w:r>
        <w:t>Secondly, the presence in the mind of any destructive emotion</w:t>
      </w:r>
    </w:p>
    <w:p w14:paraId="13856250" w14:textId="77777777" w:rsidR="002E3509" w:rsidRDefault="002E3509" w:rsidP="002E3509">
      <w:r>
        <w:t>develops a negative personality which repels people, and often</w:t>
      </w:r>
    </w:p>
    <w:p w14:paraId="7F19443E" w14:textId="77777777" w:rsidR="002E3509" w:rsidRDefault="002E3509" w:rsidP="002E3509">
      <w:r>
        <w:t>converts them into antagonists. The third source of damage to the</w:t>
      </w:r>
    </w:p>
    <w:p w14:paraId="075BECAC" w14:textId="77777777" w:rsidR="002E3509" w:rsidRDefault="002E3509" w:rsidP="002E3509">
      <w:r>
        <w:t>person who entertains or releases negative thoughts, lies in this</w:t>
      </w:r>
    </w:p>
    <w:p w14:paraId="6C93368F" w14:textId="77777777" w:rsidR="002E3509" w:rsidRDefault="002E3509" w:rsidP="002E3509">
      <w:r>
        <w:t>significant fact—these thought-impulses are not only damaging to</w:t>
      </w:r>
    </w:p>
    <w:p w14:paraId="66A0EF01" w14:textId="77777777" w:rsidR="002E3509" w:rsidRDefault="002E3509" w:rsidP="002E3509">
      <w:r>
        <w:t>others, but they IMBED THEMSELVES IN THE SUBCONSCIOUS</w:t>
      </w:r>
    </w:p>
    <w:p w14:paraId="46FDD84C" w14:textId="77777777" w:rsidR="002E3509" w:rsidRDefault="002E3509" w:rsidP="002E3509">
      <w:r>
        <w:t>MIND OF THE PERSON RELEASING THEM, and there become a</w:t>
      </w:r>
    </w:p>
    <w:p w14:paraId="135FBAC5" w14:textId="77777777" w:rsidR="002E3509" w:rsidRDefault="002E3509" w:rsidP="002E3509">
      <w:r>
        <w:t>part of his character.</w:t>
      </w:r>
    </w:p>
    <w:p w14:paraId="5A8CE544" w14:textId="77777777" w:rsidR="002E3509" w:rsidRDefault="002E3509" w:rsidP="002E3509">
      <w:r>
        <w:t>One is never through with a thought, merely by releasing it.</w:t>
      </w:r>
    </w:p>
    <w:p w14:paraId="6A444967" w14:textId="77777777" w:rsidR="002E3509" w:rsidRDefault="002E3509" w:rsidP="002E3509">
      <w:r>
        <w:t>When a thought is released, it spreads in every direction, through</w:t>
      </w:r>
    </w:p>
    <w:p w14:paraId="58C0DD3E" w14:textId="77777777" w:rsidR="002E3509" w:rsidRDefault="002E3509" w:rsidP="002E3509">
      <w:r>
        <w:t>the medium of the ether, but it also plants itself permanently in the</w:t>
      </w:r>
    </w:p>
    <w:p w14:paraId="79F471C8" w14:textId="77777777" w:rsidR="002E3509" w:rsidRDefault="002E3509" w:rsidP="002E3509">
      <w:r>
        <w:t>subconscious mind of the person releasing it.</w:t>
      </w:r>
    </w:p>
    <w:p w14:paraId="31BDF2D4" w14:textId="77777777" w:rsidR="002E3509" w:rsidRDefault="002E3509" w:rsidP="002E3509">
      <w:r>
        <w:t>Your business in life is, presumably to achieve success. To be</w:t>
      </w:r>
    </w:p>
    <w:p w14:paraId="5F197B84" w14:textId="77777777" w:rsidR="002E3509" w:rsidRDefault="002E3509" w:rsidP="002E3509">
      <w:r>
        <w:t>successful, you must find peace of mind, acquire the material needs</w:t>
      </w:r>
    </w:p>
    <w:p w14:paraId="6FA4623F" w14:textId="77777777" w:rsidR="002E3509" w:rsidRDefault="002E3509" w:rsidP="002E3509">
      <w:r>
        <w:t>of life, and above all, attain HAPPINESS. All of these evidences of</w:t>
      </w:r>
    </w:p>
    <w:p w14:paraId="105A0F4A" w14:textId="77777777" w:rsidR="002E3509" w:rsidRDefault="002E3509" w:rsidP="002E3509">
      <w:r>
        <w:t>success begin in the form of thought impulses.</w:t>
      </w:r>
    </w:p>
    <w:p w14:paraId="6A093BDC" w14:textId="77777777" w:rsidR="002E3509" w:rsidRDefault="002E3509" w:rsidP="002E3509">
      <w:r>
        <w:t>You may control your own mind, you have the power to feed it</w:t>
      </w:r>
    </w:p>
    <w:p w14:paraId="7F4A46AD" w14:textId="77777777" w:rsidR="002E3509" w:rsidRDefault="002E3509" w:rsidP="002E3509">
      <w:r>
        <w:t xml:space="preserve"> 249</w:t>
      </w:r>
    </w:p>
    <w:p w14:paraId="5F86604B" w14:textId="77777777" w:rsidR="002E3509" w:rsidRDefault="002E3509" w:rsidP="002E3509">
      <w:r>
        <w:t>whatever thought impulses you choose. With this privilege goes also</w:t>
      </w:r>
    </w:p>
    <w:p w14:paraId="41290A6B" w14:textId="77777777" w:rsidR="002E3509" w:rsidRDefault="002E3509" w:rsidP="002E3509">
      <w:r>
        <w:t>the responsibility of using it constructively. You are the master of</w:t>
      </w:r>
    </w:p>
    <w:p w14:paraId="5E81774C" w14:textId="77777777" w:rsidR="002E3509" w:rsidRDefault="002E3509" w:rsidP="002E3509">
      <w:r>
        <w:t>your own earthly destiny just as surely as you have the power to</w:t>
      </w:r>
    </w:p>
    <w:p w14:paraId="27CA82F1" w14:textId="77777777" w:rsidR="002E3509" w:rsidRDefault="002E3509" w:rsidP="002E3509">
      <w:r>
        <w:t>control your own thoughts. You may influence, direct, and</w:t>
      </w:r>
    </w:p>
    <w:p w14:paraId="1F0E1359" w14:textId="77777777" w:rsidR="002E3509" w:rsidRDefault="002E3509" w:rsidP="002E3509">
      <w:r>
        <w:t>eventually control your own environment, making your life what</w:t>
      </w:r>
    </w:p>
    <w:p w14:paraId="7A08EEDB" w14:textId="77777777" w:rsidR="002E3509" w:rsidRDefault="002E3509" w:rsidP="002E3509">
      <w:r>
        <w:t>you want it to be—or, you may neglect to exercise the privilege</w:t>
      </w:r>
    </w:p>
    <w:p w14:paraId="43C04A3C" w14:textId="77777777" w:rsidR="002E3509" w:rsidRDefault="002E3509" w:rsidP="002E3509">
      <w:r>
        <w:lastRenderedPageBreak/>
        <w:t>which is yours, to make your life to order, thus casting yourself</w:t>
      </w:r>
    </w:p>
    <w:p w14:paraId="42ECB13E" w14:textId="77777777" w:rsidR="002E3509" w:rsidRDefault="002E3509" w:rsidP="002E3509">
      <w:r>
        <w:t>upon the broad sea of “Circumstance” where you will be tossed</w:t>
      </w:r>
    </w:p>
    <w:p w14:paraId="0D588260" w14:textId="77777777" w:rsidR="002E3509" w:rsidRDefault="002E3509" w:rsidP="002E3509">
      <w:r>
        <w:t>hither and yon, like a chip on the waves of the ocean.</w:t>
      </w:r>
    </w:p>
    <w:p w14:paraId="178E511A" w14:textId="77777777" w:rsidR="002E3509" w:rsidRDefault="002E3509" w:rsidP="002E3509">
      <w:r>
        <w:t>THE DEVIL’S WORKSHOP</w:t>
      </w:r>
    </w:p>
    <w:p w14:paraId="49CA1D13" w14:textId="77777777" w:rsidR="002E3509" w:rsidRDefault="002E3509" w:rsidP="002E3509">
      <w:r>
        <w:t>THE SEVENTH BASIC EVIL</w:t>
      </w:r>
    </w:p>
    <w:p w14:paraId="69CA3871" w14:textId="77777777" w:rsidR="002E3509" w:rsidRDefault="002E3509" w:rsidP="002E3509">
      <w:r>
        <w:t>In addition to the Six Basic Fears, there is another evil by</w:t>
      </w:r>
    </w:p>
    <w:p w14:paraId="0DE43F64" w14:textId="77777777" w:rsidR="002E3509" w:rsidRDefault="002E3509" w:rsidP="002E3509">
      <w:r>
        <w:t>which people suffer. It constitutes a rich soil in which the seeds of</w:t>
      </w:r>
    </w:p>
    <w:p w14:paraId="086087DE" w14:textId="77777777" w:rsidR="002E3509" w:rsidRDefault="002E3509" w:rsidP="002E3509">
      <w:r>
        <w:t>failure grow abundantly. It is so subtle that its presence often is not</w:t>
      </w:r>
    </w:p>
    <w:p w14:paraId="7A490D63" w14:textId="77777777" w:rsidR="002E3509" w:rsidRDefault="002E3509" w:rsidP="002E3509">
      <w:r>
        <w:t>detected. This affliction cannot properly be classed as a fear. IT IS</w:t>
      </w:r>
    </w:p>
    <w:p w14:paraId="5F938294" w14:textId="77777777" w:rsidR="002E3509" w:rsidRDefault="002E3509" w:rsidP="002E3509">
      <w:r>
        <w:t>MORE DEEPLY SEATED AND MORE OFTEN FATAL THAN ALL OF</w:t>
      </w:r>
    </w:p>
    <w:p w14:paraId="39054C18" w14:textId="77777777" w:rsidR="002E3509" w:rsidRDefault="002E3509" w:rsidP="002E3509">
      <w:r>
        <w:t>THE SIX FEARS. For want of a better name, let us call this evil</w:t>
      </w:r>
    </w:p>
    <w:p w14:paraId="1B4516E1" w14:textId="77777777" w:rsidR="002E3509" w:rsidRDefault="002E3509" w:rsidP="002E3509">
      <w:r>
        <w:t>SUSCEPTIBILITY TO NEGATIVE INFLUENCES.</w:t>
      </w:r>
    </w:p>
    <w:p w14:paraId="448B6744" w14:textId="77777777" w:rsidR="002E3509" w:rsidRDefault="002E3509" w:rsidP="002E3509">
      <w:r>
        <w:t>Men who accumulate great riches always protect themselves</w:t>
      </w:r>
    </w:p>
    <w:p w14:paraId="33057804" w14:textId="77777777" w:rsidR="002E3509" w:rsidRDefault="002E3509" w:rsidP="002E3509">
      <w:r>
        <w:t>against this evil! The poverty stricken never do! Those who succeed</w:t>
      </w:r>
    </w:p>
    <w:p w14:paraId="73DA02E6" w14:textId="77777777" w:rsidR="002E3509" w:rsidRDefault="002E3509" w:rsidP="002E3509">
      <w:r>
        <w:t>in any calling must prepare their minds to resist the evil. If you are</w:t>
      </w:r>
    </w:p>
    <w:p w14:paraId="0DAE1C68" w14:textId="77777777" w:rsidR="002E3509" w:rsidRDefault="002E3509" w:rsidP="002E3509">
      <w:r>
        <w:t>reading this philosophy for the purpose of accumulating riches, you</w:t>
      </w:r>
    </w:p>
    <w:p w14:paraId="6B847627" w14:textId="77777777" w:rsidR="002E3509" w:rsidRDefault="002E3509" w:rsidP="002E3509">
      <w:r>
        <w:t>should examine yourself very carefully, to determine whether you</w:t>
      </w:r>
    </w:p>
    <w:p w14:paraId="53B5B518" w14:textId="77777777" w:rsidR="002E3509" w:rsidRDefault="002E3509" w:rsidP="002E3509">
      <w:r>
        <w:t>are susceptible to negative influences. If you neglect this selfanalysis, you will forfeit your right to attain the object of your</w:t>
      </w:r>
    </w:p>
    <w:p w14:paraId="7CF14E87" w14:textId="77777777" w:rsidR="002E3509" w:rsidRDefault="002E3509" w:rsidP="002E3509">
      <w:r>
        <w:t>desires.</w:t>
      </w:r>
    </w:p>
    <w:p w14:paraId="505E9810" w14:textId="77777777" w:rsidR="002E3509" w:rsidRDefault="002E3509" w:rsidP="002E3509">
      <w:r>
        <w:t>Make the analysis searching. After you read the questions</w:t>
      </w:r>
    </w:p>
    <w:p w14:paraId="57FC83F0" w14:textId="77777777" w:rsidR="002E3509" w:rsidRDefault="002E3509" w:rsidP="002E3509">
      <w:r>
        <w:t>prepared for this self-analysis, hold yourself to a strict accounting</w:t>
      </w:r>
    </w:p>
    <w:p w14:paraId="0D5E7E22" w14:textId="77777777" w:rsidR="002E3509" w:rsidRDefault="002E3509" w:rsidP="002E3509">
      <w:r>
        <w:t>in your answers. Go at the task as carefully as you would search for</w:t>
      </w:r>
    </w:p>
    <w:p w14:paraId="7D19A00F" w14:textId="77777777" w:rsidR="002E3509" w:rsidRDefault="002E3509" w:rsidP="002E3509">
      <w:r>
        <w:t>any other enemy you knew to be awaiting you in ambush and deal</w:t>
      </w:r>
    </w:p>
    <w:p w14:paraId="5B1E6B1D" w14:textId="77777777" w:rsidR="002E3509" w:rsidRDefault="002E3509" w:rsidP="002E3509">
      <w:r>
        <w:t>with your own faults as you would with a more tangible enemy.</w:t>
      </w:r>
    </w:p>
    <w:p w14:paraId="3900278E" w14:textId="77777777" w:rsidR="002E3509" w:rsidRDefault="002E3509" w:rsidP="002E3509">
      <w:r>
        <w:t>You can easily protect yourself against highway robbers,</w:t>
      </w:r>
    </w:p>
    <w:p w14:paraId="55FA3B44" w14:textId="77777777" w:rsidR="002E3509" w:rsidRDefault="002E3509" w:rsidP="002E3509">
      <w:r>
        <w:t>because the law provides organized cooperation for your benefit, but</w:t>
      </w:r>
    </w:p>
    <w:p w14:paraId="7BC080E2" w14:textId="77777777" w:rsidR="002E3509" w:rsidRDefault="002E3509" w:rsidP="002E3509">
      <w:r>
        <w:t>the “seventh basic evil” is more difficult to master, because it</w:t>
      </w:r>
    </w:p>
    <w:p w14:paraId="231D4E7F" w14:textId="77777777" w:rsidR="002E3509" w:rsidRDefault="002E3509" w:rsidP="002E3509">
      <w:r>
        <w:t>strikes when you are not aware of its presence, when you are</w:t>
      </w:r>
    </w:p>
    <w:p w14:paraId="3659234C" w14:textId="77777777" w:rsidR="002E3509" w:rsidRDefault="002E3509" w:rsidP="002E3509">
      <w:r>
        <w:t>asleep, and while you are awake. Moreover, its weapon is</w:t>
      </w:r>
    </w:p>
    <w:p w14:paraId="14ABE730" w14:textId="77777777" w:rsidR="002E3509" w:rsidRDefault="002E3509" w:rsidP="002E3509">
      <w:r>
        <w:t>intangible, because it consists of merely—a STATE OF MIND. This</w:t>
      </w:r>
    </w:p>
    <w:p w14:paraId="21D0E858" w14:textId="77777777" w:rsidR="002E3509" w:rsidRDefault="002E3509" w:rsidP="002E3509">
      <w:r>
        <w:lastRenderedPageBreak/>
        <w:t xml:space="preserve"> 250</w:t>
      </w:r>
    </w:p>
    <w:p w14:paraId="666E2B84" w14:textId="77777777" w:rsidR="002E3509" w:rsidRDefault="002E3509" w:rsidP="002E3509">
      <w:r>
        <w:t>evil is also dangerous because it strikes in as many different forms</w:t>
      </w:r>
    </w:p>
    <w:p w14:paraId="2B8865F5" w14:textId="77777777" w:rsidR="002E3509" w:rsidRDefault="002E3509" w:rsidP="002E3509">
      <w:r>
        <w:t>as there are human experiences. Sometimes it enters the mind</w:t>
      </w:r>
    </w:p>
    <w:p w14:paraId="2ABC3D46" w14:textId="77777777" w:rsidR="002E3509" w:rsidRDefault="002E3509" w:rsidP="002E3509">
      <w:r>
        <w:t>through the well-meant words of one’s own relatives. At other times,</w:t>
      </w:r>
    </w:p>
    <w:p w14:paraId="12877508" w14:textId="77777777" w:rsidR="002E3509" w:rsidRDefault="002E3509" w:rsidP="002E3509">
      <w:r>
        <w:t>it bores from within, through one’s own mental attitude. Always it is</w:t>
      </w:r>
    </w:p>
    <w:p w14:paraId="71A17C22" w14:textId="77777777" w:rsidR="002E3509" w:rsidRDefault="002E3509" w:rsidP="002E3509">
      <w:r>
        <w:t>as deadly as poison, even though it may not kill as quickly.</w:t>
      </w:r>
    </w:p>
    <w:p w14:paraId="5B242873" w14:textId="77777777" w:rsidR="002E3509" w:rsidRDefault="002E3509" w:rsidP="002E3509">
      <w:r>
        <w:t>How TO PROTECT YOURSELF AGAINST NEGATIVE</w:t>
      </w:r>
    </w:p>
    <w:p w14:paraId="1530A69C" w14:textId="77777777" w:rsidR="002E3509" w:rsidRDefault="002E3509" w:rsidP="002E3509">
      <w:r>
        <w:t>INFLUENCES</w:t>
      </w:r>
    </w:p>
    <w:p w14:paraId="0674788E" w14:textId="77777777" w:rsidR="002E3509" w:rsidRDefault="002E3509" w:rsidP="002E3509">
      <w:r>
        <w:t>To protect yourself against negative influences, whether of your</w:t>
      </w:r>
    </w:p>
    <w:p w14:paraId="3D4196CF" w14:textId="77777777" w:rsidR="002E3509" w:rsidRDefault="002E3509" w:rsidP="002E3509">
      <w:r>
        <w:t>own making, or the result of the activities of negative people around</w:t>
      </w:r>
    </w:p>
    <w:p w14:paraId="18435805" w14:textId="77777777" w:rsidR="002E3509" w:rsidRDefault="002E3509" w:rsidP="002E3509">
      <w:r>
        <w:t>you, recognize that you have a WILL-POWER, and put it into</w:t>
      </w:r>
    </w:p>
    <w:p w14:paraId="6A9482F8" w14:textId="77777777" w:rsidR="002E3509" w:rsidRDefault="002E3509" w:rsidP="002E3509">
      <w:r>
        <w:t>constant use, until it builds a wall of immunity against negative</w:t>
      </w:r>
    </w:p>
    <w:p w14:paraId="5E71450D" w14:textId="77777777" w:rsidR="002E3509" w:rsidRDefault="002E3509" w:rsidP="002E3509">
      <w:r>
        <w:t>influences in your own mind.</w:t>
      </w:r>
    </w:p>
    <w:p w14:paraId="3A72DF36" w14:textId="77777777" w:rsidR="002E3509" w:rsidRDefault="002E3509" w:rsidP="002E3509">
      <w:r>
        <w:t>Recognize the fact that you, and every other human being, are,</w:t>
      </w:r>
    </w:p>
    <w:p w14:paraId="63E9EC23" w14:textId="77777777" w:rsidR="002E3509" w:rsidRDefault="002E3509" w:rsidP="002E3509">
      <w:r>
        <w:t>by nature, lazy, indifferent, and susceptible to all suggestions which</w:t>
      </w:r>
    </w:p>
    <w:p w14:paraId="2014EC88" w14:textId="77777777" w:rsidR="002E3509" w:rsidRDefault="002E3509" w:rsidP="002E3509">
      <w:r>
        <w:t>harmonize with your weaknesses.</w:t>
      </w:r>
    </w:p>
    <w:p w14:paraId="5DC2F3DF" w14:textId="77777777" w:rsidR="002E3509" w:rsidRDefault="002E3509" w:rsidP="002E3509">
      <w:r>
        <w:t>Recognize that you are, by nature, susceptible to all the six</w:t>
      </w:r>
    </w:p>
    <w:p w14:paraId="1B12A361" w14:textId="77777777" w:rsidR="002E3509" w:rsidRDefault="002E3509" w:rsidP="002E3509">
      <w:r>
        <w:t>basic fears, and set up. habits for the purpose of counteracting all</w:t>
      </w:r>
    </w:p>
    <w:p w14:paraId="35129343" w14:textId="77777777" w:rsidR="002E3509" w:rsidRDefault="002E3509" w:rsidP="002E3509">
      <w:r>
        <w:t>these fears.</w:t>
      </w:r>
    </w:p>
    <w:p w14:paraId="24A82EB5" w14:textId="77777777" w:rsidR="002E3509" w:rsidRDefault="002E3509" w:rsidP="002E3509">
      <w:r>
        <w:t>Recognize that negative influences often work on you through</w:t>
      </w:r>
    </w:p>
    <w:p w14:paraId="6314A686" w14:textId="77777777" w:rsidR="002E3509" w:rsidRDefault="002E3509" w:rsidP="002E3509">
      <w:r>
        <w:t>your subconscious mind, therefore they are difficult to detect, and</w:t>
      </w:r>
    </w:p>
    <w:p w14:paraId="2A455B8A" w14:textId="77777777" w:rsidR="002E3509" w:rsidRDefault="002E3509" w:rsidP="002E3509">
      <w:r>
        <w:t>keep your mind closed against all people who depress or discourage</w:t>
      </w:r>
    </w:p>
    <w:p w14:paraId="41D59673" w14:textId="77777777" w:rsidR="002E3509" w:rsidRDefault="002E3509" w:rsidP="002E3509">
      <w:r>
        <w:t>you in any way.</w:t>
      </w:r>
    </w:p>
    <w:p w14:paraId="39F98109" w14:textId="77777777" w:rsidR="002E3509" w:rsidRDefault="002E3509" w:rsidP="002E3509">
      <w:r>
        <w:t>Clean out your medicine chest, throw away all pill bottles, and</w:t>
      </w:r>
    </w:p>
    <w:p w14:paraId="33D80625" w14:textId="77777777" w:rsidR="002E3509" w:rsidRDefault="002E3509" w:rsidP="002E3509">
      <w:r>
        <w:t>stop pandering to colds, aches, pains and imaginary illness.</w:t>
      </w:r>
    </w:p>
    <w:p w14:paraId="0170850C" w14:textId="77777777" w:rsidR="002E3509" w:rsidRDefault="002E3509" w:rsidP="002E3509">
      <w:r>
        <w:t>Deliberately seek the company of people who influence you to</w:t>
      </w:r>
    </w:p>
    <w:p w14:paraId="54ACDB66" w14:textId="77777777" w:rsidR="002E3509" w:rsidRDefault="002E3509" w:rsidP="002E3509">
      <w:r>
        <w:t>THINK AND ACT FOR YOURSELF.</w:t>
      </w:r>
    </w:p>
    <w:p w14:paraId="0669C12F" w14:textId="77777777" w:rsidR="002E3509" w:rsidRDefault="002E3509" w:rsidP="002E3509">
      <w:r>
        <w:t>Do not EXPECT troubles as they have a tendency not to</w:t>
      </w:r>
    </w:p>
    <w:p w14:paraId="2224E0F2" w14:textId="77777777" w:rsidR="002E3509" w:rsidRDefault="002E3509" w:rsidP="002E3509">
      <w:r>
        <w:t>disappoint.</w:t>
      </w:r>
    </w:p>
    <w:p w14:paraId="7BD67894" w14:textId="77777777" w:rsidR="002E3509" w:rsidRDefault="002E3509" w:rsidP="002E3509">
      <w:r>
        <w:t>Without doubt, the most common weakness of all human beings</w:t>
      </w:r>
    </w:p>
    <w:p w14:paraId="6DDCCFB5" w14:textId="77777777" w:rsidR="002E3509" w:rsidRDefault="002E3509" w:rsidP="002E3509">
      <w:r>
        <w:t>is the habit of leaving their minds open to the negative influence of</w:t>
      </w:r>
    </w:p>
    <w:p w14:paraId="4B193C07" w14:textId="77777777" w:rsidR="002E3509" w:rsidRDefault="002E3509" w:rsidP="002E3509">
      <w:r>
        <w:lastRenderedPageBreak/>
        <w:t>other people. This weakness is all the more damaging, because most</w:t>
      </w:r>
    </w:p>
    <w:p w14:paraId="2220BA54" w14:textId="77777777" w:rsidR="002E3509" w:rsidRDefault="002E3509" w:rsidP="002E3509">
      <w:r>
        <w:t>people do not recognize that they are cursed by it, and many who</w:t>
      </w:r>
    </w:p>
    <w:p w14:paraId="5C98DD90" w14:textId="77777777" w:rsidR="002E3509" w:rsidRDefault="002E3509" w:rsidP="002E3509">
      <w:r>
        <w:t>acknowledge it, neglect or refuse to correct the evil until it becomes</w:t>
      </w:r>
    </w:p>
    <w:p w14:paraId="6F78CE3A" w14:textId="77777777" w:rsidR="002E3509" w:rsidRDefault="002E3509" w:rsidP="002E3509">
      <w:r>
        <w:t>an uncontrollable part of their daily habits.</w:t>
      </w:r>
    </w:p>
    <w:p w14:paraId="088C7D03" w14:textId="77777777" w:rsidR="002E3509" w:rsidRDefault="002E3509" w:rsidP="002E3509">
      <w:r>
        <w:t>To aid those who wish to see themselves as they really are, the</w:t>
      </w:r>
    </w:p>
    <w:p w14:paraId="10A48BF9" w14:textId="77777777" w:rsidR="002E3509" w:rsidRDefault="002E3509" w:rsidP="002E3509">
      <w:r>
        <w:t>following list of questions has been prepared. Read the questions</w:t>
      </w:r>
    </w:p>
    <w:p w14:paraId="139A858F" w14:textId="77777777" w:rsidR="002E3509" w:rsidRDefault="002E3509" w:rsidP="002E3509">
      <w:r>
        <w:t>and state your answers aloud, so you can hear your own voice. This</w:t>
      </w:r>
    </w:p>
    <w:p w14:paraId="2A0277F9" w14:textId="77777777" w:rsidR="002E3509" w:rsidRDefault="002E3509" w:rsidP="002E3509">
      <w:r>
        <w:t>will make it easier for you to be truthful with yourself.</w:t>
      </w:r>
    </w:p>
    <w:p w14:paraId="3BC147B3" w14:textId="77777777" w:rsidR="002E3509" w:rsidRDefault="002E3509" w:rsidP="002E3509">
      <w:r>
        <w:t xml:space="preserve"> 251</w:t>
      </w:r>
    </w:p>
    <w:p w14:paraId="00E8795E" w14:textId="77777777" w:rsidR="002E3509" w:rsidRDefault="002E3509" w:rsidP="002E3509">
      <w:r>
        <w:t>SELF-ANALYSIS TEST QUESTIONS</w:t>
      </w:r>
    </w:p>
    <w:p w14:paraId="7184CEBB" w14:textId="77777777" w:rsidR="002E3509" w:rsidRDefault="002E3509" w:rsidP="002E3509">
      <w:r>
        <w:t>Doyou complain often of “feeling bad,” and if so, what is the</w:t>
      </w:r>
    </w:p>
    <w:p w14:paraId="0EFBD5FF" w14:textId="77777777" w:rsidR="002E3509" w:rsidRDefault="002E3509" w:rsidP="002E3509">
      <w:r>
        <w:t>cause?</w:t>
      </w:r>
    </w:p>
    <w:p w14:paraId="6E4D529A" w14:textId="77777777" w:rsidR="002E3509" w:rsidRDefault="002E3509" w:rsidP="002E3509">
      <w:r>
        <w:t>Doyou find fault with other people at the slightest</w:t>
      </w:r>
    </w:p>
    <w:p w14:paraId="2766DC47" w14:textId="77777777" w:rsidR="002E3509" w:rsidRDefault="002E3509" w:rsidP="002E3509">
      <w:r>
        <w:t>provocation?</w:t>
      </w:r>
    </w:p>
    <w:p w14:paraId="301D4CDC" w14:textId="77777777" w:rsidR="002E3509" w:rsidRDefault="002E3509" w:rsidP="002E3509">
      <w:r>
        <w:t>Do you frequently make mistakes in your work, and if so,</w:t>
      </w:r>
    </w:p>
    <w:p w14:paraId="6F1A6F2F" w14:textId="77777777" w:rsidR="002E3509" w:rsidRDefault="002E3509" w:rsidP="002E3509">
      <w:r>
        <w:t>why?</w:t>
      </w:r>
    </w:p>
    <w:p w14:paraId="6428410D" w14:textId="77777777" w:rsidR="002E3509" w:rsidRDefault="002E3509" w:rsidP="002E3509">
      <w:r>
        <w:t>Are you sarcastic and offensive in your conversation?</w:t>
      </w:r>
    </w:p>
    <w:p w14:paraId="77548DF9" w14:textId="77777777" w:rsidR="002E3509" w:rsidRDefault="002E3509" w:rsidP="002E3509">
      <w:r>
        <w:t>Do you deliberately avoid the association of anyone, and if</w:t>
      </w:r>
    </w:p>
    <w:p w14:paraId="01D78C23" w14:textId="77777777" w:rsidR="002E3509" w:rsidRDefault="002E3509" w:rsidP="002E3509">
      <w:r>
        <w:t>so, why?</w:t>
      </w:r>
    </w:p>
    <w:p w14:paraId="4527C5CC" w14:textId="77777777" w:rsidR="002E3509" w:rsidRDefault="002E3509" w:rsidP="002E3509">
      <w:r>
        <w:t>Do you suffer frequently with indigestion? If so, what is the</w:t>
      </w:r>
    </w:p>
    <w:p w14:paraId="21DC0DF6" w14:textId="77777777" w:rsidR="002E3509" w:rsidRDefault="002E3509" w:rsidP="002E3509">
      <w:r>
        <w:t>cause?</w:t>
      </w:r>
    </w:p>
    <w:p w14:paraId="12106199" w14:textId="77777777" w:rsidR="002E3509" w:rsidRDefault="002E3509" w:rsidP="002E3509">
      <w:r>
        <w:t>Does life seem futile and the future hopeless to you? If so,</w:t>
      </w:r>
    </w:p>
    <w:p w14:paraId="197CEC26" w14:textId="77777777" w:rsidR="002E3509" w:rsidRDefault="002E3509" w:rsidP="002E3509">
      <w:r>
        <w:t>why?</w:t>
      </w:r>
    </w:p>
    <w:p w14:paraId="687C1ECE" w14:textId="77777777" w:rsidR="002E3509" w:rsidRDefault="002E3509" w:rsidP="002E3509">
      <w:r>
        <w:t>Do you like your occupation? If not, why?</w:t>
      </w:r>
    </w:p>
    <w:p w14:paraId="7CB6BD18" w14:textId="77777777" w:rsidR="002E3509" w:rsidRDefault="002E3509" w:rsidP="002E3509">
      <w:r>
        <w:t>Do you often feel self-pity, and if so why?</w:t>
      </w:r>
    </w:p>
    <w:p w14:paraId="09813004" w14:textId="77777777" w:rsidR="002E3509" w:rsidRDefault="002E3509" w:rsidP="002E3509">
      <w:r>
        <w:t>Are you envious of those who excel you?</w:t>
      </w:r>
    </w:p>
    <w:p w14:paraId="3C1BCB51" w14:textId="77777777" w:rsidR="002E3509" w:rsidRDefault="002E3509" w:rsidP="002E3509">
      <w:r>
        <w:t>To which do you devote most time, thinking of SUCCESS, or</w:t>
      </w:r>
    </w:p>
    <w:p w14:paraId="1153AF4E" w14:textId="77777777" w:rsidR="002E3509" w:rsidRDefault="002E3509" w:rsidP="002E3509">
      <w:r>
        <w:t>of FAILURE?</w:t>
      </w:r>
    </w:p>
    <w:p w14:paraId="527904BF" w14:textId="77777777" w:rsidR="002E3509" w:rsidRDefault="002E3509" w:rsidP="002E3509">
      <w:r>
        <w:t>Are you gaining or losing self-confidence as you grow older?</w:t>
      </w:r>
    </w:p>
    <w:p w14:paraId="07B8032F" w14:textId="77777777" w:rsidR="002E3509" w:rsidRDefault="002E3509" w:rsidP="002E3509">
      <w:r>
        <w:t xml:space="preserve"> Do you learn something of value from all mistakes? Are you</w:t>
      </w:r>
    </w:p>
    <w:p w14:paraId="395ED5DA" w14:textId="77777777" w:rsidR="002E3509" w:rsidRDefault="002E3509" w:rsidP="002E3509">
      <w:r>
        <w:t>permitting some relative or acquaintance to worry you? If so, why?</w:t>
      </w:r>
    </w:p>
    <w:p w14:paraId="063ED362" w14:textId="77777777" w:rsidR="002E3509" w:rsidRDefault="002E3509" w:rsidP="002E3509">
      <w:r>
        <w:lastRenderedPageBreak/>
        <w:t xml:space="preserve"> Are you sometimes “in the clouds” and at other times in the</w:t>
      </w:r>
    </w:p>
    <w:p w14:paraId="333FF925" w14:textId="77777777" w:rsidR="002E3509" w:rsidRDefault="002E3509" w:rsidP="002E3509">
      <w:r>
        <w:t>depths of despondency?</w:t>
      </w:r>
    </w:p>
    <w:p w14:paraId="3845D02A" w14:textId="77777777" w:rsidR="002E3509" w:rsidRDefault="002E3509" w:rsidP="002E3509">
      <w:r>
        <w:t>Who has the most inspiring influence upon you? What is the</w:t>
      </w:r>
    </w:p>
    <w:p w14:paraId="694FBF49" w14:textId="77777777" w:rsidR="002E3509" w:rsidRDefault="002E3509" w:rsidP="002E3509">
      <w:r>
        <w:t>cause?</w:t>
      </w:r>
    </w:p>
    <w:p w14:paraId="336A402B" w14:textId="77777777" w:rsidR="002E3509" w:rsidRDefault="002E3509" w:rsidP="002E3509">
      <w:r>
        <w:t>Do you tolerate negative or discouraging influences which</w:t>
      </w:r>
    </w:p>
    <w:p w14:paraId="0E2C73A3" w14:textId="77777777" w:rsidR="002E3509" w:rsidRDefault="002E3509" w:rsidP="002E3509">
      <w:r>
        <w:t>you can avoid?</w:t>
      </w:r>
    </w:p>
    <w:p w14:paraId="5A5CE8AA" w14:textId="77777777" w:rsidR="002E3509" w:rsidRDefault="002E3509" w:rsidP="002E3509">
      <w:r>
        <w:t>Are you careless of your personal appearance? If so, when</w:t>
      </w:r>
    </w:p>
    <w:p w14:paraId="3956A14B" w14:textId="77777777" w:rsidR="002E3509" w:rsidRDefault="002E3509" w:rsidP="002E3509">
      <w:r>
        <w:t>and why?</w:t>
      </w:r>
    </w:p>
    <w:p w14:paraId="4B76846D" w14:textId="77777777" w:rsidR="002E3509" w:rsidRDefault="002E3509" w:rsidP="002E3509">
      <w:r>
        <w:t>Have you learned how to “drown your troubles” by being too</w:t>
      </w:r>
    </w:p>
    <w:p w14:paraId="1CC31CB2" w14:textId="77777777" w:rsidR="002E3509" w:rsidRDefault="002E3509" w:rsidP="002E3509">
      <w:r>
        <w:t>busy to be annoyed by them?</w:t>
      </w:r>
    </w:p>
    <w:p w14:paraId="04309D01" w14:textId="77777777" w:rsidR="002E3509" w:rsidRDefault="002E3509" w:rsidP="002E3509">
      <w:r>
        <w:t>Would you call yourself a “spineless weakling” if you</w:t>
      </w:r>
    </w:p>
    <w:p w14:paraId="5803D5A7" w14:textId="77777777" w:rsidR="002E3509" w:rsidRDefault="002E3509" w:rsidP="002E3509">
      <w:r>
        <w:t>permitted others to do your thinking for you?</w:t>
      </w:r>
    </w:p>
    <w:p w14:paraId="26283A8A" w14:textId="77777777" w:rsidR="002E3509" w:rsidRDefault="002E3509" w:rsidP="002E3509">
      <w:r>
        <w:t>Do you neglect internal bathing until auto-intoxication</w:t>
      </w:r>
    </w:p>
    <w:p w14:paraId="705A95EC" w14:textId="77777777" w:rsidR="002E3509" w:rsidRDefault="002E3509" w:rsidP="002E3509">
      <w:r>
        <w:t>makes you ill-tempered and irritable?</w:t>
      </w:r>
    </w:p>
    <w:p w14:paraId="5E367E1C" w14:textId="77777777" w:rsidR="002E3509" w:rsidRDefault="002E3509" w:rsidP="002E3509">
      <w:r>
        <w:t>How many preventable disturbances annoy you, and why do</w:t>
      </w:r>
    </w:p>
    <w:p w14:paraId="6B90F048" w14:textId="77777777" w:rsidR="002E3509" w:rsidRDefault="002E3509" w:rsidP="002E3509">
      <w:r>
        <w:t>you tolerate them?</w:t>
      </w:r>
    </w:p>
    <w:p w14:paraId="325EDA84" w14:textId="77777777" w:rsidR="002E3509" w:rsidRDefault="002E3509" w:rsidP="002E3509">
      <w:r>
        <w:t xml:space="preserve"> 252</w:t>
      </w:r>
    </w:p>
    <w:p w14:paraId="7BF1C434" w14:textId="77777777" w:rsidR="002E3509" w:rsidRDefault="002E3509" w:rsidP="002E3509">
      <w:r>
        <w:t>Do you resort to liquor, narcotics, or cigarettes to “quiet your</w:t>
      </w:r>
    </w:p>
    <w:p w14:paraId="0500FF52" w14:textId="77777777" w:rsidR="002E3509" w:rsidRDefault="002E3509" w:rsidP="002E3509">
      <w:r>
        <w:t>nerves”? If so, why do you not try will-power instead?</w:t>
      </w:r>
    </w:p>
    <w:p w14:paraId="124FAD28" w14:textId="77777777" w:rsidR="002E3509" w:rsidRDefault="002E3509" w:rsidP="002E3509">
      <w:r>
        <w:t xml:space="preserve"> Does anyone “nag” you, and if so, for what reason? Do you</w:t>
      </w:r>
    </w:p>
    <w:p w14:paraId="15B28C22" w14:textId="77777777" w:rsidR="002E3509" w:rsidRDefault="002E3509" w:rsidP="002E3509">
      <w:r>
        <w:t>have a DEFINITE MAJOR PURPOSE, and if so, what is it, and what</w:t>
      </w:r>
    </w:p>
    <w:p w14:paraId="7DB6BB74" w14:textId="77777777" w:rsidR="002E3509" w:rsidRDefault="002E3509" w:rsidP="002E3509">
      <w:r>
        <w:t>plan have you for achieving it?</w:t>
      </w:r>
    </w:p>
    <w:p w14:paraId="66425FCD" w14:textId="77777777" w:rsidR="002E3509" w:rsidRDefault="002E3509" w:rsidP="002E3509">
      <w:r>
        <w:t>Do you suffer from any of the Six Basic Fears? If so, which</w:t>
      </w:r>
    </w:p>
    <w:p w14:paraId="1B6235AF" w14:textId="77777777" w:rsidR="002E3509" w:rsidRDefault="002E3509" w:rsidP="002E3509">
      <w:r>
        <w:t>ones?</w:t>
      </w:r>
    </w:p>
    <w:p w14:paraId="21B237DE" w14:textId="77777777" w:rsidR="002E3509" w:rsidRDefault="002E3509" w:rsidP="002E3509">
      <w:r>
        <w:t>Have you a method by which you can shield yourself against</w:t>
      </w:r>
    </w:p>
    <w:p w14:paraId="4D160974" w14:textId="77777777" w:rsidR="002E3509" w:rsidRDefault="002E3509" w:rsidP="002E3509">
      <w:r>
        <w:t>the negative influence of others?</w:t>
      </w:r>
    </w:p>
    <w:p w14:paraId="61757DC2" w14:textId="77777777" w:rsidR="002E3509" w:rsidRDefault="002E3509" w:rsidP="002E3509">
      <w:r>
        <w:t>Do you make deliberate use of auto-suggestion to make your</w:t>
      </w:r>
    </w:p>
    <w:p w14:paraId="7366546A" w14:textId="77777777" w:rsidR="002E3509" w:rsidRDefault="002E3509" w:rsidP="002E3509">
      <w:r>
        <w:t>mind positive?</w:t>
      </w:r>
    </w:p>
    <w:p w14:paraId="37C157A6" w14:textId="77777777" w:rsidR="002E3509" w:rsidRDefault="002E3509" w:rsidP="002E3509">
      <w:r>
        <w:t>Which do you value most, your material possessions, or</w:t>
      </w:r>
    </w:p>
    <w:p w14:paraId="0F4C5FF0" w14:textId="77777777" w:rsidR="002E3509" w:rsidRDefault="002E3509" w:rsidP="002E3509">
      <w:r>
        <w:t>your privilege of controlling your own thoughts?</w:t>
      </w:r>
    </w:p>
    <w:p w14:paraId="00092B7F" w14:textId="77777777" w:rsidR="002E3509" w:rsidRDefault="002E3509" w:rsidP="002E3509">
      <w:r>
        <w:t>Are you easily influenced by others, against your own</w:t>
      </w:r>
    </w:p>
    <w:p w14:paraId="7AD6482D" w14:textId="77777777" w:rsidR="002E3509" w:rsidRDefault="002E3509" w:rsidP="002E3509">
      <w:r>
        <w:lastRenderedPageBreak/>
        <w:t>judgment?</w:t>
      </w:r>
    </w:p>
    <w:p w14:paraId="099BEA87" w14:textId="77777777" w:rsidR="002E3509" w:rsidRDefault="002E3509" w:rsidP="002E3509">
      <w:r>
        <w:t>Has today added anything of value to your stock of</w:t>
      </w:r>
    </w:p>
    <w:p w14:paraId="3D80E7D4" w14:textId="77777777" w:rsidR="002E3509" w:rsidRDefault="002E3509" w:rsidP="002E3509">
      <w:r>
        <w:t>knowledge or state of mind?</w:t>
      </w:r>
    </w:p>
    <w:p w14:paraId="154A7EFE" w14:textId="77777777" w:rsidR="002E3509" w:rsidRDefault="002E3509" w:rsidP="002E3509">
      <w:r>
        <w:t>Do you face squarely the circumstances which make you</w:t>
      </w:r>
    </w:p>
    <w:p w14:paraId="65F69AFB" w14:textId="77777777" w:rsidR="002E3509" w:rsidRDefault="002E3509" w:rsidP="002E3509">
      <w:r>
        <w:t>unhappy, or sidestep the responsibility?</w:t>
      </w:r>
    </w:p>
    <w:p w14:paraId="40A47EAD" w14:textId="77777777" w:rsidR="002E3509" w:rsidRDefault="002E3509" w:rsidP="002E3509">
      <w:r>
        <w:t>Do you analyze all mistakes and failures and try to profit by</w:t>
      </w:r>
    </w:p>
    <w:p w14:paraId="019C977B" w14:textId="77777777" w:rsidR="002E3509" w:rsidRDefault="002E3509" w:rsidP="002E3509">
      <w:r>
        <w:t>them or, do you take the attitude that this is not your duty?</w:t>
      </w:r>
    </w:p>
    <w:p w14:paraId="6F6BFAFC" w14:textId="77777777" w:rsidR="002E3509" w:rsidRDefault="002E3509" w:rsidP="002E3509">
      <w:r>
        <w:t>Can you name three of your most damaging weaknesses?</w:t>
      </w:r>
    </w:p>
    <w:p w14:paraId="1C888352" w14:textId="77777777" w:rsidR="002E3509" w:rsidRDefault="002E3509" w:rsidP="002E3509">
      <w:r>
        <w:t>What are you doing to correct them?</w:t>
      </w:r>
    </w:p>
    <w:p w14:paraId="3C22A3DA" w14:textId="77777777" w:rsidR="002E3509" w:rsidRDefault="002E3509" w:rsidP="002E3509">
      <w:r>
        <w:t>Doyou encourage other people to bring their worries to you</w:t>
      </w:r>
    </w:p>
    <w:p w14:paraId="17F4AB7A" w14:textId="77777777" w:rsidR="002E3509" w:rsidRDefault="002E3509" w:rsidP="002E3509">
      <w:r>
        <w:t>for sympathy?</w:t>
      </w:r>
    </w:p>
    <w:p w14:paraId="20633386" w14:textId="77777777" w:rsidR="002E3509" w:rsidRDefault="002E3509" w:rsidP="002E3509">
      <w:r>
        <w:t>Do you choose, from your daily experiences, lessons or</w:t>
      </w:r>
    </w:p>
    <w:p w14:paraId="18BC6B1B" w14:textId="77777777" w:rsidR="002E3509" w:rsidRDefault="002E3509" w:rsidP="002E3509">
      <w:r>
        <w:t>influences which aid in your personal advancement?</w:t>
      </w:r>
    </w:p>
    <w:p w14:paraId="0F65B2F8" w14:textId="77777777" w:rsidR="002E3509" w:rsidRDefault="002E3509" w:rsidP="002E3509">
      <w:r>
        <w:t>Does your presence have a negative influence on other</w:t>
      </w:r>
    </w:p>
    <w:p w14:paraId="4B8F847F" w14:textId="77777777" w:rsidR="002E3509" w:rsidRDefault="002E3509" w:rsidP="002E3509">
      <w:r>
        <w:t>people as a rule?</w:t>
      </w:r>
    </w:p>
    <w:p w14:paraId="5BDAE303" w14:textId="77777777" w:rsidR="002E3509" w:rsidRDefault="002E3509" w:rsidP="002E3509">
      <w:r>
        <w:t>What habits of other people annoy you most?</w:t>
      </w:r>
    </w:p>
    <w:p w14:paraId="7743D2FD" w14:textId="77777777" w:rsidR="002E3509" w:rsidRDefault="002E3509" w:rsidP="002E3509">
      <w:r>
        <w:t>Do you form your own opinions or permit yourself to be</w:t>
      </w:r>
    </w:p>
    <w:p w14:paraId="00021924" w14:textId="77777777" w:rsidR="002E3509" w:rsidRDefault="002E3509" w:rsidP="002E3509">
      <w:r>
        <w:t>influenced by other people?</w:t>
      </w:r>
    </w:p>
    <w:p w14:paraId="6B8B3CD6" w14:textId="77777777" w:rsidR="002E3509" w:rsidRDefault="002E3509" w:rsidP="002E3509">
      <w:r>
        <w:t>Have you learned how to create a mental state of mind with</w:t>
      </w:r>
    </w:p>
    <w:p w14:paraId="57A9D7E0" w14:textId="77777777" w:rsidR="002E3509" w:rsidRDefault="002E3509" w:rsidP="002E3509">
      <w:r>
        <w:t>which you can shield yourself against all discouraging</w:t>
      </w:r>
    </w:p>
    <w:p w14:paraId="29CB9700" w14:textId="77777777" w:rsidR="002E3509" w:rsidRDefault="002E3509" w:rsidP="002E3509">
      <w:r>
        <w:t>influences?</w:t>
      </w:r>
    </w:p>
    <w:p w14:paraId="026CA0B0" w14:textId="77777777" w:rsidR="002E3509" w:rsidRDefault="002E3509" w:rsidP="002E3509">
      <w:r>
        <w:t>Does your occupation inspire you with faith and hope?</w:t>
      </w:r>
    </w:p>
    <w:p w14:paraId="1C5D3092" w14:textId="77777777" w:rsidR="002E3509" w:rsidRDefault="002E3509" w:rsidP="002E3509">
      <w:r>
        <w:t>Are you conscious of possessing spiritual forces of sufficient</w:t>
      </w:r>
    </w:p>
    <w:p w14:paraId="3E1D0019" w14:textId="77777777" w:rsidR="002E3509" w:rsidRDefault="002E3509" w:rsidP="002E3509">
      <w:r>
        <w:t>power to enable you to keep your mind free from all forms of</w:t>
      </w:r>
    </w:p>
    <w:p w14:paraId="79998C41" w14:textId="77777777" w:rsidR="002E3509" w:rsidRDefault="002E3509" w:rsidP="002E3509">
      <w:r>
        <w:t>FEAR?</w:t>
      </w:r>
    </w:p>
    <w:p w14:paraId="12A69D44" w14:textId="77777777" w:rsidR="002E3509" w:rsidRDefault="002E3509" w:rsidP="002E3509">
      <w:r>
        <w:t>Does your religion help you to keep your own mind</w:t>
      </w:r>
    </w:p>
    <w:p w14:paraId="1CEBF2BA" w14:textId="77777777" w:rsidR="002E3509" w:rsidRDefault="002E3509" w:rsidP="002E3509">
      <w:r>
        <w:t xml:space="preserve"> 253</w:t>
      </w:r>
    </w:p>
    <w:p w14:paraId="22CB85D1" w14:textId="77777777" w:rsidR="002E3509" w:rsidRDefault="002E3509" w:rsidP="002E3509">
      <w:r>
        <w:t>positive?</w:t>
      </w:r>
    </w:p>
    <w:p w14:paraId="74D957E6" w14:textId="77777777" w:rsidR="002E3509" w:rsidRDefault="002E3509" w:rsidP="002E3509">
      <w:r>
        <w:t>Do you feel it your duty to share other people’s worries? If</w:t>
      </w:r>
    </w:p>
    <w:p w14:paraId="510DFC81" w14:textId="77777777" w:rsidR="002E3509" w:rsidRDefault="002E3509" w:rsidP="002E3509">
      <w:r>
        <w:t>so, why?</w:t>
      </w:r>
    </w:p>
    <w:p w14:paraId="209CB4B6" w14:textId="77777777" w:rsidR="002E3509" w:rsidRDefault="002E3509" w:rsidP="002E3509">
      <w:r>
        <w:t>If you believe that “birds of a feather flock together” what</w:t>
      </w:r>
    </w:p>
    <w:p w14:paraId="36CD6769" w14:textId="77777777" w:rsidR="002E3509" w:rsidRDefault="002E3509" w:rsidP="002E3509">
      <w:r>
        <w:lastRenderedPageBreak/>
        <w:t>have you learned about yourself by studying the friends whom</w:t>
      </w:r>
    </w:p>
    <w:p w14:paraId="0104F0F4" w14:textId="77777777" w:rsidR="002E3509" w:rsidRDefault="002E3509" w:rsidP="002E3509">
      <w:r>
        <w:t>you attract?</w:t>
      </w:r>
    </w:p>
    <w:p w14:paraId="359C70E5" w14:textId="77777777" w:rsidR="002E3509" w:rsidRDefault="002E3509" w:rsidP="002E3509">
      <w:r>
        <w:t>What connection, if any, do you see between the people</w:t>
      </w:r>
    </w:p>
    <w:p w14:paraId="4DA3DA22" w14:textId="77777777" w:rsidR="002E3509" w:rsidRDefault="002E3509" w:rsidP="002E3509">
      <w:r>
        <w:t>with whom you associate most closely, and any unhappiness</w:t>
      </w:r>
    </w:p>
    <w:p w14:paraId="21F42099" w14:textId="77777777" w:rsidR="002E3509" w:rsidRDefault="002E3509" w:rsidP="002E3509">
      <w:r>
        <w:t>you may experience?</w:t>
      </w:r>
    </w:p>
    <w:p w14:paraId="2D9343AF" w14:textId="77777777" w:rsidR="002E3509" w:rsidRDefault="002E3509" w:rsidP="002E3509">
      <w:r>
        <w:t>Could it be possible that some person whom you consider</w:t>
      </w:r>
    </w:p>
    <w:p w14:paraId="05984999" w14:textId="77777777" w:rsidR="002E3509" w:rsidRDefault="002E3509" w:rsidP="002E3509">
      <w:r>
        <w:t>to be a friend is, in reality, your worst enemy, because of his</w:t>
      </w:r>
    </w:p>
    <w:p w14:paraId="3E4C2ED3" w14:textId="77777777" w:rsidR="002E3509" w:rsidRDefault="002E3509" w:rsidP="002E3509">
      <w:r>
        <w:t>negative influence on your mind?</w:t>
      </w:r>
    </w:p>
    <w:p w14:paraId="0BAD2FFE" w14:textId="77777777" w:rsidR="002E3509" w:rsidRDefault="002E3509" w:rsidP="002E3509">
      <w:r>
        <w:t>By what rules do you judge who is helpful and who is</w:t>
      </w:r>
    </w:p>
    <w:p w14:paraId="0E16E6DD" w14:textId="77777777" w:rsidR="002E3509" w:rsidRDefault="002E3509" w:rsidP="002E3509">
      <w:r>
        <w:t>damaging to you?</w:t>
      </w:r>
    </w:p>
    <w:p w14:paraId="1FA3599E" w14:textId="77777777" w:rsidR="002E3509" w:rsidRDefault="002E3509" w:rsidP="002E3509">
      <w:r>
        <w:t>Are your intimate associates mentally superior or inferior to</w:t>
      </w:r>
    </w:p>
    <w:p w14:paraId="58B1D81D" w14:textId="77777777" w:rsidR="002E3509" w:rsidRDefault="002E3509" w:rsidP="002E3509">
      <w:r>
        <w:t>you?</w:t>
      </w:r>
    </w:p>
    <w:p w14:paraId="39BCC8F2" w14:textId="77777777" w:rsidR="002E3509" w:rsidRDefault="002E3509" w:rsidP="002E3509">
      <w:r>
        <w:t>How much time out of every 24 hours do you devote to:</w:t>
      </w:r>
    </w:p>
    <w:p w14:paraId="1A75C1C9" w14:textId="77777777" w:rsidR="002E3509" w:rsidRDefault="002E3509" w:rsidP="002E3509">
      <w:r>
        <w:t>a. your occupation</w:t>
      </w:r>
    </w:p>
    <w:p w14:paraId="3297F5A4" w14:textId="77777777" w:rsidR="002E3509" w:rsidRDefault="002E3509" w:rsidP="002E3509">
      <w:r>
        <w:t>b. sleep</w:t>
      </w:r>
    </w:p>
    <w:p w14:paraId="0AB76235" w14:textId="77777777" w:rsidR="002E3509" w:rsidRDefault="002E3509" w:rsidP="002E3509">
      <w:r>
        <w:t>c. play and relaxation</w:t>
      </w:r>
    </w:p>
    <w:p w14:paraId="383F45A0" w14:textId="77777777" w:rsidR="002E3509" w:rsidRDefault="002E3509" w:rsidP="002E3509">
      <w:r>
        <w:t>d. acquiring useful knowledge</w:t>
      </w:r>
    </w:p>
    <w:p w14:paraId="6E5ED1B4" w14:textId="77777777" w:rsidR="002E3509" w:rsidRDefault="002E3509" w:rsidP="002E3509">
      <w:r>
        <w:t>e. plain waste</w:t>
      </w:r>
    </w:p>
    <w:p w14:paraId="469FEAA4" w14:textId="77777777" w:rsidR="002E3509" w:rsidRDefault="002E3509" w:rsidP="002E3509">
      <w:r>
        <w:t>Who among your acquaintances,</w:t>
      </w:r>
    </w:p>
    <w:p w14:paraId="7FF95FFA" w14:textId="77777777" w:rsidR="002E3509" w:rsidRDefault="002E3509" w:rsidP="002E3509">
      <w:r>
        <w:t>a. encourages you most</w:t>
      </w:r>
    </w:p>
    <w:p w14:paraId="1CE40830" w14:textId="77777777" w:rsidR="002E3509" w:rsidRDefault="002E3509" w:rsidP="002E3509">
      <w:r>
        <w:t>b. cautions you most</w:t>
      </w:r>
    </w:p>
    <w:p w14:paraId="731AD168" w14:textId="77777777" w:rsidR="002E3509" w:rsidRDefault="002E3509" w:rsidP="002E3509">
      <w:r>
        <w:t>c. discourages you most</w:t>
      </w:r>
    </w:p>
    <w:p w14:paraId="66E076EB" w14:textId="77777777" w:rsidR="002E3509" w:rsidRDefault="002E3509" w:rsidP="002E3509">
      <w:r>
        <w:t>d. helps you most in other ways</w:t>
      </w:r>
    </w:p>
    <w:p w14:paraId="4C3F0431" w14:textId="77777777" w:rsidR="002E3509" w:rsidRDefault="002E3509" w:rsidP="002E3509">
      <w:r>
        <w:t>What is your greatest worry? Why do you tolerate it?</w:t>
      </w:r>
    </w:p>
    <w:p w14:paraId="28909814" w14:textId="77777777" w:rsidR="002E3509" w:rsidRDefault="002E3509" w:rsidP="002E3509">
      <w:r>
        <w:t xml:space="preserve"> When others offer you free, unsolicited advice, do you</w:t>
      </w:r>
    </w:p>
    <w:p w14:paraId="4E270DA8" w14:textId="77777777" w:rsidR="002E3509" w:rsidRDefault="002E3509" w:rsidP="002E3509">
      <w:r>
        <w:t>accept it without question, or analyze their motive?</w:t>
      </w:r>
    </w:p>
    <w:p w14:paraId="4B43D06E" w14:textId="77777777" w:rsidR="002E3509" w:rsidRDefault="002E3509" w:rsidP="002E3509">
      <w:r>
        <w:t xml:space="preserve"> What, above all else, do you most DESIRE? Do you intend to</w:t>
      </w:r>
    </w:p>
    <w:p w14:paraId="039FE31B" w14:textId="77777777" w:rsidR="002E3509" w:rsidRDefault="002E3509" w:rsidP="002E3509">
      <w:r>
        <w:t>acquire it? Are you willing to subordinate all other desires for this</w:t>
      </w:r>
    </w:p>
    <w:p w14:paraId="27D83FCD" w14:textId="77777777" w:rsidR="002E3509" w:rsidRDefault="002E3509" w:rsidP="002E3509">
      <w:r>
        <w:t>one? How much time daily do you devote to acquiring it?</w:t>
      </w:r>
    </w:p>
    <w:p w14:paraId="2E146FC5" w14:textId="77777777" w:rsidR="002E3509" w:rsidRDefault="002E3509" w:rsidP="002E3509">
      <w:r>
        <w:t>Do you change your mind often? If so, why?</w:t>
      </w:r>
    </w:p>
    <w:p w14:paraId="6110994E" w14:textId="77777777" w:rsidR="002E3509" w:rsidRDefault="002E3509" w:rsidP="002E3509">
      <w:r>
        <w:t>Do you usually finish everything you begin?</w:t>
      </w:r>
    </w:p>
    <w:p w14:paraId="54D61CC7" w14:textId="77777777" w:rsidR="002E3509" w:rsidRDefault="002E3509" w:rsidP="002E3509">
      <w:r>
        <w:lastRenderedPageBreak/>
        <w:t>Are you easily impressed by other people’s business or</w:t>
      </w:r>
    </w:p>
    <w:p w14:paraId="351AD729" w14:textId="77777777" w:rsidR="002E3509" w:rsidRDefault="002E3509" w:rsidP="002E3509">
      <w:r>
        <w:t xml:space="preserve"> 254</w:t>
      </w:r>
    </w:p>
    <w:p w14:paraId="61BD03B4" w14:textId="77777777" w:rsidR="002E3509" w:rsidRDefault="002E3509" w:rsidP="002E3509">
      <w:r>
        <w:t>professional titles, college degrees, or wealth?</w:t>
      </w:r>
    </w:p>
    <w:p w14:paraId="2B43F8FE" w14:textId="77777777" w:rsidR="002E3509" w:rsidRDefault="002E3509" w:rsidP="002E3509">
      <w:r>
        <w:t>Are you easily influenced by what other people think or say</w:t>
      </w:r>
    </w:p>
    <w:p w14:paraId="69B3F1A0" w14:textId="77777777" w:rsidR="002E3509" w:rsidRDefault="002E3509" w:rsidP="002E3509">
      <w:r>
        <w:t>of you?</w:t>
      </w:r>
    </w:p>
    <w:p w14:paraId="374980A9" w14:textId="77777777" w:rsidR="002E3509" w:rsidRDefault="002E3509" w:rsidP="002E3509">
      <w:r>
        <w:t>Doyou cater to people because of their social or financial</w:t>
      </w:r>
    </w:p>
    <w:p w14:paraId="19D99EB3" w14:textId="77777777" w:rsidR="002E3509" w:rsidRDefault="002E3509" w:rsidP="002E3509">
      <w:r>
        <w:t>status?</w:t>
      </w:r>
    </w:p>
    <w:p w14:paraId="4CAA018F" w14:textId="77777777" w:rsidR="002E3509" w:rsidRDefault="002E3509" w:rsidP="002E3509">
      <w:r>
        <w:t>Whom do you believe to be the greatest person living? In</w:t>
      </w:r>
    </w:p>
    <w:p w14:paraId="310A9E32" w14:textId="77777777" w:rsidR="002E3509" w:rsidRDefault="002E3509" w:rsidP="002E3509">
      <w:r>
        <w:t>what respect is this person superior to yourself?</w:t>
      </w:r>
    </w:p>
    <w:p w14:paraId="7F63B66F" w14:textId="77777777" w:rsidR="002E3509" w:rsidRDefault="002E3509" w:rsidP="002E3509">
      <w:r>
        <w:t>How much time have you devoted to studying and</w:t>
      </w:r>
    </w:p>
    <w:p w14:paraId="2F5AAB19" w14:textId="77777777" w:rsidR="002E3509" w:rsidRDefault="002E3509" w:rsidP="002E3509">
      <w:r>
        <w:t>answering these questions? (At least one day is necessary for the</w:t>
      </w:r>
    </w:p>
    <w:p w14:paraId="4462B1C7" w14:textId="77777777" w:rsidR="002E3509" w:rsidRDefault="002E3509" w:rsidP="002E3509">
      <w:r>
        <w:t>analysis and the answering of the entire list.)</w:t>
      </w:r>
    </w:p>
    <w:p w14:paraId="194AF503" w14:textId="77777777" w:rsidR="002E3509" w:rsidRDefault="002E3509" w:rsidP="002E3509">
      <w:r>
        <w:t>If you have answered all these questions truthfully, you know</w:t>
      </w:r>
    </w:p>
    <w:p w14:paraId="6BA64622" w14:textId="77777777" w:rsidR="002E3509" w:rsidRDefault="002E3509" w:rsidP="002E3509">
      <w:r>
        <w:t>more about yourself than the majority of people. Study the</w:t>
      </w:r>
    </w:p>
    <w:p w14:paraId="64DD8295" w14:textId="77777777" w:rsidR="002E3509" w:rsidRDefault="002E3509" w:rsidP="002E3509">
      <w:r>
        <w:t>questions carefully, come back to them once each week for several</w:t>
      </w:r>
    </w:p>
    <w:p w14:paraId="20E76E44" w14:textId="77777777" w:rsidR="002E3509" w:rsidRDefault="002E3509" w:rsidP="002E3509">
      <w:r>
        <w:t>months, and be astounded at the amount of additional knowledge</w:t>
      </w:r>
    </w:p>
    <w:p w14:paraId="697DDBE6" w14:textId="77777777" w:rsidR="002E3509" w:rsidRDefault="002E3509" w:rsidP="002E3509">
      <w:r>
        <w:t>of great value to yourself, you will have gained by the simple</w:t>
      </w:r>
    </w:p>
    <w:p w14:paraId="1C6A0569" w14:textId="77777777" w:rsidR="002E3509" w:rsidRDefault="002E3509" w:rsidP="002E3509">
      <w:r>
        <w:t>method of answering the questions truthfully. If you are not certain</w:t>
      </w:r>
    </w:p>
    <w:p w14:paraId="2A5E547A" w14:textId="77777777" w:rsidR="002E3509" w:rsidRDefault="002E3509" w:rsidP="002E3509">
      <w:r>
        <w:t>concerning the answers to some of the questions, seek the counsel</w:t>
      </w:r>
    </w:p>
    <w:p w14:paraId="7FDBA329" w14:textId="77777777" w:rsidR="002E3509" w:rsidRDefault="002E3509" w:rsidP="002E3509">
      <w:r>
        <w:t>of those who know you well, especially those who have no motive in</w:t>
      </w:r>
    </w:p>
    <w:p w14:paraId="280F49BE" w14:textId="77777777" w:rsidR="002E3509" w:rsidRDefault="002E3509" w:rsidP="002E3509">
      <w:r>
        <w:t>flattering you, and see yourself through their eyes. The experience</w:t>
      </w:r>
    </w:p>
    <w:p w14:paraId="6D8CBC96" w14:textId="77777777" w:rsidR="002E3509" w:rsidRDefault="002E3509" w:rsidP="002E3509">
      <w:r>
        <w:t>will be astonishing.</w:t>
      </w:r>
    </w:p>
    <w:p w14:paraId="4B2BBA08" w14:textId="77777777" w:rsidR="002E3509" w:rsidRDefault="002E3509" w:rsidP="002E3509">
      <w:r>
        <w:t>You have ABSOLUTE CONTROL over but one thing, and that is</w:t>
      </w:r>
    </w:p>
    <w:p w14:paraId="678CA257" w14:textId="77777777" w:rsidR="002E3509" w:rsidRDefault="002E3509" w:rsidP="002E3509">
      <w:r>
        <w:t>your thoughts. This is the most significant and inspiring of all facts</w:t>
      </w:r>
    </w:p>
    <w:p w14:paraId="193CD0DB" w14:textId="77777777" w:rsidR="002E3509" w:rsidRDefault="002E3509" w:rsidP="002E3509">
      <w:r>
        <w:t>known to man! It reflects man’s Divine nature. This Divine</w:t>
      </w:r>
    </w:p>
    <w:p w14:paraId="4D250E97" w14:textId="77777777" w:rsidR="002E3509" w:rsidRDefault="002E3509" w:rsidP="002E3509">
      <w:r>
        <w:t>prerogative is the sole means by which you may control your own</w:t>
      </w:r>
    </w:p>
    <w:p w14:paraId="21AD9711" w14:textId="77777777" w:rsidR="002E3509" w:rsidRDefault="002E3509" w:rsidP="002E3509">
      <w:r>
        <w:t>destiny. If you fail to control your own mind, you may be sure you</w:t>
      </w:r>
    </w:p>
    <w:p w14:paraId="1B892359" w14:textId="77777777" w:rsidR="002E3509" w:rsidRDefault="002E3509" w:rsidP="002E3509">
      <w:r>
        <w:t>will control nothing else.</w:t>
      </w:r>
    </w:p>
    <w:p w14:paraId="771DBB56" w14:textId="77777777" w:rsidR="002E3509" w:rsidRDefault="002E3509" w:rsidP="002E3509">
      <w:r>
        <w:t>If you must be careless with your possessions, let it be in</w:t>
      </w:r>
    </w:p>
    <w:p w14:paraId="4AA8C050" w14:textId="77777777" w:rsidR="002E3509" w:rsidRDefault="002E3509" w:rsidP="002E3509">
      <w:r>
        <w:t>connection with material things. Your mind is your spiritual estate!</w:t>
      </w:r>
    </w:p>
    <w:p w14:paraId="46E69075" w14:textId="77777777" w:rsidR="002E3509" w:rsidRDefault="002E3509" w:rsidP="002E3509">
      <w:r>
        <w:t>Protect and use it with the care to which Divine Royalty is entitled.</w:t>
      </w:r>
    </w:p>
    <w:p w14:paraId="1640B8B7" w14:textId="77777777" w:rsidR="002E3509" w:rsidRDefault="002E3509" w:rsidP="002E3509">
      <w:r>
        <w:lastRenderedPageBreak/>
        <w:t>You were given a WILL-POWER for this purpose.</w:t>
      </w:r>
    </w:p>
    <w:p w14:paraId="4BFB00A6" w14:textId="77777777" w:rsidR="002E3509" w:rsidRDefault="002E3509" w:rsidP="002E3509">
      <w:r>
        <w:t>Unfortunately, there is no legal protection against those who,</w:t>
      </w:r>
    </w:p>
    <w:p w14:paraId="7754B4AC" w14:textId="77777777" w:rsidR="002E3509" w:rsidRDefault="002E3509" w:rsidP="002E3509">
      <w:r>
        <w:t>either by design or ignorance, poison the minds of others by</w:t>
      </w:r>
    </w:p>
    <w:p w14:paraId="07A4188F" w14:textId="77777777" w:rsidR="002E3509" w:rsidRDefault="002E3509" w:rsidP="002E3509">
      <w:r>
        <w:t>negative suggestion. This form of destruction should be punishable</w:t>
      </w:r>
    </w:p>
    <w:p w14:paraId="3D4ED2FB" w14:textId="77777777" w:rsidR="002E3509" w:rsidRDefault="002E3509" w:rsidP="002E3509">
      <w:r>
        <w:t>by heavy legal penalties, because it may and often does destroy</w:t>
      </w:r>
    </w:p>
    <w:p w14:paraId="1400C765" w14:textId="77777777" w:rsidR="002E3509" w:rsidRDefault="002E3509" w:rsidP="002E3509">
      <w:r>
        <w:t>one’s chances of acquiring material things which are protected by</w:t>
      </w:r>
    </w:p>
    <w:p w14:paraId="7CEE29DB" w14:textId="77777777" w:rsidR="002E3509" w:rsidRDefault="002E3509" w:rsidP="002E3509">
      <w:r>
        <w:t>law.</w:t>
      </w:r>
    </w:p>
    <w:p w14:paraId="57C8B14A" w14:textId="77777777" w:rsidR="002E3509" w:rsidRDefault="002E3509" w:rsidP="002E3509">
      <w:r>
        <w:t>Men with negative minds tried to convince Thomas A. Edison</w:t>
      </w:r>
    </w:p>
    <w:p w14:paraId="4946521A" w14:textId="77777777" w:rsidR="002E3509" w:rsidRDefault="002E3509" w:rsidP="002E3509">
      <w:r>
        <w:t>that he could not build a machine that would record and reproduce</w:t>
      </w:r>
    </w:p>
    <w:p w14:paraId="29C890B4" w14:textId="77777777" w:rsidR="002E3509" w:rsidRDefault="002E3509" w:rsidP="002E3509">
      <w:r>
        <w:t>the human voice, “because” they said, “no one else had ever</w:t>
      </w:r>
    </w:p>
    <w:p w14:paraId="0E641A64" w14:textId="77777777" w:rsidR="002E3509" w:rsidRDefault="002E3509" w:rsidP="002E3509">
      <w:r>
        <w:t xml:space="preserve"> 255</w:t>
      </w:r>
    </w:p>
    <w:p w14:paraId="31552F5E" w14:textId="77777777" w:rsidR="002E3509" w:rsidRDefault="002E3509" w:rsidP="002E3509">
      <w:r>
        <w:t>produced such a machine.” Edison did not believe them. He knew</w:t>
      </w:r>
    </w:p>
    <w:p w14:paraId="2C06F61A" w14:textId="77777777" w:rsidR="002E3509" w:rsidRDefault="002E3509" w:rsidP="002E3509">
      <w:r>
        <w:t>that the mind could produce ANYTHING THE MIND COULD</w:t>
      </w:r>
    </w:p>
    <w:p w14:paraId="221C0BD4" w14:textId="77777777" w:rsidR="002E3509" w:rsidRDefault="002E3509" w:rsidP="002E3509">
      <w:r>
        <w:t>CONCEIVE AND BELIEVE, and that knowledge was the thing that</w:t>
      </w:r>
    </w:p>
    <w:p w14:paraId="28FE8953" w14:textId="77777777" w:rsidR="002E3509" w:rsidRDefault="002E3509" w:rsidP="002E3509">
      <w:r>
        <w:t>lifted the great Edison above the common herd.</w:t>
      </w:r>
    </w:p>
    <w:p w14:paraId="47E70FAA" w14:textId="77777777" w:rsidR="002E3509" w:rsidRDefault="002E3509" w:rsidP="002E3509">
      <w:r>
        <w:t>Men with negative minds told F. W. Woolworth, he would go</w:t>
      </w:r>
    </w:p>
    <w:p w14:paraId="0650D6C9" w14:textId="77777777" w:rsidR="002E3509" w:rsidRDefault="002E3509" w:rsidP="002E3509">
      <w:r>
        <w:t>“broke” trying to run a store on five and ten cent sales. He did not</w:t>
      </w:r>
    </w:p>
    <w:p w14:paraId="664C9151" w14:textId="77777777" w:rsidR="002E3509" w:rsidRDefault="002E3509" w:rsidP="002E3509">
      <w:r>
        <w:t>believe them. He knew that he could do anything, within reason, if</w:t>
      </w:r>
    </w:p>
    <w:p w14:paraId="226FC863" w14:textId="77777777" w:rsidR="002E3509" w:rsidRDefault="002E3509" w:rsidP="002E3509">
      <w:r>
        <w:t>he backed his plans with faith. Exercising his right to keep other</w:t>
      </w:r>
    </w:p>
    <w:p w14:paraId="35675063" w14:textId="77777777" w:rsidR="002E3509" w:rsidRDefault="002E3509" w:rsidP="002E3509">
      <w:r>
        <w:t>men’s negative suggestions out of his mind, he piled up a fortune of</w:t>
      </w:r>
    </w:p>
    <w:p w14:paraId="5783B84F" w14:textId="77777777" w:rsidR="002E3509" w:rsidRDefault="002E3509" w:rsidP="002E3509">
      <w:r>
        <w:t>more than a hundred million dollars.</w:t>
      </w:r>
    </w:p>
    <w:p w14:paraId="7342A070" w14:textId="77777777" w:rsidR="002E3509" w:rsidRDefault="002E3509" w:rsidP="002E3509">
      <w:r>
        <w:t>Men with negative minds told George Washington he could not</w:t>
      </w:r>
    </w:p>
    <w:p w14:paraId="5E11DE8C" w14:textId="77777777" w:rsidR="002E3509" w:rsidRDefault="002E3509" w:rsidP="002E3509">
      <w:r>
        <w:t>hope to win against the vastly superior forces of the British, but he</w:t>
      </w:r>
    </w:p>
    <w:p w14:paraId="6E93966B" w14:textId="77777777" w:rsidR="002E3509" w:rsidRDefault="002E3509" w:rsidP="002E3509">
      <w:r>
        <w:t>exercised his Divine right to BELIEVE, therefore this book was</w:t>
      </w:r>
    </w:p>
    <w:p w14:paraId="2EFE86DA" w14:textId="77777777" w:rsidR="002E3509" w:rsidRDefault="002E3509" w:rsidP="002E3509">
      <w:r>
        <w:t>published under the protection of the Stars and Stripes, while the</w:t>
      </w:r>
    </w:p>
    <w:p w14:paraId="758815F6" w14:textId="77777777" w:rsidR="002E3509" w:rsidRDefault="002E3509" w:rsidP="002E3509">
      <w:r>
        <w:t>name of Lord Cornwallis has been all but forgotten.</w:t>
      </w:r>
    </w:p>
    <w:p w14:paraId="00BF6420" w14:textId="77777777" w:rsidR="002E3509" w:rsidRDefault="002E3509" w:rsidP="002E3509">
      <w:r>
        <w:t>Doubting Thomases scoffed scornfully when Henry Ford tried</w:t>
      </w:r>
    </w:p>
    <w:p w14:paraId="4970C683" w14:textId="77777777" w:rsidR="002E3509" w:rsidRDefault="002E3509" w:rsidP="002E3509">
      <w:r>
        <w:t>out his first crudely built automobile on the streets of Detroit. Some</w:t>
      </w:r>
    </w:p>
    <w:p w14:paraId="067C73D9" w14:textId="77777777" w:rsidR="002E3509" w:rsidRDefault="002E3509" w:rsidP="002E3509">
      <w:r>
        <w:t>said the thing never would become practical. Others said no one</w:t>
      </w:r>
    </w:p>
    <w:p w14:paraId="6F750C1E" w14:textId="77777777" w:rsidR="002E3509" w:rsidRDefault="002E3509" w:rsidP="002E3509">
      <w:r>
        <w:t>would pay money for such a contraption.</w:t>
      </w:r>
    </w:p>
    <w:p w14:paraId="785ED541" w14:textId="77777777" w:rsidR="002E3509" w:rsidRDefault="002E3509" w:rsidP="002E3509">
      <w:r>
        <w:t>FORD SAID, “I’LL BELT THE EARTH WITH DEPENDABLE</w:t>
      </w:r>
    </w:p>
    <w:p w14:paraId="69281047" w14:textId="77777777" w:rsidR="002E3509" w:rsidRDefault="002E3509" w:rsidP="002E3509">
      <w:r>
        <w:lastRenderedPageBreak/>
        <w:t>MOTOR CARS,” AND HE DID!</w:t>
      </w:r>
    </w:p>
    <w:p w14:paraId="410562C3" w14:textId="77777777" w:rsidR="002E3509" w:rsidRDefault="002E3509" w:rsidP="002E3509">
      <w:r>
        <w:t>His decision to trust his own judgment has already piled up a</w:t>
      </w:r>
    </w:p>
    <w:p w14:paraId="06AAAD0F" w14:textId="77777777" w:rsidR="002E3509" w:rsidRDefault="002E3509" w:rsidP="002E3509">
      <w:r>
        <w:t>fortune far greater than the next five generations of his descendents</w:t>
      </w:r>
    </w:p>
    <w:p w14:paraId="5CBDC03C" w14:textId="77777777" w:rsidR="002E3509" w:rsidRDefault="002E3509" w:rsidP="002E3509">
      <w:r>
        <w:t>can squander. For the benefit of those seeking vast riches, let it be</w:t>
      </w:r>
    </w:p>
    <w:p w14:paraId="7684A8F1" w14:textId="77777777" w:rsidR="002E3509" w:rsidRDefault="002E3509" w:rsidP="002E3509">
      <w:r>
        <w:t>remembered that practically the sole difference between Henry Ford</w:t>
      </w:r>
    </w:p>
    <w:p w14:paraId="5A521C03" w14:textId="77777777" w:rsidR="002E3509" w:rsidRDefault="002E3509" w:rsidP="002E3509">
      <w:r>
        <w:t>and a majority of the more than one hundred thousand men who</w:t>
      </w:r>
    </w:p>
    <w:p w14:paraId="1B097FAD" w14:textId="77777777" w:rsidR="002E3509" w:rsidRDefault="002E3509" w:rsidP="002E3509">
      <w:r>
        <w:t>work for him, is this-FORD HAS A MIND AND CONTROLS IT, THE</w:t>
      </w:r>
    </w:p>
    <w:p w14:paraId="5673C87E" w14:textId="77777777" w:rsidR="002E3509" w:rsidRDefault="002E3509" w:rsidP="002E3509">
      <w:r>
        <w:t>OTHERS HAVE MINDS WHICH THEY DO NOT TRY TO CONTROL.</w:t>
      </w:r>
    </w:p>
    <w:p w14:paraId="32DF6FE7" w14:textId="77777777" w:rsidR="002E3509" w:rsidRDefault="002E3509" w:rsidP="002E3509">
      <w:r>
        <w:t>Henry Ford has been repeatedly mentioned, because he is an</w:t>
      </w:r>
    </w:p>
    <w:p w14:paraId="40D4BA7F" w14:textId="77777777" w:rsidR="002E3509" w:rsidRDefault="002E3509" w:rsidP="002E3509">
      <w:r>
        <w:t>astounding example of what a man with a mind of his own, and a</w:t>
      </w:r>
    </w:p>
    <w:p w14:paraId="3C038236" w14:textId="77777777" w:rsidR="002E3509" w:rsidRDefault="002E3509" w:rsidP="002E3509">
      <w:r>
        <w:t>will to control it, can accomplish. His record knocks the foundation</w:t>
      </w:r>
    </w:p>
    <w:p w14:paraId="6DA736EB" w14:textId="77777777" w:rsidR="002E3509" w:rsidRDefault="002E3509" w:rsidP="002E3509">
      <w:r>
        <w:t>from under that time-worn alibi, “I never had a chance.” Ford never</w:t>
      </w:r>
    </w:p>
    <w:p w14:paraId="42F2C564" w14:textId="77777777" w:rsidR="002E3509" w:rsidRDefault="002E3509" w:rsidP="002E3509">
      <w:r>
        <w:t>had a chance, either, but he CREATED AN OPPORTUNITY AND</w:t>
      </w:r>
    </w:p>
    <w:p w14:paraId="768B5615" w14:textId="77777777" w:rsidR="002E3509" w:rsidRDefault="002E3509" w:rsidP="002E3509">
      <w:r>
        <w:t>BACKED IT WITH PERSISTENCE UNTIL IT MADE HIM RICHER</w:t>
      </w:r>
    </w:p>
    <w:p w14:paraId="5A724BC7" w14:textId="77777777" w:rsidR="002E3509" w:rsidRDefault="002E3509" w:rsidP="002E3509">
      <w:r>
        <w:t>THAN CROESUS.</w:t>
      </w:r>
    </w:p>
    <w:p w14:paraId="6DD1FDB6" w14:textId="77777777" w:rsidR="002E3509" w:rsidRDefault="002E3509" w:rsidP="002E3509">
      <w:r>
        <w:t>Mind control is the result of self-discipline and habit. You</w:t>
      </w:r>
    </w:p>
    <w:p w14:paraId="2BFF28F4" w14:textId="77777777" w:rsidR="002E3509" w:rsidRDefault="002E3509" w:rsidP="002E3509">
      <w:r>
        <w:t>either control your mind or it controls you. There is no hall-way</w:t>
      </w:r>
    </w:p>
    <w:p w14:paraId="76D2D99A" w14:textId="77777777" w:rsidR="002E3509" w:rsidRDefault="002E3509" w:rsidP="002E3509">
      <w:r>
        <w:t>compromise. The most practical of all methods for controlling the</w:t>
      </w:r>
    </w:p>
    <w:p w14:paraId="11F2D54B" w14:textId="77777777" w:rsidR="002E3509" w:rsidRDefault="002E3509" w:rsidP="002E3509">
      <w:r>
        <w:t>mind is the habit of keeping it busy with a definite purpose, backed</w:t>
      </w:r>
    </w:p>
    <w:p w14:paraId="2BED6AE6" w14:textId="77777777" w:rsidR="002E3509" w:rsidRDefault="002E3509" w:rsidP="002E3509">
      <w:r>
        <w:t>by a definite plan. Study the record of any man who achieves</w:t>
      </w:r>
    </w:p>
    <w:p w14:paraId="4E2ACC6D" w14:textId="77777777" w:rsidR="002E3509" w:rsidRDefault="002E3509" w:rsidP="002E3509">
      <w:r>
        <w:t xml:space="preserve"> 256</w:t>
      </w:r>
    </w:p>
    <w:p w14:paraId="5AF14764" w14:textId="77777777" w:rsidR="002E3509" w:rsidRDefault="002E3509" w:rsidP="002E3509">
      <w:r>
        <w:t>noteworthy success, and you will observe that he has control over</w:t>
      </w:r>
    </w:p>
    <w:p w14:paraId="754CA057" w14:textId="77777777" w:rsidR="002E3509" w:rsidRDefault="002E3509" w:rsidP="002E3509">
      <w:r>
        <w:t>his own mind, moreover, that he exercises that control and directs</w:t>
      </w:r>
    </w:p>
    <w:p w14:paraId="17B021B8" w14:textId="77777777" w:rsidR="002E3509" w:rsidRDefault="002E3509" w:rsidP="002E3509">
      <w:r>
        <w:t>it toward the attainment of definite objectives. Without this control,</w:t>
      </w:r>
    </w:p>
    <w:p w14:paraId="5B0A49E9" w14:textId="77777777" w:rsidR="002E3509" w:rsidRDefault="002E3509" w:rsidP="002E3509">
      <w:r>
        <w:t>success is not possible.</w:t>
      </w:r>
    </w:p>
    <w:p w14:paraId="34C26715" w14:textId="77777777" w:rsidR="002E3509" w:rsidRDefault="002E3509" w:rsidP="002E3509">
      <w:r>
        <w:t>“FIFTY-SEVEN” FAMOUS ALIBIS</w:t>
      </w:r>
    </w:p>
    <w:p w14:paraId="20F958A3" w14:textId="77777777" w:rsidR="002E3509" w:rsidRDefault="002E3509" w:rsidP="002E3509">
      <w:r>
        <w:t>By Old Man IF</w:t>
      </w:r>
    </w:p>
    <w:p w14:paraId="18CA2E0C" w14:textId="77777777" w:rsidR="002E3509" w:rsidRDefault="002E3509" w:rsidP="002E3509">
      <w:r>
        <w:t>People who do not succeed have one distinguishing trait in</w:t>
      </w:r>
    </w:p>
    <w:p w14:paraId="1F554B1E" w14:textId="77777777" w:rsidR="002E3509" w:rsidRDefault="002E3509" w:rsidP="002E3509">
      <w:r>
        <w:t>common. They know all the reasons for failure, and have what they</w:t>
      </w:r>
    </w:p>
    <w:p w14:paraId="262F7FB0" w14:textId="77777777" w:rsidR="002E3509" w:rsidRDefault="002E3509" w:rsidP="002E3509">
      <w:r>
        <w:t>believe to be air-tight alibis to explain away their own lack of</w:t>
      </w:r>
    </w:p>
    <w:p w14:paraId="074248D9" w14:textId="77777777" w:rsidR="002E3509" w:rsidRDefault="002E3509" w:rsidP="002E3509">
      <w:r>
        <w:t>achievement.</w:t>
      </w:r>
    </w:p>
    <w:p w14:paraId="14F1725E" w14:textId="77777777" w:rsidR="002E3509" w:rsidRDefault="002E3509" w:rsidP="002E3509">
      <w:r>
        <w:lastRenderedPageBreak/>
        <w:t>Some of these alibis are clever, and a few of them are justifiable</w:t>
      </w:r>
    </w:p>
    <w:p w14:paraId="0DBD4935" w14:textId="77777777" w:rsidR="002E3509" w:rsidRDefault="002E3509" w:rsidP="002E3509">
      <w:r>
        <w:t>by the facts. But alibis cannot be used for money. The world wants</w:t>
      </w:r>
    </w:p>
    <w:p w14:paraId="31AE2D8D" w14:textId="77777777" w:rsidR="002E3509" w:rsidRDefault="002E3509" w:rsidP="002E3509">
      <w:r>
        <w:t>to know only one thing—HAVE YOU ACHIEVED SUCCESS?</w:t>
      </w:r>
    </w:p>
    <w:p w14:paraId="02165604" w14:textId="77777777" w:rsidR="002E3509" w:rsidRDefault="002E3509" w:rsidP="002E3509">
      <w:r>
        <w:t>A character analyst compiled a list of the most commonly used</w:t>
      </w:r>
    </w:p>
    <w:p w14:paraId="2DEE7820" w14:textId="77777777" w:rsidR="002E3509" w:rsidRDefault="002E3509" w:rsidP="002E3509">
      <w:r>
        <w:t>alibis. As you read the list, examine yourself carefully, and</w:t>
      </w:r>
    </w:p>
    <w:p w14:paraId="30831E99" w14:textId="77777777" w:rsidR="002E3509" w:rsidRDefault="002E3509" w:rsidP="002E3509">
      <w:r>
        <w:t>determine how many of these alibis, if any, are your own property.</w:t>
      </w:r>
    </w:p>
    <w:p w14:paraId="31399C30" w14:textId="77777777" w:rsidR="002E3509" w:rsidRDefault="002E3509" w:rsidP="002E3509">
      <w:r>
        <w:t>Remember, too, the philosophy presented in this book makes every</w:t>
      </w:r>
    </w:p>
    <w:p w14:paraId="0A29B7A8" w14:textId="77777777" w:rsidR="002E3509" w:rsidRDefault="002E3509" w:rsidP="002E3509">
      <w:r>
        <w:t>one of these alibis obsolete.</w:t>
      </w:r>
    </w:p>
    <w:p w14:paraId="7D774FD1" w14:textId="77777777" w:rsidR="002E3509" w:rsidRDefault="002E3509" w:rsidP="002E3509">
      <w:r>
        <w:t>IF I didn’t have a wife and family . . .</w:t>
      </w:r>
    </w:p>
    <w:p w14:paraId="653DF012" w14:textId="77777777" w:rsidR="002E3509" w:rsidRDefault="002E3509" w:rsidP="002E3509">
      <w:r>
        <w:t>IF I had enough “pull” . . .</w:t>
      </w:r>
    </w:p>
    <w:p w14:paraId="142FD927" w14:textId="77777777" w:rsidR="002E3509" w:rsidRDefault="002E3509" w:rsidP="002E3509">
      <w:r>
        <w:t>IF I had money . . .</w:t>
      </w:r>
    </w:p>
    <w:p w14:paraId="0AAA7541" w14:textId="77777777" w:rsidR="002E3509" w:rsidRDefault="002E3509" w:rsidP="002E3509">
      <w:r>
        <w:t>IF I had a good education . . .</w:t>
      </w:r>
    </w:p>
    <w:p w14:paraId="4860E80C" w14:textId="77777777" w:rsidR="002E3509" w:rsidRDefault="002E3509" w:rsidP="002E3509">
      <w:r>
        <w:t>IF I could get a job . . .</w:t>
      </w:r>
    </w:p>
    <w:p w14:paraId="48B2FF5B" w14:textId="77777777" w:rsidR="002E3509" w:rsidRDefault="002E3509" w:rsidP="002E3509">
      <w:r>
        <w:t>IF I had good health . . .</w:t>
      </w:r>
    </w:p>
    <w:p w14:paraId="15FB2E96" w14:textId="77777777" w:rsidR="002E3509" w:rsidRDefault="002E3509" w:rsidP="002E3509">
      <w:r>
        <w:t>IF I only had time . . .</w:t>
      </w:r>
    </w:p>
    <w:p w14:paraId="6036F2E1" w14:textId="77777777" w:rsidR="002E3509" w:rsidRDefault="002E3509" w:rsidP="002E3509">
      <w:r>
        <w:t>IF times were better . . .</w:t>
      </w:r>
    </w:p>
    <w:p w14:paraId="37107908" w14:textId="77777777" w:rsidR="002E3509" w:rsidRDefault="002E3509" w:rsidP="002E3509">
      <w:r>
        <w:t>IF other people understood me . . .</w:t>
      </w:r>
    </w:p>
    <w:p w14:paraId="0DFFF2D7" w14:textId="77777777" w:rsidR="002E3509" w:rsidRDefault="002E3509" w:rsidP="002E3509">
      <w:r>
        <w:t>IF conditions around me were only different . . .</w:t>
      </w:r>
    </w:p>
    <w:p w14:paraId="2F13C7CC" w14:textId="77777777" w:rsidR="002E3509" w:rsidRDefault="002E3509" w:rsidP="002E3509">
      <w:r>
        <w:t>IF I could live my life over again . . .</w:t>
      </w:r>
    </w:p>
    <w:p w14:paraId="24E49E99" w14:textId="77777777" w:rsidR="002E3509" w:rsidRDefault="002E3509" w:rsidP="002E3509">
      <w:r>
        <w:t>IF I did not fear what “THEY” would say . . .</w:t>
      </w:r>
    </w:p>
    <w:p w14:paraId="71A523FA" w14:textId="77777777" w:rsidR="002E3509" w:rsidRDefault="002E3509" w:rsidP="002E3509">
      <w:r>
        <w:t>IF I had been given a chance . . .</w:t>
      </w:r>
    </w:p>
    <w:p w14:paraId="67622A33" w14:textId="77777777" w:rsidR="002E3509" w:rsidRDefault="002E3509" w:rsidP="002E3509">
      <w:r>
        <w:t>IF I now had a chance . . .</w:t>
      </w:r>
    </w:p>
    <w:p w14:paraId="3BF9D473" w14:textId="77777777" w:rsidR="002E3509" w:rsidRDefault="002E3509" w:rsidP="002E3509">
      <w:r>
        <w:t>IF other people didn’t “have it in for me” . . .</w:t>
      </w:r>
    </w:p>
    <w:p w14:paraId="7A580528" w14:textId="77777777" w:rsidR="002E3509" w:rsidRDefault="002E3509" w:rsidP="002E3509">
      <w:r>
        <w:t>IF nothing happens to stop me . . .</w:t>
      </w:r>
    </w:p>
    <w:p w14:paraId="1DCAD761" w14:textId="77777777" w:rsidR="002E3509" w:rsidRDefault="002E3509" w:rsidP="002E3509">
      <w:r>
        <w:t>IF I were only younger . . .</w:t>
      </w:r>
    </w:p>
    <w:p w14:paraId="09B563DB" w14:textId="77777777" w:rsidR="002E3509" w:rsidRDefault="002E3509" w:rsidP="002E3509">
      <w:r>
        <w:t>IF I could only do what I want . . .</w:t>
      </w:r>
    </w:p>
    <w:p w14:paraId="0EC48434" w14:textId="77777777" w:rsidR="002E3509" w:rsidRDefault="002E3509" w:rsidP="002E3509">
      <w:r>
        <w:t>IF I had been born rich . . .</w:t>
      </w:r>
    </w:p>
    <w:p w14:paraId="241088D9" w14:textId="77777777" w:rsidR="002E3509" w:rsidRDefault="002E3509" w:rsidP="002E3509">
      <w:r>
        <w:t xml:space="preserve"> 257</w:t>
      </w:r>
    </w:p>
    <w:p w14:paraId="295EAB06" w14:textId="77777777" w:rsidR="002E3509" w:rsidRDefault="002E3509" w:rsidP="002E3509">
      <w:r>
        <w:t>IF I could meet “the right people” . . .</w:t>
      </w:r>
    </w:p>
    <w:p w14:paraId="2FD3D5E1" w14:textId="77777777" w:rsidR="002E3509" w:rsidRDefault="002E3509" w:rsidP="002E3509">
      <w:r>
        <w:t>IF I had the talent that some people have . . .</w:t>
      </w:r>
    </w:p>
    <w:p w14:paraId="6CC0E443" w14:textId="77777777" w:rsidR="002E3509" w:rsidRDefault="002E3509" w:rsidP="002E3509">
      <w:r>
        <w:t>IF I dared assert myself . . .</w:t>
      </w:r>
    </w:p>
    <w:p w14:paraId="3F01E224" w14:textId="77777777" w:rsidR="002E3509" w:rsidRDefault="002E3509" w:rsidP="002E3509">
      <w:r>
        <w:lastRenderedPageBreak/>
        <w:t>IF I only had embraced past opportunities . . .</w:t>
      </w:r>
    </w:p>
    <w:p w14:paraId="464D4609" w14:textId="77777777" w:rsidR="002E3509" w:rsidRDefault="002E3509" w:rsidP="002E3509">
      <w:r>
        <w:t>IF people didn’t get on my nerves . . .</w:t>
      </w:r>
    </w:p>
    <w:p w14:paraId="1D84A1A3" w14:textId="77777777" w:rsidR="002E3509" w:rsidRDefault="002E3509" w:rsidP="002E3509">
      <w:r>
        <w:t>IF I didn’t have to keep house and look after the children . . .</w:t>
      </w:r>
    </w:p>
    <w:p w14:paraId="04399FF1" w14:textId="77777777" w:rsidR="002E3509" w:rsidRDefault="002E3509" w:rsidP="002E3509">
      <w:r>
        <w:t>IF I could save some money . . .</w:t>
      </w:r>
    </w:p>
    <w:p w14:paraId="31B99D18" w14:textId="77777777" w:rsidR="002E3509" w:rsidRDefault="002E3509" w:rsidP="002E3509">
      <w:r>
        <w:t>IF the boss only appreciated me . . .</w:t>
      </w:r>
    </w:p>
    <w:p w14:paraId="38CC7291" w14:textId="77777777" w:rsidR="002E3509" w:rsidRDefault="002E3509" w:rsidP="002E3509">
      <w:r>
        <w:t>IF I only had somebody to help me . . .</w:t>
      </w:r>
    </w:p>
    <w:p w14:paraId="1653FE25" w14:textId="77777777" w:rsidR="002E3509" w:rsidRDefault="002E3509" w:rsidP="002E3509">
      <w:r>
        <w:t>IF my family understood me . . .</w:t>
      </w:r>
    </w:p>
    <w:p w14:paraId="2F498046" w14:textId="77777777" w:rsidR="002E3509" w:rsidRDefault="002E3509" w:rsidP="002E3509">
      <w:r>
        <w:t>IF I lived in a big city . . .</w:t>
      </w:r>
    </w:p>
    <w:p w14:paraId="31CAC510" w14:textId="77777777" w:rsidR="002E3509" w:rsidRDefault="002E3509" w:rsidP="002E3509">
      <w:r>
        <w:t>IF I could just get started . . .</w:t>
      </w:r>
    </w:p>
    <w:p w14:paraId="4AF6C32A" w14:textId="77777777" w:rsidR="002E3509" w:rsidRDefault="002E3509" w:rsidP="002E3509">
      <w:r>
        <w:t>IF I were only free . . .</w:t>
      </w:r>
    </w:p>
    <w:p w14:paraId="77A9FF9E" w14:textId="77777777" w:rsidR="002E3509" w:rsidRDefault="002E3509" w:rsidP="002E3509">
      <w:r>
        <w:t>IF I had the personality of some people . . .</w:t>
      </w:r>
    </w:p>
    <w:p w14:paraId="4FC036AD" w14:textId="77777777" w:rsidR="002E3509" w:rsidRDefault="002E3509" w:rsidP="002E3509">
      <w:r>
        <w:t>IF I were not so fat . . .</w:t>
      </w:r>
    </w:p>
    <w:p w14:paraId="1BFE6271" w14:textId="77777777" w:rsidR="002E3509" w:rsidRDefault="002E3509" w:rsidP="002E3509">
      <w:r>
        <w:t>IF my talents were known . . .</w:t>
      </w:r>
    </w:p>
    <w:p w14:paraId="0913497E" w14:textId="77777777" w:rsidR="002E3509" w:rsidRDefault="002E3509" w:rsidP="002E3509">
      <w:r>
        <w:t>IF I could just get a “break” . . .</w:t>
      </w:r>
    </w:p>
    <w:p w14:paraId="43F72257" w14:textId="77777777" w:rsidR="002E3509" w:rsidRDefault="002E3509" w:rsidP="002E3509">
      <w:r>
        <w:t>IF I could only get out of debt . . .</w:t>
      </w:r>
    </w:p>
    <w:p w14:paraId="7AED4CF4" w14:textId="77777777" w:rsidR="002E3509" w:rsidRDefault="002E3509" w:rsidP="002E3509">
      <w:r>
        <w:t>IF I hadn’t failed . . .</w:t>
      </w:r>
    </w:p>
    <w:p w14:paraId="7CAE1550" w14:textId="77777777" w:rsidR="002E3509" w:rsidRDefault="002E3509" w:rsidP="002E3509">
      <w:r>
        <w:t>IF I only knew how . . .</w:t>
      </w:r>
    </w:p>
    <w:p w14:paraId="3D7494D3" w14:textId="77777777" w:rsidR="002E3509" w:rsidRDefault="002E3509" w:rsidP="002E3509">
      <w:r>
        <w:t>IF everybody didn’t oppose me . . .</w:t>
      </w:r>
    </w:p>
    <w:p w14:paraId="3C7E38BF" w14:textId="77777777" w:rsidR="002E3509" w:rsidRDefault="002E3509" w:rsidP="002E3509">
      <w:r>
        <w:t>IF I didn’t have so many worries . . .</w:t>
      </w:r>
    </w:p>
    <w:p w14:paraId="5153C5E9" w14:textId="77777777" w:rsidR="002E3509" w:rsidRDefault="002E3509" w:rsidP="002E3509">
      <w:r>
        <w:t>IF I could marry the right person . . .</w:t>
      </w:r>
    </w:p>
    <w:p w14:paraId="15DC6346" w14:textId="77777777" w:rsidR="002E3509" w:rsidRDefault="002E3509" w:rsidP="002E3509">
      <w:r>
        <w:t>IF people weren’t so dumb . . .</w:t>
      </w:r>
    </w:p>
    <w:p w14:paraId="42D92FEC" w14:textId="77777777" w:rsidR="002E3509" w:rsidRDefault="002E3509" w:rsidP="002E3509">
      <w:r>
        <w:t>IF my family were not so extravagant . . .</w:t>
      </w:r>
    </w:p>
    <w:p w14:paraId="2110531E" w14:textId="77777777" w:rsidR="002E3509" w:rsidRDefault="002E3509" w:rsidP="002E3509">
      <w:r>
        <w:t>IF I were sure of myself . . .</w:t>
      </w:r>
    </w:p>
    <w:p w14:paraId="0A516C56" w14:textId="77777777" w:rsidR="002E3509" w:rsidRDefault="002E3509" w:rsidP="002E3509">
      <w:r>
        <w:t>IF luck were not against me . . .</w:t>
      </w:r>
    </w:p>
    <w:p w14:paraId="70B5C8D3" w14:textId="77777777" w:rsidR="002E3509" w:rsidRDefault="002E3509" w:rsidP="002E3509">
      <w:r>
        <w:t>IF I had not been born under the wrong star . . .</w:t>
      </w:r>
    </w:p>
    <w:p w14:paraId="08E63F97" w14:textId="77777777" w:rsidR="002E3509" w:rsidRDefault="002E3509" w:rsidP="002E3509">
      <w:r>
        <w:t>IF it were not true that “what is to be will be” . . .</w:t>
      </w:r>
    </w:p>
    <w:p w14:paraId="04223DEE" w14:textId="77777777" w:rsidR="002E3509" w:rsidRDefault="002E3509" w:rsidP="002E3509">
      <w:r>
        <w:t>IF I did not have to work so hard . . .</w:t>
      </w:r>
    </w:p>
    <w:p w14:paraId="30AE7E2C" w14:textId="77777777" w:rsidR="002E3509" w:rsidRDefault="002E3509" w:rsidP="002E3509">
      <w:r>
        <w:t>IF I hadn’t lost my money . . .</w:t>
      </w:r>
    </w:p>
    <w:p w14:paraId="312B25FE" w14:textId="77777777" w:rsidR="002E3509" w:rsidRDefault="002E3509" w:rsidP="002E3509">
      <w:r>
        <w:t>IF I lived in a different neighborhood . . .</w:t>
      </w:r>
    </w:p>
    <w:p w14:paraId="5F5D4A1A" w14:textId="77777777" w:rsidR="002E3509" w:rsidRDefault="002E3509" w:rsidP="002E3509">
      <w:r>
        <w:t>IF I didn’t have a “past” . . .</w:t>
      </w:r>
    </w:p>
    <w:p w14:paraId="18F0B691" w14:textId="77777777" w:rsidR="002E3509" w:rsidRDefault="002E3509" w:rsidP="002E3509">
      <w:r>
        <w:t>IF I only had a business of my own . . .</w:t>
      </w:r>
    </w:p>
    <w:p w14:paraId="65989A76" w14:textId="77777777" w:rsidR="002E3509" w:rsidRDefault="002E3509" w:rsidP="002E3509">
      <w:r>
        <w:lastRenderedPageBreak/>
        <w:t>IF other people would only listen to me . . .</w:t>
      </w:r>
    </w:p>
    <w:p w14:paraId="2A6A8D24" w14:textId="77777777" w:rsidR="002E3509" w:rsidRDefault="002E3509" w:rsidP="002E3509">
      <w:r>
        <w:t>IF * * * and this is the greatest of them all * * * I had the courage to</w:t>
      </w:r>
    </w:p>
    <w:p w14:paraId="54B5639C" w14:textId="77777777" w:rsidR="002E3509" w:rsidRDefault="002E3509" w:rsidP="002E3509">
      <w:r>
        <w:t>see myself as I really am, I would find out what is wrong with me,</w:t>
      </w:r>
    </w:p>
    <w:p w14:paraId="4DBB4717" w14:textId="77777777" w:rsidR="002E3509" w:rsidRDefault="002E3509" w:rsidP="002E3509">
      <w:r>
        <w:t>and correct it, then I might have a chance to profit by my mistakes</w:t>
      </w:r>
    </w:p>
    <w:p w14:paraId="24A31B05" w14:textId="77777777" w:rsidR="002E3509" w:rsidRDefault="002E3509" w:rsidP="002E3509">
      <w:r>
        <w:t>and learn something from the experience of others, for I know that</w:t>
      </w:r>
    </w:p>
    <w:p w14:paraId="2050443E" w14:textId="77777777" w:rsidR="002E3509" w:rsidRDefault="002E3509" w:rsidP="002E3509">
      <w:r>
        <w:t>there is something WRONG with me, or I would now be where I</w:t>
      </w:r>
    </w:p>
    <w:p w14:paraId="4256C58E" w14:textId="77777777" w:rsidR="002E3509" w:rsidRDefault="002E3509" w:rsidP="002E3509">
      <w:r>
        <w:t xml:space="preserve"> 258</w:t>
      </w:r>
    </w:p>
    <w:p w14:paraId="15E5B9EC" w14:textId="77777777" w:rsidR="002E3509" w:rsidRDefault="002E3509" w:rsidP="002E3509">
      <w:r>
        <w:t>WOULD HAVE BEEN IF I had spent more time analyzing my</w:t>
      </w:r>
    </w:p>
    <w:p w14:paraId="291A4457" w14:textId="77777777" w:rsidR="002E3509" w:rsidRDefault="002E3509" w:rsidP="002E3509">
      <w:r>
        <w:t>weaknesses, and less time building alibis to cover them.</w:t>
      </w:r>
    </w:p>
    <w:p w14:paraId="6FBC7A85" w14:textId="77777777" w:rsidR="002E3509" w:rsidRDefault="002E3509" w:rsidP="002E3509">
      <w:r>
        <w:t>Building alibis with which to explain away failure is a national</w:t>
      </w:r>
    </w:p>
    <w:p w14:paraId="2CB53402" w14:textId="77777777" w:rsidR="002E3509" w:rsidRDefault="002E3509" w:rsidP="002E3509">
      <w:r>
        <w:t>pastime. The habit is as old as the human race, and is fatal to</w:t>
      </w:r>
    </w:p>
    <w:p w14:paraId="3E98F596" w14:textId="77777777" w:rsidR="002E3509" w:rsidRDefault="002E3509" w:rsidP="002E3509">
      <w:r>
        <w:t>success! Why do people cling to their pet alibis? The answer is</w:t>
      </w:r>
    </w:p>
    <w:p w14:paraId="0D125290" w14:textId="77777777" w:rsidR="002E3509" w:rsidRDefault="002E3509" w:rsidP="002E3509">
      <w:r>
        <w:t>obvious. They defend their alibis because THEY CREATE them! A</w:t>
      </w:r>
    </w:p>
    <w:p w14:paraId="12F61457" w14:textId="77777777" w:rsidR="002E3509" w:rsidRDefault="002E3509" w:rsidP="002E3509">
      <w:r>
        <w:t>man’s alibi is the child of his own imagination. It is human nature</w:t>
      </w:r>
    </w:p>
    <w:p w14:paraId="0576FFA9" w14:textId="77777777" w:rsidR="002E3509" w:rsidRDefault="002E3509" w:rsidP="002E3509">
      <w:r>
        <w:t>to defend one’s own brain-child.</w:t>
      </w:r>
    </w:p>
    <w:p w14:paraId="413AB6C2" w14:textId="77777777" w:rsidR="002E3509" w:rsidRDefault="002E3509" w:rsidP="002E3509">
      <w:r>
        <w:t>Building alibis is a deeply rooted habit. Habits are difficult to</w:t>
      </w:r>
    </w:p>
    <w:p w14:paraId="04820B72" w14:textId="77777777" w:rsidR="002E3509" w:rsidRDefault="002E3509" w:rsidP="002E3509">
      <w:r>
        <w:t>break, especially when they provide justification for something we</w:t>
      </w:r>
    </w:p>
    <w:p w14:paraId="0BFDB529" w14:textId="77777777" w:rsidR="002E3509" w:rsidRDefault="002E3509" w:rsidP="002E3509">
      <w:r>
        <w:t>do. Plato had this truth in mind when he said, “The first and best</w:t>
      </w:r>
    </w:p>
    <w:p w14:paraId="1F1BA7D5" w14:textId="77777777" w:rsidR="002E3509" w:rsidRDefault="002E3509" w:rsidP="002E3509">
      <w:r>
        <w:t>victory is to conquer self. To be conquered by self is, of all things,</w:t>
      </w:r>
    </w:p>
    <w:p w14:paraId="03026A3A" w14:textId="77777777" w:rsidR="002E3509" w:rsidRDefault="002E3509" w:rsidP="002E3509">
      <w:r>
        <w:t>the most shameful and vile.”</w:t>
      </w:r>
    </w:p>
    <w:p w14:paraId="0EB1F05D" w14:textId="77777777" w:rsidR="002E3509" w:rsidRDefault="002E3509" w:rsidP="002E3509">
      <w:r>
        <w:t>Another philosopher had the same thought in mind when he</w:t>
      </w:r>
    </w:p>
    <w:p w14:paraId="5B5EE997" w14:textId="77777777" w:rsidR="002E3509" w:rsidRDefault="002E3509" w:rsidP="002E3509">
      <w:r>
        <w:t>said, “It was a great surprise to me when I discovered that most of</w:t>
      </w:r>
    </w:p>
    <w:p w14:paraId="63343379" w14:textId="77777777" w:rsidR="002E3509" w:rsidRDefault="002E3509" w:rsidP="002E3509">
      <w:r>
        <w:t>the ugliness I saw in others, was but a reflection of my own nature.”</w:t>
      </w:r>
    </w:p>
    <w:p w14:paraId="64A79F31" w14:textId="77777777" w:rsidR="002E3509" w:rsidRDefault="002E3509" w:rsidP="002E3509">
      <w:r>
        <w:t>“It has always been a mystery to me,” said Elbert Hubbard,</w:t>
      </w:r>
    </w:p>
    <w:p w14:paraId="0D930CC5" w14:textId="77777777" w:rsidR="002E3509" w:rsidRDefault="002E3509" w:rsidP="002E3509">
      <w:r>
        <w:t>“why people spend so much time deliberately fooling themselves by</w:t>
      </w:r>
    </w:p>
    <w:p w14:paraId="5D5D9F9B" w14:textId="77777777" w:rsidR="002E3509" w:rsidRDefault="002E3509" w:rsidP="002E3509">
      <w:r>
        <w:t>creating alibis to cover their weaknesses. If used differently, this</w:t>
      </w:r>
    </w:p>
    <w:p w14:paraId="6BC0E66E" w14:textId="77777777" w:rsidR="002E3509" w:rsidRDefault="002E3509" w:rsidP="002E3509">
      <w:r>
        <w:t>same time would be sufficient to cure the weakness, then no alibis</w:t>
      </w:r>
    </w:p>
    <w:p w14:paraId="62550418" w14:textId="77777777" w:rsidR="002E3509" w:rsidRDefault="002E3509" w:rsidP="002E3509">
      <w:r>
        <w:t>would be needed.”</w:t>
      </w:r>
    </w:p>
    <w:p w14:paraId="728AE98D" w14:textId="77777777" w:rsidR="002E3509" w:rsidRDefault="002E3509" w:rsidP="002E3509">
      <w:r>
        <w:t>In parting, I would remind you that “Life is a checkerboard, and</w:t>
      </w:r>
    </w:p>
    <w:p w14:paraId="562EC872" w14:textId="77777777" w:rsidR="002E3509" w:rsidRDefault="002E3509" w:rsidP="002E3509">
      <w:r>
        <w:t>the player opposite you is TIME. If you hesitate before moving, or</w:t>
      </w:r>
    </w:p>
    <w:p w14:paraId="5BCCB1ED" w14:textId="77777777" w:rsidR="002E3509" w:rsidRDefault="002E3509" w:rsidP="002E3509">
      <w:r>
        <w:t>neglect to move promptly, your men will be wiped off the board by</w:t>
      </w:r>
    </w:p>
    <w:p w14:paraId="56D2BC3E" w14:textId="77777777" w:rsidR="002E3509" w:rsidRDefault="002E3509" w:rsidP="002E3509">
      <w:r>
        <w:lastRenderedPageBreak/>
        <w:t>TIME. You are playing against a partner who will not tolerate</w:t>
      </w:r>
    </w:p>
    <w:p w14:paraId="6D8C8CFC" w14:textId="77777777" w:rsidR="002E3509" w:rsidRDefault="002E3509" w:rsidP="002E3509">
      <w:r>
        <w:t>INDECISION!”</w:t>
      </w:r>
    </w:p>
    <w:p w14:paraId="4409800E" w14:textId="77777777" w:rsidR="002E3509" w:rsidRDefault="002E3509" w:rsidP="002E3509">
      <w:r>
        <w:t>Previously you may have had a logical excuse for not having</w:t>
      </w:r>
    </w:p>
    <w:p w14:paraId="3B827121" w14:textId="77777777" w:rsidR="002E3509" w:rsidRDefault="002E3509" w:rsidP="002E3509">
      <w:r>
        <w:t>forced Life to come through with whatever you asked, but that alibi</w:t>
      </w:r>
    </w:p>
    <w:p w14:paraId="163AC2E0" w14:textId="77777777" w:rsidR="002E3509" w:rsidRDefault="002E3509" w:rsidP="002E3509">
      <w:r>
        <w:t>is now obsolete, because you are in possession of the Master Key</w:t>
      </w:r>
    </w:p>
    <w:p w14:paraId="6752D494" w14:textId="77777777" w:rsidR="002E3509" w:rsidRDefault="002E3509" w:rsidP="002E3509">
      <w:r>
        <w:t>that unlocks the door to Life’s bountiful riches.</w:t>
      </w:r>
    </w:p>
    <w:p w14:paraId="6FB21D5C" w14:textId="77777777" w:rsidR="002E3509" w:rsidRDefault="002E3509" w:rsidP="002E3509">
      <w:r>
        <w:t>The Master Key is intangible, but it is powerful! It is the</w:t>
      </w:r>
    </w:p>
    <w:p w14:paraId="1F1D4C55" w14:textId="77777777" w:rsidR="002E3509" w:rsidRDefault="002E3509" w:rsidP="002E3509">
      <w:r>
        <w:t>privilege of creating, in your own mind, a BURNING DESIRE for a</w:t>
      </w:r>
    </w:p>
    <w:p w14:paraId="420620BC" w14:textId="77777777" w:rsidR="002E3509" w:rsidRDefault="002E3509" w:rsidP="002E3509">
      <w:r>
        <w:t>definite form of riches. There is no penalty for the use of the Key,</w:t>
      </w:r>
    </w:p>
    <w:p w14:paraId="0022AD8F" w14:textId="77777777" w:rsidR="002E3509" w:rsidRDefault="002E3509" w:rsidP="002E3509">
      <w:r>
        <w:t>but there is a price you must pay if you do not use it. The price is</w:t>
      </w:r>
    </w:p>
    <w:p w14:paraId="4D68F195" w14:textId="77777777" w:rsidR="002E3509" w:rsidRDefault="002E3509" w:rsidP="002E3509">
      <w:r>
        <w:t>FAILURE. There is a reward of stupendous proportions if you put</w:t>
      </w:r>
    </w:p>
    <w:p w14:paraId="4E08C888" w14:textId="77777777" w:rsidR="002E3509" w:rsidRDefault="002E3509" w:rsidP="002E3509">
      <w:r>
        <w:t>the Key to use. It is the satisfaction that comes to all who conquer</w:t>
      </w:r>
    </w:p>
    <w:p w14:paraId="4201E4BE" w14:textId="77777777" w:rsidR="002E3509" w:rsidRDefault="002E3509" w:rsidP="002E3509">
      <w:r>
        <w:t>self and force Life to pay whatever is asked.</w:t>
      </w:r>
    </w:p>
    <w:p w14:paraId="5DB136F8" w14:textId="77777777" w:rsidR="002E3509" w:rsidRDefault="002E3509" w:rsidP="002E3509">
      <w:r>
        <w:t>The reward is worthy of your effort. Will you make the start and</w:t>
      </w:r>
    </w:p>
    <w:p w14:paraId="7296C226" w14:textId="77777777" w:rsidR="002E3509" w:rsidRDefault="002E3509" w:rsidP="002E3509">
      <w:r>
        <w:t>be convinced?</w:t>
      </w:r>
    </w:p>
    <w:p w14:paraId="1CA327E3" w14:textId="77777777" w:rsidR="002E3509" w:rsidRDefault="002E3509" w:rsidP="002E3509">
      <w:r>
        <w:t xml:space="preserve"> 259</w:t>
      </w:r>
    </w:p>
    <w:p w14:paraId="3A3E0183" w14:textId="77777777" w:rsidR="002E3509" w:rsidRDefault="002E3509" w:rsidP="002E3509">
      <w:r>
        <w:t>“If we are related,” said the immortal Emerson, “we shall meet.”</w:t>
      </w:r>
    </w:p>
    <w:p w14:paraId="77CCD474" w14:textId="77777777" w:rsidR="002E3509" w:rsidRDefault="002E3509" w:rsidP="002E3509">
      <w:r>
        <w:t>In closing, may I borrow his thought, and say, “If we are related, we</w:t>
      </w:r>
    </w:p>
    <w:p w14:paraId="07FF6C7E" w14:textId="77777777" w:rsidR="002E3509" w:rsidRDefault="002E3509" w:rsidP="002E3509">
      <w:r>
        <w:t>have, through these pages, met.”</w:t>
      </w:r>
    </w:p>
    <w:p w14:paraId="488B8E9C" w14:textId="6CF1C51C" w:rsidR="001B738C" w:rsidRDefault="002E3509" w:rsidP="002E3509">
      <w:r>
        <w:t>THE END</w:t>
      </w:r>
    </w:p>
    <w:sectPr w:rsidR="001B738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QwNTEzszQzMjM3NzJV0lEKTi0uzszPAykwrAUAFNkfGCwAAAA="/>
  </w:docVars>
  <w:rsids>
    <w:rsidRoot w:val="00EA4645"/>
    <w:rsid w:val="000338A6"/>
    <w:rsid w:val="001B738C"/>
    <w:rsid w:val="002A67E7"/>
    <w:rsid w:val="002E3509"/>
    <w:rsid w:val="00D73040"/>
    <w:rsid w:val="00EA46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5BE195"/>
  <w15:chartTrackingRefBased/>
  <w15:docId w15:val="{570BE6FF-3D9D-47D7-A8DC-FF19210BBF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13</Pages>
  <Words>80301</Words>
  <Characters>457717</Characters>
  <Application>Microsoft Office Word</Application>
  <DocSecurity>0</DocSecurity>
  <Lines>3814</Lines>
  <Paragraphs>10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6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hai Ovidiu Berbecaru</dc:creator>
  <cp:keywords/>
  <dc:description/>
  <cp:lastModifiedBy>Mihai Ovidiu Berbecaru</cp:lastModifiedBy>
  <cp:revision>2</cp:revision>
  <dcterms:created xsi:type="dcterms:W3CDTF">2022-02-20T18:17:00Z</dcterms:created>
  <dcterms:modified xsi:type="dcterms:W3CDTF">2022-02-20T18:25:00Z</dcterms:modified>
</cp:coreProperties>
</file>